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E2B41" w14:textId="63CBEF2D" w:rsidR="00092260" w:rsidRDefault="00A7237E" w:rsidP="00092260">
      <w:pPr>
        <w:pStyle w:val="Title"/>
        <w:rPr>
          <w:color w:val="3472AC"/>
        </w:rPr>
      </w:pPr>
      <w:r w:rsidRPr="00A7237E">
        <w:rPr>
          <w:color w:val="3472AC"/>
        </w:rPr>
        <w:t>A learning from home pack</w:t>
      </w:r>
    </w:p>
    <w:p w14:paraId="16341806" w14:textId="47B2ACE0" w:rsidR="00A7237E" w:rsidRPr="003E4B61" w:rsidRDefault="00A7237E" w:rsidP="00A7237E">
      <w:pPr>
        <w:pStyle w:val="BH3"/>
        <w:rPr>
          <w:sz w:val="28"/>
          <w:szCs w:val="28"/>
        </w:rPr>
      </w:pPr>
      <w:r w:rsidRPr="1E352CA4">
        <w:rPr>
          <w:sz w:val="28"/>
          <w:szCs w:val="28"/>
        </w:rPr>
        <w:t>For learners in years 4</w:t>
      </w:r>
      <w:r w:rsidR="00D052CE">
        <w:t>–</w:t>
      </w:r>
      <w:r w:rsidRPr="1E352CA4">
        <w:rPr>
          <w:sz w:val="28"/>
          <w:szCs w:val="28"/>
        </w:rPr>
        <w:t>6</w:t>
      </w:r>
    </w:p>
    <w:p w14:paraId="0F335743" w14:textId="77777777" w:rsidR="00A7237E" w:rsidRDefault="00A7237E" w:rsidP="00A7237E">
      <w:pPr>
        <w:pStyle w:val="BH3"/>
      </w:pPr>
    </w:p>
    <w:p w14:paraId="35A0BD33" w14:textId="3D0CAD8A" w:rsidR="00A511F9" w:rsidRDefault="007320B4" w:rsidP="00527FEE">
      <w:pPr>
        <w:pStyle w:val="BH1"/>
      </w:pPr>
      <w:r>
        <w:t>Curiosity | Māhirahira</w:t>
      </w:r>
    </w:p>
    <w:p w14:paraId="3CD02FD6" w14:textId="184CA592" w:rsidR="00046CCF" w:rsidRDefault="00046CCF" w:rsidP="00046CCF">
      <w:pPr>
        <w:pStyle w:val="BH2"/>
      </w:pPr>
      <w:r>
        <w:t>Context 1</w:t>
      </w:r>
      <w:r w:rsidR="008A02B2">
        <w:t>: What if ...?</w:t>
      </w:r>
    </w:p>
    <w:p w14:paraId="72694853" w14:textId="2FDB898D" w:rsidR="00046CCF" w:rsidRPr="00092260" w:rsidRDefault="00046CCF" w:rsidP="00046CCF">
      <w:pPr>
        <w:pStyle w:val="BH2"/>
      </w:pPr>
      <w:r>
        <w:t>Context 2</w:t>
      </w:r>
      <w:r w:rsidR="008A02B2">
        <w:t xml:space="preserve">: How does </w:t>
      </w:r>
      <w:r w:rsidR="00C858A9">
        <w:t>that</w:t>
      </w:r>
      <w:r w:rsidR="008A02B2">
        <w:t xml:space="preserve"> work?</w:t>
      </w:r>
    </w:p>
    <w:p w14:paraId="63C03B81" w14:textId="3887EDB2" w:rsidR="00A511F9" w:rsidRPr="00092260" w:rsidRDefault="00A511F9" w:rsidP="00527FEE">
      <w:pPr>
        <w:pStyle w:val="BH1"/>
      </w:pPr>
    </w:p>
    <w:p w14:paraId="2F39C580" w14:textId="0B5D0B57" w:rsidR="009D7256" w:rsidRDefault="009D7256" w:rsidP="009D7256">
      <w:pPr>
        <w:pStyle w:val="BH2"/>
      </w:pPr>
      <w:r w:rsidRPr="00A5405F">
        <w:t>Layout of the resource</w:t>
      </w:r>
    </w:p>
    <w:p w14:paraId="39F8DD5F" w14:textId="3FBBF2B6" w:rsidR="006134BF" w:rsidRDefault="0051325C" w:rsidP="00495C3D">
      <w:pPr>
        <w:ind w:right="4950"/>
      </w:pPr>
      <w:r w:rsidRPr="00A5405F">
        <w:rPr>
          <w:noProof/>
        </w:rPr>
        <w:drawing>
          <wp:anchor distT="0" distB="0" distL="114300" distR="114300" simplePos="0" relativeHeight="251658254" behindDoc="1" locked="0" layoutInCell="1" allowOverlap="1" wp14:anchorId="644CDA99" wp14:editId="6D6172C1">
            <wp:simplePos x="0" y="0"/>
            <wp:positionH relativeFrom="margin">
              <wp:posOffset>2771775</wp:posOffset>
            </wp:positionH>
            <wp:positionV relativeFrom="page">
              <wp:posOffset>5334000</wp:posOffset>
            </wp:positionV>
            <wp:extent cx="3107690" cy="2788920"/>
            <wp:effectExtent l="0" t="0" r="0" b="0"/>
            <wp:wrapSquare wrapText="bothSides"/>
            <wp:docPr id="437332130" name="Picture 4373321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107690" cy="2788920"/>
                    </a:xfrm>
                    <a:prstGeom prst="rect">
                      <a:avLst/>
                    </a:prstGeom>
                  </pic:spPr>
                </pic:pic>
              </a:graphicData>
            </a:graphic>
            <wp14:sizeRelH relativeFrom="margin">
              <wp14:pctWidth>0</wp14:pctWidth>
            </wp14:sizeRelH>
            <wp14:sizeRelV relativeFrom="margin">
              <wp14:pctHeight>0</wp14:pctHeight>
            </wp14:sizeRelV>
          </wp:anchor>
        </w:drawing>
      </w:r>
      <w:r w:rsidR="006134BF">
        <w:t xml:space="preserve">This pack </w:t>
      </w:r>
      <w:r w:rsidR="006134BF" w:rsidRPr="590E25D8">
        <w:t xml:space="preserve">is filled with learning activities for your </w:t>
      </w:r>
      <w:r w:rsidR="006134BF">
        <w:t>learners</w:t>
      </w:r>
      <w:r w:rsidR="006134BF" w:rsidRPr="590E25D8">
        <w:t xml:space="preserve"> that can be used at school or at home. All activities are framed around the </w:t>
      </w:r>
      <w:r w:rsidR="001008A5">
        <w:t>theme</w:t>
      </w:r>
      <w:r w:rsidR="006134BF" w:rsidRPr="590E25D8">
        <w:t xml:space="preserve"> of </w:t>
      </w:r>
      <w:r w:rsidR="008A02B2">
        <w:t>curiosity | māhirahira.</w:t>
      </w:r>
    </w:p>
    <w:p w14:paraId="565A8EC6" w14:textId="3D2C8BA5" w:rsidR="009D7256" w:rsidRPr="000D4B4C" w:rsidRDefault="00A06B9C" w:rsidP="00495C3D">
      <w:pPr>
        <w:ind w:right="4950"/>
      </w:pPr>
      <w:r>
        <w:t>Suggestions are provided</w:t>
      </w:r>
      <w:r w:rsidR="009D7256">
        <w:t xml:space="preserve"> for starting the day with a karakia</w:t>
      </w:r>
      <w:r>
        <w:t xml:space="preserve"> (see p. </w:t>
      </w:r>
      <w:r w:rsidR="003C21D9">
        <w:t>7</w:t>
      </w:r>
      <w:r>
        <w:t>)</w:t>
      </w:r>
      <w:r w:rsidR="009D7256">
        <w:t>, check in with the teacher, and setting up the learning environment. You</w:t>
      </w:r>
      <w:r w:rsidR="009D7256" w:rsidRPr="000D4B4C">
        <w:t xml:space="preserve"> can replace these with how you want your learner to start their day</w:t>
      </w:r>
      <w:r w:rsidR="0051325C">
        <w:t>.</w:t>
      </w:r>
      <w:r w:rsidR="009D7256" w:rsidRPr="000D4B4C">
        <w:t xml:space="preserve"> </w:t>
      </w:r>
    </w:p>
    <w:p w14:paraId="6B242283" w14:textId="5757D1BB" w:rsidR="009D7256" w:rsidRDefault="001B3098" w:rsidP="00495C3D">
      <w:pPr>
        <w:ind w:right="4950"/>
      </w:pPr>
      <w:r>
        <w:rPr>
          <w:noProof/>
        </w:rPr>
        <w:pict w14:anchorId="79E6B182">
          <v:shapetype id="_x0000_t202" coordsize="21600,21600" o:spt="202" path="m,l,21600r21600,l21600,xe">
            <v:stroke joinstyle="miter"/>
            <v:path gradientshapeok="t" o:connecttype="rect"/>
          </v:shapetype>
          <v:shape id="_x0000_s2055" type="#_x0000_t202" style="position:absolute;margin-left:266.7pt;margin-top:55.25pt;width:186.45pt;height:20.35pt;z-index:251658274" stroked="f">
            <v:textbox style="mso-next-textbox:#_x0000_s2055;mso-fit-shape-to-text:t" inset="0,0,0,0">
              <w:txbxContent>
                <w:p w14:paraId="2234CA74" w14:textId="32DD6196" w:rsidR="009D7256" w:rsidRPr="00495C3D" w:rsidRDefault="009D7256" w:rsidP="009D7256">
                  <w:pPr>
                    <w:pStyle w:val="Caption"/>
                    <w:rPr>
                      <w:noProof/>
                      <w:color w:val="auto"/>
                      <w:sz w:val="28"/>
                      <w:szCs w:val="28"/>
                    </w:rPr>
                  </w:pPr>
                  <w:r w:rsidRPr="00495C3D">
                    <w:rPr>
                      <w:color w:val="auto"/>
                      <w:sz w:val="20"/>
                      <w:szCs w:val="20"/>
                    </w:rPr>
                    <w:t>Figure</w:t>
                  </w:r>
                  <w:r w:rsidR="008563CD" w:rsidRPr="00495C3D">
                    <w:rPr>
                      <w:color w:val="auto"/>
                      <w:sz w:val="20"/>
                      <w:szCs w:val="20"/>
                    </w:rPr>
                    <w:t xml:space="preserve"> </w:t>
                  </w:r>
                  <w:r w:rsidR="00CD038B" w:rsidRPr="00495C3D">
                    <w:rPr>
                      <w:color w:val="auto"/>
                      <w:sz w:val="20"/>
                      <w:szCs w:val="20"/>
                    </w:rPr>
                    <w:fldChar w:fldCharType="begin"/>
                  </w:r>
                  <w:r w:rsidR="00CD038B" w:rsidRPr="00495C3D">
                    <w:rPr>
                      <w:color w:val="auto"/>
                      <w:sz w:val="20"/>
                      <w:szCs w:val="20"/>
                    </w:rPr>
                    <w:instrText xml:space="preserve"> SEQ Figure \* ARABIC </w:instrText>
                  </w:r>
                  <w:r w:rsidR="00CD038B" w:rsidRPr="00495C3D">
                    <w:rPr>
                      <w:color w:val="auto"/>
                      <w:sz w:val="20"/>
                      <w:szCs w:val="20"/>
                    </w:rPr>
                    <w:fldChar w:fldCharType="separate"/>
                  </w:r>
                  <w:r w:rsidR="001B3098">
                    <w:rPr>
                      <w:noProof/>
                      <w:color w:val="auto"/>
                      <w:sz w:val="20"/>
                      <w:szCs w:val="20"/>
                    </w:rPr>
                    <w:t>1</w:t>
                  </w:r>
                  <w:r w:rsidR="00CD038B" w:rsidRPr="00495C3D">
                    <w:rPr>
                      <w:noProof/>
                      <w:color w:val="auto"/>
                      <w:sz w:val="20"/>
                      <w:szCs w:val="20"/>
                    </w:rPr>
                    <w:fldChar w:fldCharType="end"/>
                  </w:r>
                  <w:r w:rsidRPr="00495C3D">
                    <w:rPr>
                      <w:color w:val="auto"/>
                      <w:sz w:val="20"/>
                      <w:szCs w:val="20"/>
                    </w:rPr>
                    <w:t xml:space="preserve"> Inquiry learning model</w:t>
                  </w:r>
                </w:p>
              </w:txbxContent>
            </v:textbox>
            <w10:wrap type="square"/>
          </v:shape>
        </w:pict>
      </w:r>
      <w:r w:rsidR="009D7256">
        <w:t xml:space="preserve">The activities follow an inquiry learning model (figure 1) exploring one </w:t>
      </w:r>
      <w:r w:rsidR="004C1B16">
        <w:t>theme</w:t>
      </w:r>
      <w:r w:rsidR="009D7256">
        <w:t xml:space="preserve"> through two contexts. Each day the learner will be work</w:t>
      </w:r>
      <w:r w:rsidR="0001688C">
        <w:t>ing</w:t>
      </w:r>
      <w:r w:rsidR="009D7256">
        <w:t xml:space="preserve"> through one part of the model culminating with sharing their learning on day</w:t>
      </w:r>
      <w:r w:rsidR="00B61134">
        <w:t>s five and ten.</w:t>
      </w:r>
    </w:p>
    <w:p w14:paraId="102FB0CF" w14:textId="77777777" w:rsidR="00A7237E" w:rsidRPr="00A7237E" w:rsidRDefault="00A7237E" w:rsidP="00A7237E">
      <w:pPr>
        <w:pStyle w:val="BH3"/>
      </w:pPr>
    </w:p>
    <w:p w14:paraId="0069D774" w14:textId="02B77A0B" w:rsidR="00E01A4F" w:rsidRDefault="00E01A4F">
      <w:pPr>
        <w:spacing w:line="240" w:lineRule="auto"/>
      </w:pPr>
      <w:r>
        <w:br w:type="page"/>
      </w:r>
    </w:p>
    <w:p w14:paraId="6DBDA128" w14:textId="77777777" w:rsidR="00712A60" w:rsidRPr="000D4B4C" w:rsidRDefault="00712A60" w:rsidP="00712A60">
      <w:pPr>
        <w:pStyle w:val="BH2"/>
      </w:pPr>
      <w:r w:rsidRPr="000D4B4C">
        <w:lastRenderedPageBreak/>
        <w:t>Realities</w:t>
      </w:r>
    </w:p>
    <w:p w14:paraId="1EDC6DA6" w14:textId="77777777" w:rsidR="00712A60" w:rsidRPr="000D4B4C" w:rsidRDefault="00712A60" w:rsidP="00712A60">
      <w:r w:rsidRPr="000D4B4C">
        <w:t>You know your learners and have a good understanding of their learning situations.</w:t>
      </w:r>
    </w:p>
    <w:p w14:paraId="0967455C" w14:textId="77777777" w:rsidR="00712A60" w:rsidRPr="000D4B4C" w:rsidRDefault="00712A60" w:rsidP="00712A60">
      <w:r w:rsidRPr="000D4B4C">
        <w:t xml:space="preserve">Many learners will have siblings at home, as well as whānau who share the same space and devices. Some may have access to the internet and devices, and others may not. Learners will also have varying levels of adult support. </w:t>
      </w:r>
    </w:p>
    <w:p w14:paraId="7542E15F" w14:textId="4BE5C709" w:rsidR="001E6D17" w:rsidRDefault="001E6D17" w:rsidP="001E6D17">
      <w:r>
        <w:t>There are a mix of</w:t>
      </w:r>
      <w:r w:rsidRPr="00F44805">
        <w:t xml:space="preserve"> activities in this pack </w:t>
      </w:r>
      <w:r>
        <w:t>that use</w:t>
      </w:r>
      <w:r w:rsidRPr="00F44805">
        <w:t xml:space="preserve"> materials commonly found in </w:t>
      </w:r>
      <w:r>
        <w:t xml:space="preserve">most </w:t>
      </w:r>
      <w:r w:rsidRPr="00F44805">
        <w:t xml:space="preserve">homes. </w:t>
      </w:r>
      <w:r>
        <w:t>Some activities</w:t>
      </w:r>
      <w:r w:rsidRPr="00F44805">
        <w:t xml:space="preserve"> </w:t>
      </w:r>
      <w:r>
        <w:t>will</w:t>
      </w:r>
      <w:r w:rsidRPr="00F44805">
        <w:t xml:space="preserve"> require adult support</w:t>
      </w:r>
      <w:r>
        <w:t xml:space="preserve"> while others can be managed independently</w:t>
      </w:r>
      <w:r w:rsidRPr="00F44805">
        <w:t xml:space="preserve">. </w:t>
      </w:r>
      <w:r w:rsidRPr="000152D5">
        <w:t>This resource is provided as a Word document so that you can adapt it for your learners.</w:t>
      </w:r>
    </w:p>
    <w:p w14:paraId="1F41CED5" w14:textId="541E8B35" w:rsidR="0065195C" w:rsidRPr="000152D5" w:rsidRDefault="0065195C" w:rsidP="0065195C">
      <w:pPr>
        <w:rPr>
          <w:highlight w:val="yellow"/>
        </w:rPr>
      </w:pPr>
      <w:r>
        <w:t>We suggest starting e</w:t>
      </w:r>
      <w:r w:rsidRPr="000152D5">
        <w:t>ach day with a karakia</w:t>
      </w:r>
      <w:r>
        <w:t xml:space="preserve"> (See p. </w:t>
      </w:r>
      <w:r w:rsidR="0065642E">
        <w:t>7</w:t>
      </w:r>
      <w:r>
        <w:t>),</w:t>
      </w:r>
      <w:r w:rsidRPr="000152D5">
        <w:t xml:space="preserve"> check in with the teacher, </w:t>
      </w:r>
      <w:r>
        <w:t>followed by</w:t>
      </w:r>
      <w:r w:rsidRPr="000152D5">
        <w:t xml:space="preserve"> setting up the learning environment. The pack contains suggestions, but you can replace these with </w:t>
      </w:r>
      <w:r>
        <w:t>however</w:t>
      </w:r>
      <w:r w:rsidRPr="000152D5">
        <w:t xml:space="preserve"> you want your learner to start their day.</w:t>
      </w:r>
    </w:p>
    <w:p w14:paraId="7F560A0A" w14:textId="77777777" w:rsidR="00712A60" w:rsidRPr="000D4B4C" w:rsidRDefault="00712A60" w:rsidP="0069550C">
      <w:pPr>
        <w:pStyle w:val="BH2"/>
      </w:pPr>
      <w:r w:rsidRPr="000D4B4C">
        <w:t>Resources</w:t>
      </w:r>
    </w:p>
    <w:p w14:paraId="19884662" w14:textId="610459C5" w:rsidR="00EC69C6" w:rsidRDefault="00712A60" w:rsidP="00712A60">
      <w:r w:rsidRPr="000152D5">
        <w:t xml:space="preserve">The </w:t>
      </w:r>
      <w:r>
        <w:t>pack</w:t>
      </w:r>
      <w:r w:rsidRPr="000152D5">
        <w:t xml:space="preserve"> uses a range of books from </w:t>
      </w:r>
      <w:r w:rsidR="00146FBF">
        <w:t>the</w:t>
      </w:r>
      <w:r w:rsidRPr="000152D5">
        <w:t xml:space="preserve"> </w:t>
      </w:r>
      <w:r w:rsidR="00F14DE0" w:rsidRPr="00146FBF">
        <w:rPr>
          <w:i/>
        </w:rPr>
        <w:t>Figure it Out</w:t>
      </w:r>
      <w:r w:rsidRPr="000152D5">
        <w:t xml:space="preserve"> </w:t>
      </w:r>
      <w:r w:rsidR="00146FBF">
        <w:t>and</w:t>
      </w:r>
      <w:r w:rsidR="003F3B30">
        <w:t xml:space="preserve"> </w:t>
      </w:r>
      <w:r w:rsidR="003F3B30" w:rsidRPr="00146FBF">
        <w:rPr>
          <w:i/>
        </w:rPr>
        <w:t>School Journal Series</w:t>
      </w:r>
      <w:r w:rsidRPr="000152D5">
        <w:t xml:space="preserve">. </w:t>
      </w:r>
      <w:r w:rsidRPr="000152D5">
        <w:rPr>
          <w:b/>
          <w:bCs/>
        </w:rPr>
        <w:t>You might want to send these home with the learner</w:t>
      </w:r>
      <w:r w:rsidRPr="000152D5">
        <w:t>, along with a “my home learning” exercise book, pencils, crayons, or felts, and some craft materials (glue, scissors, construction paper). Learners can bring their</w:t>
      </w:r>
      <w:r>
        <w:t xml:space="preserve"> notebook</w:t>
      </w:r>
      <w:r w:rsidRPr="000152D5">
        <w:t xml:space="preserve"> back to class to share. </w:t>
      </w:r>
    </w:p>
    <w:p w14:paraId="49602C5C" w14:textId="058F04C8" w:rsidR="00743256" w:rsidRDefault="00743256" w:rsidP="00743256">
      <w:r w:rsidRPr="000152D5">
        <w:t>If your learners do not have reliable access to the internet, here are the resources to</w:t>
      </w:r>
      <w:r>
        <w:t xml:space="preserve"> print and</w:t>
      </w:r>
      <w:r w:rsidRPr="000152D5">
        <w:t xml:space="preserve"> send home with this </w:t>
      </w:r>
      <w:r w:rsidR="00D91E25">
        <w:t xml:space="preserve">booklet </w:t>
      </w:r>
      <w:r>
        <w:t>to create a paper-based pack.</w:t>
      </w:r>
    </w:p>
    <w:p w14:paraId="53D1B343" w14:textId="2F979921" w:rsidR="00092260" w:rsidRDefault="00712A60" w:rsidP="00712A60">
      <w:pPr>
        <w:pStyle w:val="BH3"/>
      </w:pPr>
      <w:r>
        <w:t>Resources to print</w:t>
      </w:r>
      <w:r w:rsidR="00784B6C">
        <w:t xml:space="preserve"> </w:t>
      </w:r>
      <w:r w:rsidR="00BD6B80">
        <w:t>and sen</w:t>
      </w:r>
      <w:r w:rsidR="00CE2813">
        <w:t>d home</w:t>
      </w:r>
    </w:p>
    <w:p w14:paraId="3D458C91" w14:textId="353E669A" w:rsidR="000626A7" w:rsidRDefault="000626A7" w:rsidP="0069550C">
      <w:pPr>
        <w:spacing w:after="0" w:line="240" w:lineRule="auto"/>
      </w:pPr>
      <w:r>
        <w:t>Figure it Out:</w:t>
      </w:r>
    </w:p>
    <w:p w14:paraId="7AB4A9AA" w14:textId="5E560B12" w:rsidR="00712A60" w:rsidRPr="00803523" w:rsidRDefault="001B3098" w:rsidP="00344994">
      <w:pPr>
        <w:pStyle w:val="ListParagraph"/>
        <w:numPr>
          <w:ilvl w:val="0"/>
          <w:numId w:val="1"/>
        </w:numPr>
        <w:spacing w:after="0"/>
        <w:ind w:left="714" w:hanging="357"/>
        <w:contextualSpacing w:val="0"/>
      </w:pPr>
      <w:hyperlink r:id="rId12" w:history="1">
        <w:r w:rsidR="004E484A" w:rsidRPr="00EF371B">
          <w:rPr>
            <w:rStyle w:val="Hyperlink"/>
            <w:lang w:val="mi-NZ"/>
          </w:rPr>
          <w:t>https://nzmaths.co.nz/resource/snails</w:t>
        </w:r>
      </w:hyperlink>
    </w:p>
    <w:p w14:paraId="111CC744" w14:textId="02152DDA" w:rsidR="00FA5005" w:rsidRPr="00803523" w:rsidRDefault="001B3098" w:rsidP="00344994">
      <w:pPr>
        <w:pStyle w:val="ListParagraph"/>
        <w:numPr>
          <w:ilvl w:val="0"/>
          <w:numId w:val="1"/>
        </w:numPr>
        <w:spacing w:after="0"/>
        <w:contextualSpacing w:val="0"/>
      </w:pPr>
      <w:hyperlink r:id="rId13" w:history="1">
        <w:r w:rsidR="005378D2" w:rsidRPr="00EF371B">
          <w:rPr>
            <w:rStyle w:val="Hyperlink"/>
          </w:rPr>
          <w:t>https://nzmaths.co.nz/resource/space-zapper</w:t>
        </w:r>
      </w:hyperlink>
      <w:r w:rsidR="005378D2">
        <w:t xml:space="preserve"> </w:t>
      </w:r>
    </w:p>
    <w:p w14:paraId="19C49D62" w14:textId="14280CA3" w:rsidR="00917658" w:rsidRDefault="001B3098" w:rsidP="00344994">
      <w:pPr>
        <w:pStyle w:val="ListParagraph"/>
        <w:numPr>
          <w:ilvl w:val="0"/>
          <w:numId w:val="1"/>
        </w:numPr>
        <w:ind w:left="714" w:hanging="357"/>
        <w:contextualSpacing w:val="0"/>
      </w:pPr>
      <w:hyperlink r:id="rId14" w:history="1">
        <w:r w:rsidR="00917658" w:rsidRPr="003C7441">
          <w:rPr>
            <w:rStyle w:val="Hyperlink"/>
            <w:lang w:val="mi-NZ"/>
          </w:rPr>
          <w:t>https://nzmaths.co.nz/resource/how-many-strips</w:t>
        </w:r>
      </w:hyperlink>
      <w:r w:rsidR="00917658" w:rsidRPr="003C7441">
        <w:rPr>
          <w:lang w:val="mi-NZ"/>
        </w:rPr>
        <w:t xml:space="preserve"> </w:t>
      </w:r>
    </w:p>
    <w:p w14:paraId="3150ED2D" w14:textId="4E52911C" w:rsidR="000626A7" w:rsidRPr="00803523" w:rsidRDefault="000626A7" w:rsidP="0069550C">
      <w:pPr>
        <w:spacing w:after="0" w:line="240" w:lineRule="auto"/>
      </w:pPr>
      <w:r>
        <w:t>School Journals</w:t>
      </w:r>
      <w:r w:rsidR="000554AF">
        <w:t>/Connected</w:t>
      </w:r>
      <w:r>
        <w:t>:</w:t>
      </w:r>
    </w:p>
    <w:p w14:paraId="4449913B" w14:textId="339C3806" w:rsidR="00F22992" w:rsidRPr="00803523" w:rsidRDefault="001B3098" w:rsidP="00344994">
      <w:pPr>
        <w:pStyle w:val="ListParagraph"/>
        <w:numPr>
          <w:ilvl w:val="0"/>
          <w:numId w:val="1"/>
        </w:numPr>
      </w:pPr>
      <w:hyperlink r:id="rId15" w:history="1">
        <w:r w:rsidR="00803523" w:rsidRPr="00803523">
          <w:rPr>
            <w:rStyle w:val="Hyperlink"/>
          </w:rPr>
          <w:t>https://instructionalseries.tki.org.nz/Instructional-Series/School-Journal/School-Journal-Level-2-October-2015/My-What-If-Planet</w:t>
        </w:r>
      </w:hyperlink>
      <w:r w:rsidR="00803523" w:rsidRPr="00803523">
        <w:t xml:space="preserve"> </w:t>
      </w:r>
    </w:p>
    <w:p w14:paraId="493F565C" w14:textId="4C2A47D3" w:rsidR="000626A7" w:rsidRPr="00803523" w:rsidRDefault="001B3098" w:rsidP="00344994">
      <w:pPr>
        <w:pStyle w:val="ListParagraph"/>
        <w:numPr>
          <w:ilvl w:val="0"/>
          <w:numId w:val="1"/>
        </w:numPr>
      </w:pPr>
      <w:hyperlink r:id="rId16" w:history="1">
        <w:r w:rsidR="000626A7" w:rsidRPr="00EF371B">
          <w:rPr>
            <w:rStyle w:val="Hyperlink"/>
          </w:rPr>
          <w:t>https://instructionalseries.tki.org.nz/Instructional-Series/School-Journal/School-Journal-Level-3-May-2017/Becoming-a-Martian</w:t>
        </w:r>
      </w:hyperlink>
    </w:p>
    <w:p w14:paraId="5A291269" w14:textId="100D144A" w:rsidR="00BE6904" w:rsidRDefault="001B3098" w:rsidP="00344994">
      <w:pPr>
        <w:pStyle w:val="ListParagraph"/>
        <w:numPr>
          <w:ilvl w:val="0"/>
          <w:numId w:val="1"/>
        </w:numPr>
        <w:rPr>
          <w:lang w:val="mi-NZ"/>
        </w:rPr>
      </w:pPr>
      <w:hyperlink r:id="rId17">
        <w:r w:rsidR="000554AF" w:rsidRPr="1ECF2E79">
          <w:rPr>
            <w:rStyle w:val="Hyperlink"/>
            <w:lang w:val="mi-NZ"/>
          </w:rPr>
          <w:t>https://docs.google.com/presentation/d/1ghNSAL_nDm3EBpQQEr8miXijqonUcB-iwrOiD729WRQ/present?slide=id.p</w:t>
        </w:r>
      </w:hyperlink>
      <w:r w:rsidR="00E071B1" w:rsidRPr="1ECF2E79">
        <w:rPr>
          <w:lang w:val="mi-NZ"/>
        </w:rPr>
        <w:t xml:space="preserve"> (</w:t>
      </w:r>
      <w:r w:rsidR="00CF6448" w:rsidRPr="1ECF2E79">
        <w:rPr>
          <w:lang w:val="mi-NZ"/>
        </w:rPr>
        <w:t xml:space="preserve">Connected </w:t>
      </w:r>
      <w:r w:rsidR="00103E59" w:rsidRPr="1ECF2E79">
        <w:rPr>
          <w:lang w:val="mi-NZ"/>
        </w:rPr>
        <w:t>–</w:t>
      </w:r>
      <w:r w:rsidR="00CF6448" w:rsidRPr="1ECF2E79">
        <w:rPr>
          <w:lang w:val="mi-NZ"/>
        </w:rPr>
        <w:t xml:space="preserve"> </w:t>
      </w:r>
      <w:r w:rsidR="002E6B00" w:rsidRPr="1ECF2E79">
        <w:rPr>
          <w:lang w:val="mi-NZ"/>
        </w:rPr>
        <w:t>Digit</w:t>
      </w:r>
      <w:r w:rsidR="00103E59" w:rsidRPr="1ECF2E79">
        <w:rPr>
          <w:lang w:val="mi-NZ"/>
        </w:rPr>
        <w:t>al space)</w:t>
      </w:r>
    </w:p>
    <w:p w14:paraId="54C13D9F" w14:textId="2BD614B7" w:rsidR="009A75A7" w:rsidRDefault="002D72FB" w:rsidP="0069550C">
      <w:pPr>
        <w:pStyle w:val="BH2"/>
      </w:pPr>
      <w:r>
        <w:t>Setting up the learning environment</w:t>
      </w:r>
    </w:p>
    <w:p w14:paraId="74B4576C" w14:textId="77777777" w:rsidR="0069550C" w:rsidRDefault="00681FE1" w:rsidP="0069550C">
      <w:r>
        <w:rPr>
          <w:noProof/>
        </w:rPr>
        <w:t>Encourage whānau to support learners to</w:t>
      </w:r>
      <w:r w:rsidRPr="00A5405F">
        <w:t xml:space="preserve"> set up a space for learning</w:t>
      </w:r>
      <w:r>
        <w:t xml:space="preserve"> at home. Learners</w:t>
      </w:r>
      <w:r w:rsidRPr="00A5405F">
        <w:t xml:space="preserve"> might like to design their own space</w:t>
      </w:r>
      <w:r>
        <w:t xml:space="preserve"> as a separate learning activity</w:t>
      </w:r>
      <w:r w:rsidRPr="00A5405F">
        <w:t xml:space="preserve">. </w:t>
      </w:r>
      <w:r w:rsidRPr="5E9B8B5A">
        <w:t>Some materials they may need could include pen, pencils, paper, a notebook, colouring pencils, glue, scissors, and a device to access the internet.</w:t>
      </w:r>
    </w:p>
    <w:p w14:paraId="7587E851" w14:textId="71AC292B" w:rsidR="00681FE1" w:rsidRPr="00842465" w:rsidRDefault="00681FE1" w:rsidP="0069550C">
      <w:pPr>
        <w:rPr>
          <w:rFonts w:eastAsia="MS Gothic"/>
          <w:b/>
          <w:bCs/>
          <w:sz w:val="20"/>
          <w:szCs w:val="20"/>
        </w:rPr>
      </w:pPr>
      <w:r w:rsidRPr="00842465">
        <w:rPr>
          <w:bCs/>
        </w:rPr>
        <w:t>Many of the suggested activities and experiences include the</w:t>
      </w:r>
      <w:r w:rsidR="00282B20">
        <w:rPr>
          <w:bCs/>
        </w:rPr>
        <w:t xml:space="preserve"> optional</w:t>
      </w:r>
      <w:r w:rsidRPr="00842465">
        <w:rPr>
          <w:bCs/>
        </w:rPr>
        <w:t xml:space="preserve"> use of online resources which can be accessed and viewed using a Smartphone.</w:t>
      </w:r>
      <w:r w:rsidRPr="00842465">
        <w:rPr>
          <w:rFonts w:eastAsia="MS Gothic"/>
          <w:bCs/>
          <w:sz w:val="20"/>
          <w:szCs w:val="20"/>
        </w:rPr>
        <w:t xml:space="preserve"> </w:t>
      </w:r>
    </w:p>
    <w:p w14:paraId="3F3408F0" w14:textId="3F1E3FAC" w:rsidR="00C87642" w:rsidRPr="003E0F5E" w:rsidRDefault="00EC5C5A" w:rsidP="00C87642">
      <w:pPr>
        <w:pStyle w:val="BH2"/>
      </w:pPr>
      <w:r>
        <w:lastRenderedPageBreak/>
        <w:t>O</w:t>
      </w:r>
      <w:r w:rsidR="00C87642" w:rsidRPr="7A5FFC30">
        <w:t>verview of the learning in this pack</w:t>
      </w:r>
    </w:p>
    <w:p w14:paraId="716DD019" w14:textId="3AEA8998" w:rsidR="00BA2DF0" w:rsidRPr="00A5405F" w:rsidRDefault="00BA2DF0" w:rsidP="00BA2DF0">
      <w:r>
        <w:t xml:space="preserve">The </w:t>
      </w:r>
      <w:r w:rsidR="004C1B16">
        <w:t>theme</w:t>
      </w:r>
      <w:r w:rsidRPr="00A5405F">
        <w:t xml:space="preserve"> </w:t>
      </w:r>
      <w:r>
        <w:t>of</w:t>
      </w:r>
      <w:r w:rsidRPr="00A5405F">
        <w:t xml:space="preserve"> </w:t>
      </w:r>
      <w:r w:rsidR="00A83B8E">
        <w:rPr>
          <w:b/>
        </w:rPr>
        <w:t>curiosity | māhirahira</w:t>
      </w:r>
      <w:r w:rsidRPr="00A5405F">
        <w:t xml:space="preserve"> </w:t>
      </w:r>
      <w:r>
        <w:t xml:space="preserve">will be explored through two contexts. </w:t>
      </w:r>
    </w:p>
    <w:p w14:paraId="1CD5307E" w14:textId="3A4411B9" w:rsidR="00BA2DF0" w:rsidRDefault="00EC5C5A" w:rsidP="00344994">
      <w:pPr>
        <w:pStyle w:val="ListParagraph"/>
        <w:numPr>
          <w:ilvl w:val="0"/>
          <w:numId w:val="2"/>
        </w:numPr>
        <w:spacing w:before="160" w:after="160" w:line="259" w:lineRule="auto"/>
        <w:rPr>
          <w:b/>
          <w:bCs/>
        </w:rPr>
      </w:pPr>
      <w:r>
        <w:t>Days 1</w:t>
      </w:r>
      <w:r w:rsidR="00F7378D">
        <w:t>–</w:t>
      </w:r>
      <w:r>
        <w:t>5</w:t>
      </w:r>
      <w:r w:rsidR="00BA2DF0" w:rsidRPr="34EAD616">
        <w:t xml:space="preserve"> look at this idea through the context of </w:t>
      </w:r>
      <w:r w:rsidR="008E3EA5">
        <w:rPr>
          <w:b/>
          <w:bCs/>
        </w:rPr>
        <w:t>what if…?</w:t>
      </w:r>
      <w:r w:rsidR="00BA2DF0" w:rsidRPr="00582BD1">
        <w:rPr>
          <w:b/>
          <w:bCs/>
        </w:rPr>
        <w:t xml:space="preserve"> </w:t>
      </w:r>
    </w:p>
    <w:p w14:paraId="228EF475" w14:textId="3D5B23B7" w:rsidR="00EC5C5A" w:rsidRPr="00582BD1" w:rsidRDefault="00EC5C5A" w:rsidP="00344994">
      <w:pPr>
        <w:pStyle w:val="ListParagraph"/>
        <w:numPr>
          <w:ilvl w:val="0"/>
          <w:numId w:val="2"/>
        </w:numPr>
        <w:spacing w:before="160" w:after="160" w:line="259" w:lineRule="auto"/>
        <w:rPr>
          <w:b/>
          <w:bCs/>
        </w:rPr>
      </w:pPr>
      <w:r>
        <w:t>Days 6</w:t>
      </w:r>
      <w:r w:rsidR="00F7378D">
        <w:t>–</w:t>
      </w:r>
      <w:r>
        <w:t xml:space="preserve">10 look at this idea through the context of </w:t>
      </w:r>
      <w:r w:rsidR="008E3EA5">
        <w:rPr>
          <w:b/>
          <w:bCs/>
        </w:rPr>
        <w:t xml:space="preserve">how does </w:t>
      </w:r>
      <w:r w:rsidR="004E7F50">
        <w:rPr>
          <w:b/>
          <w:bCs/>
        </w:rPr>
        <w:t>that</w:t>
      </w:r>
      <w:r w:rsidR="008E3EA5">
        <w:rPr>
          <w:b/>
          <w:bCs/>
        </w:rPr>
        <w:t xml:space="preserve"> work?</w:t>
      </w:r>
    </w:p>
    <w:p w14:paraId="6C4B92BD" w14:textId="77777777" w:rsidR="00C87642" w:rsidRDefault="00C87642" w:rsidP="00C87642">
      <w:r w:rsidRPr="38C5AD7A">
        <w:t xml:space="preserve">Learners will explore, investigate, discover, and make meaning as they go through each task. There </w:t>
      </w:r>
      <w:r>
        <w:t>are</w:t>
      </w:r>
      <w:r w:rsidRPr="38C5AD7A">
        <w:t xml:space="preserve"> times where they look a little deeper into the topic. Some of the tasks may be independent hands-on tasks while some may involve connecting</w:t>
      </w:r>
      <w:r>
        <w:t xml:space="preserve"> and sharing</w:t>
      </w:r>
      <w:r w:rsidRPr="38C5AD7A">
        <w:t xml:space="preserve"> with others.</w:t>
      </w:r>
    </w:p>
    <w:p w14:paraId="488791C3" w14:textId="77777777" w:rsidR="00BA3AD0" w:rsidRDefault="00BA3AD0" w:rsidP="00C87642"/>
    <w:tbl>
      <w:tblPr>
        <w:tblStyle w:val="TableGrid"/>
        <w:tblW w:w="9919"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1983"/>
        <w:gridCol w:w="1984"/>
        <w:gridCol w:w="1984"/>
        <w:gridCol w:w="1984"/>
        <w:gridCol w:w="1984"/>
      </w:tblGrid>
      <w:tr w:rsidR="00C87642" w:rsidRPr="00322269" w14:paraId="7EF9D9D2" w14:textId="77777777" w:rsidTr="002302D4">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983" w:type="dxa"/>
          </w:tcPr>
          <w:p w14:paraId="2A4955AC" w14:textId="77777777" w:rsidR="00C87642" w:rsidRPr="00322269" w:rsidRDefault="00C87642" w:rsidP="004C2D94">
            <w:pPr>
              <w:spacing w:before="80" w:after="80"/>
              <w:ind w:left="115"/>
            </w:pPr>
            <w:r w:rsidRPr="00322269">
              <w:t>Day 1</w:t>
            </w:r>
          </w:p>
        </w:tc>
        <w:tc>
          <w:tcPr>
            <w:tcW w:w="1984" w:type="dxa"/>
          </w:tcPr>
          <w:p w14:paraId="5A686872" w14:textId="4A1BA294" w:rsidR="00D83428" w:rsidRPr="001E6D17" w:rsidRDefault="00C87642" w:rsidP="001E6D17">
            <w:pPr>
              <w:spacing w:before="80" w:after="80"/>
              <w:ind w:left="115"/>
              <w:cnfStyle w:val="100000000000" w:firstRow="1" w:lastRow="0" w:firstColumn="0" w:lastColumn="0" w:oddVBand="0" w:evenVBand="0" w:oddHBand="0" w:evenHBand="0" w:firstRowFirstColumn="0" w:firstRowLastColumn="0" w:lastRowFirstColumn="0" w:lastRowLastColumn="0"/>
              <w:rPr>
                <w:lang w:val="mi-NZ"/>
              </w:rPr>
            </w:pPr>
            <w:r w:rsidRPr="00322269">
              <w:t>Day 2</w:t>
            </w:r>
          </w:p>
        </w:tc>
        <w:tc>
          <w:tcPr>
            <w:tcW w:w="1984" w:type="dxa"/>
          </w:tcPr>
          <w:p w14:paraId="727BC9C2" w14:textId="77777777" w:rsidR="00C87642" w:rsidRPr="00322269" w:rsidRDefault="00C87642" w:rsidP="004C2D94">
            <w:pPr>
              <w:spacing w:before="80" w:after="80"/>
              <w:ind w:left="115"/>
              <w:cnfStyle w:val="100000000000" w:firstRow="1" w:lastRow="0" w:firstColumn="0" w:lastColumn="0" w:oddVBand="0" w:evenVBand="0" w:oddHBand="0" w:evenHBand="0" w:firstRowFirstColumn="0" w:firstRowLastColumn="0" w:lastRowFirstColumn="0" w:lastRowLastColumn="0"/>
            </w:pPr>
            <w:r w:rsidRPr="00322269">
              <w:t>Day 3</w:t>
            </w:r>
          </w:p>
        </w:tc>
        <w:tc>
          <w:tcPr>
            <w:tcW w:w="1984" w:type="dxa"/>
          </w:tcPr>
          <w:p w14:paraId="11F80A58" w14:textId="77777777" w:rsidR="00C87642" w:rsidRPr="00322269" w:rsidRDefault="00C87642" w:rsidP="004C2D94">
            <w:pPr>
              <w:spacing w:before="80" w:after="80"/>
              <w:ind w:left="115"/>
              <w:cnfStyle w:val="100000000000" w:firstRow="1" w:lastRow="0" w:firstColumn="0" w:lastColumn="0" w:oddVBand="0" w:evenVBand="0" w:oddHBand="0" w:evenHBand="0" w:firstRowFirstColumn="0" w:firstRowLastColumn="0" w:lastRowFirstColumn="0" w:lastRowLastColumn="0"/>
            </w:pPr>
            <w:r w:rsidRPr="00322269">
              <w:t>Day 4</w:t>
            </w:r>
          </w:p>
        </w:tc>
        <w:tc>
          <w:tcPr>
            <w:tcW w:w="1984" w:type="dxa"/>
          </w:tcPr>
          <w:p w14:paraId="73B196FA" w14:textId="77777777" w:rsidR="00C87642" w:rsidRPr="00322269" w:rsidRDefault="00C87642" w:rsidP="004C2D94">
            <w:pPr>
              <w:spacing w:before="80" w:after="80"/>
              <w:ind w:left="115"/>
              <w:cnfStyle w:val="100000000000" w:firstRow="1" w:lastRow="0" w:firstColumn="0" w:lastColumn="0" w:oddVBand="0" w:evenVBand="0" w:oddHBand="0" w:evenHBand="0" w:firstRowFirstColumn="0" w:firstRowLastColumn="0" w:lastRowFirstColumn="0" w:lastRowLastColumn="0"/>
            </w:pPr>
            <w:r w:rsidRPr="00322269">
              <w:t>Day 5</w:t>
            </w:r>
          </w:p>
        </w:tc>
      </w:tr>
      <w:tr w:rsidR="00C87642" w:rsidRPr="00322269" w14:paraId="3DA33522" w14:textId="77777777" w:rsidTr="002302D4">
        <w:trPr>
          <w:cnfStyle w:val="000000100000" w:firstRow="0" w:lastRow="0" w:firstColumn="0" w:lastColumn="0" w:oddVBand="0" w:evenVBand="0" w:oddHBand="1" w:evenHBand="0" w:firstRowFirstColumn="0" w:firstRowLastColumn="0" w:lastRowFirstColumn="0" w:lastRowLastColumn="0"/>
          <w:trHeight w:val="2128"/>
        </w:trPr>
        <w:tc>
          <w:tcPr>
            <w:cnfStyle w:val="001000000000" w:firstRow="0" w:lastRow="0" w:firstColumn="1" w:lastColumn="0" w:oddVBand="0" w:evenVBand="0" w:oddHBand="0" w:evenHBand="0" w:firstRowFirstColumn="0" w:firstRowLastColumn="0" w:lastRowFirstColumn="0" w:lastRowLastColumn="0"/>
            <w:tcW w:w="1983" w:type="dxa"/>
          </w:tcPr>
          <w:p w14:paraId="0ED3E2C7" w14:textId="77777777" w:rsidR="00C87642" w:rsidRPr="00E93F02" w:rsidRDefault="00203C02" w:rsidP="004C2D94">
            <w:pPr>
              <w:spacing w:before="80" w:after="80"/>
              <w:ind w:left="0"/>
              <w:rPr>
                <w:b/>
                <w:bCs/>
              </w:rPr>
            </w:pPr>
            <w:r w:rsidRPr="00E93F02">
              <w:rPr>
                <w:b/>
                <w:bCs/>
              </w:rPr>
              <w:t>Big Picture</w:t>
            </w:r>
          </w:p>
          <w:p w14:paraId="522647CC" w14:textId="46118E96" w:rsidR="00E93F02" w:rsidRPr="00F320E2" w:rsidRDefault="00E93F02" w:rsidP="004C2D94">
            <w:pPr>
              <w:spacing w:before="80" w:after="80"/>
              <w:ind w:left="0"/>
            </w:pPr>
            <w:r>
              <w:t>A chance to think, wonder, discuss</w:t>
            </w:r>
            <w:r w:rsidR="008C3E06">
              <w:t>.</w:t>
            </w:r>
          </w:p>
        </w:tc>
        <w:tc>
          <w:tcPr>
            <w:tcW w:w="1984" w:type="dxa"/>
          </w:tcPr>
          <w:p w14:paraId="5A202839" w14:textId="78939F61" w:rsidR="00C87642" w:rsidRDefault="00B25AFA" w:rsidP="00B25AFA">
            <w:pPr>
              <w:spacing w:before="80" w:after="80"/>
              <w:ind w:left="0"/>
              <w:cnfStyle w:val="000000100000" w:firstRow="0" w:lastRow="0" w:firstColumn="0" w:lastColumn="0" w:oddVBand="0" w:evenVBand="0" w:oddHBand="1" w:evenHBand="0" w:firstRowFirstColumn="0" w:firstRowLastColumn="0" w:lastRowFirstColumn="0" w:lastRowLastColumn="0"/>
              <w:rPr>
                <w:b/>
                <w:bCs/>
                <w:lang w:val="mi-NZ"/>
              </w:rPr>
            </w:pPr>
            <w:r>
              <w:rPr>
                <w:b/>
                <w:bCs/>
                <w:lang w:val="mi-NZ"/>
              </w:rPr>
              <w:t>Exploring</w:t>
            </w:r>
          </w:p>
          <w:p w14:paraId="60B53E02" w14:textId="22B08D8F" w:rsidR="00BA6638" w:rsidRPr="00BA6638" w:rsidRDefault="00BA6638" w:rsidP="00B25AFA">
            <w:pPr>
              <w:spacing w:before="80" w:after="80"/>
              <w:ind w:left="0"/>
              <w:cnfStyle w:val="000000100000" w:firstRow="0" w:lastRow="0" w:firstColumn="0" w:lastColumn="0" w:oddVBand="0" w:evenVBand="0" w:oddHBand="1" w:evenHBand="0" w:firstRowFirstColumn="0" w:firstRowLastColumn="0" w:lastRowFirstColumn="0" w:lastRowLastColumn="0"/>
              <w:rPr>
                <w:lang w:val="mi-NZ"/>
              </w:rPr>
            </w:pPr>
            <w:r>
              <w:rPr>
                <w:lang w:val="mi-NZ"/>
              </w:rPr>
              <w:t>What if humans could travel the solar system...?</w:t>
            </w:r>
          </w:p>
          <w:p w14:paraId="219D365A" w14:textId="3B4AA495" w:rsidR="00D83428" w:rsidRPr="00D83428" w:rsidRDefault="00D83428" w:rsidP="00681FE1">
            <w:pPr>
              <w:ind w:left="0"/>
              <w:cnfStyle w:val="000000100000" w:firstRow="0" w:lastRow="0" w:firstColumn="0" w:lastColumn="0" w:oddVBand="0" w:evenVBand="0" w:oddHBand="1" w:evenHBand="0" w:firstRowFirstColumn="0" w:firstRowLastColumn="0" w:lastRowFirstColumn="0" w:lastRowLastColumn="0"/>
            </w:pPr>
          </w:p>
        </w:tc>
        <w:tc>
          <w:tcPr>
            <w:tcW w:w="1984" w:type="dxa"/>
          </w:tcPr>
          <w:p w14:paraId="0CF05229" w14:textId="77777777" w:rsidR="00C87642" w:rsidRDefault="00BA6638" w:rsidP="004C2D94">
            <w:pPr>
              <w:spacing w:before="80" w:after="80"/>
              <w:ind w:left="0"/>
              <w:cnfStyle w:val="000000100000" w:firstRow="0" w:lastRow="0" w:firstColumn="0" w:lastColumn="0" w:oddVBand="0" w:evenVBand="0" w:oddHBand="1" w:evenHBand="0" w:firstRowFirstColumn="0" w:firstRowLastColumn="0" w:lastRowFirstColumn="0" w:lastRowLastColumn="0"/>
              <w:rPr>
                <w:b/>
                <w:bCs/>
              </w:rPr>
            </w:pPr>
            <w:r>
              <w:rPr>
                <w:b/>
                <w:bCs/>
              </w:rPr>
              <w:t>What would it take?</w:t>
            </w:r>
          </w:p>
          <w:p w14:paraId="273ADAFC" w14:textId="544E071F" w:rsidR="00BA6638" w:rsidRPr="00D16CFE" w:rsidRDefault="00D16CFE" w:rsidP="004C2D94">
            <w:pPr>
              <w:spacing w:before="80" w:after="80"/>
              <w:ind w:left="0"/>
              <w:cnfStyle w:val="000000100000" w:firstRow="0" w:lastRow="0" w:firstColumn="0" w:lastColumn="0" w:oddVBand="0" w:evenVBand="0" w:oddHBand="1" w:evenHBand="0" w:firstRowFirstColumn="0" w:firstRowLastColumn="0" w:lastRowFirstColumn="0" w:lastRowLastColumn="0"/>
            </w:pPr>
            <w:r>
              <w:t>A journey into the solar system takes preparation.</w:t>
            </w:r>
          </w:p>
        </w:tc>
        <w:tc>
          <w:tcPr>
            <w:tcW w:w="1984" w:type="dxa"/>
          </w:tcPr>
          <w:p w14:paraId="3F4095C2" w14:textId="77777777" w:rsidR="00FE35FD" w:rsidRDefault="00FE35FD" w:rsidP="004C2D94">
            <w:pPr>
              <w:spacing w:before="80" w:after="80"/>
              <w:ind w:left="0"/>
              <w:cnfStyle w:val="000000100000" w:firstRow="0" w:lastRow="0" w:firstColumn="0" w:lastColumn="0" w:oddVBand="0" w:evenVBand="0" w:oddHBand="1" w:evenHBand="0" w:firstRowFirstColumn="0" w:firstRowLastColumn="0" w:lastRowFirstColumn="0" w:lastRowLastColumn="0"/>
              <w:rPr>
                <w:b/>
                <w:bCs/>
              </w:rPr>
            </w:pPr>
            <w:r>
              <w:rPr>
                <w:b/>
                <w:bCs/>
              </w:rPr>
              <w:t>Researching</w:t>
            </w:r>
          </w:p>
          <w:p w14:paraId="17EFC98B" w14:textId="7E9F7327" w:rsidR="0027743C" w:rsidRPr="0027743C" w:rsidRDefault="0027743C" w:rsidP="004C2D94">
            <w:pPr>
              <w:spacing w:before="80" w:after="80"/>
              <w:ind w:left="0"/>
              <w:cnfStyle w:val="000000100000" w:firstRow="0" w:lastRow="0" w:firstColumn="0" w:lastColumn="0" w:oddVBand="0" w:evenVBand="0" w:oddHBand="1" w:evenHBand="0" w:firstRowFirstColumn="0" w:firstRowLastColumn="0" w:lastRowFirstColumn="0" w:lastRowLastColumn="0"/>
            </w:pPr>
            <w:r>
              <w:t>Curiosity and the solar system – let’s dig a little deeper</w:t>
            </w:r>
            <w:r w:rsidR="008C3E06">
              <w:t>.</w:t>
            </w:r>
          </w:p>
        </w:tc>
        <w:tc>
          <w:tcPr>
            <w:tcW w:w="1984" w:type="dxa"/>
          </w:tcPr>
          <w:p w14:paraId="38513099" w14:textId="77777777" w:rsidR="00C87642" w:rsidRDefault="0023592E" w:rsidP="004C2D94">
            <w:pPr>
              <w:spacing w:before="80" w:after="80"/>
              <w:ind w:left="0"/>
              <w:cnfStyle w:val="000000100000" w:firstRow="0" w:lastRow="0" w:firstColumn="0" w:lastColumn="0" w:oddVBand="0" w:evenVBand="0" w:oddHBand="1" w:evenHBand="0" w:firstRowFirstColumn="0" w:firstRowLastColumn="0" w:lastRowFirstColumn="0" w:lastRowLastColumn="0"/>
              <w:rPr>
                <w:b/>
                <w:bCs/>
              </w:rPr>
            </w:pPr>
            <w:r>
              <w:rPr>
                <w:b/>
                <w:bCs/>
              </w:rPr>
              <w:t>Curiosity builds knowledge</w:t>
            </w:r>
          </w:p>
          <w:p w14:paraId="6513A4B9" w14:textId="3D5C9557" w:rsidR="0023592E" w:rsidRPr="0023592E" w:rsidRDefault="0023592E" w:rsidP="004C2D94">
            <w:pPr>
              <w:spacing w:before="80" w:after="80"/>
              <w:ind w:left="0"/>
              <w:cnfStyle w:val="000000100000" w:firstRow="0" w:lastRow="0" w:firstColumn="0" w:lastColumn="0" w:oddVBand="0" w:evenVBand="0" w:oddHBand="1" w:evenHBand="0" w:firstRowFirstColumn="0" w:firstRowLastColumn="0" w:lastRowFirstColumn="0" w:lastRowLastColumn="0"/>
            </w:pPr>
            <w:r>
              <w:t>Sharing what you have learnt.</w:t>
            </w:r>
          </w:p>
        </w:tc>
      </w:tr>
      <w:tr w:rsidR="00C87642" w:rsidRPr="006D3113" w14:paraId="7CF4B59A" w14:textId="77777777" w:rsidTr="002302D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shd w:val="clear" w:color="auto" w:fill="2A6EBB"/>
          </w:tcPr>
          <w:p w14:paraId="393A30B8" w14:textId="77777777" w:rsidR="00C87642" w:rsidRPr="006D3113" w:rsidRDefault="00C87642" w:rsidP="004C2D94">
            <w:pPr>
              <w:spacing w:before="80" w:after="80"/>
              <w:ind w:left="115"/>
              <w:rPr>
                <w:b/>
                <w:color w:val="FFFFFF" w:themeColor="background1"/>
              </w:rPr>
            </w:pPr>
            <w:r w:rsidRPr="006D3113">
              <w:rPr>
                <w:b/>
                <w:color w:val="FFFFFF" w:themeColor="background1"/>
              </w:rPr>
              <w:t>Day 6</w:t>
            </w:r>
          </w:p>
        </w:tc>
        <w:tc>
          <w:tcPr>
            <w:tcW w:w="1984" w:type="dxa"/>
            <w:shd w:val="clear" w:color="auto" w:fill="2A6EBB"/>
          </w:tcPr>
          <w:p w14:paraId="086BD4BE" w14:textId="7E19CEC4" w:rsidR="00D83428" w:rsidRPr="00681FE1" w:rsidRDefault="00C87642" w:rsidP="00681FE1">
            <w:pPr>
              <w:spacing w:before="80" w:after="80"/>
              <w:ind w:left="115"/>
              <w:cnfStyle w:val="000000010000" w:firstRow="0" w:lastRow="0" w:firstColumn="0" w:lastColumn="0" w:oddVBand="0" w:evenVBand="0" w:oddHBand="0" w:evenHBand="1" w:firstRowFirstColumn="0" w:firstRowLastColumn="0" w:lastRowFirstColumn="0" w:lastRowLastColumn="0"/>
              <w:rPr>
                <w:lang w:val="mi-NZ"/>
              </w:rPr>
            </w:pPr>
            <w:r w:rsidRPr="006D3113">
              <w:rPr>
                <w:b/>
                <w:color w:val="FFFFFF" w:themeColor="background1"/>
              </w:rPr>
              <w:t>Day 7</w:t>
            </w:r>
          </w:p>
        </w:tc>
        <w:tc>
          <w:tcPr>
            <w:tcW w:w="1984" w:type="dxa"/>
            <w:shd w:val="clear" w:color="auto" w:fill="2A6EBB"/>
          </w:tcPr>
          <w:p w14:paraId="2BCD44F5" w14:textId="77777777" w:rsidR="00C87642" w:rsidRPr="006D3113" w:rsidRDefault="00C87642" w:rsidP="004C2D94">
            <w:pPr>
              <w:spacing w:before="80" w:after="80"/>
              <w:ind w:left="115"/>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8</w:t>
            </w:r>
          </w:p>
        </w:tc>
        <w:tc>
          <w:tcPr>
            <w:tcW w:w="1984" w:type="dxa"/>
            <w:shd w:val="clear" w:color="auto" w:fill="2A6EBB"/>
          </w:tcPr>
          <w:p w14:paraId="7CDB2CDD" w14:textId="77777777" w:rsidR="00C87642" w:rsidRPr="006D3113" w:rsidRDefault="00C87642" w:rsidP="004C2D94">
            <w:pPr>
              <w:spacing w:before="80" w:after="80"/>
              <w:ind w:left="115"/>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9</w:t>
            </w:r>
          </w:p>
        </w:tc>
        <w:tc>
          <w:tcPr>
            <w:tcW w:w="1984" w:type="dxa"/>
            <w:shd w:val="clear" w:color="auto" w:fill="2A6EBB"/>
          </w:tcPr>
          <w:p w14:paraId="7F550D85" w14:textId="77777777" w:rsidR="00C87642" w:rsidRPr="006D3113" w:rsidRDefault="00C87642" w:rsidP="004C2D94">
            <w:pPr>
              <w:spacing w:before="80" w:after="80"/>
              <w:ind w:left="115"/>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10</w:t>
            </w:r>
          </w:p>
        </w:tc>
      </w:tr>
      <w:tr w:rsidR="00C87642" w14:paraId="5E30AB8C" w14:textId="77777777" w:rsidTr="002302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7702EC99" w14:textId="77777777" w:rsidR="00C87642" w:rsidRDefault="00A31651" w:rsidP="004C2D94">
            <w:pPr>
              <w:spacing w:before="80" w:after="80"/>
              <w:ind w:left="0"/>
              <w:rPr>
                <w:b/>
                <w:bCs/>
              </w:rPr>
            </w:pPr>
            <w:r>
              <w:rPr>
                <w:b/>
                <w:bCs/>
              </w:rPr>
              <w:t>Thinking time</w:t>
            </w:r>
          </w:p>
          <w:p w14:paraId="52E7D2C0" w14:textId="69C1D679" w:rsidR="00A31651" w:rsidRPr="001868EF" w:rsidRDefault="001868EF" w:rsidP="004C2D94">
            <w:pPr>
              <w:spacing w:before="80" w:after="80"/>
              <w:ind w:left="0"/>
            </w:pPr>
            <w:r>
              <w:t>What do you already know, what’s to explore?</w:t>
            </w:r>
          </w:p>
        </w:tc>
        <w:tc>
          <w:tcPr>
            <w:tcW w:w="1984" w:type="dxa"/>
          </w:tcPr>
          <w:p w14:paraId="327B1201" w14:textId="2CFE0034" w:rsidR="00C87642" w:rsidRPr="005A72D2" w:rsidRDefault="005A72D2" w:rsidP="004C2D94">
            <w:pPr>
              <w:spacing w:before="80" w:after="80"/>
              <w:ind w:left="0"/>
              <w:cnfStyle w:val="000000100000" w:firstRow="0" w:lastRow="0" w:firstColumn="0" w:lastColumn="0" w:oddVBand="0" w:evenVBand="0" w:oddHBand="1" w:evenHBand="0" w:firstRowFirstColumn="0" w:firstRowLastColumn="0" w:lastRowFirstColumn="0" w:lastRowLastColumn="0"/>
              <w:rPr>
                <w:b/>
                <w:bCs/>
                <w:lang w:val="mi-NZ"/>
              </w:rPr>
            </w:pPr>
            <w:r>
              <w:rPr>
                <w:b/>
                <w:bCs/>
                <w:lang w:val="mi-NZ"/>
              </w:rPr>
              <w:t>History</w:t>
            </w:r>
          </w:p>
          <w:p w14:paraId="4AAA33B3" w14:textId="2A97EE3B" w:rsidR="00D83428" w:rsidRPr="00D83428" w:rsidRDefault="00E849AB" w:rsidP="005A72D2">
            <w:pPr>
              <w:ind w:left="0"/>
              <w:cnfStyle w:val="000000100000" w:firstRow="0" w:lastRow="0" w:firstColumn="0" w:lastColumn="0" w:oddVBand="0" w:evenVBand="0" w:oddHBand="1" w:evenHBand="0" w:firstRowFirstColumn="0" w:firstRowLastColumn="0" w:lastRowFirstColumn="0" w:lastRowLastColumn="0"/>
              <w:rPr>
                <w:lang w:val="mi-NZ"/>
              </w:rPr>
            </w:pPr>
            <w:r>
              <w:rPr>
                <w:lang w:val="mi-NZ"/>
              </w:rPr>
              <w:t>Exploring</w:t>
            </w:r>
            <w:r w:rsidR="008C3E06">
              <w:rPr>
                <w:lang w:val="mi-NZ"/>
              </w:rPr>
              <w:t xml:space="preserve"> and investigating rockets.</w:t>
            </w:r>
          </w:p>
          <w:p w14:paraId="228CE8B1" w14:textId="366E907F" w:rsidR="00D83428" w:rsidRPr="00D83428" w:rsidRDefault="00D83428" w:rsidP="00D83428">
            <w:pPr>
              <w:cnfStyle w:val="000000100000" w:firstRow="0" w:lastRow="0" w:firstColumn="0" w:lastColumn="0" w:oddVBand="0" w:evenVBand="0" w:oddHBand="1" w:evenHBand="0" w:firstRowFirstColumn="0" w:firstRowLastColumn="0" w:lastRowFirstColumn="0" w:lastRowLastColumn="0"/>
              <w:rPr>
                <w:lang w:val="mi-NZ"/>
              </w:rPr>
            </w:pPr>
          </w:p>
        </w:tc>
        <w:tc>
          <w:tcPr>
            <w:tcW w:w="1984" w:type="dxa"/>
          </w:tcPr>
          <w:p w14:paraId="776190F0" w14:textId="77777777" w:rsidR="00C87642" w:rsidRDefault="00D061E0" w:rsidP="004C2D94">
            <w:pPr>
              <w:spacing w:before="80" w:after="80"/>
              <w:ind w:left="0"/>
              <w:cnfStyle w:val="000000100000" w:firstRow="0" w:lastRow="0" w:firstColumn="0" w:lastColumn="0" w:oddVBand="0" w:evenVBand="0" w:oddHBand="1" w:evenHBand="0" w:firstRowFirstColumn="0" w:firstRowLastColumn="0" w:lastRowFirstColumn="0" w:lastRowLastColumn="0"/>
            </w:pPr>
            <w:r>
              <w:rPr>
                <w:b/>
                <w:bCs/>
              </w:rPr>
              <w:t>Take care</w:t>
            </w:r>
          </w:p>
          <w:p w14:paraId="12C79915" w14:textId="1B68B8F0" w:rsidR="00D061E0" w:rsidRPr="00D061E0" w:rsidRDefault="00D061E0" w:rsidP="004C2D94">
            <w:pPr>
              <w:spacing w:before="80" w:after="80"/>
              <w:ind w:left="0"/>
              <w:cnfStyle w:val="000000100000" w:firstRow="0" w:lastRow="0" w:firstColumn="0" w:lastColumn="0" w:oddVBand="0" w:evenVBand="0" w:oddHBand="1" w:evenHBand="0" w:firstRowFirstColumn="0" w:firstRowLastColumn="0" w:lastRowFirstColumn="0" w:lastRowLastColumn="0"/>
            </w:pPr>
            <w:r>
              <w:t xml:space="preserve">Making meaning of </w:t>
            </w:r>
            <w:r w:rsidR="008813C8">
              <w:t>adventures to space.</w:t>
            </w:r>
          </w:p>
        </w:tc>
        <w:tc>
          <w:tcPr>
            <w:tcW w:w="1984" w:type="dxa"/>
          </w:tcPr>
          <w:p w14:paraId="615B3C66" w14:textId="77777777" w:rsidR="00C87642" w:rsidRDefault="00821055" w:rsidP="004C2D94">
            <w:pPr>
              <w:spacing w:before="80" w:after="80"/>
              <w:ind w:left="0"/>
              <w:cnfStyle w:val="000000100000" w:firstRow="0" w:lastRow="0" w:firstColumn="0" w:lastColumn="0" w:oddVBand="0" w:evenVBand="0" w:oddHBand="1" w:evenHBand="0" w:firstRowFirstColumn="0" w:firstRowLastColumn="0" w:lastRowFirstColumn="0" w:lastRowLastColumn="0"/>
              <w:rPr>
                <w:b/>
                <w:bCs/>
              </w:rPr>
            </w:pPr>
            <w:r>
              <w:rPr>
                <w:b/>
                <w:bCs/>
              </w:rPr>
              <w:t>Prototypes</w:t>
            </w:r>
          </w:p>
          <w:p w14:paraId="0E4878BF" w14:textId="39000840" w:rsidR="00821055" w:rsidRPr="001170EE" w:rsidRDefault="001170EE" w:rsidP="004C2D94">
            <w:pPr>
              <w:spacing w:before="80" w:after="80"/>
              <w:ind w:left="0"/>
              <w:cnfStyle w:val="000000100000" w:firstRow="0" w:lastRow="0" w:firstColumn="0" w:lastColumn="0" w:oddVBand="0" w:evenVBand="0" w:oddHBand="1" w:evenHBand="0" w:firstRowFirstColumn="0" w:firstRowLastColumn="0" w:lastRowFirstColumn="0" w:lastRowLastColumn="0"/>
            </w:pPr>
            <w:r>
              <w:t>Going deeper with what works and doesn’t work.</w:t>
            </w:r>
          </w:p>
        </w:tc>
        <w:tc>
          <w:tcPr>
            <w:tcW w:w="1984" w:type="dxa"/>
          </w:tcPr>
          <w:p w14:paraId="69F3A4EC" w14:textId="77777777" w:rsidR="00C87642" w:rsidRDefault="00AE30A4" w:rsidP="004C2D94">
            <w:pPr>
              <w:spacing w:before="80" w:after="80"/>
              <w:ind w:left="0"/>
              <w:cnfStyle w:val="000000100000" w:firstRow="0" w:lastRow="0" w:firstColumn="0" w:lastColumn="0" w:oddVBand="0" w:evenVBand="0" w:oddHBand="1" w:evenHBand="0" w:firstRowFirstColumn="0" w:firstRowLastColumn="0" w:lastRowFirstColumn="0" w:lastRowLastColumn="0"/>
              <w:rPr>
                <w:b/>
                <w:bCs/>
              </w:rPr>
            </w:pPr>
            <w:r>
              <w:rPr>
                <w:b/>
                <w:bCs/>
              </w:rPr>
              <w:t>Small steps</w:t>
            </w:r>
          </w:p>
          <w:p w14:paraId="0D4D011F" w14:textId="418C2F23" w:rsidR="00AE30A4" w:rsidRPr="00AE30A4" w:rsidRDefault="00AE30A4" w:rsidP="004C2D94">
            <w:pPr>
              <w:spacing w:before="80" w:after="80"/>
              <w:ind w:left="0"/>
              <w:cnfStyle w:val="000000100000" w:firstRow="0" w:lastRow="0" w:firstColumn="0" w:lastColumn="0" w:oddVBand="0" w:evenVBand="0" w:oddHBand="1" w:evenHBand="0" w:firstRowFirstColumn="0" w:firstRowLastColumn="0" w:lastRowFirstColumn="0" w:lastRowLastColumn="0"/>
            </w:pPr>
            <w:r>
              <w:t>The power of collaboration.</w:t>
            </w:r>
          </w:p>
        </w:tc>
      </w:tr>
    </w:tbl>
    <w:p w14:paraId="6C3D38DB" w14:textId="77777777" w:rsidR="001008A5" w:rsidRDefault="001008A5" w:rsidP="00811B32">
      <w:pPr>
        <w:pStyle w:val="BH2"/>
      </w:pPr>
    </w:p>
    <w:p w14:paraId="3E99EB73" w14:textId="77777777" w:rsidR="001008A5" w:rsidRDefault="001008A5">
      <w:pPr>
        <w:spacing w:line="240" w:lineRule="auto"/>
        <w:rPr>
          <w:rFonts w:eastAsiaTheme="majorEastAsia"/>
          <w:b/>
          <w:color w:val="3472AC"/>
          <w:sz w:val="28"/>
          <w:szCs w:val="28"/>
          <w:lang w:val="mi-NZ" w:eastAsia="en-NZ"/>
        </w:rPr>
      </w:pPr>
      <w:r>
        <w:br w:type="page"/>
      </w:r>
    </w:p>
    <w:p w14:paraId="1EF1CC60" w14:textId="03BB2C2A" w:rsidR="00811B32" w:rsidRDefault="00811B32" w:rsidP="00811B32">
      <w:pPr>
        <w:pStyle w:val="BH2"/>
      </w:pPr>
      <w:r>
        <w:lastRenderedPageBreak/>
        <w:t>Daily timetable</w:t>
      </w:r>
    </w:p>
    <w:p w14:paraId="7F57FF72" w14:textId="0E7AFABD" w:rsidR="00C15E3C" w:rsidRDefault="00C15E3C" w:rsidP="00811B32">
      <w:pPr>
        <w:rPr>
          <w:b/>
          <w:color w:val="2A6EBB"/>
        </w:rPr>
      </w:pPr>
      <w:r w:rsidRPr="45FBFEFB">
        <w:t xml:space="preserve">Below is a possible daily timetable. We </w:t>
      </w:r>
      <w:r>
        <w:t xml:space="preserve">have </w:t>
      </w:r>
      <w:r w:rsidRPr="45FBFEFB">
        <w:t xml:space="preserve">allocated 30 minutes for each </w:t>
      </w:r>
      <w:r w:rsidR="00681FE1" w:rsidRPr="45FBFEFB">
        <w:t>activity;</w:t>
      </w:r>
      <w:r w:rsidRPr="45FBFEFB">
        <w:t xml:space="preserve"> your learner may take more or less time than this for an activity. We suggest your learner takes the time they need to complete an activity. This may mean they choose which activities they will complete for the day, rather than complete them all.</w:t>
      </w:r>
    </w:p>
    <w:p w14:paraId="6DEFA296" w14:textId="77777777" w:rsidR="00C15E3C" w:rsidRDefault="00C15E3C" w:rsidP="00C15E3C">
      <w:r w:rsidRPr="4A1A0AC0">
        <w:t>At the start of each day the learner will draw up their timetable for learning. You can adjust the timing to suit the other activities that might be happening the day, such as Zooming with the class/teacher.</w:t>
      </w:r>
    </w:p>
    <w:p w14:paraId="6EB911F8" w14:textId="77777777" w:rsidR="00BA3AD0" w:rsidRDefault="00BA3AD0" w:rsidP="00C15E3C"/>
    <w:tbl>
      <w:tblPr>
        <w:tblStyle w:val="TableGrid"/>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2070"/>
        <w:gridCol w:w="7470"/>
      </w:tblGrid>
      <w:tr w:rsidR="009D7256" w:rsidRPr="000D4B4C" w14:paraId="241CA45A" w14:textId="77777777" w:rsidTr="004C2D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AB8B520" w14:textId="77777777" w:rsidR="009D7256" w:rsidRPr="000D4B4C" w:rsidRDefault="009D7256" w:rsidP="004C2D94">
            <w:r w:rsidRPr="000D4B4C">
              <w:t>Time</w:t>
            </w:r>
          </w:p>
        </w:tc>
        <w:tc>
          <w:tcPr>
            <w:tcW w:w="7470" w:type="dxa"/>
          </w:tcPr>
          <w:p w14:paraId="2B09700E" w14:textId="77777777" w:rsidR="009D7256" w:rsidRPr="000D4B4C" w:rsidRDefault="009D7256" w:rsidP="004C2D94">
            <w:pPr>
              <w:cnfStyle w:val="100000000000" w:firstRow="1" w:lastRow="0" w:firstColumn="0" w:lastColumn="0" w:oddVBand="0" w:evenVBand="0" w:oddHBand="0" w:evenHBand="0" w:firstRowFirstColumn="0" w:firstRowLastColumn="0" w:lastRowFirstColumn="0" w:lastRowLastColumn="0"/>
            </w:pPr>
            <w:r w:rsidRPr="000D4B4C">
              <w:t>Activity</w:t>
            </w:r>
          </w:p>
        </w:tc>
      </w:tr>
      <w:tr w:rsidR="009D7256" w:rsidRPr="000D4B4C" w14:paraId="0E068616" w14:textId="77777777" w:rsidTr="004C2D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D9CD4F" w14:textId="77777777" w:rsidR="009D7256" w:rsidRPr="000D4B4C" w:rsidRDefault="009D7256" w:rsidP="004C2D94">
            <w:r w:rsidRPr="000D4B4C">
              <w:t>9:00 am</w:t>
            </w:r>
          </w:p>
        </w:tc>
        <w:tc>
          <w:tcPr>
            <w:tcW w:w="7470" w:type="dxa"/>
          </w:tcPr>
          <w:p w14:paraId="33A64DE1" w14:textId="77777777" w:rsidR="009D7256" w:rsidRPr="000D4B4C" w:rsidRDefault="009D7256" w:rsidP="004C2D94">
            <w:pPr>
              <w:cnfStyle w:val="000000100000" w:firstRow="0" w:lastRow="0" w:firstColumn="0" w:lastColumn="0" w:oddVBand="0" w:evenVBand="0" w:oddHBand="1" w:evenHBand="0" w:firstRowFirstColumn="0" w:firstRowLastColumn="0" w:lastRowFirstColumn="0" w:lastRowLastColumn="0"/>
            </w:pPr>
            <w:r w:rsidRPr="000D4B4C">
              <w:t>Starting the day</w:t>
            </w:r>
          </w:p>
        </w:tc>
      </w:tr>
      <w:tr w:rsidR="009D7256" w:rsidRPr="000D4B4C" w14:paraId="1AAAC454" w14:textId="77777777" w:rsidTr="004C2D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B52A933" w14:textId="77777777" w:rsidR="009D7256" w:rsidRPr="000D4B4C" w:rsidRDefault="009D7256" w:rsidP="004C2D94">
            <w:r w:rsidRPr="000D4B4C">
              <w:t>9:30 am</w:t>
            </w:r>
          </w:p>
        </w:tc>
        <w:tc>
          <w:tcPr>
            <w:tcW w:w="7470" w:type="dxa"/>
          </w:tcPr>
          <w:p w14:paraId="1D31CDA4" w14:textId="77777777" w:rsidR="009D7256" w:rsidRPr="000D4B4C" w:rsidRDefault="009D7256" w:rsidP="004C2D94">
            <w:pPr>
              <w:cnfStyle w:val="000000010000" w:firstRow="0" w:lastRow="0" w:firstColumn="0" w:lastColumn="0" w:oddVBand="0" w:evenVBand="0" w:oddHBand="0" w:evenHBand="1" w:firstRowFirstColumn="0" w:firstRowLastColumn="0" w:lastRowFirstColumn="0" w:lastRowLastColumn="0"/>
            </w:pPr>
            <w:r w:rsidRPr="000D4B4C">
              <w:t>Activity 1</w:t>
            </w:r>
          </w:p>
        </w:tc>
      </w:tr>
      <w:tr w:rsidR="009D7256" w:rsidRPr="000D4B4C" w14:paraId="7115C76E" w14:textId="77777777" w:rsidTr="004C2D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43A8363" w14:textId="77777777" w:rsidR="009D7256" w:rsidRPr="000D4B4C" w:rsidRDefault="009D7256" w:rsidP="004C2D94">
            <w:r w:rsidRPr="000D4B4C">
              <w:t>10:00 am</w:t>
            </w:r>
          </w:p>
        </w:tc>
        <w:tc>
          <w:tcPr>
            <w:tcW w:w="7470" w:type="dxa"/>
          </w:tcPr>
          <w:p w14:paraId="73CF41A2" w14:textId="77777777" w:rsidR="009D7256" w:rsidRPr="000D4B4C" w:rsidRDefault="009D7256" w:rsidP="004C2D94">
            <w:pPr>
              <w:cnfStyle w:val="000000100000" w:firstRow="0" w:lastRow="0" w:firstColumn="0" w:lastColumn="0" w:oddVBand="0" w:evenVBand="0" w:oddHBand="1" w:evenHBand="0" w:firstRowFirstColumn="0" w:firstRowLastColumn="0" w:lastRowFirstColumn="0" w:lastRowLastColumn="0"/>
            </w:pPr>
            <w:r w:rsidRPr="000D4B4C">
              <w:t>Break</w:t>
            </w:r>
          </w:p>
        </w:tc>
      </w:tr>
      <w:tr w:rsidR="009D7256" w:rsidRPr="000D4B4C" w14:paraId="47B93C41" w14:textId="77777777" w:rsidTr="004C2D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B90B03C" w14:textId="77777777" w:rsidR="009D7256" w:rsidRPr="000D4B4C" w:rsidRDefault="009D7256" w:rsidP="004C2D94">
            <w:r w:rsidRPr="000D4B4C">
              <w:t>10:30 am</w:t>
            </w:r>
          </w:p>
        </w:tc>
        <w:tc>
          <w:tcPr>
            <w:tcW w:w="7470" w:type="dxa"/>
          </w:tcPr>
          <w:p w14:paraId="28C5CF94" w14:textId="77777777" w:rsidR="009D7256" w:rsidRPr="000D4B4C" w:rsidRDefault="009D7256" w:rsidP="004C2D94">
            <w:pPr>
              <w:cnfStyle w:val="000000010000" w:firstRow="0" w:lastRow="0" w:firstColumn="0" w:lastColumn="0" w:oddVBand="0" w:evenVBand="0" w:oddHBand="0" w:evenHBand="1" w:firstRowFirstColumn="0" w:firstRowLastColumn="0" w:lastRowFirstColumn="0" w:lastRowLastColumn="0"/>
            </w:pPr>
            <w:r w:rsidRPr="000D4B4C">
              <w:t xml:space="preserve">Activity 2 </w:t>
            </w:r>
          </w:p>
        </w:tc>
      </w:tr>
      <w:tr w:rsidR="009D7256" w:rsidRPr="000D4B4C" w14:paraId="4CE45D16" w14:textId="77777777" w:rsidTr="004C2D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8495B23" w14:textId="77777777" w:rsidR="009D7256" w:rsidRPr="000D4B4C" w:rsidRDefault="009D7256" w:rsidP="004C2D94">
            <w:r w:rsidRPr="000D4B4C">
              <w:t>11:00 am</w:t>
            </w:r>
          </w:p>
        </w:tc>
        <w:tc>
          <w:tcPr>
            <w:tcW w:w="7470" w:type="dxa"/>
          </w:tcPr>
          <w:p w14:paraId="213A192B" w14:textId="77777777" w:rsidR="009D7256" w:rsidRPr="000D4B4C" w:rsidRDefault="009D7256" w:rsidP="004C2D94">
            <w:pPr>
              <w:cnfStyle w:val="000000100000" w:firstRow="0" w:lastRow="0" w:firstColumn="0" w:lastColumn="0" w:oddVBand="0" w:evenVBand="0" w:oddHBand="1" w:evenHBand="0" w:firstRowFirstColumn="0" w:firstRowLastColumn="0" w:lastRowFirstColumn="0" w:lastRowLastColumn="0"/>
            </w:pPr>
            <w:r w:rsidRPr="000D4B4C">
              <w:t>Fitness</w:t>
            </w:r>
            <w:r>
              <w:t xml:space="preserve"> break</w:t>
            </w:r>
          </w:p>
        </w:tc>
      </w:tr>
      <w:tr w:rsidR="009D7256" w:rsidRPr="000D4B4C" w14:paraId="36D734C8" w14:textId="77777777" w:rsidTr="004C2D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FD4065B" w14:textId="77777777" w:rsidR="009D7256" w:rsidRPr="000D4B4C" w:rsidRDefault="009D7256" w:rsidP="004C2D94">
            <w:pPr>
              <w:rPr>
                <w:rFonts w:eastAsia="Georgia" w:cs="Symbol"/>
              </w:rPr>
            </w:pPr>
            <w:r w:rsidRPr="000D4B4C">
              <w:t>11:30 am</w:t>
            </w:r>
          </w:p>
        </w:tc>
        <w:tc>
          <w:tcPr>
            <w:tcW w:w="7470" w:type="dxa"/>
          </w:tcPr>
          <w:p w14:paraId="3404CA72" w14:textId="77777777" w:rsidR="009D7256" w:rsidRPr="000D4B4C" w:rsidRDefault="009D7256" w:rsidP="004C2D94">
            <w:pPr>
              <w:cnfStyle w:val="000000010000" w:firstRow="0" w:lastRow="0" w:firstColumn="0" w:lastColumn="0" w:oddVBand="0" w:evenVBand="0" w:oddHBand="0" w:evenHBand="1" w:firstRowFirstColumn="0" w:firstRowLastColumn="0" w:lastRowFirstColumn="0" w:lastRowLastColumn="0"/>
            </w:pPr>
            <w:r w:rsidRPr="000D4B4C">
              <w:t>Activity 3</w:t>
            </w:r>
          </w:p>
        </w:tc>
      </w:tr>
      <w:tr w:rsidR="009D7256" w:rsidRPr="000D4B4C" w14:paraId="3F288CE5" w14:textId="77777777" w:rsidTr="004C2D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10AD6D" w14:textId="77777777" w:rsidR="009D7256" w:rsidRPr="000D4B4C" w:rsidRDefault="009D7256" w:rsidP="004C2D94">
            <w:r w:rsidRPr="000D4B4C">
              <w:t>12:00 pm</w:t>
            </w:r>
          </w:p>
        </w:tc>
        <w:tc>
          <w:tcPr>
            <w:tcW w:w="7470" w:type="dxa"/>
          </w:tcPr>
          <w:p w14:paraId="0FDA2776" w14:textId="77777777" w:rsidR="009D7256" w:rsidRPr="000D4B4C" w:rsidRDefault="009D7256" w:rsidP="004C2D94">
            <w:pPr>
              <w:cnfStyle w:val="000000100000" w:firstRow="0" w:lastRow="0" w:firstColumn="0" w:lastColumn="0" w:oddVBand="0" w:evenVBand="0" w:oddHBand="1" w:evenHBand="0" w:firstRowFirstColumn="0" w:firstRowLastColumn="0" w:lastRowFirstColumn="0" w:lastRowLastColumn="0"/>
            </w:pPr>
            <w:r w:rsidRPr="000D4B4C">
              <w:t>Lunch time</w:t>
            </w:r>
          </w:p>
        </w:tc>
      </w:tr>
      <w:tr w:rsidR="009D7256" w:rsidRPr="000D4B4C" w14:paraId="4C22DD1A" w14:textId="77777777" w:rsidTr="004C2D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1B1FB6B" w14:textId="77777777" w:rsidR="009D7256" w:rsidRPr="000D4B4C" w:rsidRDefault="009D7256" w:rsidP="004C2D94">
            <w:r w:rsidRPr="000D4B4C">
              <w:t>1:00 pm</w:t>
            </w:r>
          </w:p>
        </w:tc>
        <w:tc>
          <w:tcPr>
            <w:tcW w:w="7470" w:type="dxa"/>
          </w:tcPr>
          <w:p w14:paraId="7407039F" w14:textId="77777777" w:rsidR="009D7256" w:rsidRPr="000D4B4C" w:rsidRDefault="009D7256" w:rsidP="004C2D94">
            <w:pPr>
              <w:cnfStyle w:val="000000010000" w:firstRow="0" w:lastRow="0" w:firstColumn="0" w:lastColumn="0" w:oddVBand="0" w:evenVBand="0" w:oddHBand="0" w:evenHBand="1" w:firstRowFirstColumn="0" w:firstRowLastColumn="0" w:lastRowFirstColumn="0" w:lastRowLastColumn="0"/>
            </w:pPr>
            <w:r w:rsidRPr="000D4B4C">
              <w:t>Activity 4</w:t>
            </w:r>
          </w:p>
        </w:tc>
      </w:tr>
      <w:tr w:rsidR="009D7256" w:rsidRPr="000D4B4C" w14:paraId="5268A8D8" w14:textId="77777777" w:rsidTr="004C2D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0890F7A" w14:textId="77777777" w:rsidR="009D7256" w:rsidRPr="000D4B4C" w:rsidRDefault="009D7256" w:rsidP="004C2D94">
            <w:r w:rsidRPr="000D4B4C">
              <w:t>1:30 pm</w:t>
            </w:r>
          </w:p>
        </w:tc>
        <w:tc>
          <w:tcPr>
            <w:tcW w:w="7470" w:type="dxa"/>
          </w:tcPr>
          <w:p w14:paraId="55239DC6" w14:textId="77777777" w:rsidR="009D7256" w:rsidRPr="000D4B4C" w:rsidRDefault="009D7256" w:rsidP="004C2D94">
            <w:pPr>
              <w:cnfStyle w:val="000000100000" w:firstRow="0" w:lastRow="0" w:firstColumn="0" w:lastColumn="0" w:oddVBand="0" w:evenVBand="0" w:oddHBand="1" w:evenHBand="0" w:firstRowFirstColumn="0" w:firstRowLastColumn="0" w:lastRowFirstColumn="0" w:lastRowLastColumn="0"/>
            </w:pPr>
            <w:r w:rsidRPr="000D4B4C">
              <w:t>Reflection time</w:t>
            </w:r>
          </w:p>
        </w:tc>
      </w:tr>
      <w:tr w:rsidR="009D7256" w:rsidRPr="000D4B4C" w14:paraId="05DDF404" w14:textId="77777777" w:rsidTr="004C2D9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422403C" w14:textId="77777777" w:rsidR="009D7256" w:rsidRPr="000D4B4C" w:rsidRDefault="009D7256" w:rsidP="004C2D94">
            <w:r w:rsidRPr="000D4B4C">
              <w:t>2:00 pm</w:t>
            </w:r>
          </w:p>
        </w:tc>
        <w:tc>
          <w:tcPr>
            <w:tcW w:w="7470" w:type="dxa"/>
          </w:tcPr>
          <w:p w14:paraId="01070881" w14:textId="77777777" w:rsidR="009D7256" w:rsidRPr="000D4B4C" w:rsidRDefault="009D7256" w:rsidP="004C2D94">
            <w:pPr>
              <w:cnfStyle w:val="000000010000" w:firstRow="0" w:lastRow="0" w:firstColumn="0" w:lastColumn="0" w:oddVBand="0" w:evenVBand="0" w:oddHBand="0" w:evenHBand="1" w:firstRowFirstColumn="0" w:firstRowLastColumn="0" w:lastRowFirstColumn="0" w:lastRowLastColumn="0"/>
            </w:pPr>
            <w:r w:rsidRPr="000D4B4C">
              <w:t>End of the school day</w:t>
            </w:r>
          </w:p>
        </w:tc>
      </w:tr>
    </w:tbl>
    <w:p w14:paraId="3904142A" w14:textId="77777777" w:rsidR="00F45490" w:rsidRDefault="00F45490" w:rsidP="00F45490"/>
    <w:p w14:paraId="229479AD" w14:textId="350CADD3" w:rsidR="00092260" w:rsidRDefault="00092260">
      <w:pPr>
        <w:spacing w:line="240" w:lineRule="auto"/>
      </w:pPr>
      <w:r>
        <w:br w:type="page"/>
      </w:r>
    </w:p>
    <w:p w14:paraId="2E0B1D6E" w14:textId="77777777" w:rsidR="00165D9C" w:rsidRDefault="00D052CE" w:rsidP="00527FEE">
      <w:pPr>
        <w:pStyle w:val="BH1"/>
      </w:pPr>
      <w:r>
        <w:lastRenderedPageBreak/>
        <w:t>Daily fitness – Choose something each day</w:t>
      </w:r>
    </w:p>
    <w:p w14:paraId="0E989750" w14:textId="77777777" w:rsidR="006E3DE7" w:rsidRDefault="006E3DE7" w:rsidP="006E3DE7">
      <w:r w:rsidRPr="00C400FE">
        <w:t>It is important to include a fitness activity every day. Please ensure that your learner includes this in their daily timetable. If possible, it would be great to do the fitness activity with your learner or have them complete it with their siblings where appropriate. Below are a range of activities to choose from – or you can make up your own ideas!</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6E3DE7" w14:paraId="336EDA18" w14:textId="77777777" w:rsidTr="0058111A">
        <w:trPr>
          <w:trHeight w:val="5458"/>
        </w:trPr>
        <w:tc>
          <w:tcPr>
            <w:tcW w:w="9486" w:type="dxa"/>
          </w:tcPr>
          <w:p w14:paraId="19A5E8FA" w14:textId="1865E368" w:rsidR="009F4CF7" w:rsidRPr="0058111A" w:rsidRDefault="0058111A" w:rsidP="005B44B3">
            <w:pPr>
              <w:spacing w:before="240"/>
              <w:rPr>
                <w:rFonts w:ascii="Segoe UI" w:hAnsi="Segoe UI"/>
                <w:b/>
                <w:bCs/>
                <w:sz w:val="18"/>
                <w:szCs w:val="18"/>
                <w:lang w:eastAsia="en-NZ"/>
              </w:rPr>
            </w:pPr>
            <w:r w:rsidRPr="0058111A">
              <w:rPr>
                <w:b/>
                <w:bCs/>
                <w:noProof/>
              </w:rPr>
              <w:drawing>
                <wp:anchor distT="0" distB="0" distL="114300" distR="114300" simplePos="0" relativeHeight="251658263" behindDoc="0" locked="0" layoutInCell="1" allowOverlap="1" wp14:anchorId="1B892DA2" wp14:editId="45080A81">
                  <wp:simplePos x="0" y="0"/>
                  <wp:positionH relativeFrom="column">
                    <wp:posOffset>2143125</wp:posOffset>
                  </wp:positionH>
                  <wp:positionV relativeFrom="paragraph">
                    <wp:posOffset>116840</wp:posOffset>
                  </wp:positionV>
                  <wp:extent cx="2992749" cy="3190875"/>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992749" cy="3190875"/>
                          </a:xfrm>
                          <a:prstGeom prst="rect">
                            <a:avLst/>
                          </a:prstGeom>
                        </pic:spPr>
                      </pic:pic>
                    </a:graphicData>
                  </a:graphic>
                </wp:anchor>
              </w:drawing>
            </w:r>
            <w:r w:rsidR="009F543F" w:rsidRPr="0058111A">
              <w:rPr>
                <w:b/>
                <w:bCs/>
                <w:color w:val="000000"/>
                <w:lang w:eastAsia="en-NZ"/>
              </w:rPr>
              <w:t>10-minute</w:t>
            </w:r>
            <w:r w:rsidR="0054761F" w:rsidRPr="0058111A">
              <w:rPr>
                <w:b/>
                <w:bCs/>
                <w:color w:val="000000"/>
                <w:lang w:eastAsia="en-NZ"/>
              </w:rPr>
              <w:t xml:space="preserve"> super kid workout </w:t>
            </w:r>
          </w:p>
          <w:p w14:paraId="77131DE5" w14:textId="6C6B5423" w:rsidR="009F4CF7" w:rsidRPr="0054761F" w:rsidRDefault="009F4CF7" w:rsidP="005B44B3">
            <w:pPr>
              <w:spacing w:before="240"/>
              <w:rPr>
                <w:rFonts w:ascii="Segoe UI" w:hAnsi="Segoe UI"/>
                <w:sz w:val="18"/>
                <w:szCs w:val="18"/>
                <w:lang w:eastAsia="en-NZ"/>
              </w:rPr>
            </w:pPr>
          </w:p>
        </w:tc>
      </w:tr>
      <w:tr w:rsidR="009F4CF7" w14:paraId="695BCA72" w14:textId="77777777" w:rsidTr="0075367D">
        <w:trPr>
          <w:trHeight w:val="1525"/>
        </w:trPr>
        <w:tc>
          <w:tcPr>
            <w:tcW w:w="9486" w:type="dxa"/>
          </w:tcPr>
          <w:p w14:paraId="0B36BFD8" w14:textId="4E6A7D43" w:rsidR="0075367D" w:rsidRPr="00664AF5" w:rsidRDefault="00AB5B93" w:rsidP="0075367D">
            <w:pPr>
              <w:spacing w:before="120" w:after="120"/>
              <w:rPr>
                <w:b/>
                <w:bCs/>
                <w:color w:val="000000"/>
                <w:sz w:val="24"/>
                <w:szCs w:val="24"/>
                <w:lang w:eastAsia="en-NZ"/>
              </w:rPr>
            </w:pPr>
            <w:r w:rsidRPr="00664AF5">
              <w:rPr>
                <w:b/>
                <w:bCs/>
                <w:color w:val="000000"/>
                <w:sz w:val="24"/>
                <w:szCs w:val="24"/>
                <w:lang w:eastAsia="en-NZ"/>
              </w:rPr>
              <w:t xml:space="preserve">Move like a… </w:t>
            </w:r>
          </w:p>
          <w:p w14:paraId="16DAE810" w14:textId="77777777" w:rsidR="00664AF5" w:rsidRPr="00664AF5" w:rsidRDefault="000E6421" w:rsidP="00344994">
            <w:pPr>
              <w:pStyle w:val="ListParagraph"/>
              <w:numPr>
                <w:ilvl w:val="0"/>
                <w:numId w:val="14"/>
              </w:numPr>
              <w:rPr>
                <w:rFonts w:ascii="Segoe UI" w:hAnsi="Segoe UI"/>
                <w:sz w:val="24"/>
                <w:szCs w:val="24"/>
                <w:lang w:eastAsia="en-NZ"/>
              </w:rPr>
            </w:pPr>
            <w:r w:rsidRPr="00664AF5">
              <w:rPr>
                <w:color w:val="000000"/>
                <w:sz w:val="24"/>
                <w:szCs w:val="24"/>
                <w:lang w:eastAsia="en-NZ"/>
              </w:rPr>
              <w:t>Write the names (or draw pictures) of</w:t>
            </w:r>
            <w:r w:rsidR="00AB5B93" w:rsidRPr="00664AF5">
              <w:rPr>
                <w:color w:val="000000"/>
                <w:sz w:val="24"/>
                <w:szCs w:val="24"/>
                <w:lang w:eastAsia="en-NZ"/>
              </w:rPr>
              <w:t xml:space="preserve"> 6-10 animals</w:t>
            </w:r>
            <w:r w:rsidRPr="00664AF5">
              <w:rPr>
                <w:color w:val="000000"/>
                <w:sz w:val="24"/>
                <w:szCs w:val="24"/>
                <w:lang w:eastAsia="en-NZ"/>
              </w:rPr>
              <w:t>,</w:t>
            </w:r>
            <w:r w:rsidR="00AB5B93" w:rsidRPr="00664AF5">
              <w:rPr>
                <w:color w:val="000000"/>
                <w:sz w:val="24"/>
                <w:szCs w:val="24"/>
                <w:lang w:eastAsia="en-NZ"/>
              </w:rPr>
              <w:t xml:space="preserve"> </w:t>
            </w:r>
            <w:r w:rsidRPr="00664AF5">
              <w:rPr>
                <w:color w:val="000000"/>
                <w:sz w:val="24"/>
                <w:szCs w:val="24"/>
                <w:lang w:eastAsia="en-NZ"/>
              </w:rPr>
              <w:t>each on a separate</w:t>
            </w:r>
            <w:r w:rsidR="00AB5B93" w:rsidRPr="00664AF5">
              <w:rPr>
                <w:color w:val="000000"/>
                <w:sz w:val="24"/>
                <w:szCs w:val="24"/>
                <w:lang w:eastAsia="en-NZ"/>
              </w:rPr>
              <w:t xml:space="preserve"> card. </w:t>
            </w:r>
          </w:p>
          <w:p w14:paraId="545566D9" w14:textId="77777777" w:rsidR="00664AF5" w:rsidRPr="00664AF5" w:rsidRDefault="00AB5B93" w:rsidP="00344994">
            <w:pPr>
              <w:pStyle w:val="ListParagraph"/>
              <w:numPr>
                <w:ilvl w:val="0"/>
                <w:numId w:val="14"/>
              </w:numPr>
              <w:rPr>
                <w:rFonts w:ascii="Segoe UI" w:hAnsi="Segoe UI"/>
                <w:sz w:val="24"/>
                <w:szCs w:val="24"/>
                <w:lang w:eastAsia="en-NZ"/>
              </w:rPr>
            </w:pPr>
            <w:r w:rsidRPr="00664AF5">
              <w:rPr>
                <w:color w:val="000000"/>
                <w:sz w:val="24"/>
                <w:szCs w:val="24"/>
                <w:lang w:eastAsia="en-NZ"/>
              </w:rPr>
              <w:t xml:space="preserve">Turn some music on, skip, jog, run, walk around a large indoor/outdoor space </w:t>
            </w:r>
          </w:p>
          <w:p w14:paraId="3AF50F28" w14:textId="77777777" w:rsidR="00664AF5" w:rsidRPr="00664AF5" w:rsidRDefault="00664AF5" w:rsidP="00344994">
            <w:pPr>
              <w:pStyle w:val="ListParagraph"/>
              <w:numPr>
                <w:ilvl w:val="0"/>
                <w:numId w:val="14"/>
              </w:numPr>
              <w:rPr>
                <w:rFonts w:ascii="Segoe UI" w:hAnsi="Segoe UI"/>
                <w:sz w:val="24"/>
                <w:szCs w:val="24"/>
                <w:lang w:eastAsia="en-NZ"/>
              </w:rPr>
            </w:pPr>
            <w:r w:rsidRPr="00664AF5">
              <w:rPr>
                <w:color w:val="000000"/>
                <w:sz w:val="24"/>
                <w:szCs w:val="24"/>
                <w:lang w:eastAsia="en-NZ"/>
              </w:rPr>
              <w:t>W</w:t>
            </w:r>
            <w:r w:rsidR="00AB5B93" w:rsidRPr="00664AF5">
              <w:rPr>
                <w:color w:val="000000"/>
                <w:sz w:val="24"/>
                <w:szCs w:val="24"/>
                <w:lang w:eastAsia="en-NZ"/>
              </w:rPr>
              <w:t xml:space="preserve">hen you pass the cards turn one up and then move like that animal, </w:t>
            </w:r>
          </w:p>
          <w:p w14:paraId="7E822CFC" w14:textId="77777777" w:rsidR="00664AF5" w:rsidRPr="00664AF5" w:rsidRDefault="00664AF5" w:rsidP="00344994">
            <w:pPr>
              <w:pStyle w:val="ListParagraph"/>
              <w:numPr>
                <w:ilvl w:val="0"/>
                <w:numId w:val="14"/>
              </w:numPr>
              <w:rPr>
                <w:rFonts w:ascii="Segoe UI" w:hAnsi="Segoe UI"/>
                <w:sz w:val="24"/>
                <w:szCs w:val="24"/>
                <w:lang w:eastAsia="en-NZ"/>
              </w:rPr>
            </w:pPr>
            <w:r w:rsidRPr="00664AF5">
              <w:rPr>
                <w:color w:val="000000"/>
                <w:sz w:val="24"/>
                <w:szCs w:val="24"/>
                <w:lang w:eastAsia="en-NZ"/>
              </w:rPr>
              <w:t>C</w:t>
            </w:r>
            <w:r w:rsidR="00AB5B93" w:rsidRPr="00664AF5">
              <w:rPr>
                <w:color w:val="000000"/>
                <w:sz w:val="24"/>
                <w:szCs w:val="24"/>
                <w:lang w:eastAsia="en-NZ"/>
              </w:rPr>
              <w:t>omplete a loop moving like that animal and then return to the pile of cards for the next one. </w:t>
            </w:r>
          </w:p>
          <w:p w14:paraId="7E67A617" w14:textId="6304B03D" w:rsidR="009F4CF7" w:rsidRPr="00664AF5" w:rsidRDefault="00AB5B93" w:rsidP="006E3DE7">
            <w:pPr>
              <w:rPr>
                <w:rFonts w:ascii="Segoe UI" w:hAnsi="Segoe UI"/>
                <w:sz w:val="24"/>
                <w:szCs w:val="24"/>
                <w:lang w:eastAsia="en-NZ"/>
              </w:rPr>
            </w:pPr>
            <w:r w:rsidRPr="00664AF5">
              <w:rPr>
                <w:color w:val="000000"/>
                <w:sz w:val="24"/>
                <w:szCs w:val="24"/>
                <w:lang w:eastAsia="en-NZ"/>
              </w:rPr>
              <w:t xml:space="preserve"> Involve someone in your wh</w:t>
            </w:r>
            <w:r w:rsidR="0075367D" w:rsidRPr="00664AF5">
              <w:rPr>
                <w:color w:val="000000"/>
                <w:sz w:val="24"/>
                <w:szCs w:val="24"/>
                <w:lang w:eastAsia="en-NZ"/>
              </w:rPr>
              <w:t>ā</w:t>
            </w:r>
            <w:r w:rsidRPr="00664AF5">
              <w:rPr>
                <w:color w:val="000000"/>
                <w:sz w:val="24"/>
                <w:szCs w:val="24"/>
                <w:lang w:eastAsia="en-NZ"/>
              </w:rPr>
              <w:t>nau to make it fun. </w:t>
            </w:r>
          </w:p>
        </w:tc>
      </w:tr>
      <w:tr w:rsidR="009F4CF7" w14:paraId="14E96A35" w14:textId="77777777" w:rsidTr="006E3DE7">
        <w:tc>
          <w:tcPr>
            <w:tcW w:w="9486" w:type="dxa"/>
          </w:tcPr>
          <w:p w14:paraId="3A32A1A2" w14:textId="6C4F9013" w:rsidR="00664AF5" w:rsidRPr="00A17A78" w:rsidRDefault="00664AF5" w:rsidP="00AB7F1C">
            <w:pPr>
              <w:spacing w:before="120" w:after="120"/>
              <w:rPr>
                <w:b/>
                <w:bCs/>
                <w:color w:val="000000"/>
                <w:sz w:val="24"/>
                <w:szCs w:val="24"/>
                <w:lang w:eastAsia="en-NZ"/>
              </w:rPr>
            </w:pPr>
            <w:r w:rsidRPr="00A17A78">
              <w:rPr>
                <w:b/>
                <w:bCs/>
                <w:color w:val="000000"/>
                <w:sz w:val="24"/>
                <w:szCs w:val="24"/>
                <w:lang w:eastAsia="en-NZ"/>
              </w:rPr>
              <w:t>Slow…fast…slow…fast</w:t>
            </w:r>
          </w:p>
          <w:p w14:paraId="4B747DA7" w14:textId="00E992F3" w:rsidR="00664AF5" w:rsidRPr="00A17A78" w:rsidRDefault="00664AF5" w:rsidP="00344994">
            <w:pPr>
              <w:pStyle w:val="ListParagraph"/>
              <w:numPr>
                <w:ilvl w:val="0"/>
                <w:numId w:val="15"/>
              </w:numPr>
              <w:rPr>
                <w:rFonts w:ascii="Segoe UI" w:hAnsi="Segoe UI"/>
                <w:sz w:val="24"/>
                <w:szCs w:val="24"/>
                <w:lang w:eastAsia="en-NZ"/>
              </w:rPr>
            </w:pPr>
            <w:r w:rsidRPr="00A17A78">
              <w:rPr>
                <w:sz w:val="24"/>
                <w:szCs w:val="24"/>
                <w:lang w:eastAsia="en-NZ"/>
              </w:rPr>
              <w:t xml:space="preserve">Use shoes to mark out a circular or square course with equal distances between the shoes. </w:t>
            </w:r>
          </w:p>
          <w:p w14:paraId="26D1A8AE" w14:textId="77777777" w:rsidR="00664AF5" w:rsidRPr="00A17A78" w:rsidRDefault="00664AF5" w:rsidP="00344994">
            <w:pPr>
              <w:pStyle w:val="ListParagraph"/>
              <w:numPr>
                <w:ilvl w:val="0"/>
                <w:numId w:val="15"/>
              </w:numPr>
              <w:rPr>
                <w:rFonts w:ascii="Segoe UI" w:hAnsi="Segoe UI"/>
                <w:sz w:val="24"/>
                <w:szCs w:val="24"/>
                <w:lang w:eastAsia="en-NZ"/>
              </w:rPr>
            </w:pPr>
            <w:r w:rsidRPr="00A17A78">
              <w:rPr>
                <w:sz w:val="24"/>
                <w:szCs w:val="24"/>
                <w:lang w:eastAsia="en-NZ"/>
              </w:rPr>
              <w:t>Challenge yourself to go as fast as you can between two shoes</w:t>
            </w:r>
          </w:p>
          <w:p w14:paraId="5737370F" w14:textId="77777777" w:rsidR="000D4E2D" w:rsidRPr="00A17A78" w:rsidRDefault="000D4E2D" w:rsidP="00344994">
            <w:pPr>
              <w:pStyle w:val="ListParagraph"/>
              <w:numPr>
                <w:ilvl w:val="0"/>
                <w:numId w:val="15"/>
              </w:numPr>
              <w:rPr>
                <w:rFonts w:ascii="Segoe UI" w:hAnsi="Segoe UI"/>
                <w:sz w:val="24"/>
                <w:szCs w:val="24"/>
                <w:lang w:eastAsia="en-NZ"/>
              </w:rPr>
            </w:pPr>
            <w:r w:rsidRPr="00A17A78">
              <w:rPr>
                <w:sz w:val="24"/>
                <w:szCs w:val="24"/>
                <w:lang w:eastAsia="en-NZ"/>
              </w:rPr>
              <w:t>T</w:t>
            </w:r>
            <w:r w:rsidR="00664AF5" w:rsidRPr="00A17A78">
              <w:rPr>
                <w:sz w:val="24"/>
                <w:szCs w:val="24"/>
                <w:lang w:eastAsia="en-NZ"/>
              </w:rPr>
              <w:t xml:space="preserve">hen slowly to catch your breath between the next two shoes, </w:t>
            </w:r>
          </w:p>
          <w:p w14:paraId="61F012D0" w14:textId="563DBB1B" w:rsidR="00664AF5" w:rsidRPr="00A17A78" w:rsidRDefault="000D4E2D" w:rsidP="00344994">
            <w:pPr>
              <w:pStyle w:val="ListParagraph"/>
              <w:numPr>
                <w:ilvl w:val="0"/>
                <w:numId w:val="15"/>
              </w:numPr>
              <w:spacing w:after="120"/>
              <w:rPr>
                <w:rFonts w:ascii="Segoe UI" w:hAnsi="Segoe UI"/>
                <w:sz w:val="24"/>
                <w:szCs w:val="24"/>
                <w:lang w:eastAsia="en-NZ"/>
              </w:rPr>
            </w:pPr>
            <w:r w:rsidRPr="00A17A78">
              <w:rPr>
                <w:sz w:val="24"/>
                <w:szCs w:val="24"/>
                <w:lang w:eastAsia="en-NZ"/>
              </w:rPr>
              <w:t>T</w:t>
            </w:r>
            <w:r w:rsidR="00664AF5" w:rsidRPr="00A17A78">
              <w:rPr>
                <w:sz w:val="24"/>
                <w:szCs w:val="24"/>
                <w:lang w:eastAsia="en-NZ"/>
              </w:rPr>
              <w:t>hen fast again.</w:t>
            </w:r>
            <w:r w:rsidR="00AB7F1C" w:rsidRPr="00A17A78">
              <w:rPr>
                <w:sz w:val="24"/>
                <w:szCs w:val="24"/>
                <w:lang w:eastAsia="en-NZ"/>
              </w:rPr>
              <w:t xml:space="preserve"> Repeat going fast and slow until you finish the course.</w:t>
            </w:r>
            <w:r w:rsidR="0080153A">
              <w:rPr>
                <w:sz w:val="24"/>
                <w:szCs w:val="24"/>
                <w:lang w:eastAsia="en-NZ"/>
              </w:rPr>
              <w:t xml:space="preserve"> </w:t>
            </w:r>
          </w:p>
          <w:p w14:paraId="32E4F721" w14:textId="50D60834" w:rsidR="009F4CF7" w:rsidRPr="00A17A78" w:rsidRDefault="000D4E2D" w:rsidP="000D4E2D">
            <w:pPr>
              <w:rPr>
                <w:sz w:val="24"/>
                <w:szCs w:val="24"/>
                <w:highlight w:val="yellow"/>
              </w:rPr>
            </w:pPr>
            <w:r w:rsidRPr="00A17A78">
              <w:rPr>
                <w:sz w:val="24"/>
                <w:szCs w:val="24"/>
              </w:rPr>
              <w:t>How many laps can you do?</w:t>
            </w:r>
          </w:p>
        </w:tc>
      </w:tr>
      <w:tr w:rsidR="009F4CF7" w14:paraId="3E3D004A" w14:textId="77777777" w:rsidTr="006E3DE7">
        <w:tc>
          <w:tcPr>
            <w:tcW w:w="9486" w:type="dxa"/>
          </w:tcPr>
          <w:p w14:paraId="75477A65" w14:textId="1E861D8B" w:rsidR="009F4CF7" w:rsidRPr="007B67A3" w:rsidRDefault="007B67A3" w:rsidP="00A17A78">
            <w:pPr>
              <w:spacing w:before="120" w:after="120"/>
              <w:rPr>
                <w:b/>
                <w:bCs/>
                <w:sz w:val="24"/>
                <w:szCs w:val="24"/>
              </w:rPr>
            </w:pPr>
            <w:r w:rsidRPr="007B67A3">
              <w:rPr>
                <w:b/>
                <w:bCs/>
                <w:sz w:val="24"/>
                <w:szCs w:val="24"/>
              </w:rPr>
              <w:t>Online exercise workouts for kids</w:t>
            </w:r>
          </w:p>
          <w:p w14:paraId="017DEB5F" w14:textId="76FE54EC" w:rsidR="0016611F" w:rsidRPr="007B67A3" w:rsidRDefault="007B67A3" w:rsidP="00A17A78">
            <w:pPr>
              <w:spacing w:before="120" w:after="120"/>
              <w:rPr>
                <w:sz w:val="24"/>
                <w:szCs w:val="24"/>
              </w:rPr>
            </w:pPr>
            <w:r w:rsidRPr="007B67A3">
              <w:rPr>
                <w:sz w:val="24"/>
                <w:szCs w:val="24"/>
              </w:rPr>
              <w:t>This Auckland for kids website has links to ‘the best free exercise workouts for kids’</w:t>
            </w:r>
          </w:p>
          <w:p w14:paraId="6FE84F74" w14:textId="0E369274" w:rsidR="009F4CF7" w:rsidRPr="007B67A3" w:rsidRDefault="001B3098" w:rsidP="007B67A3">
            <w:pPr>
              <w:spacing w:line="240" w:lineRule="auto"/>
              <w:textAlignment w:val="baseline"/>
              <w:rPr>
                <w:rFonts w:eastAsia="Times New Roman"/>
                <w:sz w:val="24"/>
                <w:szCs w:val="24"/>
                <w:lang w:eastAsia="en-NZ"/>
              </w:rPr>
            </w:pPr>
            <w:hyperlink r:id="rId19" w:tgtFrame="_blank" w:history="1">
              <w:r w:rsidR="0016611F" w:rsidRPr="0016611F">
                <w:rPr>
                  <w:rFonts w:eastAsia="Times New Roman"/>
                  <w:color w:val="0563C1"/>
                  <w:sz w:val="24"/>
                  <w:szCs w:val="24"/>
                  <w:u w:val="single"/>
                  <w:lang w:eastAsia="en-NZ"/>
                </w:rPr>
                <w:t>https://www.aucklandforkids.co.nz/staying-home/the-best-free-exercise-workouts-for-kids-on-youtube/</w:t>
              </w:r>
            </w:hyperlink>
            <w:r w:rsidR="0016611F" w:rsidRPr="0016611F">
              <w:rPr>
                <w:rFonts w:eastAsia="Times New Roman"/>
                <w:color w:val="000000"/>
                <w:sz w:val="24"/>
                <w:szCs w:val="24"/>
                <w:lang w:eastAsia="en-NZ"/>
              </w:rPr>
              <w:t> </w:t>
            </w:r>
          </w:p>
        </w:tc>
      </w:tr>
    </w:tbl>
    <w:p w14:paraId="082B1C5A" w14:textId="08600F81" w:rsidR="00805BEB" w:rsidRDefault="009F4CF7" w:rsidP="00527FEE">
      <w:pPr>
        <w:pStyle w:val="BH1"/>
      </w:pPr>
      <w:r>
        <w:lastRenderedPageBreak/>
        <w:t>Daily wellbeing – Choose something each day</w:t>
      </w:r>
    </w:p>
    <w:p w14:paraId="78EB4E3B" w14:textId="6869EBE0" w:rsidR="00805BEB" w:rsidRDefault="00805BEB" w:rsidP="00805BEB">
      <w:r w:rsidRPr="7F3AF600">
        <w:t>These activities are good to do at the beginning and end of the day</w:t>
      </w:r>
      <w:r>
        <w:t xml:space="preserve"> but can be done anytime.</w:t>
      </w:r>
      <w:r w:rsidRPr="7F3AF600">
        <w:t xml:space="preserve"> They can help you get ready for </w:t>
      </w:r>
      <w:r w:rsidR="009F543F" w:rsidRPr="7F3AF600">
        <w:t>learning;</w:t>
      </w:r>
      <w:r w:rsidRPr="7F3AF600">
        <w:t xml:space="preserve"> </w:t>
      </w:r>
      <w:r>
        <w:t xml:space="preserve">calm your mind </w:t>
      </w:r>
      <w:r w:rsidRPr="7F3AF600">
        <w:t xml:space="preserve">and </w:t>
      </w:r>
      <w:r>
        <w:t xml:space="preserve">body and they can </w:t>
      </w:r>
      <w:r w:rsidRPr="7F3AF600">
        <w:t>help you to reflect on your learning:</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805BEB" w14:paraId="09F4FCFE" w14:textId="77777777" w:rsidTr="004C2D94">
        <w:tc>
          <w:tcPr>
            <w:tcW w:w="9486" w:type="dxa"/>
          </w:tcPr>
          <w:p w14:paraId="79CD34EA" w14:textId="61CB6DCD" w:rsidR="00805BEB" w:rsidRPr="00550521" w:rsidRDefault="00550521" w:rsidP="004C2D94">
            <w:pPr>
              <w:spacing w:before="120" w:after="120"/>
              <w:rPr>
                <w:b/>
                <w:sz w:val="24"/>
                <w:szCs w:val="24"/>
              </w:rPr>
            </w:pPr>
            <w:r w:rsidRPr="00550521">
              <w:rPr>
                <w:b/>
                <w:bCs/>
                <w:sz w:val="24"/>
                <w:szCs w:val="24"/>
              </w:rPr>
              <w:t>Gratitude scavenger hunt</w:t>
            </w:r>
          </w:p>
          <w:p w14:paraId="6F397222" w14:textId="480088FC" w:rsidR="00550521" w:rsidRDefault="00153885" w:rsidP="00344994">
            <w:pPr>
              <w:pStyle w:val="ListParagraph"/>
              <w:numPr>
                <w:ilvl w:val="0"/>
                <w:numId w:val="16"/>
              </w:numPr>
              <w:spacing w:before="120"/>
            </w:pPr>
            <w:r>
              <w:t>Find something that makes you happy</w:t>
            </w:r>
          </w:p>
          <w:p w14:paraId="6551B09E" w14:textId="1100A488" w:rsidR="00153885" w:rsidRDefault="00153885" w:rsidP="00344994">
            <w:pPr>
              <w:pStyle w:val="ListParagraph"/>
              <w:numPr>
                <w:ilvl w:val="0"/>
                <w:numId w:val="16"/>
              </w:numPr>
              <w:spacing w:before="120"/>
            </w:pPr>
            <w:r>
              <w:t xml:space="preserve">Find something to give someone else to make them smile. </w:t>
            </w:r>
          </w:p>
          <w:p w14:paraId="110FB1A0" w14:textId="272ED7C2" w:rsidR="00153885" w:rsidRDefault="00153885" w:rsidP="00344994">
            <w:pPr>
              <w:pStyle w:val="ListParagraph"/>
              <w:numPr>
                <w:ilvl w:val="0"/>
                <w:numId w:val="16"/>
              </w:numPr>
              <w:spacing w:before="120"/>
            </w:pPr>
            <w:r>
              <w:t xml:space="preserve">Find </w:t>
            </w:r>
            <w:r w:rsidR="009446E8">
              <w:t>one</w:t>
            </w:r>
            <w:r>
              <w:t xml:space="preserve"> thing that you love to smell.</w:t>
            </w:r>
          </w:p>
          <w:p w14:paraId="5A06DECE" w14:textId="2774851A" w:rsidR="00153885" w:rsidRDefault="00153885" w:rsidP="00344994">
            <w:pPr>
              <w:pStyle w:val="ListParagraph"/>
              <w:numPr>
                <w:ilvl w:val="0"/>
                <w:numId w:val="16"/>
              </w:numPr>
              <w:spacing w:before="120"/>
            </w:pPr>
            <w:r>
              <w:t>Find one thing you enjoy looking at.</w:t>
            </w:r>
          </w:p>
          <w:p w14:paraId="270F5F62" w14:textId="65C0710B" w:rsidR="00153885" w:rsidRDefault="00153885" w:rsidP="00344994">
            <w:pPr>
              <w:pStyle w:val="ListParagraph"/>
              <w:numPr>
                <w:ilvl w:val="0"/>
                <w:numId w:val="16"/>
              </w:numPr>
              <w:spacing w:before="120"/>
            </w:pPr>
            <w:r>
              <w:t>Find something that is you</w:t>
            </w:r>
            <w:r w:rsidR="009E68E2">
              <w:t>r favourite colour.</w:t>
            </w:r>
          </w:p>
          <w:p w14:paraId="61C18682" w14:textId="335D0C92" w:rsidR="009E68E2" w:rsidRDefault="009E68E2" w:rsidP="00344994">
            <w:pPr>
              <w:pStyle w:val="ListParagraph"/>
              <w:numPr>
                <w:ilvl w:val="0"/>
                <w:numId w:val="16"/>
              </w:numPr>
              <w:spacing w:before="120"/>
            </w:pPr>
            <w:r>
              <w:t>Find something that you are thankful for in nature.</w:t>
            </w:r>
          </w:p>
          <w:p w14:paraId="15C04507" w14:textId="6B04199B" w:rsidR="009E68E2" w:rsidRDefault="009E68E2" w:rsidP="00344994">
            <w:pPr>
              <w:pStyle w:val="ListParagraph"/>
              <w:numPr>
                <w:ilvl w:val="0"/>
                <w:numId w:val="16"/>
              </w:numPr>
              <w:spacing w:before="120"/>
            </w:pPr>
            <w:r>
              <w:t>Find something that you can use to make a gift for someone.</w:t>
            </w:r>
          </w:p>
          <w:p w14:paraId="0BD7233C" w14:textId="1D3848AF" w:rsidR="009E68E2" w:rsidRDefault="009E68E2" w:rsidP="00344994">
            <w:pPr>
              <w:pStyle w:val="ListParagraph"/>
              <w:numPr>
                <w:ilvl w:val="0"/>
                <w:numId w:val="16"/>
              </w:numPr>
              <w:spacing w:before="120"/>
            </w:pPr>
            <w:r>
              <w:t xml:space="preserve">Find something that is useful for you. </w:t>
            </w:r>
          </w:p>
          <w:p w14:paraId="5073EA6B" w14:textId="6328BE62" w:rsidR="00805BEB" w:rsidRPr="006E3DE7" w:rsidRDefault="00AD256E" w:rsidP="00AD256E">
            <w:pPr>
              <w:spacing w:before="120"/>
              <w:rPr>
                <w:sz w:val="24"/>
                <w:szCs w:val="24"/>
              </w:rPr>
            </w:pPr>
            <w:r>
              <w:t xml:space="preserve">Challenge someone in your whānau to go on the hunt with </w:t>
            </w:r>
            <w:r w:rsidR="009F543F">
              <w:t>you and</w:t>
            </w:r>
            <w:r>
              <w:t xml:space="preserve"> share what you find.</w:t>
            </w:r>
          </w:p>
        </w:tc>
      </w:tr>
      <w:tr w:rsidR="00805BEB" w14:paraId="113B64DB" w14:textId="77777777" w:rsidTr="004C2D94">
        <w:tc>
          <w:tcPr>
            <w:tcW w:w="9486" w:type="dxa"/>
          </w:tcPr>
          <w:p w14:paraId="169A41E4" w14:textId="4127985F" w:rsidR="00805BEB" w:rsidRPr="00D11367" w:rsidRDefault="00F06F4C" w:rsidP="004C2D94">
            <w:pPr>
              <w:spacing w:before="120" w:after="120"/>
              <w:rPr>
                <w:b/>
                <w:sz w:val="24"/>
                <w:szCs w:val="24"/>
              </w:rPr>
            </w:pPr>
            <w:r w:rsidRPr="00D11367">
              <w:rPr>
                <w:b/>
                <w:sz w:val="24"/>
                <w:szCs w:val="24"/>
              </w:rPr>
              <w:t>Energy rollercoaster</w:t>
            </w:r>
          </w:p>
          <w:p w14:paraId="460A92C7" w14:textId="47EAE6DC" w:rsidR="00F06F4C" w:rsidRDefault="004006DC" w:rsidP="00344994">
            <w:pPr>
              <w:pStyle w:val="ListParagraph"/>
              <w:numPr>
                <w:ilvl w:val="0"/>
                <w:numId w:val="17"/>
              </w:numPr>
              <w:spacing w:before="120"/>
            </w:pPr>
            <w:r>
              <w:t>How do you feel when you have a lot of energy?</w:t>
            </w:r>
          </w:p>
          <w:p w14:paraId="209B8564" w14:textId="773D4B8C" w:rsidR="00737BE0" w:rsidRDefault="00737BE0" w:rsidP="00344994">
            <w:pPr>
              <w:pStyle w:val="ListParagraph"/>
              <w:numPr>
                <w:ilvl w:val="0"/>
                <w:numId w:val="17"/>
              </w:numPr>
              <w:spacing w:before="120"/>
            </w:pPr>
            <w:r>
              <w:t>How do you feel when you have no energy?</w:t>
            </w:r>
          </w:p>
          <w:p w14:paraId="5508D67E" w14:textId="3B1CF93A" w:rsidR="00737BE0" w:rsidRDefault="00C253F1" w:rsidP="00344994">
            <w:pPr>
              <w:pStyle w:val="ListParagraph"/>
              <w:numPr>
                <w:ilvl w:val="0"/>
                <w:numId w:val="17"/>
              </w:numPr>
              <w:spacing w:before="120"/>
            </w:pPr>
            <w:r>
              <w:t>What’s it like when you’re tired but someone else is energetic?</w:t>
            </w:r>
          </w:p>
          <w:p w14:paraId="20B27ED6" w14:textId="55313186" w:rsidR="00C253F1" w:rsidRDefault="00C253F1" w:rsidP="00344994">
            <w:pPr>
              <w:pStyle w:val="ListParagraph"/>
              <w:numPr>
                <w:ilvl w:val="0"/>
                <w:numId w:val="17"/>
              </w:numPr>
              <w:spacing w:before="120"/>
            </w:pPr>
            <w:r>
              <w:t>W</w:t>
            </w:r>
            <w:r w:rsidR="00A3418F">
              <w:t>hat</w:t>
            </w:r>
            <w:r w:rsidR="001D4EEC">
              <w:t>’s it like for people in your house when you’re energetic and they’re not?</w:t>
            </w:r>
          </w:p>
          <w:p w14:paraId="426DB931" w14:textId="259B432E" w:rsidR="00C1092F" w:rsidRDefault="001357BF" w:rsidP="00C1092F">
            <w:pPr>
              <w:spacing w:before="120"/>
            </w:pPr>
            <w:r>
              <w:t xml:space="preserve">On the ground outside write the numbers 1 </w:t>
            </w:r>
            <w:r w:rsidR="002142DD">
              <w:t xml:space="preserve">to 5 in a row. </w:t>
            </w:r>
            <w:r w:rsidR="00580C40">
              <w:t xml:space="preserve">1 </w:t>
            </w:r>
            <w:r w:rsidR="008A40D8">
              <w:t>is low energy and 5 is high energy</w:t>
            </w:r>
            <w:r w:rsidR="00D11367">
              <w:t>.</w:t>
            </w:r>
          </w:p>
          <w:p w14:paraId="64F5408F" w14:textId="1C480A1A" w:rsidR="00C1092F" w:rsidRPr="00C1092F" w:rsidRDefault="00D11367" w:rsidP="00344994">
            <w:pPr>
              <w:pStyle w:val="ListParagraph"/>
              <w:numPr>
                <w:ilvl w:val="0"/>
                <w:numId w:val="18"/>
              </w:numPr>
              <w:spacing w:before="120"/>
            </w:pPr>
            <w:r>
              <w:rPr>
                <w:noProof/>
              </w:rPr>
              <w:drawing>
                <wp:anchor distT="0" distB="0" distL="114300" distR="114300" simplePos="0" relativeHeight="251658265" behindDoc="0" locked="0" layoutInCell="1" allowOverlap="1" wp14:anchorId="704CD1EA" wp14:editId="6087D1C0">
                  <wp:simplePos x="0" y="0"/>
                  <wp:positionH relativeFrom="column">
                    <wp:posOffset>3784600</wp:posOffset>
                  </wp:positionH>
                  <wp:positionV relativeFrom="paragraph">
                    <wp:posOffset>98425</wp:posOffset>
                  </wp:positionV>
                  <wp:extent cx="2082165" cy="1428750"/>
                  <wp:effectExtent l="0" t="0" r="0" b="0"/>
                  <wp:wrapSquare wrapText="bothSides"/>
                  <wp:docPr id="437332128" name="Picture 437332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82165" cy="1428750"/>
                          </a:xfrm>
                          <a:prstGeom prst="rect">
                            <a:avLst/>
                          </a:prstGeom>
                        </pic:spPr>
                      </pic:pic>
                    </a:graphicData>
                  </a:graphic>
                  <wp14:sizeRelH relativeFrom="margin">
                    <wp14:pctWidth>0</wp14:pctWidth>
                  </wp14:sizeRelH>
                  <wp14:sizeRelV relativeFrom="margin">
                    <wp14:pctHeight>0</wp14:pctHeight>
                  </wp14:sizeRelV>
                </wp:anchor>
              </w:drawing>
            </w:r>
            <w:r w:rsidR="000F3A84">
              <w:t>Sleeping, lying on the ground, not moving.</w:t>
            </w:r>
          </w:p>
          <w:p w14:paraId="50C6ADD2" w14:textId="06D039BE" w:rsidR="000F3A84" w:rsidRDefault="000F3A84" w:rsidP="00344994">
            <w:pPr>
              <w:pStyle w:val="ListParagraph"/>
              <w:numPr>
                <w:ilvl w:val="0"/>
                <w:numId w:val="18"/>
              </w:numPr>
              <w:spacing w:before="120"/>
            </w:pPr>
            <w:r>
              <w:t>Sitting up, reading, slower breathing.</w:t>
            </w:r>
          </w:p>
          <w:p w14:paraId="5C5C86D5" w14:textId="72E22C07" w:rsidR="000F3A84" w:rsidRDefault="000F3A84" w:rsidP="00344994">
            <w:pPr>
              <w:pStyle w:val="ListParagraph"/>
              <w:numPr>
                <w:ilvl w:val="0"/>
                <w:numId w:val="18"/>
              </w:numPr>
              <w:spacing w:before="120"/>
            </w:pPr>
            <w:r>
              <w:t>Standing up, little arm movements, some stretches, hanging out with people.</w:t>
            </w:r>
          </w:p>
          <w:p w14:paraId="1459ACA4" w14:textId="02FBC1F8" w:rsidR="000F3A84" w:rsidRPr="000F3A84" w:rsidRDefault="00D12C30" w:rsidP="00344994">
            <w:pPr>
              <w:pStyle w:val="ListParagraph"/>
              <w:numPr>
                <w:ilvl w:val="0"/>
                <w:numId w:val="18"/>
              </w:numPr>
              <w:spacing w:before="120"/>
            </w:pPr>
            <w:r>
              <w:t xml:space="preserve">Walking around, dancing, hand claps, normal breathing, talking. </w:t>
            </w:r>
          </w:p>
          <w:p w14:paraId="1EDB4844" w14:textId="288A1BDF" w:rsidR="00D12C30" w:rsidRPr="000F3A84" w:rsidRDefault="00D12C30" w:rsidP="00344994">
            <w:pPr>
              <w:pStyle w:val="ListParagraph"/>
              <w:numPr>
                <w:ilvl w:val="0"/>
                <w:numId w:val="18"/>
              </w:numPr>
              <w:spacing w:before="120"/>
            </w:pPr>
            <w:r>
              <w:t xml:space="preserve">Hyped </w:t>
            </w:r>
            <w:r w:rsidR="003E037B">
              <w:t>up!</w:t>
            </w:r>
            <w:r w:rsidR="00902BD0">
              <w:t xml:space="preserve"> Jumping, making noise, high fiving, swinging arms above head. </w:t>
            </w:r>
          </w:p>
          <w:p w14:paraId="36DE8259" w14:textId="19197F42" w:rsidR="00805BEB" w:rsidRDefault="00902BD0" w:rsidP="00D11367">
            <w:pPr>
              <w:spacing w:before="120"/>
            </w:pPr>
            <w:r>
              <w:t>Now act each of these out in turn as you head up the rollercoaster and down the other side.</w:t>
            </w:r>
          </w:p>
        </w:tc>
      </w:tr>
      <w:tr w:rsidR="00805BEB" w14:paraId="3F627010" w14:textId="77777777" w:rsidTr="004C2D94">
        <w:tc>
          <w:tcPr>
            <w:tcW w:w="9486" w:type="dxa"/>
          </w:tcPr>
          <w:p w14:paraId="2E98D4D7" w14:textId="706B1618" w:rsidR="00805BEB" w:rsidRPr="001A5570" w:rsidRDefault="00547E94" w:rsidP="004C2D94">
            <w:pPr>
              <w:spacing w:before="120" w:after="120"/>
              <w:rPr>
                <w:b/>
                <w:sz w:val="24"/>
                <w:szCs w:val="24"/>
              </w:rPr>
            </w:pPr>
            <w:r w:rsidRPr="001A5570">
              <w:rPr>
                <w:b/>
                <w:bCs/>
                <w:sz w:val="24"/>
                <w:szCs w:val="24"/>
              </w:rPr>
              <w:t>Favourite spaces</w:t>
            </w:r>
          </w:p>
          <w:p w14:paraId="382A072F" w14:textId="36DA2F91" w:rsidR="00805BEB" w:rsidRPr="005E4F4A" w:rsidRDefault="00547E94" w:rsidP="001A5570">
            <w:pPr>
              <w:spacing w:before="120" w:after="120"/>
              <w:rPr>
                <w:highlight w:val="yellow"/>
              </w:rPr>
            </w:pPr>
            <w:r w:rsidRPr="005E4F4A">
              <w:t>Draw your favourite space. I</w:t>
            </w:r>
            <w:r w:rsidR="001A5570" w:rsidRPr="005E4F4A">
              <w:t xml:space="preserve">llustrate it with words to describe your connection to that favourite place. </w:t>
            </w:r>
          </w:p>
        </w:tc>
      </w:tr>
      <w:tr w:rsidR="00805BEB" w14:paraId="36FEDB94" w14:textId="77777777" w:rsidTr="004C2D94">
        <w:tc>
          <w:tcPr>
            <w:tcW w:w="9486" w:type="dxa"/>
          </w:tcPr>
          <w:p w14:paraId="3E71F56C" w14:textId="306EF626" w:rsidR="00805BEB" w:rsidRPr="00C2675B" w:rsidRDefault="00C2675B" w:rsidP="004C2D94">
            <w:pPr>
              <w:spacing w:before="120" w:after="120"/>
              <w:rPr>
                <w:b/>
                <w:sz w:val="24"/>
                <w:szCs w:val="24"/>
              </w:rPr>
            </w:pPr>
            <w:r w:rsidRPr="00C2675B">
              <w:rPr>
                <w:b/>
                <w:bCs/>
                <w:sz w:val="24"/>
                <w:szCs w:val="24"/>
              </w:rPr>
              <w:t>5 senses poetry</w:t>
            </w:r>
          </w:p>
          <w:p w14:paraId="2B8C6FC8" w14:textId="35F372E1" w:rsidR="00C2675B" w:rsidRPr="005E4F4A" w:rsidRDefault="005236D4" w:rsidP="00153DB1">
            <w:pPr>
              <w:spacing w:before="120" w:after="120"/>
            </w:pPr>
            <w:r w:rsidRPr="005E4F4A">
              <w:t>Sit comfortably.</w:t>
            </w:r>
            <w:r w:rsidR="00BC62F9" w:rsidRPr="005E4F4A">
              <w:t xml:space="preserve"> Spend a couple of minutes thinking about what you can see, hear, smell, taste, and feel</w:t>
            </w:r>
            <w:r w:rsidR="00E41A88" w:rsidRPr="005E4F4A">
              <w:t xml:space="preserve">. Now </w:t>
            </w:r>
            <w:r w:rsidR="00980AA6" w:rsidRPr="005E4F4A">
              <w:t xml:space="preserve">turn what you have noticed into a poem. </w:t>
            </w:r>
          </w:p>
          <w:p w14:paraId="34E10162" w14:textId="668E765D" w:rsidR="00805BEB" w:rsidRPr="00A3683A" w:rsidRDefault="00A3683A" w:rsidP="00A3683A">
            <w:pPr>
              <w:spacing w:before="120" w:after="120"/>
              <w:rPr>
                <w:sz w:val="24"/>
                <w:szCs w:val="24"/>
              </w:rPr>
            </w:pPr>
            <w:r w:rsidRPr="005E4F4A">
              <w:t>I see…</w:t>
            </w:r>
            <w:r w:rsidRPr="005E4F4A">
              <w:br/>
              <w:t>I hear …</w:t>
            </w:r>
            <w:r w:rsidRPr="005E4F4A">
              <w:br/>
              <w:t>I smell …</w:t>
            </w:r>
            <w:r w:rsidRPr="005E4F4A">
              <w:br/>
              <w:t>I taste …</w:t>
            </w:r>
            <w:r w:rsidRPr="005E4F4A">
              <w:br/>
              <w:t>I am feeling …</w:t>
            </w:r>
          </w:p>
        </w:tc>
      </w:tr>
    </w:tbl>
    <w:p w14:paraId="3D85216F" w14:textId="787CFEA1" w:rsidR="00470930" w:rsidRPr="00084303" w:rsidRDefault="00470930" w:rsidP="00527FEE">
      <w:pPr>
        <w:pStyle w:val="BH1"/>
      </w:pPr>
      <w:r w:rsidRPr="00084303">
        <w:lastRenderedPageBreak/>
        <w:t>Starting each day</w:t>
      </w:r>
    </w:p>
    <w:p w14:paraId="178A8D2B" w14:textId="47A9390B" w:rsidR="003A4604" w:rsidRPr="00B527C4" w:rsidRDefault="003A4604" w:rsidP="003A4604">
      <w:pPr>
        <w:rPr>
          <w:b/>
          <w:i/>
          <w:color w:val="3472AC"/>
        </w:rPr>
      </w:pPr>
      <w:r w:rsidRPr="00B527C4">
        <w:rPr>
          <w:b/>
          <w:i/>
          <w:color w:val="3472AC"/>
        </w:rPr>
        <w:t>Notes for teachers and whānau:</w:t>
      </w:r>
    </w:p>
    <w:p w14:paraId="395663F1" w14:textId="44DE88D5" w:rsidR="003A4604" w:rsidRPr="00202E0A" w:rsidRDefault="003A4604" w:rsidP="003A4604">
      <w:pPr>
        <w:rPr>
          <w:b/>
          <w:bCs/>
          <w:i/>
          <w:iCs/>
        </w:rPr>
      </w:pPr>
      <w:r w:rsidRPr="00202E0A">
        <w:rPr>
          <w:i/>
          <w:iCs/>
        </w:rPr>
        <w:t xml:space="preserve">Starting the same way each day helps create a structure for your learner. Your school might have your own way to do this, for example starting the day together as a class on Zoom. In this pack we provide a karakia to settle into the day. Saying the karakia with your </w:t>
      </w:r>
      <w:r w:rsidRPr="00202E0A">
        <w:rPr>
          <w:b/>
          <w:bCs/>
          <w:i/>
          <w:iCs/>
        </w:rPr>
        <w:t>learner</w:t>
      </w:r>
      <w:r w:rsidRPr="00202E0A">
        <w:rPr>
          <w:i/>
          <w:iCs/>
        </w:rPr>
        <w:t xml:space="preserve"> a few times will help them be able to do this more independently tomorrow and beyond. As part of the start of the day and setting up the learning environment, help your learner look through the activities suggested for that day </w:t>
      </w:r>
      <w:r w:rsidRPr="00202E0A">
        <w:rPr>
          <w:b/>
          <w:bCs/>
          <w:i/>
          <w:iCs/>
        </w:rPr>
        <w:t>and choose a fitness and wellbeing activity</w:t>
      </w:r>
      <w:r w:rsidRPr="00202E0A">
        <w:rPr>
          <w:i/>
          <w:iCs/>
        </w:rPr>
        <w:t>. They could fill out their daily timetable and think of other activities they might like to do, like reading</w:t>
      </w:r>
      <w:r w:rsidRPr="00202E0A">
        <w:rPr>
          <w:b/>
          <w:bCs/>
          <w:i/>
          <w:iCs/>
        </w:rPr>
        <w:t>.</w:t>
      </w:r>
    </w:p>
    <w:p w14:paraId="4244ECAB" w14:textId="77777777" w:rsidR="003A4604" w:rsidRPr="00202E0A" w:rsidRDefault="003A4604" w:rsidP="003A4604">
      <w:pPr>
        <w:rPr>
          <w:i/>
          <w:iCs/>
        </w:rPr>
      </w:pPr>
      <w:r w:rsidRPr="00202E0A">
        <w:rPr>
          <w:i/>
          <w:iCs/>
        </w:rPr>
        <w:t>Remind your learner of when and how to check in with the teacher/you.</w:t>
      </w:r>
    </w:p>
    <w:p w14:paraId="091C5A96" w14:textId="51190B5B" w:rsidR="00470930" w:rsidRPr="00470930" w:rsidRDefault="00470930" w:rsidP="00FB56CB">
      <w:pPr>
        <w:pStyle w:val="BH2"/>
      </w:pPr>
      <w:r w:rsidRPr="00470930">
        <w:t>Karakia</w:t>
      </w:r>
    </w:p>
    <w:p w14:paraId="1FCBE750" w14:textId="150B6C9A" w:rsidR="00470930" w:rsidRPr="00470930" w:rsidRDefault="00811B32" w:rsidP="00470930">
      <w:pPr>
        <w:pStyle w:val="MoEBodyText"/>
        <w:spacing w:before="0" w:after="120" w:line="276" w:lineRule="auto"/>
        <w:rPr>
          <w:color w:val="auto"/>
          <w:sz w:val="24"/>
          <w:szCs w:val="24"/>
        </w:rPr>
      </w:pPr>
      <w:r>
        <w:rPr>
          <w:color w:val="auto"/>
          <w:sz w:val="24"/>
          <w:szCs w:val="24"/>
        </w:rPr>
        <w:t>Here is a karakia to welcome in the day</w:t>
      </w:r>
    </w:p>
    <w:p w14:paraId="5F34F1F0" w14:textId="77777777" w:rsidR="001F79CF" w:rsidRDefault="001F79CF" w:rsidP="0001776E">
      <w:pPr>
        <w:spacing w:line="259" w:lineRule="auto"/>
        <w:rPr>
          <w:rFonts w:ascii="Avenir" w:eastAsia="Avenir" w:hAnsi="Avenir" w:cs="Avenir"/>
          <w:b/>
          <w:color w:val="333333"/>
          <w:sz w:val="20"/>
          <w:szCs w:val="20"/>
        </w:rPr>
        <w:sectPr w:rsidR="001F79CF" w:rsidSect="00804CFD">
          <w:footerReference w:type="default" r:id="rId21"/>
          <w:headerReference w:type="first" r:id="rId22"/>
          <w:footerReference w:type="first" r:id="rId23"/>
          <w:pgSz w:w="11906" w:h="16838"/>
          <w:pgMar w:top="1080" w:right="1286" w:bottom="1440" w:left="1350" w:header="708" w:footer="708" w:gutter="0"/>
          <w:cols w:space="708"/>
          <w:titlePg/>
          <w:docGrid w:linePitch="360"/>
        </w:sectPr>
      </w:pPr>
    </w:p>
    <w:p w14:paraId="064AD797" w14:textId="77777777" w:rsidR="0001776E" w:rsidRPr="005B7F89" w:rsidRDefault="0001776E" w:rsidP="0001776E">
      <w:pPr>
        <w:spacing w:line="259" w:lineRule="auto"/>
        <w:rPr>
          <w:rFonts w:eastAsia="Avenir"/>
          <w:b/>
          <w:color w:val="333333"/>
        </w:rPr>
      </w:pPr>
      <w:r w:rsidRPr="005B7F89">
        <w:rPr>
          <w:rFonts w:eastAsia="Avenir"/>
          <w:b/>
          <w:color w:val="333333"/>
        </w:rPr>
        <w:t>Whakataka te hau ki te uru</w:t>
      </w:r>
      <w:r w:rsidRPr="005B7F89">
        <w:rPr>
          <w:sz w:val="32"/>
          <w:szCs w:val="32"/>
        </w:rPr>
        <w:br/>
      </w:r>
      <w:r w:rsidRPr="005B7F89">
        <w:rPr>
          <w:rFonts w:eastAsia="Avenir"/>
          <w:b/>
          <w:color w:val="333333"/>
        </w:rPr>
        <w:t>Whakataka te hau ki te tonga</w:t>
      </w:r>
      <w:r w:rsidRPr="005B7F89">
        <w:rPr>
          <w:sz w:val="32"/>
          <w:szCs w:val="32"/>
        </w:rPr>
        <w:br/>
      </w:r>
      <w:r w:rsidRPr="005B7F89">
        <w:rPr>
          <w:rFonts w:eastAsia="Avenir"/>
          <w:b/>
          <w:color w:val="333333"/>
        </w:rPr>
        <w:t>Kia mākinakina ki uta</w:t>
      </w:r>
      <w:r w:rsidRPr="005B7F89">
        <w:rPr>
          <w:sz w:val="32"/>
          <w:szCs w:val="32"/>
        </w:rPr>
        <w:br/>
      </w:r>
      <w:r w:rsidRPr="005B7F89">
        <w:rPr>
          <w:rFonts w:eastAsia="Avenir"/>
          <w:b/>
          <w:color w:val="333333"/>
        </w:rPr>
        <w:t>Kia mātaratara ki tai</w:t>
      </w:r>
      <w:r w:rsidRPr="005B7F89">
        <w:rPr>
          <w:sz w:val="32"/>
          <w:szCs w:val="32"/>
        </w:rPr>
        <w:br/>
      </w:r>
      <w:r w:rsidRPr="005B7F89">
        <w:rPr>
          <w:rFonts w:eastAsia="Avenir"/>
          <w:b/>
          <w:color w:val="333333"/>
        </w:rPr>
        <w:t>E hī ake ana te atakura</w:t>
      </w:r>
      <w:r w:rsidRPr="005B7F89">
        <w:rPr>
          <w:sz w:val="32"/>
          <w:szCs w:val="32"/>
        </w:rPr>
        <w:br/>
      </w:r>
      <w:r w:rsidRPr="005B7F89">
        <w:rPr>
          <w:rFonts w:eastAsia="Avenir"/>
          <w:b/>
          <w:color w:val="333333"/>
        </w:rPr>
        <w:t>He tio, he huka, he hau hū</w:t>
      </w:r>
      <w:r w:rsidRPr="005B7F89">
        <w:rPr>
          <w:sz w:val="32"/>
          <w:szCs w:val="32"/>
        </w:rPr>
        <w:br/>
      </w:r>
      <w:r w:rsidRPr="005B7F89">
        <w:rPr>
          <w:rFonts w:eastAsia="Avenir"/>
          <w:b/>
          <w:color w:val="333333"/>
        </w:rPr>
        <w:t>Tīhei mauri ora!</w:t>
      </w:r>
    </w:p>
    <w:p w14:paraId="0D327050" w14:textId="77777777" w:rsidR="001F79CF" w:rsidRPr="005B7F89" w:rsidRDefault="0001776E" w:rsidP="005B7F89">
      <w:pPr>
        <w:pStyle w:val="MoECoverPageSubheading"/>
        <w:tabs>
          <w:tab w:val="left" w:pos="567"/>
          <w:tab w:val="left" w:pos="5103"/>
        </w:tabs>
        <w:spacing w:after="120" w:line="276" w:lineRule="auto"/>
        <w:ind w:right="-180"/>
        <w:rPr>
          <w:rFonts w:ascii="Arial" w:eastAsia="Avenir" w:hAnsi="Arial" w:cs="Arial"/>
          <w:i/>
          <w:color w:val="333333"/>
          <w:sz w:val="24"/>
          <w:szCs w:val="24"/>
        </w:rPr>
        <w:sectPr w:rsidR="001F79CF" w:rsidRPr="005B7F89" w:rsidSect="005B7F89">
          <w:type w:val="continuous"/>
          <w:pgSz w:w="11906" w:h="16838"/>
          <w:pgMar w:top="1080" w:right="1286" w:bottom="1440" w:left="1350" w:header="708" w:footer="708" w:gutter="0"/>
          <w:cols w:num="2" w:space="90"/>
          <w:titlePg/>
          <w:docGrid w:linePitch="360"/>
        </w:sectPr>
      </w:pPr>
      <w:r w:rsidRPr="005B7F89">
        <w:rPr>
          <w:rFonts w:ascii="Arial" w:eastAsia="Avenir" w:hAnsi="Arial" w:cs="Arial"/>
          <w:i/>
          <w:color w:val="333333"/>
          <w:sz w:val="24"/>
          <w:szCs w:val="24"/>
        </w:rPr>
        <w:t>Cease the winds from the west</w:t>
      </w:r>
      <w:r w:rsidRPr="005B7F89">
        <w:rPr>
          <w:rFonts w:ascii="Arial" w:hAnsi="Arial" w:cs="Arial"/>
          <w:sz w:val="36"/>
          <w:szCs w:val="36"/>
        </w:rPr>
        <w:br/>
      </w:r>
      <w:r w:rsidRPr="005B7F89">
        <w:rPr>
          <w:rFonts w:ascii="Arial" w:eastAsia="Avenir" w:hAnsi="Arial" w:cs="Arial"/>
          <w:i/>
          <w:color w:val="333333"/>
          <w:sz w:val="24"/>
          <w:szCs w:val="24"/>
        </w:rPr>
        <w:t>Cease the winds from the south</w:t>
      </w:r>
      <w:r w:rsidRPr="005B7F89">
        <w:rPr>
          <w:rFonts w:ascii="Arial" w:hAnsi="Arial" w:cs="Arial"/>
          <w:sz w:val="36"/>
          <w:szCs w:val="36"/>
        </w:rPr>
        <w:br/>
      </w:r>
      <w:r w:rsidRPr="005B7F89">
        <w:rPr>
          <w:rFonts w:ascii="Arial" w:eastAsia="Avenir" w:hAnsi="Arial" w:cs="Arial"/>
          <w:i/>
          <w:color w:val="333333"/>
          <w:sz w:val="24"/>
          <w:szCs w:val="24"/>
        </w:rPr>
        <w:t>Let the breeze blow over the land</w:t>
      </w:r>
      <w:r w:rsidRPr="005B7F89">
        <w:rPr>
          <w:rFonts w:ascii="Arial" w:hAnsi="Arial" w:cs="Arial"/>
          <w:sz w:val="36"/>
          <w:szCs w:val="36"/>
        </w:rPr>
        <w:br/>
      </w:r>
      <w:r w:rsidRPr="005B7F89">
        <w:rPr>
          <w:rFonts w:ascii="Arial" w:eastAsia="Avenir" w:hAnsi="Arial" w:cs="Arial"/>
          <w:i/>
          <w:color w:val="333333"/>
          <w:sz w:val="24"/>
          <w:szCs w:val="24"/>
        </w:rPr>
        <w:t>Let the breeze blow over the ocean</w:t>
      </w:r>
      <w:r w:rsidRPr="005B7F89">
        <w:rPr>
          <w:rFonts w:ascii="Arial" w:hAnsi="Arial" w:cs="Arial"/>
          <w:sz w:val="36"/>
          <w:szCs w:val="36"/>
        </w:rPr>
        <w:br/>
      </w:r>
      <w:r w:rsidRPr="005B7F89">
        <w:rPr>
          <w:rFonts w:ascii="Arial" w:eastAsia="Avenir" w:hAnsi="Arial" w:cs="Arial"/>
          <w:i/>
          <w:color w:val="333333"/>
          <w:sz w:val="24"/>
          <w:szCs w:val="24"/>
        </w:rPr>
        <w:t>Let the red-tipped dawn come with a sharpened air.</w:t>
      </w:r>
      <w:r w:rsidRPr="005B7F89">
        <w:rPr>
          <w:rFonts w:ascii="Arial" w:hAnsi="Arial" w:cs="Arial"/>
          <w:sz w:val="36"/>
          <w:szCs w:val="36"/>
        </w:rPr>
        <w:br/>
      </w:r>
      <w:r w:rsidRPr="005B7F89">
        <w:rPr>
          <w:rFonts w:ascii="Arial" w:eastAsia="Avenir" w:hAnsi="Arial" w:cs="Arial"/>
          <w:i/>
          <w:color w:val="333333"/>
          <w:sz w:val="24"/>
          <w:szCs w:val="24"/>
        </w:rPr>
        <w:t>A touch of frost, a promise of a glorious day.</w:t>
      </w:r>
    </w:p>
    <w:p w14:paraId="56A1681B" w14:textId="29247AB6" w:rsidR="007763B7" w:rsidRPr="005B7F89" w:rsidRDefault="008E71BF" w:rsidP="0001776E">
      <w:pPr>
        <w:pStyle w:val="MoECoverPageSubheading"/>
        <w:tabs>
          <w:tab w:val="left" w:pos="567"/>
          <w:tab w:val="left" w:pos="5103"/>
        </w:tabs>
        <w:spacing w:after="120" w:line="276" w:lineRule="auto"/>
        <w:rPr>
          <w:rFonts w:ascii="Arial" w:eastAsia="Courier New" w:hAnsi="Arial" w:cs="Arial"/>
          <w:b/>
          <w:bCs/>
          <w:color w:val="auto"/>
          <w:sz w:val="24"/>
          <w:szCs w:val="24"/>
        </w:rPr>
      </w:pPr>
      <w:r w:rsidRPr="005B7F89">
        <w:rPr>
          <w:rFonts w:ascii="Arial" w:eastAsia="Avenir" w:hAnsi="Arial" w:cs="Arial"/>
          <w:color w:val="auto"/>
          <w:sz w:val="24"/>
          <w:szCs w:val="24"/>
        </w:rPr>
        <w:t xml:space="preserve">Audio </w:t>
      </w:r>
      <w:r w:rsidR="006F1123" w:rsidRPr="005B7F89">
        <w:rPr>
          <w:rFonts w:ascii="Arial" w:eastAsia="Avenir" w:hAnsi="Arial" w:cs="Arial"/>
          <w:color w:val="auto"/>
          <w:sz w:val="24"/>
          <w:szCs w:val="24"/>
        </w:rPr>
        <w:t xml:space="preserve">for this </w:t>
      </w:r>
      <w:r w:rsidRPr="005B7F89">
        <w:rPr>
          <w:rFonts w:ascii="Arial" w:eastAsia="Avenir" w:hAnsi="Arial" w:cs="Arial"/>
          <w:color w:val="auto"/>
          <w:sz w:val="24"/>
          <w:szCs w:val="24"/>
        </w:rPr>
        <w:t>karakia c</w:t>
      </w:r>
      <w:r w:rsidR="006F1123" w:rsidRPr="005B7F89">
        <w:rPr>
          <w:rFonts w:ascii="Arial" w:eastAsia="Avenir" w:hAnsi="Arial" w:cs="Arial"/>
          <w:color w:val="auto"/>
          <w:sz w:val="24"/>
          <w:szCs w:val="24"/>
        </w:rPr>
        <w:t>an be found here</w:t>
      </w:r>
      <w:r w:rsidRPr="005B7F89">
        <w:rPr>
          <w:rFonts w:ascii="Arial" w:eastAsia="Avenir" w:hAnsi="Arial" w:cs="Arial"/>
          <w:color w:val="auto"/>
          <w:sz w:val="24"/>
          <w:szCs w:val="24"/>
        </w:rPr>
        <w:t xml:space="preserve"> </w:t>
      </w:r>
      <w:hyperlink r:id="rId24">
        <w:r w:rsidR="004525EC">
          <w:rPr>
            <w:rFonts w:ascii="Arial" w:eastAsia="Avenir" w:hAnsi="Arial" w:cs="Arial"/>
            <w:color w:val="0563C1"/>
            <w:sz w:val="24"/>
            <w:szCs w:val="24"/>
            <w:u w:val="single"/>
          </w:rPr>
          <w:t>https://www.otago.ac.nz/cs/groups/public/@maori/documents/webcontent/otago667429.mp3</w:t>
        </w:r>
      </w:hyperlink>
    </w:p>
    <w:p w14:paraId="26E179BE" w14:textId="77777777" w:rsidR="00A3190B" w:rsidRPr="000D4B4C" w:rsidRDefault="00A3190B" w:rsidP="00A3190B">
      <w:pPr>
        <w:pStyle w:val="BH2"/>
      </w:pPr>
      <w:r w:rsidRPr="7F3AF600">
        <w:t>Planning my day</w:t>
      </w:r>
      <w:r w:rsidRPr="7F3AF600">
        <w:rPr>
          <w:rFonts w:ascii="Calibri Light" w:eastAsia="Calibri Light" w:hAnsi="Calibri Light" w:cs="Calibri Light"/>
        </w:rPr>
        <w:t xml:space="preserve"> </w:t>
      </w:r>
    </w:p>
    <w:p w14:paraId="33083761" w14:textId="77777777" w:rsidR="00A3190B" w:rsidRPr="000D4B4C" w:rsidRDefault="00A3190B" w:rsidP="00344994">
      <w:pPr>
        <w:pStyle w:val="ListParagraph"/>
        <w:numPr>
          <w:ilvl w:val="0"/>
          <w:numId w:val="4"/>
        </w:numPr>
        <w:spacing w:before="120"/>
      </w:pPr>
      <w:r w:rsidRPr="7F3AF600">
        <w:t>Have you chosen which activities you will do today and in which order?</w:t>
      </w:r>
    </w:p>
    <w:p w14:paraId="3692A2B5" w14:textId="77777777" w:rsidR="00EE48E2" w:rsidRDefault="00EE48E2" w:rsidP="00344994">
      <w:pPr>
        <w:pStyle w:val="ListParagraph"/>
        <w:numPr>
          <w:ilvl w:val="0"/>
          <w:numId w:val="4"/>
        </w:numPr>
        <w:spacing w:before="120"/>
      </w:pPr>
      <w:r w:rsidRPr="7F3AF600">
        <w:t xml:space="preserve">Remember to choose a fitness activity (See p. </w:t>
      </w:r>
      <w:r>
        <w:t>5</w:t>
      </w:r>
      <w:r w:rsidRPr="7F3AF600">
        <w:t>)</w:t>
      </w:r>
    </w:p>
    <w:p w14:paraId="5D415768" w14:textId="2DDB43C6" w:rsidR="00A3190B" w:rsidRPr="000D4B4C" w:rsidRDefault="00A3190B" w:rsidP="00344994">
      <w:pPr>
        <w:pStyle w:val="ListParagraph"/>
        <w:numPr>
          <w:ilvl w:val="0"/>
          <w:numId w:val="4"/>
        </w:numPr>
        <w:spacing w:before="120"/>
      </w:pPr>
      <w:r w:rsidRPr="7F3AF600">
        <w:t xml:space="preserve">Have you chosen a </w:t>
      </w:r>
      <w:r>
        <w:t>wellbeing</w:t>
      </w:r>
      <w:r w:rsidRPr="7F3AF600">
        <w:t xml:space="preserve"> activity</w:t>
      </w:r>
      <w:r w:rsidR="004525EC">
        <w:t>?</w:t>
      </w:r>
      <w:r w:rsidRPr="7F3AF600">
        <w:t xml:space="preserve"> (See p. </w:t>
      </w:r>
      <w:r w:rsidR="00151011">
        <w:t>6</w:t>
      </w:r>
      <w:r w:rsidDel="00151011">
        <w:t>)</w:t>
      </w:r>
    </w:p>
    <w:p w14:paraId="0F0D5E50" w14:textId="285208F9" w:rsidR="00A3190B" w:rsidRDefault="00A3190B" w:rsidP="00344994">
      <w:pPr>
        <w:pStyle w:val="ListParagraph"/>
        <w:numPr>
          <w:ilvl w:val="0"/>
          <w:numId w:val="4"/>
        </w:numPr>
        <w:spacing w:before="120"/>
      </w:pPr>
      <w:r w:rsidRPr="7F3AF600">
        <w:t>Have you done a ‘Wellbeing check-in'</w:t>
      </w:r>
      <w:r>
        <w:t>?</w:t>
      </w:r>
    </w:p>
    <w:p w14:paraId="0EE7CFF3" w14:textId="77777777" w:rsidR="00A3190B" w:rsidRDefault="00A3190B" w:rsidP="00344994">
      <w:pPr>
        <w:pStyle w:val="ListParagraph"/>
        <w:numPr>
          <w:ilvl w:val="1"/>
          <w:numId w:val="4"/>
        </w:numPr>
        <w:spacing w:before="120"/>
      </w:pPr>
      <w:r w:rsidRPr="7F3AF600">
        <w:t>How are you feeling today?</w:t>
      </w:r>
    </w:p>
    <w:p w14:paraId="6E21492F" w14:textId="77777777" w:rsidR="00A3190B" w:rsidRDefault="00A3190B" w:rsidP="00344994">
      <w:pPr>
        <w:pStyle w:val="ListParagraph"/>
        <w:numPr>
          <w:ilvl w:val="1"/>
          <w:numId w:val="4"/>
        </w:numPr>
        <w:spacing w:before="120"/>
      </w:pPr>
      <w:r w:rsidRPr="7F3AF600">
        <w:t>How do you feel about your readiness to learn this morning?</w:t>
      </w:r>
    </w:p>
    <w:p w14:paraId="0E017ADA" w14:textId="77777777" w:rsidR="00A3190B" w:rsidRDefault="00A3190B" w:rsidP="00344994">
      <w:pPr>
        <w:pStyle w:val="ListParagraph"/>
        <w:numPr>
          <w:ilvl w:val="1"/>
          <w:numId w:val="4"/>
        </w:numPr>
        <w:spacing w:before="120"/>
      </w:pPr>
      <w:r w:rsidRPr="7F3AF600">
        <w:t xml:space="preserve">What do you need extra assistance with today? Who could you get to help you? What strategies could you </w:t>
      </w:r>
      <w:r>
        <w:t>use</w:t>
      </w:r>
      <w:r w:rsidRPr="7F3AF600">
        <w:t xml:space="preserve"> to help make your learning more effective?</w:t>
      </w:r>
    </w:p>
    <w:p w14:paraId="69D2AA86" w14:textId="77777777" w:rsidR="00A3190B" w:rsidRDefault="00A3190B" w:rsidP="00344994">
      <w:pPr>
        <w:pStyle w:val="ListParagraph"/>
        <w:numPr>
          <w:ilvl w:val="1"/>
          <w:numId w:val="4"/>
        </w:numPr>
        <w:spacing w:before="120"/>
        <w:contextualSpacing w:val="0"/>
        <w:rPr>
          <w:color w:val="01853E"/>
        </w:rPr>
      </w:pPr>
      <w:r w:rsidRPr="7F3AF600">
        <w:t>What would you like to do as a quiet time activity to end your day?</w:t>
      </w:r>
      <w:r w:rsidRPr="00646D53">
        <w:rPr>
          <w:color w:val="01853E"/>
        </w:rPr>
        <w:t xml:space="preserve"> </w:t>
      </w:r>
    </w:p>
    <w:p w14:paraId="51E4D2C3" w14:textId="070ED9F2" w:rsidR="00A3190B" w:rsidRDefault="00A3190B" w:rsidP="00344994">
      <w:pPr>
        <w:pStyle w:val="ListParagraph"/>
        <w:numPr>
          <w:ilvl w:val="0"/>
          <w:numId w:val="4"/>
        </w:numPr>
        <w:spacing w:before="120"/>
      </w:pPr>
      <w:r w:rsidRPr="7F3AF600">
        <w:t>Remember to do your Reflection at the end of the day (see p.</w:t>
      </w:r>
      <w:r w:rsidR="00314263">
        <w:t xml:space="preserve"> </w:t>
      </w:r>
      <w:r w:rsidR="003C21D9">
        <w:t>8</w:t>
      </w:r>
      <w:r w:rsidRPr="7F3AF600">
        <w:t>)</w:t>
      </w:r>
    </w:p>
    <w:p w14:paraId="23FF319B" w14:textId="77777777" w:rsidR="00314263" w:rsidRDefault="00470930" w:rsidP="00527FEE">
      <w:pPr>
        <w:pStyle w:val="BH1"/>
      </w:pPr>
      <w:r>
        <w:rPr>
          <w:color w:val="auto"/>
          <w:sz w:val="24"/>
          <w:szCs w:val="24"/>
        </w:rPr>
        <w:br w:type="column"/>
      </w:r>
      <w:r w:rsidR="00314263">
        <w:lastRenderedPageBreak/>
        <w:t>Ending each day</w:t>
      </w:r>
    </w:p>
    <w:p w14:paraId="2215200B" w14:textId="77777777" w:rsidR="00673269" w:rsidRPr="00B527C4" w:rsidRDefault="00673269" w:rsidP="00673269">
      <w:pPr>
        <w:rPr>
          <w:b/>
          <w:i/>
          <w:color w:val="3472AC"/>
        </w:rPr>
      </w:pPr>
      <w:r w:rsidRPr="00B527C4">
        <w:rPr>
          <w:b/>
          <w:i/>
          <w:color w:val="3472AC"/>
        </w:rPr>
        <w:t>Please ensure your learner does this at the end of each day.</w:t>
      </w:r>
    </w:p>
    <w:p w14:paraId="67871E06" w14:textId="77777777" w:rsidR="00673269" w:rsidRPr="00202E0A" w:rsidRDefault="00673269" w:rsidP="00673269">
      <w:pPr>
        <w:rPr>
          <w:i/>
          <w:iCs/>
        </w:rPr>
      </w:pPr>
      <w:r w:rsidRPr="00202E0A">
        <w:rPr>
          <w:i/>
          <w:iCs/>
        </w:rPr>
        <w:t>Reflection can be challenging for all learners, but it can also provide them with rich opportunities to think about how their learning is progressing. Use the questions below as prompts to encourage your learner to think about what they have learned so far and help them to plan out their next steps. If you have concerns with their learning or find that your learner is needing more help, contact their teacher for more support.</w:t>
      </w:r>
    </w:p>
    <w:p w14:paraId="7E960061" w14:textId="00E12EFD" w:rsidR="001E4367" w:rsidRDefault="001B3098" w:rsidP="00673269">
      <w:pPr>
        <w:rPr>
          <w:i/>
          <w:iCs/>
        </w:rPr>
      </w:pPr>
      <w:r>
        <w:pict w14:anchorId="59D45196">
          <v:rect id="_x0000_i1025" style="width:0;height:1.5pt" o:hralign="center" o:hrstd="t" o:hr="t" fillcolor="#a0a0a0" stroked="f"/>
        </w:pict>
      </w:r>
    </w:p>
    <w:p w14:paraId="7CF06812" w14:textId="77777777" w:rsidR="001E4367" w:rsidRPr="003C0D34" w:rsidRDefault="001E4367" w:rsidP="001E4367">
      <w:pPr>
        <w:pStyle w:val="LI"/>
        <w:rPr>
          <w:color w:val="3472AC"/>
        </w:rPr>
      </w:pPr>
      <w:r w:rsidRPr="003C0D34">
        <w:rPr>
          <w:color w:val="3472AC"/>
        </w:rPr>
        <w:t>In this activity I am learning to: Reflect on my learning.</w:t>
      </w:r>
    </w:p>
    <w:p w14:paraId="7C4CF29D" w14:textId="77777777" w:rsidR="00971DA2" w:rsidRDefault="00971DA2" w:rsidP="00971DA2">
      <w:r w:rsidRPr="7F3AF600">
        <w:t>What do I need?</w:t>
      </w:r>
    </w:p>
    <w:p w14:paraId="2F0466C0" w14:textId="77777777" w:rsidR="00971DA2" w:rsidRDefault="00971DA2" w:rsidP="00344994">
      <w:pPr>
        <w:pStyle w:val="ListParagraph"/>
        <w:numPr>
          <w:ilvl w:val="0"/>
          <w:numId w:val="5"/>
        </w:numPr>
        <w:spacing w:before="120" w:after="160"/>
      </w:pPr>
      <w:r w:rsidRPr="7F3AF600">
        <w:t>A notebook or online doc that you can use each day for your reflection activity. We will call this your “reflective journal”</w:t>
      </w:r>
    </w:p>
    <w:p w14:paraId="6E5D3AB1" w14:textId="77777777" w:rsidR="001E4367" w:rsidRPr="001E4367" w:rsidRDefault="00971DA2" w:rsidP="00344994">
      <w:pPr>
        <w:pStyle w:val="ListParagraph"/>
        <w:numPr>
          <w:ilvl w:val="0"/>
          <w:numId w:val="5"/>
        </w:numPr>
        <w:rPr>
          <w:b/>
          <w:i/>
          <w:iCs/>
        </w:rPr>
      </w:pPr>
      <w:r w:rsidRPr="7F3AF600">
        <w:t>Materials for your quiet time activity</w:t>
      </w:r>
      <w:r w:rsidRPr="00971DA2">
        <w:rPr>
          <w:i/>
          <w:iCs/>
        </w:rPr>
        <w:t xml:space="preserve"> </w:t>
      </w:r>
    </w:p>
    <w:p w14:paraId="7D3EAEA2" w14:textId="15ECAA46" w:rsidR="001E4367" w:rsidRDefault="001B3098" w:rsidP="001E4367">
      <w:r>
        <w:rPr>
          <w:i/>
          <w:iCs/>
        </w:rPr>
        <w:pict w14:anchorId="758F4F93">
          <v:rect id="_x0000_i1026" style="width:0;height:1.5pt" o:hralign="center" o:hrstd="t" o:hr="t" fillcolor="#a0a0a0" stroked="f"/>
        </w:pict>
      </w:r>
    </w:p>
    <w:p w14:paraId="06A92640" w14:textId="77777777" w:rsidR="003968F2" w:rsidRDefault="003968F2" w:rsidP="003968F2">
      <w:r w:rsidRPr="7F3AF600">
        <w:t xml:space="preserve">Take some time to think about how you are feeling and after today’s learning activities. </w:t>
      </w:r>
    </w:p>
    <w:p w14:paraId="222D1B6D" w14:textId="77777777" w:rsidR="003968F2" w:rsidRDefault="003968F2" w:rsidP="003968F2">
      <w:r w:rsidRPr="7F3AF600">
        <w:t>Reflect on the following prompts in your reflective journal.</w:t>
      </w:r>
    </w:p>
    <w:p w14:paraId="3781E496" w14:textId="77777777" w:rsidR="003968F2" w:rsidRDefault="003968F2" w:rsidP="00344994">
      <w:pPr>
        <w:pStyle w:val="ListParagraph"/>
        <w:numPr>
          <w:ilvl w:val="0"/>
          <w:numId w:val="3"/>
        </w:numPr>
        <w:spacing w:before="120" w:after="160"/>
        <w:contextualSpacing w:val="0"/>
        <w:rPr>
          <w:i/>
          <w:iCs/>
        </w:rPr>
      </w:pPr>
      <w:r w:rsidRPr="7F3AF600">
        <w:t xml:space="preserve">What did you enjoy most about today? </w:t>
      </w:r>
    </w:p>
    <w:p w14:paraId="0D2B2CFB" w14:textId="77777777" w:rsidR="003968F2" w:rsidRDefault="003968F2" w:rsidP="00344994">
      <w:pPr>
        <w:pStyle w:val="ListParagraph"/>
        <w:numPr>
          <w:ilvl w:val="0"/>
          <w:numId w:val="3"/>
        </w:numPr>
        <w:spacing w:before="120" w:after="160"/>
        <w:contextualSpacing w:val="0"/>
        <w:rPr>
          <w:i/>
          <w:iCs/>
        </w:rPr>
      </w:pPr>
      <w:r w:rsidRPr="7F3AF600">
        <w:t>What is one thing you feel you learnt today?</w:t>
      </w:r>
    </w:p>
    <w:p w14:paraId="4C694E88" w14:textId="77777777" w:rsidR="003968F2" w:rsidRDefault="003968F2" w:rsidP="00344994">
      <w:pPr>
        <w:pStyle w:val="ListParagraph"/>
        <w:numPr>
          <w:ilvl w:val="0"/>
          <w:numId w:val="3"/>
        </w:numPr>
        <w:spacing w:before="120" w:after="160"/>
        <w:contextualSpacing w:val="0"/>
        <w:rPr>
          <w:i/>
          <w:iCs/>
        </w:rPr>
      </w:pPr>
      <w:r w:rsidRPr="7F3AF600">
        <w:t>What is one strategy that helped you with your learning?</w:t>
      </w:r>
    </w:p>
    <w:p w14:paraId="7EF69DD4" w14:textId="77777777" w:rsidR="003968F2" w:rsidRDefault="003968F2" w:rsidP="00344994">
      <w:pPr>
        <w:pStyle w:val="ListParagraph"/>
        <w:numPr>
          <w:ilvl w:val="0"/>
          <w:numId w:val="3"/>
        </w:numPr>
        <w:spacing w:before="120" w:after="160"/>
        <w:contextualSpacing w:val="0"/>
        <w:rPr>
          <w:i/>
          <w:iCs/>
        </w:rPr>
      </w:pPr>
      <w:r w:rsidRPr="7F3AF600">
        <w:t xml:space="preserve">What did you find challenging or distracting? (You ran out of time for some activities, or you finished them quite quickly and </w:t>
      </w:r>
      <w:r>
        <w:t>wanted to dig in a little deeper.</w:t>
      </w:r>
      <w:r w:rsidRPr="7F3AF600">
        <w:t>)</w:t>
      </w:r>
    </w:p>
    <w:p w14:paraId="5611D9D5" w14:textId="77777777" w:rsidR="003968F2" w:rsidRDefault="003968F2" w:rsidP="00344994">
      <w:pPr>
        <w:pStyle w:val="ListParagraph"/>
        <w:numPr>
          <w:ilvl w:val="0"/>
          <w:numId w:val="3"/>
        </w:numPr>
        <w:spacing w:before="120" w:after="160"/>
        <w:contextualSpacing w:val="0"/>
        <w:rPr>
          <w:i/>
          <w:iCs/>
        </w:rPr>
      </w:pPr>
      <w:r w:rsidRPr="7F3AF600">
        <w:t>Is there anything you need extra help with? Who can you ask to help you with that?</w:t>
      </w:r>
    </w:p>
    <w:p w14:paraId="05DE9820" w14:textId="77777777" w:rsidR="003968F2" w:rsidRDefault="003968F2" w:rsidP="00344994">
      <w:pPr>
        <w:pStyle w:val="ListParagraph"/>
        <w:numPr>
          <w:ilvl w:val="0"/>
          <w:numId w:val="3"/>
        </w:numPr>
        <w:spacing w:before="120" w:after="160"/>
        <w:contextualSpacing w:val="0"/>
        <w:rPr>
          <w:i/>
          <w:iCs/>
        </w:rPr>
      </w:pPr>
      <w:r w:rsidRPr="7F3AF600">
        <w:t xml:space="preserve">Is there anything you </w:t>
      </w:r>
      <w:r>
        <w:t>want</w:t>
      </w:r>
      <w:r w:rsidRPr="7F3AF600">
        <w:t xml:space="preserve"> to catch up on tomorrow?</w:t>
      </w:r>
      <w:r w:rsidRPr="0017204E">
        <w:rPr>
          <w:noProof/>
        </w:rPr>
        <w:t xml:space="preserve"> </w:t>
      </w:r>
    </w:p>
    <w:p w14:paraId="235BD98B" w14:textId="1C79BFA4" w:rsidR="00314263" w:rsidRPr="001E4367" w:rsidRDefault="003968F2" w:rsidP="001E4367">
      <w:pPr>
        <w:rPr>
          <w:b/>
          <w:i/>
          <w:iCs/>
        </w:rPr>
      </w:pPr>
      <w:r>
        <w:rPr>
          <w:noProof/>
        </w:rPr>
        <w:drawing>
          <wp:anchor distT="0" distB="0" distL="114300" distR="114300" simplePos="0" relativeHeight="251658250" behindDoc="0" locked="0" layoutInCell="1" allowOverlap="1" wp14:anchorId="618B65E7" wp14:editId="55869940">
            <wp:simplePos x="0" y="0"/>
            <wp:positionH relativeFrom="margin">
              <wp:posOffset>3877310</wp:posOffset>
            </wp:positionH>
            <wp:positionV relativeFrom="paragraph">
              <wp:posOffset>9525</wp:posOffset>
            </wp:positionV>
            <wp:extent cx="2003425" cy="1504950"/>
            <wp:effectExtent l="0" t="0" r="0" b="0"/>
            <wp:wrapSquare wrapText="bothSides"/>
            <wp:docPr id="19" name="Picture 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con&#10;&#10;Description automatically generated"/>
                    <pic:cNvPicPr/>
                  </pic:nvPicPr>
                  <pic:blipFill rotWithShape="1">
                    <a:blip r:embed="rId25" cstate="print">
                      <a:extLst>
                        <a:ext uri="{28A0092B-C50C-407E-A947-70E740481C1C}">
                          <a14:useLocalDpi xmlns:a14="http://schemas.microsoft.com/office/drawing/2010/main" val="0"/>
                        </a:ext>
                      </a:extLst>
                    </a:blip>
                    <a:srcRect l="2808" t="5093" r="7708" b="13585"/>
                    <a:stretch/>
                  </pic:blipFill>
                  <pic:spPr bwMode="auto">
                    <a:xfrm>
                      <a:off x="0" y="0"/>
                      <a:ext cx="2003425" cy="1504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33D7">
        <w:t>Remember</w:t>
      </w:r>
      <w:r>
        <w:t xml:space="preserve"> to </w:t>
      </w:r>
      <w:r w:rsidR="00893D32">
        <w:t>finish with a wellbeing activity and/or your chosen quiet time activity</w:t>
      </w:r>
      <w:r w:rsidR="00314263" w:rsidRPr="001E4367">
        <w:rPr>
          <w:i/>
          <w:iCs/>
        </w:rPr>
        <w:br w:type="page"/>
      </w:r>
    </w:p>
    <w:p w14:paraId="504FB29F" w14:textId="77777777" w:rsidR="00757FBF" w:rsidRDefault="00757FBF" w:rsidP="00E018E0">
      <w:pPr>
        <w:pStyle w:val="GH1"/>
        <w:sectPr w:rsidR="00757FBF" w:rsidSect="001F79CF">
          <w:type w:val="continuous"/>
          <w:pgSz w:w="11906" w:h="16838"/>
          <w:pgMar w:top="1080" w:right="1286" w:bottom="1440" w:left="1350" w:header="708" w:footer="708" w:gutter="0"/>
          <w:cols w:space="708"/>
          <w:titlePg/>
          <w:docGrid w:linePitch="360"/>
        </w:sectPr>
      </w:pPr>
    </w:p>
    <w:p w14:paraId="3CAAB16A" w14:textId="7147BB6F" w:rsidR="00385BC6" w:rsidRPr="003057EB" w:rsidRDefault="00385BC6" w:rsidP="00E018E0">
      <w:pPr>
        <w:pStyle w:val="GH1"/>
        <w:rPr>
          <w:color w:val="auto"/>
        </w:rPr>
      </w:pPr>
      <w:r w:rsidRPr="003057EB">
        <w:rPr>
          <w:color w:val="auto"/>
        </w:rPr>
        <w:lastRenderedPageBreak/>
        <w:t>Context 1: What if...?</w:t>
      </w:r>
    </w:p>
    <w:p w14:paraId="781E32F4" w14:textId="77777777" w:rsidR="00F76A80" w:rsidRPr="003057EB" w:rsidRDefault="00F76A80" w:rsidP="00527FEE">
      <w:pPr>
        <w:pStyle w:val="BH1"/>
        <w:rPr>
          <w:color w:val="auto"/>
        </w:rPr>
      </w:pPr>
    </w:p>
    <w:p w14:paraId="7B65145C" w14:textId="664820C6" w:rsidR="00385BC6" w:rsidRPr="005E320C" w:rsidRDefault="00385BC6" w:rsidP="00527FEE">
      <w:pPr>
        <w:pStyle w:val="BH1"/>
        <w:rPr>
          <w:b w:val="0"/>
          <w:bCs/>
          <w:color w:val="auto"/>
        </w:rPr>
      </w:pPr>
      <w:r w:rsidRPr="005E320C">
        <w:rPr>
          <w:b w:val="0"/>
          <w:bCs/>
          <w:color w:val="auto"/>
        </w:rPr>
        <w:t xml:space="preserve">The next five days indulge our curiosity by </w:t>
      </w:r>
      <w:r w:rsidR="00F76A80" w:rsidRPr="005E320C">
        <w:rPr>
          <w:b w:val="0"/>
          <w:bCs/>
          <w:color w:val="auto"/>
        </w:rPr>
        <w:t>asking ourselves the question what if..</w:t>
      </w:r>
      <w:r w:rsidRPr="005E320C">
        <w:rPr>
          <w:b w:val="0"/>
          <w:bCs/>
          <w:color w:val="auto"/>
        </w:rPr>
        <w:t>.</w:t>
      </w:r>
      <w:r w:rsidR="00F76A80" w:rsidRPr="005E320C">
        <w:rPr>
          <w:b w:val="0"/>
          <w:bCs/>
          <w:color w:val="auto"/>
        </w:rPr>
        <w:t>?</w:t>
      </w:r>
      <w:r w:rsidRPr="005E320C">
        <w:rPr>
          <w:b w:val="0"/>
          <w:bCs/>
          <w:color w:val="auto"/>
        </w:rPr>
        <w:t xml:space="preserve"> </w:t>
      </w:r>
    </w:p>
    <w:p w14:paraId="3229486A" w14:textId="77777777" w:rsidR="00B02F5A" w:rsidRDefault="00B02F5A">
      <w:pPr>
        <w:spacing w:line="240" w:lineRule="auto"/>
      </w:pPr>
    </w:p>
    <w:p w14:paraId="4D68977A" w14:textId="77777777" w:rsidR="00B02F5A" w:rsidRDefault="00B02F5A">
      <w:pPr>
        <w:spacing w:line="240" w:lineRule="auto"/>
      </w:pPr>
    </w:p>
    <w:p w14:paraId="2CD6D9FB" w14:textId="4937B796" w:rsidR="00B02F5A" w:rsidRDefault="00B02F5A">
      <w:pPr>
        <w:spacing w:line="240" w:lineRule="auto"/>
        <w:rPr>
          <w:b/>
          <w:color w:val="3472AC"/>
          <w:sz w:val="36"/>
          <w:szCs w:val="36"/>
          <w:lang w:val="mi-NZ" w:eastAsia="en-NZ"/>
        </w:rPr>
      </w:pPr>
      <w:r>
        <w:rPr>
          <w:noProof/>
        </w:rPr>
        <w:drawing>
          <wp:anchor distT="0" distB="0" distL="114300" distR="114300" simplePos="0" relativeHeight="251658256" behindDoc="0" locked="0" layoutInCell="1" allowOverlap="1" wp14:anchorId="798ACF8E" wp14:editId="27B218AC">
            <wp:simplePos x="0" y="0"/>
            <wp:positionH relativeFrom="column">
              <wp:posOffset>422666</wp:posOffset>
            </wp:positionH>
            <wp:positionV relativeFrom="paragraph">
              <wp:posOffset>281989</wp:posOffset>
            </wp:positionV>
            <wp:extent cx="4994031" cy="4187013"/>
            <wp:effectExtent l="0" t="0" r="0" b="0"/>
            <wp:wrapSquare wrapText="bothSides"/>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994031" cy="4187013"/>
                    </a:xfrm>
                    <a:prstGeom prst="rect">
                      <a:avLst/>
                    </a:prstGeom>
                  </pic:spPr>
                </pic:pic>
              </a:graphicData>
            </a:graphic>
          </wp:anchor>
        </w:drawing>
      </w:r>
      <w:r>
        <w:br w:type="page"/>
      </w:r>
    </w:p>
    <w:p w14:paraId="4AC19982" w14:textId="55E427C7" w:rsidR="005B31E3" w:rsidRDefault="00B42C0E" w:rsidP="00527FEE">
      <w:pPr>
        <w:pStyle w:val="BH1"/>
      </w:pPr>
      <w:r>
        <w:rPr>
          <w:noProof/>
        </w:rPr>
        <w:lastRenderedPageBreak/>
        <w:drawing>
          <wp:anchor distT="0" distB="0" distL="114300" distR="114300" simplePos="0" relativeHeight="251658259" behindDoc="1" locked="0" layoutInCell="1" allowOverlap="1" wp14:anchorId="366F8DE1" wp14:editId="766951F4">
            <wp:simplePos x="0" y="0"/>
            <wp:positionH relativeFrom="column">
              <wp:posOffset>4533900</wp:posOffset>
            </wp:positionH>
            <wp:positionV relativeFrom="paragraph">
              <wp:posOffset>9525</wp:posOffset>
            </wp:positionV>
            <wp:extent cx="1352611" cy="1280160"/>
            <wp:effectExtent l="0" t="0" r="0" b="0"/>
            <wp:wrapTight wrapText="bothSides">
              <wp:wrapPolygon edited="0">
                <wp:start x="0" y="0"/>
                <wp:lineTo x="0" y="21214"/>
                <wp:lineTo x="21296" y="21214"/>
                <wp:lineTo x="21296" y="0"/>
                <wp:lineTo x="0" y="0"/>
              </wp:wrapPolygon>
            </wp:wrapTight>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rotWithShape="1">
                    <a:blip r:embed="rId27">
                      <a:extLst>
                        <a:ext uri="{28A0092B-C50C-407E-A947-70E740481C1C}">
                          <a14:useLocalDpi xmlns:a14="http://schemas.microsoft.com/office/drawing/2010/main" val="0"/>
                        </a:ext>
                      </a:extLst>
                    </a:blip>
                    <a:srcRect t="3946"/>
                    <a:stretch/>
                  </pic:blipFill>
                  <pic:spPr bwMode="auto">
                    <a:xfrm>
                      <a:off x="0" y="0"/>
                      <a:ext cx="1352611" cy="1280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B31E3" w:rsidRPr="000D4B4C">
        <w:t xml:space="preserve">Day 1 </w:t>
      </w:r>
      <w:r w:rsidR="006D0B4D">
        <w:t>a</w:t>
      </w:r>
      <w:r w:rsidR="005B31E3" w:rsidRPr="000D4B4C">
        <w:t xml:space="preserve">ctivity 1: </w:t>
      </w:r>
      <w:r w:rsidR="00B9314B">
        <w:t>Inquiry getting started</w:t>
      </w:r>
      <w:r w:rsidRPr="00B42C0E">
        <w:rPr>
          <w:noProof/>
        </w:rPr>
        <w:t xml:space="preserve"> </w:t>
      </w:r>
    </w:p>
    <w:p w14:paraId="0EEFF36A" w14:textId="02D23DFB" w:rsidR="00893D32" w:rsidRPr="00B527C4" w:rsidRDefault="00C325A1" w:rsidP="00C325A1">
      <w:pPr>
        <w:rPr>
          <w:b/>
          <w:i/>
          <w:color w:val="3472AC"/>
        </w:rPr>
      </w:pPr>
      <w:r w:rsidRPr="00B527C4">
        <w:rPr>
          <w:b/>
          <w:i/>
          <w:color w:val="3472AC"/>
        </w:rPr>
        <w:t>Notes for teachers and whānau</w:t>
      </w:r>
    </w:p>
    <w:p w14:paraId="2ED8934A" w14:textId="5057896B" w:rsidR="00FA5005" w:rsidRDefault="00931071" w:rsidP="00CD038B">
      <w:pPr>
        <w:ind w:right="2340"/>
        <w:rPr>
          <w:i/>
          <w:iCs/>
        </w:rPr>
      </w:pPr>
      <w:r>
        <w:rPr>
          <w:i/>
          <w:iCs/>
        </w:rPr>
        <w:t xml:space="preserve">For this first task the learner is going to be </w:t>
      </w:r>
      <w:r w:rsidR="00280045">
        <w:rPr>
          <w:i/>
          <w:iCs/>
        </w:rPr>
        <w:t>completing a KWL</w:t>
      </w:r>
      <w:r w:rsidR="00FA5005">
        <w:rPr>
          <w:i/>
          <w:iCs/>
        </w:rPr>
        <w:t>H</w:t>
      </w:r>
      <w:r w:rsidR="00280045">
        <w:rPr>
          <w:i/>
          <w:iCs/>
        </w:rPr>
        <w:t xml:space="preserve"> chart to get them started thinking about everything they already know about the solar system</w:t>
      </w:r>
      <w:r w:rsidR="000D0E52">
        <w:rPr>
          <w:i/>
          <w:iCs/>
        </w:rPr>
        <w:t>.</w:t>
      </w:r>
      <w:r w:rsidR="00FA5005">
        <w:rPr>
          <w:i/>
          <w:iCs/>
        </w:rPr>
        <w:t xml:space="preserve"> </w:t>
      </w:r>
    </w:p>
    <w:p w14:paraId="64BBA1D4" w14:textId="55555640" w:rsidR="00C325A1" w:rsidRDefault="00455FB8" w:rsidP="00FA5005">
      <w:pPr>
        <w:rPr>
          <w:i/>
          <w:iCs/>
        </w:rPr>
      </w:pPr>
      <w:r>
        <w:rPr>
          <w:i/>
          <w:iCs/>
        </w:rPr>
        <w:t>A KWL</w:t>
      </w:r>
      <w:r w:rsidR="00FA5005">
        <w:rPr>
          <w:i/>
          <w:iCs/>
        </w:rPr>
        <w:t>H</w:t>
      </w:r>
      <w:r>
        <w:rPr>
          <w:i/>
          <w:iCs/>
        </w:rPr>
        <w:t xml:space="preserve"> chart is a graphic organiser the learner </w:t>
      </w:r>
      <w:r w:rsidR="00FA5005">
        <w:rPr>
          <w:i/>
          <w:iCs/>
        </w:rPr>
        <w:t xml:space="preserve">can use </w:t>
      </w:r>
      <w:r>
        <w:rPr>
          <w:i/>
          <w:iCs/>
        </w:rPr>
        <w:t>to document their learning progress from start to finish.</w:t>
      </w:r>
      <w:r w:rsidR="00FA5005">
        <w:rPr>
          <w:i/>
          <w:iCs/>
        </w:rPr>
        <w:t xml:space="preserve"> </w:t>
      </w:r>
      <w:r>
        <w:rPr>
          <w:i/>
          <w:iCs/>
        </w:rPr>
        <w:t>We will revisit this KWL chart on day 5.</w:t>
      </w:r>
      <w:r w:rsidR="00FA5005">
        <w:rPr>
          <w:i/>
          <w:iCs/>
        </w:rPr>
        <w:t xml:space="preserve"> </w:t>
      </w:r>
      <w:r w:rsidR="00777FA4">
        <w:rPr>
          <w:i/>
          <w:iCs/>
        </w:rPr>
        <w:t>The ‘K’ is for what the learner already knows.</w:t>
      </w:r>
      <w:r w:rsidR="00FA5005">
        <w:rPr>
          <w:i/>
          <w:iCs/>
        </w:rPr>
        <w:t xml:space="preserve"> </w:t>
      </w:r>
      <w:r w:rsidR="00777FA4">
        <w:rPr>
          <w:i/>
          <w:iCs/>
        </w:rPr>
        <w:t>The ‘W’ is for what the learner would like to know</w:t>
      </w:r>
      <w:r w:rsidR="009446E8">
        <w:rPr>
          <w:i/>
          <w:iCs/>
        </w:rPr>
        <w:t>,</w:t>
      </w:r>
      <w:r w:rsidR="00777FA4">
        <w:rPr>
          <w:i/>
          <w:iCs/>
        </w:rPr>
        <w:t xml:space="preserve"> and the ‘L’</w:t>
      </w:r>
      <w:r w:rsidR="001C4E56">
        <w:rPr>
          <w:i/>
          <w:iCs/>
        </w:rPr>
        <w:t xml:space="preserve"> is the reflection </w:t>
      </w:r>
      <w:r w:rsidR="00F06E7D">
        <w:rPr>
          <w:i/>
          <w:iCs/>
        </w:rPr>
        <w:t>column</w:t>
      </w:r>
      <w:r w:rsidR="001C4E56">
        <w:rPr>
          <w:i/>
          <w:iCs/>
        </w:rPr>
        <w:t xml:space="preserve"> for what they learnt (completed at the end of the week).</w:t>
      </w:r>
      <w:r w:rsidR="00FA5005">
        <w:rPr>
          <w:i/>
          <w:iCs/>
        </w:rPr>
        <w:t xml:space="preserve"> </w:t>
      </w:r>
      <w:r w:rsidR="000D0E52">
        <w:rPr>
          <w:i/>
          <w:iCs/>
        </w:rPr>
        <w:t xml:space="preserve">Some learners may </w:t>
      </w:r>
      <w:r w:rsidR="001C4E56">
        <w:rPr>
          <w:i/>
          <w:iCs/>
        </w:rPr>
        <w:t>already know a</w:t>
      </w:r>
      <w:r w:rsidR="000D0E52">
        <w:rPr>
          <w:i/>
          <w:iCs/>
        </w:rPr>
        <w:t xml:space="preserve"> lot</w:t>
      </w:r>
      <w:r w:rsidR="001C4E56">
        <w:rPr>
          <w:i/>
          <w:iCs/>
        </w:rPr>
        <w:t xml:space="preserve"> about the subject</w:t>
      </w:r>
      <w:r w:rsidR="000D0E52">
        <w:rPr>
          <w:i/>
          <w:iCs/>
        </w:rPr>
        <w:t xml:space="preserve"> and therefore fill the ‘K’ column, some may know very little and therefore </w:t>
      </w:r>
      <w:r w:rsidR="00A6752A">
        <w:rPr>
          <w:i/>
          <w:iCs/>
        </w:rPr>
        <w:t xml:space="preserve">mostly </w:t>
      </w:r>
      <w:r w:rsidR="000D0E52">
        <w:rPr>
          <w:i/>
          <w:iCs/>
        </w:rPr>
        <w:t xml:space="preserve">fill </w:t>
      </w:r>
      <w:r w:rsidR="00A6752A">
        <w:rPr>
          <w:i/>
          <w:iCs/>
        </w:rPr>
        <w:t xml:space="preserve">in </w:t>
      </w:r>
      <w:r w:rsidR="000D0E52">
        <w:rPr>
          <w:i/>
          <w:iCs/>
        </w:rPr>
        <w:t>the ‘W’ column.</w:t>
      </w:r>
      <w:r w:rsidR="00FA5005">
        <w:rPr>
          <w:i/>
          <w:iCs/>
        </w:rPr>
        <w:t xml:space="preserve"> </w:t>
      </w:r>
      <w:r w:rsidR="00B229EB">
        <w:rPr>
          <w:i/>
          <w:iCs/>
        </w:rPr>
        <w:t xml:space="preserve">Please </w:t>
      </w:r>
      <w:r w:rsidR="00F06E7D">
        <w:rPr>
          <w:i/>
          <w:iCs/>
        </w:rPr>
        <w:t>reassure</w:t>
      </w:r>
      <w:r w:rsidR="00A6752A">
        <w:rPr>
          <w:i/>
          <w:iCs/>
        </w:rPr>
        <w:t xml:space="preserve"> them that it does not matter how full the columns are so long as they have had a chance to think about the subject before beginning the inquiry.</w:t>
      </w:r>
    </w:p>
    <w:p w14:paraId="10E5AB76" w14:textId="46CDC1DD" w:rsidR="00615160" w:rsidRPr="00C325A1" w:rsidRDefault="00615160" w:rsidP="00615160">
      <w:pPr>
        <w:rPr>
          <w:i/>
          <w:iCs/>
        </w:rPr>
      </w:pPr>
      <w:r w:rsidRPr="00615160">
        <w:rPr>
          <w:i/>
          <w:iCs/>
        </w:rPr>
        <w:t xml:space="preserve">Note that our Inquiry focus for today is </w:t>
      </w:r>
      <w:r w:rsidRPr="00615160">
        <w:rPr>
          <w:b/>
          <w:bCs/>
          <w:i/>
          <w:iCs/>
        </w:rPr>
        <w:t>“</w:t>
      </w:r>
      <w:r w:rsidRPr="00615160">
        <w:rPr>
          <w:i/>
          <w:iCs/>
        </w:rPr>
        <w:t>getting started</w:t>
      </w:r>
      <w:r w:rsidRPr="00615160">
        <w:rPr>
          <w:b/>
          <w:bCs/>
          <w:i/>
          <w:iCs/>
        </w:rPr>
        <w:t>”</w:t>
      </w:r>
      <w:r w:rsidRPr="00615160">
        <w:rPr>
          <w:i/>
          <w:iCs/>
        </w:rPr>
        <w:t xml:space="preserve"> which includes generating questions, activating prior knowledge, and introducing the </w:t>
      </w:r>
      <w:r w:rsidR="004C1B16">
        <w:rPr>
          <w:i/>
          <w:iCs/>
        </w:rPr>
        <w:t>theme</w:t>
      </w:r>
      <w:r w:rsidRPr="00615160">
        <w:rPr>
          <w:i/>
          <w:iCs/>
        </w:rPr>
        <w:t>.</w:t>
      </w:r>
    </w:p>
    <w:p w14:paraId="799A8034" w14:textId="11F91A9C" w:rsidR="00470930" w:rsidRDefault="001B3098" w:rsidP="00615160">
      <w:r>
        <w:pict w14:anchorId="4A3297DF">
          <v:rect id="_x0000_i1027" style="width:0;height:1.5pt" o:hralign="center" o:hrstd="t" o:hr="t" fillcolor="#a0a0a0" stroked="f"/>
        </w:pict>
      </w:r>
    </w:p>
    <w:p w14:paraId="62BD3CAA" w14:textId="19CF35AC" w:rsidR="00C325A1" w:rsidRPr="00423836" w:rsidRDefault="002B042D" w:rsidP="00823FD5">
      <w:pPr>
        <w:pStyle w:val="LI"/>
        <w:rPr>
          <w:color w:val="3472AC"/>
        </w:rPr>
      </w:pPr>
      <w:r w:rsidRPr="00423836">
        <w:rPr>
          <w:color w:val="3472AC"/>
        </w:rPr>
        <w:t xml:space="preserve">In this activity I am learning to: </w:t>
      </w:r>
      <w:r w:rsidR="00FF7498" w:rsidRPr="00423836">
        <w:rPr>
          <w:color w:val="3472AC"/>
        </w:rPr>
        <w:t xml:space="preserve">use a </w:t>
      </w:r>
      <w:r w:rsidR="005E35A5" w:rsidRPr="00423836">
        <w:rPr>
          <w:color w:val="3472AC"/>
        </w:rPr>
        <w:t>graphic organiser (</w:t>
      </w:r>
      <w:r w:rsidR="00D27A8E" w:rsidRPr="00423836">
        <w:rPr>
          <w:color w:val="3472AC"/>
        </w:rPr>
        <w:t>KWL chart</w:t>
      </w:r>
      <w:r w:rsidR="005E35A5" w:rsidRPr="00423836">
        <w:rPr>
          <w:color w:val="3472AC"/>
        </w:rPr>
        <w:t xml:space="preserve">) </w:t>
      </w:r>
      <w:r w:rsidR="00D27A8E" w:rsidRPr="00423836">
        <w:rPr>
          <w:color w:val="3472AC"/>
        </w:rPr>
        <w:t>to record knowledge and wonderings</w:t>
      </w:r>
      <w:r w:rsidR="005E35A5" w:rsidRPr="00423836">
        <w:rPr>
          <w:color w:val="3472AC"/>
        </w:rPr>
        <w:t>.</w:t>
      </w:r>
    </w:p>
    <w:p w14:paraId="0A60220A" w14:textId="51208455" w:rsidR="006D4707" w:rsidRDefault="002B042D" w:rsidP="00FA5005">
      <w:pPr>
        <w:spacing w:after="0"/>
        <w:rPr>
          <w:lang w:val="mi-NZ"/>
        </w:rPr>
      </w:pPr>
      <w:r>
        <w:rPr>
          <w:lang w:val="mi-NZ"/>
        </w:rPr>
        <w:t>What do I need?</w:t>
      </w:r>
    </w:p>
    <w:p w14:paraId="6EF80B80" w14:textId="3A190B1E" w:rsidR="008B2A7A" w:rsidRPr="00F64860" w:rsidRDefault="008B2A7A" w:rsidP="00344994">
      <w:pPr>
        <w:pStyle w:val="ListParagraph"/>
        <w:numPr>
          <w:ilvl w:val="0"/>
          <w:numId w:val="6"/>
        </w:numPr>
        <w:rPr>
          <w:lang w:val="mi-NZ"/>
        </w:rPr>
      </w:pPr>
      <w:r w:rsidRPr="00F64860">
        <w:rPr>
          <w:lang w:val="mi-NZ"/>
        </w:rPr>
        <w:t>30 minutes</w:t>
      </w:r>
    </w:p>
    <w:p w14:paraId="71E6ED2A" w14:textId="55497268" w:rsidR="002B042D" w:rsidRPr="00F64860" w:rsidRDefault="005E35A5" w:rsidP="00344994">
      <w:pPr>
        <w:pStyle w:val="ListParagraph"/>
        <w:numPr>
          <w:ilvl w:val="0"/>
          <w:numId w:val="6"/>
        </w:numPr>
        <w:rPr>
          <w:lang w:val="mi-NZ"/>
        </w:rPr>
      </w:pPr>
      <w:r w:rsidRPr="00F64860">
        <w:rPr>
          <w:lang w:val="mi-NZ"/>
        </w:rPr>
        <w:t>Home learning book</w:t>
      </w:r>
    </w:p>
    <w:p w14:paraId="5D831920" w14:textId="141EFB8D" w:rsidR="00780467" w:rsidRPr="00F64860" w:rsidRDefault="00780467" w:rsidP="00344994">
      <w:pPr>
        <w:pStyle w:val="ListParagraph"/>
        <w:numPr>
          <w:ilvl w:val="0"/>
          <w:numId w:val="6"/>
        </w:numPr>
        <w:spacing w:after="0"/>
        <w:ind w:left="714" w:hanging="357"/>
        <w:contextualSpacing w:val="0"/>
        <w:rPr>
          <w:lang w:val="mi-NZ"/>
        </w:rPr>
      </w:pPr>
      <w:r w:rsidRPr="00F64860">
        <w:rPr>
          <w:lang w:val="mi-NZ"/>
        </w:rPr>
        <w:t>Ruler and a pen/pencil</w:t>
      </w:r>
    </w:p>
    <w:p w14:paraId="6CC433B0" w14:textId="1E035A6F" w:rsidR="002B042D" w:rsidRDefault="001B3098" w:rsidP="00202E0A">
      <w:pPr>
        <w:spacing w:after="0" w:line="240" w:lineRule="auto"/>
      </w:pPr>
      <w:r>
        <w:pict w14:anchorId="69EC0186">
          <v:rect id="_x0000_i1028" style="width:0;height:1.5pt" o:hralign="center" o:hrstd="t" o:hr="t" fillcolor="#a0a0a0" stroked="f"/>
        </w:pict>
      </w:r>
    </w:p>
    <w:p w14:paraId="0A2EF58E" w14:textId="1E7C8CBD" w:rsidR="002B042D" w:rsidRPr="00880D00" w:rsidRDefault="00880D00" w:rsidP="00202E0A">
      <w:pPr>
        <w:pStyle w:val="BH2"/>
        <w:spacing w:before="120" w:line="240" w:lineRule="auto"/>
      </w:pPr>
      <w:r w:rsidRPr="00880D00">
        <w:t>Instructions</w:t>
      </w:r>
      <w:r>
        <w:t>:</w:t>
      </w:r>
    </w:p>
    <w:p w14:paraId="4FC51235" w14:textId="3D280155" w:rsidR="00880D00" w:rsidRDefault="007D2EC1" w:rsidP="00880D00">
      <w:r>
        <w:t>Using a whole page in your home learning book draw a KWL chart</w:t>
      </w:r>
      <w:r w:rsidR="00234DE9">
        <w:t>.</w:t>
      </w:r>
      <w:r w:rsidR="00FA5005">
        <w:t xml:space="preserve"> </w:t>
      </w:r>
    </w:p>
    <w:p w14:paraId="05C68254" w14:textId="79956DB8" w:rsidR="00F64860" w:rsidRDefault="00FA5005" w:rsidP="00880D00">
      <w:r>
        <w:rPr>
          <w:noProof/>
        </w:rPr>
        <w:drawing>
          <wp:inline distT="0" distB="0" distL="0" distR="0" wp14:anchorId="749F3496" wp14:editId="4179E4D1">
            <wp:extent cx="5886450" cy="1546860"/>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28"/>
                    <a:stretch>
                      <a:fillRect/>
                    </a:stretch>
                  </pic:blipFill>
                  <pic:spPr>
                    <a:xfrm>
                      <a:off x="0" y="0"/>
                      <a:ext cx="5886450" cy="1546860"/>
                    </a:xfrm>
                    <a:prstGeom prst="rect">
                      <a:avLst/>
                    </a:prstGeom>
                  </pic:spPr>
                </pic:pic>
              </a:graphicData>
            </a:graphic>
          </wp:inline>
        </w:drawing>
      </w:r>
    </w:p>
    <w:p w14:paraId="676AA5BB" w14:textId="77777777" w:rsidR="00880D00" w:rsidRDefault="00880D00" w:rsidP="00733B74">
      <w:pPr>
        <w:pStyle w:val="BH2"/>
        <w:spacing w:before="120"/>
      </w:pPr>
      <w:r>
        <w:t>Your task:</w:t>
      </w:r>
    </w:p>
    <w:p w14:paraId="145C4596" w14:textId="5F83F025" w:rsidR="00880D00" w:rsidRDefault="00EA3360" w:rsidP="00880D00">
      <w:r>
        <w:t>Us</w:t>
      </w:r>
      <w:r w:rsidR="00FB39F6">
        <w:t>e</w:t>
      </w:r>
      <w:r>
        <w:t xml:space="preserve"> the KWL</w:t>
      </w:r>
      <w:r w:rsidR="00AE30A4">
        <w:t xml:space="preserve">H </w:t>
      </w:r>
      <w:r>
        <w:t xml:space="preserve">chart you have drawn up/downloaded </w:t>
      </w:r>
      <w:r w:rsidR="00FB39F6">
        <w:t xml:space="preserve">to write down </w:t>
      </w:r>
      <w:r w:rsidR="00174EAA">
        <w:t>everything you know (K) about the solar system and everything you would like to know (W) about the solar system.</w:t>
      </w:r>
      <w:r w:rsidR="00AA4C72">
        <w:t xml:space="preserve"> You can write or draw your </w:t>
      </w:r>
      <w:r w:rsidR="00953B4D">
        <w:t>knowledge or wonderings.</w:t>
      </w:r>
      <w:r w:rsidR="00FA5005">
        <w:t xml:space="preserve"> </w:t>
      </w:r>
      <w:r w:rsidR="00953B4D">
        <w:t xml:space="preserve">Note - </w:t>
      </w:r>
      <w:r w:rsidR="00174EAA">
        <w:t xml:space="preserve">The </w:t>
      </w:r>
      <w:r w:rsidR="00AA4C72">
        <w:t>‘L’ column will be completed at the end of the week.</w:t>
      </w:r>
    </w:p>
    <w:p w14:paraId="02CB30DD" w14:textId="18A4BECC" w:rsidR="00E817CB" w:rsidRDefault="00733B74" w:rsidP="00527FEE">
      <w:pPr>
        <w:pStyle w:val="BH1"/>
      </w:pPr>
      <w:r>
        <w:rPr>
          <w:sz w:val="16"/>
          <w:szCs w:val="16"/>
        </w:rPr>
        <w:br w:type="column"/>
      </w:r>
      <w:r w:rsidR="002E1DCC">
        <w:rPr>
          <w:sz w:val="16"/>
          <w:szCs w:val="16"/>
        </w:rPr>
        <w:lastRenderedPageBreak/>
        <w:t xml:space="preserve"> </w:t>
      </w:r>
      <w:r w:rsidR="00E817CB" w:rsidRPr="000D4B4C">
        <w:t xml:space="preserve">Day 1 </w:t>
      </w:r>
      <w:r w:rsidR="00616646">
        <w:t>a</w:t>
      </w:r>
      <w:r w:rsidR="00E817CB" w:rsidRPr="000D4B4C">
        <w:t xml:space="preserve">ctivity </w:t>
      </w:r>
      <w:r w:rsidR="002E1DCC">
        <w:t>2</w:t>
      </w:r>
      <w:r w:rsidR="00E817CB" w:rsidRPr="000D4B4C">
        <w:t>:</w:t>
      </w:r>
      <w:r w:rsidR="000D18AC">
        <w:t xml:space="preserve"> What are you curious about?</w:t>
      </w:r>
    </w:p>
    <w:p w14:paraId="3539B31A" w14:textId="77777777" w:rsidR="00B42C0E" w:rsidRPr="00B527C4" w:rsidRDefault="00B42C0E" w:rsidP="00B42C0E">
      <w:pPr>
        <w:rPr>
          <w:b/>
          <w:i/>
          <w:color w:val="3472AC"/>
        </w:rPr>
      </w:pPr>
      <w:r w:rsidRPr="00B527C4">
        <w:rPr>
          <w:b/>
          <w:i/>
          <w:color w:val="3472AC"/>
        </w:rPr>
        <w:t>Notes for teachers and whānau</w:t>
      </w:r>
    </w:p>
    <w:p w14:paraId="0198C8B0" w14:textId="61B36F16" w:rsidR="00B42C0E" w:rsidRPr="00FA5005" w:rsidRDefault="00D927CF" w:rsidP="00B42C0E">
      <w:pPr>
        <w:rPr>
          <w:i/>
          <w:iCs/>
        </w:rPr>
      </w:pPr>
      <w:r w:rsidRPr="00FA5005">
        <w:rPr>
          <w:i/>
          <w:iCs/>
        </w:rPr>
        <w:t>This activity builds on activity 1.</w:t>
      </w:r>
      <w:r w:rsidR="00FA5005" w:rsidRPr="00FA5005">
        <w:rPr>
          <w:i/>
          <w:iCs/>
        </w:rPr>
        <w:t xml:space="preserve"> </w:t>
      </w:r>
      <w:r w:rsidRPr="00FA5005">
        <w:rPr>
          <w:i/>
          <w:iCs/>
        </w:rPr>
        <w:t>The learner will use a</w:t>
      </w:r>
      <w:r w:rsidR="00ED2909" w:rsidRPr="00FA5005">
        <w:rPr>
          <w:i/>
          <w:iCs/>
        </w:rPr>
        <w:t xml:space="preserve">nother graphic </w:t>
      </w:r>
      <w:r w:rsidR="00F06E7D" w:rsidRPr="00FA5005">
        <w:rPr>
          <w:i/>
          <w:iCs/>
        </w:rPr>
        <w:t>organiser</w:t>
      </w:r>
      <w:r w:rsidR="00ED2909" w:rsidRPr="00FA5005">
        <w:rPr>
          <w:i/>
          <w:iCs/>
        </w:rPr>
        <w:t xml:space="preserve"> (Y chart) to write or draw things they are curious about when they think of the solar system.</w:t>
      </w:r>
      <w:r w:rsidR="00FA5005" w:rsidRPr="00FA5005">
        <w:rPr>
          <w:i/>
          <w:iCs/>
        </w:rPr>
        <w:t xml:space="preserve"> </w:t>
      </w:r>
      <w:r w:rsidR="00ED2909" w:rsidRPr="00FA5005">
        <w:rPr>
          <w:i/>
          <w:iCs/>
        </w:rPr>
        <w:t>You may like to encourage the</w:t>
      </w:r>
      <w:r w:rsidR="001E7211" w:rsidRPr="00FA5005">
        <w:rPr>
          <w:i/>
          <w:iCs/>
        </w:rPr>
        <w:t xml:space="preserve">m by talking aloud ‘space’ vocabulary such as rocket, </w:t>
      </w:r>
      <w:r w:rsidR="00F06E7D" w:rsidRPr="00FA5005">
        <w:rPr>
          <w:i/>
          <w:iCs/>
        </w:rPr>
        <w:t>asteroid</w:t>
      </w:r>
      <w:r w:rsidR="001E7211" w:rsidRPr="00FA5005">
        <w:rPr>
          <w:i/>
          <w:iCs/>
        </w:rPr>
        <w:t xml:space="preserve">, stars, </w:t>
      </w:r>
      <w:r w:rsidR="00F06E7D" w:rsidRPr="00FA5005">
        <w:rPr>
          <w:i/>
          <w:iCs/>
        </w:rPr>
        <w:t>comet</w:t>
      </w:r>
      <w:r w:rsidR="001E7211" w:rsidRPr="00FA5005">
        <w:rPr>
          <w:i/>
          <w:iCs/>
        </w:rPr>
        <w:t xml:space="preserve"> etc.</w:t>
      </w:r>
      <w:r w:rsidR="00FA5005" w:rsidRPr="00FA5005">
        <w:rPr>
          <w:i/>
          <w:iCs/>
        </w:rPr>
        <w:t xml:space="preserve"> </w:t>
      </w:r>
      <w:r w:rsidR="00792F84" w:rsidRPr="00FA5005">
        <w:rPr>
          <w:i/>
          <w:iCs/>
        </w:rPr>
        <w:t>They may need help initially setting up the Y chart.</w:t>
      </w:r>
    </w:p>
    <w:p w14:paraId="5CED84B7" w14:textId="2AFCAF9E" w:rsidR="00B060E2" w:rsidRPr="00FA5005" w:rsidRDefault="00B060E2" w:rsidP="00B42C0E">
      <w:pPr>
        <w:rPr>
          <w:i/>
          <w:iCs/>
        </w:rPr>
      </w:pPr>
      <w:r w:rsidRPr="00FA5005">
        <w:rPr>
          <w:i/>
          <w:iCs/>
        </w:rPr>
        <w:t>Th</w:t>
      </w:r>
      <w:r w:rsidR="002859C4" w:rsidRPr="00FA5005">
        <w:rPr>
          <w:i/>
          <w:iCs/>
        </w:rPr>
        <w:t>is</w:t>
      </w:r>
      <w:r w:rsidR="00A461CF" w:rsidRPr="00FA5005">
        <w:rPr>
          <w:i/>
          <w:iCs/>
        </w:rPr>
        <w:t xml:space="preserve"> </w:t>
      </w:r>
      <w:r w:rsidR="007D1274">
        <w:rPr>
          <w:i/>
          <w:iCs/>
        </w:rPr>
        <w:t>is a really great</w:t>
      </w:r>
      <w:r w:rsidR="00A461CF" w:rsidRPr="00FA5005">
        <w:rPr>
          <w:i/>
          <w:iCs/>
        </w:rPr>
        <w:t xml:space="preserve"> </w:t>
      </w:r>
      <w:r w:rsidRPr="00FA5005">
        <w:rPr>
          <w:i/>
          <w:iCs/>
        </w:rPr>
        <w:t xml:space="preserve">video to kickstart </w:t>
      </w:r>
      <w:r w:rsidR="00FC52F4" w:rsidRPr="00FA5005">
        <w:rPr>
          <w:i/>
          <w:iCs/>
        </w:rPr>
        <w:t xml:space="preserve">your </w:t>
      </w:r>
      <w:r w:rsidR="00FE6814" w:rsidRPr="00FA5005">
        <w:rPr>
          <w:i/>
          <w:iCs/>
        </w:rPr>
        <w:t>learner</w:t>
      </w:r>
      <w:r w:rsidR="00FE6814">
        <w:rPr>
          <w:i/>
          <w:iCs/>
        </w:rPr>
        <w:t>’</w:t>
      </w:r>
      <w:r w:rsidR="00FE6814" w:rsidRPr="00FA5005">
        <w:rPr>
          <w:i/>
          <w:iCs/>
        </w:rPr>
        <w:t>s</w:t>
      </w:r>
      <w:r w:rsidR="00FC52F4" w:rsidRPr="00FA5005">
        <w:rPr>
          <w:i/>
          <w:iCs/>
        </w:rPr>
        <w:t xml:space="preserve"> curiosity about space</w:t>
      </w:r>
      <w:r w:rsidR="00FE6814" w:rsidRPr="00FA5005">
        <w:t xml:space="preserve"> </w:t>
      </w:r>
      <w:hyperlink r:id="rId29" w:history="1">
        <w:r w:rsidR="002859C4" w:rsidRPr="00FA5005">
          <w:rPr>
            <w:rStyle w:val="Hyperlink"/>
            <w:i/>
            <w:iCs/>
            <w:color w:val="auto"/>
          </w:rPr>
          <w:t>https://www.youtube.com/watch?v=kOIj7AgonHM</w:t>
        </w:r>
      </w:hyperlink>
      <w:r w:rsidR="00FC52F4" w:rsidRPr="00FA5005">
        <w:rPr>
          <w:i/>
          <w:iCs/>
        </w:rPr>
        <w:t>. So if your learner has access to a device encourage them to watch this before completing their Y Chart.</w:t>
      </w:r>
    </w:p>
    <w:p w14:paraId="5B97F64C" w14:textId="77777777" w:rsidR="00734836" w:rsidRDefault="001B3098" w:rsidP="00734836">
      <w:r>
        <w:pict w14:anchorId="57924E9E">
          <v:rect id="_x0000_i1029" style="width:0;height:1.5pt" o:hralign="center" o:hrstd="t" o:hr="t" fillcolor="#a0a0a0" stroked="f"/>
        </w:pict>
      </w:r>
    </w:p>
    <w:p w14:paraId="6FD0978D" w14:textId="14BDC463" w:rsidR="00734836" w:rsidRPr="00423836" w:rsidRDefault="00734836" w:rsidP="00823FD5">
      <w:pPr>
        <w:pStyle w:val="LI"/>
        <w:rPr>
          <w:color w:val="3472AC"/>
        </w:rPr>
      </w:pPr>
      <w:r w:rsidRPr="00423836">
        <w:rPr>
          <w:color w:val="3472AC"/>
        </w:rPr>
        <w:t>In thi</w:t>
      </w:r>
      <w:r w:rsidR="00AE4E6F" w:rsidRPr="00423836">
        <w:rPr>
          <w:color w:val="3472AC"/>
        </w:rPr>
        <w:t>s</w:t>
      </w:r>
      <w:r w:rsidRPr="00423836">
        <w:rPr>
          <w:color w:val="3472AC"/>
        </w:rPr>
        <w:t xml:space="preserve"> activity I am learning to: </w:t>
      </w:r>
      <w:r w:rsidR="00B527C4">
        <w:rPr>
          <w:color w:val="3472AC"/>
        </w:rPr>
        <w:t>u</w:t>
      </w:r>
      <w:r w:rsidR="00F96943" w:rsidRPr="00423836">
        <w:rPr>
          <w:color w:val="3472AC"/>
        </w:rPr>
        <w:t xml:space="preserve">se a graphic organiser (Y chart) to </w:t>
      </w:r>
      <w:r w:rsidR="00565E96" w:rsidRPr="00423836">
        <w:rPr>
          <w:color w:val="3472AC"/>
        </w:rPr>
        <w:t>explore a</w:t>
      </w:r>
      <w:r w:rsidR="001008A5" w:rsidRPr="00423836">
        <w:rPr>
          <w:color w:val="3472AC"/>
        </w:rPr>
        <w:t>n idea</w:t>
      </w:r>
      <w:r w:rsidR="00565E96" w:rsidRPr="00423836">
        <w:rPr>
          <w:color w:val="3472AC"/>
        </w:rPr>
        <w:t>.</w:t>
      </w:r>
    </w:p>
    <w:p w14:paraId="3052E32D" w14:textId="77777777" w:rsidR="00734836" w:rsidRDefault="00734836" w:rsidP="00EF78DD">
      <w:pPr>
        <w:spacing w:after="0"/>
        <w:rPr>
          <w:lang w:val="mi-NZ"/>
        </w:rPr>
      </w:pPr>
      <w:r>
        <w:rPr>
          <w:lang w:val="mi-NZ"/>
        </w:rPr>
        <w:t>What do I need?</w:t>
      </w:r>
    </w:p>
    <w:p w14:paraId="41893300" w14:textId="7CFD8CED" w:rsidR="008B2A7A" w:rsidRPr="00E204CB" w:rsidRDefault="008B2A7A" w:rsidP="00344994">
      <w:pPr>
        <w:pStyle w:val="ListParagraph"/>
        <w:numPr>
          <w:ilvl w:val="0"/>
          <w:numId w:val="6"/>
        </w:numPr>
        <w:rPr>
          <w:lang w:val="mi-NZ"/>
        </w:rPr>
      </w:pPr>
      <w:r w:rsidRPr="00E204CB">
        <w:rPr>
          <w:lang w:val="mi-NZ"/>
        </w:rPr>
        <w:t>30 minutes</w:t>
      </w:r>
    </w:p>
    <w:p w14:paraId="3E3D6877" w14:textId="77777777" w:rsidR="00E204CB" w:rsidRPr="00F64860" w:rsidRDefault="00E204CB" w:rsidP="00344994">
      <w:pPr>
        <w:pStyle w:val="ListParagraph"/>
        <w:numPr>
          <w:ilvl w:val="0"/>
          <w:numId w:val="6"/>
        </w:numPr>
        <w:rPr>
          <w:lang w:val="mi-NZ"/>
        </w:rPr>
      </w:pPr>
      <w:r w:rsidRPr="00F64860">
        <w:rPr>
          <w:lang w:val="mi-NZ"/>
        </w:rPr>
        <w:t>Home learning book</w:t>
      </w:r>
    </w:p>
    <w:p w14:paraId="76E1FF00" w14:textId="5FA06750" w:rsidR="00734836" w:rsidRDefault="00E204CB" w:rsidP="00344994">
      <w:pPr>
        <w:pStyle w:val="ListParagraph"/>
        <w:numPr>
          <w:ilvl w:val="0"/>
          <w:numId w:val="6"/>
        </w:numPr>
        <w:rPr>
          <w:lang w:val="mi-NZ"/>
        </w:rPr>
      </w:pPr>
      <w:r w:rsidRPr="00F64860">
        <w:rPr>
          <w:lang w:val="mi-NZ"/>
        </w:rPr>
        <w:t>Ruler and a pen/pencil</w:t>
      </w:r>
    </w:p>
    <w:p w14:paraId="5F54F06B" w14:textId="0356BA00" w:rsidR="002305BA" w:rsidRPr="00E204CB" w:rsidRDefault="00CE00EB" w:rsidP="00CE00EB">
      <w:pPr>
        <w:rPr>
          <w:lang w:val="mi-NZ"/>
        </w:rPr>
      </w:pPr>
      <w:r>
        <w:rPr>
          <w:lang w:val="mi-NZ"/>
        </w:rPr>
        <w:t>Optional</w:t>
      </w:r>
      <w:r w:rsidR="002305BA">
        <w:rPr>
          <w:lang w:val="mi-NZ"/>
        </w:rPr>
        <w:t xml:space="preserve">: a device to watch </w:t>
      </w:r>
      <w:hyperlink r:id="rId30" w:history="1">
        <w:r w:rsidR="00B779A4" w:rsidRPr="00006D60">
          <w:rPr>
            <w:rStyle w:val="Hyperlink"/>
            <w:lang w:val="mi-NZ"/>
          </w:rPr>
          <w:t>https://www.youtube.com/watch?v=kOIj7AgonHM</w:t>
        </w:r>
      </w:hyperlink>
      <w:r w:rsidR="00B779A4">
        <w:rPr>
          <w:lang w:val="mi-NZ"/>
        </w:rPr>
        <w:t xml:space="preserve"> </w:t>
      </w:r>
    </w:p>
    <w:p w14:paraId="5700920B" w14:textId="77777777" w:rsidR="00734836" w:rsidRDefault="001B3098" w:rsidP="00734836">
      <w:r>
        <w:pict w14:anchorId="22DEE22F">
          <v:rect id="_x0000_i1030" style="width:0;height:1.5pt" o:hralign="center" o:hrstd="t" o:hr="t" fillcolor="#a0a0a0" stroked="f"/>
        </w:pict>
      </w:r>
    </w:p>
    <w:p w14:paraId="760FB0B2" w14:textId="77777777" w:rsidR="00880D00" w:rsidRPr="00880D00" w:rsidRDefault="00880D00" w:rsidP="00880D00">
      <w:pPr>
        <w:pStyle w:val="BH2"/>
      </w:pPr>
      <w:r w:rsidRPr="00FA5005">
        <w:t>Instructions</w:t>
      </w:r>
      <w:r>
        <w:t>:</w:t>
      </w:r>
    </w:p>
    <w:p w14:paraId="29C18F48" w14:textId="7F68309B" w:rsidR="006D5EF1" w:rsidRDefault="00FA5005" w:rsidP="00880D00">
      <w:r>
        <w:rPr>
          <w:noProof/>
        </w:rPr>
        <w:drawing>
          <wp:anchor distT="0" distB="0" distL="114300" distR="114300" simplePos="0" relativeHeight="251658251" behindDoc="1" locked="0" layoutInCell="1" allowOverlap="1" wp14:anchorId="4C159B80" wp14:editId="7C4C0468">
            <wp:simplePos x="0" y="0"/>
            <wp:positionH relativeFrom="column">
              <wp:posOffset>3409950</wp:posOffset>
            </wp:positionH>
            <wp:positionV relativeFrom="paragraph">
              <wp:posOffset>28575</wp:posOffset>
            </wp:positionV>
            <wp:extent cx="3005455" cy="2905125"/>
            <wp:effectExtent l="19050" t="19050" r="4445" b="9525"/>
            <wp:wrapTight wrapText="bothSides">
              <wp:wrapPolygon edited="0">
                <wp:start x="-137" y="-142"/>
                <wp:lineTo x="-137" y="21671"/>
                <wp:lineTo x="21632" y="21671"/>
                <wp:lineTo x="21632" y="-142"/>
                <wp:lineTo x="-137" y="-142"/>
              </wp:wrapPolygon>
            </wp:wrapTight>
            <wp:docPr id="9" name="Picture 9"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05455" cy="2905125"/>
                    </a:xfrm>
                    <a:prstGeom prst="rect">
                      <a:avLst/>
                    </a:prstGeom>
                    <a:ln>
                      <a:solidFill>
                        <a:srgbClr val="3472AC"/>
                      </a:solidFill>
                    </a:ln>
                  </pic:spPr>
                </pic:pic>
              </a:graphicData>
            </a:graphic>
          </wp:anchor>
        </w:drawing>
      </w:r>
      <w:r w:rsidR="00565E96">
        <w:t xml:space="preserve">Using a whole page in your home learning book draw a </w:t>
      </w:r>
      <w:r w:rsidR="007F66F1">
        <w:t xml:space="preserve">Y Chart (a </w:t>
      </w:r>
      <w:r w:rsidR="00565E96">
        <w:t>large Y</w:t>
      </w:r>
      <w:r w:rsidR="00234DE9">
        <w:t xml:space="preserve"> which stretches out to the top corners of the page and down to </w:t>
      </w:r>
      <w:r w:rsidR="008540A6">
        <w:t>bottom of the page in the centre</w:t>
      </w:r>
      <w:r w:rsidR="007F66F1">
        <w:t>)</w:t>
      </w:r>
      <w:r w:rsidR="008540A6">
        <w:t>.</w:t>
      </w:r>
      <w:r w:rsidR="00240D41">
        <w:t xml:space="preserve"> </w:t>
      </w:r>
    </w:p>
    <w:p w14:paraId="74B6D314" w14:textId="77777777" w:rsidR="00880D00" w:rsidRDefault="00880D00" w:rsidP="00880D00">
      <w:pPr>
        <w:pStyle w:val="BH2"/>
      </w:pPr>
      <w:r>
        <w:t>Your task:</w:t>
      </w:r>
    </w:p>
    <w:p w14:paraId="24CC95E9" w14:textId="51DC3077" w:rsidR="00880D00" w:rsidRDefault="0047012E" w:rsidP="00FA5005">
      <w:r w:rsidRPr="007F66F1">
        <w:rPr>
          <w:i/>
          <w:iCs/>
        </w:rPr>
        <w:t>What if humans could travel the solar system?</w:t>
      </w:r>
      <w:r>
        <w:t xml:space="preserve"> </w:t>
      </w:r>
      <w:r w:rsidR="008D6013">
        <w:t>U</w:t>
      </w:r>
      <w:r w:rsidR="00E34245">
        <w:t>sing your Y chart</w:t>
      </w:r>
      <w:r w:rsidR="00EA6FB0">
        <w:t>,</w:t>
      </w:r>
      <w:r w:rsidR="00A6178F">
        <w:t xml:space="preserve"> label the three sections with these </w:t>
      </w:r>
      <w:r w:rsidR="00FE7F6C">
        <w:t>curiosity</w:t>
      </w:r>
      <w:r w:rsidR="00EA6FB0">
        <w:t xml:space="preserve"> </w:t>
      </w:r>
      <w:r w:rsidR="00A6178F">
        <w:t>headings:</w:t>
      </w:r>
    </w:p>
    <w:p w14:paraId="1DBDD17E" w14:textId="5C08EF6C" w:rsidR="00A6178F" w:rsidRDefault="00A6178F" w:rsidP="00344994">
      <w:pPr>
        <w:pStyle w:val="ListParagraph"/>
        <w:numPr>
          <w:ilvl w:val="0"/>
          <w:numId w:val="7"/>
        </w:numPr>
      </w:pPr>
      <w:r>
        <w:t xml:space="preserve">What would it </w:t>
      </w:r>
      <w:r w:rsidRPr="00FA5005">
        <w:rPr>
          <w:i/>
          <w:iCs/>
          <w:u w:val="single"/>
        </w:rPr>
        <w:t>feel</w:t>
      </w:r>
      <w:r w:rsidRPr="00FA5005">
        <w:rPr>
          <w:u w:val="single"/>
        </w:rPr>
        <w:t xml:space="preserve"> </w:t>
      </w:r>
      <w:r>
        <w:t>like to travel around in the solar system?</w:t>
      </w:r>
    </w:p>
    <w:p w14:paraId="17416271" w14:textId="41CF1668" w:rsidR="00A6178F" w:rsidRDefault="00A6178F" w:rsidP="00344994">
      <w:pPr>
        <w:pStyle w:val="ListParagraph"/>
        <w:numPr>
          <w:ilvl w:val="0"/>
          <w:numId w:val="7"/>
        </w:numPr>
      </w:pPr>
      <w:r>
        <w:t xml:space="preserve">What would it </w:t>
      </w:r>
      <w:r w:rsidR="00762A79" w:rsidRPr="00FA5005">
        <w:rPr>
          <w:i/>
          <w:iCs/>
          <w:u w:val="single"/>
        </w:rPr>
        <w:t>sound</w:t>
      </w:r>
      <w:r w:rsidR="00762A79">
        <w:t xml:space="preserve"> like to travel around in the solar system?</w:t>
      </w:r>
    </w:p>
    <w:p w14:paraId="692F771E" w14:textId="04336483" w:rsidR="00EA6FB0" w:rsidRDefault="00EA6FB0" w:rsidP="00344994">
      <w:pPr>
        <w:pStyle w:val="ListParagraph"/>
        <w:numPr>
          <w:ilvl w:val="0"/>
          <w:numId w:val="7"/>
        </w:numPr>
        <w:ind w:right="4230"/>
      </w:pPr>
      <w:r>
        <w:t xml:space="preserve">What would it </w:t>
      </w:r>
      <w:r w:rsidRPr="00FA5005">
        <w:rPr>
          <w:i/>
          <w:iCs/>
          <w:u w:val="single"/>
        </w:rPr>
        <w:t>look</w:t>
      </w:r>
      <w:r>
        <w:t xml:space="preserve"> like to travel around in the</w:t>
      </w:r>
      <w:r w:rsidR="005338B4">
        <w:t xml:space="preserve"> solar system?</w:t>
      </w:r>
    </w:p>
    <w:p w14:paraId="75AE9379" w14:textId="6BD293B3" w:rsidR="00AE4E6F" w:rsidRPr="00EA6FB0" w:rsidRDefault="005338B4" w:rsidP="00FA5005">
      <w:r>
        <w:t xml:space="preserve">Draw or write your curiosities/wonderings </w:t>
      </w:r>
      <w:r w:rsidR="000C1D98">
        <w:t>in each of the sections.</w:t>
      </w:r>
      <w:r w:rsidR="00FA5005">
        <w:t xml:space="preserve"> </w:t>
      </w:r>
      <w:r w:rsidR="000C1D98">
        <w:t>Remember there is no right or wrong answer, this is simply what you are curious about when you think about the solar system.</w:t>
      </w:r>
      <w:r w:rsidR="00FA5005">
        <w:t xml:space="preserve"> </w:t>
      </w:r>
    </w:p>
    <w:p w14:paraId="27B1E488" w14:textId="54F2B216" w:rsidR="00417AFD" w:rsidRDefault="00E817CB" w:rsidP="00527FEE">
      <w:pPr>
        <w:pStyle w:val="BH1"/>
      </w:pPr>
      <w:r>
        <w:br w:type="column"/>
      </w:r>
      <w:r w:rsidR="00190C5D">
        <w:lastRenderedPageBreak/>
        <w:t>D</w:t>
      </w:r>
      <w:r w:rsidR="00417AFD" w:rsidRPr="000D4B4C">
        <w:t xml:space="preserve">ay 1 </w:t>
      </w:r>
      <w:r w:rsidR="00616646">
        <w:t>a</w:t>
      </w:r>
      <w:r w:rsidR="00417AFD" w:rsidRPr="000D4B4C">
        <w:t xml:space="preserve">ctivity </w:t>
      </w:r>
      <w:r w:rsidR="002A7712">
        <w:t>3</w:t>
      </w:r>
      <w:r w:rsidR="00417AFD" w:rsidRPr="000D4B4C">
        <w:t xml:space="preserve">: </w:t>
      </w:r>
      <w:r w:rsidR="00DF1B92">
        <w:t>Art lens</w:t>
      </w:r>
    </w:p>
    <w:p w14:paraId="7C76B356" w14:textId="77777777" w:rsidR="008B2A7A" w:rsidRPr="00B527C4" w:rsidRDefault="008B2A7A" w:rsidP="008B2A7A">
      <w:pPr>
        <w:rPr>
          <w:b/>
          <w:i/>
          <w:color w:val="3472AC"/>
        </w:rPr>
      </w:pPr>
      <w:r w:rsidRPr="00B527C4">
        <w:rPr>
          <w:b/>
          <w:i/>
          <w:color w:val="3472AC"/>
        </w:rPr>
        <w:t>Notes for teachers and whānau</w:t>
      </w:r>
    </w:p>
    <w:p w14:paraId="70CAE99E" w14:textId="587F3004" w:rsidR="008B2A7A" w:rsidRDefault="00DF1B92" w:rsidP="008B2A7A">
      <w:pPr>
        <w:rPr>
          <w:i/>
          <w:iCs/>
        </w:rPr>
      </w:pPr>
      <w:r>
        <w:rPr>
          <w:i/>
          <w:iCs/>
        </w:rPr>
        <w:t>Your learner may love to doodle or sketch.</w:t>
      </w:r>
      <w:r w:rsidR="00FA5005">
        <w:rPr>
          <w:i/>
          <w:iCs/>
        </w:rPr>
        <w:t xml:space="preserve"> </w:t>
      </w:r>
      <w:r>
        <w:rPr>
          <w:i/>
          <w:iCs/>
        </w:rPr>
        <w:t>This learning task allows them to select something from their Y chart t</w:t>
      </w:r>
      <w:r w:rsidR="00AC0BCE">
        <w:rPr>
          <w:i/>
          <w:iCs/>
        </w:rPr>
        <w:t>o draw or sketch</w:t>
      </w:r>
      <w:r w:rsidR="00937E93">
        <w:rPr>
          <w:i/>
          <w:iCs/>
        </w:rPr>
        <w:t>.</w:t>
      </w:r>
      <w:r w:rsidR="00FA5005">
        <w:rPr>
          <w:i/>
          <w:iCs/>
        </w:rPr>
        <w:t xml:space="preserve"> </w:t>
      </w:r>
      <w:r w:rsidR="001B0101">
        <w:rPr>
          <w:i/>
          <w:iCs/>
        </w:rPr>
        <w:t>If they have access to different art media they may like to use that otherwise a simple pencil/pen will be sufficient.</w:t>
      </w:r>
    </w:p>
    <w:p w14:paraId="33714A82" w14:textId="77777777" w:rsidR="008B2A7A" w:rsidRDefault="001B3098" w:rsidP="008B2A7A">
      <w:r>
        <w:pict w14:anchorId="5F2F74C0">
          <v:rect id="_x0000_i1031" style="width:0;height:1.5pt" o:hralign="center" o:hrstd="t" o:hr="t" fillcolor="#a0a0a0" stroked="f"/>
        </w:pict>
      </w:r>
    </w:p>
    <w:p w14:paraId="1C443DA9" w14:textId="6BE260BD" w:rsidR="008B2A7A" w:rsidRPr="00423836" w:rsidRDefault="008B2A7A" w:rsidP="008B2A7A">
      <w:pPr>
        <w:pStyle w:val="LI"/>
        <w:rPr>
          <w:color w:val="3472AC"/>
        </w:rPr>
      </w:pPr>
      <w:r w:rsidRPr="00423836">
        <w:rPr>
          <w:color w:val="3472AC"/>
        </w:rPr>
        <w:t xml:space="preserve">In this activity I am learning to: </w:t>
      </w:r>
      <w:r w:rsidR="00774311" w:rsidRPr="00423836">
        <w:rPr>
          <w:color w:val="3472AC"/>
        </w:rPr>
        <w:t xml:space="preserve">develop a </w:t>
      </w:r>
      <w:r w:rsidR="000B3B4A" w:rsidRPr="00423836">
        <w:rPr>
          <w:color w:val="3472AC"/>
        </w:rPr>
        <w:t>sketch or drawing in response an idea I had.</w:t>
      </w:r>
    </w:p>
    <w:p w14:paraId="00FE4D79" w14:textId="77777777" w:rsidR="008B2A7A" w:rsidRDefault="008B2A7A" w:rsidP="00EF78DD">
      <w:pPr>
        <w:spacing w:after="0"/>
        <w:rPr>
          <w:lang w:val="mi-NZ"/>
        </w:rPr>
      </w:pPr>
      <w:r>
        <w:rPr>
          <w:lang w:val="mi-NZ"/>
        </w:rPr>
        <w:t>What do I need?</w:t>
      </w:r>
    </w:p>
    <w:p w14:paraId="75100F1E" w14:textId="11D7071F" w:rsidR="008B2A7A" w:rsidRPr="00A77AF1" w:rsidRDefault="008B2A7A" w:rsidP="00344994">
      <w:pPr>
        <w:pStyle w:val="ListParagraph"/>
        <w:numPr>
          <w:ilvl w:val="0"/>
          <w:numId w:val="6"/>
        </w:numPr>
        <w:rPr>
          <w:lang w:val="mi-NZ"/>
        </w:rPr>
      </w:pPr>
      <w:r w:rsidRPr="00A77AF1">
        <w:rPr>
          <w:lang w:val="mi-NZ"/>
        </w:rPr>
        <w:t>30 minutes</w:t>
      </w:r>
    </w:p>
    <w:p w14:paraId="36EEBC9A" w14:textId="23B965C6" w:rsidR="008B2A7A" w:rsidRDefault="00A77AF1" w:rsidP="00344994">
      <w:pPr>
        <w:pStyle w:val="ListParagraph"/>
        <w:numPr>
          <w:ilvl w:val="0"/>
          <w:numId w:val="6"/>
        </w:numPr>
        <w:rPr>
          <w:lang w:val="mi-NZ"/>
        </w:rPr>
      </w:pPr>
      <w:r w:rsidRPr="00A77AF1">
        <w:rPr>
          <w:lang w:val="mi-NZ"/>
        </w:rPr>
        <w:t>Home learning book</w:t>
      </w:r>
    </w:p>
    <w:p w14:paraId="0D9096DE" w14:textId="6722C256" w:rsidR="00A77AF1" w:rsidRPr="00A77AF1" w:rsidRDefault="00A77AF1" w:rsidP="00344994">
      <w:pPr>
        <w:pStyle w:val="ListParagraph"/>
        <w:numPr>
          <w:ilvl w:val="0"/>
          <w:numId w:val="6"/>
        </w:numPr>
        <w:rPr>
          <w:lang w:val="mi-NZ"/>
        </w:rPr>
      </w:pPr>
      <w:r>
        <w:rPr>
          <w:lang w:val="mi-NZ"/>
        </w:rPr>
        <w:t>Pencil/crayons/felts/</w:t>
      </w:r>
      <w:r w:rsidR="00C254A7">
        <w:rPr>
          <w:lang w:val="mi-NZ"/>
        </w:rPr>
        <w:t>charcoal</w:t>
      </w:r>
    </w:p>
    <w:p w14:paraId="7FC628C6" w14:textId="77777777" w:rsidR="008B2A7A" w:rsidRDefault="001B3098" w:rsidP="008B2A7A">
      <w:r>
        <w:pict w14:anchorId="3A9EE2FC">
          <v:rect id="_x0000_i1032" style="width:0;height:1.5pt" o:hralign="center" o:hrstd="t" o:hr="t" fillcolor="#a0a0a0" stroked="f"/>
        </w:pict>
      </w:r>
    </w:p>
    <w:p w14:paraId="39E37093" w14:textId="77777777" w:rsidR="00880D00" w:rsidRPr="00880D00" w:rsidRDefault="00880D00" w:rsidP="00880D00">
      <w:pPr>
        <w:pStyle w:val="BH2"/>
      </w:pPr>
      <w:r w:rsidRPr="00880D00">
        <w:t>Instructions</w:t>
      </w:r>
      <w:r>
        <w:t>:</w:t>
      </w:r>
    </w:p>
    <w:p w14:paraId="65628C98" w14:textId="4D606D66" w:rsidR="00880D00" w:rsidRDefault="008E41D1" w:rsidP="00880D00">
      <w:r>
        <w:t>Using the Y Chart you completed in activity 2</w:t>
      </w:r>
      <w:r w:rsidR="00B66A43">
        <w:t>,</w:t>
      </w:r>
      <w:r>
        <w:t xml:space="preserve"> select </w:t>
      </w:r>
      <w:r w:rsidR="00792341">
        <w:t xml:space="preserve">one word/phrase/drawing you would like to </w:t>
      </w:r>
      <w:r w:rsidR="00DB44A9">
        <w:t>sketch or draw</w:t>
      </w:r>
      <w:r w:rsidR="002E06E1">
        <w:t>.</w:t>
      </w:r>
      <w:r w:rsidR="00FA5005">
        <w:t xml:space="preserve"> </w:t>
      </w:r>
      <w:r w:rsidR="00DB44A9">
        <w:t>To help you scan your Y Chart</w:t>
      </w:r>
      <w:r w:rsidR="000F674B">
        <w:t xml:space="preserve"> may like to get a </w:t>
      </w:r>
      <w:r w:rsidR="00DB44A9">
        <w:t>piece of</w:t>
      </w:r>
      <w:r w:rsidR="000F674B">
        <w:t xml:space="preserve"> card and cut out the centre of it to make a view finder then slide this around your ideas on the Y Chart until you settle on one </w:t>
      </w:r>
      <w:r w:rsidR="00717518">
        <w:t xml:space="preserve">thing </w:t>
      </w:r>
      <w:r w:rsidR="000F674B">
        <w:t>you would like to create a sketch/drawing of.</w:t>
      </w:r>
      <w:r w:rsidR="00FA5005">
        <w:t xml:space="preserve"> </w:t>
      </w:r>
      <w:r w:rsidR="0009538A">
        <w:t xml:space="preserve">Later in the week you may use your sketch/drawing </w:t>
      </w:r>
      <w:r w:rsidR="003B68C9">
        <w:t>as part of sharing your learning</w:t>
      </w:r>
      <w:r w:rsidR="00423836">
        <w:t>.</w:t>
      </w:r>
    </w:p>
    <w:p w14:paraId="10B89137" w14:textId="77777777" w:rsidR="00880D00" w:rsidRDefault="00880D00" w:rsidP="00880D00">
      <w:pPr>
        <w:pStyle w:val="BH2"/>
      </w:pPr>
      <w:r>
        <w:t>Your task:</w:t>
      </w:r>
    </w:p>
    <w:p w14:paraId="13A7B756" w14:textId="4F61CF30" w:rsidR="00880D00" w:rsidRDefault="00C254A7" w:rsidP="00880D00">
      <w:r>
        <w:t xml:space="preserve">Create a sketch/drawing of one of the things </w:t>
      </w:r>
      <w:r w:rsidR="009446E8">
        <w:t>you</w:t>
      </w:r>
      <w:r w:rsidR="005B0560">
        <w:t>’re</w:t>
      </w:r>
      <w:r>
        <w:t xml:space="preserve"> curious about when you think of the solar system.</w:t>
      </w:r>
      <w:r w:rsidR="00FA5005">
        <w:t xml:space="preserve"> </w:t>
      </w:r>
      <w:r>
        <w:t>You can make this as small or as large as you like, it is up to you</w:t>
      </w:r>
      <w:r w:rsidR="004318CA">
        <w:t xml:space="preserve">! </w:t>
      </w:r>
      <w:r w:rsidR="00356A34">
        <w:t>You may like to use a</w:t>
      </w:r>
      <w:r w:rsidR="004318CA">
        <w:t xml:space="preserve"> double page in your home learning book if that would suit.</w:t>
      </w:r>
      <w:r w:rsidR="00FA5005">
        <w:t xml:space="preserve"> </w:t>
      </w:r>
    </w:p>
    <w:p w14:paraId="5ECF9670" w14:textId="30FCE095" w:rsidR="004318CA" w:rsidRDefault="004318CA" w:rsidP="00880D00">
      <w:r>
        <w:t xml:space="preserve">Art and music go so well together so you may like to turn on some music while you </w:t>
      </w:r>
      <w:r w:rsidR="009F543F">
        <w:t>draw,</w:t>
      </w:r>
      <w:r>
        <w:t xml:space="preserve"> or you may even like to go sit outside and listen to nature on planet Earth while you sketch/draw.</w:t>
      </w:r>
    </w:p>
    <w:p w14:paraId="76848385" w14:textId="46985499" w:rsidR="00A712CB" w:rsidRDefault="00A712CB" w:rsidP="00880D00">
      <w:r>
        <w:t xml:space="preserve">If you have access to the internet you may like to search your idea for </w:t>
      </w:r>
      <w:r w:rsidR="000D3148">
        <w:t>images to use as an exemplar as you sketch/draw.</w:t>
      </w:r>
      <w:r w:rsidR="00FA5005">
        <w:t xml:space="preserve"> </w:t>
      </w:r>
    </w:p>
    <w:p w14:paraId="21CC7CD9" w14:textId="77777777" w:rsidR="008B2A7A" w:rsidRDefault="008B2A7A">
      <w:pPr>
        <w:spacing w:line="240" w:lineRule="auto"/>
        <w:rPr>
          <w:b/>
          <w:color w:val="3472AC"/>
          <w:sz w:val="36"/>
          <w:szCs w:val="36"/>
          <w:lang w:val="mi-NZ" w:eastAsia="en-NZ"/>
        </w:rPr>
      </w:pPr>
      <w:r>
        <w:br w:type="page"/>
      </w:r>
    </w:p>
    <w:p w14:paraId="09FD4707" w14:textId="06578485" w:rsidR="00190C5D" w:rsidRDefault="00190C5D" w:rsidP="00527FEE">
      <w:pPr>
        <w:pStyle w:val="BH1"/>
      </w:pPr>
      <w:r>
        <w:lastRenderedPageBreak/>
        <w:t>D</w:t>
      </w:r>
      <w:r w:rsidRPr="000D4B4C">
        <w:t xml:space="preserve">ay 1 </w:t>
      </w:r>
      <w:r w:rsidR="00616646">
        <w:t>a</w:t>
      </w:r>
      <w:r w:rsidRPr="000D4B4C">
        <w:t xml:space="preserve">ctivity </w:t>
      </w:r>
      <w:r>
        <w:t>4</w:t>
      </w:r>
      <w:r w:rsidRPr="000D4B4C">
        <w:t xml:space="preserve">: </w:t>
      </w:r>
      <w:r w:rsidR="00EA24D4">
        <w:t>Maths</w:t>
      </w:r>
    </w:p>
    <w:p w14:paraId="41E29DA9" w14:textId="77777777" w:rsidR="008B2A7A" w:rsidRPr="00B527C4" w:rsidRDefault="008B2A7A" w:rsidP="00666B2D">
      <w:pPr>
        <w:spacing w:before="240"/>
        <w:rPr>
          <w:b/>
          <w:i/>
          <w:color w:val="3472AC"/>
        </w:rPr>
      </w:pPr>
      <w:r w:rsidRPr="00B527C4">
        <w:rPr>
          <w:b/>
          <w:i/>
          <w:color w:val="3472AC"/>
        </w:rPr>
        <w:t>Notes for teachers and whānau</w:t>
      </w:r>
    </w:p>
    <w:p w14:paraId="4FFF5BE1" w14:textId="0742E430" w:rsidR="008B2A7A" w:rsidRDefault="00EF316F" w:rsidP="008B2A7A">
      <w:r>
        <w:rPr>
          <w:i/>
          <w:iCs/>
        </w:rPr>
        <w:t xml:space="preserve">This </w:t>
      </w:r>
      <w:r w:rsidR="00331D92">
        <w:rPr>
          <w:i/>
          <w:iCs/>
        </w:rPr>
        <w:t>activity is from the Figure it Out series.</w:t>
      </w:r>
      <w:r w:rsidR="00FA5005">
        <w:rPr>
          <w:i/>
          <w:iCs/>
        </w:rPr>
        <w:t xml:space="preserve"> </w:t>
      </w:r>
      <w:r w:rsidR="00331D92">
        <w:rPr>
          <w:i/>
          <w:iCs/>
        </w:rPr>
        <w:t>Your learner may have seen this problem before, if so, encourage them to give it a go again as a way of practising their measurement skills.</w:t>
      </w:r>
      <w:r w:rsidR="000A6715">
        <w:rPr>
          <w:i/>
          <w:iCs/>
        </w:rPr>
        <w:t xml:space="preserve"> We will build on our measurement skills as the week progresses.</w:t>
      </w:r>
      <w:r w:rsidR="00D92274">
        <w:rPr>
          <w:i/>
          <w:iCs/>
        </w:rPr>
        <w:t xml:space="preserve"> </w:t>
      </w:r>
      <w:r w:rsidR="001B3098">
        <w:pict w14:anchorId="36B30868">
          <v:rect id="_x0000_i1033" style="width:0;height:1.5pt" o:hralign="center" o:hrstd="t" o:hr="t" fillcolor="#a0a0a0" stroked="f"/>
        </w:pict>
      </w:r>
    </w:p>
    <w:p w14:paraId="1274AF1E" w14:textId="1DCA0D6B" w:rsidR="008B2A7A" w:rsidRPr="00423836" w:rsidRDefault="008B2A7A" w:rsidP="008B2A7A">
      <w:pPr>
        <w:pStyle w:val="LI"/>
        <w:rPr>
          <w:color w:val="3472AC"/>
        </w:rPr>
      </w:pPr>
      <w:r w:rsidRPr="00423836">
        <w:rPr>
          <w:color w:val="3472AC"/>
        </w:rPr>
        <w:t xml:space="preserve">In this activity I am learning to: </w:t>
      </w:r>
      <w:r w:rsidR="00D05CD9" w:rsidRPr="00423836">
        <w:rPr>
          <w:color w:val="3472AC"/>
        </w:rPr>
        <w:t xml:space="preserve">measure using cm, solve a problem using minutes as the unit, </w:t>
      </w:r>
      <w:r w:rsidR="002F5851" w:rsidRPr="00423836">
        <w:rPr>
          <w:color w:val="3472AC"/>
        </w:rPr>
        <w:t xml:space="preserve">devise and use problem solving strategies to explore </w:t>
      </w:r>
      <w:r w:rsidR="0085213C" w:rsidRPr="00423836">
        <w:rPr>
          <w:color w:val="3472AC"/>
        </w:rPr>
        <w:t>situations mathematically.</w:t>
      </w:r>
    </w:p>
    <w:p w14:paraId="216EC65A" w14:textId="77777777" w:rsidR="008B2A7A" w:rsidRDefault="008B2A7A" w:rsidP="00666B2D">
      <w:pPr>
        <w:spacing w:after="0"/>
        <w:rPr>
          <w:lang w:val="mi-NZ"/>
        </w:rPr>
      </w:pPr>
      <w:r>
        <w:rPr>
          <w:lang w:val="mi-NZ"/>
        </w:rPr>
        <w:t>What do I need?</w:t>
      </w:r>
    </w:p>
    <w:p w14:paraId="7FEFCB09" w14:textId="01574C0C" w:rsidR="008B2A7A" w:rsidRPr="00C87B2A" w:rsidRDefault="008B2A7A" w:rsidP="00344994">
      <w:pPr>
        <w:pStyle w:val="ListParagraph"/>
        <w:numPr>
          <w:ilvl w:val="0"/>
          <w:numId w:val="6"/>
        </w:numPr>
        <w:rPr>
          <w:lang w:val="mi-NZ"/>
        </w:rPr>
      </w:pPr>
      <w:r w:rsidRPr="00C87B2A">
        <w:rPr>
          <w:lang w:val="mi-NZ"/>
        </w:rPr>
        <w:t>30 minutes</w:t>
      </w:r>
    </w:p>
    <w:p w14:paraId="31BC23DE" w14:textId="2CFAA89C" w:rsidR="008B2A7A" w:rsidRDefault="0085213C" w:rsidP="00344994">
      <w:pPr>
        <w:pStyle w:val="ListParagraph"/>
        <w:numPr>
          <w:ilvl w:val="0"/>
          <w:numId w:val="6"/>
        </w:numPr>
        <w:rPr>
          <w:lang w:val="mi-NZ"/>
        </w:rPr>
      </w:pPr>
      <w:r w:rsidRPr="00C87B2A">
        <w:rPr>
          <w:lang w:val="mi-NZ"/>
        </w:rPr>
        <w:t>A copy of the Snails, Figure it Out activity</w:t>
      </w:r>
      <w:r w:rsidR="00FA5005">
        <w:rPr>
          <w:lang w:val="mi-NZ"/>
        </w:rPr>
        <w:t xml:space="preserve"> </w:t>
      </w:r>
      <w:hyperlink r:id="rId32" w:history="1">
        <w:r w:rsidR="00FA5005" w:rsidRPr="00EF371B">
          <w:rPr>
            <w:rStyle w:val="Hyperlink"/>
            <w:lang w:val="mi-NZ"/>
          </w:rPr>
          <w:t>https://nzmaths.co.nz/resource/snails</w:t>
        </w:r>
      </w:hyperlink>
      <w:r w:rsidR="00FA5005">
        <w:rPr>
          <w:lang w:val="mi-NZ"/>
        </w:rPr>
        <w:t xml:space="preserve"> </w:t>
      </w:r>
    </w:p>
    <w:p w14:paraId="79872EB9" w14:textId="264F27F1" w:rsidR="00C87B2A" w:rsidRDefault="00C87B2A" w:rsidP="00344994">
      <w:pPr>
        <w:pStyle w:val="ListParagraph"/>
        <w:numPr>
          <w:ilvl w:val="0"/>
          <w:numId w:val="6"/>
        </w:numPr>
        <w:rPr>
          <w:lang w:val="mi-NZ"/>
        </w:rPr>
      </w:pPr>
      <w:r>
        <w:rPr>
          <w:lang w:val="mi-NZ"/>
        </w:rPr>
        <w:t>Ruler</w:t>
      </w:r>
      <w:r w:rsidR="00FC0DA0">
        <w:rPr>
          <w:lang w:val="mi-NZ"/>
        </w:rPr>
        <w:t xml:space="preserve"> (or cut out copy below)</w:t>
      </w:r>
      <w:r>
        <w:rPr>
          <w:lang w:val="mi-NZ"/>
        </w:rPr>
        <w:t>, pencil</w:t>
      </w:r>
    </w:p>
    <w:p w14:paraId="38B72C68" w14:textId="392A08F3" w:rsidR="00C87B2A" w:rsidRPr="00C87B2A" w:rsidRDefault="00C87B2A" w:rsidP="00344994">
      <w:pPr>
        <w:pStyle w:val="ListParagraph"/>
        <w:numPr>
          <w:ilvl w:val="0"/>
          <w:numId w:val="6"/>
        </w:numPr>
        <w:spacing w:line="240" w:lineRule="auto"/>
        <w:ind w:left="714" w:hanging="357"/>
        <w:contextualSpacing w:val="0"/>
        <w:rPr>
          <w:lang w:val="mi-NZ"/>
        </w:rPr>
      </w:pPr>
      <w:r>
        <w:rPr>
          <w:lang w:val="mi-NZ"/>
        </w:rPr>
        <w:t>Home learning book</w:t>
      </w:r>
    </w:p>
    <w:p w14:paraId="19B8C5D5" w14:textId="77777777" w:rsidR="008B2A7A" w:rsidRDefault="001B3098" w:rsidP="00666B2D">
      <w:pPr>
        <w:spacing w:after="0" w:line="240" w:lineRule="auto"/>
      </w:pPr>
      <w:r>
        <w:pict w14:anchorId="0D5646B1">
          <v:rect id="_x0000_i1034" style="width:0;height:1.5pt" o:hralign="center" o:hrstd="t" o:hr="t" fillcolor="#a0a0a0" stroked="f"/>
        </w:pict>
      </w:r>
    </w:p>
    <w:p w14:paraId="48F4ECAD" w14:textId="77777777" w:rsidR="00880D00" w:rsidRDefault="00880D00" w:rsidP="00666B2D">
      <w:pPr>
        <w:pStyle w:val="BH2"/>
        <w:spacing w:line="240" w:lineRule="auto"/>
      </w:pPr>
      <w:r w:rsidRPr="00880D00">
        <w:t>Instructions</w:t>
      </w:r>
      <w:r>
        <w:t>:</w:t>
      </w:r>
    </w:p>
    <w:p w14:paraId="506B1CD9" w14:textId="1C197BE5" w:rsidR="00FA5005" w:rsidRDefault="00FA5005" w:rsidP="00FA5005">
      <w:r>
        <w:t>We are going to explore how much time it will take for Sally the snail to crawl to a flower</w:t>
      </w:r>
      <w:r w:rsidR="00CD658C">
        <w:t xml:space="preserve"> by measuring distance in centimetres (cm)</w:t>
      </w:r>
      <w:r>
        <w:t xml:space="preserve">. </w:t>
      </w:r>
    </w:p>
    <w:p w14:paraId="210C1DD2" w14:textId="5ECAC1F5" w:rsidR="00FA5005" w:rsidRDefault="00FA5005" w:rsidP="00FA5005">
      <w:r>
        <w:t>Use a ruler (or cut out the ruler below) to measure Sally’s path on the next page.</w:t>
      </w:r>
    </w:p>
    <w:p w14:paraId="2480DF76" w14:textId="77777777" w:rsidR="00FA5005" w:rsidRDefault="00FA5005" w:rsidP="00FA5005"/>
    <w:p w14:paraId="0BD38081" w14:textId="26505936" w:rsidR="00FA5005" w:rsidRDefault="00FA5005" w:rsidP="00FA5005">
      <w:r>
        <w:rPr>
          <w:noProof/>
        </w:rPr>
        <w:drawing>
          <wp:inline distT="0" distB="0" distL="0" distR="0" wp14:anchorId="737B2E67" wp14:editId="0B520BDC">
            <wp:extent cx="5410200" cy="4727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7418" cy="479482"/>
                    </a:xfrm>
                    <a:prstGeom prst="rect">
                      <a:avLst/>
                    </a:prstGeom>
                  </pic:spPr>
                </pic:pic>
              </a:graphicData>
            </a:graphic>
          </wp:inline>
        </w:drawing>
      </w:r>
    </w:p>
    <w:p w14:paraId="2A4A670F" w14:textId="77777777" w:rsidR="00FA5005" w:rsidRDefault="00FA5005" w:rsidP="00FA5005"/>
    <w:p w14:paraId="253FE5FF" w14:textId="7F097E97" w:rsidR="00FA5005" w:rsidRDefault="00FA5005" w:rsidP="00FA5005">
      <w:r>
        <w:t>As you solve how to work out the problem, think about the strategies you are using.</w:t>
      </w:r>
    </w:p>
    <w:p w14:paraId="68192C62" w14:textId="77777777" w:rsidR="00880D00" w:rsidRDefault="00880D00" w:rsidP="00880D00">
      <w:pPr>
        <w:pStyle w:val="BH2"/>
      </w:pPr>
      <w:r>
        <w:t>Your task:</w:t>
      </w:r>
    </w:p>
    <w:p w14:paraId="28C89DB8" w14:textId="16CFFB4A" w:rsidR="00880D00" w:rsidRDefault="00FA5005" w:rsidP="00880D00">
      <w:r>
        <w:t>Sally the snail crawls 2cm each minute. She needs to rest at each dot for 5 minutes. She wants to take the shortest time possible to reach a plant. Which path should she take?</w:t>
      </w:r>
    </w:p>
    <w:p w14:paraId="5BCBCE68" w14:textId="3314FD5F" w:rsidR="00FA5005" w:rsidRDefault="00FA5005" w:rsidP="00880D00"/>
    <w:p w14:paraId="0E5F8114" w14:textId="0F694CAA" w:rsidR="00FA5005" w:rsidRDefault="00FA5005" w:rsidP="00880D00"/>
    <w:p w14:paraId="30BCA5B8" w14:textId="42F90117" w:rsidR="00803597" w:rsidRDefault="00FA5005" w:rsidP="004F14FC">
      <w:pPr>
        <w:rPr>
          <w:lang w:val="mi-NZ"/>
        </w:rPr>
      </w:pPr>
      <w:r>
        <w:rPr>
          <w:noProof/>
        </w:rPr>
        <w:lastRenderedPageBreak/>
        <w:drawing>
          <wp:inline distT="0" distB="0" distL="0" distR="0" wp14:anchorId="65AB9962" wp14:editId="659DB6FC">
            <wp:extent cx="5886450" cy="6907530"/>
            <wp:effectExtent l="19050" t="19050" r="0" b="7620"/>
            <wp:docPr id="12" name="Picture 12" descr="A picture containing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different&#10;&#10;Description automatically generated"/>
                    <pic:cNvPicPr/>
                  </pic:nvPicPr>
                  <pic:blipFill>
                    <a:blip r:embed="rId34"/>
                    <a:stretch>
                      <a:fillRect/>
                    </a:stretch>
                  </pic:blipFill>
                  <pic:spPr>
                    <a:xfrm>
                      <a:off x="0" y="0"/>
                      <a:ext cx="5886450" cy="6907530"/>
                    </a:xfrm>
                    <a:prstGeom prst="rect">
                      <a:avLst/>
                    </a:prstGeom>
                    <a:ln>
                      <a:solidFill>
                        <a:srgbClr val="3472AC"/>
                      </a:solidFill>
                    </a:ln>
                  </pic:spPr>
                </pic:pic>
              </a:graphicData>
            </a:graphic>
          </wp:inline>
        </w:drawing>
      </w:r>
    </w:p>
    <w:p w14:paraId="18E1AB08" w14:textId="3E81EE17" w:rsidR="00FA5005" w:rsidRDefault="00FA5005" w:rsidP="00FA5005">
      <w:pPr>
        <w:pStyle w:val="BH2"/>
      </w:pPr>
      <w:r>
        <w:t>Extension activity:</w:t>
      </w:r>
    </w:p>
    <w:p w14:paraId="6BB76FAE" w14:textId="72825293" w:rsidR="00FA5005" w:rsidRDefault="00FA5005" w:rsidP="00666B2D">
      <w:pPr>
        <w:spacing w:after="240"/>
        <w:rPr>
          <w:lang w:val="mi-NZ"/>
        </w:rPr>
      </w:pPr>
      <w:r>
        <w:rPr>
          <w:shd w:val="clear" w:color="auto" w:fill="FFFFFF"/>
        </w:rPr>
        <w:t>Can you create your own snail problem for others to solve? You can even change the speed that Sally moves.</w:t>
      </w:r>
    </w:p>
    <w:p w14:paraId="41FD25E0" w14:textId="271F3A9E" w:rsidR="00803597" w:rsidRPr="00BE0437" w:rsidRDefault="00803597" w:rsidP="00803597">
      <w:pPr>
        <w:rPr>
          <w:b/>
          <w:bCs/>
          <w:sz w:val="28"/>
          <w:szCs w:val="28"/>
        </w:rPr>
      </w:pPr>
      <w:r w:rsidRPr="00BE0437">
        <w:rPr>
          <w:b/>
          <w:bCs/>
          <w:sz w:val="28"/>
          <w:szCs w:val="28"/>
        </w:rPr>
        <w:t>Remember to do your end of day reflection</w:t>
      </w:r>
      <w:r>
        <w:rPr>
          <w:b/>
          <w:bCs/>
          <w:sz w:val="28"/>
          <w:szCs w:val="28"/>
        </w:rPr>
        <w:t xml:space="preserve"> and </w:t>
      </w:r>
      <w:r w:rsidRPr="78EE9B9A">
        <w:rPr>
          <w:b/>
          <w:bCs/>
          <w:sz w:val="28"/>
          <w:szCs w:val="28"/>
        </w:rPr>
        <w:t>wellbeing</w:t>
      </w:r>
      <w:r w:rsidRPr="00BE0437">
        <w:rPr>
          <w:b/>
          <w:bCs/>
          <w:sz w:val="28"/>
          <w:szCs w:val="28"/>
        </w:rPr>
        <w:t xml:space="preserve"> activit</w:t>
      </w:r>
      <w:r>
        <w:rPr>
          <w:b/>
          <w:bCs/>
          <w:sz w:val="28"/>
          <w:szCs w:val="28"/>
        </w:rPr>
        <w:t>ies</w:t>
      </w:r>
      <w:r w:rsidRPr="00BE0437">
        <w:rPr>
          <w:b/>
          <w:bCs/>
          <w:sz w:val="28"/>
          <w:szCs w:val="28"/>
        </w:rPr>
        <w:t xml:space="preserve"> (See p. </w:t>
      </w:r>
      <w:r>
        <w:rPr>
          <w:b/>
          <w:bCs/>
          <w:sz w:val="28"/>
          <w:szCs w:val="28"/>
        </w:rPr>
        <w:t>6 and 8</w:t>
      </w:r>
      <w:r w:rsidRPr="00BE0437">
        <w:rPr>
          <w:b/>
          <w:bCs/>
          <w:sz w:val="28"/>
          <w:szCs w:val="28"/>
        </w:rPr>
        <w:t>).</w:t>
      </w:r>
    </w:p>
    <w:p w14:paraId="190A7A29" w14:textId="77777777" w:rsidR="00803597" w:rsidRDefault="00803597" w:rsidP="004F14FC">
      <w:pPr>
        <w:rPr>
          <w:lang w:val="mi-NZ"/>
        </w:rPr>
      </w:pPr>
    </w:p>
    <w:p w14:paraId="5F774D11" w14:textId="7AD3744A" w:rsidR="00803597" w:rsidRDefault="004F14FC" w:rsidP="00E018E0">
      <w:pPr>
        <w:pStyle w:val="GH1"/>
      </w:pPr>
      <w:r>
        <w:br w:type="column"/>
      </w:r>
      <w:r w:rsidR="00361984">
        <w:lastRenderedPageBreak/>
        <w:drawing>
          <wp:anchor distT="0" distB="0" distL="114300" distR="114300" simplePos="0" relativeHeight="251658260" behindDoc="1" locked="0" layoutInCell="1" allowOverlap="1" wp14:anchorId="0633DB6A" wp14:editId="6E81C6FF">
            <wp:simplePos x="0" y="0"/>
            <wp:positionH relativeFrom="column">
              <wp:posOffset>5093335</wp:posOffset>
            </wp:positionH>
            <wp:positionV relativeFrom="paragraph">
              <wp:posOffset>3175</wp:posOffset>
            </wp:positionV>
            <wp:extent cx="1294765" cy="1279525"/>
            <wp:effectExtent l="0" t="0" r="0" b="0"/>
            <wp:wrapTight wrapText="bothSides">
              <wp:wrapPolygon edited="0">
                <wp:start x="0" y="0"/>
                <wp:lineTo x="0" y="21225"/>
                <wp:lineTo x="21293" y="21225"/>
                <wp:lineTo x="21293" y="0"/>
                <wp:lineTo x="0" y="0"/>
              </wp:wrapPolygon>
            </wp:wrapTight>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35" cstate="print">
                      <a:extLst>
                        <a:ext uri="{28A0092B-C50C-407E-A947-70E740481C1C}">
                          <a14:useLocalDpi xmlns:a14="http://schemas.microsoft.com/office/drawing/2010/main" val="0"/>
                        </a:ext>
                      </a:extLst>
                    </a:blip>
                    <a:srcRect l="7065"/>
                    <a:stretch/>
                  </pic:blipFill>
                  <pic:spPr bwMode="auto">
                    <a:xfrm>
                      <a:off x="0" y="0"/>
                      <a:ext cx="1294765" cy="1279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03597" w:rsidRPr="000D4B4C">
        <w:t xml:space="preserve">Day </w:t>
      </w:r>
      <w:r w:rsidR="00361984">
        <w:t>2</w:t>
      </w:r>
      <w:r w:rsidR="00803597" w:rsidRPr="000D4B4C">
        <w:t xml:space="preserve"> </w:t>
      </w:r>
      <w:r w:rsidR="00616646">
        <w:t>a</w:t>
      </w:r>
      <w:r w:rsidR="00803597" w:rsidRPr="000D4B4C">
        <w:t xml:space="preserve">ctivity 1: </w:t>
      </w:r>
      <w:r w:rsidR="006023A5">
        <w:t>What do scientists think?</w:t>
      </w:r>
    </w:p>
    <w:p w14:paraId="7ED468E7" w14:textId="77777777" w:rsidR="00803597" w:rsidRPr="00B527C4" w:rsidRDefault="00803597" w:rsidP="00803597">
      <w:pPr>
        <w:rPr>
          <w:b/>
          <w:i/>
          <w:color w:val="01853E"/>
        </w:rPr>
      </w:pPr>
      <w:r w:rsidRPr="00B527C4">
        <w:rPr>
          <w:b/>
          <w:i/>
          <w:color w:val="01853E"/>
        </w:rPr>
        <w:t>Notes for teachers and whānau</w:t>
      </w:r>
    </w:p>
    <w:p w14:paraId="35C95D0E" w14:textId="1CF5B14D" w:rsidR="00803597" w:rsidRDefault="00626F5D" w:rsidP="00D92274">
      <w:pPr>
        <w:spacing w:line="240" w:lineRule="auto"/>
        <w:ind w:right="1170"/>
        <w:rPr>
          <w:i/>
          <w:iCs/>
        </w:rPr>
      </w:pPr>
      <w:r>
        <w:rPr>
          <w:i/>
          <w:iCs/>
        </w:rPr>
        <w:t xml:space="preserve">Your learner would benefit from working with an adult </w:t>
      </w:r>
      <w:r w:rsidR="008327AC">
        <w:rPr>
          <w:i/>
          <w:iCs/>
        </w:rPr>
        <w:t>to view the</w:t>
      </w:r>
      <w:r w:rsidR="000B51D4">
        <w:rPr>
          <w:i/>
          <w:iCs/>
        </w:rPr>
        <w:t xml:space="preserve"> websites</w:t>
      </w:r>
      <w:r w:rsidR="000400BA">
        <w:rPr>
          <w:i/>
          <w:iCs/>
        </w:rPr>
        <w:t xml:space="preserve">, </w:t>
      </w:r>
      <w:r>
        <w:rPr>
          <w:i/>
          <w:iCs/>
        </w:rPr>
        <w:t>discuss their wonderings</w:t>
      </w:r>
      <w:r w:rsidR="00C17E33">
        <w:rPr>
          <w:i/>
          <w:iCs/>
        </w:rPr>
        <w:t xml:space="preserve"> to the questions posed</w:t>
      </w:r>
      <w:r w:rsidR="00F85351">
        <w:rPr>
          <w:i/>
          <w:iCs/>
        </w:rPr>
        <w:t xml:space="preserve">, </w:t>
      </w:r>
      <w:r w:rsidR="000400BA">
        <w:rPr>
          <w:i/>
          <w:iCs/>
        </w:rPr>
        <w:t>and build</w:t>
      </w:r>
      <w:r w:rsidR="00F85351">
        <w:rPr>
          <w:i/>
          <w:iCs/>
        </w:rPr>
        <w:t xml:space="preserve"> their curiosity about what scientists have discovered about the solar system</w:t>
      </w:r>
      <w:r>
        <w:rPr>
          <w:i/>
          <w:iCs/>
        </w:rPr>
        <w:t>.</w:t>
      </w:r>
    </w:p>
    <w:p w14:paraId="6CF6A3F7" w14:textId="56FEC9B5" w:rsidR="00A01948" w:rsidRPr="000D4B4C" w:rsidRDefault="00A01948" w:rsidP="00D92274">
      <w:pPr>
        <w:pStyle w:val="paragraph"/>
        <w:spacing w:before="0" w:beforeAutospacing="0" w:after="0" w:afterAutospacing="0"/>
        <w:rPr>
          <w:rStyle w:val="normaltextrun"/>
          <w:rFonts w:ascii="Arial" w:hAnsi="Arial" w:cs="Arial"/>
        </w:rPr>
      </w:pPr>
      <w:r w:rsidRPr="7F3AF600">
        <w:rPr>
          <w:rStyle w:val="normaltextrun"/>
          <w:rFonts w:ascii="Arial" w:hAnsi="Arial" w:cs="Arial"/>
          <w:i/>
          <w:iCs/>
        </w:rPr>
        <w:t xml:space="preserve">Note that our Inquiry focus for today is </w:t>
      </w:r>
      <w:r w:rsidRPr="7F3AF600">
        <w:rPr>
          <w:rStyle w:val="normaltextrun"/>
          <w:rFonts w:ascii="Arial" w:hAnsi="Arial" w:cs="Arial"/>
          <w:b/>
          <w:bCs/>
          <w:i/>
          <w:iCs/>
        </w:rPr>
        <w:t>“</w:t>
      </w:r>
      <w:r w:rsidRPr="7F3AF600">
        <w:rPr>
          <w:rStyle w:val="normaltextrun"/>
          <w:rFonts w:ascii="Arial" w:hAnsi="Arial" w:cs="Arial"/>
          <w:i/>
          <w:iCs/>
        </w:rPr>
        <w:t>explore, investigate, and discover” which includes choosing and evaluating information, and thinking critically.</w:t>
      </w:r>
    </w:p>
    <w:p w14:paraId="6E39512F" w14:textId="77777777" w:rsidR="00803597" w:rsidRDefault="001B3098" w:rsidP="00803597">
      <w:r>
        <w:pict w14:anchorId="2A63A474">
          <v:rect id="_x0000_i1035" style="width:0;height:1.5pt" o:hralign="center" o:hrstd="t" o:hr="t" fillcolor="#a0a0a0" stroked="f"/>
        </w:pict>
      </w:r>
    </w:p>
    <w:p w14:paraId="27EC5D74" w14:textId="288670F7" w:rsidR="00803597" w:rsidRPr="00803597" w:rsidRDefault="00803597" w:rsidP="00823FD5">
      <w:pPr>
        <w:pStyle w:val="LI"/>
      </w:pPr>
      <w:r w:rsidRPr="00803597">
        <w:t xml:space="preserve">In this activity I am learning to: </w:t>
      </w:r>
      <w:r w:rsidR="00B527C4">
        <w:t>r</w:t>
      </w:r>
      <w:r w:rsidR="00F4227A">
        <w:t xml:space="preserve">espond to questions </w:t>
      </w:r>
      <w:r w:rsidR="000549C2">
        <w:t>to explore</w:t>
      </w:r>
      <w:r w:rsidR="00F4227A">
        <w:t xml:space="preserve"> my wonderings</w:t>
      </w:r>
      <w:r w:rsidR="00CA2AA4">
        <w:t>.</w:t>
      </w:r>
    </w:p>
    <w:p w14:paraId="31C9FBD7" w14:textId="77777777" w:rsidR="00803597" w:rsidRDefault="00803597" w:rsidP="00CD6608">
      <w:pPr>
        <w:spacing w:after="0"/>
        <w:rPr>
          <w:lang w:val="mi-NZ"/>
        </w:rPr>
      </w:pPr>
      <w:r>
        <w:rPr>
          <w:lang w:val="mi-NZ"/>
        </w:rPr>
        <w:t>What do I need?</w:t>
      </w:r>
    </w:p>
    <w:p w14:paraId="2CCF32A2" w14:textId="77777777" w:rsidR="00803597" w:rsidRPr="006B2B04" w:rsidRDefault="00803597" w:rsidP="00344994">
      <w:pPr>
        <w:pStyle w:val="ListParagraph"/>
        <w:numPr>
          <w:ilvl w:val="0"/>
          <w:numId w:val="6"/>
        </w:numPr>
        <w:rPr>
          <w:lang w:val="mi-NZ"/>
        </w:rPr>
      </w:pPr>
      <w:r w:rsidRPr="006B2B04">
        <w:rPr>
          <w:lang w:val="mi-NZ"/>
        </w:rPr>
        <w:t>30 minutes</w:t>
      </w:r>
    </w:p>
    <w:p w14:paraId="5697F3D7" w14:textId="77777777" w:rsidR="00C162A9" w:rsidRPr="00C162A9" w:rsidRDefault="00355923" w:rsidP="00344994">
      <w:pPr>
        <w:pStyle w:val="ListParagraph"/>
        <w:numPr>
          <w:ilvl w:val="0"/>
          <w:numId w:val="6"/>
        </w:numPr>
        <w:rPr>
          <w:rStyle w:val="Hyperlink"/>
          <w:color w:val="auto"/>
          <w:u w:val="none"/>
        </w:rPr>
      </w:pPr>
      <w:r w:rsidRPr="006B2B04">
        <w:rPr>
          <w:lang w:val="mi-NZ"/>
        </w:rPr>
        <w:t>Access to a device to watch</w:t>
      </w:r>
      <w:r w:rsidR="00586402">
        <w:rPr>
          <w:lang w:val="mi-NZ"/>
        </w:rPr>
        <w:t>/explore</w:t>
      </w:r>
      <w:r w:rsidRPr="006B2B04">
        <w:rPr>
          <w:lang w:val="mi-NZ"/>
        </w:rPr>
        <w:t xml:space="preserve"> - </w:t>
      </w:r>
      <w:hyperlink r:id="rId36" w:history="1">
        <w:r w:rsidR="00346CC0" w:rsidRPr="00C162A9">
          <w:rPr>
            <w:rStyle w:val="Hyperlink"/>
            <w:rFonts w:eastAsia="Avenir Next LT Pro"/>
          </w:rPr>
          <w:t>https://www.sciencelearn.org.nz/videos/921-life-on-other-planets</w:t>
        </w:r>
      </w:hyperlink>
    </w:p>
    <w:p w14:paraId="706F5A9F" w14:textId="1B806133" w:rsidR="00346CC0" w:rsidRPr="00C162A9" w:rsidRDefault="001B3098" w:rsidP="00C162A9">
      <w:pPr>
        <w:pStyle w:val="ListParagraph"/>
      </w:pPr>
      <w:hyperlink r:id="rId37" w:history="1">
        <w:r w:rsidR="00C162A9" w:rsidRPr="00EF371B">
          <w:rPr>
            <w:rStyle w:val="Hyperlink"/>
          </w:rPr>
          <w:t>https://www.nasa.gov/kidsclub/index.html</w:t>
        </w:r>
      </w:hyperlink>
      <w:r w:rsidR="00C162A9">
        <w:t xml:space="preserve"> </w:t>
      </w:r>
    </w:p>
    <w:p w14:paraId="7CE2E5D5" w14:textId="080808EA" w:rsidR="006B2B04" w:rsidRPr="006B2B04" w:rsidRDefault="006B2B04" w:rsidP="00344994">
      <w:pPr>
        <w:pStyle w:val="ListParagraph"/>
        <w:numPr>
          <w:ilvl w:val="0"/>
          <w:numId w:val="6"/>
        </w:numPr>
        <w:spacing w:after="0"/>
        <w:rPr>
          <w:lang w:val="mi-NZ"/>
        </w:rPr>
      </w:pPr>
      <w:r w:rsidRPr="006B2B04">
        <w:rPr>
          <w:lang w:val="mi-NZ"/>
        </w:rPr>
        <w:t>Home learning book</w:t>
      </w:r>
    </w:p>
    <w:p w14:paraId="6F8633C3" w14:textId="77777777" w:rsidR="00803597" w:rsidRDefault="001B3098" w:rsidP="00803597">
      <w:r>
        <w:pict w14:anchorId="4BA8C14B">
          <v:rect id="_x0000_i1036" style="width:0;height:1.5pt" o:hralign="center" o:hrstd="t" o:hr="t" fillcolor="#a0a0a0" stroked="f"/>
        </w:pict>
      </w:r>
    </w:p>
    <w:p w14:paraId="474C1BF4" w14:textId="774FF7DF" w:rsidR="00647443" w:rsidRPr="00647443" w:rsidRDefault="00A933D7" w:rsidP="00647443">
      <w:pPr>
        <w:rPr>
          <w:b/>
          <w:bCs/>
          <w:sz w:val="28"/>
          <w:szCs w:val="28"/>
        </w:rPr>
      </w:pPr>
      <w:r>
        <w:rPr>
          <w:b/>
          <w:bCs/>
          <w:sz w:val="28"/>
          <w:szCs w:val="28"/>
        </w:rPr>
        <w:t>Remember</w:t>
      </w:r>
      <w:r w:rsidR="00647443" w:rsidRPr="00647443">
        <w:rPr>
          <w:b/>
          <w:bCs/>
          <w:sz w:val="28"/>
          <w:szCs w:val="28"/>
        </w:rPr>
        <w:t xml:space="preserve"> to start your day right (</w:t>
      </w:r>
      <w:r w:rsidR="00B94DEA">
        <w:rPr>
          <w:b/>
          <w:bCs/>
          <w:sz w:val="28"/>
          <w:szCs w:val="28"/>
        </w:rPr>
        <w:t>s</w:t>
      </w:r>
      <w:r w:rsidR="00647443" w:rsidRPr="00647443">
        <w:rPr>
          <w:b/>
          <w:bCs/>
          <w:sz w:val="28"/>
          <w:szCs w:val="28"/>
        </w:rPr>
        <w:t>ee p. 7)</w:t>
      </w:r>
      <w:r w:rsidR="00647443" w:rsidRPr="00647443">
        <w:rPr>
          <w:rStyle w:val="normaltextrun"/>
          <w:i/>
          <w:iCs/>
          <w:sz w:val="28"/>
          <w:szCs w:val="28"/>
        </w:rPr>
        <w:t xml:space="preserve"> </w:t>
      </w:r>
    </w:p>
    <w:p w14:paraId="750105AE" w14:textId="77777777" w:rsidR="00880D00" w:rsidRPr="00880D00" w:rsidRDefault="00880D00" w:rsidP="00880D00">
      <w:pPr>
        <w:pStyle w:val="GH2"/>
      </w:pPr>
      <w:r w:rsidRPr="00880D00">
        <w:t>Instructions</w:t>
      </w:r>
      <w:r>
        <w:t>:</w:t>
      </w:r>
    </w:p>
    <w:p w14:paraId="4343D6B4" w14:textId="4A252D49" w:rsidR="00880D00" w:rsidRDefault="003F0CC4" w:rsidP="00D92274">
      <w:pPr>
        <w:spacing w:line="240" w:lineRule="auto"/>
      </w:pPr>
      <w:r>
        <w:t xml:space="preserve">In this </w:t>
      </w:r>
      <w:r w:rsidR="008A4FB1">
        <w:t xml:space="preserve">activity you are going to </w:t>
      </w:r>
      <w:r w:rsidR="00834A07">
        <w:t xml:space="preserve">respond to </w:t>
      </w:r>
      <w:r w:rsidR="003E5FFF">
        <w:t>questions by exploring some digital resources</w:t>
      </w:r>
      <w:r w:rsidR="009452CE">
        <w:t xml:space="preserve"> or </w:t>
      </w:r>
      <w:r w:rsidR="00E7320F">
        <w:t xml:space="preserve">by </w:t>
      </w:r>
      <w:r w:rsidR="009452CE">
        <w:t>read</w:t>
      </w:r>
      <w:r w:rsidR="00E7320F">
        <w:t>ing</w:t>
      </w:r>
      <w:r w:rsidR="009452CE">
        <w:t xml:space="preserve"> the transcript.</w:t>
      </w:r>
      <w:r w:rsidR="00176CAF">
        <w:t xml:space="preserve"> The questions </w:t>
      </w:r>
      <w:r w:rsidR="00927E42">
        <w:t xml:space="preserve">may </w:t>
      </w:r>
      <w:r w:rsidR="0022550C">
        <w:t xml:space="preserve">even </w:t>
      </w:r>
      <w:r w:rsidR="0069398E">
        <w:t>prompt you to write down your own questions</w:t>
      </w:r>
      <w:r w:rsidR="008B5CCB">
        <w:t xml:space="preserve"> to explore later in the week.</w:t>
      </w:r>
    </w:p>
    <w:p w14:paraId="1C907FD9" w14:textId="77777777" w:rsidR="00880D00" w:rsidRDefault="00880D00" w:rsidP="00880D00">
      <w:pPr>
        <w:pStyle w:val="GH2"/>
      </w:pPr>
      <w:r>
        <w:t>Your task:</w:t>
      </w:r>
    </w:p>
    <w:p w14:paraId="6E85741B" w14:textId="2310E9CE" w:rsidR="00880D00" w:rsidRDefault="00002C34" w:rsidP="006039E7">
      <w:pPr>
        <w:spacing w:after="0"/>
      </w:pPr>
      <w:r>
        <w:t xml:space="preserve">In your home learning </w:t>
      </w:r>
      <w:r w:rsidR="00C162A9">
        <w:t>write down</w:t>
      </w:r>
      <w:r w:rsidR="00063041">
        <w:t xml:space="preserve"> your thoughts to these three questions:</w:t>
      </w:r>
    </w:p>
    <w:p w14:paraId="19F45B44" w14:textId="68D6D83E" w:rsidR="00063041" w:rsidRDefault="00E87970" w:rsidP="00344994">
      <w:pPr>
        <w:pStyle w:val="ListParagraph"/>
        <w:numPr>
          <w:ilvl w:val="0"/>
          <w:numId w:val="10"/>
        </w:numPr>
        <w:spacing w:line="240" w:lineRule="auto"/>
      </w:pPr>
      <w:r>
        <w:t>Is there life on other planets?</w:t>
      </w:r>
    </w:p>
    <w:p w14:paraId="538B4576" w14:textId="1365E6CF" w:rsidR="00E87970" w:rsidRDefault="00E87970" w:rsidP="00344994">
      <w:pPr>
        <w:pStyle w:val="ListParagraph"/>
        <w:numPr>
          <w:ilvl w:val="0"/>
          <w:numId w:val="10"/>
        </w:numPr>
        <w:spacing w:line="240" w:lineRule="auto"/>
      </w:pPr>
      <w:r>
        <w:t>Are humans unique?</w:t>
      </w:r>
    </w:p>
    <w:p w14:paraId="071CAD0A" w14:textId="55C40967" w:rsidR="00E87970" w:rsidRDefault="00101879" w:rsidP="00344994">
      <w:pPr>
        <w:pStyle w:val="ListParagraph"/>
        <w:numPr>
          <w:ilvl w:val="0"/>
          <w:numId w:val="10"/>
        </w:numPr>
      </w:pPr>
      <w:r>
        <w:t>What if we could travel to other planets?</w:t>
      </w:r>
    </w:p>
    <w:p w14:paraId="05CB5DCF" w14:textId="32668677" w:rsidR="004A4AEF" w:rsidRDefault="00747EF2" w:rsidP="00D92274">
      <w:pPr>
        <w:spacing w:line="240" w:lineRule="auto"/>
      </w:pPr>
      <w:r>
        <w:t>Now watch the video</w:t>
      </w:r>
      <w:r w:rsidR="00E67B9A">
        <w:t xml:space="preserve"> </w:t>
      </w:r>
      <w:r w:rsidR="00DE22C8">
        <w:t>in</w:t>
      </w:r>
      <w:r w:rsidR="00E67B9A">
        <w:t xml:space="preserve"> the link</w:t>
      </w:r>
      <w:r w:rsidR="00C933D1">
        <w:t xml:space="preserve"> above or read the transcript below. </w:t>
      </w:r>
      <w:r w:rsidR="00782A01">
        <w:t xml:space="preserve">As you read and explore add </w:t>
      </w:r>
      <w:r w:rsidR="004445F9">
        <w:t xml:space="preserve">your new learning </w:t>
      </w:r>
      <w:r w:rsidR="00E67B9A">
        <w:t>to</w:t>
      </w:r>
      <w:r w:rsidR="005462A3">
        <w:t xml:space="preserve"> the</w:t>
      </w:r>
      <w:r w:rsidR="00E67B9A">
        <w:t xml:space="preserve"> three</w:t>
      </w:r>
      <w:r w:rsidR="005462A3">
        <w:t xml:space="preserve"> question</w:t>
      </w:r>
      <w:r w:rsidR="00E67B9A">
        <w:t>s</w:t>
      </w:r>
      <w:r w:rsidR="005462A3">
        <w:t>.</w:t>
      </w:r>
      <w:r w:rsidR="00D92274">
        <w:t xml:space="preserve"> </w:t>
      </w:r>
    </w:p>
    <w:tbl>
      <w:tblPr>
        <w:tblStyle w:val="TableGridLight"/>
        <w:tblW w:w="0" w:type="auto"/>
        <w:tblLook w:val="04A0" w:firstRow="1" w:lastRow="0" w:firstColumn="1" w:lastColumn="0" w:noHBand="0" w:noVBand="1"/>
      </w:tblPr>
      <w:tblGrid>
        <w:gridCol w:w="9486"/>
      </w:tblGrid>
      <w:tr w:rsidR="00A67C55" w14:paraId="0DBDB0E3" w14:textId="77777777" w:rsidTr="00D92274">
        <w:trPr>
          <w:trHeight w:val="3770"/>
        </w:trPr>
        <w:tc>
          <w:tcPr>
            <w:tcW w:w="9486" w:type="dxa"/>
            <w:tcBorders>
              <w:top w:val="single" w:sz="4" w:space="0" w:color="01853E"/>
              <w:left w:val="single" w:sz="4" w:space="0" w:color="01853E"/>
              <w:bottom w:val="single" w:sz="4" w:space="0" w:color="01853E"/>
              <w:right w:val="single" w:sz="4" w:space="0" w:color="01853E"/>
            </w:tcBorders>
          </w:tcPr>
          <w:p w14:paraId="7B757DD9" w14:textId="054CD0D4" w:rsidR="00CD6608" w:rsidRPr="00CD6608" w:rsidRDefault="00CD6608" w:rsidP="00D92274">
            <w:pPr>
              <w:pStyle w:val="NormalWeb"/>
              <w:spacing w:before="0" w:beforeAutospacing="0" w:after="120" w:afterAutospacing="0"/>
              <w:rPr>
                <w:rFonts w:ascii="Arial" w:hAnsi="Arial" w:cs="Arial"/>
                <w:i/>
                <w:iCs/>
                <w:color w:val="000000"/>
              </w:rPr>
            </w:pPr>
            <w:r w:rsidRPr="00CD6608">
              <w:rPr>
                <w:rFonts w:ascii="Arial" w:hAnsi="Arial" w:cs="Arial"/>
                <w:i/>
                <w:iCs/>
                <w:color w:val="000000"/>
              </w:rPr>
              <w:t>Will we ever see life on planets outside our </w:t>
            </w:r>
            <w:r w:rsidRPr="00CD6608">
              <w:rPr>
                <w:rStyle w:val="hubs-glossary-item"/>
                <w:rFonts w:ascii="Arial" w:hAnsi="Arial" w:cs="Arial"/>
                <w:i/>
                <w:iCs/>
                <w:color w:val="000000"/>
              </w:rPr>
              <w:t>Solar System</w:t>
            </w:r>
            <w:r w:rsidRPr="00CD6608">
              <w:rPr>
                <w:rFonts w:ascii="Arial" w:hAnsi="Arial" w:cs="Arial"/>
                <w:i/>
                <w:iCs/>
                <w:color w:val="000000"/>
              </w:rPr>
              <w:t>? Professor Denis Sullivan, from Victoria University of Wellington, suggests that we may never know for sure.</w:t>
            </w:r>
          </w:p>
          <w:p w14:paraId="5D938F09" w14:textId="3E59629C" w:rsidR="00A67C55" w:rsidRDefault="00A67C55" w:rsidP="00D92274">
            <w:pPr>
              <w:spacing w:after="120" w:line="240" w:lineRule="auto"/>
            </w:pPr>
            <w:r w:rsidRPr="00CD6608">
              <w:rPr>
                <w:b/>
                <w:bCs/>
              </w:rPr>
              <w:t>Transcript</w:t>
            </w:r>
            <w:r w:rsidR="00CD6608" w:rsidRPr="00CD6608">
              <w:rPr>
                <w:b/>
                <w:bCs/>
              </w:rPr>
              <w:t xml:space="preserve">: </w:t>
            </w:r>
            <w:r w:rsidRPr="00CD6608">
              <w:rPr>
                <w:b/>
                <w:bCs/>
              </w:rPr>
              <w:t>Professor Denis Sullivan</w:t>
            </w:r>
            <w:r>
              <w:br/>
              <w:t xml:space="preserve">Science is about </w:t>
            </w:r>
            <w:r w:rsidR="009F543F">
              <w:t>why,</w:t>
            </w:r>
            <w:r>
              <w:t xml:space="preserve"> and a fundamental question really is, “Are we unique?” Anybody who thinks about it will want to know some answers. If we are unique that would be a surprise because there are so many stars, so many galaxies, so just trying to understand why planets form and are there enough of them to produce life?</w:t>
            </w:r>
          </w:p>
          <w:p w14:paraId="00E340F0" w14:textId="77777777" w:rsidR="00A67C55" w:rsidRDefault="00A67C55" w:rsidP="00D92274">
            <w:pPr>
              <w:spacing w:after="120" w:line="240" w:lineRule="auto"/>
            </w:pPr>
            <w:r>
              <w:t>My personal guess is we will never see such life forms. These planets around other stars are just so far away that it’s impracticable to go, so one has to be careful making predictions in science. I suspect it we’ll end up with not much more than identifying some planets around some stars that aren’t so far away and there’s definite signatures of </w:t>
            </w:r>
            <w:r>
              <w:rPr>
                <w:rStyle w:val="hubs-glossary-item"/>
                <w:color w:val="000000"/>
              </w:rPr>
              <w:t>chemicals</w:t>
            </w:r>
            <w:r>
              <w:t> in the </w:t>
            </w:r>
            <w:r>
              <w:rPr>
                <w:rStyle w:val="hubs-glossary-item"/>
                <w:color w:val="000000"/>
              </w:rPr>
              <w:t>atmosphere</w:t>
            </w:r>
            <w:r>
              <w:t> that can only produce by life, but that’s likely to be where it will stop.</w:t>
            </w:r>
          </w:p>
          <w:p w14:paraId="09654967" w14:textId="609A1297" w:rsidR="00A67C55" w:rsidRPr="00A67C55" w:rsidRDefault="001B3098" w:rsidP="00A67C55">
            <w:pPr>
              <w:pStyle w:val="NormalWeb"/>
              <w:spacing w:before="0" w:beforeAutospacing="0"/>
              <w:rPr>
                <w:rFonts w:ascii="Arial" w:hAnsi="Arial" w:cs="Arial"/>
                <w:color w:val="000000"/>
              </w:rPr>
            </w:pPr>
            <w:hyperlink r:id="rId38" w:history="1">
              <w:r w:rsidR="00113055" w:rsidRPr="00C162A9">
                <w:rPr>
                  <w:rStyle w:val="Hyperlink"/>
                  <w:rFonts w:ascii="Arial" w:eastAsia="Avenir Next LT Pro" w:hAnsi="Arial" w:cs="Arial"/>
                </w:rPr>
                <w:t>https://www.sciencelearn.org.nz/videos/921-life-on-other-planets</w:t>
              </w:r>
            </w:hyperlink>
          </w:p>
        </w:tc>
      </w:tr>
    </w:tbl>
    <w:p w14:paraId="6DE902DD" w14:textId="0F547B69" w:rsidR="00803597" w:rsidRDefault="00803597" w:rsidP="00E018E0">
      <w:pPr>
        <w:pStyle w:val="GH1"/>
      </w:pPr>
      <w:r>
        <w:rPr>
          <w:sz w:val="16"/>
          <w:szCs w:val="16"/>
        </w:rPr>
        <w:lastRenderedPageBreak/>
        <w:t xml:space="preserve"> </w:t>
      </w:r>
      <w:r w:rsidRPr="000D4B4C">
        <w:t xml:space="preserve">Day </w:t>
      </w:r>
      <w:r w:rsidR="0039439E">
        <w:t>2</w:t>
      </w:r>
      <w:r w:rsidRPr="000D4B4C">
        <w:t xml:space="preserve"> </w:t>
      </w:r>
      <w:r w:rsidR="00616646">
        <w:t>a</w:t>
      </w:r>
      <w:r w:rsidRPr="000D4B4C">
        <w:t xml:space="preserve">ctivity </w:t>
      </w:r>
      <w:r>
        <w:t>2</w:t>
      </w:r>
      <w:r w:rsidRPr="000D4B4C">
        <w:t xml:space="preserve">: </w:t>
      </w:r>
      <w:r w:rsidR="00B9399C">
        <w:t xml:space="preserve">Reading </w:t>
      </w:r>
      <w:r w:rsidR="00F54335">
        <w:t>and writing poetry</w:t>
      </w:r>
      <w:r w:rsidR="004A5BF0">
        <w:tab/>
      </w:r>
    </w:p>
    <w:p w14:paraId="1F1FC1C9" w14:textId="77777777" w:rsidR="00803597" w:rsidRPr="00B527C4" w:rsidRDefault="00803597" w:rsidP="00803597">
      <w:pPr>
        <w:rPr>
          <w:b/>
          <w:i/>
          <w:color w:val="01853E"/>
        </w:rPr>
      </w:pPr>
      <w:r w:rsidRPr="00B527C4">
        <w:rPr>
          <w:b/>
          <w:i/>
          <w:color w:val="01853E"/>
        </w:rPr>
        <w:t>Notes for teachers and whānau</w:t>
      </w:r>
    </w:p>
    <w:p w14:paraId="205A0C45" w14:textId="0CEC489C" w:rsidR="00803597" w:rsidRDefault="00CE76CC" w:rsidP="008E4F1E">
      <w:pPr>
        <w:spacing w:after="0"/>
        <w:rPr>
          <w:i/>
          <w:iCs/>
        </w:rPr>
      </w:pPr>
      <w:r>
        <w:rPr>
          <w:i/>
          <w:iCs/>
        </w:rPr>
        <w:t xml:space="preserve">In this activity the students </w:t>
      </w:r>
      <w:r w:rsidR="00741BD9">
        <w:rPr>
          <w:i/>
          <w:iCs/>
        </w:rPr>
        <w:t xml:space="preserve">are going to read a short </w:t>
      </w:r>
      <w:r w:rsidR="007C1E7E">
        <w:rPr>
          <w:i/>
          <w:iCs/>
        </w:rPr>
        <w:t>poem</w:t>
      </w:r>
      <w:r w:rsidR="00741BD9">
        <w:rPr>
          <w:i/>
          <w:iCs/>
        </w:rPr>
        <w:t xml:space="preserve"> </w:t>
      </w:r>
      <w:r w:rsidR="006E7BE8">
        <w:rPr>
          <w:i/>
          <w:iCs/>
        </w:rPr>
        <w:t xml:space="preserve">which uses humour to </w:t>
      </w:r>
      <w:r w:rsidR="00C80105">
        <w:rPr>
          <w:i/>
          <w:iCs/>
        </w:rPr>
        <w:t>explain the solar system.</w:t>
      </w:r>
      <w:r w:rsidR="00D92274">
        <w:rPr>
          <w:i/>
          <w:iCs/>
        </w:rPr>
        <w:t xml:space="preserve"> </w:t>
      </w:r>
      <w:r w:rsidR="008863D2">
        <w:rPr>
          <w:i/>
          <w:iCs/>
        </w:rPr>
        <w:t xml:space="preserve">Your learner will be </w:t>
      </w:r>
      <w:r w:rsidR="009F543F">
        <w:rPr>
          <w:i/>
          <w:iCs/>
        </w:rPr>
        <w:t>encouraged</w:t>
      </w:r>
      <w:r w:rsidR="00EC3333">
        <w:rPr>
          <w:i/>
          <w:iCs/>
        </w:rPr>
        <w:t xml:space="preserve"> to explore </w:t>
      </w:r>
      <w:r w:rsidR="00984690">
        <w:rPr>
          <w:i/>
          <w:iCs/>
        </w:rPr>
        <w:t xml:space="preserve">other topic related vocabulary and </w:t>
      </w:r>
      <w:r w:rsidR="008D67C4">
        <w:rPr>
          <w:i/>
          <w:iCs/>
        </w:rPr>
        <w:t xml:space="preserve">try their hand at </w:t>
      </w:r>
      <w:r w:rsidR="00697688">
        <w:rPr>
          <w:i/>
          <w:iCs/>
        </w:rPr>
        <w:t>a few lines of poetry.</w:t>
      </w:r>
    </w:p>
    <w:p w14:paraId="39957B26" w14:textId="77777777" w:rsidR="00803597" w:rsidRDefault="001B3098" w:rsidP="00803597">
      <w:r>
        <w:pict w14:anchorId="240C3B35">
          <v:rect id="_x0000_i1037" style="width:0;height:1.5pt" o:hralign="center" o:hrstd="t" o:hr="t" fillcolor="#a0a0a0" stroked="f"/>
        </w:pict>
      </w:r>
    </w:p>
    <w:p w14:paraId="36A2309B" w14:textId="5E71D1ED" w:rsidR="00803597" w:rsidRPr="0039439E" w:rsidRDefault="00803597" w:rsidP="00803597">
      <w:pPr>
        <w:pStyle w:val="LI"/>
      </w:pPr>
      <w:r w:rsidRPr="0039439E">
        <w:t xml:space="preserve">In this activity I am learning to: </w:t>
      </w:r>
      <w:r w:rsidR="008C54F4">
        <w:t xml:space="preserve">read and </w:t>
      </w:r>
      <w:r w:rsidR="004A5BF0">
        <w:t xml:space="preserve">explore the </w:t>
      </w:r>
      <w:r w:rsidR="00697688">
        <w:t>vocabulary used in</w:t>
      </w:r>
      <w:r w:rsidR="00B64E54">
        <w:t xml:space="preserve"> a </w:t>
      </w:r>
      <w:r w:rsidR="00F63560">
        <w:t>poem</w:t>
      </w:r>
      <w:r w:rsidR="006B0086">
        <w:t>.</w:t>
      </w:r>
    </w:p>
    <w:p w14:paraId="072F6EF2" w14:textId="77777777" w:rsidR="00803597" w:rsidRDefault="00803597" w:rsidP="008E4F1E">
      <w:pPr>
        <w:spacing w:after="0"/>
        <w:rPr>
          <w:lang w:val="mi-NZ"/>
        </w:rPr>
      </w:pPr>
      <w:r>
        <w:rPr>
          <w:lang w:val="mi-NZ"/>
        </w:rPr>
        <w:t>What do I need?</w:t>
      </w:r>
    </w:p>
    <w:p w14:paraId="28A92C1C" w14:textId="3FB3A5AD" w:rsidR="00DE74A9" w:rsidRPr="00C11659" w:rsidRDefault="00803597" w:rsidP="00344994">
      <w:pPr>
        <w:pStyle w:val="ListParagraph"/>
        <w:numPr>
          <w:ilvl w:val="0"/>
          <w:numId w:val="6"/>
        </w:numPr>
        <w:rPr>
          <w:lang w:val="mi-NZ"/>
        </w:rPr>
      </w:pPr>
      <w:r w:rsidRPr="00D92274">
        <w:rPr>
          <w:lang w:val="mi-NZ"/>
        </w:rPr>
        <w:t>30 minutes</w:t>
      </w:r>
    </w:p>
    <w:p w14:paraId="7D364DA6" w14:textId="0A9D13BE" w:rsidR="00803597" w:rsidRPr="00D92274" w:rsidRDefault="00F63560" w:rsidP="00344994">
      <w:pPr>
        <w:pStyle w:val="ListParagraph"/>
        <w:numPr>
          <w:ilvl w:val="0"/>
          <w:numId w:val="6"/>
        </w:numPr>
        <w:rPr>
          <w:lang w:val="mi-NZ"/>
        </w:rPr>
      </w:pPr>
      <w:r w:rsidRPr="00D92274">
        <w:rPr>
          <w:lang w:val="mi-NZ"/>
        </w:rPr>
        <w:t>A copy of the poem My ‘What If</w:t>
      </w:r>
      <w:r w:rsidR="00E43AD8" w:rsidRPr="00D92274">
        <w:rPr>
          <w:lang w:val="mi-NZ"/>
        </w:rPr>
        <w:t xml:space="preserve">’ Planet, </w:t>
      </w:r>
      <w:r w:rsidR="001A621F" w:rsidRPr="00D92274">
        <w:rPr>
          <w:lang w:val="mi-NZ"/>
        </w:rPr>
        <w:t>School Journal Level 2 October 2015</w:t>
      </w:r>
    </w:p>
    <w:p w14:paraId="5A1F0DA4" w14:textId="0B7FBF8B" w:rsidR="00592244" w:rsidRPr="00D92274" w:rsidRDefault="00592244" w:rsidP="00344994">
      <w:pPr>
        <w:pStyle w:val="ListParagraph"/>
        <w:numPr>
          <w:ilvl w:val="0"/>
          <w:numId w:val="6"/>
        </w:numPr>
        <w:spacing w:after="0"/>
        <w:ind w:left="714" w:hanging="357"/>
        <w:contextualSpacing w:val="0"/>
        <w:rPr>
          <w:lang w:val="mi-NZ"/>
        </w:rPr>
      </w:pPr>
      <w:r w:rsidRPr="00D92274">
        <w:rPr>
          <w:lang w:val="mi-NZ"/>
        </w:rPr>
        <w:t>Home learning book</w:t>
      </w:r>
    </w:p>
    <w:p w14:paraId="274DD6F6" w14:textId="77777777" w:rsidR="00803597" w:rsidRDefault="001B3098" w:rsidP="00B94DEA">
      <w:pPr>
        <w:spacing w:after="0"/>
      </w:pPr>
      <w:r>
        <w:pict w14:anchorId="04481562">
          <v:rect id="_x0000_i1038" style="width:0;height:1.5pt" o:hralign="center" o:hrstd="t" o:hr="t" fillcolor="#a0a0a0" stroked="f"/>
        </w:pict>
      </w:r>
    </w:p>
    <w:p w14:paraId="6B62294A" w14:textId="79491E82" w:rsidR="00880D00" w:rsidRPr="00880D00" w:rsidRDefault="00880D00" w:rsidP="00B94DEA">
      <w:pPr>
        <w:pStyle w:val="GH2"/>
        <w:spacing w:before="120" w:after="0"/>
      </w:pPr>
      <w:r w:rsidRPr="00880D00">
        <w:t>Instructions</w:t>
      </w:r>
      <w:r>
        <w:t>:</w:t>
      </w:r>
    </w:p>
    <w:p w14:paraId="2FD6E0BD" w14:textId="722AF8AF" w:rsidR="00880D00" w:rsidRPr="008136F4" w:rsidRDefault="008E4F1E" w:rsidP="00880D00">
      <w:pPr>
        <w:rPr>
          <w:lang w:val="mi-NZ"/>
        </w:rPr>
      </w:pPr>
      <w:r>
        <w:rPr>
          <w:noProof/>
        </w:rPr>
        <w:drawing>
          <wp:anchor distT="0" distB="0" distL="114300" distR="114300" simplePos="0" relativeHeight="251658267" behindDoc="1" locked="0" layoutInCell="1" allowOverlap="1" wp14:anchorId="2BEA98E2" wp14:editId="03BC2298">
            <wp:simplePos x="0" y="0"/>
            <wp:positionH relativeFrom="column">
              <wp:posOffset>1924050</wp:posOffset>
            </wp:positionH>
            <wp:positionV relativeFrom="paragraph">
              <wp:posOffset>936625</wp:posOffset>
            </wp:positionV>
            <wp:extent cx="3962400" cy="4456430"/>
            <wp:effectExtent l="0" t="0" r="0" b="0"/>
            <wp:wrapTight wrapText="bothSides">
              <wp:wrapPolygon edited="0">
                <wp:start x="0" y="0"/>
                <wp:lineTo x="0" y="21514"/>
                <wp:lineTo x="21496" y="21514"/>
                <wp:lineTo x="21496" y="0"/>
                <wp:lineTo x="0" y="0"/>
              </wp:wrapPolygon>
            </wp:wrapTight>
            <wp:docPr id="437332129" name="Picture 4373321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29" name="Picture 437332129" descr="Diagram&#10;&#10;Description automatically generated"/>
                    <pic:cNvPicPr/>
                  </pic:nvPicPr>
                  <pic:blipFill rotWithShape="1">
                    <a:blip r:embed="rId39">
                      <a:extLst>
                        <a:ext uri="{28A0092B-C50C-407E-A947-70E740481C1C}">
                          <a14:useLocalDpi xmlns:a14="http://schemas.microsoft.com/office/drawing/2010/main" val="0"/>
                        </a:ext>
                      </a:extLst>
                    </a:blip>
                    <a:srcRect l="2311" r="1556"/>
                    <a:stretch/>
                  </pic:blipFill>
                  <pic:spPr bwMode="auto">
                    <a:xfrm>
                      <a:off x="0" y="0"/>
                      <a:ext cx="3962400" cy="44564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AF5226">
        <w:t xml:space="preserve">Read </w:t>
      </w:r>
      <w:r w:rsidR="00AF5226" w:rsidRPr="00B91EE7">
        <w:rPr>
          <w:i/>
          <w:iCs/>
        </w:rPr>
        <w:t>My ‘What If” Planet</w:t>
      </w:r>
      <w:r w:rsidR="00AF5226">
        <w:t xml:space="preserve"> poem. </w:t>
      </w:r>
      <w:r w:rsidR="00AF2CD8">
        <w:t xml:space="preserve">You may like to read it a few times – first in your head, then out loud, then to </w:t>
      </w:r>
      <w:r w:rsidR="008136F4">
        <w:t>someone in your whānau</w:t>
      </w:r>
      <w:r w:rsidR="00D9102C">
        <w:rPr>
          <w:lang w:val="mi-NZ"/>
        </w:rPr>
        <w:t>.</w:t>
      </w:r>
      <w:r w:rsidR="00D92274">
        <w:rPr>
          <w:lang w:val="mi-NZ"/>
        </w:rPr>
        <w:t xml:space="preserve"> </w:t>
      </w:r>
      <w:r w:rsidR="00D9102C">
        <w:rPr>
          <w:lang w:val="mi-NZ"/>
        </w:rPr>
        <w:t>As you read each verse you ma</w:t>
      </w:r>
      <w:r w:rsidR="005C3263">
        <w:rPr>
          <w:lang w:val="mi-NZ"/>
        </w:rPr>
        <w:t xml:space="preserve">y like to close your eyes and imagine the planet the author </w:t>
      </w:r>
      <w:r w:rsidR="00507B1F">
        <w:rPr>
          <w:lang w:val="mi-NZ"/>
        </w:rPr>
        <w:t xml:space="preserve">is </w:t>
      </w:r>
      <w:r w:rsidR="00871E4C">
        <w:rPr>
          <w:lang w:val="mi-NZ"/>
        </w:rPr>
        <w:t>creating.</w:t>
      </w:r>
      <w:r w:rsidR="00D92274">
        <w:rPr>
          <w:lang w:val="mi-NZ"/>
        </w:rPr>
        <w:t xml:space="preserve"> </w:t>
      </w:r>
    </w:p>
    <w:p w14:paraId="61787904" w14:textId="2E70781F" w:rsidR="00880D00" w:rsidRDefault="00880D00" w:rsidP="008E4F1E">
      <w:pPr>
        <w:pStyle w:val="GH2"/>
        <w:spacing w:before="120" w:after="0"/>
      </w:pPr>
      <w:r>
        <w:t>Your task:</w:t>
      </w:r>
    </w:p>
    <w:p w14:paraId="65C77DCB" w14:textId="47876EBD" w:rsidR="00880D00" w:rsidRDefault="00F54335" w:rsidP="00880D00">
      <w:r>
        <w:t xml:space="preserve">In this poem the author has created </w:t>
      </w:r>
      <w:r w:rsidR="00617365">
        <w:t xml:space="preserve">a fictional (imaginary) description of what one of the planets might be like in our solar system. </w:t>
      </w:r>
    </w:p>
    <w:p w14:paraId="76FDD99D" w14:textId="0F773249" w:rsidR="00827A72" w:rsidRDefault="00827A72" w:rsidP="00880D00">
      <w:r>
        <w:t xml:space="preserve">Write down three things </w:t>
      </w:r>
      <w:r w:rsidR="00623972">
        <w:t>you like about this poem and one thing you find interesting.</w:t>
      </w:r>
    </w:p>
    <w:p w14:paraId="6EFD288F" w14:textId="2B9340A2" w:rsidR="0056554F" w:rsidRDefault="0056554F" w:rsidP="00880D00">
      <w:r>
        <w:t xml:space="preserve">Your </w:t>
      </w:r>
      <w:r w:rsidR="00827A72">
        <w:t xml:space="preserve">second </w:t>
      </w:r>
      <w:r>
        <w:t>task is to create a new verse for this poem</w:t>
      </w:r>
      <w:r w:rsidR="0064781A">
        <w:t>.</w:t>
      </w:r>
      <w:r w:rsidR="00D92274">
        <w:t xml:space="preserve"> </w:t>
      </w:r>
      <w:r w:rsidR="0064781A">
        <w:t xml:space="preserve">You are using your </w:t>
      </w:r>
      <w:r w:rsidR="00FE7F6C">
        <w:t>imagination</w:t>
      </w:r>
      <w:r w:rsidR="0064781A">
        <w:t xml:space="preserve"> about what the planet would be like so you can get as creative as you lik</w:t>
      </w:r>
      <w:r w:rsidR="00667B8F">
        <w:t>e, there is no right or wrong.</w:t>
      </w:r>
      <w:r w:rsidR="00D92274">
        <w:t xml:space="preserve"> </w:t>
      </w:r>
    </w:p>
    <w:p w14:paraId="2B0DBCDF" w14:textId="082DE295" w:rsidR="00667B8F" w:rsidRDefault="00667B8F" w:rsidP="00880D00">
      <w:r>
        <w:t>Enjoy playing around with words, use your senses to describe what you might see, hear, smell, touch.</w:t>
      </w:r>
      <w:r w:rsidR="00D92274">
        <w:t xml:space="preserve"> </w:t>
      </w:r>
    </w:p>
    <w:p w14:paraId="58301D88" w14:textId="7CACCDD3" w:rsidR="00803597" w:rsidRDefault="00803597" w:rsidP="00E018E0">
      <w:pPr>
        <w:pStyle w:val="GH1"/>
      </w:pPr>
      <w:r>
        <w:br w:type="column"/>
      </w:r>
      <w:r>
        <w:lastRenderedPageBreak/>
        <w:t>D</w:t>
      </w:r>
      <w:r w:rsidRPr="000D4B4C">
        <w:t xml:space="preserve">ay </w:t>
      </w:r>
      <w:r w:rsidR="0039439E">
        <w:t>2</w:t>
      </w:r>
      <w:r w:rsidRPr="000D4B4C">
        <w:t xml:space="preserve"> </w:t>
      </w:r>
      <w:r w:rsidR="00616646">
        <w:t>a</w:t>
      </w:r>
      <w:r w:rsidRPr="000D4B4C">
        <w:t xml:space="preserve">ctivity </w:t>
      </w:r>
      <w:r>
        <w:t>3</w:t>
      </w:r>
      <w:r w:rsidRPr="000D4B4C">
        <w:t xml:space="preserve">: </w:t>
      </w:r>
      <w:r w:rsidR="001950C5">
        <w:t>Drawing the moon</w:t>
      </w:r>
      <w:r w:rsidR="001950C5">
        <w:tab/>
      </w:r>
    </w:p>
    <w:p w14:paraId="48E9CE23" w14:textId="5A8C1C62" w:rsidR="00803597" w:rsidRPr="00B527C4" w:rsidRDefault="00803597" w:rsidP="00803597">
      <w:pPr>
        <w:rPr>
          <w:b/>
          <w:i/>
          <w:color w:val="01853E"/>
        </w:rPr>
      </w:pPr>
      <w:r w:rsidRPr="00B527C4">
        <w:rPr>
          <w:b/>
          <w:i/>
          <w:color w:val="01853E"/>
        </w:rPr>
        <w:t>Notes for teachers and whānau</w:t>
      </w:r>
    </w:p>
    <w:p w14:paraId="4C95E57D" w14:textId="1343CEEF" w:rsidR="00803597" w:rsidRDefault="001950C5" w:rsidP="00D92274">
      <w:pPr>
        <w:spacing w:after="0"/>
        <w:rPr>
          <w:i/>
          <w:iCs/>
        </w:rPr>
      </w:pPr>
      <w:r>
        <w:rPr>
          <w:i/>
          <w:iCs/>
        </w:rPr>
        <w:t>In this lesson your learner is going to explore what the moon looks like by sketching it.</w:t>
      </w:r>
      <w:r w:rsidR="00D92274">
        <w:rPr>
          <w:i/>
          <w:iCs/>
        </w:rPr>
        <w:t xml:space="preserve"> </w:t>
      </w:r>
      <w:r>
        <w:rPr>
          <w:i/>
          <w:iCs/>
        </w:rPr>
        <w:t>Don’t worry about having too many art resources available, a simple HB pencil will allow them to create an amazing piece of art.</w:t>
      </w:r>
    </w:p>
    <w:p w14:paraId="2D91BEE8" w14:textId="77777777" w:rsidR="00803597" w:rsidRDefault="001B3098" w:rsidP="00803597">
      <w:r>
        <w:pict w14:anchorId="5C68FBC2">
          <v:rect id="_x0000_i1039" style="width:0;height:1.5pt" o:hralign="center" o:hrstd="t" o:hr="t" fillcolor="#a0a0a0" stroked="f"/>
        </w:pict>
      </w:r>
    </w:p>
    <w:p w14:paraId="4B55A398" w14:textId="344E2EF1" w:rsidR="00803597" w:rsidRPr="0039439E" w:rsidRDefault="00803597" w:rsidP="00823FD5">
      <w:pPr>
        <w:pStyle w:val="LI"/>
      </w:pPr>
      <w:r w:rsidRPr="0039439E">
        <w:t xml:space="preserve">In this activity I am learning to: </w:t>
      </w:r>
      <w:r w:rsidR="00FF4E8F" w:rsidRPr="00FF4E8F">
        <w:t xml:space="preserve">explore shape and shading </w:t>
      </w:r>
      <w:r w:rsidR="002870DF">
        <w:t>using</w:t>
      </w:r>
      <w:r w:rsidR="00FF4E8F" w:rsidRPr="00FF4E8F">
        <w:t xml:space="preserve"> visual art techniques</w:t>
      </w:r>
    </w:p>
    <w:p w14:paraId="2F71EBD7" w14:textId="2B2970FB" w:rsidR="00803597" w:rsidRDefault="00803597" w:rsidP="00D92274">
      <w:pPr>
        <w:spacing w:after="0"/>
        <w:rPr>
          <w:lang w:val="mi-NZ"/>
        </w:rPr>
      </w:pPr>
      <w:r>
        <w:rPr>
          <w:lang w:val="mi-NZ"/>
        </w:rPr>
        <w:t>What do I need?</w:t>
      </w:r>
    </w:p>
    <w:p w14:paraId="407166FB" w14:textId="6BB394FB" w:rsidR="00803597" w:rsidRPr="00D92274" w:rsidRDefault="00803597" w:rsidP="00344994">
      <w:pPr>
        <w:pStyle w:val="ListParagraph"/>
        <w:numPr>
          <w:ilvl w:val="0"/>
          <w:numId w:val="6"/>
        </w:numPr>
        <w:rPr>
          <w:lang w:val="mi-NZ"/>
        </w:rPr>
      </w:pPr>
      <w:r w:rsidRPr="00D92274">
        <w:rPr>
          <w:lang w:val="mi-NZ"/>
        </w:rPr>
        <w:t>30 minutes</w:t>
      </w:r>
    </w:p>
    <w:p w14:paraId="598876C9" w14:textId="0812C7D7" w:rsidR="00803597" w:rsidRPr="00D92274" w:rsidRDefault="002870DF" w:rsidP="00344994">
      <w:pPr>
        <w:pStyle w:val="ListParagraph"/>
        <w:numPr>
          <w:ilvl w:val="0"/>
          <w:numId w:val="6"/>
        </w:numPr>
        <w:rPr>
          <w:lang w:val="mi-NZ"/>
        </w:rPr>
      </w:pPr>
      <w:r w:rsidRPr="00D92274">
        <w:rPr>
          <w:lang w:val="mi-NZ"/>
        </w:rPr>
        <w:t>Home learning book</w:t>
      </w:r>
    </w:p>
    <w:p w14:paraId="7D372EB0" w14:textId="574212D1" w:rsidR="002870DF" w:rsidRPr="00D92274" w:rsidRDefault="002870DF" w:rsidP="00344994">
      <w:pPr>
        <w:pStyle w:val="ListParagraph"/>
        <w:numPr>
          <w:ilvl w:val="0"/>
          <w:numId w:val="6"/>
        </w:numPr>
        <w:rPr>
          <w:lang w:val="mi-NZ"/>
        </w:rPr>
      </w:pPr>
      <w:r w:rsidRPr="00D92274">
        <w:rPr>
          <w:lang w:val="mi-NZ"/>
        </w:rPr>
        <w:t xml:space="preserve">Pencil, colouring pencils, crayons </w:t>
      </w:r>
    </w:p>
    <w:p w14:paraId="0DF77476" w14:textId="2B2E3F2B" w:rsidR="006E2490" w:rsidRPr="00D92274" w:rsidRDefault="005D0AA8" w:rsidP="005D0AA8">
      <w:pPr>
        <w:spacing w:after="0"/>
        <w:rPr>
          <w:lang w:val="mi-NZ"/>
        </w:rPr>
      </w:pPr>
      <w:r>
        <w:t xml:space="preserve">Optional: </w:t>
      </w:r>
      <w:hyperlink r:id="rId40" w:history="1">
        <w:r w:rsidR="00C162A9" w:rsidRPr="00D92274">
          <w:rPr>
            <w:rStyle w:val="Hyperlink"/>
            <w:lang w:val="mi-NZ"/>
          </w:rPr>
          <w:t>https://kids.nationalgeographic.com/space/article/what-is-a-supermoon</w:t>
        </w:r>
      </w:hyperlink>
      <w:r w:rsidR="006E2490" w:rsidRPr="00D92274">
        <w:rPr>
          <w:lang w:val="mi-NZ"/>
        </w:rPr>
        <w:t xml:space="preserve"> </w:t>
      </w:r>
    </w:p>
    <w:p w14:paraId="6341E16C" w14:textId="4C4BFCF8" w:rsidR="00803597" w:rsidRDefault="001B3098" w:rsidP="00803597">
      <w:r>
        <w:pict w14:anchorId="428F334B">
          <v:rect id="_x0000_i1040" style="width:0;height:1.5pt" o:hralign="center" o:hrstd="t" o:hr="t" fillcolor="#a0a0a0" stroked="f"/>
        </w:pict>
      </w:r>
    </w:p>
    <w:p w14:paraId="1EEB168D" w14:textId="73839FF2" w:rsidR="00880D00" w:rsidRPr="00880D00" w:rsidRDefault="00880D00" w:rsidP="00880D00">
      <w:pPr>
        <w:pStyle w:val="GH2"/>
      </w:pPr>
      <w:r w:rsidRPr="00880D00">
        <w:t>Instructions</w:t>
      </w:r>
      <w:r>
        <w:t>:</w:t>
      </w:r>
    </w:p>
    <w:p w14:paraId="3BCCDA6B" w14:textId="6A3C1E78" w:rsidR="00880D00" w:rsidRDefault="00345BF2" w:rsidP="00880D00">
      <w:r>
        <w:t xml:space="preserve">Study the images of the moon below or use your device to explore the images on the webpage listed above. </w:t>
      </w:r>
      <w:r w:rsidR="00A24CF7">
        <w:t>What do you notice as you look closely at image of the full moon?</w:t>
      </w:r>
      <w:r w:rsidR="00D92274">
        <w:t xml:space="preserve"> </w:t>
      </w:r>
      <w:r w:rsidR="009F64AD">
        <w:t xml:space="preserve">How could you use the art </w:t>
      </w:r>
      <w:r w:rsidR="00941104">
        <w:t>materials</w:t>
      </w:r>
      <w:r w:rsidR="009F64AD">
        <w:t xml:space="preserve"> you have available to recreate this?</w:t>
      </w:r>
      <w:r w:rsidR="00D92274">
        <w:t xml:space="preserve"> </w:t>
      </w:r>
      <w:r w:rsidR="00024F61">
        <w:t>You may even be able to go outside at night and study the moon.</w:t>
      </w:r>
    </w:p>
    <w:p w14:paraId="3CE40161" w14:textId="193A7425" w:rsidR="00880D00" w:rsidRDefault="00880D00" w:rsidP="00880D00">
      <w:pPr>
        <w:pStyle w:val="GH2"/>
      </w:pPr>
      <w:r>
        <w:t>Your task:</w:t>
      </w:r>
    </w:p>
    <w:p w14:paraId="67F31D14" w14:textId="1BFCB315" w:rsidR="009C4929" w:rsidRDefault="00727BD7" w:rsidP="00880D00">
      <w:r>
        <w:t xml:space="preserve">Using a blank page in your home learning book </w:t>
      </w:r>
      <w:r w:rsidR="00705A9B">
        <w:t xml:space="preserve">and the resources of the moon you have available draw </w:t>
      </w:r>
      <w:r w:rsidR="001D545B">
        <w:t xml:space="preserve">a full </w:t>
      </w:r>
      <w:r w:rsidR="00705A9B">
        <w:t>moon.</w:t>
      </w:r>
      <w:r w:rsidR="00D92274">
        <w:t xml:space="preserve"> </w:t>
      </w:r>
      <w:r w:rsidR="00EC3404">
        <w:t>Is it egg shaped?</w:t>
      </w:r>
      <w:r w:rsidR="00D92274">
        <w:t xml:space="preserve"> </w:t>
      </w:r>
      <w:r w:rsidR="00EC3404">
        <w:t>Perfectly round?</w:t>
      </w:r>
      <w:r w:rsidR="00D92274">
        <w:t xml:space="preserve"> </w:t>
      </w:r>
      <w:r w:rsidR="00EC3404">
        <w:t>Where is there shading?</w:t>
      </w:r>
      <w:r w:rsidR="00D92274">
        <w:t xml:space="preserve"> </w:t>
      </w:r>
      <w:r w:rsidR="00F327E2">
        <w:t>Where is it brighter?</w:t>
      </w:r>
      <w:r w:rsidR="00D92274">
        <w:t xml:space="preserve"> </w:t>
      </w:r>
      <w:r w:rsidR="00F327E2">
        <w:t>Enjoy your learning time today sketching and shadowing</w:t>
      </w:r>
      <w:r w:rsidR="009C4929">
        <w:t>.</w:t>
      </w:r>
      <w:r w:rsidR="00D92274">
        <w:t xml:space="preserve"> </w:t>
      </w:r>
      <w:r w:rsidR="009C4929">
        <w:t>Share your finished art piece with someone in your whāna</w:t>
      </w:r>
      <w:r w:rsidR="00D92274">
        <w:t>u.</w:t>
      </w:r>
    </w:p>
    <w:p w14:paraId="654EB59D" w14:textId="77777777" w:rsidR="00423836" w:rsidRDefault="00423836" w:rsidP="00880D00"/>
    <w:p w14:paraId="5377E484" w14:textId="4FF297F0" w:rsidR="00D92274" w:rsidRDefault="00D92274" w:rsidP="00880D00">
      <w:r>
        <w:rPr>
          <w:i/>
          <w:iCs/>
          <w:sz w:val="20"/>
          <w:szCs w:val="20"/>
        </w:rPr>
        <w:t xml:space="preserve">(Image source: </w:t>
      </w:r>
      <w:r w:rsidRPr="00D92274">
        <w:rPr>
          <w:i/>
          <w:iCs/>
          <w:sz w:val="20"/>
          <w:szCs w:val="20"/>
        </w:rPr>
        <w:t>Luc Viatour, CC BY-SA 3.0 &lt;http://creativecommons.org/licenses/by-sa/3.0/&gt;, via Wikimedia Commons</w:t>
      </w:r>
      <w:r>
        <w:rPr>
          <w:i/>
          <w:iCs/>
          <w:sz w:val="20"/>
          <w:szCs w:val="20"/>
        </w:rPr>
        <w:t>)</w:t>
      </w:r>
    </w:p>
    <w:p w14:paraId="4EEBE1E1" w14:textId="6CB84DFC" w:rsidR="00D92274" w:rsidRPr="00D92274" w:rsidRDefault="00427DC6" w:rsidP="00D92274">
      <w:r>
        <w:rPr>
          <w:noProof/>
        </w:rPr>
        <w:drawing>
          <wp:anchor distT="0" distB="0" distL="114300" distR="114300" simplePos="0" relativeHeight="251658252" behindDoc="1" locked="0" layoutInCell="1" allowOverlap="1" wp14:anchorId="22CC93EE" wp14:editId="6387E1BB">
            <wp:simplePos x="0" y="0"/>
            <wp:positionH relativeFrom="column">
              <wp:posOffset>3168904</wp:posOffset>
            </wp:positionH>
            <wp:positionV relativeFrom="paragraph">
              <wp:posOffset>3353</wp:posOffset>
            </wp:positionV>
            <wp:extent cx="3067050" cy="2100580"/>
            <wp:effectExtent l="0" t="0" r="0" b="0"/>
            <wp:wrapTight wrapText="bothSides">
              <wp:wrapPolygon edited="0">
                <wp:start x="0" y="0"/>
                <wp:lineTo x="0" y="21352"/>
                <wp:lineTo x="21466" y="21352"/>
                <wp:lineTo x="21466" y="0"/>
                <wp:lineTo x="0" y="0"/>
              </wp:wrapPolygon>
            </wp:wrapTight>
            <wp:docPr id="20" name="Picture 20" descr="Half-m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Half-moon"/>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067050" cy="2100580"/>
                    </a:xfrm>
                    <a:prstGeom prst="rect">
                      <a:avLst/>
                    </a:prstGeom>
                  </pic:spPr>
                </pic:pic>
              </a:graphicData>
            </a:graphic>
            <wp14:sizeRelH relativeFrom="margin">
              <wp14:pctWidth>0</wp14:pctWidth>
            </wp14:sizeRelH>
            <wp14:sizeRelV relativeFrom="margin">
              <wp14:pctHeight>0</wp14:pctHeight>
            </wp14:sizeRelV>
          </wp:anchor>
        </w:drawing>
      </w:r>
      <w:r w:rsidR="009C4929">
        <w:rPr>
          <w:noProof/>
        </w:rPr>
        <w:drawing>
          <wp:inline distT="0" distB="0" distL="0" distR="0" wp14:anchorId="02554715" wp14:editId="6EEBABD5">
            <wp:extent cx="2943267" cy="2130138"/>
            <wp:effectExtent l="0" t="0" r="0" b="0"/>
            <wp:docPr id="18" name="Picture 18" descr="Moon as seen from earth on dark s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oon as seen from earth on dark sky"/>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950354" cy="2135267"/>
                    </a:xfrm>
                    <a:prstGeom prst="rect">
                      <a:avLst/>
                    </a:prstGeom>
                  </pic:spPr>
                </pic:pic>
              </a:graphicData>
            </a:graphic>
          </wp:inline>
        </w:drawing>
      </w:r>
      <w:r w:rsidR="00803597">
        <w:br w:type="page"/>
      </w:r>
    </w:p>
    <w:p w14:paraId="3712FE31" w14:textId="0C208239" w:rsidR="00803597" w:rsidRDefault="00803597" w:rsidP="00E018E0">
      <w:pPr>
        <w:pStyle w:val="GH1"/>
      </w:pPr>
      <w:r>
        <w:lastRenderedPageBreak/>
        <w:t>D</w:t>
      </w:r>
      <w:r w:rsidRPr="000D4B4C">
        <w:t xml:space="preserve">ay </w:t>
      </w:r>
      <w:r w:rsidR="0039439E">
        <w:t>2</w:t>
      </w:r>
      <w:r w:rsidRPr="000D4B4C">
        <w:t xml:space="preserve"> </w:t>
      </w:r>
      <w:r w:rsidR="00616646">
        <w:t>a</w:t>
      </w:r>
      <w:r w:rsidRPr="000D4B4C">
        <w:t xml:space="preserve">ctivity </w:t>
      </w:r>
      <w:r>
        <w:t>4</w:t>
      </w:r>
      <w:r w:rsidRPr="000D4B4C">
        <w:t xml:space="preserve">: </w:t>
      </w:r>
      <w:r w:rsidR="00205FA1">
        <w:t>Space Zapper</w:t>
      </w:r>
    </w:p>
    <w:p w14:paraId="6EAE7AA2" w14:textId="77777777" w:rsidR="00803597" w:rsidRPr="00B527C4" w:rsidRDefault="00803597" w:rsidP="00803597">
      <w:pPr>
        <w:rPr>
          <w:b/>
          <w:i/>
          <w:color w:val="01853E"/>
        </w:rPr>
      </w:pPr>
      <w:r w:rsidRPr="00B527C4">
        <w:rPr>
          <w:b/>
          <w:i/>
          <w:color w:val="01853E"/>
        </w:rPr>
        <w:t>Notes for teachers and whānau</w:t>
      </w:r>
    </w:p>
    <w:p w14:paraId="36A39B14" w14:textId="554BD20F" w:rsidR="00803597" w:rsidRPr="00122B34" w:rsidRDefault="00122B34" w:rsidP="00EA285F">
      <w:pPr>
        <w:spacing w:after="0"/>
        <w:rPr>
          <w:i/>
          <w:iCs/>
        </w:rPr>
      </w:pPr>
      <w:r w:rsidRPr="00122B34">
        <w:rPr>
          <w:i/>
          <w:iCs/>
          <w:shd w:val="clear" w:color="auto" w:fill="FFFFFF"/>
        </w:rPr>
        <w:t xml:space="preserve">This game encourages </w:t>
      </w:r>
      <w:r>
        <w:rPr>
          <w:i/>
          <w:iCs/>
          <w:shd w:val="clear" w:color="auto" w:fill="FFFFFF"/>
        </w:rPr>
        <w:t>learners</w:t>
      </w:r>
      <w:r w:rsidRPr="00122B34">
        <w:rPr>
          <w:i/>
          <w:iCs/>
          <w:shd w:val="clear" w:color="auto" w:fill="FFFFFF"/>
        </w:rPr>
        <w:t xml:space="preserve"> to develop addition or subtraction strategies for combining hundreds and thousands. As </w:t>
      </w:r>
      <w:r>
        <w:rPr>
          <w:i/>
          <w:iCs/>
          <w:shd w:val="clear" w:color="auto" w:fill="FFFFFF"/>
        </w:rPr>
        <w:t>you</w:t>
      </w:r>
      <w:r w:rsidRPr="00122B34">
        <w:rPr>
          <w:i/>
          <w:iCs/>
          <w:shd w:val="clear" w:color="auto" w:fill="FFFFFF"/>
        </w:rPr>
        <w:t xml:space="preserve"> play the game, </w:t>
      </w:r>
      <w:r>
        <w:rPr>
          <w:i/>
          <w:iCs/>
          <w:shd w:val="clear" w:color="auto" w:fill="FFFFFF"/>
        </w:rPr>
        <w:t xml:space="preserve">talk about </w:t>
      </w:r>
      <w:r w:rsidRPr="00122B34">
        <w:rPr>
          <w:i/>
          <w:iCs/>
          <w:shd w:val="clear" w:color="auto" w:fill="FFFFFF"/>
        </w:rPr>
        <w:t>their thinking strategies. Questions that will encourage thinking may include “How many points do you have so far?” followed by “How did you work that out?”</w:t>
      </w:r>
    </w:p>
    <w:p w14:paraId="3D811C6B" w14:textId="77777777" w:rsidR="00803597" w:rsidRDefault="001B3098" w:rsidP="00803597">
      <w:r>
        <w:pict w14:anchorId="0AAF9AB8">
          <v:rect id="_x0000_i1041" style="width:0;height:1.5pt" o:hralign="center" o:hrstd="t" o:hr="t" fillcolor="#a0a0a0" stroked="f"/>
        </w:pict>
      </w:r>
    </w:p>
    <w:p w14:paraId="1D2BF9A8" w14:textId="6F2780B6" w:rsidR="00803597" w:rsidRPr="0039439E" w:rsidRDefault="00803597" w:rsidP="00823FD5">
      <w:pPr>
        <w:pStyle w:val="LI"/>
      </w:pPr>
      <w:r w:rsidRPr="0039439E">
        <w:t xml:space="preserve">In this activity I am learning to: </w:t>
      </w:r>
      <w:r w:rsidR="003E330A">
        <w:t>add hundreds (and have fun playing a game of strategy!)</w:t>
      </w:r>
    </w:p>
    <w:p w14:paraId="3B157221" w14:textId="77777777" w:rsidR="00803597" w:rsidRDefault="00803597" w:rsidP="00011F5E">
      <w:pPr>
        <w:spacing w:after="0"/>
        <w:rPr>
          <w:lang w:val="mi-NZ"/>
        </w:rPr>
      </w:pPr>
      <w:r>
        <w:rPr>
          <w:lang w:val="mi-NZ"/>
        </w:rPr>
        <w:t>What do I need?</w:t>
      </w:r>
    </w:p>
    <w:p w14:paraId="40C83C7F" w14:textId="77777777" w:rsidR="00803597" w:rsidRPr="00383D94" w:rsidRDefault="00803597" w:rsidP="00344994">
      <w:pPr>
        <w:pStyle w:val="ListParagraph"/>
        <w:numPr>
          <w:ilvl w:val="0"/>
          <w:numId w:val="6"/>
        </w:numPr>
        <w:rPr>
          <w:lang w:val="mi-NZ"/>
        </w:rPr>
      </w:pPr>
      <w:r w:rsidRPr="00383D94">
        <w:rPr>
          <w:lang w:val="mi-NZ"/>
        </w:rPr>
        <w:t>30 minutes</w:t>
      </w:r>
    </w:p>
    <w:p w14:paraId="5CC5AC2D" w14:textId="370B95C7" w:rsidR="00803597" w:rsidRPr="00383D94" w:rsidRDefault="0075046B" w:rsidP="00344994">
      <w:pPr>
        <w:pStyle w:val="ListParagraph"/>
        <w:numPr>
          <w:ilvl w:val="0"/>
          <w:numId w:val="6"/>
        </w:numPr>
        <w:rPr>
          <w:lang w:val="mi-NZ"/>
        </w:rPr>
      </w:pPr>
      <w:r w:rsidRPr="00383D94">
        <w:rPr>
          <w:lang w:val="mi-NZ"/>
        </w:rPr>
        <w:t>Dice</w:t>
      </w:r>
    </w:p>
    <w:p w14:paraId="643C8816" w14:textId="63CA7500" w:rsidR="0075046B" w:rsidRPr="00383D94" w:rsidRDefault="0075046B" w:rsidP="00344994">
      <w:pPr>
        <w:pStyle w:val="ListParagraph"/>
        <w:numPr>
          <w:ilvl w:val="0"/>
          <w:numId w:val="6"/>
        </w:numPr>
        <w:rPr>
          <w:lang w:val="mi-NZ"/>
        </w:rPr>
      </w:pPr>
      <w:r w:rsidRPr="00383D94">
        <w:rPr>
          <w:lang w:val="mi-NZ"/>
        </w:rPr>
        <w:t>2 different coloured counters</w:t>
      </w:r>
    </w:p>
    <w:p w14:paraId="77055D83" w14:textId="1AC9901E" w:rsidR="0075046B" w:rsidRPr="00383D94" w:rsidRDefault="0075046B" w:rsidP="00344994">
      <w:pPr>
        <w:pStyle w:val="ListParagraph"/>
        <w:numPr>
          <w:ilvl w:val="0"/>
          <w:numId w:val="6"/>
        </w:numPr>
        <w:rPr>
          <w:lang w:val="mi-NZ"/>
        </w:rPr>
      </w:pPr>
      <w:r w:rsidRPr="00383D94">
        <w:rPr>
          <w:lang w:val="mi-NZ"/>
        </w:rPr>
        <w:t>Someone to play with</w:t>
      </w:r>
    </w:p>
    <w:p w14:paraId="4D585977" w14:textId="1855DE06" w:rsidR="00F42E4A" w:rsidRPr="00383D94" w:rsidRDefault="00F42E4A" w:rsidP="00344994">
      <w:pPr>
        <w:pStyle w:val="ListParagraph"/>
        <w:numPr>
          <w:ilvl w:val="0"/>
          <w:numId w:val="6"/>
        </w:numPr>
        <w:rPr>
          <w:lang w:val="mi-NZ"/>
        </w:rPr>
      </w:pPr>
      <w:r w:rsidRPr="00383D94">
        <w:rPr>
          <w:lang w:val="mi-NZ"/>
        </w:rPr>
        <w:t>Game board (next page)</w:t>
      </w:r>
    </w:p>
    <w:p w14:paraId="266B2499" w14:textId="77777777" w:rsidR="00803597" w:rsidRDefault="001B3098" w:rsidP="00803597">
      <w:r>
        <w:pict w14:anchorId="0DCF297D">
          <v:rect id="_x0000_i1042" style="width:0;height:1.5pt" o:hralign="center" o:hrstd="t" o:hr="t" fillcolor="#a0a0a0" stroked="f"/>
        </w:pict>
      </w:r>
    </w:p>
    <w:p w14:paraId="5C00436F" w14:textId="77777777" w:rsidR="00880D00" w:rsidRPr="00880D00" w:rsidRDefault="00880D00" w:rsidP="00880D00">
      <w:pPr>
        <w:pStyle w:val="GH2"/>
      </w:pPr>
      <w:r w:rsidRPr="00880D00">
        <w:t>Instructions</w:t>
      </w:r>
      <w:r>
        <w:t>:</w:t>
      </w:r>
    </w:p>
    <w:p w14:paraId="0CB047F2" w14:textId="6893E040" w:rsidR="00723A39" w:rsidRDefault="00723A39" w:rsidP="00344994">
      <w:pPr>
        <w:pStyle w:val="ListParagraph"/>
        <w:numPr>
          <w:ilvl w:val="0"/>
          <w:numId w:val="8"/>
        </w:numPr>
      </w:pPr>
      <w:r>
        <w:t>Start by putting your counter on the base station.</w:t>
      </w:r>
    </w:p>
    <w:p w14:paraId="761EC537" w14:textId="33D425C5" w:rsidR="00723A39" w:rsidRDefault="00723A39" w:rsidP="00344994">
      <w:pPr>
        <w:pStyle w:val="ListParagraph"/>
        <w:numPr>
          <w:ilvl w:val="0"/>
          <w:numId w:val="8"/>
        </w:numPr>
      </w:pPr>
      <w:r>
        <w:t>Take turns to throw the dice and move the number of spaces shown on the dice</w:t>
      </w:r>
      <w:r w:rsidR="00803F05">
        <w:t xml:space="preserve">. You can move across or up and down from one square to another in the same turn. </w:t>
      </w:r>
    </w:p>
    <w:p w14:paraId="2BA5E3AF" w14:textId="2B1B009C" w:rsidR="00803F05" w:rsidRDefault="00803F05" w:rsidP="00344994">
      <w:pPr>
        <w:pStyle w:val="ListParagraph"/>
        <w:numPr>
          <w:ilvl w:val="0"/>
          <w:numId w:val="8"/>
        </w:numPr>
      </w:pPr>
      <w:r>
        <w:t>Each player tries to get to the space station and back to the base</w:t>
      </w:r>
      <w:r w:rsidR="001D02E4">
        <w:t xml:space="preserve"> station, scoring as many points as they can</w:t>
      </w:r>
    </w:p>
    <w:p w14:paraId="1BF68959" w14:textId="03F2A4E9" w:rsidR="001D02E4" w:rsidRDefault="001D02E4" w:rsidP="00344994">
      <w:pPr>
        <w:pStyle w:val="ListParagraph"/>
        <w:numPr>
          <w:ilvl w:val="0"/>
          <w:numId w:val="8"/>
        </w:numPr>
      </w:pPr>
      <w:r>
        <w:t>You score points according to where you land at the end of your turn</w:t>
      </w:r>
    </w:p>
    <w:tbl>
      <w:tblPr>
        <w:tblStyle w:val="TableGridLight"/>
        <w:tblW w:w="0" w:type="auto"/>
        <w:tblInd w:w="918" w:type="dxa"/>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ook w:val="04A0" w:firstRow="1" w:lastRow="0" w:firstColumn="1" w:lastColumn="0" w:noHBand="0" w:noVBand="1"/>
      </w:tblPr>
      <w:tblGrid>
        <w:gridCol w:w="3825"/>
        <w:gridCol w:w="1215"/>
      </w:tblGrid>
      <w:tr w:rsidR="001D02E4" w:rsidRPr="001B02C3" w14:paraId="4A5428B8" w14:textId="77777777" w:rsidTr="00D50E01">
        <w:tc>
          <w:tcPr>
            <w:tcW w:w="3825" w:type="dxa"/>
          </w:tcPr>
          <w:p w14:paraId="20DD7EB8" w14:textId="2F7D66C5" w:rsidR="001D02E4" w:rsidRPr="001B02C3" w:rsidRDefault="001D02E4" w:rsidP="001D02E4">
            <w:pPr>
              <w:rPr>
                <w:b/>
                <w:bCs/>
              </w:rPr>
            </w:pPr>
            <w:r w:rsidRPr="001B02C3">
              <w:rPr>
                <w:b/>
                <w:bCs/>
              </w:rPr>
              <w:t>Land on</w:t>
            </w:r>
          </w:p>
        </w:tc>
        <w:tc>
          <w:tcPr>
            <w:tcW w:w="1215" w:type="dxa"/>
          </w:tcPr>
          <w:p w14:paraId="6C5314DC" w14:textId="028A4AA7" w:rsidR="001D02E4" w:rsidRPr="001B02C3" w:rsidRDefault="001D02E4" w:rsidP="001D02E4">
            <w:pPr>
              <w:rPr>
                <w:b/>
                <w:bCs/>
              </w:rPr>
            </w:pPr>
            <w:r w:rsidRPr="001B02C3">
              <w:rPr>
                <w:b/>
                <w:bCs/>
              </w:rPr>
              <w:t>Score</w:t>
            </w:r>
          </w:p>
        </w:tc>
      </w:tr>
      <w:tr w:rsidR="001D02E4" w14:paraId="50F643B5" w14:textId="77777777" w:rsidTr="00D50E01">
        <w:tc>
          <w:tcPr>
            <w:tcW w:w="3825" w:type="dxa"/>
          </w:tcPr>
          <w:p w14:paraId="19AAEACB" w14:textId="5EB795C0" w:rsidR="001D02E4" w:rsidRDefault="0024304B" w:rsidP="001D02E4">
            <w:r>
              <w:t>Blue alien ship</w:t>
            </w:r>
          </w:p>
        </w:tc>
        <w:tc>
          <w:tcPr>
            <w:tcW w:w="1215" w:type="dxa"/>
          </w:tcPr>
          <w:p w14:paraId="4CFE4051" w14:textId="59420604" w:rsidR="001D02E4" w:rsidRDefault="0024304B" w:rsidP="001D02E4">
            <w:r>
              <w:t>1000</w:t>
            </w:r>
          </w:p>
        </w:tc>
      </w:tr>
      <w:tr w:rsidR="0024304B" w14:paraId="170F421D" w14:textId="77777777" w:rsidTr="00D50E01">
        <w:tc>
          <w:tcPr>
            <w:tcW w:w="3825" w:type="dxa"/>
          </w:tcPr>
          <w:p w14:paraId="4A6A7756" w14:textId="3F030653" w:rsidR="0024304B" w:rsidRDefault="0024304B" w:rsidP="001D02E4">
            <w:r>
              <w:t>Yellow alien ship</w:t>
            </w:r>
          </w:p>
        </w:tc>
        <w:tc>
          <w:tcPr>
            <w:tcW w:w="1215" w:type="dxa"/>
          </w:tcPr>
          <w:p w14:paraId="7170FFB9" w14:textId="29C52435" w:rsidR="0024304B" w:rsidRDefault="0024304B" w:rsidP="001D02E4">
            <w:r>
              <w:t>500</w:t>
            </w:r>
          </w:p>
        </w:tc>
      </w:tr>
      <w:tr w:rsidR="0024304B" w14:paraId="758C595C" w14:textId="77777777" w:rsidTr="00D50E01">
        <w:tc>
          <w:tcPr>
            <w:tcW w:w="3825" w:type="dxa"/>
          </w:tcPr>
          <w:p w14:paraId="22B0BF12" w14:textId="079DB09B" w:rsidR="0024304B" w:rsidRDefault="0024304B" w:rsidP="001D02E4">
            <w:r>
              <w:t>Red alien power source</w:t>
            </w:r>
          </w:p>
        </w:tc>
        <w:tc>
          <w:tcPr>
            <w:tcW w:w="1215" w:type="dxa"/>
          </w:tcPr>
          <w:p w14:paraId="719ED633" w14:textId="66DED94E" w:rsidR="0024304B" w:rsidRDefault="0024304B" w:rsidP="001D02E4">
            <w:r>
              <w:t>200</w:t>
            </w:r>
          </w:p>
        </w:tc>
      </w:tr>
      <w:tr w:rsidR="0024304B" w14:paraId="652BCCAA" w14:textId="77777777" w:rsidTr="00D50E01">
        <w:tc>
          <w:tcPr>
            <w:tcW w:w="3825" w:type="dxa"/>
          </w:tcPr>
          <w:p w14:paraId="4CC67236" w14:textId="27FE1C8A" w:rsidR="0024304B" w:rsidRDefault="0024304B" w:rsidP="001D02E4">
            <w:r>
              <w:t>Green alien power source</w:t>
            </w:r>
          </w:p>
        </w:tc>
        <w:tc>
          <w:tcPr>
            <w:tcW w:w="1215" w:type="dxa"/>
          </w:tcPr>
          <w:p w14:paraId="7418596E" w14:textId="7471C1D8" w:rsidR="001B02C3" w:rsidRDefault="001B02C3" w:rsidP="001D02E4">
            <w:r>
              <w:t>100</w:t>
            </w:r>
          </w:p>
        </w:tc>
      </w:tr>
      <w:tr w:rsidR="001B02C3" w14:paraId="39D98188" w14:textId="77777777" w:rsidTr="00D50E01">
        <w:tc>
          <w:tcPr>
            <w:tcW w:w="3825" w:type="dxa"/>
          </w:tcPr>
          <w:p w14:paraId="2671BCF4" w14:textId="1C17E0FD" w:rsidR="001B02C3" w:rsidRDefault="001B02C3" w:rsidP="001D02E4">
            <w:r>
              <w:t>First person back to base station</w:t>
            </w:r>
          </w:p>
        </w:tc>
        <w:tc>
          <w:tcPr>
            <w:tcW w:w="1215" w:type="dxa"/>
          </w:tcPr>
          <w:p w14:paraId="746AA219" w14:textId="363DCB7E" w:rsidR="001B02C3" w:rsidRDefault="001B02C3" w:rsidP="001D02E4">
            <w:r>
              <w:t>5000</w:t>
            </w:r>
          </w:p>
        </w:tc>
      </w:tr>
    </w:tbl>
    <w:p w14:paraId="23ED3202" w14:textId="72A79494" w:rsidR="001D02E4" w:rsidRDefault="001B02C3" w:rsidP="00344994">
      <w:pPr>
        <w:pStyle w:val="ListParagraph"/>
        <w:numPr>
          <w:ilvl w:val="0"/>
          <w:numId w:val="8"/>
        </w:numPr>
        <w:spacing w:before="240"/>
      </w:pPr>
      <w:r>
        <w:t xml:space="preserve">The game finishes as soon as one player gets back to the play station. </w:t>
      </w:r>
    </w:p>
    <w:p w14:paraId="55CFB342" w14:textId="2D77869C" w:rsidR="001B02C3" w:rsidRDefault="00BB6E78" w:rsidP="00344994">
      <w:pPr>
        <w:pStyle w:val="ListParagraph"/>
        <w:numPr>
          <w:ilvl w:val="0"/>
          <w:numId w:val="8"/>
        </w:numPr>
      </w:pPr>
      <w:r>
        <w:t>The player with the highest score wins.</w:t>
      </w:r>
    </w:p>
    <w:p w14:paraId="3F55AA02" w14:textId="77777777" w:rsidR="00880D00" w:rsidRDefault="00880D00" w:rsidP="00880D00">
      <w:pPr>
        <w:pStyle w:val="GH2"/>
      </w:pPr>
      <w:r>
        <w:t xml:space="preserve">Your </w:t>
      </w:r>
      <w:r w:rsidRPr="00D50E01">
        <w:t>task</w:t>
      </w:r>
      <w:r>
        <w:t>:</w:t>
      </w:r>
    </w:p>
    <w:p w14:paraId="5467E9FD" w14:textId="7AE72CF2" w:rsidR="00880D00" w:rsidRDefault="00C06068" w:rsidP="00344994">
      <w:pPr>
        <w:pStyle w:val="ListParagraph"/>
        <w:numPr>
          <w:ilvl w:val="0"/>
          <w:numId w:val="9"/>
        </w:numPr>
      </w:pPr>
      <w:r>
        <w:t>Colour in the game board on the next page.</w:t>
      </w:r>
    </w:p>
    <w:p w14:paraId="38DDFB62" w14:textId="03CF42E2" w:rsidR="00383D94" w:rsidRDefault="00383D94" w:rsidP="00344994">
      <w:pPr>
        <w:pStyle w:val="ListParagraph"/>
        <w:numPr>
          <w:ilvl w:val="0"/>
          <w:numId w:val="9"/>
        </w:numPr>
      </w:pPr>
      <w:r>
        <w:t>Play the game with someone in your house (</w:t>
      </w:r>
      <w:r w:rsidR="000976B8">
        <w:t xml:space="preserve">you could even play it with a friend over Zoom if you both have the game board. </w:t>
      </w:r>
    </w:p>
    <w:p w14:paraId="22E62B80" w14:textId="06016831" w:rsidR="000976B8" w:rsidRDefault="00D50E01" w:rsidP="00344994">
      <w:pPr>
        <w:pStyle w:val="ListParagraph"/>
        <w:numPr>
          <w:ilvl w:val="0"/>
          <w:numId w:val="9"/>
        </w:numPr>
      </w:pPr>
      <w:r>
        <w:t>After the first game, see if you can make up some new rules</w:t>
      </w:r>
      <w:r w:rsidR="00CE7017">
        <w:t>/scoring</w:t>
      </w:r>
      <w:r>
        <w:t xml:space="preserve"> to add to the game.</w:t>
      </w:r>
    </w:p>
    <w:p w14:paraId="7767CAC9" w14:textId="55FA7DCE" w:rsidR="00803597" w:rsidRDefault="00D50E01" w:rsidP="00803597">
      <w:pPr>
        <w:rPr>
          <w:lang w:val="mi-NZ"/>
        </w:rPr>
      </w:pPr>
      <w:r>
        <w:rPr>
          <w:noProof/>
        </w:rPr>
        <w:lastRenderedPageBreak/>
        <w:drawing>
          <wp:inline distT="0" distB="0" distL="0" distR="0" wp14:anchorId="05B9244D" wp14:editId="622BEF9B">
            <wp:extent cx="5886450" cy="7787005"/>
            <wp:effectExtent l="19050" t="19050" r="0" b="444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3"/>
                    <a:stretch>
                      <a:fillRect/>
                    </a:stretch>
                  </pic:blipFill>
                  <pic:spPr>
                    <a:xfrm>
                      <a:off x="0" y="0"/>
                      <a:ext cx="5886450" cy="7787005"/>
                    </a:xfrm>
                    <a:prstGeom prst="rect">
                      <a:avLst/>
                    </a:prstGeom>
                    <a:ln>
                      <a:solidFill>
                        <a:srgbClr val="01853E"/>
                      </a:solidFill>
                    </a:ln>
                  </pic:spPr>
                </pic:pic>
              </a:graphicData>
            </a:graphic>
          </wp:inline>
        </w:drawing>
      </w:r>
    </w:p>
    <w:p w14:paraId="514AA02C" w14:textId="77777777" w:rsidR="00D50E01" w:rsidRDefault="00D50E01" w:rsidP="00803597">
      <w:pPr>
        <w:rPr>
          <w:b/>
          <w:bCs/>
          <w:sz w:val="28"/>
          <w:szCs w:val="28"/>
        </w:rPr>
      </w:pPr>
    </w:p>
    <w:p w14:paraId="10B41BA4" w14:textId="4076FC0E" w:rsidR="00383D94" w:rsidRDefault="00383D94" w:rsidP="00803597">
      <w:pPr>
        <w:rPr>
          <w:b/>
          <w:bCs/>
          <w:sz w:val="28"/>
          <w:szCs w:val="28"/>
        </w:rPr>
      </w:pPr>
    </w:p>
    <w:p w14:paraId="5C7757B2" w14:textId="7AF85915" w:rsidR="00803597" w:rsidRPr="00BE0437" w:rsidRDefault="00803597" w:rsidP="00803597">
      <w:pPr>
        <w:rPr>
          <w:b/>
          <w:bCs/>
          <w:sz w:val="28"/>
          <w:szCs w:val="28"/>
        </w:rPr>
      </w:pPr>
      <w:r w:rsidRPr="00BE0437">
        <w:rPr>
          <w:b/>
          <w:bCs/>
          <w:sz w:val="28"/>
          <w:szCs w:val="28"/>
        </w:rPr>
        <w:t>Remember to do your end of day reflection</w:t>
      </w:r>
      <w:r>
        <w:rPr>
          <w:b/>
          <w:bCs/>
          <w:sz w:val="28"/>
          <w:szCs w:val="28"/>
        </w:rPr>
        <w:t xml:space="preserve"> and </w:t>
      </w:r>
      <w:r w:rsidRPr="78EE9B9A">
        <w:rPr>
          <w:b/>
          <w:bCs/>
          <w:sz w:val="28"/>
          <w:szCs w:val="28"/>
        </w:rPr>
        <w:t>wellbeing</w:t>
      </w:r>
      <w:r w:rsidRPr="00BE0437">
        <w:rPr>
          <w:b/>
          <w:bCs/>
          <w:sz w:val="28"/>
          <w:szCs w:val="28"/>
        </w:rPr>
        <w:t xml:space="preserve"> activit</w:t>
      </w:r>
      <w:r>
        <w:rPr>
          <w:b/>
          <w:bCs/>
          <w:sz w:val="28"/>
          <w:szCs w:val="28"/>
        </w:rPr>
        <w:t>ies</w:t>
      </w:r>
      <w:r w:rsidRPr="00BE0437">
        <w:rPr>
          <w:b/>
          <w:bCs/>
          <w:sz w:val="28"/>
          <w:szCs w:val="28"/>
        </w:rPr>
        <w:t xml:space="preserve"> (</w:t>
      </w:r>
      <w:r w:rsidR="00DC0FA8">
        <w:rPr>
          <w:b/>
          <w:bCs/>
          <w:sz w:val="28"/>
          <w:szCs w:val="28"/>
        </w:rPr>
        <w:t>s</w:t>
      </w:r>
      <w:r w:rsidRPr="00BE0437">
        <w:rPr>
          <w:b/>
          <w:bCs/>
          <w:sz w:val="28"/>
          <w:szCs w:val="28"/>
        </w:rPr>
        <w:t xml:space="preserve">ee p. </w:t>
      </w:r>
      <w:r>
        <w:rPr>
          <w:b/>
          <w:bCs/>
          <w:sz w:val="28"/>
          <w:szCs w:val="28"/>
        </w:rPr>
        <w:t>6 and 8</w:t>
      </w:r>
      <w:r w:rsidRPr="00BE0437">
        <w:rPr>
          <w:b/>
          <w:bCs/>
          <w:sz w:val="28"/>
          <w:szCs w:val="28"/>
        </w:rPr>
        <w:t>).</w:t>
      </w:r>
    </w:p>
    <w:p w14:paraId="55C2DBE9" w14:textId="21D1C0F9" w:rsidR="008E14D1" w:rsidRPr="008E14D1" w:rsidRDefault="000723F3" w:rsidP="00E018E0">
      <w:pPr>
        <w:pStyle w:val="BH1"/>
      </w:pPr>
      <w:r>
        <w:rPr>
          <w:noProof/>
        </w:rPr>
        <w:lastRenderedPageBreak/>
        <w:drawing>
          <wp:anchor distT="0" distB="0" distL="114300" distR="114300" simplePos="0" relativeHeight="251658266" behindDoc="1" locked="0" layoutInCell="1" allowOverlap="1" wp14:anchorId="4C99B544" wp14:editId="4A93F66F">
            <wp:simplePos x="0" y="0"/>
            <wp:positionH relativeFrom="column">
              <wp:posOffset>4887595</wp:posOffset>
            </wp:positionH>
            <wp:positionV relativeFrom="paragraph">
              <wp:posOffset>-1270</wp:posOffset>
            </wp:positionV>
            <wp:extent cx="1329115" cy="1280160"/>
            <wp:effectExtent l="0" t="0" r="0" b="0"/>
            <wp:wrapTight wrapText="bothSides">
              <wp:wrapPolygon edited="0">
                <wp:start x="0" y="0"/>
                <wp:lineTo x="0" y="21214"/>
                <wp:lineTo x="21363" y="21214"/>
                <wp:lineTo x="21363" y="0"/>
                <wp:lineTo x="0" y="0"/>
              </wp:wrapPolygon>
            </wp:wrapTight>
            <wp:docPr id="17" name="Picture 1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icon&#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329115" cy="1280160"/>
                    </a:xfrm>
                    <a:prstGeom prst="rect">
                      <a:avLst/>
                    </a:prstGeom>
                  </pic:spPr>
                </pic:pic>
              </a:graphicData>
            </a:graphic>
            <wp14:sizeRelH relativeFrom="margin">
              <wp14:pctWidth>0</wp14:pctWidth>
            </wp14:sizeRelH>
            <wp14:sizeRelV relativeFrom="margin">
              <wp14:pctHeight>0</wp14:pctHeight>
            </wp14:sizeRelV>
          </wp:anchor>
        </w:drawing>
      </w:r>
      <w:r w:rsidR="008E14D1" w:rsidRPr="008E14D1">
        <w:t xml:space="preserve">Day 3 </w:t>
      </w:r>
      <w:r w:rsidR="00616646">
        <w:t>a</w:t>
      </w:r>
      <w:r w:rsidR="008E14D1" w:rsidRPr="008E14D1">
        <w:t xml:space="preserve">ctivity 1: </w:t>
      </w:r>
      <w:r w:rsidR="003C4CE2">
        <w:t>Similarities and differences</w:t>
      </w:r>
      <w:r w:rsidR="00FA5005">
        <w:rPr>
          <w:noProof/>
        </w:rPr>
        <w:t xml:space="preserve"> </w:t>
      </w:r>
    </w:p>
    <w:p w14:paraId="2F7B58CE" w14:textId="77777777" w:rsidR="008E14D1" w:rsidRPr="00B527C4" w:rsidRDefault="008E14D1" w:rsidP="008E14D1">
      <w:pPr>
        <w:rPr>
          <w:b/>
          <w:i/>
          <w:color w:val="3472AC"/>
        </w:rPr>
      </w:pPr>
      <w:r w:rsidRPr="00B527C4">
        <w:rPr>
          <w:b/>
          <w:i/>
          <w:color w:val="3472AC"/>
        </w:rPr>
        <w:t>Notes for teachers and whānau</w:t>
      </w:r>
    </w:p>
    <w:p w14:paraId="2A0AA48A" w14:textId="258C4BA2" w:rsidR="008E14D1" w:rsidRDefault="00A95FBE" w:rsidP="005378D2">
      <w:pPr>
        <w:ind w:right="1714"/>
        <w:rPr>
          <w:i/>
          <w:iCs/>
        </w:rPr>
      </w:pPr>
      <w:r>
        <w:rPr>
          <w:i/>
          <w:iCs/>
        </w:rPr>
        <w:t xml:space="preserve">In this lesson the learner is going to complete a </w:t>
      </w:r>
      <w:r w:rsidR="00FE7F6C">
        <w:rPr>
          <w:i/>
          <w:iCs/>
        </w:rPr>
        <w:t>Venn</w:t>
      </w:r>
      <w:r>
        <w:rPr>
          <w:i/>
          <w:iCs/>
        </w:rPr>
        <w:t xml:space="preserve"> diagram using </w:t>
      </w:r>
      <w:r w:rsidR="00C33C72">
        <w:rPr>
          <w:i/>
          <w:iCs/>
        </w:rPr>
        <w:t xml:space="preserve">a </w:t>
      </w:r>
      <w:r>
        <w:rPr>
          <w:i/>
          <w:iCs/>
        </w:rPr>
        <w:t>space word mat</w:t>
      </w:r>
      <w:r w:rsidR="00C33C72">
        <w:rPr>
          <w:i/>
          <w:iCs/>
        </w:rPr>
        <w:t xml:space="preserve"> to make meaning of the similarities and differences </w:t>
      </w:r>
      <w:r w:rsidR="007E1315">
        <w:rPr>
          <w:i/>
          <w:iCs/>
        </w:rPr>
        <w:t xml:space="preserve">to </w:t>
      </w:r>
      <w:r w:rsidR="00D92274">
        <w:rPr>
          <w:i/>
          <w:iCs/>
        </w:rPr>
        <w:t>E</w:t>
      </w:r>
      <w:r w:rsidR="007E1315">
        <w:rPr>
          <w:i/>
          <w:iCs/>
        </w:rPr>
        <w:t>arth and space.</w:t>
      </w:r>
    </w:p>
    <w:p w14:paraId="7FEA040F" w14:textId="675BED17" w:rsidR="00CE16B9" w:rsidRPr="000D4B4C" w:rsidRDefault="00CE16B9" w:rsidP="00A31BBB">
      <w:pPr>
        <w:pStyle w:val="paragraph"/>
        <w:spacing w:before="0" w:beforeAutospacing="0" w:after="0" w:afterAutospacing="0"/>
        <w:rPr>
          <w:sz w:val="18"/>
          <w:szCs w:val="18"/>
        </w:rPr>
      </w:pPr>
      <w:r w:rsidRPr="7F3AF600">
        <w:rPr>
          <w:rStyle w:val="normaltextrun"/>
          <w:rFonts w:ascii="Arial" w:hAnsi="Arial" w:cs="Arial"/>
          <w:i/>
          <w:iCs/>
        </w:rPr>
        <w:t xml:space="preserve">Note that our Inquiry focus for today is "making meaning" which includes </w:t>
      </w:r>
      <w:r>
        <w:rPr>
          <w:rStyle w:val="normaltextrun"/>
          <w:rFonts w:ascii="Arial" w:hAnsi="Arial" w:cs="Arial"/>
          <w:i/>
          <w:iCs/>
        </w:rPr>
        <w:t>a</w:t>
      </w:r>
      <w:r w:rsidRPr="7F3AF600">
        <w:rPr>
          <w:rStyle w:val="normaltextrun"/>
          <w:rFonts w:ascii="Arial" w:hAnsi="Arial" w:cs="Arial"/>
          <w:i/>
          <w:iCs/>
        </w:rPr>
        <w:t xml:space="preserve">nalysing data, </w:t>
      </w:r>
      <w:r w:rsidR="009F543F" w:rsidRPr="7F3AF600">
        <w:rPr>
          <w:rStyle w:val="normaltextrun"/>
          <w:rFonts w:ascii="Arial" w:hAnsi="Arial" w:cs="Arial"/>
          <w:i/>
          <w:iCs/>
        </w:rPr>
        <w:t>organising,</w:t>
      </w:r>
      <w:r w:rsidRPr="7F3AF600">
        <w:rPr>
          <w:rStyle w:val="normaltextrun"/>
          <w:rFonts w:ascii="Arial" w:hAnsi="Arial" w:cs="Arial"/>
          <w:i/>
          <w:iCs/>
        </w:rPr>
        <w:t xml:space="preserve"> and sorting information, summarising, synthesising, making connections/conclusions, building deeper </w:t>
      </w:r>
      <w:r w:rsidR="009F543F" w:rsidRPr="7F3AF600">
        <w:rPr>
          <w:rStyle w:val="normaltextrun"/>
          <w:rFonts w:ascii="Arial" w:hAnsi="Arial" w:cs="Arial"/>
          <w:i/>
          <w:iCs/>
        </w:rPr>
        <w:t>understandings,</w:t>
      </w:r>
      <w:r w:rsidRPr="7F3AF600">
        <w:rPr>
          <w:rStyle w:val="normaltextrun"/>
          <w:rFonts w:ascii="Arial" w:hAnsi="Arial" w:cs="Arial"/>
          <w:i/>
          <w:iCs/>
        </w:rPr>
        <w:t xml:space="preserve"> and thinking critically.</w:t>
      </w:r>
    </w:p>
    <w:p w14:paraId="262CFB6C" w14:textId="77777777" w:rsidR="008E14D1" w:rsidRDefault="001B3098" w:rsidP="008E14D1">
      <w:r>
        <w:pict w14:anchorId="6FF8A7C4">
          <v:rect id="_x0000_i1043" style="width:0;height:1.5pt" o:hralign="center" o:hrstd="t" o:hr="t" fillcolor="#a0a0a0" stroked="f"/>
        </w:pict>
      </w:r>
    </w:p>
    <w:p w14:paraId="26B61635" w14:textId="0551AB75" w:rsidR="008E14D1" w:rsidRPr="00423836" w:rsidRDefault="008E14D1" w:rsidP="00A31BBB">
      <w:pPr>
        <w:pStyle w:val="LI"/>
        <w:ind w:right="-450"/>
        <w:rPr>
          <w:color w:val="3472AC"/>
        </w:rPr>
      </w:pPr>
      <w:r w:rsidRPr="00423836">
        <w:rPr>
          <w:color w:val="3472AC"/>
        </w:rPr>
        <w:t xml:space="preserve">In this activity I am learning to: </w:t>
      </w:r>
      <w:r w:rsidR="00F01761" w:rsidRPr="00423836">
        <w:rPr>
          <w:color w:val="3472AC"/>
        </w:rPr>
        <w:t xml:space="preserve">list similarities and differences using a </w:t>
      </w:r>
      <w:r w:rsidR="00FE7F6C" w:rsidRPr="00423836">
        <w:rPr>
          <w:color w:val="3472AC"/>
        </w:rPr>
        <w:t>Venn</w:t>
      </w:r>
      <w:r w:rsidR="00F01761" w:rsidRPr="00423836">
        <w:rPr>
          <w:color w:val="3472AC"/>
        </w:rPr>
        <w:t xml:space="preserve"> diagram</w:t>
      </w:r>
    </w:p>
    <w:p w14:paraId="327EBD08" w14:textId="77777777" w:rsidR="008E14D1" w:rsidRDefault="008E14D1" w:rsidP="005378D2">
      <w:pPr>
        <w:spacing w:after="0"/>
        <w:rPr>
          <w:lang w:val="mi-NZ"/>
        </w:rPr>
      </w:pPr>
      <w:r>
        <w:rPr>
          <w:lang w:val="mi-NZ"/>
        </w:rPr>
        <w:t>What do I need?</w:t>
      </w:r>
    </w:p>
    <w:p w14:paraId="4326A436" w14:textId="77777777" w:rsidR="008E14D1" w:rsidRPr="000B39B7" w:rsidRDefault="008E14D1" w:rsidP="00344994">
      <w:pPr>
        <w:pStyle w:val="ListParagraph"/>
        <w:numPr>
          <w:ilvl w:val="0"/>
          <w:numId w:val="6"/>
        </w:numPr>
        <w:spacing w:after="0"/>
        <w:rPr>
          <w:lang w:val="mi-NZ"/>
        </w:rPr>
      </w:pPr>
      <w:r w:rsidRPr="000B39B7">
        <w:rPr>
          <w:lang w:val="mi-NZ"/>
        </w:rPr>
        <w:t>30 minutes</w:t>
      </w:r>
    </w:p>
    <w:p w14:paraId="2B8B786D" w14:textId="77777777" w:rsidR="008E14D1" w:rsidRDefault="001B3098" w:rsidP="008E14D1">
      <w:r>
        <w:pict w14:anchorId="3148ED42">
          <v:rect id="_x0000_i1044" style="width:0;height:1.5pt" o:hralign="center" o:hrstd="t" o:hr="t" fillcolor="#a0a0a0" stroked="f"/>
        </w:pict>
      </w:r>
    </w:p>
    <w:p w14:paraId="2097B0E3" w14:textId="4C572AAD" w:rsidR="008E14D1" w:rsidRPr="00A31BBB" w:rsidRDefault="00BD6092" w:rsidP="008E14D1">
      <w:pPr>
        <w:rPr>
          <w:b/>
        </w:rPr>
      </w:pPr>
      <w:r w:rsidRPr="00A31BBB">
        <w:rPr>
          <w:noProof/>
          <w:sz w:val="22"/>
          <w:szCs w:val="22"/>
        </w:rPr>
        <w:drawing>
          <wp:anchor distT="0" distB="0" distL="114300" distR="114300" simplePos="0" relativeHeight="251658253" behindDoc="1" locked="0" layoutInCell="1" allowOverlap="1" wp14:anchorId="1F3CB154" wp14:editId="2961D419">
            <wp:simplePos x="0" y="0"/>
            <wp:positionH relativeFrom="column">
              <wp:posOffset>3352800</wp:posOffset>
            </wp:positionH>
            <wp:positionV relativeFrom="paragraph">
              <wp:posOffset>307975</wp:posOffset>
            </wp:positionV>
            <wp:extent cx="2837815" cy="1832610"/>
            <wp:effectExtent l="0" t="0" r="0" b="0"/>
            <wp:wrapTight wrapText="bothSides">
              <wp:wrapPolygon edited="0">
                <wp:start x="0" y="0"/>
                <wp:lineTo x="0" y="21331"/>
                <wp:lineTo x="21460" y="21331"/>
                <wp:lineTo x="21460" y="0"/>
                <wp:lineTo x="0" y="0"/>
              </wp:wrapPolygon>
            </wp:wrapTight>
            <wp:docPr id="26" name="Picture 26" descr="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Venn diagram&#10;&#10;Description automatically generated"/>
                    <pic:cNvPicPr/>
                  </pic:nvPicPr>
                  <pic:blipFill rotWithShape="1">
                    <a:blip r:embed="rId45" cstate="print">
                      <a:extLst>
                        <a:ext uri="{28A0092B-C50C-407E-A947-70E740481C1C}">
                          <a14:useLocalDpi xmlns:a14="http://schemas.microsoft.com/office/drawing/2010/main" val="0"/>
                        </a:ext>
                      </a:extLst>
                    </a:blip>
                    <a:srcRect l="1370" r="-1"/>
                    <a:stretch/>
                  </pic:blipFill>
                  <pic:spPr bwMode="auto">
                    <a:xfrm>
                      <a:off x="0" y="0"/>
                      <a:ext cx="2837815" cy="18326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33D7" w:rsidRPr="00A31BBB">
        <w:rPr>
          <w:b/>
        </w:rPr>
        <w:t>Remember</w:t>
      </w:r>
      <w:r w:rsidR="008E14D1" w:rsidRPr="00A31BBB">
        <w:rPr>
          <w:b/>
        </w:rPr>
        <w:t xml:space="preserve"> to start your day right (</w:t>
      </w:r>
      <w:r w:rsidR="00B621C1">
        <w:rPr>
          <w:b/>
        </w:rPr>
        <w:t>s</w:t>
      </w:r>
      <w:r w:rsidR="008E14D1" w:rsidRPr="00A31BBB">
        <w:rPr>
          <w:b/>
        </w:rPr>
        <w:t>ee p. 7)</w:t>
      </w:r>
      <w:r w:rsidR="00B621C1">
        <w:rPr>
          <w:b/>
        </w:rPr>
        <w:t>.</w:t>
      </w:r>
      <w:r w:rsidR="008E14D1" w:rsidRPr="00A31BBB">
        <w:rPr>
          <w:rStyle w:val="normaltextrun"/>
          <w:i/>
        </w:rPr>
        <w:t xml:space="preserve"> </w:t>
      </w:r>
    </w:p>
    <w:p w14:paraId="7669AC49" w14:textId="775A1ED3" w:rsidR="008E14D1" w:rsidRPr="008E14D1" w:rsidRDefault="008E14D1" w:rsidP="00B621C1">
      <w:pPr>
        <w:pStyle w:val="GH2"/>
        <w:spacing w:before="120"/>
        <w:rPr>
          <w:color w:val="3472AC"/>
        </w:rPr>
      </w:pPr>
      <w:r w:rsidRPr="008E14D1">
        <w:rPr>
          <w:color w:val="3472AC"/>
        </w:rPr>
        <w:t>Instructions:</w:t>
      </w:r>
    </w:p>
    <w:p w14:paraId="2F88C806" w14:textId="43963226" w:rsidR="001D799A" w:rsidRDefault="00EB25DF" w:rsidP="008E14D1">
      <w:r>
        <w:t>Draw</w:t>
      </w:r>
      <w:r w:rsidR="00D91262">
        <w:t xml:space="preserve"> a </w:t>
      </w:r>
      <w:r w:rsidR="00FE7F6C">
        <w:t>Venn</w:t>
      </w:r>
      <w:r>
        <w:t xml:space="preserve"> diagram </w:t>
      </w:r>
      <w:r w:rsidR="00D91262">
        <w:t xml:space="preserve">in your home </w:t>
      </w:r>
      <w:r>
        <w:t>learning</w:t>
      </w:r>
      <w:r w:rsidR="00C64A50">
        <w:t>.</w:t>
      </w:r>
      <w:r w:rsidR="00D92274">
        <w:t xml:space="preserve"> </w:t>
      </w:r>
      <w:r w:rsidR="00C64A50">
        <w:t xml:space="preserve">On the left circle add the title ‘Earth’, on the right circle add the title ‘Space’ and on the overlapping egg shape in the centre </w:t>
      </w:r>
      <w:r w:rsidR="001D799A">
        <w:t>add the title ‘Both’.</w:t>
      </w:r>
      <w:r w:rsidR="00D92274">
        <w:t xml:space="preserve"> </w:t>
      </w:r>
      <w:r w:rsidR="001D799A">
        <w:t>Spend a few minutes look at the space mat image and reading the vocabulary.</w:t>
      </w:r>
      <w:r w:rsidR="00D92274">
        <w:t xml:space="preserve"> </w:t>
      </w:r>
      <w:r w:rsidR="001D799A">
        <w:t xml:space="preserve">This mat will help you when you think about the similarities and differences of </w:t>
      </w:r>
      <w:r w:rsidR="00467C79">
        <w:t>E</w:t>
      </w:r>
      <w:r w:rsidR="001D799A">
        <w:t>arth and space.</w:t>
      </w:r>
      <w:r w:rsidR="00D92274">
        <w:t xml:space="preserve"> </w:t>
      </w:r>
    </w:p>
    <w:p w14:paraId="4D8953C1" w14:textId="740EB2A5" w:rsidR="008E14D1" w:rsidRPr="008E14D1" w:rsidRDefault="00DA0C08" w:rsidP="00DA0C08">
      <w:pPr>
        <w:pStyle w:val="GH2"/>
        <w:spacing w:before="120"/>
        <w:rPr>
          <w:color w:val="3472AC"/>
        </w:rPr>
      </w:pPr>
      <w:r>
        <w:rPr>
          <w:noProof/>
        </w:rPr>
        <w:drawing>
          <wp:anchor distT="0" distB="0" distL="114300" distR="114300" simplePos="0" relativeHeight="251658261" behindDoc="1" locked="0" layoutInCell="1" allowOverlap="1" wp14:anchorId="6C7F991D" wp14:editId="29127968">
            <wp:simplePos x="0" y="0"/>
            <wp:positionH relativeFrom="column">
              <wp:posOffset>1943100</wp:posOffset>
            </wp:positionH>
            <wp:positionV relativeFrom="paragraph">
              <wp:posOffset>144780</wp:posOffset>
            </wp:positionV>
            <wp:extent cx="4181475" cy="3203575"/>
            <wp:effectExtent l="0" t="0" r="0" b="0"/>
            <wp:wrapTight wrapText="bothSides">
              <wp:wrapPolygon edited="0">
                <wp:start x="0" y="0"/>
                <wp:lineTo x="0" y="21450"/>
                <wp:lineTo x="21551" y="21450"/>
                <wp:lineTo x="21551" y="0"/>
                <wp:lineTo x="0" y="0"/>
              </wp:wrapPolygon>
            </wp:wrapTight>
            <wp:docPr id="27" name="Picture 27" descr="Chart, 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diagram, schematic&#10;&#10;Description automatically generated"/>
                    <pic:cNvPicPr/>
                  </pic:nvPicPr>
                  <pic:blipFill rotWithShape="1">
                    <a:blip r:embed="rId46" cstate="print">
                      <a:extLst>
                        <a:ext uri="{28A0092B-C50C-407E-A947-70E740481C1C}">
                          <a14:useLocalDpi xmlns:a14="http://schemas.microsoft.com/office/drawing/2010/main" val="0"/>
                        </a:ext>
                      </a:extLst>
                    </a:blip>
                    <a:srcRect r="1021"/>
                    <a:stretch/>
                  </pic:blipFill>
                  <pic:spPr bwMode="auto">
                    <a:xfrm>
                      <a:off x="0" y="0"/>
                      <a:ext cx="4181475" cy="32035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14D1" w:rsidRPr="008E14D1">
        <w:rPr>
          <w:color w:val="3472AC"/>
        </w:rPr>
        <w:t>Your task:</w:t>
      </w:r>
    </w:p>
    <w:p w14:paraId="285EF712" w14:textId="4BC68648" w:rsidR="008E14D1" w:rsidRDefault="000E1669" w:rsidP="008E14D1">
      <w:r>
        <w:t>Write down/draw all the things you notice about space in the circle titled ‘Space’.</w:t>
      </w:r>
      <w:r w:rsidR="00D92274">
        <w:t xml:space="preserve"> </w:t>
      </w:r>
      <w:r>
        <w:t xml:space="preserve">Then </w:t>
      </w:r>
      <w:r w:rsidR="005A7660">
        <w:t>write</w:t>
      </w:r>
      <w:r>
        <w:t xml:space="preserve"> down</w:t>
      </w:r>
      <w:r w:rsidR="00BC79C0">
        <w:t>/draw</w:t>
      </w:r>
      <w:r>
        <w:t xml:space="preserve"> all the things you know about </w:t>
      </w:r>
      <w:r w:rsidR="00525D84">
        <w:t>E</w:t>
      </w:r>
      <w:r>
        <w:t xml:space="preserve">arth in the </w:t>
      </w:r>
      <w:r w:rsidR="00BC79C0">
        <w:t>circle</w:t>
      </w:r>
      <w:r w:rsidR="005C4EFA">
        <w:t xml:space="preserve"> title ‘Earth’</w:t>
      </w:r>
      <w:r w:rsidR="00BC79C0">
        <w:t>.</w:t>
      </w:r>
    </w:p>
    <w:p w14:paraId="6D5FC29D" w14:textId="7D257880" w:rsidR="00BC79C0" w:rsidRDefault="00CA4AF4" w:rsidP="008E14D1">
      <w:r>
        <w:t xml:space="preserve">What is common to both </w:t>
      </w:r>
      <w:r w:rsidR="00525D84">
        <w:t>E</w:t>
      </w:r>
      <w:r>
        <w:t>arth and space?</w:t>
      </w:r>
      <w:r w:rsidR="00D92274">
        <w:t xml:space="preserve"> </w:t>
      </w:r>
      <w:r w:rsidR="00BC79C0">
        <w:t>Your challenge is to see if there are any</w:t>
      </w:r>
      <w:r w:rsidR="003C4CE2">
        <w:t xml:space="preserve"> things</w:t>
      </w:r>
      <w:r w:rsidR="00BC79C0">
        <w:t xml:space="preserve"> that can be written/drawn in the ‘Both’ </w:t>
      </w:r>
      <w:r>
        <w:t xml:space="preserve">circle of your </w:t>
      </w:r>
      <w:r w:rsidR="00FE7F6C">
        <w:t>Venn</w:t>
      </w:r>
      <w:r>
        <w:t xml:space="preserve"> diagram.</w:t>
      </w:r>
      <w:r w:rsidR="00D92274">
        <w:t xml:space="preserve"> </w:t>
      </w:r>
    </w:p>
    <w:p w14:paraId="40C0539F" w14:textId="76239E44" w:rsidR="00CE16B9" w:rsidRPr="008E14D1" w:rsidRDefault="00CE16B9" w:rsidP="00E018E0">
      <w:pPr>
        <w:pStyle w:val="BH1"/>
      </w:pPr>
      <w:r w:rsidRPr="008E14D1">
        <w:lastRenderedPageBreak/>
        <w:t xml:space="preserve">Day 3 </w:t>
      </w:r>
      <w:r w:rsidR="00616646">
        <w:t>a</w:t>
      </w:r>
      <w:r w:rsidRPr="008E14D1">
        <w:t xml:space="preserve">ctivity </w:t>
      </w:r>
      <w:r>
        <w:t>2</w:t>
      </w:r>
      <w:r w:rsidRPr="008E14D1">
        <w:t xml:space="preserve">: </w:t>
      </w:r>
      <w:r w:rsidR="001A7F56">
        <w:t>Human survival</w:t>
      </w:r>
      <w:r w:rsidR="00FA5005">
        <w:rPr>
          <w:noProof/>
        </w:rPr>
        <w:t xml:space="preserve"> </w:t>
      </w:r>
    </w:p>
    <w:p w14:paraId="2D54CB29" w14:textId="03EE366E" w:rsidR="00CE16B9" w:rsidRPr="00B527C4" w:rsidRDefault="00CE16B9" w:rsidP="00CE16B9">
      <w:pPr>
        <w:rPr>
          <w:b/>
          <w:i/>
          <w:color w:val="3472AC"/>
        </w:rPr>
      </w:pPr>
      <w:r w:rsidRPr="00B527C4">
        <w:rPr>
          <w:b/>
          <w:i/>
          <w:color w:val="3472AC"/>
        </w:rPr>
        <w:t>Notes for teachers and whānau</w:t>
      </w:r>
    </w:p>
    <w:p w14:paraId="2902B9EA" w14:textId="314AF228" w:rsidR="00CE16B9" w:rsidRDefault="000464F5" w:rsidP="00CE16B9">
      <w:pPr>
        <w:rPr>
          <w:i/>
          <w:iCs/>
        </w:rPr>
      </w:pPr>
      <w:r>
        <w:rPr>
          <w:i/>
          <w:iCs/>
        </w:rPr>
        <w:t xml:space="preserve">Your learner will be introduced to the science acronym MRS GREN </w:t>
      </w:r>
      <w:r w:rsidR="005968DE">
        <w:rPr>
          <w:i/>
          <w:iCs/>
        </w:rPr>
        <w:t xml:space="preserve">which if often used to remember all the </w:t>
      </w:r>
      <w:r w:rsidR="00FE7F6C">
        <w:rPr>
          <w:i/>
          <w:iCs/>
        </w:rPr>
        <w:t>necessary</w:t>
      </w:r>
      <w:r w:rsidR="003D50DC">
        <w:rPr>
          <w:i/>
          <w:iCs/>
        </w:rPr>
        <w:t xml:space="preserve"> features of living organisms.</w:t>
      </w:r>
      <w:r w:rsidR="00D92274">
        <w:rPr>
          <w:i/>
          <w:iCs/>
        </w:rPr>
        <w:t xml:space="preserve"> </w:t>
      </w:r>
      <w:r w:rsidR="003D50DC">
        <w:rPr>
          <w:i/>
          <w:iCs/>
        </w:rPr>
        <w:t xml:space="preserve">This understanding will help them in future lessons as they go further/deeper with </w:t>
      </w:r>
      <w:r w:rsidR="00CC4A9B">
        <w:rPr>
          <w:i/>
          <w:iCs/>
        </w:rPr>
        <w:t>exploring the solar system.</w:t>
      </w:r>
    </w:p>
    <w:p w14:paraId="524C390F" w14:textId="73E4B99B" w:rsidR="00CE16B9" w:rsidRPr="00423836" w:rsidRDefault="001B3098" w:rsidP="00CE16B9">
      <w:pPr>
        <w:rPr>
          <w:color w:val="3472AC"/>
        </w:rPr>
      </w:pPr>
      <w:r>
        <w:rPr>
          <w:color w:val="3472AC"/>
        </w:rPr>
        <w:pict w14:anchorId="50560AAB">
          <v:rect id="_x0000_i1045" style="width:0;height:1.5pt" o:hralign="center" o:hrstd="t" o:hr="t" fillcolor="#a0a0a0" stroked="f"/>
        </w:pict>
      </w:r>
    </w:p>
    <w:p w14:paraId="5135D5EE" w14:textId="2CD60546" w:rsidR="00CE16B9" w:rsidRPr="00423836" w:rsidRDefault="00CE16B9" w:rsidP="00823FD5">
      <w:pPr>
        <w:pStyle w:val="LI"/>
        <w:rPr>
          <w:color w:val="3472AC"/>
        </w:rPr>
      </w:pPr>
      <w:r w:rsidRPr="00423836">
        <w:rPr>
          <w:color w:val="3472AC"/>
        </w:rPr>
        <w:t>In this activity I am learning t</w:t>
      </w:r>
      <w:r w:rsidR="002D1646" w:rsidRPr="00423836">
        <w:rPr>
          <w:color w:val="3472AC"/>
        </w:rPr>
        <w:t>o</w:t>
      </w:r>
      <w:r w:rsidR="009C76D2" w:rsidRPr="00423836">
        <w:rPr>
          <w:color w:val="3472AC"/>
        </w:rPr>
        <w:t xml:space="preserve">: </w:t>
      </w:r>
      <w:r w:rsidR="002D1646" w:rsidRPr="00423836">
        <w:rPr>
          <w:color w:val="3472AC"/>
        </w:rPr>
        <w:t xml:space="preserve">understand that </w:t>
      </w:r>
      <w:r w:rsidR="009C76D2" w:rsidRPr="00423836">
        <w:rPr>
          <w:color w:val="3472AC"/>
        </w:rPr>
        <w:t xml:space="preserve">living things display certain </w:t>
      </w:r>
      <w:r w:rsidR="002D1646" w:rsidRPr="00423836">
        <w:rPr>
          <w:color w:val="3472AC"/>
        </w:rPr>
        <w:t>characteristics.</w:t>
      </w:r>
    </w:p>
    <w:p w14:paraId="195CF15E" w14:textId="77777777" w:rsidR="00CE16B9" w:rsidRDefault="00CE16B9" w:rsidP="00DA0C08">
      <w:pPr>
        <w:spacing w:after="0"/>
        <w:rPr>
          <w:lang w:val="mi-NZ"/>
        </w:rPr>
      </w:pPr>
      <w:r>
        <w:rPr>
          <w:lang w:val="mi-NZ"/>
        </w:rPr>
        <w:t>What do I need?</w:t>
      </w:r>
    </w:p>
    <w:p w14:paraId="1DA457D3" w14:textId="3BBB5645" w:rsidR="00CE16B9" w:rsidRPr="000B39B7" w:rsidRDefault="00CE16B9" w:rsidP="00344994">
      <w:pPr>
        <w:pStyle w:val="ListParagraph"/>
        <w:numPr>
          <w:ilvl w:val="0"/>
          <w:numId w:val="6"/>
        </w:numPr>
        <w:rPr>
          <w:lang w:val="mi-NZ"/>
        </w:rPr>
      </w:pPr>
      <w:r w:rsidRPr="000B39B7">
        <w:rPr>
          <w:lang w:val="mi-NZ"/>
        </w:rPr>
        <w:t>30 minutes</w:t>
      </w:r>
    </w:p>
    <w:p w14:paraId="44CA07BA" w14:textId="2A219C3B" w:rsidR="00CE16B9" w:rsidRPr="000B39B7" w:rsidRDefault="002D1646" w:rsidP="00344994">
      <w:pPr>
        <w:pStyle w:val="ListParagraph"/>
        <w:numPr>
          <w:ilvl w:val="0"/>
          <w:numId w:val="6"/>
        </w:numPr>
        <w:rPr>
          <w:lang w:val="mi-NZ"/>
        </w:rPr>
      </w:pPr>
      <w:r w:rsidRPr="000B39B7">
        <w:rPr>
          <w:lang w:val="mi-NZ"/>
        </w:rPr>
        <w:t>Home learning book</w:t>
      </w:r>
    </w:p>
    <w:p w14:paraId="15974EC1" w14:textId="77777777" w:rsidR="00CE16B9" w:rsidRDefault="001B3098" w:rsidP="00CE16B9">
      <w:r>
        <w:pict w14:anchorId="0FE4348A">
          <v:rect id="_x0000_i1046" style="width:0;height:1.5pt" o:hralign="center" o:hrstd="t" o:hr="t" fillcolor="#a0a0a0" stroked="f"/>
        </w:pict>
      </w:r>
    </w:p>
    <w:p w14:paraId="0066DD3B" w14:textId="782C19A9" w:rsidR="00CE16B9" w:rsidRPr="008E14D1" w:rsidRDefault="00CE16B9" w:rsidP="00CE16B9">
      <w:pPr>
        <w:pStyle w:val="GH2"/>
        <w:rPr>
          <w:color w:val="3472AC"/>
        </w:rPr>
      </w:pPr>
      <w:r w:rsidRPr="008E14D1">
        <w:rPr>
          <w:color w:val="3472AC"/>
        </w:rPr>
        <w:t>Instructions:</w:t>
      </w:r>
    </w:p>
    <w:p w14:paraId="0541D5A3" w14:textId="246D1100" w:rsidR="00CE16B9" w:rsidRPr="005F5EC2" w:rsidRDefault="005F5EC2" w:rsidP="00A45B5F">
      <w:pPr>
        <w:rPr>
          <w:lang w:val="mi-NZ"/>
        </w:rPr>
      </w:pPr>
      <w:r w:rsidRPr="005F5EC2">
        <w:rPr>
          <w:lang w:val="mi-NZ"/>
        </w:rPr>
        <w:t>MRS GREN is an acronym often used to help remember all the necessary features of living organisms: Movement, Respiration, Sensitivity, Growth, Reproduction, Excretion and Nutrition. </w:t>
      </w:r>
      <w:r>
        <w:rPr>
          <w:lang w:val="mi-NZ"/>
        </w:rPr>
        <w:t xml:space="preserve">They are the seven principles of life. </w:t>
      </w:r>
      <w:r w:rsidR="00C446F2">
        <w:rPr>
          <w:lang w:val="mi-NZ"/>
        </w:rPr>
        <w:t>For humans they all have a purpose for ensuring our existence here on Earth.</w:t>
      </w:r>
      <w:r w:rsidR="00D92274">
        <w:rPr>
          <w:lang w:val="mi-NZ"/>
        </w:rPr>
        <w:t xml:space="preserve"> </w:t>
      </w:r>
    </w:p>
    <w:p w14:paraId="49AD8058" w14:textId="086387EF" w:rsidR="00CE16B9" w:rsidRPr="008E14D1" w:rsidRDefault="00F515EB" w:rsidP="00A45B5F">
      <w:pPr>
        <w:pStyle w:val="GH2"/>
        <w:rPr>
          <w:color w:val="3472AC"/>
        </w:rPr>
      </w:pPr>
      <w:r>
        <w:rPr>
          <w:noProof/>
        </w:rPr>
        <w:drawing>
          <wp:anchor distT="0" distB="0" distL="114300" distR="114300" simplePos="0" relativeHeight="251658258" behindDoc="1" locked="0" layoutInCell="1" allowOverlap="1" wp14:anchorId="67FE3A9B" wp14:editId="44C858B5">
            <wp:simplePos x="0" y="0"/>
            <wp:positionH relativeFrom="column">
              <wp:posOffset>1895475</wp:posOffset>
            </wp:positionH>
            <wp:positionV relativeFrom="page">
              <wp:posOffset>5486400</wp:posOffset>
            </wp:positionV>
            <wp:extent cx="4158615" cy="2851785"/>
            <wp:effectExtent l="0" t="0" r="0" b="0"/>
            <wp:wrapTight wrapText="bothSides">
              <wp:wrapPolygon edited="0">
                <wp:start x="0" y="0"/>
                <wp:lineTo x="0" y="21499"/>
                <wp:lineTo x="21471" y="21499"/>
                <wp:lineTo x="21471" y="0"/>
                <wp:lineTo x="0" y="0"/>
              </wp:wrapPolygon>
            </wp:wrapTight>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158615" cy="2851785"/>
                    </a:xfrm>
                    <a:prstGeom prst="rect">
                      <a:avLst/>
                    </a:prstGeom>
                  </pic:spPr>
                </pic:pic>
              </a:graphicData>
            </a:graphic>
            <wp14:sizeRelH relativeFrom="margin">
              <wp14:pctWidth>0</wp14:pctWidth>
            </wp14:sizeRelH>
            <wp14:sizeRelV relativeFrom="margin">
              <wp14:pctHeight>0</wp14:pctHeight>
            </wp14:sizeRelV>
          </wp:anchor>
        </w:drawing>
      </w:r>
      <w:r w:rsidR="00CE16B9" w:rsidRPr="008E14D1">
        <w:rPr>
          <w:color w:val="3472AC"/>
        </w:rPr>
        <w:t>Your task:</w:t>
      </w:r>
    </w:p>
    <w:p w14:paraId="202185AD" w14:textId="21EEB1C8" w:rsidR="00CE16B9" w:rsidRDefault="00A549FF" w:rsidP="00A45B5F">
      <w:pPr>
        <w:spacing w:after="240"/>
      </w:pPr>
      <w:r>
        <w:t xml:space="preserve">In your home learning book write the acronym MRS GREN down the page (one letter for each line) then record the </w:t>
      </w:r>
      <w:r w:rsidR="00572338">
        <w:t>characteristics of living things</w:t>
      </w:r>
      <w:r w:rsidR="00B54007">
        <w:t xml:space="preserve"> and write a brief sentence about that characteristic next to it</w:t>
      </w:r>
      <w:r w:rsidR="00572338">
        <w:t>.</w:t>
      </w:r>
      <w:r w:rsidR="00B54007">
        <w:t xml:space="preserve"> </w:t>
      </w:r>
      <w:r w:rsidR="00FE7F6C">
        <w:t>E.g</w:t>
      </w:r>
      <w:r w:rsidR="00B54007">
        <w:t xml:space="preserve">. Reproduction </w:t>
      </w:r>
      <w:r w:rsidR="00ED0352">
        <w:t>–</w:t>
      </w:r>
      <w:r w:rsidR="00B54007">
        <w:t xml:space="preserve"> </w:t>
      </w:r>
      <w:r w:rsidR="00ED0352">
        <w:t>make more living things of the same type.</w:t>
      </w:r>
      <w:r w:rsidR="00D92274">
        <w:t xml:space="preserve"> </w:t>
      </w:r>
    </w:p>
    <w:p w14:paraId="20B7243B" w14:textId="39BD7925" w:rsidR="0007569A" w:rsidRDefault="00542F7A" w:rsidP="00CE16B9">
      <w:r>
        <w:t>W</w:t>
      </w:r>
      <w:r w:rsidR="002140A2">
        <w:t xml:space="preserve">hat if humans could travel the solar system, what would we need </w:t>
      </w:r>
      <w:r w:rsidR="006775CB">
        <w:t>if we were able to do that?</w:t>
      </w:r>
      <w:r w:rsidR="00D92274">
        <w:t xml:space="preserve"> </w:t>
      </w:r>
      <w:r w:rsidR="006C0D7E">
        <w:t>Will the sun ever go out?</w:t>
      </w:r>
      <w:r w:rsidR="00D92274">
        <w:t xml:space="preserve"> </w:t>
      </w:r>
      <w:r w:rsidR="00915FC2">
        <w:t xml:space="preserve">What would happen to human survival if </w:t>
      </w:r>
      <w:r w:rsidR="006C0D7E">
        <w:t>the sun went out?</w:t>
      </w:r>
      <w:r w:rsidR="00D92274">
        <w:t xml:space="preserve"> </w:t>
      </w:r>
    </w:p>
    <w:p w14:paraId="76601C8E" w14:textId="3B8996AD" w:rsidR="00CE16B9" w:rsidRPr="008E14D1" w:rsidRDefault="00CE16B9" w:rsidP="00E018E0">
      <w:pPr>
        <w:pStyle w:val="BH1"/>
      </w:pPr>
      <w:r>
        <w:br w:type="column"/>
      </w:r>
      <w:r w:rsidRPr="008E14D1">
        <w:lastRenderedPageBreak/>
        <w:t xml:space="preserve">Day 3 </w:t>
      </w:r>
      <w:r w:rsidR="00616646">
        <w:t>a</w:t>
      </w:r>
      <w:r w:rsidRPr="008E14D1">
        <w:t xml:space="preserve">ctivity </w:t>
      </w:r>
      <w:r>
        <w:t>3</w:t>
      </w:r>
      <w:r w:rsidRPr="008E14D1">
        <w:t xml:space="preserve">: </w:t>
      </w:r>
      <w:r w:rsidR="0046111D">
        <w:t>Let’s go exploring</w:t>
      </w:r>
    </w:p>
    <w:p w14:paraId="603463D4" w14:textId="77777777" w:rsidR="00CE16B9" w:rsidRPr="00B527C4" w:rsidRDefault="00CE16B9" w:rsidP="00CE16B9">
      <w:pPr>
        <w:rPr>
          <w:b/>
          <w:i/>
          <w:color w:val="3472AC"/>
        </w:rPr>
      </w:pPr>
      <w:r w:rsidRPr="00B527C4">
        <w:rPr>
          <w:b/>
          <w:i/>
          <w:color w:val="3472AC"/>
        </w:rPr>
        <w:t>Notes for teachers and whānau</w:t>
      </w:r>
    </w:p>
    <w:p w14:paraId="54E699C0" w14:textId="29033652" w:rsidR="00CE16B9" w:rsidRDefault="00023212" w:rsidP="00CE16B9">
      <w:pPr>
        <w:rPr>
          <w:i/>
          <w:iCs/>
        </w:rPr>
      </w:pPr>
      <w:r>
        <w:rPr>
          <w:i/>
          <w:iCs/>
        </w:rPr>
        <w:t xml:space="preserve">In this activity the learner </w:t>
      </w:r>
      <w:r w:rsidR="0068735F">
        <w:rPr>
          <w:i/>
          <w:iCs/>
        </w:rPr>
        <w:t>is challenged to use the learning they completed in activity 2 to think about travelling to Mars.</w:t>
      </w:r>
      <w:r w:rsidR="00D92274">
        <w:rPr>
          <w:i/>
          <w:iCs/>
        </w:rPr>
        <w:t xml:space="preserve"> </w:t>
      </w:r>
      <w:r w:rsidR="0068735F">
        <w:rPr>
          <w:i/>
          <w:iCs/>
        </w:rPr>
        <w:t xml:space="preserve">This article helps them to make meaning of </w:t>
      </w:r>
      <w:r w:rsidR="00FD6DA5">
        <w:rPr>
          <w:i/>
          <w:iCs/>
        </w:rPr>
        <w:t xml:space="preserve">what humans need to survive and how this </w:t>
      </w:r>
      <w:r w:rsidR="00BD407F">
        <w:rPr>
          <w:i/>
          <w:iCs/>
        </w:rPr>
        <w:t>would need to be considered if humans were able to live on other planets.</w:t>
      </w:r>
    </w:p>
    <w:p w14:paraId="2DA53D82" w14:textId="77777777" w:rsidR="00CE16B9" w:rsidRDefault="001B3098" w:rsidP="00CE16B9">
      <w:r>
        <w:pict w14:anchorId="24A430EE">
          <v:rect id="_x0000_i1047" style="width:0;height:1.5pt" o:hralign="center" o:hrstd="t" o:hr="t" fillcolor="#a0a0a0" stroked="f"/>
        </w:pict>
      </w:r>
    </w:p>
    <w:p w14:paraId="37356723" w14:textId="02DC7BFE" w:rsidR="00CE16B9" w:rsidRPr="00423836" w:rsidRDefault="00CE16B9" w:rsidP="00CE16B9">
      <w:pPr>
        <w:pStyle w:val="LI"/>
        <w:rPr>
          <w:color w:val="3472AC"/>
        </w:rPr>
      </w:pPr>
      <w:r w:rsidRPr="00423836">
        <w:rPr>
          <w:color w:val="3472AC"/>
        </w:rPr>
        <w:t xml:space="preserve">In this activity I am learning to: </w:t>
      </w:r>
      <w:r w:rsidR="00BD407F" w:rsidRPr="00423836">
        <w:rPr>
          <w:color w:val="3472AC"/>
        </w:rPr>
        <w:t>read to gain meaning</w:t>
      </w:r>
      <w:r w:rsidR="00EE7F7E" w:rsidRPr="00423836">
        <w:rPr>
          <w:color w:val="3472AC"/>
        </w:rPr>
        <w:t xml:space="preserve"> and make connections to prior learning</w:t>
      </w:r>
      <w:r w:rsidR="00B527C4">
        <w:rPr>
          <w:color w:val="3472AC"/>
        </w:rPr>
        <w:t>; m</w:t>
      </w:r>
      <w:r w:rsidR="00C026A4" w:rsidRPr="00423836">
        <w:rPr>
          <w:color w:val="3472AC"/>
        </w:rPr>
        <w:t xml:space="preserve">ake a checklist </w:t>
      </w:r>
      <w:r w:rsidR="00C354EA" w:rsidRPr="00423836">
        <w:rPr>
          <w:color w:val="3472AC"/>
        </w:rPr>
        <w:t>for someone to follow.</w:t>
      </w:r>
    </w:p>
    <w:p w14:paraId="16C28B6D" w14:textId="77777777" w:rsidR="00CE16B9" w:rsidRDefault="00CE16B9" w:rsidP="00925005">
      <w:pPr>
        <w:spacing w:after="0"/>
        <w:rPr>
          <w:lang w:val="mi-NZ"/>
        </w:rPr>
      </w:pPr>
      <w:r>
        <w:rPr>
          <w:lang w:val="mi-NZ"/>
        </w:rPr>
        <w:t>What do I need?</w:t>
      </w:r>
    </w:p>
    <w:p w14:paraId="406B82AE" w14:textId="77777777" w:rsidR="00CE16B9" w:rsidRPr="00097673" w:rsidRDefault="00CE16B9" w:rsidP="00344994">
      <w:pPr>
        <w:pStyle w:val="ListParagraph"/>
        <w:numPr>
          <w:ilvl w:val="0"/>
          <w:numId w:val="6"/>
        </w:numPr>
        <w:rPr>
          <w:lang w:val="mi-NZ"/>
        </w:rPr>
      </w:pPr>
      <w:r w:rsidRPr="00097673">
        <w:rPr>
          <w:lang w:val="mi-NZ"/>
        </w:rPr>
        <w:t>30 minutes</w:t>
      </w:r>
    </w:p>
    <w:p w14:paraId="77811BE2" w14:textId="78A698E3" w:rsidR="00CE16B9" w:rsidRDefault="00EE7F7E" w:rsidP="00344994">
      <w:pPr>
        <w:pStyle w:val="ListParagraph"/>
        <w:numPr>
          <w:ilvl w:val="0"/>
          <w:numId w:val="6"/>
        </w:numPr>
        <w:rPr>
          <w:lang w:val="mi-NZ"/>
        </w:rPr>
      </w:pPr>
      <w:r w:rsidRPr="00097673">
        <w:rPr>
          <w:lang w:val="mi-NZ"/>
        </w:rPr>
        <w:t xml:space="preserve">A copy of Becoming a Martian, </w:t>
      </w:r>
      <w:r w:rsidR="00097673" w:rsidRPr="00097673">
        <w:rPr>
          <w:lang w:val="mi-NZ"/>
        </w:rPr>
        <w:t>School Journal Level 3 May 2017</w:t>
      </w:r>
    </w:p>
    <w:p w14:paraId="1A920200" w14:textId="0500848E" w:rsidR="00097673" w:rsidRPr="00097673" w:rsidRDefault="00097673" w:rsidP="00344994">
      <w:pPr>
        <w:pStyle w:val="ListParagraph"/>
        <w:numPr>
          <w:ilvl w:val="0"/>
          <w:numId w:val="6"/>
        </w:numPr>
        <w:rPr>
          <w:lang w:val="mi-NZ"/>
        </w:rPr>
      </w:pPr>
      <w:r>
        <w:rPr>
          <w:lang w:val="mi-NZ"/>
        </w:rPr>
        <w:t>Home learning book</w:t>
      </w:r>
    </w:p>
    <w:p w14:paraId="2F17A2AA" w14:textId="61CB9865" w:rsidR="00CE16B9" w:rsidRDefault="001B3098" w:rsidP="00CE16B9">
      <w:r>
        <w:pict w14:anchorId="49F5D102">
          <v:rect id="_x0000_i1048" style="width:0;height:1.5pt" o:hralign="center" o:hrstd="t" o:hr="t" fillcolor="#a0a0a0" stroked="f"/>
        </w:pict>
      </w:r>
    </w:p>
    <w:p w14:paraId="38C82D73" w14:textId="3592398D" w:rsidR="00CE16B9" w:rsidRPr="008E14D1" w:rsidRDefault="00CE16B9" w:rsidP="00CE16B9">
      <w:pPr>
        <w:pStyle w:val="GH2"/>
        <w:rPr>
          <w:color w:val="3472AC"/>
        </w:rPr>
      </w:pPr>
      <w:r w:rsidRPr="008E14D1">
        <w:rPr>
          <w:color w:val="3472AC"/>
        </w:rPr>
        <w:t>Instructions:</w:t>
      </w:r>
    </w:p>
    <w:p w14:paraId="72845882" w14:textId="45B6B289" w:rsidR="00CE16B9" w:rsidRDefault="00925005" w:rsidP="00CE16B9">
      <w:r w:rsidRPr="00C80D2D">
        <w:rPr>
          <w:b/>
          <w:bCs/>
          <w:noProof/>
        </w:rPr>
        <w:drawing>
          <wp:anchor distT="0" distB="0" distL="114300" distR="114300" simplePos="0" relativeHeight="251658264" behindDoc="0" locked="0" layoutInCell="1" allowOverlap="1" wp14:anchorId="18790573" wp14:editId="54FFEDFF">
            <wp:simplePos x="0" y="0"/>
            <wp:positionH relativeFrom="column">
              <wp:posOffset>3790950</wp:posOffset>
            </wp:positionH>
            <wp:positionV relativeFrom="paragraph">
              <wp:posOffset>7620</wp:posOffset>
            </wp:positionV>
            <wp:extent cx="2095500" cy="2876550"/>
            <wp:effectExtent l="0" t="0" r="0" b="0"/>
            <wp:wrapSquare wrapText="bothSides"/>
            <wp:docPr id="437332131" name="Picture 437332131" descr="Becoming a martian cov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Becoming a martian cover imag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095500" cy="2876550"/>
                    </a:xfrm>
                    <a:prstGeom prst="rect">
                      <a:avLst/>
                    </a:prstGeom>
                    <a:noFill/>
                    <a:ln>
                      <a:noFill/>
                    </a:ln>
                  </pic:spPr>
                </pic:pic>
              </a:graphicData>
            </a:graphic>
          </wp:anchor>
        </w:drawing>
      </w:r>
      <w:r w:rsidR="00C80D2D">
        <w:rPr>
          <w:b/>
          <w:bCs/>
          <w:noProof/>
        </w:rPr>
        <w:t>Read</w:t>
      </w:r>
      <w:r w:rsidR="00097673">
        <w:t xml:space="preserve"> the article </w:t>
      </w:r>
      <w:r w:rsidR="00097673" w:rsidRPr="0043206A">
        <w:rPr>
          <w:i/>
        </w:rPr>
        <w:t>Becoming a Martian</w:t>
      </w:r>
      <w:r w:rsidR="00097673">
        <w:t>.</w:t>
      </w:r>
      <w:r w:rsidR="00D92274">
        <w:t xml:space="preserve"> </w:t>
      </w:r>
      <w:r w:rsidR="00097673">
        <w:t xml:space="preserve">This is a challenging </w:t>
      </w:r>
      <w:r w:rsidR="009F543F">
        <w:t>article,</w:t>
      </w:r>
      <w:r w:rsidR="00097673">
        <w:t xml:space="preserve"> so </w:t>
      </w:r>
      <w:r w:rsidR="002E6B01">
        <w:t>you are encouraged to find somewhere comfy and quiet to do this reading.</w:t>
      </w:r>
      <w:r w:rsidR="00D92274">
        <w:t xml:space="preserve"> </w:t>
      </w:r>
      <w:r w:rsidR="002E6B01">
        <w:t>There is a glossary at the end which you may find useful to reference as you read.</w:t>
      </w:r>
      <w:r w:rsidR="00D92274">
        <w:t xml:space="preserve"> </w:t>
      </w:r>
      <w:r w:rsidR="002E6B01">
        <w:t xml:space="preserve">Ask people in your whānau to help you if there are parts you find </w:t>
      </w:r>
      <w:r w:rsidR="00757AA3">
        <w:t>difficult to understand.</w:t>
      </w:r>
      <w:r w:rsidR="00D92274">
        <w:t xml:space="preserve"> </w:t>
      </w:r>
    </w:p>
    <w:p w14:paraId="5A447B38" w14:textId="77777777" w:rsidR="00CE16B9" w:rsidRPr="008E14D1" w:rsidRDefault="00CE16B9" w:rsidP="00CE16B9">
      <w:pPr>
        <w:pStyle w:val="GH2"/>
        <w:rPr>
          <w:color w:val="3472AC"/>
        </w:rPr>
      </w:pPr>
      <w:r w:rsidRPr="008E14D1">
        <w:rPr>
          <w:color w:val="3472AC"/>
        </w:rPr>
        <w:t>Your task:</w:t>
      </w:r>
    </w:p>
    <w:p w14:paraId="59768D6D" w14:textId="77777777" w:rsidR="00102DF3" w:rsidRDefault="00757AA3" w:rsidP="00CE16B9">
      <w:r>
        <w:t xml:space="preserve">After you have read the article </w:t>
      </w:r>
      <w:r>
        <w:rPr>
          <w:b/>
        </w:rPr>
        <w:t>create</w:t>
      </w:r>
      <w:r>
        <w:t xml:space="preserve"> a ‘Camp Mars Packing List’.</w:t>
      </w:r>
      <w:r w:rsidR="00D92274">
        <w:t xml:space="preserve"> </w:t>
      </w:r>
    </w:p>
    <w:p w14:paraId="10380743" w14:textId="0BE4895E" w:rsidR="00CE16B9" w:rsidRDefault="007D3F87" w:rsidP="00CE16B9">
      <w:r>
        <w:t xml:space="preserve">Create a list of the things you would need to take with you from </w:t>
      </w:r>
      <w:r w:rsidR="0097514B">
        <w:t>E</w:t>
      </w:r>
      <w:r>
        <w:t xml:space="preserve">arth to ensure your survival </w:t>
      </w:r>
      <w:r w:rsidR="00C026A4">
        <w:t>on Mars.</w:t>
      </w:r>
      <w:r w:rsidR="00D92274">
        <w:t xml:space="preserve"> </w:t>
      </w:r>
    </w:p>
    <w:p w14:paraId="62BD6F6C" w14:textId="0A31402D" w:rsidR="00C026A4" w:rsidRDefault="00C026A4" w:rsidP="00CE16B9">
      <w:r>
        <w:t xml:space="preserve">You may like to spend time making this </w:t>
      </w:r>
      <w:r w:rsidR="00DE215B">
        <w:t xml:space="preserve">like a </w:t>
      </w:r>
      <w:r w:rsidR="00FE7F6C">
        <w:t>check sheet</w:t>
      </w:r>
      <w:r w:rsidR="00DE215B">
        <w:t xml:space="preserve"> to be included in a camp booklet for someone preparing to travel to </w:t>
      </w:r>
      <w:r w:rsidR="0097514B">
        <w:t>M</w:t>
      </w:r>
      <w:r w:rsidR="00DE215B">
        <w:t>ars</w:t>
      </w:r>
      <w:r>
        <w:t>.</w:t>
      </w:r>
      <w:r w:rsidR="00720A2B">
        <w:t xml:space="preserve"> Include hints/tips you learnt from reading the article so that someone is even better prepared.</w:t>
      </w:r>
      <w:r w:rsidR="00D92274">
        <w:t xml:space="preserve"> </w:t>
      </w:r>
    </w:p>
    <w:p w14:paraId="1BFCAA1F" w14:textId="7930E102" w:rsidR="00CE16B9" w:rsidRPr="008E14D1" w:rsidRDefault="00CE16B9" w:rsidP="00E018E0">
      <w:pPr>
        <w:pStyle w:val="BH1"/>
      </w:pPr>
      <w:r>
        <w:br w:type="column"/>
      </w:r>
      <w:r w:rsidRPr="008E14D1">
        <w:lastRenderedPageBreak/>
        <w:t xml:space="preserve">Day 3 </w:t>
      </w:r>
      <w:r w:rsidR="00616646">
        <w:t>a</w:t>
      </w:r>
      <w:r w:rsidRPr="008E14D1">
        <w:t xml:space="preserve">ctivity </w:t>
      </w:r>
      <w:r>
        <w:t>4</w:t>
      </w:r>
      <w:r w:rsidRPr="008E14D1">
        <w:t xml:space="preserve">: </w:t>
      </w:r>
      <w:r w:rsidR="005C1F01">
        <w:t>75 is the sum</w:t>
      </w:r>
    </w:p>
    <w:p w14:paraId="47171BC9" w14:textId="77777777" w:rsidR="00CE16B9" w:rsidRPr="00B527C4" w:rsidRDefault="00CE16B9" w:rsidP="00CE16B9">
      <w:pPr>
        <w:rPr>
          <w:b/>
          <w:i/>
          <w:color w:val="3472AC"/>
        </w:rPr>
      </w:pPr>
      <w:r w:rsidRPr="00B527C4">
        <w:rPr>
          <w:b/>
          <w:i/>
          <w:color w:val="3472AC"/>
        </w:rPr>
        <w:t>Notes for teachers and whānau</w:t>
      </w:r>
    </w:p>
    <w:p w14:paraId="5C91D485" w14:textId="733157FE" w:rsidR="00CE16B9" w:rsidRDefault="00E846F2" w:rsidP="00925005">
      <w:pPr>
        <w:spacing w:after="0"/>
        <w:rPr>
          <w:i/>
          <w:iCs/>
        </w:rPr>
      </w:pPr>
      <w:r>
        <w:rPr>
          <w:i/>
          <w:iCs/>
        </w:rPr>
        <w:t xml:space="preserve">In this activity </w:t>
      </w:r>
      <w:r w:rsidR="004759A7">
        <w:rPr>
          <w:i/>
          <w:iCs/>
        </w:rPr>
        <w:t xml:space="preserve">the learner is </w:t>
      </w:r>
      <w:r w:rsidR="004E7737">
        <w:rPr>
          <w:i/>
          <w:iCs/>
        </w:rPr>
        <w:t>applying their addition facts knowledge and recognising pairs of numbers that add to 75 exactly.</w:t>
      </w:r>
    </w:p>
    <w:p w14:paraId="6192DEBC" w14:textId="77777777" w:rsidR="00CE16B9" w:rsidRPr="00423836" w:rsidRDefault="001B3098" w:rsidP="00CE16B9">
      <w:pPr>
        <w:rPr>
          <w:color w:val="3472AC"/>
        </w:rPr>
      </w:pPr>
      <w:r>
        <w:rPr>
          <w:color w:val="3472AC"/>
        </w:rPr>
        <w:pict w14:anchorId="67EF5D5B">
          <v:rect id="_x0000_i1049" style="width:0;height:1.5pt" o:hralign="center" o:hrstd="t" o:hr="t" fillcolor="#a0a0a0" stroked="f"/>
        </w:pict>
      </w:r>
    </w:p>
    <w:p w14:paraId="5A77CC21" w14:textId="365198EA" w:rsidR="00CE16B9" w:rsidRPr="00423836" w:rsidRDefault="00CE16B9" w:rsidP="00CE16B9">
      <w:pPr>
        <w:pStyle w:val="LI"/>
        <w:rPr>
          <w:color w:val="3472AC"/>
        </w:rPr>
      </w:pPr>
      <w:r w:rsidRPr="00423836">
        <w:rPr>
          <w:color w:val="3472AC"/>
        </w:rPr>
        <w:t xml:space="preserve">In this activity I am learning to: </w:t>
      </w:r>
      <w:r w:rsidR="008A20E6" w:rsidRPr="00423836">
        <w:rPr>
          <w:color w:val="3472AC"/>
        </w:rPr>
        <w:t xml:space="preserve">use my </w:t>
      </w:r>
      <w:r w:rsidR="004F3919" w:rsidRPr="00423836">
        <w:rPr>
          <w:color w:val="3472AC"/>
        </w:rPr>
        <w:t>addition skills to</w:t>
      </w:r>
      <w:r w:rsidR="00E42E47" w:rsidRPr="00423836">
        <w:rPr>
          <w:color w:val="3472AC"/>
        </w:rPr>
        <w:t xml:space="preserve"> recognise </w:t>
      </w:r>
      <w:r w:rsidR="00F32DB5" w:rsidRPr="00423836">
        <w:rPr>
          <w:color w:val="3472AC"/>
        </w:rPr>
        <w:t>compatible numbers for 75.</w:t>
      </w:r>
    </w:p>
    <w:p w14:paraId="40DEF52A" w14:textId="77777777" w:rsidR="00CE16B9" w:rsidRDefault="00CE16B9" w:rsidP="00925005">
      <w:pPr>
        <w:spacing w:after="0"/>
        <w:rPr>
          <w:lang w:val="mi-NZ"/>
        </w:rPr>
      </w:pPr>
      <w:r>
        <w:rPr>
          <w:lang w:val="mi-NZ"/>
        </w:rPr>
        <w:t>What do I need?</w:t>
      </w:r>
    </w:p>
    <w:p w14:paraId="44702AAB" w14:textId="77777777" w:rsidR="00CE16B9" w:rsidRPr="005B0C7B" w:rsidRDefault="00CE16B9" w:rsidP="00344994">
      <w:pPr>
        <w:pStyle w:val="ListParagraph"/>
        <w:numPr>
          <w:ilvl w:val="0"/>
          <w:numId w:val="6"/>
        </w:numPr>
        <w:rPr>
          <w:lang w:val="mi-NZ"/>
        </w:rPr>
      </w:pPr>
      <w:r w:rsidRPr="005B0C7B">
        <w:rPr>
          <w:lang w:val="mi-NZ"/>
        </w:rPr>
        <w:t>30 minutes</w:t>
      </w:r>
    </w:p>
    <w:p w14:paraId="1E21B6DE" w14:textId="789503D6" w:rsidR="00CE16B9" w:rsidRPr="005B0C7B" w:rsidRDefault="00432144" w:rsidP="00344994">
      <w:pPr>
        <w:pStyle w:val="ListParagraph"/>
        <w:numPr>
          <w:ilvl w:val="0"/>
          <w:numId w:val="6"/>
        </w:numPr>
        <w:rPr>
          <w:lang w:val="mi-NZ"/>
        </w:rPr>
      </w:pPr>
      <w:r w:rsidRPr="005B0C7B">
        <w:rPr>
          <w:lang w:val="mi-NZ"/>
        </w:rPr>
        <w:t xml:space="preserve">Pencil </w:t>
      </w:r>
      <w:r w:rsidR="006051CC" w:rsidRPr="005B0C7B">
        <w:rPr>
          <w:lang w:val="mi-NZ"/>
        </w:rPr>
        <w:t xml:space="preserve">and the </w:t>
      </w:r>
      <w:r w:rsidR="00F443CD" w:rsidRPr="005B0C7B">
        <w:rPr>
          <w:lang w:val="mi-NZ"/>
        </w:rPr>
        <w:t>chart</w:t>
      </w:r>
      <w:r w:rsidR="006051CC" w:rsidRPr="005B0C7B">
        <w:rPr>
          <w:lang w:val="mi-NZ"/>
        </w:rPr>
        <w:t xml:space="preserve"> below</w:t>
      </w:r>
    </w:p>
    <w:p w14:paraId="0E7126D6" w14:textId="77777777" w:rsidR="00CE16B9" w:rsidRDefault="001B3098" w:rsidP="00CE16B9">
      <w:r>
        <w:pict w14:anchorId="64DD61C5">
          <v:rect id="_x0000_i1050" style="width:0;height:1.5pt" o:hralign="center" o:hrstd="t" o:hr="t" fillcolor="#a0a0a0" stroked="f"/>
        </w:pict>
      </w:r>
    </w:p>
    <w:p w14:paraId="25EB9E76" w14:textId="77777777" w:rsidR="00CE16B9" w:rsidRPr="008E14D1" w:rsidRDefault="00CE16B9" w:rsidP="00CE16B9">
      <w:pPr>
        <w:pStyle w:val="GH2"/>
        <w:rPr>
          <w:color w:val="3472AC"/>
        </w:rPr>
      </w:pPr>
      <w:r w:rsidRPr="008E14D1">
        <w:rPr>
          <w:color w:val="3472AC"/>
        </w:rPr>
        <w:t>Instructions:</w:t>
      </w:r>
    </w:p>
    <w:p w14:paraId="5B2AC99E" w14:textId="11E23699" w:rsidR="00CE16B9" w:rsidRDefault="00CA16C0" w:rsidP="00CE16B9">
      <w:r>
        <w:t xml:space="preserve">Look at the </w:t>
      </w:r>
      <w:r w:rsidR="00F443CD">
        <w:t>chart</w:t>
      </w:r>
      <w:r w:rsidR="005A44A6">
        <w:t xml:space="preserve"> below</w:t>
      </w:r>
      <w:r w:rsidR="006051CC">
        <w:t xml:space="preserve">, </w:t>
      </w:r>
      <w:r w:rsidR="00DC3115">
        <w:t xml:space="preserve">you are going to use </w:t>
      </w:r>
      <w:r w:rsidR="0011322C">
        <w:t xml:space="preserve">you addition </w:t>
      </w:r>
      <w:r w:rsidR="00DA17FC">
        <w:t xml:space="preserve">skills to </w:t>
      </w:r>
      <w:r w:rsidR="00BA2039">
        <w:t>find sums that add up to 75.</w:t>
      </w:r>
      <w:r w:rsidR="009F06FB">
        <w:t xml:space="preserve"> Think about how </w:t>
      </w:r>
      <w:r w:rsidR="00F32DB5">
        <w:t>to</w:t>
      </w:r>
      <w:r w:rsidR="009F06FB">
        <w:t xml:space="preserve"> be systematic in your approach, for example you could start in one corner of the </w:t>
      </w:r>
      <w:r w:rsidR="00897B22">
        <w:t>chart</w:t>
      </w:r>
      <w:r w:rsidR="005B0C7B">
        <w:t>, and work line by line until all the numbers are used.</w:t>
      </w:r>
    </w:p>
    <w:p w14:paraId="13858772" w14:textId="77777777" w:rsidR="00CE16B9" w:rsidRPr="008E14D1" w:rsidRDefault="00CE16B9" w:rsidP="00CE16B9">
      <w:pPr>
        <w:pStyle w:val="GH2"/>
        <w:rPr>
          <w:color w:val="3472AC"/>
        </w:rPr>
      </w:pPr>
      <w:r w:rsidRPr="008E14D1">
        <w:rPr>
          <w:color w:val="3472AC"/>
        </w:rPr>
        <w:t>Your task:</w:t>
      </w:r>
    </w:p>
    <w:p w14:paraId="04A9DA1D" w14:textId="3FBFC569" w:rsidR="00CE16B9" w:rsidRDefault="00F443CD" w:rsidP="00344994">
      <w:pPr>
        <w:pStyle w:val="ListParagraph"/>
        <w:numPr>
          <w:ilvl w:val="0"/>
          <w:numId w:val="11"/>
        </w:numPr>
      </w:pPr>
      <w:r>
        <w:t xml:space="preserve">Combine two or more numbers on the chart to make </w:t>
      </w:r>
      <w:r w:rsidR="009B7055">
        <w:t xml:space="preserve">a sum of 75. </w:t>
      </w:r>
    </w:p>
    <w:p w14:paraId="3EB446BB" w14:textId="7A24090D" w:rsidR="00407560" w:rsidRDefault="00407560" w:rsidP="00344994">
      <w:pPr>
        <w:pStyle w:val="ListParagraph"/>
        <w:numPr>
          <w:ilvl w:val="0"/>
          <w:numId w:val="11"/>
        </w:numPr>
      </w:pPr>
      <w:r>
        <w:t xml:space="preserve">Write the sum in your home learning book and </w:t>
      </w:r>
      <w:r w:rsidR="00092836">
        <w:t xml:space="preserve">cross out the numbers on the chart to show that you have used them. </w:t>
      </w:r>
    </w:p>
    <w:p w14:paraId="60B96290" w14:textId="023BC2EA" w:rsidR="00092836" w:rsidRDefault="00092836" w:rsidP="00344994">
      <w:pPr>
        <w:pStyle w:val="ListParagraph"/>
        <w:numPr>
          <w:ilvl w:val="0"/>
          <w:numId w:val="11"/>
        </w:numPr>
      </w:pPr>
      <w:r>
        <w:t>Can you find a way to use all of the numbers in the chart?</w:t>
      </w:r>
    </w:p>
    <w:p w14:paraId="4A6A8D1C" w14:textId="13E470DE" w:rsidR="00092836" w:rsidRDefault="00092836" w:rsidP="00344994">
      <w:pPr>
        <w:pStyle w:val="ListParagraph"/>
        <w:numPr>
          <w:ilvl w:val="0"/>
          <w:numId w:val="11"/>
        </w:numPr>
      </w:pPr>
      <w:r>
        <w:t xml:space="preserve">Can you make your own chart for a </w:t>
      </w:r>
      <w:r w:rsidR="00AD6159">
        <w:t>2-digit number of your choice</w:t>
      </w:r>
      <w:r w:rsidR="00F32DB5">
        <w:t>? M</w:t>
      </w:r>
      <w:r w:rsidR="00AD6159">
        <w:t>aybe you can challenge someone else in your house to find the number</w:t>
      </w:r>
      <w:r w:rsidR="003C36D6">
        <w:t>.</w:t>
      </w:r>
    </w:p>
    <w:p w14:paraId="1406B01B" w14:textId="3DCAC01A" w:rsidR="00CE16B9" w:rsidRDefault="00823FD5" w:rsidP="00CE16B9">
      <w:r>
        <w:rPr>
          <w:noProof/>
        </w:rPr>
        <w:drawing>
          <wp:anchor distT="0" distB="0" distL="114300" distR="114300" simplePos="0" relativeHeight="251658262" behindDoc="1" locked="0" layoutInCell="1" allowOverlap="1" wp14:anchorId="092E5D53" wp14:editId="795A2C18">
            <wp:simplePos x="0" y="0"/>
            <wp:positionH relativeFrom="column">
              <wp:posOffset>2762250</wp:posOffset>
            </wp:positionH>
            <wp:positionV relativeFrom="paragraph">
              <wp:posOffset>183515</wp:posOffset>
            </wp:positionV>
            <wp:extent cx="3128010" cy="3105150"/>
            <wp:effectExtent l="0" t="0" r="0" b="0"/>
            <wp:wrapTight wrapText="bothSides">
              <wp:wrapPolygon edited="0">
                <wp:start x="0" y="0"/>
                <wp:lineTo x="0" y="21467"/>
                <wp:lineTo x="21442" y="21467"/>
                <wp:lineTo x="21442" y="0"/>
                <wp:lineTo x="0" y="0"/>
              </wp:wrapPolygon>
            </wp:wrapTight>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128010" cy="3105150"/>
                    </a:xfrm>
                    <a:prstGeom prst="rect">
                      <a:avLst/>
                    </a:prstGeom>
                  </pic:spPr>
                </pic:pic>
              </a:graphicData>
            </a:graphic>
          </wp:anchor>
        </w:drawing>
      </w:r>
    </w:p>
    <w:p w14:paraId="1189BF80" w14:textId="6593C420" w:rsidR="00CE16B9" w:rsidRPr="00BE0437" w:rsidRDefault="00CE16B9" w:rsidP="00CE16B9">
      <w:pPr>
        <w:rPr>
          <w:b/>
          <w:bCs/>
          <w:sz w:val="28"/>
          <w:szCs w:val="28"/>
        </w:rPr>
      </w:pPr>
      <w:r w:rsidRPr="00BE0437">
        <w:rPr>
          <w:b/>
          <w:bCs/>
          <w:sz w:val="28"/>
          <w:szCs w:val="28"/>
        </w:rPr>
        <w:t>Remember to do your end of day reflection</w:t>
      </w:r>
      <w:r>
        <w:rPr>
          <w:b/>
          <w:bCs/>
          <w:sz w:val="28"/>
          <w:szCs w:val="28"/>
        </w:rPr>
        <w:t xml:space="preserve"> and </w:t>
      </w:r>
      <w:r w:rsidRPr="78EE9B9A">
        <w:rPr>
          <w:b/>
          <w:bCs/>
          <w:sz w:val="28"/>
          <w:szCs w:val="28"/>
        </w:rPr>
        <w:t>wellbeing</w:t>
      </w:r>
      <w:r w:rsidRPr="00BE0437">
        <w:rPr>
          <w:b/>
          <w:bCs/>
          <w:sz w:val="28"/>
          <w:szCs w:val="28"/>
        </w:rPr>
        <w:t xml:space="preserve"> activit</w:t>
      </w:r>
      <w:r>
        <w:rPr>
          <w:b/>
          <w:bCs/>
          <w:sz w:val="28"/>
          <w:szCs w:val="28"/>
        </w:rPr>
        <w:t>ies</w:t>
      </w:r>
      <w:r w:rsidRPr="00BE0437">
        <w:rPr>
          <w:b/>
          <w:bCs/>
          <w:sz w:val="28"/>
          <w:szCs w:val="28"/>
        </w:rPr>
        <w:t xml:space="preserve"> (</w:t>
      </w:r>
      <w:r w:rsidR="00925005">
        <w:rPr>
          <w:b/>
          <w:bCs/>
          <w:sz w:val="28"/>
          <w:szCs w:val="28"/>
        </w:rPr>
        <w:t>s</w:t>
      </w:r>
      <w:r w:rsidRPr="00BE0437">
        <w:rPr>
          <w:b/>
          <w:bCs/>
          <w:sz w:val="28"/>
          <w:szCs w:val="28"/>
        </w:rPr>
        <w:t xml:space="preserve">ee p. </w:t>
      </w:r>
      <w:r>
        <w:rPr>
          <w:b/>
          <w:bCs/>
          <w:sz w:val="28"/>
          <w:szCs w:val="28"/>
        </w:rPr>
        <w:t>6 and 8</w:t>
      </w:r>
      <w:r w:rsidRPr="00BE0437">
        <w:rPr>
          <w:b/>
          <w:bCs/>
          <w:sz w:val="28"/>
          <w:szCs w:val="28"/>
        </w:rPr>
        <w:t>).</w:t>
      </w:r>
    </w:p>
    <w:p w14:paraId="6912CE85" w14:textId="77777777" w:rsidR="00CE16B9" w:rsidRDefault="00CE16B9" w:rsidP="00CE16B9"/>
    <w:p w14:paraId="674F6951" w14:textId="187F6A52" w:rsidR="00CE16B9" w:rsidRPr="008E14D1" w:rsidRDefault="00CE16B9" w:rsidP="00E018E0">
      <w:pPr>
        <w:pStyle w:val="GH1"/>
      </w:pPr>
      <w:r>
        <w:br w:type="column"/>
      </w:r>
      <w:r w:rsidR="00FE47BE">
        <w:lastRenderedPageBreak/>
        <w:drawing>
          <wp:anchor distT="0" distB="0" distL="114300" distR="114300" simplePos="0" relativeHeight="251658255" behindDoc="1" locked="0" layoutInCell="1" allowOverlap="1" wp14:anchorId="0F5C0A88" wp14:editId="135A9A78">
            <wp:simplePos x="0" y="0"/>
            <wp:positionH relativeFrom="column">
              <wp:posOffset>4571365</wp:posOffset>
            </wp:positionH>
            <wp:positionV relativeFrom="paragraph">
              <wp:posOffset>0</wp:posOffset>
            </wp:positionV>
            <wp:extent cx="1318464" cy="1280160"/>
            <wp:effectExtent l="0" t="0" r="0" b="0"/>
            <wp:wrapTight wrapText="bothSides">
              <wp:wrapPolygon edited="0">
                <wp:start x="0" y="0"/>
                <wp:lineTo x="0" y="21214"/>
                <wp:lineTo x="21225" y="21214"/>
                <wp:lineTo x="21225" y="0"/>
                <wp:lineTo x="0" y="0"/>
              </wp:wrapPolygon>
            </wp:wrapTight>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1318464" cy="1280160"/>
                    </a:xfrm>
                    <a:prstGeom prst="rect">
                      <a:avLst/>
                    </a:prstGeom>
                  </pic:spPr>
                </pic:pic>
              </a:graphicData>
            </a:graphic>
            <wp14:sizeRelH relativeFrom="margin">
              <wp14:pctWidth>0</wp14:pctWidth>
            </wp14:sizeRelH>
            <wp14:sizeRelV relativeFrom="margin">
              <wp14:pctHeight>0</wp14:pctHeight>
            </wp14:sizeRelV>
          </wp:anchor>
        </w:drawing>
      </w:r>
      <w:r w:rsidRPr="008E14D1">
        <w:t xml:space="preserve">Day </w:t>
      </w:r>
      <w:r>
        <w:t>4</w:t>
      </w:r>
      <w:r w:rsidRPr="008E14D1">
        <w:t xml:space="preserve"> </w:t>
      </w:r>
      <w:r w:rsidR="00616646">
        <w:t>a</w:t>
      </w:r>
      <w:r w:rsidRPr="008E14D1">
        <w:t xml:space="preserve">ctivity 1: </w:t>
      </w:r>
      <w:r w:rsidR="00D60610">
        <w:t>Te Reo Māori</w:t>
      </w:r>
    </w:p>
    <w:p w14:paraId="6C883A8A" w14:textId="77777777" w:rsidR="00CE16B9" w:rsidRPr="00B527C4" w:rsidRDefault="00CE16B9" w:rsidP="00925005">
      <w:pPr>
        <w:rPr>
          <w:b/>
          <w:i/>
          <w:color w:val="01853E"/>
        </w:rPr>
      </w:pPr>
      <w:r w:rsidRPr="00B527C4">
        <w:rPr>
          <w:b/>
          <w:i/>
          <w:color w:val="01853E"/>
        </w:rPr>
        <w:t>Notes for teachers and whānau</w:t>
      </w:r>
    </w:p>
    <w:p w14:paraId="413AB279" w14:textId="490C6508" w:rsidR="00CE16B9" w:rsidRDefault="00913276" w:rsidP="00000B23">
      <w:pPr>
        <w:ind w:right="1980"/>
        <w:rPr>
          <w:i/>
          <w:iCs/>
        </w:rPr>
      </w:pPr>
      <w:r>
        <w:rPr>
          <w:i/>
          <w:iCs/>
        </w:rPr>
        <w:t xml:space="preserve">The learner </w:t>
      </w:r>
      <w:r w:rsidR="00F903E5">
        <w:rPr>
          <w:i/>
          <w:iCs/>
        </w:rPr>
        <w:t>is</w:t>
      </w:r>
      <w:r w:rsidR="009B7972">
        <w:rPr>
          <w:i/>
          <w:iCs/>
        </w:rPr>
        <w:t xml:space="preserve"> learning some of the Māori names for the planets</w:t>
      </w:r>
      <w:r>
        <w:rPr>
          <w:i/>
          <w:iCs/>
        </w:rPr>
        <w:t xml:space="preserve">. They will </w:t>
      </w:r>
      <w:r w:rsidR="009A491C">
        <w:rPr>
          <w:i/>
          <w:iCs/>
        </w:rPr>
        <w:t xml:space="preserve">use this new language as well as information </w:t>
      </w:r>
      <w:r w:rsidR="00F903E5">
        <w:rPr>
          <w:i/>
          <w:iCs/>
        </w:rPr>
        <w:t>from</w:t>
      </w:r>
      <w:r w:rsidR="009A491C">
        <w:rPr>
          <w:i/>
          <w:iCs/>
        </w:rPr>
        <w:t xml:space="preserve"> previous lessons to create fact cards to share with their whānau.</w:t>
      </w:r>
    </w:p>
    <w:p w14:paraId="01E5E889" w14:textId="26DE887C" w:rsidR="0012476C" w:rsidRPr="0012476C" w:rsidRDefault="0012476C" w:rsidP="00525934">
      <w:pPr>
        <w:pStyle w:val="paragraph"/>
        <w:spacing w:before="0" w:beforeAutospacing="0" w:after="0" w:afterAutospacing="0"/>
        <w:ind w:right="-270"/>
        <w:rPr>
          <w:sz w:val="22"/>
          <w:szCs w:val="22"/>
        </w:rPr>
      </w:pPr>
      <w:r w:rsidRPr="7F3AF600">
        <w:rPr>
          <w:rStyle w:val="normaltextrun"/>
          <w:rFonts w:ascii="Arial" w:hAnsi="Arial" w:cs="Arial"/>
          <w:i/>
          <w:iCs/>
        </w:rPr>
        <w:t xml:space="preserve">Note that today our Inquiry focus is </w:t>
      </w:r>
      <w:r w:rsidR="000F6D7A">
        <w:rPr>
          <w:rStyle w:val="normaltextrun"/>
          <w:rFonts w:ascii="Arial" w:hAnsi="Arial" w:cs="Arial"/>
          <w:i/>
          <w:iCs/>
        </w:rPr>
        <w:t>“g</w:t>
      </w:r>
      <w:r w:rsidRPr="7F3AF600">
        <w:rPr>
          <w:rStyle w:val="normaltextrun"/>
          <w:rFonts w:ascii="Arial" w:hAnsi="Arial" w:cs="Arial"/>
          <w:i/>
          <w:iCs/>
        </w:rPr>
        <w:t>oing further, deeper”. This may include promoting opportunities to engage further and dive deeper through discussions, provocations, exploring further contexts, taking action, or thinking critically and drawing conclusions.</w:t>
      </w:r>
    </w:p>
    <w:p w14:paraId="6A42485D" w14:textId="77777777" w:rsidR="00CE16B9" w:rsidRDefault="001B3098" w:rsidP="00CE16B9">
      <w:r>
        <w:pict w14:anchorId="630A0DA4">
          <v:rect id="_x0000_i1051" style="width:0;height:1.5pt" o:hralign="center" o:hrstd="t" o:hr="t" fillcolor="#a0a0a0" stroked="f"/>
        </w:pict>
      </w:r>
    </w:p>
    <w:p w14:paraId="0BDF0B8E" w14:textId="37010553" w:rsidR="00CE16B9" w:rsidRPr="00CE16B9" w:rsidRDefault="00CE16B9" w:rsidP="00CE16B9">
      <w:pPr>
        <w:pStyle w:val="LI"/>
      </w:pPr>
      <w:r w:rsidRPr="00CE16B9">
        <w:t xml:space="preserve">In this activity I am learning to: </w:t>
      </w:r>
      <w:r w:rsidR="00E10328">
        <w:t xml:space="preserve">read, </w:t>
      </w:r>
      <w:r w:rsidR="009F543F">
        <w:t>say,</w:t>
      </w:r>
      <w:r w:rsidR="00E10328">
        <w:t xml:space="preserve"> and practice </w:t>
      </w:r>
      <w:r w:rsidR="00F1444A">
        <w:t xml:space="preserve">in </w:t>
      </w:r>
      <w:r w:rsidR="00EF667F">
        <w:t>t</w:t>
      </w:r>
      <w:r w:rsidR="00E10328">
        <w:t xml:space="preserve">e </w:t>
      </w:r>
      <w:r w:rsidR="00EF667F">
        <w:t>r</w:t>
      </w:r>
      <w:r w:rsidR="00E10328">
        <w:t>eo Māori</w:t>
      </w:r>
      <w:r w:rsidR="00F1444A">
        <w:t xml:space="preserve">. </w:t>
      </w:r>
      <w:r w:rsidR="005800A6">
        <w:t xml:space="preserve">Recall prior knowledge to inform </w:t>
      </w:r>
      <w:r w:rsidR="00A80245">
        <w:t>an audience.</w:t>
      </w:r>
      <w:r w:rsidR="00E10328">
        <w:t xml:space="preserve"> </w:t>
      </w:r>
    </w:p>
    <w:p w14:paraId="06CAEC0E" w14:textId="77777777" w:rsidR="00CE16B9" w:rsidRDefault="00CE16B9" w:rsidP="003C0D34">
      <w:pPr>
        <w:spacing w:after="0"/>
        <w:rPr>
          <w:lang w:val="mi-NZ"/>
        </w:rPr>
      </w:pPr>
      <w:r>
        <w:rPr>
          <w:lang w:val="mi-NZ"/>
        </w:rPr>
        <w:t>What do I need?</w:t>
      </w:r>
    </w:p>
    <w:p w14:paraId="31CE81AB" w14:textId="77777777" w:rsidR="00CE16B9" w:rsidRPr="00FC06F5" w:rsidRDefault="00CE16B9" w:rsidP="00344994">
      <w:pPr>
        <w:pStyle w:val="ListParagraph"/>
        <w:numPr>
          <w:ilvl w:val="0"/>
          <w:numId w:val="6"/>
        </w:numPr>
        <w:rPr>
          <w:lang w:val="mi-NZ"/>
        </w:rPr>
      </w:pPr>
      <w:r w:rsidRPr="00FC06F5">
        <w:rPr>
          <w:lang w:val="mi-NZ"/>
        </w:rPr>
        <w:t>30 minutes</w:t>
      </w:r>
    </w:p>
    <w:p w14:paraId="5A5159E2" w14:textId="3554D0C5" w:rsidR="00CE16B9" w:rsidRPr="00FC06F5" w:rsidRDefault="00A80245" w:rsidP="00344994">
      <w:pPr>
        <w:pStyle w:val="ListParagraph"/>
        <w:numPr>
          <w:ilvl w:val="0"/>
          <w:numId w:val="6"/>
        </w:numPr>
        <w:rPr>
          <w:lang w:val="mi-NZ"/>
        </w:rPr>
      </w:pPr>
      <w:r w:rsidRPr="00FC06F5">
        <w:rPr>
          <w:lang w:val="mi-NZ"/>
        </w:rPr>
        <w:t>Home learning book</w:t>
      </w:r>
    </w:p>
    <w:p w14:paraId="5E130676" w14:textId="2FD333B4" w:rsidR="00D87364" w:rsidRDefault="00000B23" w:rsidP="00C013C4">
      <w:pPr>
        <w:spacing w:after="0"/>
        <w:ind w:right="-360"/>
        <w:rPr>
          <w:highlight w:val="yellow"/>
          <w:lang w:val="mi-NZ"/>
        </w:rPr>
      </w:pPr>
      <w:r w:rsidRPr="00000B23">
        <w:rPr>
          <w:lang w:val="mi-NZ"/>
        </w:rPr>
        <w:t xml:space="preserve">Optional: </w:t>
      </w:r>
      <w:r w:rsidR="00C013C4">
        <w:rPr>
          <w:lang w:val="mi-NZ"/>
        </w:rPr>
        <w:t>A</w:t>
      </w:r>
      <w:r w:rsidR="00D87364" w:rsidRPr="00000B23">
        <w:rPr>
          <w:lang w:val="mi-NZ"/>
        </w:rPr>
        <w:t xml:space="preserve"> device to watch -</w:t>
      </w:r>
      <w:r w:rsidR="00D87364" w:rsidRPr="00FC06F5">
        <w:rPr>
          <w:lang w:val="mi-NZ"/>
        </w:rPr>
        <w:t xml:space="preserve"> </w:t>
      </w:r>
      <w:hyperlink r:id="rId51" w:history="1">
        <w:r w:rsidR="00D87364" w:rsidRPr="00006D60">
          <w:rPr>
            <w:rStyle w:val="Hyperlink"/>
            <w:lang w:val="mi-NZ"/>
          </w:rPr>
          <w:t>https://www.youtube.com/watch?v=Gp9ceSUJuFo</w:t>
        </w:r>
      </w:hyperlink>
    </w:p>
    <w:p w14:paraId="7DF207FE" w14:textId="77777777" w:rsidR="00CE16B9" w:rsidRDefault="001B3098" w:rsidP="00CE16B9">
      <w:r>
        <w:pict w14:anchorId="13BA25F8">
          <v:rect id="_x0000_i1052" style="width:0;height:1.5pt" o:hralign="center" o:hrstd="t" o:hr="t" fillcolor="#a0a0a0" stroked="f"/>
        </w:pict>
      </w:r>
    </w:p>
    <w:p w14:paraId="492993C2" w14:textId="786B5073" w:rsidR="00CE16B9" w:rsidRPr="00647443" w:rsidRDefault="00A933D7" w:rsidP="003C0D34">
      <w:pPr>
        <w:spacing w:line="240" w:lineRule="auto"/>
        <w:rPr>
          <w:b/>
          <w:bCs/>
          <w:sz w:val="28"/>
          <w:szCs w:val="28"/>
        </w:rPr>
      </w:pPr>
      <w:r>
        <w:rPr>
          <w:b/>
          <w:bCs/>
          <w:sz w:val="28"/>
          <w:szCs w:val="28"/>
        </w:rPr>
        <w:t>Remember</w:t>
      </w:r>
      <w:r w:rsidR="00CE16B9" w:rsidRPr="00647443">
        <w:rPr>
          <w:b/>
          <w:bCs/>
          <w:sz w:val="28"/>
          <w:szCs w:val="28"/>
        </w:rPr>
        <w:t xml:space="preserve"> to start your day right (</w:t>
      </w:r>
      <w:r w:rsidR="007E0502">
        <w:rPr>
          <w:b/>
          <w:bCs/>
          <w:sz w:val="28"/>
          <w:szCs w:val="28"/>
        </w:rPr>
        <w:t>s</w:t>
      </w:r>
      <w:r w:rsidR="00CE16B9" w:rsidRPr="00647443">
        <w:rPr>
          <w:b/>
          <w:bCs/>
          <w:sz w:val="28"/>
          <w:szCs w:val="28"/>
        </w:rPr>
        <w:t>ee p. 7)</w:t>
      </w:r>
      <w:r w:rsidR="007E0502">
        <w:rPr>
          <w:b/>
          <w:bCs/>
          <w:sz w:val="28"/>
          <w:szCs w:val="28"/>
        </w:rPr>
        <w:t>.</w:t>
      </w:r>
      <w:r w:rsidR="00CE16B9" w:rsidRPr="00647443">
        <w:rPr>
          <w:rStyle w:val="normaltextrun"/>
          <w:i/>
          <w:iCs/>
          <w:sz w:val="28"/>
          <w:szCs w:val="28"/>
        </w:rPr>
        <w:t xml:space="preserve"> </w:t>
      </w:r>
    </w:p>
    <w:p w14:paraId="5B165650" w14:textId="77777777" w:rsidR="00CE16B9" w:rsidRPr="00CE16B9" w:rsidRDefault="00CE16B9" w:rsidP="00F903E5">
      <w:pPr>
        <w:pStyle w:val="GH2"/>
        <w:spacing w:after="0"/>
      </w:pPr>
      <w:r w:rsidRPr="00CE16B9">
        <w:t>Instructions:</w:t>
      </w:r>
    </w:p>
    <w:p w14:paraId="02FA16EE" w14:textId="43B5C16B" w:rsidR="00CE16B9" w:rsidRDefault="00E12D38" w:rsidP="00CE16B9">
      <w:r>
        <w:t xml:space="preserve">We will begin this lesson by </w:t>
      </w:r>
      <w:r w:rsidR="00E861DA">
        <w:t>learning</w:t>
      </w:r>
      <w:r w:rsidR="007069E5">
        <w:t xml:space="preserve"> the names for the planets in Te Reo Māori. You can find these written below. We will then use this </w:t>
      </w:r>
      <w:r w:rsidR="005F3D75">
        <w:t xml:space="preserve">new learning as well as learning from previous lessons to create fact cards to share with your whānau. </w:t>
      </w:r>
    </w:p>
    <w:p w14:paraId="4F4E5019" w14:textId="77777777" w:rsidR="00CE16B9" w:rsidRPr="00CE16B9" w:rsidRDefault="00CE16B9" w:rsidP="00F903E5">
      <w:pPr>
        <w:pStyle w:val="GH2"/>
        <w:spacing w:after="0"/>
      </w:pPr>
      <w:r w:rsidRPr="00CE16B9">
        <w:t>Your task:</w:t>
      </w:r>
    </w:p>
    <w:p w14:paraId="671955FF" w14:textId="788F7C9A" w:rsidR="00F94F8F" w:rsidRDefault="00715353" w:rsidP="00CE16B9">
      <w:r w:rsidRPr="00000B23">
        <w:rPr>
          <w:b/>
        </w:rPr>
        <w:t>Read</w:t>
      </w:r>
      <w:r>
        <w:t xml:space="preserve"> </w:t>
      </w:r>
      <w:r w:rsidR="003C0D34">
        <w:t xml:space="preserve">and </w:t>
      </w:r>
      <w:r w:rsidR="00185434">
        <w:t xml:space="preserve">practice </w:t>
      </w:r>
      <w:r w:rsidR="003C0D34">
        <w:t xml:space="preserve">saying </w:t>
      </w:r>
      <w:r>
        <w:t xml:space="preserve">the </w:t>
      </w:r>
      <w:r w:rsidR="00703B71">
        <w:t>kupu</w:t>
      </w:r>
      <w:r w:rsidR="003A440D">
        <w:t xml:space="preserve"> Māori for the planets</w:t>
      </w:r>
      <w:r w:rsidR="003C0D34">
        <w:t xml:space="preserve"> </w:t>
      </w:r>
      <w:r w:rsidR="00A63551">
        <w:t>below</w:t>
      </w:r>
      <w:r>
        <w:t>.</w:t>
      </w:r>
      <w:r w:rsidR="00F94F8F">
        <w:t xml:space="preserve"> </w:t>
      </w:r>
    </w:p>
    <w:p w14:paraId="0A63AC4C" w14:textId="0D42A652" w:rsidR="00CE16B9" w:rsidRDefault="002A28AF" w:rsidP="00CE16B9">
      <w:r w:rsidRPr="00FB0281">
        <w:rPr>
          <w:b/>
        </w:rPr>
        <w:t>Draw</w:t>
      </w:r>
      <w:r>
        <w:t xml:space="preserve"> and label these in your home learning book</w:t>
      </w:r>
      <w:r w:rsidR="001C4B85">
        <w:t xml:space="preserve">. As you draw </w:t>
      </w:r>
      <w:r w:rsidR="00FB0281">
        <w:t>practice</w:t>
      </w:r>
      <w:r w:rsidR="001C4B85">
        <w:t xml:space="preserve"> the Māori word for that planet aloud. </w:t>
      </w:r>
      <w:r w:rsidR="00C93476">
        <w:t xml:space="preserve">If you have a device you </w:t>
      </w:r>
      <w:r w:rsidR="00FD083C">
        <w:t>could</w:t>
      </w:r>
      <w:r w:rsidR="00C93476">
        <w:t xml:space="preserve"> watch this video </w:t>
      </w:r>
      <w:r w:rsidR="00FD083C">
        <w:t>that introduces</w:t>
      </w:r>
      <w:r w:rsidR="00C93476">
        <w:t xml:space="preserve"> the solar system in te reo Māori - </w:t>
      </w:r>
      <w:hyperlink r:id="rId52" w:history="1">
        <w:r w:rsidR="00D87364" w:rsidRPr="00006D60">
          <w:rPr>
            <w:rStyle w:val="Hyperlink"/>
          </w:rPr>
          <w:t>https://www.youtube.com/watch?v=Gp9ceSUJuFo</w:t>
        </w:r>
      </w:hyperlink>
      <w:r w:rsidR="00D87364">
        <w:t xml:space="preserve"> </w:t>
      </w:r>
    </w:p>
    <w:p w14:paraId="01FA7A1F" w14:textId="0245873F" w:rsidR="004E080A" w:rsidRPr="00ED6742" w:rsidRDefault="004E080A" w:rsidP="00344994">
      <w:pPr>
        <w:pStyle w:val="ListParagraph"/>
        <w:numPr>
          <w:ilvl w:val="0"/>
          <w:numId w:val="12"/>
        </w:numPr>
        <w:spacing w:line="240" w:lineRule="auto"/>
        <w:rPr>
          <w:i/>
          <w:iCs/>
          <w:lang w:val="mi-NZ"/>
        </w:rPr>
      </w:pPr>
      <w:r>
        <w:rPr>
          <w:i/>
          <w:iCs/>
        </w:rPr>
        <w:t>Rere</w:t>
      </w:r>
      <w:r w:rsidR="00822318">
        <w:rPr>
          <w:i/>
          <w:iCs/>
        </w:rPr>
        <w:t>nga o</w:t>
      </w:r>
      <w:r w:rsidR="00F6189F">
        <w:rPr>
          <w:i/>
          <w:iCs/>
        </w:rPr>
        <w:t xml:space="preserve"> Tamanui</w:t>
      </w:r>
      <w:r w:rsidR="00107D4D">
        <w:rPr>
          <w:i/>
          <w:iCs/>
        </w:rPr>
        <w:t>te</w:t>
      </w:r>
      <w:r w:rsidR="00ED6742">
        <w:rPr>
          <w:i/>
          <w:iCs/>
        </w:rPr>
        <w:t>r</w:t>
      </w:r>
      <w:r w:rsidR="005000F2">
        <w:rPr>
          <w:i/>
          <w:iCs/>
          <w:lang w:val="mi-NZ"/>
        </w:rPr>
        <w:t>ā</w:t>
      </w:r>
      <w:r w:rsidR="00E65C9C">
        <w:rPr>
          <w:i/>
          <w:iCs/>
          <w:lang w:val="mi-NZ"/>
        </w:rPr>
        <w:t xml:space="preserve"> – The Solar System</w:t>
      </w:r>
    </w:p>
    <w:p w14:paraId="7FC8DA07" w14:textId="09725383" w:rsidR="007A1F25" w:rsidRDefault="008F11AC" w:rsidP="00344994">
      <w:pPr>
        <w:pStyle w:val="ListParagraph"/>
        <w:numPr>
          <w:ilvl w:val="0"/>
          <w:numId w:val="12"/>
        </w:numPr>
        <w:spacing w:line="240" w:lineRule="auto"/>
        <w:rPr>
          <w:i/>
          <w:iCs/>
        </w:rPr>
      </w:pPr>
      <w:r w:rsidRPr="008F11AC">
        <w:rPr>
          <w:i/>
          <w:iCs/>
        </w:rPr>
        <w:t>Mercury</w:t>
      </w:r>
      <w:r w:rsidR="007A1F25">
        <w:rPr>
          <w:i/>
          <w:iCs/>
        </w:rPr>
        <w:t xml:space="preserve"> – </w:t>
      </w:r>
      <w:r w:rsidRPr="008F11AC">
        <w:rPr>
          <w:i/>
          <w:iCs/>
        </w:rPr>
        <w:t>Whiro</w:t>
      </w:r>
    </w:p>
    <w:p w14:paraId="4AB80A3E" w14:textId="319874B5" w:rsidR="007A1F25" w:rsidRDefault="008F11AC" w:rsidP="00344994">
      <w:pPr>
        <w:pStyle w:val="ListParagraph"/>
        <w:numPr>
          <w:ilvl w:val="0"/>
          <w:numId w:val="12"/>
        </w:numPr>
        <w:spacing w:line="240" w:lineRule="auto"/>
        <w:ind w:right="-90"/>
        <w:rPr>
          <w:i/>
          <w:iCs/>
        </w:rPr>
      </w:pPr>
      <w:r w:rsidRPr="008F11AC">
        <w:rPr>
          <w:i/>
          <w:iCs/>
        </w:rPr>
        <w:t>Venu</w:t>
      </w:r>
      <w:r w:rsidR="00236FB4">
        <w:rPr>
          <w:i/>
          <w:iCs/>
        </w:rPr>
        <w:t xml:space="preserve">s – </w:t>
      </w:r>
      <w:r w:rsidRPr="008F11AC">
        <w:rPr>
          <w:i/>
          <w:iCs/>
        </w:rPr>
        <w:t>Kōpū</w:t>
      </w:r>
      <w:r w:rsidR="00236FB4">
        <w:rPr>
          <w:i/>
          <w:iCs/>
        </w:rPr>
        <w:t xml:space="preserve"> (</w:t>
      </w:r>
      <w:r w:rsidRPr="008F11AC">
        <w:rPr>
          <w:i/>
          <w:iCs/>
        </w:rPr>
        <w:t xml:space="preserve">but Tāwera </w:t>
      </w:r>
      <w:r w:rsidR="00F903E5">
        <w:rPr>
          <w:i/>
          <w:iCs/>
        </w:rPr>
        <w:t>for</w:t>
      </w:r>
      <w:r w:rsidRPr="008F11AC">
        <w:rPr>
          <w:i/>
          <w:iCs/>
        </w:rPr>
        <w:t xml:space="preserve"> morning star</w:t>
      </w:r>
      <w:r w:rsidR="00EF667F">
        <w:rPr>
          <w:i/>
          <w:iCs/>
        </w:rPr>
        <w:t>;</w:t>
      </w:r>
      <w:r w:rsidRPr="008F11AC">
        <w:rPr>
          <w:i/>
          <w:iCs/>
        </w:rPr>
        <w:t xml:space="preserve"> Meremere-tū-ahiahi </w:t>
      </w:r>
      <w:r w:rsidR="00F903E5">
        <w:rPr>
          <w:i/>
          <w:iCs/>
        </w:rPr>
        <w:t>for</w:t>
      </w:r>
      <w:r w:rsidRPr="008F11AC">
        <w:rPr>
          <w:i/>
          <w:iCs/>
        </w:rPr>
        <w:t xml:space="preserve"> evening star</w:t>
      </w:r>
      <w:r w:rsidR="00236FB4">
        <w:rPr>
          <w:i/>
          <w:iCs/>
        </w:rPr>
        <w:t>)</w:t>
      </w:r>
    </w:p>
    <w:p w14:paraId="34F0C927" w14:textId="609062C5" w:rsidR="007A1F25" w:rsidRDefault="008F11AC" w:rsidP="00344994">
      <w:pPr>
        <w:pStyle w:val="ListParagraph"/>
        <w:numPr>
          <w:ilvl w:val="0"/>
          <w:numId w:val="12"/>
        </w:numPr>
        <w:spacing w:line="240" w:lineRule="auto"/>
        <w:rPr>
          <w:i/>
          <w:iCs/>
        </w:rPr>
      </w:pPr>
      <w:r w:rsidRPr="008F11AC">
        <w:rPr>
          <w:i/>
          <w:iCs/>
        </w:rPr>
        <w:t>Earth</w:t>
      </w:r>
      <w:r w:rsidR="00236FB4">
        <w:rPr>
          <w:i/>
          <w:iCs/>
        </w:rPr>
        <w:t xml:space="preserve"> - </w:t>
      </w:r>
      <w:r w:rsidRPr="008F11AC">
        <w:rPr>
          <w:i/>
          <w:iCs/>
        </w:rPr>
        <w:t>Te Ao</w:t>
      </w:r>
    </w:p>
    <w:p w14:paraId="47C4AF48" w14:textId="0E156455" w:rsidR="007A1F25" w:rsidRDefault="007A1F25" w:rsidP="00344994">
      <w:pPr>
        <w:pStyle w:val="ListParagraph"/>
        <w:numPr>
          <w:ilvl w:val="0"/>
          <w:numId w:val="12"/>
        </w:numPr>
        <w:spacing w:line="240" w:lineRule="auto"/>
        <w:rPr>
          <w:i/>
          <w:iCs/>
        </w:rPr>
      </w:pPr>
      <w:r>
        <w:rPr>
          <w:i/>
          <w:iCs/>
        </w:rPr>
        <w:t>The M</w:t>
      </w:r>
      <w:r w:rsidR="008F11AC" w:rsidRPr="008F11AC">
        <w:rPr>
          <w:i/>
          <w:iCs/>
        </w:rPr>
        <w:t>oon</w:t>
      </w:r>
      <w:r w:rsidR="00236FB4">
        <w:rPr>
          <w:i/>
          <w:iCs/>
        </w:rPr>
        <w:t xml:space="preserve"> - </w:t>
      </w:r>
      <w:r w:rsidR="008F11AC" w:rsidRPr="008F11AC">
        <w:rPr>
          <w:i/>
          <w:iCs/>
        </w:rPr>
        <w:t>Marama.</w:t>
      </w:r>
    </w:p>
    <w:p w14:paraId="79B5FCE2" w14:textId="60F97F49" w:rsidR="007A1F25" w:rsidRDefault="008F11AC" w:rsidP="00344994">
      <w:pPr>
        <w:pStyle w:val="ListParagraph"/>
        <w:numPr>
          <w:ilvl w:val="0"/>
          <w:numId w:val="12"/>
        </w:numPr>
        <w:spacing w:line="240" w:lineRule="auto"/>
        <w:rPr>
          <w:i/>
          <w:iCs/>
        </w:rPr>
      </w:pPr>
      <w:r w:rsidRPr="008F11AC">
        <w:rPr>
          <w:i/>
          <w:iCs/>
        </w:rPr>
        <w:t xml:space="preserve">Mars </w:t>
      </w:r>
      <w:r w:rsidR="00236FB4">
        <w:rPr>
          <w:i/>
          <w:iCs/>
        </w:rPr>
        <w:t xml:space="preserve">- </w:t>
      </w:r>
      <w:r w:rsidRPr="008F11AC">
        <w:rPr>
          <w:i/>
          <w:iCs/>
        </w:rPr>
        <w:t>Matawhero</w:t>
      </w:r>
    </w:p>
    <w:p w14:paraId="336230D2" w14:textId="45D0F699" w:rsidR="00685FE1" w:rsidRDefault="008F11AC" w:rsidP="00344994">
      <w:pPr>
        <w:pStyle w:val="ListParagraph"/>
        <w:numPr>
          <w:ilvl w:val="0"/>
          <w:numId w:val="12"/>
        </w:numPr>
        <w:spacing w:line="240" w:lineRule="auto"/>
        <w:rPr>
          <w:i/>
          <w:iCs/>
        </w:rPr>
      </w:pPr>
      <w:r w:rsidRPr="008F11AC">
        <w:rPr>
          <w:i/>
          <w:iCs/>
        </w:rPr>
        <w:t xml:space="preserve">Jupiter </w:t>
      </w:r>
      <w:r w:rsidR="00236FB4">
        <w:rPr>
          <w:i/>
          <w:iCs/>
        </w:rPr>
        <w:t>-</w:t>
      </w:r>
      <w:r w:rsidRPr="008F11AC">
        <w:rPr>
          <w:i/>
          <w:iCs/>
        </w:rPr>
        <w:t xml:space="preserve"> Hine-i-tīweka or Pareārau</w:t>
      </w:r>
      <w:r w:rsidR="00851B4B">
        <w:rPr>
          <w:i/>
          <w:iCs/>
        </w:rPr>
        <w:t xml:space="preserve"> (</w:t>
      </w:r>
      <w:r w:rsidRPr="008F11AC">
        <w:rPr>
          <w:i/>
          <w:iCs/>
        </w:rPr>
        <w:t>also a name for Saturn</w:t>
      </w:r>
      <w:r w:rsidR="00851B4B">
        <w:rPr>
          <w:i/>
          <w:iCs/>
        </w:rPr>
        <w:t>)</w:t>
      </w:r>
      <w:r w:rsidRPr="008F11AC">
        <w:rPr>
          <w:i/>
          <w:iCs/>
        </w:rPr>
        <w:t xml:space="preserve"> </w:t>
      </w:r>
    </w:p>
    <w:p w14:paraId="56588939" w14:textId="015973F7" w:rsidR="006A5E25" w:rsidRPr="008F11AC" w:rsidRDefault="00851B4B" w:rsidP="00685FE1">
      <w:pPr>
        <w:spacing w:line="240" w:lineRule="auto"/>
        <w:rPr>
          <w:i/>
          <w:iCs/>
        </w:rPr>
      </w:pPr>
      <w:r>
        <w:rPr>
          <w:i/>
          <w:iCs/>
        </w:rPr>
        <w:t xml:space="preserve">Note - </w:t>
      </w:r>
      <w:r w:rsidR="00000B23">
        <w:rPr>
          <w:i/>
          <w:iCs/>
        </w:rPr>
        <w:t>As</w:t>
      </w:r>
      <w:r w:rsidR="008F11AC" w:rsidRPr="008F11AC">
        <w:rPr>
          <w:i/>
          <w:iCs/>
        </w:rPr>
        <w:t xml:space="preserve"> Uranus is barely visible to the naked eye, and Neptune and Pluto were only discovered once telescopes </w:t>
      </w:r>
      <w:r w:rsidR="00BE2B1F">
        <w:rPr>
          <w:i/>
          <w:iCs/>
        </w:rPr>
        <w:t>were</w:t>
      </w:r>
      <w:r w:rsidR="008F11AC" w:rsidRPr="008F11AC">
        <w:rPr>
          <w:i/>
          <w:iCs/>
        </w:rPr>
        <w:t xml:space="preserve"> available, they do not have traditional Māori names.</w:t>
      </w:r>
    </w:p>
    <w:p w14:paraId="797D9031" w14:textId="4F8E3979" w:rsidR="006F318C" w:rsidRDefault="00BE2B1F" w:rsidP="00CE16B9">
      <w:r w:rsidRPr="00F903E5">
        <w:rPr>
          <w:b/>
          <w:bCs/>
        </w:rPr>
        <w:t>C</w:t>
      </w:r>
      <w:r w:rsidR="007115EB" w:rsidRPr="00F903E5">
        <w:rPr>
          <w:b/>
          <w:bCs/>
        </w:rPr>
        <w:t>reate</w:t>
      </w:r>
      <w:r w:rsidR="007115EB">
        <w:t xml:space="preserve"> </w:t>
      </w:r>
      <w:r w:rsidR="00863E1A">
        <w:t xml:space="preserve">10 fact cards using </w:t>
      </w:r>
      <w:r w:rsidR="00F903E5">
        <w:t>your</w:t>
      </w:r>
      <w:r w:rsidR="00863E1A">
        <w:t xml:space="preserve"> l</w:t>
      </w:r>
      <w:r w:rsidR="001F4B95">
        <w:t xml:space="preserve">earning in previous activities as well as </w:t>
      </w:r>
      <w:r w:rsidR="00525934">
        <w:t>t</w:t>
      </w:r>
      <w:r w:rsidR="00445643">
        <w:t xml:space="preserve">e reo </w:t>
      </w:r>
      <w:r w:rsidR="00525934">
        <w:t xml:space="preserve">Māori </w:t>
      </w:r>
      <w:r w:rsidR="006F318C">
        <w:t xml:space="preserve">you have just learnt. We will be sharing these fact cards with whānau tomorrow. </w:t>
      </w:r>
      <w:r w:rsidR="00FE7F6C">
        <w:t>E.g</w:t>
      </w:r>
      <w:r w:rsidR="006F318C">
        <w:t>.</w:t>
      </w:r>
    </w:p>
    <w:p w14:paraId="3399F1B5" w14:textId="1AD2AAB5" w:rsidR="006F318C" w:rsidRDefault="27B53344" w:rsidP="00344994">
      <w:pPr>
        <w:pStyle w:val="ListParagraph"/>
        <w:numPr>
          <w:ilvl w:val="0"/>
          <w:numId w:val="13"/>
        </w:numPr>
      </w:pPr>
      <w:r>
        <w:t xml:space="preserve">Did you know that the </w:t>
      </w:r>
      <w:r w:rsidR="64593B48">
        <w:t>Moon is called Marama</w:t>
      </w:r>
      <w:r>
        <w:t xml:space="preserve"> </w:t>
      </w:r>
      <w:r w:rsidR="64593B48">
        <w:t>in Māori</w:t>
      </w:r>
      <w:r w:rsidR="5E7594D4">
        <w:t>?</w:t>
      </w:r>
    </w:p>
    <w:p w14:paraId="4F498494" w14:textId="69FAF46A" w:rsidR="00726B24" w:rsidRDefault="00726B24" w:rsidP="00344994">
      <w:pPr>
        <w:pStyle w:val="ListParagraph"/>
        <w:numPr>
          <w:ilvl w:val="0"/>
          <w:numId w:val="13"/>
        </w:numPr>
      </w:pPr>
      <w:r>
        <w:t xml:space="preserve">Did you know that </w:t>
      </w:r>
      <w:r w:rsidR="002A4654">
        <w:t xml:space="preserve">the atmosphere on </w:t>
      </w:r>
      <w:r w:rsidR="00822ABF">
        <w:t xml:space="preserve">Mars </w:t>
      </w:r>
      <w:r w:rsidR="002A4654">
        <w:t>is 95% carbon dioxide?</w:t>
      </w:r>
    </w:p>
    <w:p w14:paraId="0E965654" w14:textId="5EDADBA8" w:rsidR="0012476C" w:rsidRPr="008E14D1" w:rsidRDefault="0012476C" w:rsidP="00E018E0">
      <w:pPr>
        <w:pStyle w:val="GH1"/>
      </w:pPr>
      <w:r w:rsidRPr="008E14D1">
        <w:lastRenderedPageBreak/>
        <w:t xml:space="preserve">Day </w:t>
      </w:r>
      <w:r>
        <w:t>4</w:t>
      </w:r>
      <w:r w:rsidRPr="008E14D1">
        <w:t xml:space="preserve"> </w:t>
      </w:r>
      <w:r w:rsidR="00616646">
        <w:t>a</w:t>
      </w:r>
      <w:r w:rsidRPr="008E14D1">
        <w:t xml:space="preserve">ctivity </w:t>
      </w:r>
      <w:r>
        <w:t>2</w:t>
      </w:r>
      <w:r w:rsidRPr="008E14D1">
        <w:t xml:space="preserve">: </w:t>
      </w:r>
      <w:r w:rsidR="00AE3FCA">
        <w:t>How many strips?</w:t>
      </w:r>
    </w:p>
    <w:p w14:paraId="387A93D5" w14:textId="77777777" w:rsidR="0012476C" w:rsidRPr="00B527C4" w:rsidRDefault="0012476C" w:rsidP="0012476C">
      <w:pPr>
        <w:rPr>
          <w:b/>
          <w:i/>
          <w:color w:val="01853E"/>
        </w:rPr>
      </w:pPr>
      <w:r w:rsidRPr="00B527C4">
        <w:rPr>
          <w:b/>
          <w:i/>
          <w:color w:val="01853E"/>
        </w:rPr>
        <w:t>Notes for teachers and whānau</w:t>
      </w:r>
    </w:p>
    <w:p w14:paraId="51861883" w14:textId="1CCBDCD9" w:rsidR="0012476C" w:rsidRDefault="00390F47" w:rsidP="0012476C">
      <w:pPr>
        <w:rPr>
          <w:i/>
          <w:iCs/>
        </w:rPr>
      </w:pPr>
      <w:r>
        <w:rPr>
          <w:i/>
          <w:iCs/>
        </w:rPr>
        <w:t xml:space="preserve">This measuring tasks involves your learner in </w:t>
      </w:r>
      <w:r w:rsidR="00736CF5">
        <w:rPr>
          <w:i/>
          <w:iCs/>
        </w:rPr>
        <w:t>demonstrating their estimate of 1 metre. They will be creating their own metre ruler from carefully joining A4 leng</w:t>
      </w:r>
      <w:r w:rsidR="00FD79F4">
        <w:rPr>
          <w:i/>
          <w:iCs/>
        </w:rPr>
        <w:t xml:space="preserve">th strips of paper end to </w:t>
      </w:r>
      <w:r w:rsidR="009F543F">
        <w:rPr>
          <w:i/>
          <w:iCs/>
        </w:rPr>
        <w:t>end and</w:t>
      </w:r>
      <w:r w:rsidR="00FD79F4">
        <w:rPr>
          <w:i/>
          <w:iCs/>
        </w:rPr>
        <w:t xml:space="preserve"> using this ‘ruler’ to measure objects</w:t>
      </w:r>
      <w:r w:rsidR="00BB7511">
        <w:rPr>
          <w:i/>
          <w:iCs/>
        </w:rPr>
        <w:t>.</w:t>
      </w:r>
    </w:p>
    <w:p w14:paraId="3243D399" w14:textId="77777777" w:rsidR="0012476C" w:rsidRDefault="001B3098" w:rsidP="0012476C">
      <w:r>
        <w:pict w14:anchorId="25B430EB">
          <v:rect id="_x0000_i1053" style="width:0;height:1.5pt" o:hralign="center" o:hrstd="t" o:hr="t" fillcolor="#a0a0a0" stroked="f"/>
        </w:pict>
      </w:r>
    </w:p>
    <w:p w14:paraId="6F19735D" w14:textId="75319B43" w:rsidR="0012476C" w:rsidRPr="00CE16B9" w:rsidRDefault="0012476C" w:rsidP="0012476C">
      <w:pPr>
        <w:pStyle w:val="LI"/>
      </w:pPr>
      <w:r w:rsidRPr="00CE16B9">
        <w:t xml:space="preserve">In this activity I am </w:t>
      </w:r>
      <w:r w:rsidRPr="00823FD5">
        <w:t>learning</w:t>
      </w:r>
      <w:r w:rsidRPr="00CE16B9">
        <w:t xml:space="preserve"> to: </w:t>
      </w:r>
      <w:r w:rsidR="004C4A03">
        <w:t xml:space="preserve">measure using cm and metres, use my addition and </w:t>
      </w:r>
      <w:r w:rsidR="009F543F">
        <w:t>problem-solving</w:t>
      </w:r>
      <w:r w:rsidR="00E86977">
        <w:t xml:space="preserve"> strategies to explore situations mathematically</w:t>
      </w:r>
    </w:p>
    <w:p w14:paraId="3E6BAE5F" w14:textId="77777777" w:rsidR="0012476C" w:rsidRDefault="0012476C" w:rsidP="007E0502">
      <w:pPr>
        <w:spacing w:after="0"/>
        <w:rPr>
          <w:lang w:val="mi-NZ"/>
        </w:rPr>
      </w:pPr>
      <w:r>
        <w:rPr>
          <w:lang w:val="mi-NZ"/>
        </w:rPr>
        <w:t>What do I need?</w:t>
      </w:r>
    </w:p>
    <w:p w14:paraId="440D4874" w14:textId="77777777" w:rsidR="0012476C" w:rsidRDefault="0012476C" w:rsidP="00344994">
      <w:pPr>
        <w:pStyle w:val="ListParagraph"/>
        <w:numPr>
          <w:ilvl w:val="0"/>
          <w:numId w:val="6"/>
        </w:numPr>
        <w:rPr>
          <w:lang w:val="mi-NZ"/>
        </w:rPr>
      </w:pPr>
      <w:r w:rsidRPr="003C7441">
        <w:rPr>
          <w:lang w:val="mi-NZ"/>
        </w:rPr>
        <w:t>30 minutes</w:t>
      </w:r>
    </w:p>
    <w:p w14:paraId="7A9DEF55" w14:textId="2FFE92EC" w:rsidR="005E2D36" w:rsidRDefault="005E2D36" w:rsidP="00344994">
      <w:pPr>
        <w:pStyle w:val="ListParagraph"/>
        <w:numPr>
          <w:ilvl w:val="0"/>
          <w:numId w:val="6"/>
        </w:numPr>
        <w:rPr>
          <w:lang w:val="mi-NZ"/>
        </w:rPr>
      </w:pPr>
      <w:r>
        <w:rPr>
          <w:lang w:val="mi-NZ"/>
        </w:rPr>
        <w:t>A4 sheet of paper</w:t>
      </w:r>
    </w:p>
    <w:p w14:paraId="3B524B8B" w14:textId="48650424" w:rsidR="00706EA0" w:rsidRDefault="00706EA0" w:rsidP="00344994">
      <w:pPr>
        <w:pStyle w:val="ListParagraph"/>
        <w:numPr>
          <w:ilvl w:val="0"/>
          <w:numId w:val="6"/>
        </w:numPr>
        <w:rPr>
          <w:lang w:val="mi-NZ"/>
        </w:rPr>
      </w:pPr>
      <w:r>
        <w:rPr>
          <w:lang w:val="mi-NZ"/>
        </w:rPr>
        <w:t>Tape – masking or sello</w:t>
      </w:r>
    </w:p>
    <w:p w14:paraId="2EAA220C" w14:textId="610651D6" w:rsidR="005E2D36" w:rsidRPr="003C7441" w:rsidRDefault="005E2D36" w:rsidP="00344994">
      <w:pPr>
        <w:pStyle w:val="ListParagraph"/>
        <w:numPr>
          <w:ilvl w:val="0"/>
          <w:numId w:val="6"/>
        </w:numPr>
        <w:rPr>
          <w:lang w:val="mi-NZ"/>
        </w:rPr>
      </w:pPr>
      <w:r>
        <w:rPr>
          <w:lang w:val="mi-NZ"/>
        </w:rPr>
        <w:t>1</w:t>
      </w:r>
      <w:r w:rsidR="00EC368E">
        <w:rPr>
          <w:lang w:val="mi-NZ"/>
        </w:rPr>
        <w:t xml:space="preserve"> metre </w:t>
      </w:r>
      <w:r w:rsidR="008A7CF8">
        <w:rPr>
          <w:lang w:val="mi-NZ"/>
        </w:rPr>
        <w:t xml:space="preserve">(if available) </w:t>
      </w:r>
      <w:r w:rsidR="00EC368E">
        <w:rPr>
          <w:lang w:val="mi-NZ"/>
        </w:rPr>
        <w:t>and 30 cm rulers</w:t>
      </w:r>
    </w:p>
    <w:p w14:paraId="5D80E0BD" w14:textId="77777777" w:rsidR="007E0502" w:rsidRPr="00EF258D" w:rsidRDefault="001B3098" w:rsidP="00344994">
      <w:pPr>
        <w:pStyle w:val="ListParagraph"/>
        <w:numPr>
          <w:ilvl w:val="0"/>
          <w:numId w:val="6"/>
        </w:numPr>
        <w:rPr>
          <w:rStyle w:val="Hyperlink"/>
          <w:color w:val="auto"/>
          <w:u w:val="none"/>
        </w:rPr>
      </w:pPr>
      <w:hyperlink r:id="rId53" w:history="1">
        <w:r w:rsidR="003C7441" w:rsidRPr="003C7441">
          <w:rPr>
            <w:rStyle w:val="Hyperlink"/>
            <w:lang w:val="mi-NZ"/>
          </w:rPr>
          <w:t>https://nzmaths.co.nz/resource/how-many-strips</w:t>
        </w:r>
      </w:hyperlink>
    </w:p>
    <w:p w14:paraId="7188B9FB" w14:textId="5013B491" w:rsidR="00EF258D" w:rsidRPr="00EF258D" w:rsidRDefault="001B3098" w:rsidP="00EF258D">
      <w:pPr>
        <w:rPr>
          <w:rStyle w:val="Hyperlink"/>
          <w:color w:val="auto"/>
          <w:u w:val="none"/>
        </w:rPr>
      </w:pPr>
      <w:r>
        <w:pict w14:anchorId="6B484F36">
          <v:rect id="_x0000_i1054" style="width:0;height:1.5pt" o:hralign="center" o:hrstd="t" o:hr="t" fillcolor="#a0a0a0" stroked="f"/>
        </w:pict>
      </w:r>
    </w:p>
    <w:p w14:paraId="587C1AFC" w14:textId="67C3CC48" w:rsidR="0012476C" w:rsidRPr="00CE16B9" w:rsidRDefault="0012476C" w:rsidP="00EF258D">
      <w:pPr>
        <w:pStyle w:val="GH2"/>
      </w:pPr>
      <w:r w:rsidRPr="00CE16B9">
        <w:t>Instructions:</w:t>
      </w:r>
    </w:p>
    <w:p w14:paraId="2C242531" w14:textId="6B6B7CD4" w:rsidR="0012476C" w:rsidRDefault="00A36F2A" w:rsidP="0012476C">
      <w:r>
        <w:t xml:space="preserve">How far do you think 1 metre is? Stand that distance away from the wall and then using </w:t>
      </w:r>
      <w:r w:rsidR="00042BCF">
        <w:t xml:space="preserve">your 1m ruler </w:t>
      </w:r>
      <w:r w:rsidR="008D5A93">
        <w:t>(or 30cm ruler</w:t>
      </w:r>
      <w:r w:rsidR="00701A33">
        <w:t>, 1metre is 100cm</w:t>
      </w:r>
      <w:r w:rsidR="008D5A93">
        <w:t xml:space="preserve">) measure your estimate. How close was your estimate? </w:t>
      </w:r>
      <w:r w:rsidR="00C42FB7">
        <w:t>Remember to measure from the 0cm on your ruler, not the beginning of the rule</w:t>
      </w:r>
      <w:r w:rsidR="00F62253">
        <w:t>r!</w:t>
      </w:r>
      <w:r w:rsidR="003B0E57">
        <w:t xml:space="preserve"> </w:t>
      </w:r>
      <w:r w:rsidR="00F62253">
        <w:t>The same goes when using the other end of the ruler, finish your measurement at 30cm not the end of the ruler.</w:t>
      </w:r>
    </w:p>
    <w:p w14:paraId="3950ADD3" w14:textId="69B191EF" w:rsidR="0056701C" w:rsidRDefault="0056701C" w:rsidP="0012476C">
      <w:r>
        <w:t xml:space="preserve">Look around your room, what </w:t>
      </w:r>
      <w:r w:rsidR="00381C90">
        <w:t>else do you think is 1m long?</w:t>
      </w:r>
      <w:r w:rsidR="00B129A2">
        <w:t xml:space="preserve"> Check your estimate. </w:t>
      </w:r>
      <w:r w:rsidR="00F9399B">
        <w:t>When you find something that is 1m long, you will use this to represent the ‘wooden table’ in the task below.</w:t>
      </w:r>
    </w:p>
    <w:p w14:paraId="7B8FCED9" w14:textId="375D8D1D" w:rsidR="0034609B" w:rsidRDefault="0034609B" w:rsidP="0012476C">
      <w:r>
        <w:t xml:space="preserve">Now that you know </w:t>
      </w:r>
      <w:r w:rsidR="00950632">
        <w:t>the length of 1m, work out a solution to the problem below.</w:t>
      </w:r>
    </w:p>
    <w:p w14:paraId="01B39502" w14:textId="77777777" w:rsidR="0012476C" w:rsidRPr="00CE16B9" w:rsidRDefault="0012476C" w:rsidP="0012476C">
      <w:pPr>
        <w:pStyle w:val="GH2"/>
      </w:pPr>
      <w:r w:rsidRPr="00CE16B9">
        <w:t>Your task:</w:t>
      </w:r>
    </w:p>
    <w:p w14:paraId="616816C9" w14:textId="75E212B6" w:rsidR="0012476C" w:rsidRDefault="008E3AEB" w:rsidP="0012476C">
      <w:r>
        <w:t>Ariana needs a metre ruler, but she can’t find one.</w:t>
      </w:r>
    </w:p>
    <w:p w14:paraId="56DA4C42" w14:textId="2E0E5BBA" w:rsidR="008E3AEB" w:rsidRDefault="008E3AEB" w:rsidP="0012476C">
      <w:r>
        <w:t xml:space="preserve">She knows that the wooden table is exactly 1 metre long. </w:t>
      </w:r>
    </w:p>
    <w:p w14:paraId="26F2ADF2" w14:textId="3335E161" w:rsidR="008E3AEB" w:rsidRDefault="008E3AEB" w:rsidP="0012476C">
      <w:r>
        <w:t xml:space="preserve">She makes herself a ruler from an A4 </w:t>
      </w:r>
      <w:r w:rsidR="00381170">
        <w:t xml:space="preserve">sheet of paper torn into strips </w:t>
      </w:r>
      <w:r w:rsidR="000E31AB">
        <w:t>lengthways</w:t>
      </w:r>
      <w:r w:rsidR="00381170">
        <w:t xml:space="preserve"> which she then tapes together end to end.</w:t>
      </w:r>
    </w:p>
    <w:p w14:paraId="76787400" w14:textId="7DE3B9E7" w:rsidR="00381170" w:rsidRDefault="00381170" w:rsidP="0012476C">
      <w:r>
        <w:t xml:space="preserve">How many strips does Ariana need? </w:t>
      </w:r>
    </w:p>
    <w:p w14:paraId="7A478B34" w14:textId="0B47C58E" w:rsidR="00F5495D" w:rsidRPr="000D4B4C" w:rsidRDefault="0022509A" w:rsidP="008E14D1">
      <w:r>
        <w:rPr>
          <w:noProof/>
        </w:rPr>
        <w:drawing>
          <wp:inline distT="0" distB="0" distL="0" distR="0" wp14:anchorId="5B728804" wp14:editId="15E4A9EA">
            <wp:extent cx="5886450" cy="6470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886450" cy="647065"/>
                    </a:xfrm>
                    <a:prstGeom prst="rect">
                      <a:avLst/>
                    </a:prstGeom>
                  </pic:spPr>
                </pic:pic>
              </a:graphicData>
            </a:graphic>
          </wp:inline>
        </w:drawing>
      </w:r>
    </w:p>
    <w:p w14:paraId="24DF1B5E" w14:textId="37B22DA2" w:rsidR="0012476C" w:rsidRPr="008E14D1" w:rsidRDefault="00EF258D" w:rsidP="00E018E0">
      <w:pPr>
        <w:pStyle w:val="GH1"/>
      </w:pPr>
      <w:r>
        <w:br w:type="column"/>
      </w:r>
      <w:r w:rsidR="0012476C" w:rsidRPr="008E14D1">
        <w:lastRenderedPageBreak/>
        <w:t xml:space="preserve">Day </w:t>
      </w:r>
      <w:r w:rsidR="0012476C">
        <w:t>4</w:t>
      </w:r>
      <w:r w:rsidR="0012476C" w:rsidRPr="008E14D1">
        <w:t xml:space="preserve"> </w:t>
      </w:r>
      <w:r w:rsidR="00616646">
        <w:t>a</w:t>
      </w:r>
      <w:r w:rsidR="0012476C" w:rsidRPr="008E14D1">
        <w:t xml:space="preserve">ctivity </w:t>
      </w:r>
      <w:r w:rsidR="0012476C">
        <w:t>3</w:t>
      </w:r>
      <w:r w:rsidR="0012476C" w:rsidRPr="008E14D1">
        <w:t xml:space="preserve">: </w:t>
      </w:r>
      <w:r w:rsidR="00436033">
        <w:t>I’m in Space!</w:t>
      </w:r>
    </w:p>
    <w:p w14:paraId="1E29A062" w14:textId="77777777" w:rsidR="0012476C" w:rsidRPr="00B527C4" w:rsidRDefault="0012476C" w:rsidP="0012476C">
      <w:pPr>
        <w:rPr>
          <w:b/>
          <w:i/>
          <w:color w:val="01853E"/>
        </w:rPr>
      </w:pPr>
      <w:r w:rsidRPr="00B527C4">
        <w:rPr>
          <w:b/>
          <w:i/>
          <w:color w:val="01853E"/>
        </w:rPr>
        <w:t>Notes for teachers and whānau</w:t>
      </w:r>
    </w:p>
    <w:p w14:paraId="3DFA8669" w14:textId="733F5850" w:rsidR="0012476C" w:rsidRDefault="00436033" w:rsidP="0012476C">
      <w:pPr>
        <w:rPr>
          <w:i/>
          <w:iCs/>
        </w:rPr>
      </w:pPr>
      <w:r>
        <w:rPr>
          <w:i/>
          <w:iCs/>
        </w:rPr>
        <w:t xml:space="preserve">Today your learner is going to </w:t>
      </w:r>
      <w:r w:rsidR="002F5A18">
        <w:rPr>
          <w:i/>
          <w:iCs/>
        </w:rPr>
        <w:t xml:space="preserve">make meaning by writing a diary entry as though they are </w:t>
      </w:r>
      <w:r w:rsidR="00B5075A">
        <w:rPr>
          <w:i/>
          <w:iCs/>
        </w:rPr>
        <w:t xml:space="preserve">travelling in the solar system. They may spend more time brainstorming their ideas than writing the diary entry and this is perfectly </w:t>
      </w:r>
      <w:r w:rsidR="00C90A33">
        <w:rPr>
          <w:i/>
          <w:iCs/>
        </w:rPr>
        <w:t>okay</w:t>
      </w:r>
      <w:r w:rsidR="00B5075A">
        <w:rPr>
          <w:i/>
          <w:iCs/>
        </w:rPr>
        <w:t xml:space="preserve"> as it is about them making meaning of all the information they have learnt this week. </w:t>
      </w:r>
    </w:p>
    <w:p w14:paraId="4F03522F" w14:textId="77777777" w:rsidR="0012476C" w:rsidRDefault="001B3098" w:rsidP="0012476C">
      <w:r>
        <w:pict w14:anchorId="1B90ECFA">
          <v:rect id="_x0000_i1055" style="width:0;height:1.5pt" o:hralign="center" o:hrstd="t" o:hr="t" fillcolor="#a0a0a0" stroked="f"/>
        </w:pict>
      </w:r>
    </w:p>
    <w:p w14:paraId="4D74A3C0" w14:textId="477F29EF" w:rsidR="0012476C" w:rsidRPr="00CE16B9" w:rsidRDefault="0012476C" w:rsidP="0012476C">
      <w:pPr>
        <w:pStyle w:val="LI"/>
      </w:pPr>
      <w:r w:rsidRPr="00CE16B9">
        <w:t>In this activity I am learning to:</w:t>
      </w:r>
      <w:r w:rsidR="00874796">
        <w:t xml:space="preserve"> </w:t>
      </w:r>
      <w:r w:rsidR="009D132E">
        <w:t xml:space="preserve">use descriptive writing </w:t>
      </w:r>
    </w:p>
    <w:p w14:paraId="0EBACBF4" w14:textId="77777777" w:rsidR="0012476C" w:rsidRDefault="0012476C" w:rsidP="00C90A33">
      <w:pPr>
        <w:spacing w:after="0"/>
        <w:rPr>
          <w:lang w:val="mi-NZ"/>
        </w:rPr>
      </w:pPr>
      <w:r>
        <w:rPr>
          <w:lang w:val="mi-NZ"/>
        </w:rPr>
        <w:t>What do I need?</w:t>
      </w:r>
    </w:p>
    <w:p w14:paraId="2F2F02E5" w14:textId="77777777" w:rsidR="0012476C" w:rsidRPr="001628A2" w:rsidRDefault="0012476C" w:rsidP="00344994">
      <w:pPr>
        <w:pStyle w:val="ListParagraph"/>
        <w:numPr>
          <w:ilvl w:val="0"/>
          <w:numId w:val="6"/>
        </w:numPr>
        <w:rPr>
          <w:lang w:val="mi-NZ"/>
        </w:rPr>
      </w:pPr>
      <w:r w:rsidRPr="001628A2">
        <w:rPr>
          <w:lang w:val="mi-NZ"/>
        </w:rPr>
        <w:t>30 minutes</w:t>
      </w:r>
    </w:p>
    <w:p w14:paraId="398EC7F5" w14:textId="676BB897" w:rsidR="0012476C" w:rsidRPr="001628A2" w:rsidRDefault="00313994" w:rsidP="00344994">
      <w:pPr>
        <w:pStyle w:val="ListParagraph"/>
        <w:numPr>
          <w:ilvl w:val="0"/>
          <w:numId w:val="6"/>
        </w:numPr>
        <w:rPr>
          <w:lang w:val="mi-NZ"/>
        </w:rPr>
      </w:pPr>
      <w:r w:rsidRPr="001628A2">
        <w:rPr>
          <w:lang w:val="mi-NZ"/>
        </w:rPr>
        <w:t>Home Learning book</w:t>
      </w:r>
    </w:p>
    <w:p w14:paraId="3599E7C2" w14:textId="77777777" w:rsidR="0012476C" w:rsidRDefault="001B3098" w:rsidP="0012476C">
      <w:r>
        <w:pict w14:anchorId="21DFE19D">
          <v:rect id="_x0000_i1056" style="width:0;height:1.5pt" o:hralign="center" o:hrstd="t" o:hr="t" fillcolor="#a0a0a0" stroked="f"/>
        </w:pict>
      </w:r>
    </w:p>
    <w:p w14:paraId="6C5CCA93" w14:textId="77777777" w:rsidR="0012476C" w:rsidRPr="00CE16B9" w:rsidRDefault="0012476C" w:rsidP="0012476C">
      <w:pPr>
        <w:pStyle w:val="GH2"/>
      </w:pPr>
      <w:r w:rsidRPr="00CE16B9">
        <w:t>Instructions:</w:t>
      </w:r>
    </w:p>
    <w:p w14:paraId="3ED46615" w14:textId="5D3F6964" w:rsidR="0012476C" w:rsidRDefault="00A66B26" w:rsidP="0012476C">
      <w:r>
        <w:t xml:space="preserve">In this activity you are going to imagine </w:t>
      </w:r>
      <w:r w:rsidR="004968C2">
        <w:t>our ‘what if’ question really happened… what if humans could travel to the solar</w:t>
      </w:r>
      <w:r w:rsidR="00CB20F1">
        <w:t xml:space="preserve"> system. </w:t>
      </w:r>
      <w:r w:rsidR="005E7B34">
        <w:t>You are going to write a diary entry</w:t>
      </w:r>
      <w:r w:rsidR="002C2BD5">
        <w:t xml:space="preserve"> </w:t>
      </w:r>
      <w:r w:rsidR="00D0315E">
        <w:t>for someone back on Earth to read.</w:t>
      </w:r>
    </w:p>
    <w:p w14:paraId="755D170E" w14:textId="4636AB56" w:rsidR="0012476C" w:rsidRPr="00CE16B9" w:rsidRDefault="0012476C" w:rsidP="0012476C">
      <w:pPr>
        <w:pStyle w:val="GH2"/>
      </w:pPr>
      <w:r w:rsidRPr="00CE16B9">
        <w:t>Your task:</w:t>
      </w:r>
      <w:r w:rsidR="00952918" w:rsidRPr="00952918">
        <w:rPr>
          <w:noProof/>
        </w:rPr>
        <w:t xml:space="preserve"> </w:t>
      </w:r>
    </w:p>
    <w:p w14:paraId="73B598A1" w14:textId="3ED88DA3" w:rsidR="00B05672" w:rsidRDefault="00D0315E" w:rsidP="0012476C">
      <w:r>
        <w:t xml:space="preserve">Imagine you are visiting the solar system. </w:t>
      </w:r>
    </w:p>
    <w:p w14:paraId="488961C5" w14:textId="3A57EA2C" w:rsidR="001771B6" w:rsidRDefault="00952918" w:rsidP="0012476C">
      <w:pPr>
        <w:rPr>
          <w:rStyle w:val="cf01"/>
        </w:rPr>
      </w:pPr>
      <w:r>
        <w:rPr>
          <w:noProof/>
        </w:rPr>
        <w:drawing>
          <wp:anchor distT="0" distB="0" distL="114300" distR="114300" simplePos="0" relativeHeight="251658268" behindDoc="1" locked="0" layoutInCell="1" allowOverlap="1" wp14:anchorId="7AB656BF" wp14:editId="005731F4">
            <wp:simplePos x="0" y="0"/>
            <wp:positionH relativeFrom="column">
              <wp:posOffset>3619500</wp:posOffset>
            </wp:positionH>
            <wp:positionV relativeFrom="paragraph">
              <wp:posOffset>10795</wp:posOffset>
            </wp:positionV>
            <wp:extent cx="2266950" cy="2609850"/>
            <wp:effectExtent l="0" t="0" r="0" b="0"/>
            <wp:wrapTight wrapText="bothSides">
              <wp:wrapPolygon edited="0">
                <wp:start x="0" y="0"/>
                <wp:lineTo x="0" y="21442"/>
                <wp:lineTo x="21418" y="21442"/>
                <wp:lineTo x="21418" y="0"/>
                <wp:lineTo x="0" y="0"/>
              </wp:wrapPolygon>
            </wp:wrapTight>
            <wp:docPr id="437332132" name="Picture 437332132"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32" name="Picture 437332132" descr="A picture containing text, sign&#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266950" cy="2609850"/>
                    </a:xfrm>
                    <a:prstGeom prst="rect">
                      <a:avLst/>
                    </a:prstGeom>
                  </pic:spPr>
                </pic:pic>
              </a:graphicData>
            </a:graphic>
          </wp:anchor>
        </w:drawing>
      </w:r>
      <w:r w:rsidR="00C8687A" w:rsidRPr="00B76334">
        <w:t>Write a diary entry as if you were an astronaut who has just reached space</w:t>
      </w:r>
      <w:r w:rsidR="00C8687A">
        <w:rPr>
          <w:rStyle w:val="cf01"/>
        </w:rPr>
        <w:t>.</w:t>
      </w:r>
      <w:r w:rsidR="00B76334">
        <w:rPr>
          <w:rStyle w:val="cf01"/>
        </w:rPr>
        <w:t xml:space="preserve"> </w:t>
      </w:r>
    </w:p>
    <w:p w14:paraId="0276FA92" w14:textId="6B8E2765" w:rsidR="001771B6" w:rsidRDefault="00AD74D4" w:rsidP="00344994">
      <w:pPr>
        <w:pStyle w:val="ListParagraph"/>
        <w:numPr>
          <w:ilvl w:val="0"/>
          <w:numId w:val="19"/>
        </w:numPr>
      </w:pPr>
      <w:r>
        <w:t>Use desc</w:t>
      </w:r>
      <w:r w:rsidR="00B76334">
        <w:t>riptive language and write what you</w:t>
      </w:r>
      <w:r w:rsidR="00500254">
        <w:t xml:space="preserve"> see, feel, smell</w:t>
      </w:r>
      <w:r w:rsidR="00D972E2">
        <w:t xml:space="preserve"> and can touch. </w:t>
      </w:r>
    </w:p>
    <w:p w14:paraId="14BF03F4" w14:textId="1B3AD139" w:rsidR="0017405A" w:rsidRDefault="00896061" w:rsidP="00344994">
      <w:pPr>
        <w:pStyle w:val="ListParagraph"/>
        <w:numPr>
          <w:ilvl w:val="0"/>
          <w:numId w:val="19"/>
        </w:numPr>
      </w:pPr>
      <w:r>
        <w:t>Use the things you have learnt from th</w:t>
      </w:r>
      <w:r w:rsidR="00AF7080">
        <w:t>roughout the</w:t>
      </w:r>
      <w:r>
        <w:t xml:space="preserve"> week as a way of including </w:t>
      </w:r>
      <w:r w:rsidR="005C3635">
        <w:t xml:space="preserve">facts. </w:t>
      </w:r>
    </w:p>
    <w:p w14:paraId="083EC7D1" w14:textId="4A79B398" w:rsidR="00ED6F31" w:rsidRDefault="00ED6F31" w:rsidP="00344994">
      <w:pPr>
        <w:pStyle w:val="ListParagraph"/>
        <w:numPr>
          <w:ilvl w:val="0"/>
          <w:numId w:val="19"/>
        </w:numPr>
      </w:pPr>
      <w:r>
        <w:t xml:space="preserve">Can you include any of the wonderings </w:t>
      </w:r>
      <w:r w:rsidR="0005218F">
        <w:t xml:space="preserve">(‘what’) and new learning </w:t>
      </w:r>
      <w:r>
        <w:t>you had in your KW</w:t>
      </w:r>
      <w:r w:rsidR="0005218F">
        <w:t>LH chart from day one?</w:t>
      </w:r>
    </w:p>
    <w:p w14:paraId="776A2930" w14:textId="57EFFF6C" w:rsidR="0017405A" w:rsidRDefault="00AF7080" w:rsidP="00344994">
      <w:pPr>
        <w:pStyle w:val="ListParagraph"/>
        <w:numPr>
          <w:ilvl w:val="0"/>
          <w:numId w:val="19"/>
        </w:numPr>
      </w:pPr>
      <w:r>
        <w:t xml:space="preserve">See if you can also include some te reo Māori in your writing. </w:t>
      </w:r>
    </w:p>
    <w:p w14:paraId="0F4A75B7" w14:textId="591E387E" w:rsidR="0012476C" w:rsidRDefault="005C3635" w:rsidP="0012476C">
      <w:r>
        <w:t xml:space="preserve">You can also </w:t>
      </w:r>
      <w:r w:rsidR="001B3612">
        <w:t>u</w:t>
      </w:r>
      <w:r w:rsidR="00E115A9">
        <w:t>se your imagination as much as you like</w:t>
      </w:r>
      <w:r w:rsidR="0009176E">
        <w:t xml:space="preserve"> and get creative with what you include in your diary entry.</w:t>
      </w:r>
    </w:p>
    <w:p w14:paraId="5F2BAFBF" w14:textId="517F3171" w:rsidR="009446B6" w:rsidRPr="009446B6" w:rsidRDefault="00100418" w:rsidP="0012476C">
      <w:pPr>
        <w:rPr>
          <w:lang w:val="mi-NZ"/>
        </w:rPr>
      </w:pPr>
      <w:r>
        <w:t>In space</w:t>
      </w:r>
      <w:r w:rsidR="00B06016">
        <w:t>,</w:t>
      </w:r>
      <w:r>
        <w:t xml:space="preserve"> astronaut</w:t>
      </w:r>
      <w:r w:rsidR="00B06016">
        <w:t>s</w:t>
      </w:r>
      <w:r>
        <w:t xml:space="preserve"> have to send messages back to Earth via video, s</w:t>
      </w:r>
      <w:r w:rsidR="009446B6">
        <w:t xml:space="preserve">hare your diary entry with someone </w:t>
      </w:r>
      <w:r w:rsidR="00FA3F53">
        <w:t xml:space="preserve">over the phone or </w:t>
      </w:r>
      <w:r w:rsidR="007A162D">
        <w:t>record yourself reading your diary entry.</w:t>
      </w:r>
      <w:r w:rsidR="003B0E57">
        <w:t xml:space="preserve"> </w:t>
      </w:r>
    </w:p>
    <w:p w14:paraId="3692AA40" w14:textId="77777777" w:rsidR="0012476C" w:rsidRPr="000D4B4C" w:rsidRDefault="0012476C" w:rsidP="0012476C"/>
    <w:p w14:paraId="411CFCBA" w14:textId="1C41E37A" w:rsidR="0012476C" w:rsidRDefault="0012476C">
      <w:pPr>
        <w:spacing w:line="240" w:lineRule="auto"/>
        <w:rPr>
          <w:lang w:val="mi-NZ"/>
        </w:rPr>
      </w:pPr>
      <w:r>
        <w:rPr>
          <w:lang w:val="mi-NZ"/>
        </w:rPr>
        <w:br w:type="page"/>
      </w:r>
    </w:p>
    <w:p w14:paraId="2C28A9D3" w14:textId="424D67ED" w:rsidR="0012476C" w:rsidRPr="008E14D1" w:rsidRDefault="0012476C" w:rsidP="00E018E0">
      <w:pPr>
        <w:pStyle w:val="GH1"/>
      </w:pPr>
      <w:r w:rsidRPr="008E14D1">
        <w:lastRenderedPageBreak/>
        <w:t xml:space="preserve">Day </w:t>
      </w:r>
      <w:r>
        <w:t>4</w:t>
      </w:r>
      <w:r w:rsidRPr="008E14D1">
        <w:t xml:space="preserve"> </w:t>
      </w:r>
      <w:r w:rsidR="00616646">
        <w:t>a</w:t>
      </w:r>
      <w:r w:rsidRPr="008E14D1">
        <w:t xml:space="preserve">ctivity </w:t>
      </w:r>
      <w:r w:rsidR="00445AC9">
        <w:t>4</w:t>
      </w:r>
      <w:r w:rsidRPr="008E14D1">
        <w:t xml:space="preserve">: </w:t>
      </w:r>
      <w:r w:rsidR="00786907">
        <w:t>Matariki reading</w:t>
      </w:r>
      <w:r w:rsidR="00786907">
        <w:tab/>
      </w:r>
    </w:p>
    <w:p w14:paraId="2F07DEFE" w14:textId="77777777" w:rsidR="0012476C" w:rsidRPr="00937B9C" w:rsidRDefault="0012476C" w:rsidP="0012476C">
      <w:pPr>
        <w:rPr>
          <w:b/>
          <w:i/>
          <w:color w:val="01853E"/>
        </w:rPr>
      </w:pPr>
      <w:r w:rsidRPr="00937B9C">
        <w:rPr>
          <w:b/>
          <w:i/>
          <w:color w:val="01853E"/>
        </w:rPr>
        <w:t>Notes for teachers and whānau</w:t>
      </w:r>
    </w:p>
    <w:p w14:paraId="2B902644" w14:textId="2F61FC30" w:rsidR="003C28AE" w:rsidRDefault="00935843" w:rsidP="0012476C">
      <w:pPr>
        <w:rPr>
          <w:i/>
          <w:iCs/>
        </w:rPr>
      </w:pPr>
      <w:r>
        <w:rPr>
          <w:i/>
          <w:iCs/>
        </w:rPr>
        <w:t xml:space="preserve">There is </w:t>
      </w:r>
      <w:r w:rsidR="00E5654E">
        <w:rPr>
          <w:i/>
          <w:iCs/>
        </w:rPr>
        <w:t>a lot</w:t>
      </w:r>
      <w:r>
        <w:rPr>
          <w:i/>
          <w:iCs/>
        </w:rPr>
        <w:t xml:space="preserve"> to explore </w:t>
      </w:r>
      <w:r w:rsidR="00326FF6">
        <w:rPr>
          <w:i/>
          <w:iCs/>
        </w:rPr>
        <w:t xml:space="preserve">when we get curious about the solar system. One area that we haven’t yet </w:t>
      </w:r>
      <w:r w:rsidR="002A573E">
        <w:rPr>
          <w:i/>
          <w:iCs/>
        </w:rPr>
        <w:t>explored</w:t>
      </w:r>
      <w:r w:rsidR="00326FF6">
        <w:rPr>
          <w:i/>
          <w:iCs/>
        </w:rPr>
        <w:t xml:space="preserve"> is Matariki. In this lesson the </w:t>
      </w:r>
      <w:r w:rsidR="00E5654E">
        <w:rPr>
          <w:i/>
          <w:iCs/>
        </w:rPr>
        <w:t>learner</w:t>
      </w:r>
      <w:r w:rsidR="00326FF6">
        <w:rPr>
          <w:i/>
          <w:iCs/>
        </w:rPr>
        <w:t xml:space="preserve"> will read a journal story </w:t>
      </w:r>
      <w:r w:rsidR="00E5654E">
        <w:rPr>
          <w:i/>
          <w:iCs/>
        </w:rPr>
        <w:t>introducing</w:t>
      </w:r>
      <w:r w:rsidR="007A39FF">
        <w:rPr>
          <w:i/>
          <w:iCs/>
        </w:rPr>
        <w:t xml:space="preserve"> Matariki.</w:t>
      </w:r>
      <w:r w:rsidR="00515866">
        <w:rPr>
          <w:i/>
          <w:iCs/>
        </w:rPr>
        <w:t xml:space="preserve"> </w:t>
      </w:r>
      <w:r w:rsidR="00E5654E">
        <w:rPr>
          <w:i/>
          <w:iCs/>
        </w:rPr>
        <w:t>They</w:t>
      </w:r>
      <w:r w:rsidR="00515866">
        <w:rPr>
          <w:i/>
          <w:iCs/>
        </w:rPr>
        <w:t xml:space="preserve"> may have lots of questions about Matariki after reading this story</w:t>
      </w:r>
      <w:r w:rsidR="00356071">
        <w:rPr>
          <w:i/>
          <w:iCs/>
        </w:rPr>
        <w:t xml:space="preserve">. </w:t>
      </w:r>
    </w:p>
    <w:p w14:paraId="6609C09D" w14:textId="77777777" w:rsidR="0012476C" w:rsidRDefault="001B3098" w:rsidP="0012476C">
      <w:r>
        <w:pict w14:anchorId="41C9D938">
          <v:rect id="_x0000_i1057" style="width:0;height:1.5pt" o:hralign="center" o:hrstd="t" o:hr="t" fillcolor="#a0a0a0" stroked="f"/>
        </w:pict>
      </w:r>
    </w:p>
    <w:p w14:paraId="1F2F431E" w14:textId="5D7E3B46" w:rsidR="0012476C" w:rsidRPr="00CE16B9" w:rsidRDefault="0012476C" w:rsidP="0012476C">
      <w:pPr>
        <w:pStyle w:val="LI"/>
      </w:pPr>
      <w:r w:rsidRPr="00CE16B9">
        <w:t xml:space="preserve">In this activity I am learning to: </w:t>
      </w:r>
      <w:r w:rsidR="003C28AE">
        <w:t>read for meaning</w:t>
      </w:r>
    </w:p>
    <w:p w14:paraId="732EA7F1" w14:textId="77777777" w:rsidR="0012476C" w:rsidRDefault="0012476C" w:rsidP="00C90A33">
      <w:pPr>
        <w:spacing w:after="0"/>
        <w:rPr>
          <w:lang w:val="mi-NZ"/>
        </w:rPr>
      </w:pPr>
      <w:r>
        <w:rPr>
          <w:lang w:val="mi-NZ"/>
        </w:rPr>
        <w:t>What do I need?</w:t>
      </w:r>
    </w:p>
    <w:p w14:paraId="5FEDC4C8" w14:textId="77777777" w:rsidR="0012476C" w:rsidRPr="00190452" w:rsidRDefault="0012476C" w:rsidP="00344994">
      <w:pPr>
        <w:pStyle w:val="ListParagraph"/>
        <w:numPr>
          <w:ilvl w:val="0"/>
          <w:numId w:val="6"/>
        </w:numPr>
        <w:rPr>
          <w:lang w:val="mi-NZ"/>
        </w:rPr>
      </w:pPr>
      <w:r w:rsidRPr="00190452">
        <w:rPr>
          <w:lang w:val="mi-NZ"/>
        </w:rPr>
        <w:t>30 minutes</w:t>
      </w:r>
    </w:p>
    <w:p w14:paraId="0283BC31" w14:textId="1D4DB993" w:rsidR="00190452" w:rsidRPr="00F06E7D" w:rsidRDefault="00F869AC" w:rsidP="00344994">
      <w:pPr>
        <w:pStyle w:val="ListParagraph"/>
        <w:numPr>
          <w:ilvl w:val="0"/>
          <w:numId w:val="6"/>
        </w:numPr>
        <w:rPr>
          <w:lang w:val="mi-NZ"/>
        </w:rPr>
      </w:pPr>
      <w:r w:rsidRPr="00190452">
        <w:rPr>
          <w:lang w:val="mi-NZ"/>
        </w:rPr>
        <w:t xml:space="preserve">A copy of </w:t>
      </w:r>
      <w:r w:rsidR="001E33D8">
        <w:rPr>
          <w:lang w:val="mi-NZ"/>
        </w:rPr>
        <w:t>Matariki Breakfast</w:t>
      </w:r>
      <w:r w:rsidR="00181E06">
        <w:rPr>
          <w:lang w:val="mi-NZ"/>
        </w:rPr>
        <w:t>, Ready to Read Series</w:t>
      </w:r>
      <w:r w:rsidR="004E10AF">
        <w:rPr>
          <w:lang w:val="mi-NZ"/>
        </w:rPr>
        <w:t xml:space="preserve">. </w:t>
      </w:r>
      <w:r w:rsidR="00D13AE9">
        <w:rPr>
          <w:lang w:val="mi-NZ"/>
        </w:rPr>
        <w:t xml:space="preserve">Or you can find a copy and </w:t>
      </w:r>
      <w:r w:rsidR="00821D4A">
        <w:rPr>
          <w:lang w:val="mi-NZ"/>
        </w:rPr>
        <w:t xml:space="preserve">audio book here - </w:t>
      </w:r>
      <w:hyperlink r:id="rId56" w:history="1">
        <w:r w:rsidR="00821D4A" w:rsidRPr="00006D60">
          <w:rPr>
            <w:rStyle w:val="Hyperlink"/>
            <w:lang w:val="mi-NZ"/>
          </w:rPr>
          <w:t>https://instructionalseries.tki.org.nz/Instructional-Series/Ready-to-Read-Colour-Wheel/Matariki-Breakfast</w:t>
        </w:r>
      </w:hyperlink>
    </w:p>
    <w:p w14:paraId="1BA3781E" w14:textId="0EB8099F" w:rsidR="00190452" w:rsidRDefault="00190452" w:rsidP="00344994">
      <w:pPr>
        <w:pStyle w:val="ListParagraph"/>
        <w:numPr>
          <w:ilvl w:val="0"/>
          <w:numId w:val="6"/>
        </w:numPr>
        <w:rPr>
          <w:lang w:val="mi-NZ"/>
        </w:rPr>
      </w:pPr>
      <w:r>
        <w:rPr>
          <w:lang w:val="mi-NZ"/>
        </w:rPr>
        <w:t>Home learning book</w:t>
      </w:r>
    </w:p>
    <w:p w14:paraId="3626D32F" w14:textId="6F3EF9F5" w:rsidR="00884D5C" w:rsidRPr="00F06E7D" w:rsidRDefault="001B3098" w:rsidP="00344994">
      <w:pPr>
        <w:pStyle w:val="ListParagraph"/>
        <w:numPr>
          <w:ilvl w:val="0"/>
          <w:numId w:val="6"/>
        </w:numPr>
        <w:rPr>
          <w:lang w:val="mi-NZ"/>
        </w:rPr>
      </w:pPr>
      <w:hyperlink r:id="rId57" w:history="1">
        <w:r w:rsidR="00BC2DC5" w:rsidRPr="00BC2DC5">
          <w:rPr>
            <w:rStyle w:val="Hyperlink"/>
            <w:i/>
            <w:iCs/>
          </w:rPr>
          <w:t>https://teara.govt.nz/en/matariki-</w:t>
        </w:r>
        <w:r w:rsidR="00F62F61">
          <w:rPr>
            <w:rStyle w:val="Hyperlink"/>
            <w:i/>
            <w:iCs/>
          </w:rPr>
          <w:t>Māori</w:t>
        </w:r>
        <w:r w:rsidR="00BC2DC5" w:rsidRPr="00BC2DC5">
          <w:rPr>
            <w:rStyle w:val="Hyperlink"/>
            <w:i/>
            <w:iCs/>
          </w:rPr>
          <w:t>-new-year</w:t>
        </w:r>
      </w:hyperlink>
    </w:p>
    <w:p w14:paraId="6D2E7CF1" w14:textId="77777777" w:rsidR="0012476C" w:rsidRDefault="001B3098" w:rsidP="0012476C">
      <w:r>
        <w:pict w14:anchorId="779F0FA8">
          <v:rect id="_x0000_i1058" style="width:0;height:1.5pt" o:hralign="center" o:hrstd="t" o:hr="t" fillcolor="#a0a0a0" stroked="f"/>
        </w:pict>
      </w:r>
    </w:p>
    <w:p w14:paraId="2B7C2868" w14:textId="77777777" w:rsidR="0012476C" w:rsidRPr="00CE16B9" w:rsidRDefault="0012476C" w:rsidP="0012476C">
      <w:pPr>
        <w:pStyle w:val="GH2"/>
      </w:pPr>
      <w:r w:rsidRPr="00CE16B9">
        <w:t>Instructions:</w:t>
      </w:r>
    </w:p>
    <w:p w14:paraId="5526E530" w14:textId="4F0D4BE3" w:rsidR="0012476C" w:rsidRDefault="00C90A33" w:rsidP="0012476C">
      <w:r>
        <w:rPr>
          <w:noProof/>
        </w:rPr>
        <w:drawing>
          <wp:anchor distT="0" distB="0" distL="114300" distR="114300" simplePos="0" relativeHeight="251658244" behindDoc="1" locked="0" layoutInCell="1" allowOverlap="1" wp14:anchorId="474A2460" wp14:editId="2C241D1B">
            <wp:simplePos x="0" y="0"/>
            <wp:positionH relativeFrom="column">
              <wp:posOffset>3790950</wp:posOffset>
            </wp:positionH>
            <wp:positionV relativeFrom="paragraph">
              <wp:posOffset>862330</wp:posOffset>
            </wp:positionV>
            <wp:extent cx="2095500" cy="2857500"/>
            <wp:effectExtent l="0" t="0" r="0" b="0"/>
            <wp:wrapTight wrapText="bothSides">
              <wp:wrapPolygon edited="0">
                <wp:start x="0" y="0"/>
                <wp:lineTo x="0" y="21456"/>
                <wp:lineTo x="21404" y="21456"/>
                <wp:lineTo x="21404" y="0"/>
                <wp:lineTo x="0" y="0"/>
              </wp:wrapPolygon>
            </wp:wrapTight>
            <wp:docPr id="2" name="Picture 2" descr="Matariki breakfast cov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Matariki breakfast cover imag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095500" cy="2857500"/>
                    </a:xfrm>
                    <a:prstGeom prst="rect">
                      <a:avLst/>
                    </a:prstGeom>
                    <a:noFill/>
                    <a:ln>
                      <a:noFill/>
                    </a:ln>
                  </pic:spPr>
                </pic:pic>
              </a:graphicData>
            </a:graphic>
          </wp:anchor>
        </w:drawing>
      </w:r>
      <w:r w:rsidR="003651A7">
        <w:t>Twinkling in the sky just before dawn</w:t>
      </w:r>
      <w:r w:rsidR="00FA24A1">
        <w:t>, M</w:t>
      </w:r>
      <w:r w:rsidR="003651A7">
        <w:t>atariki</w:t>
      </w:r>
      <w:r w:rsidR="006E0FBF">
        <w:t xml:space="preserve"> signals the Māori New Year.</w:t>
      </w:r>
      <w:r w:rsidR="00011FF5">
        <w:t xml:space="preserve"> It is</w:t>
      </w:r>
      <w:r w:rsidR="006277EE">
        <w:t xml:space="preserve"> often</w:t>
      </w:r>
      <w:r w:rsidR="00011FF5">
        <w:t xml:space="preserve"> a time for families to come together </w:t>
      </w:r>
      <w:r w:rsidR="005A55B4">
        <w:t xml:space="preserve">and celebrate. In this story you will </w:t>
      </w:r>
      <w:r w:rsidR="006560B4">
        <w:t xml:space="preserve">meet a character called Wai. She tells the story </w:t>
      </w:r>
      <w:r w:rsidR="00531C1C">
        <w:t>Andre Ng</w:t>
      </w:r>
      <w:r w:rsidR="004F22C2">
        <w:t xml:space="preserve">āpō (author) remembers his grandmother telling him when </w:t>
      </w:r>
      <w:r w:rsidR="001B09CD">
        <w:t>s</w:t>
      </w:r>
      <w:r w:rsidR="004F22C2">
        <w:t xml:space="preserve">he was younger. </w:t>
      </w:r>
    </w:p>
    <w:p w14:paraId="5033403F" w14:textId="4B672543" w:rsidR="0012476C" w:rsidRPr="00CE16B9" w:rsidRDefault="0012476C" w:rsidP="0012476C">
      <w:pPr>
        <w:pStyle w:val="GH2"/>
      </w:pPr>
      <w:r w:rsidRPr="00CE16B9">
        <w:t>Your task:</w:t>
      </w:r>
    </w:p>
    <w:p w14:paraId="59349A9C" w14:textId="6C5CBB2D" w:rsidR="0012476C" w:rsidRDefault="005D0B19" w:rsidP="0012476C">
      <w:r>
        <w:t>One of the greatest appreciations in life is to sit and simply read. So today you</w:t>
      </w:r>
      <w:r w:rsidR="001D62AD">
        <w:t>r learning task is to do</w:t>
      </w:r>
      <w:r>
        <w:t xml:space="preserve"> just that! </w:t>
      </w:r>
      <w:r w:rsidR="001D62AD">
        <w:t xml:space="preserve">Sustained silent reading. </w:t>
      </w:r>
      <w:r>
        <w:t xml:space="preserve">Find a comfy spot, maybe a beanbag </w:t>
      </w:r>
      <w:r w:rsidR="002F45F8">
        <w:t xml:space="preserve">by the window in the sunlight and </w:t>
      </w:r>
      <w:r w:rsidR="006D6147">
        <w:t>curl up cosy</w:t>
      </w:r>
      <w:r w:rsidR="003E44E4">
        <w:t xml:space="preserve"> and read Matariki Breakfast. </w:t>
      </w:r>
    </w:p>
    <w:p w14:paraId="3BD7FE4C" w14:textId="77777777" w:rsidR="00E225D2" w:rsidRDefault="00D47127" w:rsidP="0012476C">
      <w:r>
        <w:t xml:space="preserve">You will have a chance to share this story tomorrow when you share your learning so you may like to make some notes in your home learning book after you have read. </w:t>
      </w:r>
    </w:p>
    <w:p w14:paraId="1F967BBC" w14:textId="2BD46562" w:rsidR="0012476C" w:rsidRPr="005B31E3" w:rsidRDefault="00E225D2" w:rsidP="0012476C">
      <w:pPr>
        <w:rPr>
          <w:lang w:val="mi-NZ"/>
        </w:rPr>
      </w:pPr>
      <w:r>
        <w:t xml:space="preserve">There is a wonderful website called Te Ara, The Encyclopedia of New Zealand where you can explore more about Matariki </w:t>
      </w:r>
      <w:hyperlink r:id="rId59" w:history="1">
        <w:r w:rsidRPr="00CF3A1C">
          <w:rPr>
            <w:rStyle w:val="Hyperlink"/>
          </w:rPr>
          <w:t>https://teara.govt.nz/en/matariki-</w:t>
        </w:r>
        <w:r w:rsidR="00F62F61">
          <w:rPr>
            <w:rStyle w:val="Hyperlink"/>
          </w:rPr>
          <w:t>Māori</w:t>
        </w:r>
        <w:r w:rsidRPr="00CF3A1C">
          <w:rPr>
            <w:rStyle w:val="Hyperlink"/>
          </w:rPr>
          <w:t>-new-year</w:t>
        </w:r>
      </w:hyperlink>
    </w:p>
    <w:p w14:paraId="39DEBEC8" w14:textId="77777777" w:rsidR="00B32D4C" w:rsidRDefault="00B32D4C" w:rsidP="00F91E94">
      <w:pPr>
        <w:rPr>
          <w:b/>
          <w:bCs/>
        </w:rPr>
      </w:pPr>
    </w:p>
    <w:p w14:paraId="3A5133D8" w14:textId="76D5AAE5" w:rsidR="00F91E94" w:rsidRPr="00170F30" w:rsidRDefault="00F91E94" w:rsidP="00F91E94">
      <w:pPr>
        <w:rPr>
          <w:b/>
          <w:bCs/>
        </w:rPr>
      </w:pPr>
      <w:r w:rsidRPr="00170F30">
        <w:rPr>
          <w:b/>
          <w:bCs/>
        </w:rPr>
        <w:t>Remember to do your end of day reflection and wellbeing activities (</w:t>
      </w:r>
      <w:r w:rsidR="00B32D4C">
        <w:rPr>
          <w:b/>
          <w:bCs/>
        </w:rPr>
        <w:t>s</w:t>
      </w:r>
      <w:r w:rsidRPr="00170F30">
        <w:rPr>
          <w:b/>
          <w:bCs/>
        </w:rPr>
        <w:t xml:space="preserve">ee p.6 </w:t>
      </w:r>
      <w:r>
        <w:rPr>
          <w:b/>
          <w:bCs/>
        </w:rPr>
        <w:t>&amp;</w:t>
      </w:r>
      <w:r w:rsidRPr="00170F30">
        <w:rPr>
          <w:b/>
          <w:bCs/>
        </w:rPr>
        <w:t xml:space="preserve"> 8).</w:t>
      </w:r>
    </w:p>
    <w:p w14:paraId="7C017061" w14:textId="0158D52D" w:rsidR="00445AC9" w:rsidRPr="008E14D1" w:rsidRDefault="00C23E3C" w:rsidP="00E018E0">
      <w:pPr>
        <w:pStyle w:val="BH1"/>
      </w:pPr>
      <w:r>
        <w:rPr>
          <w:noProof/>
        </w:rPr>
        <w:lastRenderedPageBreak/>
        <w:drawing>
          <wp:anchor distT="0" distB="0" distL="114300" distR="114300" simplePos="0" relativeHeight="251658257" behindDoc="1" locked="0" layoutInCell="1" allowOverlap="1" wp14:anchorId="219DED41" wp14:editId="007D68E2">
            <wp:simplePos x="0" y="0"/>
            <wp:positionH relativeFrom="column">
              <wp:posOffset>4584700</wp:posOffset>
            </wp:positionH>
            <wp:positionV relativeFrom="paragraph">
              <wp:posOffset>-1270</wp:posOffset>
            </wp:positionV>
            <wp:extent cx="1305445" cy="1280160"/>
            <wp:effectExtent l="0" t="0" r="0" b="0"/>
            <wp:wrapTight wrapText="bothSides">
              <wp:wrapPolygon edited="0">
                <wp:start x="0" y="0"/>
                <wp:lineTo x="0" y="21214"/>
                <wp:lineTo x="21442" y="21214"/>
                <wp:lineTo x="21442" y="0"/>
                <wp:lineTo x="0" y="0"/>
              </wp:wrapPolygon>
            </wp:wrapTight>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1305445" cy="1280160"/>
                    </a:xfrm>
                    <a:prstGeom prst="rect">
                      <a:avLst/>
                    </a:prstGeom>
                  </pic:spPr>
                </pic:pic>
              </a:graphicData>
            </a:graphic>
            <wp14:sizeRelH relativeFrom="margin">
              <wp14:pctWidth>0</wp14:pctWidth>
            </wp14:sizeRelH>
            <wp14:sizeRelV relativeFrom="margin">
              <wp14:pctHeight>0</wp14:pctHeight>
            </wp14:sizeRelV>
          </wp:anchor>
        </w:drawing>
      </w:r>
      <w:r w:rsidR="00445AC9" w:rsidRPr="008E14D1">
        <w:t xml:space="preserve">Day </w:t>
      </w:r>
      <w:r w:rsidR="00445AC9">
        <w:t>5</w:t>
      </w:r>
      <w:r w:rsidR="00445AC9" w:rsidRPr="008E14D1">
        <w:t xml:space="preserve"> </w:t>
      </w:r>
      <w:r w:rsidR="00616646">
        <w:t>a</w:t>
      </w:r>
      <w:r w:rsidR="00445AC9" w:rsidRPr="008E14D1">
        <w:t xml:space="preserve">ctivity 1: </w:t>
      </w:r>
      <w:r w:rsidR="005B6CE0">
        <w:t>You are invited to...</w:t>
      </w:r>
    </w:p>
    <w:p w14:paraId="5E4123DC" w14:textId="77777777" w:rsidR="00445AC9" w:rsidRPr="00937B9C" w:rsidRDefault="00445AC9" w:rsidP="00445AC9">
      <w:pPr>
        <w:rPr>
          <w:b/>
          <w:i/>
          <w:color w:val="3472AC"/>
        </w:rPr>
      </w:pPr>
      <w:r w:rsidRPr="00937B9C">
        <w:rPr>
          <w:b/>
          <w:i/>
          <w:color w:val="3472AC"/>
        </w:rPr>
        <w:t>Notes for teachers and whānau</w:t>
      </w:r>
    </w:p>
    <w:p w14:paraId="04099B0C" w14:textId="2AEAB8B2" w:rsidR="00445AC9" w:rsidRDefault="0098578C" w:rsidP="00BE2661">
      <w:pPr>
        <w:ind w:right="2432"/>
        <w:rPr>
          <w:i/>
          <w:iCs/>
        </w:rPr>
      </w:pPr>
      <w:r>
        <w:rPr>
          <w:i/>
          <w:iCs/>
        </w:rPr>
        <w:t>Today</w:t>
      </w:r>
      <w:r w:rsidR="007E4DA7">
        <w:rPr>
          <w:i/>
          <w:iCs/>
        </w:rPr>
        <w:t xml:space="preserve"> your learner will pick and </w:t>
      </w:r>
      <w:r w:rsidR="009446E8">
        <w:rPr>
          <w:i/>
          <w:iCs/>
        </w:rPr>
        <w:t>choose</w:t>
      </w:r>
      <w:r w:rsidR="007E4DA7">
        <w:rPr>
          <w:i/>
          <w:iCs/>
        </w:rPr>
        <w:t xml:space="preserve"> aspects from this week’s learning to present and share. You may like to support them with the direction they take with this task if there has been something they have shown particular interest in.</w:t>
      </w:r>
    </w:p>
    <w:p w14:paraId="7F8DD2F4" w14:textId="2170E482" w:rsidR="00445AC9" w:rsidRPr="00124608" w:rsidRDefault="00124608" w:rsidP="00BE2661">
      <w:pPr>
        <w:pStyle w:val="paragraph"/>
        <w:spacing w:before="0" w:beforeAutospacing="0" w:after="0" w:afterAutospacing="0" w:line="276" w:lineRule="auto"/>
        <w:rPr>
          <w:sz w:val="20"/>
          <w:szCs w:val="20"/>
        </w:rPr>
      </w:pPr>
      <w:r w:rsidRPr="7F3AF600">
        <w:rPr>
          <w:rStyle w:val="normaltextrun"/>
          <w:rFonts w:ascii="Arial" w:hAnsi="Arial" w:cs="Arial"/>
          <w:i/>
          <w:iCs/>
        </w:rPr>
        <w:t>Note that today our Inquiry focus is “</w:t>
      </w:r>
      <w:r w:rsidR="0070207A">
        <w:rPr>
          <w:rStyle w:val="normaltextrun"/>
          <w:rFonts w:ascii="Arial" w:hAnsi="Arial" w:cs="Arial"/>
          <w:i/>
          <w:iCs/>
        </w:rPr>
        <w:t>p</w:t>
      </w:r>
      <w:r w:rsidRPr="7F3AF600">
        <w:rPr>
          <w:rStyle w:val="normaltextrun"/>
          <w:rFonts w:ascii="Arial" w:hAnsi="Arial" w:cs="Arial"/>
          <w:i/>
          <w:iCs/>
        </w:rPr>
        <w:t>resent</w:t>
      </w:r>
      <w:r w:rsidR="00486040">
        <w:rPr>
          <w:rStyle w:val="normaltextrun"/>
          <w:rFonts w:ascii="Arial" w:hAnsi="Arial" w:cs="Arial"/>
          <w:i/>
          <w:iCs/>
        </w:rPr>
        <w:t xml:space="preserve"> </w:t>
      </w:r>
      <w:r w:rsidR="00486040">
        <w:rPr>
          <w:sz w:val="20"/>
          <w:szCs w:val="20"/>
        </w:rPr>
        <w:t>-</w:t>
      </w:r>
      <w:r w:rsidR="0070207A">
        <w:rPr>
          <w:rStyle w:val="normaltextrun"/>
          <w:rFonts w:ascii="Arial" w:hAnsi="Arial" w:cs="Arial"/>
          <w:i/>
          <w:iCs/>
        </w:rPr>
        <w:t xml:space="preserve"> </w:t>
      </w:r>
      <w:r w:rsidRPr="7F3AF600">
        <w:rPr>
          <w:rStyle w:val="normaltextrun"/>
          <w:rFonts w:ascii="Arial" w:hAnsi="Arial" w:cs="Arial"/>
          <w:i/>
          <w:iCs/>
        </w:rPr>
        <w:t xml:space="preserve">share learning about the </w:t>
      </w:r>
      <w:r w:rsidR="001008A5">
        <w:rPr>
          <w:rStyle w:val="normaltextrun"/>
          <w:rFonts w:ascii="Arial" w:hAnsi="Arial" w:cs="Arial"/>
          <w:i/>
          <w:iCs/>
        </w:rPr>
        <w:t>theme</w:t>
      </w:r>
      <w:r w:rsidRPr="7F3AF600">
        <w:rPr>
          <w:rStyle w:val="normaltextrun"/>
          <w:rFonts w:ascii="Arial" w:hAnsi="Arial" w:cs="Arial"/>
          <w:i/>
          <w:iCs/>
        </w:rPr>
        <w:t>” which includes thinking about who the audience is and considering different ways of communicating learning for example, presentation, video, poster, etc.</w:t>
      </w:r>
      <w:r w:rsidRPr="7F3AF600">
        <w:rPr>
          <w:rStyle w:val="eop"/>
          <w:rFonts w:ascii="Arial" w:hAnsi="Arial" w:cs="Arial"/>
          <w:i/>
          <w:iCs/>
        </w:rPr>
        <w:t> </w:t>
      </w:r>
    </w:p>
    <w:p w14:paraId="7EE2D24C" w14:textId="77777777" w:rsidR="00445AC9" w:rsidRDefault="001B3098" w:rsidP="00BE2661">
      <w:r>
        <w:pict w14:anchorId="6A6EE204">
          <v:rect id="_x0000_i1059" style="width:0;height:1.5pt" o:hralign="center" o:hrstd="t" o:hr="t" fillcolor="#a0a0a0" stroked="f"/>
        </w:pict>
      </w:r>
    </w:p>
    <w:p w14:paraId="5EAAB0F5" w14:textId="65B85D6D" w:rsidR="00445AC9" w:rsidRPr="003C0D34" w:rsidRDefault="00445AC9" w:rsidP="00445AC9">
      <w:pPr>
        <w:pStyle w:val="LI"/>
        <w:rPr>
          <w:color w:val="3472AC"/>
        </w:rPr>
      </w:pPr>
      <w:r w:rsidRPr="003C0D34">
        <w:rPr>
          <w:color w:val="3472AC"/>
        </w:rPr>
        <w:t xml:space="preserve">In this activity I am learning to: </w:t>
      </w:r>
      <w:r w:rsidR="00937B9C">
        <w:rPr>
          <w:color w:val="3472AC"/>
        </w:rPr>
        <w:t>u</w:t>
      </w:r>
      <w:r w:rsidR="00CB21FC">
        <w:rPr>
          <w:color w:val="3472AC"/>
        </w:rPr>
        <w:t xml:space="preserve">se visual and written language to </w:t>
      </w:r>
      <w:r w:rsidR="002B2090">
        <w:rPr>
          <w:color w:val="3472AC"/>
        </w:rPr>
        <w:t xml:space="preserve">capture </w:t>
      </w:r>
      <w:r w:rsidR="00553C37">
        <w:rPr>
          <w:color w:val="3472AC"/>
        </w:rPr>
        <w:t xml:space="preserve">the </w:t>
      </w:r>
      <w:r w:rsidR="0080153A">
        <w:rPr>
          <w:color w:val="3472AC"/>
        </w:rPr>
        <w:t>audience’s</w:t>
      </w:r>
      <w:r w:rsidR="002C2408">
        <w:rPr>
          <w:color w:val="3472AC"/>
        </w:rPr>
        <w:t xml:space="preserve"> attention.</w:t>
      </w:r>
    </w:p>
    <w:p w14:paraId="555390E0" w14:textId="77777777" w:rsidR="00445AC9" w:rsidRDefault="00445AC9" w:rsidP="00BE2661">
      <w:pPr>
        <w:spacing w:after="0"/>
        <w:rPr>
          <w:lang w:val="mi-NZ"/>
        </w:rPr>
      </w:pPr>
      <w:r>
        <w:rPr>
          <w:lang w:val="mi-NZ"/>
        </w:rPr>
        <w:t>What do I need?</w:t>
      </w:r>
    </w:p>
    <w:p w14:paraId="01E9D478" w14:textId="77777777" w:rsidR="00445AC9" w:rsidRPr="00F06E7D" w:rsidRDefault="00445AC9" w:rsidP="00344994">
      <w:pPr>
        <w:pStyle w:val="ListParagraph"/>
        <w:numPr>
          <w:ilvl w:val="0"/>
          <w:numId w:val="6"/>
        </w:numPr>
        <w:rPr>
          <w:lang w:val="mi-NZ"/>
        </w:rPr>
      </w:pPr>
      <w:r w:rsidRPr="00F06E7D">
        <w:rPr>
          <w:lang w:val="mi-NZ"/>
        </w:rPr>
        <w:t>30 minutes</w:t>
      </w:r>
    </w:p>
    <w:p w14:paraId="0288B313" w14:textId="1D2355B8" w:rsidR="00445AC9" w:rsidRPr="00F06E7D" w:rsidRDefault="002C2408" w:rsidP="00344994">
      <w:pPr>
        <w:pStyle w:val="ListParagraph"/>
        <w:numPr>
          <w:ilvl w:val="0"/>
          <w:numId w:val="6"/>
        </w:numPr>
        <w:rPr>
          <w:lang w:val="mi-NZ"/>
        </w:rPr>
      </w:pPr>
      <w:r w:rsidRPr="00F06E7D">
        <w:rPr>
          <w:lang w:val="mi-NZ"/>
        </w:rPr>
        <w:t xml:space="preserve">Home learning book or a </w:t>
      </w:r>
      <w:r w:rsidR="00DC4FDF" w:rsidRPr="00F06E7D">
        <w:rPr>
          <w:lang w:val="mi-NZ"/>
        </w:rPr>
        <w:t>large piece of card/paper</w:t>
      </w:r>
    </w:p>
    <w:p w14:paraId="581E1E1C" w14:textId="3733E8FC" w:rsidR="00DC4FDF" w:rsidRPr="00F06E7D" w:rsidRDefault="00DC4FDF" w:rsidP="00344994">
      <w:pPr>
        <w:pStyle w:val="ListParagraph"/>
        <w:numPr>
          <w:ilvl w:val="0"/>
          <w:numId w:val="6"/>
        </w:numPr>
        <w:rPr>
          <w:lang w:val="mi-NZ"/>
        </w:rPr>
      </w:pPr>
      <w:r w:rsidRPr="00F06E7D">
        <w:rPr>
          <w:lang w:val="mi-NZ"/>
        </w:rPr>
        <w:t xml:space="preserve">Felts, pencils, </w:t>
      </w:r>
      <w:r w:rsidR="003D727C" w:rsidRPr="00F06E7D">
        <w:rPr>
          <w:lang w:val="mi-NZ"/>
        </w:rPr>
        <w:t>crayons</w:t>
      </w:r>
    </w:p>
    <w:p w14:paraId="2E27D1BF" w14:textId="10AF7D30" w:rsidR="0047686F" w:rsidRPr="00F06E7D" w:rsidRDefault="0047686F" w:rsidP="00344994">
      <w:pPr>
        <w:pStyle w:val="ListParagraph"/>
        <w:numPr>
          <w:ilvl w:val="0"/>
          <w:numId w:val="6"/>
        </w:numPr>
        <w:rPr>
          <w:lang w:val="mi-NZ"/>
        </w:rPr>
      </w:pPr>
      <w:r w:rsidRPr="00F06E7D">
        <w:rPr>
          <w:lang w:val="mi-NZ"/>
        </w:rPr>
        <w:t xml:space="preserve">Craft items from around the home such as pom pom, cotton balls, </w:t>
      </w:r>
      <w:r w:rsidR="007537F3" w:rsidRPr="00F06E7D">
        <w:rPr>
          <w:lang w:val="mi-NZ"/>
        </w:rPr>
        <w:t>small pieces of foil or bubble wrap</w:t>
      </w:r>
      <w:r w:rsidR="00CA5053" w:rsidRPr="00F06E7D">
        <w:rPr>
          <w:lang w:val="mi-NZ"/>
        </w:rPr>
        <w:t xml:space="preserve"> etc</w:t>
      </w:r>
    </w:p>
    <w:p w14:paraId="514A8B36" w14:textId="77777777" w:rsidR="00445AC9" w:rsidRDefault="001B3098" w:rsidP="00445AC9">
      <w:r>
        <w:pict w14:anchorId="3AE19AEE">
          <v:rect id="_x0000_i1060" style="width:0;height:1.5pt" o:hralign="center" o:hrstd="t" o:hr="t" fillcolor="#a0a0a0" stroked="f"/>
        </w:pict>
      </w:r>
    </w:p>
    <w:p w14:paraId="33CB8702" w14:textId="52CA76A5" w:rsidR="00445AC9" w:rsidRPr="00874F55" w:rsidRDefault="00616646" w:rsidP="00445AC9">
      <w:pPr>
        <w:rPr>
          <w:b/>
        </w:rPr>
      </w:pPr>
      <w:r w:rsidRPr="00874F55">
        <w:rPr>
          <w:b/>
        </w:rPr>
        <w:t>Remember</w:t>
      </w:r>
      <w:r w:rsidR="00445AC9" w:rsidRPr="00874F55">
        <w:rPr>
          <w:b/>
        </w:rPr>
        <w:t xml:space="preserve"> to start your day right (</w:t>
      </w:r>
      <w:r w:rsidR="00525494">
        <w:rPr>
          <w:b/>
        </w:rPr>
        <w:t>s</w:t>
      </w:r>
      <w:r w:rsidR="00445AC9" w:rsidRPr="00874F55">
        <w:rPr>
          <w:b/>
        </w:rPr>
        <w:t>ee p. 7)</w:t>
      </w:r>
      <w:r w:rsidR="00525494">
        <w:rPr>
          <w:b/>
        </w:rPr>
        <w:t>.</w:t>
      </w:r>
      <w:r w:rsidR="00445AC9" w:rsidRPr="00874F55">
        <w:rPr>
          <w:rStyle w:val="normaltextrun"/>
          <w:i/>
        </w:rPr>
        <w:t xml:space="preserve"> </w:t>
      </w:r>
    </w:p>
    <w:p w14:paraId="2207153F" w14:textId="77777777" w:rsidR="00445AC9" w:rsidRPr="008E14D1" w:rsidRDefault="00445AC9" w:rsidP="00445AC9">
      <w:pPr>
        <w:pStyle w:val="GH2"/>
        <w:rPr>
          <w:color w:val="3472AC"/>
        </w:rPr>
      </w:pPr>
      <w:r w:rsidRPr="008E14D1">
        <w:rPr>
          <w:color w:val="3472AC"/>
        </w:rPr>
        <w:t>Instructions:</w:t>
      </w:r>
    </w:p>
    <w:p w14:paraId="04C6CA3D" w14:textId="38E788DF" w:rsidR="00445AC9" w:rsidRPr="002E57AF" w:rsidRDefault="00E33667" w:rsidP="00445AC9">
      <w:pPr>
        <w:rPr>
          <w:lang w:val="mi-NZ"/>
        </w:rPr>
      </w:pPr>
      <w:r>
        <w:t xml:space="preserve">This week you have explored the solar system. I bet you wish that our </w:t>
      </w:r>
      <w:r w:rsidR="006E7F5E">
        <w:rPr>
          <w:i/>
          <w:iCs/>
        </w:rPr>
        <w:t>what if we could travel to the solar system</w:t>
      </w:r>
      <w:r w:rsidR="006E7F5E">
        <w:t xml:space="preserve"> was </w:t>
      </w:r>
      <w:r w:rsidR="005462D8">
        <w:t xml:space="preserve">really </w:t>
      </w:r>
      <w:r w:rsidR="006E7F5E">
        <w:t xml:space="preserve">possible! </w:t>
      </w:r>
      <w:r w:rsidR="005462D8">
        <w:t xml:space="preserve">Wouldn’t it be fun to explore the solar system! </w:t>
      </w:r>
      <w:r w:rsidR="006E7F5E">
        <w:t xml:space="preserve">This learning activity </w:t>
      </w:r>
      <w:r w:rsidR="009263D3">
        <w:t xml:space="preserve">is one final creative </w:t>
      </w:r>
      <w:r w:rsidR="00EE71E3">
        <w:t xml:space="preserve">art/visual language </w:t>
      </w:r>
      <w:r w:rsidR="009263D3">
        <w:t>task</w:t>
      </w:r>
      <w:r w:rsidR="00EE71E3">
        <w:t>.</w:t>
      </w:r>
      <w:r w:rsidR="002E57AF">
        <w:t xml:space="preserve"> Give it your all, I know your whānau</w:t>
      </w:r>
      <w:r w:rsidR="002E57AF">
        <w:rPr>
          <w:lang w:val="mi-NZ"/>
        </w:rPr>
        <w:t xml:space="preserve"> would love to see what you </w:t>
      </w:r>
      <w:r w:rsidR="00D21B31">
        <w:rPr>
          <w:lang w:val="mi-NZ"/>
        </w:rPr>
        <w:t>can do</w:t>
      </w:r>
      <w:r w:rsidR="0070207A">
        <w:rPr>
          <w:lang w:val="mi-NZ"/>
        </w:rPr>
        <w:t>.</w:t>
      </w:r>
    </w:p>
    <w:p w14:paraId="59492A0D" w14:textId="77777777" w:rsidR="00445AC9" w:rsidRPr="008E14D1" w:rsidRDefault="00445AC9" w:rsidP="00445AC9">
      <w:pPr>
        <w:pStyle w:val="GH2"/>
        <w:rPr>
          <w:color w:val="3472AC"/>
        </w:rPr>
      </w:pPr>
      <w:r w:rsidRPr="008E14D1">
        <w:rPr>
          <w:color w:val="3472AC"/>
        </w:rPr>
        <w:t>Your task:</w:t>
      </w:r>
    </w:p>
    <w:p w14:paraId="21C45CF0" w14:textId="28C59225" w:rsidR="003A44A6" w:rsidRDefault="00D21B31" w:rsidP="00D21B31">
      <w:r>
        <w:t>Design and create a</w:t>
      </w:r>
      <w:r w:rsidR="00B01D75">
        <w:t>n invitation for someone in your whānau</w:t>
      </w:r>
      <w:r w:rsidR="00C0066E">
        <w:t xml:space="preserve"> or one of your friends to join you on a</w:t>
      </w:r>
      <w:r w:rsidR="00D70634">
        <w:t xml:space="preserve"> special</w:t>
      </w:r>
      <w:r w:rsidR="00C0066E">
        <w:t xml:space="preserve"> mission to explore the solar system.</w:t>
      </w:r>
      <w:r w:rsidR="008F0EFC">
        <w:t xml:space="preserve"> </w:t>
      </w:r>
      <w:r w:rsidR="00B468BA">
        <w:t xml:space="preserve">Remember to include where, when, what, who, </w:t>
      </w:r>
      <w:r w:rsidR="00264A35">
        <w:t>things to bring</w:t>
      </w:r>
      <w:r w:rsidR="00A27E3E">
        <w:t xml:space="preserve">. </w:t>
      </w:r>
      <w:r w:rsidR="001F327A">
        <w:t>I</w:t>
      </w:r>
      <w:r w:rsidR="00A27E3E">
        <w:t xml:space="preserve">nclude </w:t>
      </w:r>
      <w:r w:rsidR="00746693">
        <w:t xml:space="preserve">enticing visual language and art on your invite. You may even like to make it 3D to reflect the </w:t>
      </w:r>
      <w:r w:rsidR="00CB3ACB">
        <w:t>solar system theme, look around your home for things you can use like cotton balls, small pieces of foil, bubble wrap etc.</w:t>
      </w:r>
      <w:r w:rsidR="004F3D71">
        <w:t xml:space="preserve"> You may like to share some facts or things they will need to consider when joining you on your </w:t>
      </w:r>
      <w:r w:rsidR="003A44A6">
        <w:t>mission to the solar system</w:t>
      </w:r>
      <w:r w:rsidR="001F327A">
        <w:t>.</w:t>
      </w:r>
      <w:r w:rsidR="003A44A6">
        <w:t xml:space="preserve"> Get creative and have fun!</w:t>
      </w:r>
    </w:p>
    <w:p w14:paraId="5713A7CE" w14:textId="7FE4C02C" w:rsidR="003A44A6" w:rsidRDefault="003A44A6" w:rsidP="00D21B31">
      <w:r>
        <w:t xml:space="preserve">Present this invite to the person you would like to invite once you have completed it. Do they have any questions for you as the leader of this </w:t>
      </w:r>
      <w:r w:rsidR="00516465">
        <w:t>imaginary mission?</w:t>
      </w:r>
    </w:p>
    <w:p w14:paraId="4D60358F" w14:textId="772E985A" w:rsidR="00124608" w:rsidRPr="00D21B31" w:rsidRDefault="00445AC9" w:rsidP="00527FEE">
      <w:pPr>
        <w:pStyle w:val="BH1"/>
      </w:pPr>
      <w:r>
        <w:br w:type="column"/>
      </w:r>
      <w:r w:rsidR="00124608" w:rsidRPr="008E14D1">
        <w:lastRenderedPageBreak/>
        <w:t xml:space="preserve">Day </w:t>
      </w:r>
      <w:r w:rsidR="00124608">
        <w:t>5</w:t>
      </w:r>
      <w:r w:rsidR="00124608" w:rsidRPr="008E14D1">
        <w:t xml:space="preserve"> </w:t>
      </w:r>
      <w:r w:rsidR="00616646">
        <w:t>a</w:t>
      </w:r>
      <w:r w:rsidR="00124608" w:rsidRPr="008E14D1">
        <w:t xml:space="preserve">ctivity </w:t>
      </w:r>
      <w:r w:rsidR="00124608">
        <w:t>2</w:t>
      </w:r>
      <w:r w:rsidR="00124608" w:rsidRPr="008E14D1">
        <w:t xml:space="preserve">: </w:t>
      </w:r>
      <w:r w:rsidR="00991207">
        <w:t>What made you curious?</w:t>
      </w:r>
      <w:r w:rsidR="00FA5005">
        <w:rPr>
          <w:noProof/>
        </w:rPr>
        <w:t xml:space="preserve"> </w:t>
      </w:r>
    </w:p>
    <w:p w14:paraId="7EF38FE7" w14:textId="77777777" w:rsidR="00124608" w:rsidRPr="00937B9C" w:rsidRDefault="00124608" w:rsidP="00124608">
      <w:pPr>
        <w:rPr>
          <w:b/>
          <w:i/>
          <w:color w:val="3472AC"/>
        </w:rPr>
      </w:pPr>
      <w:r w:rsidRPr="00937B9C">
        <w:rPr>
          <w:b/>
          <w:i/>
          <w:color w:val="3472AC"/>
        </w:rPr>
        <w:t>Notes for teachers and whānau</w:t>
      </w:r>
    </w:p>
    <w:p w14:paraId="60E492C4" w14:textId="68CA3712" w:rsidR="00124608" w:rsidRDefault="00991207" w:rsidP="00124608">
      <w:pPr>
        <w:rPr>
          <w:i/>
          <w:iCs/>
        </w:rPr>
      </w:pPr>
      <w:r>
        <w:rPr>
          <w:i/>
          <w:iCs/>
        </w:rPr>
        <w:t xml:space="preserve">This is a reflection task. The learner is being asked to reflect on their learning this week and revisit the things that really made them curious. Perhaps they </w:t>
      </w:r>
      <w:r w:rsidR="00A845D8">
        <w:rPr>
          <w:i/>
          <w:iCs/>
        </w:rPr>
        <w:t xml:space="preserve">became really interested in the facts about Mars when reading the </w:t>
      </w:r>
      <w:r w:rsidR="00077B6B">
        <w:rPr>
          <w:i/>
          <w:iCs/>
        </w:rPr>
        <w:t xml:space="preserve">article </w:t>
      </w:r>
      <w:r w:rsidR="006266D5">
        <w:rPr>
          <w:i/>
          <w:iCs/>
        </w:rPr>
        <w:t xml:space="preserve">Becoming a Martian. </w:t>
      </w:r>
      <w:r w:rsidR="00B8569D">
        <w:rPr>
          <w:i/>
          <w:iCs/>
        </w:rPr>
        <w:t xml:space="preserve">In this task they are going to design a </w:t>
      </w:r>
      <w:r w:rsidR="00257FCF">
        <w:rPr>
          <w:i/>
          <w:iCs/>
        </w:rPr>
        <w:t>true/false quiz to test out those facts on a whānau member.</w:t>
      </w:r>
    </w:p>
    <w:p w14:paraId="039F5AAF" w14:textId="77777777" w:rsidR="00124608" w:rsidRDefault="001B3098" w:rsidP="00124608">
      <w:r>
        <w:pict w14:anchorId="3C82342E">
          <v:rect id="_x0000_i1061" style="width:0;height:1.5pt" o:hralign="center" o:hrstd="t" o:hr="t" fillcolor="#a0a0a0" stroked="f"/>
        </w:pict>
      </w:r>
    </w:p>
    <w:p w14:paraId="1366978F" w14:textId="791EC46D" w:rsidR="00124608" w:rsidRPr="003C0D34" w:rsidRDefault="00124608" w:rsidP="00124608">
      <w:pPr>
        <w:pStyle w:val="LI"/>
        <w:rPr>
          <w:color w:val="3472AC"/>
        </w:rPr>
      </w:pPr>
      <w:r w:rsidRPr="003C0D34">
        <w:rPr>
          <w:color w:val="3472AC"/>
        </w:rPr>
        <w:t xml:space="preserve">In this activity I am learning to: </w:t>
      </w:r>
      <w:r w:rsidR="00257FCF">
        <w:rPr>
          <w:color w:val="3472AC"/>
        </w:rPr>
        <w:t>write true/false fact cards</w:t>
      </w:r>
      <w:r w:rsidR="00877ECF">
        <w:rPr>
          <w:color w:val="3472AC"/>
        </w:rPr>
        <w:t xml:space="preserve"> </w:t>
      </w:r>
      <w:r w:rsidR="0080503B">
        <w:rPr>
          <w:color w:val="3472AC"/>
        </w:rPr>
        <w:t>to present to an audience.</w:t>
      </w:r>
    </w:p>
    <w:p w14:paraId="61D11453" w14:textId="77777777" w:rsidR="00124608" w:rsidRDefault="00124608" w:rsidP="00BE2661">
      <w:pPr>
        <w:spacing w:after="0"/>
        <w:rPr>
          <w:lang w:val="mi-NZ"/>
        </w:rPr>
      </w:pPr>
      <w:r>
        <w:rPr>
          <w:lang w:val="mi-NZ"/>
        </w:rPr>
        <w:t>What do I need?</w:t>
      </w:r>
    </w:p>
    <w:p w14:paraId="2D05AA04" w14:textId="77777777" w:rsidR="00124608" w:rsidRPr="00F06E7D" w:rsidRDefault="00124608" w:rsidP="00344994">
      <w:pPr>
        <w:pStyle w:val="ListParagraph"/>
        <w:numPr>
          <w:ilvl w:val="0"/>
          <w:numId w:val="6"/>
        </w:numPr>
        <w:rPr>
          <w:lang w:val="mi-NZ"/>
        </w:rPr>
      </w:pPr>
      <w:r w:rsidRPr="00F06E7D">
        <w:rPr>
          <w:lang w:val="mi-NZ"/>
        </w:rPr>
        <w:t>30 minutes</w:t>
      </w:r>
    </w:p>
    <w:p w14:paraId="4D582A94" w14:textId="1621153B" w:rsidR="00124608" w:rsidRPr="00F06E7D" w:rsidRDefault="0080503B" w:rsidP="00344994">
      <w:pPr>
        <w:pStyle w:val="ListParagraph"/>
        <w:numPr>
          <w:ilvl w:val="0"/>
          <w:numId w:val="6"/>
        </w:numPr>
        <w:rPr>
          <w:lang w:val="mi-NZ"/>
        </w:rPr>
      </w:pPr>
      <w:r w:rsidRPr="00F06E7D">
        <w:rPr>
          <w:lang w:val="mi-NZ"/>
        </w:rPr>
        <w:t>Home learning book</w:t>
      </w:r>
    </w:p>
    <w:p w14:paraId="1FE03E61" w14:textId="19CE564E" w:rsidR="0080503B" w:rsidRPr="00F06E7D" w:rsidRDefault="0080503B" w:rsidP="00344994">
      <w:pPr>
        <w:pStyle w:val="ListParagraph"/>
        <w:numPr>
          <w:ilvl w:val="0"/>
          <w:numId w:val="6"/>
        </w:numPr>
        <w:rPr>
          <w:lang w:val="mi-NZ"/>
        </w:rPr>
      </w:pPr>
      <w:r w:rsidRPr="00F06E7D">
        <w:rPr>
          <w:lang w:val="mi-NZ"/>
        </w:rPr>
        <w:t>Scrap pieces of card (or you can write your facts as a list in your home learning book).</w:t>
      </w:r>
    </w:p>
    <w:p w14:paraId="4A664269" w14:textId="77777777" w:rsidR="00124608" w:rsidRDefault="001B3098" w:rsidP="00124608">
      <w:r>
        <w:pict w14:anchorId="6A189D87">
          <v:rect id="_x0000_i1062" style="width:0;height:1.5pt" o:hralign="center" o:hrstd="t" o:hr="t" fillcolor="#a0a0a0" stroked="f"/>
        </w:pict>
      </w:r>
    </w:p>
    <w:p w14:paraId="5BB91111" w14:textId="77777777" w:rsidR="00124608" w:rsidRPr="008E14D1" w:rsidRDefault="00124608" w:rsidP="00124608">
      <w:pPr>
        <w:pStyle w:val="GH2"/>
        <w:rPr>
          <w:color w:val="3472AC"/>
        </w:rPr>
      </w:pPr>
      <w:r w:rsidRPr="008E14D1">
        <w:rPr>
          <w:color w:val="3472AC"/>
        </w:rPr>
        <w:t>Instructions:</w:t>
      </w:r>
    </w:p>
    <w:p w14:paraId="65D0B029" w14:textId="35DA0164" w:rsidR="00124608" w:rsidRDefault="00695A72" w:rsidP="00124608">
      <w:r>
        <w:t xml:space="preserve">A great way of presenting new information to an audience is by using true/false facts. Audiences love it as they get to respond with what they think the answer is while at the same time learning useful facts and information that they can </w:t>
      </w:r>
      <w:r w:rsidR="00E51F54">
        <w:t xml:space="preserve">teach someone else. This week you have </w:t>
      </w:r>
      <w:r w:rsidR="00351EA7">
        <w:t>learnt so many interesting facts. Now it is your chance to test them out on someone else. You may even like to call someone on the telephone and share your learning and then ask if you can ask them some true/false facts.</w:t>
      </w:r>
    </w:p>
    <w:p w14:paraId="1202FFD2" w14:textId="77777777" w:rsidR="00124608" w:rsidRPr="008E14D1" w:rsidRDefault="00124608" w:rsidP="00124608">
      <w:pPr>
        <w:pStyle w:val="GH2"/>
        <w:rPr>
          <w:color w:val="3472AC"/>
        </w:rPr>
      </w:pPr>
      <w:r w:rsidRPr="008E14D1">
        <w:rPr>
          <w:color w:val="3472AC"/>
        </w:rPr>
        <w:t>Your task:</w:t>
      </w:r>
    </w:p>
    <w:p w14:paraId="181CD67C" w14:textId="597A51D1" w:rsidR="00124608" w:rsidRDefault="005B5D4C" w:rsidP="00124608">
      <w:r w:rsidRPr="002B77C9">
        <w:rPr>
          <w:b/>
        </w:rPr>
        <w:t>Review</w:t>
      </w:r>
      <w:r>
        <w:t xml:space="preserve"> the learning you have done this week. You can do this by rereading the texts included in this pack, looking back over diagrams, pictures</w:t>
      </w:r>
      <w:r w:rsidR="002B77C9">
        <w:t>,</w:t>
      </w:r>
      <w:r w:rsidR="0008047D">
        <w:t xml:space="preserve"> and </w:t>
      </w:r>
      <w:r w:rsidR="002A4E6C">
        <w:t xml:space="preserve">graphic organisers you have created. Think about what really </w:t>
      </w:r>
      <w:r w:rsidR="001E1226">
        <w:t>made you curious</w:t>
      </w:r>
      <w:r w:rsidR="000F79E4">
        <w:t xml:space="preserve">… was it when you learnt about the Matariki stars? Was it when you compared Earth and the Solar System? Was it when you </w:t>
      </w:r>
      <w:r w:rsidR="00B1163F">
        <w:t xml:space="preserve">read </w:t>
      </w:r>
      <w:r w:rsidR="0002312E">
        <w:t xml:space="preserve">Becoming a Martian? </w:t>
      </w:r>
    </w:p>
    <w:p w14:paraId="5233A800" w14:textId="39F3D918" w:rsidR="009A1909" w:rsidRDefault="009A1909" w:rsidP="00124608">
      <w:r w:rsidRPr="002B77C9">
        <w:rPr>
          <w:b/>
        </w:rPr>
        <w:t>Create</w:t>
      </w:r>
      <w:r>
        <w:t xml:space="preserve"> at least 10 </w:t>
      </w:r>
      <w:r w:rsidR="00287FDB">
        <w:t xml:space="preserve">true/false questions to present to someone. Remember you must know the answer so you may like to also </w:t>
      </w:r>
      <w:r w:rsidR="000D383B">
        <w:t xml:space="preserve">create an answer sheet at the same time. </w:t>
      </w:r>
      <w:r w:rsidR="00184443">
        <w:t>You may like to include questions like:</w:t>
      </w:r>
    </w:p>
    <w:p w14:paraId="08C2DB77" w14:textId="06C49B52" w:rsidR="00184443" w:rsidRDefault="006F50B9" w:rsidP="00344994">
      <w:pPr>
        <w:pStyle w:val="ListParagraph"/>
        <w:numPr>
          <w:ilvl w:val="0"/>
          <w:numId w:val="20"/>
        </w:numPr>
      </w:pPr>
      <w:r>
        <w:t xml:space="preserve">Matariki signals the Māori New Year? True or </w:t>
      </w:r>
      <w:r w:rsidR="00853A33">
        <w:t>f</w:t>
      </w:r>
      <w:r>
        <w:t>alse</w:t>
      </w:r>
    </w:p>
    <w:p w14:paraId="2ED358D2" w14:textId="4DD7BFF6" w:rsidR="006F50B9" w:rsidRDefault="00907DEB" w:rsidP="00344994">
      <w:pPr>
        <w:pStyle w:val="ListParagraph"/>
        <w:numPr>
          <w:ilvl w:val="0"/>
          <w:numId w:val="20"/>
        </w:numPr>
      </w:pPr>
      <w:r>
        <w:t>The moon is full when it is closest to the earth</w:t>
      </w:r>
      <w:r w:rsidR="00853A33">
        <w:t>? True or false</w:t>
      </w:r>
    </w:p>
    <w:p w14:paraId="65C26650" w14:textId="3FAED236" w:rsidR="00E3292A" w:rsidRDefault="00BC2DC5" w:rsidP="00E3292A">
      <w:r>
        <w:t xml:space="preserve">You </w:t>
      </w:r>
      <w:r w:rsidR="00C01C51">
        <w:t>could</w:t>
      </w:r>
      <w:r w:rsidR="00E3292A">
        <w:t xml:space="preserve"> include questions which test your new te reo Māori </w:t>
      </w:r>
      <w:r w:rsidR="005C21C3">
        <w:t>vocabulary, or even maths questions from your maths tasks</w:t>
      </w:r>
      <w:r w:rsidR="00C01C51">
        <w:t>.</w:t>
      </w:r>
    </w:p>
    <w:p w14:paraId="1AFBFB87" w14:textId="705B493B" w:rsidR="00124608" w:rsidRPr="008E14D1" w:rsidRDefault="00124608" w:rsidP="00E018E0">
      <w:pPr>
        <w:pStyle w:val="BH1"/>
      </w:pPr>
      <w:r>
        <w:br w:type="column"/>
      </w:r>
      <w:r w:rsidRPr="008E14D1">
        <w:lastRenderedPageBreak/>
        <w:t xml:space="preserve">Day </w:t>
      </w:r>
      <w:r>
        <w:t>5</w:t>
      </w:r>
      <w:r w:rsidRPr="008E14D1">
        <w:t xml:space="preserve"> </w:t>
      </w:r>
      <w:r w:rsidR="00616646">
        <w:t>a</w:t>
      </w:r>
      <w:r w:rsidRPr="008E14D1">
        <w:t xml:space="preserve">ctivity </w:t>
      </w:r>
      <w:r>
        <w:t>3</w:t>
      </w:r>
      <w:r w:rsidRPr="008E14D1">
        <w:t xml:space="preserve">: </w:t>
      </w:r>
      <w:r w:rsidR="005538D6">
        <w:t xml:space="preserve">Matariki </w:t>
      </w:r>
      <w:r w:rsidR="00860751">
        <w:t>B</w:t>
      </w:r>
      <w:r w:rsidR="005538D6">
        <w:t>reakfast</w:t>
      </w:r>
    </w:p>
    <w:p w14:paraId="4FED1B92" w14:textId="77777777" w:rsidR="00124608" w:rsidRPr="00937B9C" w:rsidRDefault="00124608" w:rsidP="00124608">
      <w:pPr>
        <w:rPr>
          <w:b/>
          <w:i/>
          <w:color w:val="3472AC"/>
        </w:rPr>
      </w:pPr>
      <w:r w:rsidRPr="00937B9C">
        <w:rPr>
          <w:b/>
          <w:i/>
          <w:color w:val="3472AC"/>
        </w:rPr>
        <w:t>Notes for teachers and whānau</w:t>
      </w:r>
    </w:p>
    <w:p w14:paraId="56478C5A" w14:textId="3358A414" w:rsidR="00124608" w:rsidRDefault="002B77C9" w:rsidP="00124608">
      <w:pPr>
        <w:rPr>
          <w:i/>
          <w:iCs/>
        </w:rPr>
      </w:pPr>
      <w:r>
        <w:rPr>
          <w:i/>
          <w:iCs/>
        </w:rPr>
        <w:t>Your</w:t>
      </w:r>
      <w:r w:rsidR="008A1E3A">
        <w:rPr>
          <w:i/>
          <w:iCs/>
        </w:rPr>
        <w:t xml:space="preserve"> learner </w:t>
      </w:r>
      <w:r>
        <w:rPr>
          <w:i/>
          <w:iCs/>
        </w:rPr>
        <w:t>might</w:t>
      </w:r>
      <w:r w:rsidR="008A1E3A">
        <w:rPr>
          <w:i/>
          <w:iCs/>
        </w:rPr>
        <w:t xml:space="preserve"> be using this pack some time close to Matariki</w:t>
      </w:r>
      <w:r w:rsidR="00D46FC9">
        <w:rPr>
          <w:i/>
          <w:iCs/>
        </w:rPr>
        <w:t xml:space="preserve"> so they may be keen to </w:t>
      </w:r>
      <w:r w:rsidR="000047AD">
        <w:rPr>
          <w:i/>
          <w:iCs/>
        </w:rPr>
        <w:t xml:space="preserve">connect this learning with </w:t>
      </w:r>
      <w:r w:rsidR="00D5744E">
        <w:rPr>
          <w:i/>
          <w:iCs/>
        </w:rPr>
        <w:t xml:space="preserve">the actual celebration, especially as </w:t>
      </w:r>
      <w:r>
        <w:rPr>
          <w:i/>
          <w:iCs/>
        </w:rPr>
        <w:t>2022</w:t>
      </w:r>
      <w:r w:rsidR="00D5744E">
        <w:rPr>
          <w:i/>
          <w:iCs/>
        </w:rPr>
        <w:t xml:space="preserve"> is the first year there will be an observed public holiday to celebrate Matariki. In this activity your learner is </w:t>
      </w:r>
      <w:r>
        <w:rPr>
          <w:i/>
          <w:iCs/>
        </w:rPr>
        <w:t>encouraged</w:t>
      </w:r>
      <w:r w:rsidR="00D5744E">
        <w:rPr>
          <w:i/>
          <w:iCs/>
        </w:rPr>
        <w:t xml:space="preserve"> to retell </w:t>
      </w:r>
      <w:r w:rsidR="00DF39BD">
        <w:rPr>
          <w:i/>
          <w:iCs/>
        </w:rPr>
        <w:t xml:space="preserve">the </w:t>
      </w:r>
      <w:r w:rsidR="005B3BFF">
        <w:rPr>
          <w:i/>
          <w:iCs/>
        </w:rPr>
        <w:t>Mata</w:t>
      </w:r>
      <w:r w:rsidR="00860751">
        <w:rPr>
          <w:i/>
          <w:iCs/>
        </w:rPr>
        <w:t>riki Breakfast</w:t>
      </w:r>
      <w:r w:rsidR="00482244">
        <w:rPr>
          <w:i/>
          <w:iCs/>
        </w:rPr>
        <w:t xml:space="preserve"> </w:t>
      </w:r>
      <w:r w:rsidR="00DF39BD">
        <w:rPr>
          <w:i/>
          <w:iCs/>
        </w:rPr>
        <w:t>text</w:t>
      </w:r>
      <w:r w:rsidR="00482244">
        <w:rPr>
          <w:i/>
          <w:iCs/>
        </w:rPr>
        <w:t xml:space="preserve"> that they read yesterday. </w:t>
      </w:r>
    </w:p>
    <w:p w14:paraId="11E02A25" w14:textId="77777777" w:rsidR="00124608" w:rsidRDefault="001B3098" w:rsidP="00124608">
      <w:r>
        <w:pict w14:anchorId="1AAA9D0B">
          <v:rect id="_x0000_i1063" style="width:0;height:1.5pt" o:hralign="center" o:hrstd="t" o:hr="t" fillcolor="#a0a0a0" stroked="f"/>
        </w:pict>
      </w:r>
    </w:p>
    <w:p w14:paraId="5FBD91ED" w14:textId="3BE2A91F" w:rsidR="00124608" w:rsidRPr="003C0D34" w:rsidRDefault="00124608" w:rsidP="00124608">
      <w:pPr>
        <w:pStyle w:val="LI"/>
        <w:rPr>
          <w:color w:val="3472AC"/>
        </w:rPr>
      </w:pPr>
      <w:r w:rsidRPr="003C0D34">
        <w:rPr>
          <w:color w:val="3472AC"/>
        </w:rPr>
        <w:t xml:space="preserve">In this activity I am learning to: </w:t>
      </w:r>
      <w:r w:rsidR="002D1D98">
        <w:rPr>
          <w:color w:val="3472AC"/>
        </w:rPr>
        <w:t>retell a story to an audience</w:t>
      </w:r>
      <w:r w:rsidR="00B675F0">
        <w:rPr>
          <w:color w:val="3472AC"/>
        </w:rPr>
        <w:t>.</w:t>
      </w:r>
    </w:p>
    <w:p w14:paraId="06940BB1" w14:textId="77777777" w:rsidR="00124608" w:rsidRDefault="00124608" w:rsidP="00BE2661">
      <w:pPr>
        <w:spacing w:after="0"/>
        <w:rPr>
          <w:lang w:val="mi-NZ"/>
        </w:rPr>
      </w:pPr>
      <w:r>
        <w:rPr>
          <w:lang w:val="mi-NZ"/>
        </w:rPr>
        <w:t>What do I need?</w:t>
      </w:r>
    </w:p>
    <w:p w14:paraId="78912990" w14:textId="77777777" w:rsidR="00124608" w:rsidRPr="00F06E7D" w:rsidRDefault="00124608" w:rsidP="00344994">
      <w:pPr>
        <w:pStyle w:val="ListParagraph"/>
        <w:numPr>
          <w:ilvl w:val="0"/>
          <w:numId w:val="6"/>
        </w:numPr>
        <w:rPr>
          <w:lang w:val="mi-NZ"/>
        </w:rPr>
      </w:pPr>
      <w:r w:rsidRPr="00F06E7D">
        <w:rPr>
          <w:lang w:val="mi-NZ"/>
        </w:rPr>
        <w:t>30 minutes</w:t>
      </w:r>
    </w:p>
    <w:p w14:paraId="16757224" w14:textId="4EE4630F" w:rsidR="00661C5B" w:rsidRPr="00F06E7D" w:rsidRDefault="0005313C" w:rsidP="00344994">
      <w:pPr>
        <w:pStyle w:val="ListParagraph"/>
        <w:numPr>
          <w:ilvl w:val="0"/>
          <w:numId w:val="6"/>
        </w:numPr>
        <w:rPr>
          <w:lang w:val="mi-NZ"/>
        </w:rPr>
      </w:pPr>
      <w:r w:rsidRPr="00F06E7D">
        <w:rPr>
          <w:lang w:val="mi-NZ"/>
        </w:rPr>
        <w:t>A copy of Matariki Breakfast</w:t>
      </w:r>
      <w:r w:rsidR="000261AD">
        <w:rPr>
          <w:lang w:val="mi-NZ"/>
        </w:rPr>
        <w:t xml:space="preserve"> </w:t>
      </w:r>
      <w:hyperlink r:id="rId61" w:history="1">
        <w:r w:rsidR="00661C5B" w:rsidRPr="00F06E7D">
          <w:rPr>
            <w:rStyle w:val="Hyperlink"/>
            <w:lang w:val="mi-NZ"/>
          </w:rPr>
          <w:t>https://instructionalseries.tki.org.nz/Instructional-Series/Ready-to-Read-Colour-Wheel/Matariki-Breakfast</w:t>
        </w:r>
      </w:hyperlink>
    </w:p>
    <w:p w14:paraId="4466407E" w14:textId="5A62F9CE" w:rsidR="004D696F" w:rsidRPr="00F06E7D" w:rsidRDefault="00A16769" w:rsidP="00344994">
      <w:pPr>
        <w:pStyle w:val="ListParagraph"/>
        <w:numPr>
          <w:ilvl w:val="0"/>
          <w:numId w:val="6"/>
        </w:numPr>
        <w:rPr>
          <w:lang w:val="mi-NZ"/>
        </w:rPr>
      </w:pPr>
      <w:r w:rsidRPr="00F06E7D">
        <w:rPr>
          <w:lang w:val="mi-NZ"/>
        </w:rPr>
        <w:t>S</w:t>
      </w:r>
      <w:r w:rsidR="005C0CA6" w:rsidRPr="00F06E7D">
        <w:rPr>
          <w:lang w:val="mi-NZ"/>
        </w:rPr>
        <w:t>ome props</w:t>
      </w:r>
      <w:r w:rsidRPr="00F06E7D">
        <w:rPr>
          <w:lang w:val="mi-NZ"/>
        </w:rPr>
        <w:t xml:space="preserve"> (from around your home)</w:t>
      </w:r>
      <w:r w:rsidR="005C0CA6" w:rsidRPr="00F06E7D">
        <w:rPr>
          <w:lang w:val="mi-NZ"/>
        </w:rPr>
        <w:t xml:space="preserve"> for you to use to engage the </w:t>
      </w:r>
      <w:r w:rsidR="002665F2" w:rsidRPr="00F06E7D">
        <w:rPr>
          <w:lang w:val="mi-NZ"/>
        </w:rPr>
        <w:t>audience</w:t>
      </w:r>
      <w:r w:rsidR="003D00AE" w:rsidRPr="00F06E7D">
        <w:rPr>
          <w:lang w:val="mi-NZ"/>
        </w:rPr>
        <w:t xml:space="preserve"> with as you retell.</w:t>
      </w:r>
    </w:p>
    <w:p w14:paraId="04681465" w14:textId="77777777" w:rsidR="00124608" w:rsidRDefault="001B3098" w:rsidP="00124608">
      <w:r>
        <w:pict w14:anchorId="1E576CF7">
          <v:rect id="_x0000_i1064" style="width:0;height:1.5pt" o:hralign="center" o:hrstd="t" o:hr="t" fillcolor="#a0a0a0" stroked="f"/>
        </w:pict>
      </w:r>
    </w:p>
    <w:p w14:paraId="27E31646" w14:textId="77777777" w:rsidR="00124608" w:rsidRPr="008E14D1" w:rsidRDefault="00124608" w:rsidP="00124608">
      <w:pPr>
        <w:pStyle w:val="GH2"/>
        <w:rPr>
          <w:color w:val="3472AC"/>
        </w:rPr>
      </w:pPr>
      <w:r w:rsidRPr="008E14D1">
        <w:rPr>
          <w:color w:val="3472AC"/>
        </w:rPr>
        <w:t>Instructions:</w:t>
      </w:r>
    </w:p>
    <w:p w14:paraId="4DDA3C04" w14:textId="1B09F37F" w:rsidR="00124608" w:rsidRDefault="003C5CE8" w:rsidP="00124608">
      <w:r>
        <w:t xml:space="preserve">Yesterday you read the beautiful story Matariki Breakfast. It was a special story for the author as </w:t>
      </w:r>
      <w:r w:rsidR="00673172">
        <w:t xml:space="preserve">it was a story his grandmother told him when he was a young boy. So many of the stories we read have been passed down from generation to generation through oral retelling. </w:t>
      </w:r>
    </w:p>
    <w:p w14:paraId="483D5552" w14:textId="77777777" w:rsidR="00124608" w:rsidRPr="008E14D1" w:rsidRDefault="00124608" w:rsidP="00124608">
      <w:pPr>
        <w:pStyle w:val="GH2"/>
        <w:rPr>
          <w:color w:val="3472AC"/>
        </w:rPr>
      </w:pPr>
      <w:r w:rsidRPr="008E14D1">
        <w:rPr>
          <w:color w:val="3472AC"/>
        </w:rPr>
        <w:t>Your task:</w:t>
      </w:r>
    </w:p>
    <w:p w14:paraId="255D198E" w14:textId="26E2F186" w:rsidR="00124608" w:rsidRDefault="0060080A" w:rsidP="00124608">
      <w:r>
        <w:t xml:space="preserve">Today’s learning task is to retell this story to your whānau. </w:t>
      </w:r>
      <w:r w:rsidR="004E6E2E">
        <w:t xml:space="preserve">Sharing a story </w:t>
      </w:r>
      <w:r w:rsidR="00AA1FC0">
        <w:t>aloud to an audience often includes the use of props and some drama</w:t>
      </w:r>
      <w:r w:rsidR="001F481B">
        <w:t xml:space="preserve">tic </w:t>
      </w:r>
      <w:r w:rsidR="009446E8">
        <w:t>techniques</w:t>
      </w:r>
      <w:r w:rsidR="001F481B">
        <w:t xml:space="preserve"> like using hand gestures or moving your body. </w:t>
      </w:r>
      <w:r w:rsidR="00FA6CF2">
        <w:t>You may like to follow this format:</w:t>
      </w:r>
    </w:p>
    <w:p w14:paraId="0CE4CC56" w14:textId="7B937765" w:rsidR="00FA6CF2" w:rsidRDefault="005456C3" w:rsidP="005456C3">
      <w:pPr>
        <w:ind w:right="2880"/>
      </w:pPr>
      <w:r>
        <w:rPr>
          <w:b/>
          <w:bCs/>
          <w:noProof/>
        </w:rPr>
        <w:drawing>
          <wp:anchor distT="0" distB="0" distL="114300" distR="114300" simplePos="0" relativeHeight="251658269" behindDoc="1" locked="0" layoutInCell="1" allowOverlap="1" wp14:anchorId="481B4C08" wp14:editId="662D6052">
            <wp:simplePos x="0" y="0"/>
            <wp:positionH relativeFrom="column">
              <wp:posOffset>4133850</wp:posOffset>
            </wp:positionH>
            <wp:positionV relativeFrom="paragraph">
              <wp:posOffset>248285</wp:posOffset>
            </wp:positionV>
            <wp:extent cx="1752600" cy="1752600"/>
            <wp:effectExtent l="0" t="0" r="0" b="0"/>
            <wp:wrapTight wrapText="bothSides">
              <wp:wrapPolygon edited="0">
                <wp:start x="9157" y="1174"/>
                <wp:lineTo x="5165" y="5400"/>
                <wp:lineTo x="1409" y="5870"/>
                <wp:lineTo x="470" y="6809"/>
                <wp:lineTo x="1643" y="12913"/>
                <wp:lineTo x="2583" y="16670"/>
                <wp:lineTo x="3052" y="19957"/>
                <wp:lineTo x="4696" y="19957"/>
                <wp:lineTo x="7043" y="19487"/>
                <wp:lineTo x="14791" y="17374"/>
                <wp:lineTo x="18313" y="16670"/>
                <wp:lineTo x="20191" y="15261"/>
                <wp:lineTo x="20191" y="9157"/>
                <wp:lineTo x="21130" y="2583"/>
                <wp:lineTo x="19722" y="2113"/>
                <wp:lineTo x="11974" y="1174"/>
                <wp:lineTo x="9157" y="1174"/>
              </wp:wrapPolygon>
            </wp:wrapTight>
            <wp:docPr id="22" name="Graphic 22" descr="Polaroid Picture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Polaroid Pictures outline"/>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1752600" cy="1752600"/>
                    </a:xfrm>
                    <a:prstGeom prst="rect">
                      <a:avLst/>
                    </a:prstGeom>
                  </pic:spPr>
                </pic:pic>
              </a:graphicData>
            </a:graphic>
            <wp14:sizeRelH relativeFrom="margin">
              <wp14:pctWidth>0</wp14:pctWidth>
            </wp14:sizeRelH>
            <wp14:sizeRelV relativeFrom="margin">
              <wp14:pctHeight>0</wp14:pctHeight>
            </wp14:sizeRelV>
          </wp:anchor>
        </w:drawing>
      </w:r>
      <w:r w:rsidR="00FA6CF2" w:rsidRPr="00DF39BD">
        <w:rPr>
          <w:b/>
        </w:rPr>
        <w:t>Re read</w:t>
      </w:r>
      <w:r w:rsidR="00FA6CF2">
        <w:t xml:space="preserve"> the story</w:t>
      </w:r>
      <w:r w:rsidR="006B2489">
        <w:t xml:space="preserve">. </w:t>
      </w:r>
      <w:r w:rsidR="00CB270F">
        <w:t>You</w:t>
      </w:r>
      <w:r w:rsidR="006B2489">
        <w:t xml:space="preserve"> may like to </w:t>
      </w:r>
      <w:r w:rsidR="00F12CCF">
        <w:t xml:space="preserve">take notes in your home learning book </w:t>
      </w:r>
      <w:r w:rsidR="00FD7504">
        <w:t>on a chart labelled</w:t>
      </w:r>
      <w:r w:rsidR="00F12CCF">
        <w:t xml:space="preserve"> – beginning, middle and end </w:t>
      </w:r>
      <w:r w:rsidR="00CB270F">
        <w:t xml:space="preserve">– </w:t>
      </w:r>
      <w:r w:rsidR="00F12CCF">
        <w:t>to help you</w:t>
      </w:r>
      <w:r w:rsidR="00FD7504">
        <w:t xml:space="preserve"> remember what happens throughout the story</w:t>
      </w:r>
      <w:r w:rsidR="00CB270F">
        <w:t>.</w:t>
      </w:r>
    </w:p>
    <w:p w14:paraId="5D692332" w14:textId="2F14EB33" w:rsidR="00FA6CF2" w:rsidRDefault="00FA6CF2" w:rsidP="005456C3">
      <w:pPr>
        <w:ind w:right="3240"/>
      </w:pPr>
      <w:r w:rsidRPr="00DF39BD">
        <w:rPr>
          <w:b/>
        </w:rPr>
        <w:t>Think</w:t>
      </w:r>
      <w:r>
        <w:t xml:space="preserve"> about where you could include props or </w:t>
      </w:r>
      <w:r w:rsidR="00562109">
        <w:t>hand gestures or movement</w:t>
      </w:r>
    </w:p>
    <w:p w14:paraId="39EA13CC" w14:textId="07C88700" w:rsidR="00562109" w:rsidRDefault="00562109" w:rsidP="005456C3">
      <w:pPr>
        <w:ind w:right="3240"/>
      </w:pPr>
      <w:r w:rsidRPr="00DF39BD">
        <w:rPr>
          <w:b/>
        </w:rPr>
        <w:t>Practice</w:t>
      </w:r>
      <w:r>
        <w:t xml:space="preserve"> your retell in a quiet space, perhaps in front of the mirror</w:t>
      </w:r>
    </w:p>
    <w:p w14:paraId="32C71BDB" w14:textId="3D4E2C06" w:rsidR="00562109" w:rsidRDefault="00562109" w:rsidP="00124608">
      <w:r w:rsidRPr="00DF39BD">
        <w:rPr>
          <w:b/>
        </w:rPr>
        <w:t>Perform</w:t>
      </w:r>
      <w:r>
        <w:t xml:space="preserve"> your story to your audience</w:t>
      </w:r>
    </w:p>
    <w:p w14:paraId="2599E6CD" w14:textId="77777777" w:rsidR="00562109" w:rsidRPr="005B31E3" w:rsidRDefault="00562109" w:rsidP="00124608">
      <w:pPr>
        <w:rPr>
          <w:lang w:val="mi-NZ"/>
        </w:rPr>
      </w:pPr>
    </w:p>
    <w:p w14:paraId="19E78149" w14:textId="10A2D232" w:rsidR="00124608" w:rsidRDefault="00124608">
      <w:pPr>
        <w:spacing w:line="240" w:lineRule="auto"/>
        <w:rPr>
          <w:lang w:val="mi-NZ"/>
        </w:rPr>
      </w:pPr>
      <w:r>
        <w:rPr>
          <w:lang w:val="mi-NZ"/>
        </w:rPr>
        <w:br w:type="page"/>
      </w:r>
    </w:p>
    <w:p w14:paraId="2CAF6EAD" w14:textId="76D14C43" w:rsidR="00124608" w:rsidRPr="008E14D1" w:rsidRDefault="00124608" w:rsidP="00E018E0">
      <w:pPr>
        <w:pStyle w:val="BH1"/>
      </w:pPr>
      <w:r w:rsidRPr="008E14D1">
        <w:lastRenderedPageBreak/>
        <w:t xml:space="preserve">Day </w:t>
      </w:r>
      <w:r>
        <w:t>5</w:t>
      </w:r>
      <w:r w:rsidRPr="008E14D1">
        <w:t xml:space="preserve"> </w:t>
      </w:r>
      <w:r w:rsidR="00616646">
        <w:t>a</w:t>
      </w:r>
      <w:r w:rsidRPr="008E14D1">
        <w:t xml:space="preserve">ctivity </w:t>
      </w:r>
      <w:r>
        <w:t>4</w:t>
      </w:r>
      <w:r w:rsidRPr="008E14D1">
        <w:t xml:space="preserve">: </w:t>
      </w:r>
      <w:r w:rsidR="003D05DB">
        <w:rPr>
          <w:noProof/>
        </w:rPr>
        <w:t>Estimate and measure</w:t>
      </w:r>
    </w:p>
    <w:p w14:paraId="6135AB60" w14:textId="77777777" w:rsidR="00124608" w:rsidRPr="00937B9C" w:rsidRDefault="00124608" w:rsidP="00124608">
      <w:pPr>
        <w:rPr>
          <w:b/>
          <w:i/>
          <w:color w:val="3472AC"/>
        </w:rPr>
      </w:pPr>
      <w:r w:rsidRPr="00937B9C">
        <w:rPr>
          <w:b/>
          <w:i/>
          <w:color w:val="3472AC"/>
        </w:rPr>
        <w:t>Notes for teachers and whānau</w:t>
      </w:r>
    </w:p>
    <w:p w14:paraId="62FC7B7B" w14:textId="4B2102CE" w:rsidR="00124608" w:rsidRDefault="003D05DB" w:rsidP="0035050A">
      <w:pPr>
        <w:rPr>
          <w:i/>
          <w:iCs/>
        </w:rPr>
      </w:pPr>
      <w:r>
        <w:rPr>
          <w:i/>
          <w:iCs/>
        </w:rPr>
        <w:t>This week your learner has focused on measurement and number during the maths activities. This final maths task</w:t>
      </w:r>
      <w:r w:rsidR="00007BD1">
        <w:rPr>
          <w:i/>
          <w:iCs/>
        </w:rPr>
        <w:t xml:space="preserve"> </w:t>
      </w:r>
      <w:r w:rsidR="003A5965">
        <w:rPr>
          <w:i/>
          <w:iCs/>
        </w:rPr>
        <w:t xml:space="preserve">asks them to apply this learning to </w:t>
      </w:r>
      <w:r w:rsidR="00B3727E">
        <w:rPr>
          <w:i/>
          <w:iCs/>
        </w:rPr>
        <w:t xml:space="preserve">things they can estimate and measure in the home. </w:t>
      </w:r>
    </w:p>
    <w:p w14:paraId="0B1A1652" w14:textId="77777777" w:rsidR="00124608" w:rsidRDefault="001B3098" w:rsidP="00124608">
      <w:r>
        <w:pict w14:anchorId="61E1B6CA">
          <v:rect id="_x0000_i1065" style="width:0;height:1.5pt" o:hralign="center" o:hrstd="t" o:hr="t" fillcolor="#a0a0a0" stroked="f"/>
        </w:pict>
      </w:r>
    </w:p>
    <w:p w14:paraId="02D70C34" w14:textId="28E79DAB" w:rsidR="00124608" w:rsidRPr="003C0D34" w:rsidRDefault="00124608" w:rsidP="00124608">
      <w:pPr>
        <w:pStyle w:val="LI"/>
        <w:rPr>
          <w:color w:val="3472AC"/>
        </w:rPr>
      </w:pPr>
      <w:r w:rsidRPr="003C0D34">
        <w:rPr>
          <w:color w:val="3472AC"/>
        </w:rPr>
        <w:t xml:space="preserve">In this activity I am learning to: </w:t>
      </w:r>
      <w:r w:rsidR="00937B9C">
        <w:rPr>
          <w:color w:val="3472AC"/>
        </w:rPr>
        <w:t>a</w:t>
      </w:r>
      <w:r w:rsidR="003061B9">
        <w:rPr>
          <w:color w:val="3472AC"/>
        </w:rPr>
        <w:t xml:space="preserve">pply the measurement </w:t>
      </w:r>
      <w:r w:rsidR="003D3AF3">
        <w:rPr>
          <w:color w:val="3472AC"/>
        </w:rPr>
        <w:t>knowledge I learnt this week to a practical task</w:t>
      </w:r>
    </w:p>
    <w:p w14:paraId="0EFBD427" w14:textId="77777777" w:rsidR="00124608" w:rsidRDefault="00124608" w:rsidP="0035050A">
      <w:pPr>
        <w:spacing w:after="0"/>
        <w:rPr>
          <w:lang w:val="mi-NZ"/>
        </w:rPr>
      </w:pPr>
      <w:r>
        <w:rPr>
          <w:lang w:val="mi-NZ"/>
        </w:rPr>
        <w:t>What do I need?</w:t>
      </w:r>
    </w:p>
    <w:p w14:paraId="6E06848E" w14:textId="77777777" w:rsidR="00124608" w:rsidRPr="00F06E7D" w:rsidRDefault="00124608" w:rsidP="00344994">
      <w:pPr>
        <w:pStyle w:val="ListParagraph"/>
        <w:numPr>
          <w:ilvl w:val="0"/>
          <w:numId w:val="6"/>
        </w:numPr>
        <w:rPr>
          <w:lang w:val="mi-NZ"/>
        </w:rPr>
      </w:pPr>
      <w:r w:rsidRPr="00F06E7D">
        <w:rPr>
          <w:lang w:val="mi-NZ"/>
        </w:rPr>
        <w:t>30 minutes</w:t>
      </w:r>
    </w:p>
    <w:p w14:paraId="0B1828C3" w14:textId="6639B0CD" w:rsidR="00124608" w:rsidRPr="00F06E7D" w:rsidRDefault="003D3AF3" w:rsidP="00344994">
      <w:pPr>
        <w:pStyle w:val="ListParagraph"/>
        <w:numPr>
          <w:ilvl w:val="0"/>
          <w:numId w:val="6"/>
        </w:numPr>
        <w:rPr>
          <w:lang w:val="mi-NZ"/>
        </w:rPr>
      </w:pPr>
      <w:r w:rsidRPr="00F06E7D">
        <w:rPr>
          <w:lang w:val="mi-NZ"/>
        </w:rPr>
        <w:t>Home learning book</w:t>
      </w:r>
    </w:p>
    <w:p w14:paraId="0692938C" w14:textId="71927E85" w:rsidR="003A2C3D" w:rsidRPr="00F06E7D" w:rsidRDefault="003A2C3D" w:rsidP="00344994">
      <w:pPr>
        <w:pStyle w:val="ListParagraph"/>
        <w:numPr>
          <w:ilvl w:val="0"/>
          <w:numId w:val="6"/>
        </w:numPr>
        <w:rPr>
          <w:lang w:val="mi-NZ"/>
        </w:rPr>
      </w:pPr>
      <w:r w:rsidRPr="00F06E7D">
        <w:rPr>
          <w:lang w:val="mi-NZ"/>
        </w:rPr>
        <w:t>30cm ruler</w:t>
      </w:r>
    </w:p>
    <w:p w14:paraId="38E066FB" w14:textId="123D3BBD" w:rsidR="00124608" w:rsidRDefault="003D3AF3" w:rsidP="00344994">
      <w:pPr>
        <w:pStyle w:val="ListParagraph"/>
        <w:numPr>
          <w:ilvl w:val="0"/>
          <w:numId w:val="6"/>
        </w:numPr>
        <w:rPr>
          <w:lang w:val="mi-NZ"/>
        </w:rPr>
      </w:pPr>
      <w:r w:rsidRPr="00F06E7D">
        <w:rPr>
          <w:lang w:val="mi-NZ"/>
        </w:rPr>
        <w:t xml:space="preserve">A4 paper strips </w:t>
      </w:r>
    </w:p>
    <w:p w14:paraId="7F068EFD" w14:textId="00BBC31D" w:rsidR="00104CED" w:rsidRDefault="001B3098" w:rsidP="00104CED">
      <w:r>
        <w:pict w14:anchorId="3E453980">
          <v:rect id="_x0000_i1066" style="width:0;height:1.5pt" o:hralign="center" o:hrstd="t" o:hr="t" fillcolor="#a0a0a0" stroked="f"/>
        </w:pict>
      </w:r>
    </w:p>
    <w:p w14:paraId="13DB701F" w14:textId="77777777" w:rsidR="00124608" w:rsidRPr="008E14D1" w:rsidRDefault="00124608" w:rsidP="00124608">
      <w:pPr>
        <w:pStyle w:val="GH2"/>
        <w:rPr>
          <w:color w:val="3472AC"/>
        </w:rPr>
      </w:pPr>
      <w:r w:rsidRPr="008E14D1">
        <w:rPr>
          <w:color w:val="3472AC"/>
        </w:rPr>
        <w:t>Instructions:</w:t>
      </w:r>
    </w:p>
    <w:p w14:paraId="64690CEE" w14:textId="242DB2DF" w:rsidR="00124608" w:rsidRDefault="00B2459D" w:rsidP="00124608">
      <w:r>
        <w:t>Now that you know the length of one metre (from yesterday’s task) it is time to challenge members of your whānau.</w:t>
      </w:r>
    </w:p>
    <w:p w14:paraId="4AE9182B" w14:textId="526C551F" w:rsidR="00B2459D" w:rsidRDefault="00B2459D" w:rsidP="00124608">
      <w:r>
        <w:t xml:space="preserve">Write a list of approximately </w:t>
      </w:r>
      <w:r w:rsidR="00E23EC8">
        <w:t xml:space="preserve">8-10 things in your home that people would be able to measure using your </w:t>
      </w:r>
      <w:r w:rsidR="005F61D0">
        <w:t>A4</w:t>
      </w:r>
      <w:r w:rsidR="00FD7D1E">
        <w:t xml:space="preserve"> ruler template. </w:t>
      </w:r>
    </w:p>
    <w:p w14:paraId="2D220517" w14:textId="77777777" w:rsidR="00124608" w:rsidRPr="008E14D1" w:rsidRDefault="00124608" w:rsidP="00124608">
      <w:pPr>
        <w:pStyle w:val="GH2"/>
        <w:rPr>
          <w:color w:val="3472AC"/>
        </w:rPr>
      </w:pPr>
      <w:r w:rsidRPr="008E14D1">
        <w:rPr>
          <w:color w:val="3472AC"/>
        </w:rPr>
        <w:t>Your task:</w:t>
      </w:r>
    </w:p>
    <w:p w14:paraId="0D2A1C26" w14:textId="53D15111" w:rsidR="00124608" w:rsidRDefault="003A2C3D" w:rsidP="00344994">
      <w:pPr>
        <w:pStyle w:val="ListParagraph"/>
        <w:numPr>
          <w:ilvl w:val="0"/>
          <w:numId w:val="21"/>
        </w:numPr>
      </w:pPr>
      <w:r>
        <w:t>List the 8-10 items</w:t>
      </w:r>
    </w:p>
    <w:p w14:paraId="00790BEC" w14:textId="0294F10F" w:rsidR="003A2C3D" w:rsidRDefault="003A2C3D" w:rsidP="00344994">
      <w:pPr>
        <w:pStyle w:val="ListParagraph"/>
        <w:numPr>
          <w:ilvl w:val="0"/>
          <w:numId w:val="21"/>
        </w:numPr>
      </w:pPr>
      <w:r>
        <w:t>Estimate how long/tall you think the item is</w:t>
      </w:r>
    </w:p>
    <w:p w14:paraId="75B89E21" w14:textId="04313AAA" w:rsidR="003A2C3D" w:rsidRDefault="003A2C3D" w:rsidP="00344994">
      <w:pPr>
        <w:pStyle w:val="ListParagraph"/>
        <w:numPr>
          <w:ilvl w:val="0"/>
          <w:numId w:val="21"/>
        </w:numPr>
      </w:pPr>
      <w:r>
        <w:t>Measure it using your A4 metre long strip and a ruler (if necessary)</w:t>
      </w:r>
    </w:p>
    <w:p w14:paraId="5E0B3EC3" w14:textId="22030A8F" w:rsidR="00DB0C64" w:rsidRDefault="00DB0C64" w:rsidP="00344994">
      <w:pPr>
        <w:pStyle w:val="ListParagraph"/>
        <w:numPr>
          <w:ilvl w:val="0"/>
          <w:numId w:val="21"/>
        </w:numPr>
      </w:pPr>
      <w:r>
        <w:t>Record the measurement</w:t>
      </w:r>
    </w:p>
    <w:p w14:paraId="70535C96" w14:textId="38F87AFC" w:rsidR="00DB0C64" w:rsidRDefault="00DB0C64" w:rsidP="00344994">
      <w:pPr>
        <w:pStyle w:val="ListParagraph"/>
        <w:numPr>
          <w:ilvl w:val="0"/>
          <w:numId w:val="21"/>
        </w:numPr>
      </w:pPr>
      <w:r>
        <w:t xml:space="preserve">Ask </w:t>
      </w:r>
      <w:r w:rsidR="00E40B48">
        <w:t xml:space="preserve">different </w:t>
      </w:r>
      <w:r>
        <w:t>whānau member</w:t>
      </w:r>
      <w:r w:rsidR="00E40B48">
        <w:t>s</w:t>
      </w:r>
      <w:r>
        <w:t xml:space="preserve"> to estimate the item</w:t>
      </w:r>
    </w:p>
    <w:p w14:paraId="32ABBE00" w14:textId="325752BD" w:rsidR="00E40B48" w:rsidRDefault="00E40B48" w:rsidP="00344994">
      <w:pPr>
        <w:pStyle w:val="ListParagraph"/>
        <w:numPr>
          <w:ilvl w:val="0"/>
          <w:numId w:val="21"/>
        </w:numPr>
      </w:pPr>
      <w:r>
        <w:t>Record their estimate</w:t>
      </w:r>
    </w:p>
    <w:p w14:paraId="1EF748CB" w14:textId="417D01EF" w:rsidR="004D26E9" w:rsidRDefault="004D26E9" w:rsidP="00344994">
      <w:pPr>
        <w:pStyle w:val="ListParagraph"/>
        <w:numPr>
          <w:ilvl w:val="0"/>
          <w:numId w:val="21"/>
        </w:numPr>
      </w:pPr>
      <w:r>
        <w:t>Work out the difference between their estimate and the actual estimate</w:t>
      </w:r>
    </w:p>
    <w:p w14:paraId="37544957" w14:textId="255D9F65" w:rsidR="00B95735" w:rsidRDefault="007C560A" w:rsidP="00344994">
      <w:pPr>
        <w:pStyle w:val="ListParagraph"/>
        <w:numPr>
          <w:ilvl w:val="0"/>
          <w:numId w:val="21"/>
        </w:numPr>
      </w:pPr>
      <w:r>
        <w:t xml:space="preserve">Award them 5 points if their estimate was exact, 4 points if it was only 1-2cm different, 3 points if it was 3-4cm different, 2 points if it was </w:t>
      </w:r>
      <w:r w:rsidR="00203960">
        <w:t xml:space="preserve">5-6cm different, 1 point if it was 7-8cm different, 0 points if it was </w:t>
      </w:r>
      <w:r w:rsidR="00B95735">
        <w:t xml:space="preserve">greater than 9cm different. </w:t>
      </w:r>
    </w:p>
    <w:p w14:paraId="08F45F73" w14:textId="023BC2EA" w:rsidR="007C560A" w:rsidRDefault="00B95735" w:rsidP="00344994">
      <w:pPr>
        <w:pStyle w:val="ListParagraph"/>
        <w:numPr>
          <w:ilvl w:val="0"/>
          <w:numId w:val="21"/>
        </w:numPr>
      </w:pPr>
      <w:r>
        <w:t>Work out who scored the most points for each item? Who scored the most points overall and was therefore your whānau winner? How close were your estimates to the winners estimates (</w:t>
      </w:r>
      <w:r w:rsidR="009446E8">
        <w:t>i.e.?</w:t>
      </w:r>
      <w:r>
        <w:t xml:space="preserve"> What points did you score yourself?)</w:t>
      </w:r>
    </w:p>
    <w:p w14:paraId="51666FF4" w14:textId="77777777" w:rsidR="002273E8" w:rsidRDefault="002273E8" w:rsidP="00445AC9">
      <w:pPr>
        <w:rPr>
          <w:lang w:val="mi-NZ"/>
        </w:rPr>
      </w:pPr>
    </w:p>
    <w:p w14:paraId="030D4A58" w14:textId="556FBBA1" w:rsidR="005456C3" w:rsidRPr="00170F30" w:rsidRDefault="00124608" w:rsidP="005456C3">
      <w:pPr>
        <w:rPr>
          <w:b/>
          <w:bCs/>
        </w:rPr>
      </w:pPr>
      <w:r w:rsidRPr="00170F30">
        <w:rPr>
          <w:b/>
        </w:rPr>
        <w:t>Remember to do your end of day reflection and wellbeing activities (</w:t>
      </w:r>
      <w:r w:rsidR="0035050A">
        <w:rPr>
          <w:b/>
        </w:rPr>
        <w:t>s</w:t>
      </w:r>
      <w:r w:rsidRPr="00170F30">
        <w:rPr>
          <w:b/>
        </w:rPr>
        <w:t xml:space="preserve">ee p.6 </w:t>
      </w:r>
      <w:r w:rsidR="005456C3">
        <w:rPr>
          <w:b/>
          <w:bCs/>
        </w:rPr>
        <w:t>&amp;</w:t>
      </w:r>
      <w:r w:rsidRPr="00170F30">
        <w:rPr>
          <w:b/>
        </w:rPr>
        <w:t xml:space="preserve"> 8).</w:t>
      </w:r>
    </w:p>
    <w:p w14:paraId="21AD3C71" w14:textId="19272224" w:rsidR="00124608" w:rsidRPr="00BE0437" w:rsidRDefault="00124608" w:rsidP="00124608">
      <w:pPr>
        <w:rPr>
          <w:b/>
          <w:bCs/>
          <w:sz w:val="28"/>
          <w:szCs w:val="28"/>
        </w:rPr>
      </w:pPr>
    </w:p>
    <w:p w14:paraId="674620A9" w14:textId="77777777" w:rsidR="00757FBF" w:rsidRDefault="00757FBF">
      <w:pPr>
        <w:spacing w:line="240" w:lineRule="auto"/>
        <w:sectPr w:rsidR="00757FBF" w:rsidSect="00757FBF">
          <w:type w:val="continuous"/>
          <w:pgSz w:w="11906" w:h="16838"/>
          <w:pgMar w:top="1080" w:right="128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pPr>
    </w:p>
    <w:p w14:paraId="72388395" w14:textId="77EEE3B9" w:rsidR="00914A86" w:rsidRPr="005E320C" w:rsidRDefault="0035050A" w:rsidP="00E018E0">
      <w:pPr>
        <w:pStyle w:val="GH1"/>
        <w:rPr>
          <w:color w:val="auto"/>
        </w:rPr>
      </w:pPr>
      <w:r>
        <w:rPr>
          <w:color w:val="auto"/>
        </w:rPr>
        <w:br w:type="column"/>
      </w:r>
      <w:r w:rsidR="00C50324" w:rsidRPr="005E320C">
        <w:rPr>
          <w:color w:val="auto"/>
        </w:rPr>
        <w:lastRenderedPageBreak/>
        <w:t>Context 2: How does</w:t>
      </w:r>
      <w:r w:rsidR="00AC5C4F" w:rsidRPr="005E320C">
        <w:rPr>
          <w:color w:val="auto"/>
        </w:rPr>
        <w:t xml:space="preserve"> that</w:t>
      </w:r>
      <w:r w:rsidR="00C50324" w:rsidRPr="005E320C">
        <w:rPr>
          <w:color w:val="auto"/>
        </w:rPr>
        <w:t xml:space="preserve"> work?</w:t>
      </w:r>
    </w:p>
    <w:p w14:paraId="3EC67275" w14:textId="2477707E" w:rsidR="00F76A80" w:rsidRPr="003057EB" w:rsidRDefault="00F76A80" w:rsidP="00E018E0">
      <w:pPr>
        <w:pStyle w:val="GH1"/>
        <w:rPr>
          <w:color w:val="auto"/>
        </w:rPr>
      </w:pPr>
    </w:p>
    <w:p w14:paraId="56079575" w14:textId="2EAB0889" w:rsidR="00914A86" w:rsidRPr="005E320C" w:rsidRDefault="004017FA" w:rsidP="00527FEE">
      <w:pPr>
        <w:pStyle w:val="BH1"/>
        <w:rPr>
          <w:b w:val="0"/>
          <w:bCs/>
          <w:color w:val="auto"/>
        </w:rPr>
      </w:pPr>
      <w:r w:rsidRPr="005E320C">
        <w:rPr>
          <w:b w:val="0"/>
          <w:bCs/>
          <w:color w:val="auto"/>
        </w:rPr>
        <w:t xml:space="preserve">The next five days </w:t>
      </w:r>
      <w:r w:rsidR="00385BC6" w:rsidRPr="005E320C">
        <w:rPr>
          <w:b w:val="0"/>
          <w:bCs/>
          <w:color w:val="auto"/>
        </w:rPr>
        <w:t>indulge</w:t>
      </w:r>
      <w:r w:rsidRPr="005E320C">
        <w:rPr>
          <w:b w:val="0"/>
          <w:bCs/>
          <w:color w:val="auto"/>
        </w:rPr>
        <w:t xml:space="preserve"> our curiosity by looking at how different things work. </w:t>
      </w:r>
    </w:p>
    <w:p w14:paraId="39193362" w14:textId="72732C9C" w:rsidR="00914A86" w:rsidRPr="00914A86" w:rsidRDefault="00767FA0">
      <w:pPr>
        <w:spacing w:line="240" w:lineRule="auto"/>
      </w:pPr>
      <w:r>
        <w:rPr>
          <w:noProof/>
        </w:rPr>
        <w:drawing>
          <wp:anchor distT="0" distB="0" distL="114300" distR="114300" simplePos="0" relativeHeight="251658249" behindDoc="0" locked="0" layoutInCell="1" allowOverlap="1" wp14:anchorId="7FE3C387" wp14:editId="75D508CC">
            <wp:simplePos x="0" y="0"/>
            <wp:positionH relativeFrom="column">
              <wp:posOffset>351790</wp:posOffset>
            </wp:positionH>
            <wp:positionV relativeFrom="paragraph">
              <wp:posOffset>821641</wp:posOffset>
            </wp:positionV>
            <wp:extent cx="5142783" cy="4093699"/>
            <wp:effectExtent l="0" t="0" r="0" b="0"/>
            <wp:wrapSquare wrapText="bothSides"/>
            <wp:docPr id="10" name="Picture 1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with medium confidence"/>
                    <pic:cNvPicPr/>
                  </pic:nvPicPr>
                  <pic:blipFill>
                    <a:blip r:embed="rId64">
                      <a:extLst>
                        <a:ext uri="{28A0092B-C50C-407E-A947-70E740481C1C}">
                          <a14:useLocalDpi xmlns:a14="http://schemas.microsoft.com/office/drawing/2010/main" val="0"/>
                        </a:ext>
                      </a:extLst>
                    </a:blip>
                    <a:stretch>
                      <a:fillRect/>
                    </a:stretch>
                  </pic:blipFill>
                  <pic:spPr>
                    <a:xfrm>
                      <a:off x="0" y="0"/>
                      <a:ext cx="5142783" cy="4093699"/>
                    </a:xfrm>
                    <a:prstGeom prst="rect">
                      <a:avLst/>
                    </a:prstGeom>
                  </pic:spPr>
                </pic:pic>
              </a:graphicData>
            </a:graphic>
          </wp:anchor>
        </w:drawing>
      </w:r>
      <w:r w:rsidR="00635EED">
        <w:br w:type="page"/>
      </w:r>
    </w:p>
    <w:p w14:paraId="393C4ECE" w14:textId="532631A6" w:rsidR="00635EED" w:rsidRPr="000008C7" w:rsidRDefault="00635EED" w:rsidP="00D6268B">
      <w:pPr>
        <w:pStyle w:val="BH1"/>
        <w:spacing w:after="0"/>
      </w:pPr>
      <w:r w:rsidRPr="000008C7">
        <w:rPr>
          <w:noProof/>
        </w:rPr>
        <w:lastRenderedPageBreak/>
        <w:drawing>
          <wp:anchor distT="0" distB="0" distL="114300" distR="114300" simplePos="0" relativeHeight="251658270" behindDoc="1" locked="0" layoutInCell="1" allowOverlap="1" wp14:anchorId="2BA1B6F7" wp14:editId="08BF6BB4">
            <wp:simplePos x="0" y="0"/>
            <wp:positionH relativeFrom="column">
              <wp:posOffset>4917440</wp:posOffset>
            </wp:positionH>
            <wp:positionV relativeFrom="paragraph">
              <wp:posOffset>-1270</wp:posOffset>
            </wp:positionV>
            <wp:extent cx="1232535" cy="1279525"/>
            <wp:effectExtent l="0" t="0" r="0" b="0"/>
            <wp:wrapTight wrapText="bothSides">
              <wp:wrapPolygon edited="0">
                <wp:start x="0" y="0"/>
                <wp:lineTo x="0" y="21225"/>
                <wp:lineTo x="21366" y="21225"/>
                <wp:lineTo x="21366" y="0"/>
                <wp:lineTo x="0" y="0"/>
              </wp:wrapPolygon>
            </wp:wrapTight>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rotWithShape="1">
                    <a:blip r:embed="rId27">
                      <a:extLst>
                        <a:ext uri="{28A0092B-C50C-407E-A947-70E740481C1C}">
                          <a14:useLocalDpi xmlns:a14="http://schemas.microsoft.com/office/drawing/2010/main" val="0"/>
                        </a:ext>
                      </a:extLst>
                    </a:blip>
                    <a:srcRect l="5132"/>
                    <a:stretch/>
                  </pic:blipFill>
                  <pic:spPr bwMode="auto">
                    <a:xfrm>
                      <a:off x="0" y="0"/>
                      <a:ext cx="1232535" cy="1279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008C7">
        <w:t xml:space="preserve">Day 6 activity 1: </w:t>
      </w:r>
      <w:r w:rsidR="00B76295">
        <w:t>What do I know right now?</w:t>
      </w:r>
    </w:p>
    <w:p w14:paraId="59A814F8" w14:textId="77777777" w:rsidR="00635EED" w:rsidRPr="00973CE3" w:rsidRDefault="00635EED" w:rsidP="00AC5C4F">
      <w:pPr>
        <w:spacing w:before="120"/>
        <w:rPr>
          <w:b/>
          <w:bCs/>
          <w:i/>
          <w:iCs/>
          <w:color w:val="3472AC"/>
        </w:rPr>
      </w:pPr>
      <w:r w:rsidRPr="00973CE3">
        <w:rPr>
          <w:b/>
          <w:bCs/>
          <w:i/>
          <w:iCs/>
          <w:color w:val="3472AC"/>
        </w:rPr>
        <w:t>Notes for teachers and whānau</w:t>
      </w:r>
    </w:p>
    <w:p w14:paraId="203949A9" w14:textId="55D62806" w:rsidR="00635EED" w:rsidRDefault="00532D89" w:rsidP="00AC5C4F">
      <w:pPr>
        <w:spacing w:line="240" w:lineRule="auto"/>
        <w:rPr>
          <w:i/>
          <w:iCs/>
        </w:rPr>
      </w:pPr>
      <w:r>
        <w:rPr>
          <w:i/>
          <w:iCs/>
        </w:rPr>
        <w:t xml:space="preserve">Today we will be looking </w:t>
      </w:r>
      <w:r w:rsidR="00732D2F">
        <w:rPr>
          <w:i/>
          <w:iCs/>
        </w:rPr>
        <w:t xml:space="preserve">at </w:t>
      </w:r>
      <w:r w:rsidR="000C436B">
        <w:rPr>
          <w:i/>
          <w:iCs/>
        </w:rPr>
        <w:t>what your learner already knows</w:t>
      </w:r>
      <w:r w:rsidR="00D2730D">
        <w:rPr>
          <w:i/>
          <w:iCs/>
        </w:rPr>
        <w:t xml:space="preserve"> and setting the scene for what they will explore this week. </w:t>
      </w:r>
      <w:r w:rsidR="00AB6942" w:rsidRPr="00AB6942">
        <w:rPr>
          <w:i/>
          <w:iCs/>
        </w:rPr>
        <w:t xml:space="preserve">If you </w:t>
      </w:r>
      <w:r w:rsidR="002C77E7" w:rsidRPr="00AB6942">
        <w:rPr>
          <w:i/>
          <w:iCs/>
        </w:rPr>
        <w:t>can</w:t>
      </w:r>
      <w:r w:rsidR="00AB6942" w:rsidRPr="00AB6942">
        <w:rPr>
          <w:i/>
          <w:iCs/>
        </w:rPr>
        <w:t xml:space="preserve">, sit with your learner and help them get started. You do your responses and they do theirs. Then compare results. This is a great conversation starter </w:t>
      </w:r>
      <w:r w:rsidR="00887412">
        <w:rPr>
          <w:i/>
          <w:iCs/>
        </w:rPr>
        <w:t>and</w:t>
      </w:r>
      <w:r w:rsidR="00AB6942" w:rsidRPr="00AB6942">
        <w:rPr>
          <w:i/>
          <w:iCs/>
        </w:rPr>
        <w:t xml:space="preserve"> will show your learner a “recollection” process that we all engage in when trying to make sense of things. It’s not about right or wrong or how much or how little, it’s about the NOW position.</w:t>
      </w:r>
    </w:p>
    <w:p w14:paraId="50CB8A85" w14:textId="5E58C54C" w:rsidR="00635EED" w:rsidRPr="00C325A1" w:rsidRDefault="00635EED" w:rsidP="00AC5C4F">
      <w:pPr>
        <w:spacing w:after="0" w:line="240" w:lineRule="auto"/>
        <w:rPr>
          <w:i/>
          <w:iCs/>
        </w:rPr>
      </w:pPr>
      <w:r w:rsidRPr="00615160">
        <w:rPr>
          <w:i/>
          <w:iCs/>
        </w:rPr>
        <w:t xml:space="preserve">Note that our Inquiry focus for today is </w:t>
      </w:r>
      <w:r w:rsidRPr="00615160">
        <w:rPr>
          <w:b/>
          <w:bCs/>
          <w:i/>
          <w:iCs/>
        </w:rPr>
        <w:t>“</w:t>
      </w:r>
      <w:r w:rsidRPr="00615160">
        <w:rPr>
          <w:i/>
          <w:iCs/>
        </w:rPr>
        <w:t>getting started</w:t>
      </w:r>
      <w:r w:rsidRPr="00615160">
        <w:rPr>
          <w:b/>
          <w:bCs/>
          <w:i/>
          <w:iCs/>
        </w:rPr>
        <w:t>”</w:t>
      </w:r>
      <w:r w:rsidRPr="00615160">
        <w:rPr>
          <w:i/>
          <w:iCs/>
        </w:rPr>
        <w:t xml:space="preserve"> which includes generating questions, activating prior knowledge, and introducing the </w:t>
      </w:r>
      <w:r w:rsidR="001008A5">
        <w:rPr>
          <w:i/>
          <w:iCs/>
        </w:rPr>
        <w:t>theme</w:t>
      </w:r>
      <w:r w:rsidRPr="00615160">
        <w:rPr>
          <w:i/>
          <w:iCs/>
        </w:rPr>
        <w:t>.</w:t>
      </w:r>
    </w:p>
    <w:p w14:paraId="2B8DFE03" w14:textId="77777777" w:rsidR="00635EED" w:rsidRDefault="001B3098" w:rsidP="00AC5C4F">
      <w:pPr>
        <w:spacing w:after="0" w:line="240" w:lineRule="auto"/>
      </w:pPr>
      <w:r>
        <w:pict w14:anchorId="70B78679">
          <v:rect id="_x0000_i1067" style="width:0;height:1.5pt" o:hralign="center" o:hrstd="t" o:hr="t" fillcolor="#a0a0a0" stroked="f"/>
        </w:pict>
      </w:r>
    </w:p>
    <w:p w14:paraId="01568FF0" w14:textId="31093288" w:rsidR="00635EED" w:rsidRPr="003C0D34" w:rsidRDefault="00635EED" w:rsidP="00703A4B">
      <w:pPr>
        <w:pStyle w:val="LI"/>
        <w:spacing w:after="120"/>
        <w:rPr>
          <w:color w:val="3472AC"/>
        </w:rPr>
      </w:pPr>
      <w:r w:rsidRPr="003C0D34">
        <w:rPr>
          <w:color w:val="3472AC"/>
        </w:rPr>
        <w:t xml:space="preserve">In this activity I am learning to: </w:t>
      </w:r>
      <w:r w:rsidR="0002087A">
        <w:rPr>
          <w:color w:val="3472AC"/>
        </w:rPr>
        <w:t>brainstorm what I know and how I know it</w:t>
      </w:r>
      <w:r w:rsidR="00B76295">
        <w:rPr>
          <w:color w:val="3472AC"/>
        </w:rPr>
        <w:t>.</w:t>
      </w:r>
    </w:p>
    <w:p w14:paraId="70DC8B4E" w14:textId="77777777" w:rsidR="00635EED" w:rsidRDefault="00635EED" w:rsidP="00732D2F">
      <w:pPr>
        <w:spacing w:after="0"/>
        <w:rPr>
          <w:lang w:val="mi-NZ"/>
        </w:rPr>
      </w:pPr>
      <w:r>
        <w:rPr>
          <w:lang w:val="mi-NZ"/>
        </w:rPr>
        <w:t>What do I need?</w:t>
      </w:r>
    </w:p>
    <w:p w14:paraId="57D9141D" w14:textId="77777777" w:rsidR="00635EED" w:rsidRPr="00532D89" w:rsidRDefault="00635EED" w:rsidP="00344994">
      <w:pPr>
        <w:pStyle w:val="ListParagraph"/>
        <w:numPr>
          <w:ilvl w:val="0"/>
          <w:numId w:val="6"/>
        </w:numPr>
        <w:spacing w:line="240" w:lineRule="auto"/>
        <w:rPr>
          <w:lang w:val="mi-NZ"/>
        </w:rPr>
      </w:pPr>
      <w:r w:rsidRPr="00532D89">
        <w:rPr>
          <w:lang w:val="mi-NZ"/>
        </w:rPr>
        <w:t>30 minutes</w:t>
      </w:r>
    </w:p>
    <w:p w14:paraId="3DE58DC1" w14:textId="41A5A470" w:rsidR="00635EED" w:rsidRDefault="00532D89" w:rsidP="00344994">
      <w:pPr>
        <w:pStyle w:val="ListParagraph"/>
        <w:numPr>
          <w:ilvl w:val="0"/>
          <w:numId w:val="6"/>
        </w:numPr>
        <w:spacing w:line="240" w:lineRule="auto"/>
        <w:rPr>
          <w:lang w:val="mi-NZ"/>
        </w:rPr>
      </w:pPr>
      <w:r w:rsidRPr="00532D89">
        <w:rPr>
          <w:lang w:val="mi-NZ"/>
        </w:rPr>
        <w:t>Home learning book or digital doc.</w:t>
      </w:r>
    </w:p>
    <w:p w14:paraId="432BB60A" w14:textId="43DB91B4" w:rsidR="00680CA2" w:rsidRDefault="00680CA2" w:rsidP="00344994">
      <w:pPr>
        <w:pStyle w:val="ListParagraph"/>
        <w:numPr>
          <w:ilvl w:val="0"/>
          <w:numId w:val="6"/>
        </w:numPr>
        <w:spacing w:after="0" w:line="240" w:lineRule="auto"/>
        <w:rPr>
          <w:lang w:val="mi-NZ"/>
        </w:rPr>
      </w:pPr>
      <w:r>
        <w:rPr>
          <w:lang w:val="mi-NZ"/>
        </w:rPr>
        <w:t xml:space="preserve">Device to view - </w:t>
      </w:r>
      <w:hyperlink r:id="rId65" w:history="1">
        <w:r w:rsidRPr="00250224">
          <w:rPr>
            <w:rStyle w:val="Hyperlink"/>
            <w:lang w:val="mi-NZ"/>
          </w:rPr>
          <w:t>https://www.howmanypeopleareinspacerightnow.com/</w:t>
        </w:r>
      </w:hyperlink>
    </w:p>
    <w:p w14:paraId="2A7BEA33" w14:textId="77777777" w:rsidR="00635EED" w:rsidRDefault="001B3098" w:rsidP="00AC5C4F">
      <w:pPr>
        <w:spacing w:after="0" w:line="240" w:lineRule="auto"/>
      </w:pPr>
      <w:r>
        <w:pict w14:anchorId="4BAEBC14">
          <v:rect id="_x0000_i1068" style="width:0;height:1.5pt" o:hralign="center" o:hrstd="t" o:hr="t" fillcolor="#a0a0a0" stroked="f"/>
        </w:pict>
      </w:r>
    </w:p>
    <w:p w14:paraId="6ED46C22" w14:textId="77777777" w:rsidR="00635EED" w:rsidRPr="00880D00" w:rsidRDefault="00635EED" w:rsidP="00887412">
      <w:pPr>
        <w:pStyle w:val="BH2"/>
        <w:spacing w:before="120" w:line="240" w:lineRule="auto"/>
      </w:pPr>
      <w:r w:rsidRPr="00880D00">
        <w:t>Instructions</w:t>
      </w:r>
      <w:r>
        <w:t>:</w:t>
      </w:r>
    </w:p>
    <w:p w14:paraId="0002A81E" w14:textId="18FD1FA8" w:rsidR="006372CA" w:rsidRPr="007F253E" w:rsidRDefault="006372CA" w:rsidP="00A551C8">
      <w:pPr>
        <w:spacing w:line="264" w:lineRule="auto"/>
        <w:rPr>
          <w:b/>
          <w:bCs/>
        </w:rPr>
      </w:pPr>
      <w:r>
        <w:t xml:space="preserve">The focus for </w:t>
      </w:r>
      <w:r w:rsidR="00AF72A7">
        <w:t>your learning in the</w:t>
      </w:r>
      <w:r>
        <w:t xml:space="preserve"> next five days is “How does a rocket work?” That is a very BIG question. So where to start!</w:t>
      </w:r>
    </w:p>
    <w:p w14:paraId="00F82FE3" w14:textId="39793629" w:rsidR="006372CA" w:rsidRDefault="006372CA" w:rsidP="00A551C8">
      <w:pPr>
        <w:spacing w:after="240" w:line="264" w:lineRule="auto"/>
      </w:pPr>
      <w:r>
        <w:t xml:space="preserve">The best place would be to identify what you already know and understand. Your head is already filling up, isn’t it? So, let’s get that down on paper. </w:t>
      </w:r>
    </w:p>
    <w:p w14:paraId="0B510E34" w14:textId="77777777" w:rsidR="00635EED" w:rsidRDefault="00635EED" w:rsidP="00887412">
      <w:pPr>
        <w:pStyle w:val="BH2"/>
        <w:spacing w:before="120" w:line="240" w:lineRule="auto"/>
      </w:pPr>
      <w:r>
        <w:t>Your task:</w:t>
      </w:r>
    </w:p>
    <w:p w14:paraId="1A988709" w14:textId="79133890" w:rsidR="009B2869" w:rsidRDefault="009B2869" w:rsidP="00A551C8">
      <w:pPr>
        <w:spacing w:line="264" w:lineRule="auto"/>
      </w:pPr>
      <w:r>
        <w:t xml:space="preserve">Make a record of your “NOW” position – What do you already know </w:t>
      </w:r>
      <w:r w:rsidRPr="009B2869">
        <w:rPr>
          <w:b/>
          <w:bCs/>
        </w:rPr>
        <w:t>now</w:t>
      </w:r>
      <w:r>
        <w:t xml:space="preserve"> about rockets?</w:t>
      </w:r>
      <w:r w:rsidR="003B0E57">
        <w:t xml:space="preserve"> </w:t>
      </w:r>
      <w:r w:rsidR="00B00802">
        <w:t xml:space="preserve">Write that in the middle of your page and then </w:t>
      </w:r>
      <w:r>
        <w:t xml:space="preserve">use drawings, labels, </w:t>
      </w:r>
      <w:r w:rsidR="00263C52">
        <w:t xml:space="preserve">and </w:t>
      </w:r>
      <w:r>
        <w:t xml:space="preserve">sentences </w:t>
      </w:r>
      <w:r w:rsidR="00B00802">
        <w:t xml:space="preserve">to record your </w:t>
      </w:r>
      <w:r w:rsidR="001B15ED">
        <w:t>“now” knowledge</w:t>
      </w:r>
      <w:r>
        <w:t xml:space="preserve">. Give it 10 minutes. Remember this is your </w:t>
      </w:r>
      <w:r w:rsidR="00437023">
        <w:t>starting point</w:t>
      </w:r>
      <w:r>
        <w:t>.</w:t>
      </w:r>
    </w:p>
    <w:p w14:paraId="03F9CA2A" w14:textId="526E83CC" w:rsidR="000B177D" w:rsidRPr="007F253E" w:rsidRDefault="000B177D" w:rsidP="00A551C8">
      <w:pPr>
        <w:spacing w:line="264" w:lineRule="auto"/>
        <w:rPr>
          <w:b/>
          <w:bCs/>
        </w:rPr>
      </w:pPr>
      <w:r>
        <w:t xml:space="preserve">Now look at your page. Think about how you know what you know. How </w:t>
      </w:r>
      <w:r w:rsidR="00442CF9">
        <w:t xml:space="preserve">much of your knowledge is </w:t>
      </w:r>
      <w:r>
        <w:t xml:space="preserve">from reading a story? How </w:t>
      </w:r>
      <w:r w:rsidR="00263C52">
        <w:t>much</w:t>
      </w:r>
      <w:r>
        <w:t xml:space="preserve"> from movies/gaming/TV</w:t>
      </w:r>
      <w:r w:rsidR="00887412">
        <w:t>?</w:t>
      </w:r>
      <w:r>
        <w:t xml:space="preserve"> How </w:t>
      </w:r>
      <w:r w:rsidR="00263C52">
        <w:t>much</w:t>
      </w:r>
      <w:r>
        <w:t xml:space="preserve"> from researching/reading about/ </w:t>
      </w:r>
      <w:r w:rsidRPr="007F253E">
        <w:t>documentaries about actual rockets?</w:t>
      </w:r>
      <w:r w:rsidR="00AB3E77">
        <w:t xml:space="preserve"> </w:t>
      </w:r>
    </w:p>
    <w:p w14:paraId="54E2DDF6" w14:textId="1D2AD595" w:rsidR="000B177D" w:rsidRPr="008B7958" w:rsidRDefault="000B177D" w:rsidP="00A551C8">
      <w:pPr>
        <w:spacing w:line="264" w:lineRule="auto"/>
      </w:pPr>
      <w:r>
        <w:t xml:space="preserve">What do you notice? </w:t>
      </w:r>
      <w:r w:rsidR="00977A5A">
        <w:t>Where did you get most of your knowledge from</w:t>
      </w:r>
      <w:r>
        <w:t>? Did you draw a rocket? Did you label the parts?</w:t>
      </w:r>
      <w:r w:rsidR="001B15ED">
        <w:t xml:space="preserve"> </w:t>
      </w:r>
      <w:r>
        <w:t>Did you mention fuel? History? People? Places? Countries? If you did, great! If you didn’t that’s about to change. Your NOW is about to get bigger</w:t>
      </w:r>
      <w:r w:rsidR="00887412">
        <w:t xml:space="preserve"> and</w:t>
      </w:r>
      <w:r>
        <w:t xml:space="preserve"> EXPAND l</w:t>
      </w:r>
      <w:r w:rsidR="008B7958">
        <w:t>i</w:t>
      </w:r>
      <w:r>
        <w:t>ke the universe.</w:t>
      </w:r>
    </w:p>
    <w:p w14:paraId="1E6A19FC" w14:textId="618AF26F" w:rsidR="000B177D" w:rsidRDefault="000B177D" w:rsidP="00A551C8">
      <w:pPr>
        <w:spacing w:line="264" w:lineRule="auto"/>
      </w:pPr>
      <w:r>
        <w:t>A lot of our understanding about space, and the machines that get us there, comes from fiction. Stories have captured our imagination and opened up questions of how possible space travel will become for everyday citizens</w:t>
      </w:r>
      <w:r w:rsidR="005E3250">
        <w:t>. Right now,</w:t>
      </w:r>
      <w:r>
        <w:t xml:space="preserve"> space travel is still in the experimental stage. </w:t>
      </w:r>
      <w:r w:rsidR="00B67050">
        <w:t>However, t</w:t>
      </w:r>
      <w:r>
        <w:t>here are people in space right now. If you want to know who and where they come from</w:t>
      </w:r>
      <w:r w:rsidR="00CC67B8">
        <w:t xml:space="preserve"> this website provides you with real time information - </w:t>
      </w:r>
      <w:hyperlink r:id="rId66">
        <w:r w:rsidR="00CC67B8" w:rsidRPr="73BC4425">
          <w:rPr>
            <w:rStyle w:val="Hyperlink"/>
          </w:rPr>
          <w:t>https://www.howmanypeopleareinspacerightnow.com/</w:t>
        </w:r>
      </w:hyperlink>
      <w:r w:rsidR="00B9796A">
        <w:t>.</w:t>
      </w:r>
      <w:r w:rsidR="003B0E57">
        <w:t xml:space="preserve"> </w:t>
      </w:r>
    </w:p>
    <w:p w14:paraId="2893C7D0" w14:textId="60494B11" w:rsidR="00635EED" w:rsidRDefault="00635EED" w:rsidP="00527FEE">
      <w:pPr>
        <w:pStyle w:val="BH1"/>
      </w:pPr>
      <w:r>
        <w:rPr>
          <w:sz w:val="16"/>
          <w:szCs w:val="16"/>
        </w:rPr>
        <w:t xml:space="preserve"> </w:t>
      </w:r>
      <w:r w:rsidR="00AC5C4F">
        <w:rPr>
          <w:sz w:val="16"/>
          <w:szCs w:val="16"/>
        </w:rPr>
        <w:br w:type="column"/>
      </w:r>
      <w:r w:rsidRPr="000D4B4C">
        <w:lastRenderedPageBreak/>
        <w:t xml:space="preserve">Day </w:t>
      </w:r>
      <w:r>
        <w:t>6</w:t>
      </w:r>
      <w:r w:rsidRPr="000D4B4C">
        <w:t xml:space="preserve"> </w:t>
      </w:r>
      <w:r>
        <w:t>a</w:t>
      </w:r>
      <w:r w:rsidRPr="000D4B4C">
        <w:t xml:space="preserve">ctivity </w:t>
      </w:r>
      <w:r>
        <w:t>2</w:t>
      </w:r>
      <w:r w:rsidRPr="000D4B4C">
        <w:t xml:space="preserve">: </w:t>
      </w:r>
      <w:r w:rsidR="000C220C">
        <w:t xml:space="preserve">Literacy – </w:t>
      </w:r>
      <w:r w:rsidR="00E045E3">
        <w:t xml:space="preserve">So many </w:t>
      </w:r>
      <w:r w:rsidR="00E045E3" w:rsidRPr="00527FEE">
        <w:t>adjectives</w:t>
      </w:r>
      <w:r w:rsidR="00E045E3">
        <w:t>!</w:t>
      </w:r>
    </w:p>
    <w:p w14:paraId="4865434A" w14:textId="77777777" w:rsidR="00635EED" w:rsidRPr="00973CE3" w:rsidRDefault="00635EED" w:rsidP="00635EED">
      <w:pPr>
        <w:rPr>
          <w:b/>
          <w:bCs/>
          <w:i/>
          <w:iCs/>
          <w:color w:val="3472AC"/>
        </w:rPr>
      </w:pPr>
      <w:r w:rsidRPr="00973CE3">
        <w:rPr>
          <w:b/>
          <w:bCs/>
          <w:i/>
          <w:iCs/>
          <w:color w:val="3472AC"/>
        </w:rPr>
        <w:t>Notes for teachers and whānau</w:t>
      </w:r>
    </w:p>
    <w:p w14:paraId="6FD347B8" w14:textId="2F2657D2" w:rsidR="00635EED" w:rsidRDefault="0080410B" w:rsidP="00F243D7">
      <w:pPr>
        <w:spacing w:after="0"/>
        <w:rPr>
          <w:i/>
          <w:iCs/>
        </w:rPr>
      </w:pPr>
      <w:r>
        <w:rPr>
          <w:i/>
          <w:iCs/>
        </w:rPr>
        <w:t xml:space="preserve">In this lesson </w:t>
      </w:r>
      <w:r w:rsidR="00F67AF1">
        <w:rPr>
          <w:i/>
          <w:iCs/>
        </w:rPr>
        <w:t xml:space="preserve">your learner will </w:t>
      </w:r>
      <w:r w:rsidR="00EB1AE3">
        <w:rPr>
          <w:i/>
          <w:iCs/>
        </w:rPr>
        <w:t xml:space="preserve">explore </w:t>
      </w:r>
      <w:r w:rsidR="00026C0A">
        <w:rPr>
          <w:i/>
          <w:iCs/>
        </w:rPr>
        <w:t xml:space="preserve">and </w:t>
      </w:r>
      <w:r w:rsidR="009F2A73">
        <w:rPr>
          <w:i/>
          <w:iCs/>
        </w:rPr>
        <w:t xml:space="preserve">make a list of </w:t>
      </w:r>
      <w:r w:rsidR="00E045E3">
        <w:rPr>
          <w:i/>
          <w:iCs/>
        </w:rPr>
        <w:t xml:space="preserve">adjectives to </w:t>
      </w:r>
      <w:r w:rsidR="009F2A73">
        <w:rPr>
          <w:i/>
          <w:iCs/>
        </w:rPr>
        <w:t>describ</w:t>
      </w:r>
      <w:r w:rsidR="00E045E3">
        <w:rPr>
          <w:i/>
          <w:iCs/>
        </w:rPr>
        <w:t>e</w:t>
      </w:r>
      <w:r w:rsidR="009F2A73">
        <w:rPr>
          <w:i/>
          <w:iCs/>
        </w:rPr>
        <w:t xml:space="preserve"> a rocket launching. They </w:t>
      </w:r>
      <w:r w:rsidR="00880C16">
        <w:rPr>
          <w:i/>
          <w:iCs/>
        </w:rPr>
        <w:t>can either</w:t>
      </w:r>
      <w:r w:rsidR="00F67AF1">
        <w:rPr>
          <w:i/>
          <w:iCs/>
        </w:rPr>
        <w:t xml:space="preserve"> watch a short clip</w:t>
      </w:r>
      <w:r w:rsidR="00880C16">
        <w:rPr>
          <w:i/>
          <w:iCs/>
        </w:rPr>
        <w:t xml:space="preserve"> showing a </w:t>
      </w:r>
      <w:r w:rsidR="00891485">
        <w:rPr>
          <w:i/>
          <w:iCs/>
        </w:rPr>
        <w:t>rocket launch with</w:t>
      </w:r>
      <w:r w:rsidR="00F67AF1">
        <w:rPr>
          <w:i/>
          <w:iCs/>
        </w:rPr>
        <w:t xml:space="preserve"> sound effects</w:t>
      </w:r>
      <w:r w:rsidR="00891485">
        <w:rPr>
          <w:i/>
          <w:iCs/>
        </w:rPr>
        <w:t xml:space="preserve"> and no narration, or they can view the image below</w:t>
      </w:r>
      <w:r w:rsidR="00F67AF1">
        <w:rPr>
          <w:i/>
          <w:iCs/>
        </w:rPr>
        <w:t>.</w:t>
      </w:r>
    </w:p>
    <w:p w14:paraId="177355E2" w14:textId="18210CFE" w:rsidR="00635EED" w:rsidRDefault="001B3098" w:rsidP="00635EED">
      <w:r>
        <w:pict w14:anchorId="0972294E">
          <v:rect id="_x0000_i1069" style="width:0;height:1.5pt" o:hralign="center" o:hrstd="t" o:hr="t" fillcolor="#a0a0a0" stroked="f"/>
        </w:pict>
      </w:r>
    </w:p>
    <w:p w14:paraId="3EB27247" w14:textId="40F36067" w:rsidR="00635EED" w:rsidRPr="003C0D34" w:rsidRDefault="00635EED" w:rsidP="00635EED">
      <w:pPr>
        <w:pStyle w:val="LI"/>
        <w:rPr>
          <w:color w:val="3472AC"/>
        </w:rPr>
      </w:pPr>
      <w:r w:rsidRPr="003C0D34">
        <w:rPr>
          <w:color w:val="3472AC"/>
        </w:rPr>
        <w:t xml:space="preserve">In this activity I am learning to: </w:t>
      </w:r>
      <w:r w:rsidR="00EB1AE3">
        <w:rPr>
          <w:color w:val="3472AC"/>
        </w:rPr>
        <w:t>understand and use describing words</w:t>
      </w:r>
      <w:r w:rsidR="00EF70D9">
        <w:rPr>
          <w:color w:val="3472AC"/>
        </w:rPr>
        <w:t>.</w:t>
      </w:r>
    </w:p>
    <w:p w14:paraId="5ED6E9F4" w14:textId="16FA8843" w:rsidR="00635EED" w:rsidRDefault="00635EED" w:rsidP="00D6268B">
      <w:pPr>
        <w:spacing w:after="0"/>
        <w:rPr>
          <w:lang w:val="mi-NZ"/>
        </w:rPr>
      </w:pPr>
      <w:r>
        <w:rPr>
          <w:lang w:val="mi-NZ"/>
        </w:rPr>
        <w:t>What do I need?</w:t>
      </w:r>
    </w:p>
    <w:p w14:paraId="6007507D" w14:textId="77777777" w:rsidR="006A0462" w:rsidRDefault="00635EED" w:rsidP="00344994">
      <w:pPr>
        <w:pStyle w:val="ListParagraph"/>
        <w:numPr>
          <w:ilvl w:val="0"/>
          <w:numId w:val="6"/>
        </w:numPr>
        <w:rPr>
          <w:lang w:val="mi-NZ"/>
        </w:rPr>
      </w:pPr>
      <w:r w:rsidRPr="00F54C81">
        <w:rPr>
          <w:lang w:val="mi-NZ"/>
        </w:rPr>
        <w:t>30 minutes</w:t>
      </w:r>
    </w:p>
    <w:p w14:paraId="3B21B88F" w14:textId="2E8E2C1D" w:rsidR="002C5FF2" w:rsidRPr="006A0462" w:rsidRDefault="002C5FF2" w:rsidP="00344994">
      <w:pPr>
        <w:pStyle w:val="ListParagraph"/>
        <w:numPr>
          <w:ilvl w:val="0"/>
          <w:numId w:val="6"/>
        </w:numPr>
        <w:spacing w:after="0"/>
        <w:rPr>
          <w:lang w:val="mi-NZ"/>
        </w:rPr>
      </w:pPr>
      <w:r w:rsidRPr="006A0462">
        <w:rPr>
          <w:lang w:val="mi-NZ"/>
        </w:rPr>
        <w:t xml:space="preserve">A device to view this short clip </w:t>
      </w:r>
      <w:r w:rsidR="006A0462">
        <w:rPr>
          <w:lang w:val="mi-NZ"/>
        </w:rPr>
        <w:t xml:space="preserve">(or use the image below) </w:t>
      </w:r>
      <w:r w:rsidRPr="006A0462">
        <w:rPr>
          <w:lang w:val="mi-NZ"/>
        </w:rPr>
        <w:t xml:space="preserve">- </w:t>
      </w:r>
      <w:hyperlink r:id="rId67" w:history="1">
        <w:r w:rsidRPr="00C96819">
          <w:rPr>
            <w:rStyle w:val="Hyperlink"/>
          </w:rPr>
          <w:t>https://www.youtube.com/watch?v=ViNcBQ8cDA0</w:t>
        </w:r>
      </w:hyperlink>
    </w:p>
    <w:p w14:paraId="7E1A080C" w14:textId="77777777" w:rsidR="00635EED" w:rsidRDefault="001B3098" w:rsidP="00635EED">
      <w:r>
        <w:pict w14:anchorId="7BA7473C">
          <v:rect id="_x0000_i1070" style="width:0;height:1.5pt" o:hralign="center" o:hrstd="t" o:hr="t" fillcolor="#a0a0a0" stroked="f"/>
        </w:pict>
      </w:r>
    </w:p>
    <w:p w14:paraId="47B3AC65" w14:textId="63B6F4E2" w:rsidR="00635EED" w:rsidRPr="00880D00" w:rsidRDefault="00635EED" w:rsidP="00A551C8">
      <w:pPr>
        <w:pStyle w:val="BH2"/>
        <w:spacing w:before="120" w:line="240" w:lineRule="auto"/>
      </w:pPr>
      <w:r w:rsidRPr="00880D00">
        <w:t>Instructions</w:t>
      </w:r>
      <w:r>
        <w:t>:</w:t>
      </w:r>
    </w:p>
    <w:p w14:paraId="52E9783B" w14:textId="510D0070" w:rsidR="00635EED" w:rsidRDefault="00E653D2" w:rsidP="00635EED">
      <w:r>
        <w:t>We are going to</w:t>
      </w:r>
      <w:r w:rsidR="007919A7">
        <w:t xml:space="preserve"> start the week by viewing </w:t>
      </w:r>
      <w:r w:rsidR="00A40844">
        <w:t>a short clip of the Saturn V launch</w:t>
      </w:r>
      <w:r w:rsidR="000368A9">
        <w:t xml:space="preserve"> (or imagining the launch by looking at the image below)</w:t>
      </w:r>
      <w:r w:rsidR="00A40844">
        <w:t>. This might launch your thinking about “How does a rocket work?”</w:t>
      </w:r>
    </w:p>
    <w:p w14:paraId="5B4F1FB8" w14:textId="50977FBA" w:rsidR="00E653D2" w:rsidRDefault="00E653D2" w:rsidP="00635EED">
      <w:r>
        <w:t>This rocket is described as a behemoth. A behemoth is a monster,</w:t>
      </w:r>
      <w:r w:rsidR="00EC1706">
        <w:t xml:space="preserve"> </w:t>
      </w:r>
      <w:r>
        <w:t>a beast. Watch the launch</w:t>
      </w:r>
      <w:r w:rsidR="00EC1706">
        <w:t xml:space="preserve"> and then complete the </w:t>
      </w:r>
      <w:r w:rsidR="005069AE">
        <w:t xml:space="preserve">literacy </w:t>
      </w:r>
      <w:r w:rsidR="00EC1706">
        <w:t>task below.</w:t>
      </w:r>
    </w:p>
    <w:p w14:paraId="61B64B98" w14:textId="77777777" w:rsidR="00635EED" w:rsidRDefault="00635EED" w:rsidP="00A551C8">
      <w:pPr>
        <w:pStyle w:val="BH2"/>
        <w:spacing w:before="120" w:line="240" w:lineRule="auto"/>
      </w:pPr>
      <w:r>
        <w:t>Your task:</w:t>
      </w:r>
    </w:p>
    <w:p w14:paraId="46E62CA1" w14:textId="77777777" w:rsidR="00763DD8" w:rsidRDefault="005311A9" w:rsidP="009C4ECA">
      <w:r>
        <w:t xml:space="preserve">Describing words are called </w:t>
      </w:r>
      <w:r w:rsidRPr="000F261B">
        <w:rPr>
          <w:b/>
          <w:bCs/>
        </w:rPr>
        <w:t>adjectives</w:t>
      </w:r>
      <w:r>
        <w:t xml:space="preserve">. </w:t>
      </w:r>
      <w:r w:rsidR="009C4ECA">
        <w:t xml:space="preserve">What adjectives would you use to describe the Saturn </w:t>
      </w:r>
      <w:r w:rsidR="005974ED">
        <w:t>V</w:t>
      </w:r>
      <w:r w:rsidR="009C4ECA">
        <w:t xml:space="preserve"> launch </w:t>
      </w:r>
      <w:r w:rsidR="002A5004">
        <w:t xml:space="preserve">(in the video) or the </w:t>
      </w:r>
      <w:r w:rsidR="00763DD8">
        <w:t>rocket launch in the image below</w:t>
      </w:r>
      <w:r w:rsidR="009C4ECA">
        <w:t xml:space="preserve">? </w:t>
      </w:r>
    </w:p>
    <w:p w14:paraId="15700053" w14:textId="0A4DA8DA" w:rsidR="009C4ECA" w:rsidRDefault="00763DD8" w:rsidP="009C4ECA">
      <w:r>
        <w:t>Sketch</w:t>
      </w:r>
      <w:r w:rsidR="00112810">
        <w:t xml:space="preserve"> a rocket in the centre of your page</w:t>
      </w:r>
      <w:r w:rsidR="0066208E">
        <w:t xml:space="preserve"> </w:t>
      </w:r>
      <w:r>
        <w:t>and</w:t>
      </w:r>
      <w:r w:rsidR="00112810">
        <w:t xml:space="preserve"> writ</w:t>
      </w:r>
      <w:r>
        <w:t>e</w:t>
      </w:r>
      <w:r w:rsidR="00112810">
        <w:t xml:space="preserve"> the adjectives around the sketch</w:t>
      </w:r>
      <w:r>
        <w:t>,</w:t>
      </w:r>
      <w:r w:rsidR="00112810">
        <w:t xml:space="preserve"> or you could create a simple list, it is up to you.</w:t>
      </w:r>
      <w:r w:rsidR="003B0E57">
        <w:t xml:space="preserve"> </w:t>
      </w:r>
    </w:p>
    <w:p w14:paraId="0BC8C5A0" w14:textId="0A564BF2" w:rsidR="00F725EB" w:rsidRDefault="005A24B8" w:rsidP="00A551C8">
      <w:pPr>
        <w:spacing w:after="240"/>
      </w:pPr>
      <w:r>
        <w:t xml:space="preserve">Making connections – did you write some of these adjectives down in activity </w:t>
      </w:r>
      <w:r w:rsidR="000F261B">
        <w:t>1</w:t>
      </w:r>
      <w:r>
        <w:t xml:space="preserve"> when you were thinking about what you already knew about rockets?</w:t>
      </w:r>
      <w:r w:rsidR="00710530">
        <w:t xml:space="preserve"> </w:t>
      </w:r>
      <w:r w:rsidR="00F725EB">
        <w:t>You may like to watch the clip a few times and see if any other adjectives come to mind as you watch it.</w:t>
      </w:r>
      <w:r w:rsidR="003B0E57">
        <w:t xml:space="preserve"> </w:t>
      </w:r>
    </w:p>
    <w:p w14:paraId="0FB09A07" w14:textId="715C9D92" w:rsidR="00527FEE" w:rsidRDefault="00763DD8" w:rsidP="009C4ECA">
      <w:r>
        <w:rPr>
          <w:noProof/>
        </w:rPr>
        <w:drawing>
          <wp:anchor distT="0" distB="0" distL="114300" distR="114300" simplePos="0" relativeHeight="251658271" behindDoc="1" locked="0" layoutInCell="1" allowOverlap="1" wp14:anchorId="52AF09FB" wp14:editId="329399F4">
            <wp:simplePos x="0" y="0"/>
            <wp:positionH relativeFrom="column">
              <wp:posOffset>675689</wp:posOffset>
            </wp:positionH>
            <wp:positionV relativeFrom="paragraph">
              <wp:posOffset>20955</wp:posOffset>
            </wp:positionV>
            <wp:extent cx="4490085" cy="2543175"/>
            <wp:effectExtent l="0" t="0" r="0" b="0"/>
            <wp:wrapTight wrapText="bothSides">
              <wp:wrapPolygon edited="0">
                <wp:start x="0" y="0"/>
                <wp:lineTo x="0" y="21519"/>
                <wp:lineTo x="21536" y="21519"/>
                <wp:lineTo x="21536" y="0"/>
                <wp:lineTo x="0" y="0"/>
              </wp:wrapPolygon>
            </wp:wrapTight>
            <wp:docPr id="24" name="Picture 24" descr="A rocket taking off from a launchpa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rocket taking off from a launchpad&#10;&#10;Description automatically generated with medium confidence"/>
                    <pic:cNvPicPr>
                      <a:picLocks noChangeAspect="1" noChangeArrowheads="1"/>
                    </pic:cNvPicPr>
                  </pic:nvPicPr>
                  <pic:blipFill rotWithShape="1">
                    <a:blip r:embed="rId68">
                      <a:extLst>
                        <a:ext uri="{28A0092B-C50C-407E-A947-70E740481C1C}">
                          <a14:useLocalDpi xmlns:a14="http://schemas.microsoft.com/office/drawing/2010/main" val="0"/>
                        </a:ext>
                      </a:extLst>
                    </a:blip>
                    <a:srcRect t="9407" b="4843"/>
                    <a:stretch/>
                  </pic:blipFill>
                  <pic:spPr bwMode="auto">
                    <a:xfrm>
                      <a:off x="0" y="0"/>
                      <a:ext cx="4490085" cy="2543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CD9573" w14:textId="7A813CD6" w:rsidR="00635EED" w:rsidRPr="002B042D" w:rsidRDefault="00635EED" w:rsidP="00635EED">
      <w:pPr>
        <w:rPr>
          <w:highlight w:val="yellow"/>
          <w:lang w:val="mi-NZ"/>
        </w:rPr>
      </w:pPr>
    </w:p>
    <w:p w14:paraId="24F46D96" w14:textId="488FFD59" w:rsidR="00F67AF1" w:rsidRPr="000F2B50" w:rsidRDefault="001B3098" w:rsidP="00527FEE">
      <w:pPr>
        <w:pStyle w:val="BH1"/>
        <w:rPr>
          <w:sz w:val="34"/>
          <w:szCs w:val="34"/>
        </w:rPr>
      </w:pPr>
      <w:r>
        <w:rPr>
          <w:noProof/>
        </w:rPr>
        <w:pict w14:anchorId="2F05FA09">
          <v:shape id="_x0000_s2140" type="#_x0000_t202" style="position:absolute;margin-left:53.2pt;margin-top:167.35pt;width:373.5pt;height:12.6pt;z-index:251658275" wrapcoords="-43 0 -43 20855 21600 20855 21600 0 -43 0" stroked="f">
            <v:textbox inset="0,0,0,0">
              <w:txbxContent>
                <w:p w14:paraId="73231943" w14:textId="77777777" w:rsidR="00763DD8" w:rsidRPr="0006241A" w:rsidRDefault="00763DD8" w:rsidP="00763DD8">
                  <w:pPr>
                    <w:pStyle w:val="Caption"/>
                    <w:rPr>
                      <w:noProof/>
                      <w:sz w:val="24"/>
                      <w:szCs w:val="24"/>
                    </w:rPr>
                  </w:pPr>
                  <w:r w:rsidRPr="00D21E53">
                    <w:t>SpaceX, CC0, via Wikimedia Commons</w:t>
                  </w:r>
                </w:p>
                <w:p w14:paraId="13560629" w14:textId="479325EF" w:rsidR="000F2B50" w:rsidRPr="0006241A" w:rsidRDefault="000F2B50" w:rsidP="000F2B50">
                  <w:pPr>
                    <w:pStyle w:val="Caption"/>
                    <w:rPr>
                      <w:noProof/>
                      <w:sz w:val="24"/>
                      <w:szCs w:val="24"/>
                    </w:rPr>
                  </w:pPr>
                </w:p>
              </w:txbxContent>
            </v:textbox>
            <w10:wrap type="tight"/>
          </v:shape>
        </w:pict>
      </w:r>
      <w:r w:rsidR="00635EED">
        <w:br w:type="column"/>
      </w:r>
      <w:r w:rsidR="00635EED" w:rsidRPr="000F2B50">
        <w:rPr>
          <w:sz w:val="34"/>
          <w:szCs w:val="34"/>
        </w:rPr>
        <w:lastRenderedPageBreak/>
        <w:t xml:space="preserve">Day 6 activity 3: </w:t>
      </w:r>
      <w:r w:rsidR="00F67AF1" w:rsidRPr="000F2B50">
        <w:rPr>
          <w:sz w:val="34"/>
          <w:szCs w:val="34"/>
        </w:rPr>
        <w:t>Science</w:t>
      </w:r>
      <w:r w:rsidR="4A210B80" w:rsidRPr="000F2B50">
        <w:rPr>
          <w:sz w:val="34"/>
          <w:szCs w:val="34"/>
        </w:rPr>
        <w:t>/</w:t>
      </w:r>
      <w:r w:rsidR="000F2B50" w:rsidRPr="00240E2D">
        <w:rPr>
          <w:sz w:val="34"/>
          <w:szCs w:val="34"/>
        </w:rPr>
        <w:t>e</w:t>
      </w:r>
      <w:r w:rsidR="4A210B80" w:rsidRPr="00240E2D">
        <w:rPr>
          <w:sz w:val="34"/>
          <w:szCs w:val="34"/>
        </w:rPr>
        <w:t>ngineering</w:t>
      </w:r>
      <w:r w:rsidR="4A210B80" w:rsidRPr="000F2B50">
        <w:rPr>
          <w:sz w:val="34"/>
          <w:szCs w:val="34"/>
        </w:rPr>
        <w:t xml:space="preserve"> – What</w:t>
      </w:r>
      <w:r w:rsidR="00F67AF1" w:rsidRPr="000F2B50">
        <w:rPr>
          <w:sz w:val="34"/>
          <w:szCs w:val="34"/>
        </w:rPr>
        <w:t xml:space="preserve"> is a rocket?</w:t>
      </w:r>
    </w:p>
    <w:p w14:paraId="66DB5F48" w14:textId="501CD38E" w:rsidR="00635EED" w:rsidRPr="00973CE3" w:rsidRDefault="00635EED" w:rsidP="00973CE3">
      <w:pPr>
        <w:rPr>
          <w:i/>
          <w:color w:val="3472AC"/>
        </w:rPr>
      </w:pPr>
      <w:r w:rsidRPr="00973CE3">
        <w:rPr>
          <w:b/>
          <w:bCs/>
          <w:i/>
          <w:iCs/>
          <w:color w:val="3472AC"/>
        </w:rPr>
        <w:t>Notes for teachers and whānau</w:t>
      </w:r>
    </w:p>
    <w:p w14:paraId="08E34CEA" w14:textId="3DD9AF44" w:rsidR="00635EED" w:rsidRDefault="00295E53" w:rsidP="006823DB">
      <w:pPr>
        <w:spacing w:after="0"/>
        <w:rPr>
          <w:i/>
          <w:iCs/>
        </w:rPr>
      </w:pPr>
      <w:r>
        <w:rPr>
          <w:i/>
          <w:iCs/>
        </w:rPr>
        <w:t xml:space="preserve">In the </w:t>
      </w:r>
      <w:r w:rsidR="00240E2D">
        <w:rPr>
          <w:i/>
          <w:iCs/>
        </w:rPr>
        <w:t>last</w:t>
      </w:r>
      <w:r>
        <w:rPr>
          <w:i/>
          <w:iCs/>
        </w:rPr>
        <w:t xml:space="preserve"> lesson your learner watched a </w:t>
      </w:r>
      <w:r w:rsidR="002006CE">
        <w:rPr>
          <w:i/>
          <w:iCs/>
        </w:rPr>
        <w:t xml:space="preserve">video of the </w:t>
      </w:r>
      <w:r w:rsidR="009E0FC7">
        <w:rPr>
          <w:i/>
          <w:iCs/>
        </w:rPr>
        <w:t xml:space="preserve">Saturn V rocket </w:t>
      </w:r>
      <w:r w:rsidR="00240E2D">
        <w:rPr>
          <w:i/>
          <w:iCs/>
        </w:rPr>
        <w:t>launch</w:t>
      </w:r>
      <w:r w:rsidR="009E0FC7">
        <w:rPr>
          <w:i/>
          <w:iCs/>
        </w:rPr>
        <w:t>. In this activity they are going to watch</w:t>
      </w:r>
      <w:r w:rsidR="008873CB">
        <w:rPr>
          <w:i/>
          <w:iCs/>
        </w:rPr>
        <w:t xml:space="preserve"> or </w:t>
      </w:r>
      <w:r w:rsidR="009E0FC7">
        <w:rPr>
          <w:i/>
          <w:iCs/>
        </w:rPr>
        <w:t xml:space="preserve">read </w:t>
      </w:r>
      <w:r w:rsidR="008873CB">
        <w:rPr>
          <w:i/>
          <w:iCs/>
        </w:rPr>
        <w:t>a</w:t>
      </w:r>
      <w:r w:rsidR="00240E2D">
        <w:rPr>
          <w:i/>
          <w:iCs/>
        </w:rPr>
        <w:t xml:space="preserve"> </w:t>
      </w:r>
      <w:r w:rsidR="008873CB">
        <w:rPr>
          <w:i/>
          <w:iCs/>
        </w:rPr>
        <w:t>scientific/engineering explanation.</w:t>
      </w:r>
      <w:r w:rsidR="003B0E57">
        <w:rPr>
          <w:i/>
          <w:iCs/>
        </w:rPr>
        <w:t xml:space="preserve"> </w:t>
      </w:r>
      <w:r w:rsidR="00246F8E">
        <w:rPr>
          <w:i/>
          <w:iCs/>
        </w:rPr>
        <w:t>You</w:t>
      </w:r>
      <w:r w:rsidR="00BD7B22">
        <w:rPr>
          <w:i/>
          <w:iCs/>
        </w:rPr>
        <w:t>r</w:t>
      </w:r>
      <w:r w:rsidR="00246F8E">
        <w:rPr>
          <w:i/>
          <w:iCs/>
        </w:rPr>
        <w:t xml:space="preserve"> learner may need support with some of the technical language/concepts in this activity. </w:t>
      </w:r>
    </w:p>
    <w:p w14:paraId="130A54DF" w14:textId="77777777" w:rsidR="00635EED" w:rsidRDefault="001B3098" w:rsidP="00635EED">
      <w:r>
        <w:pict w14:anchorId="5B64C7F3">
          <v:rect id="_x0000_i1071" style="width:0;height:1.5pt" o:hralign="center" o:hrstd="t" o:hr="t" fillcolor="#a0a0a0" stroked="f"/>
        </w:pict>
      </w:r>
    </w:p>
    <w:p w14:paraId="4658D74B" w14:textId="3817569E" w:rsidR="00462522" w:rsidRDefault="00635EED" w:rsidP="00D740D2">
      <w:pPr>
        <w:pStyle w:val="LI"/>
        <w:rPr>
          <w:color w:val="3472AC"/>
        </w:rPr>
      </w:pPr>
      <w:r w:rsidRPr="003C0D34">
        <w:rPr>
          <w:color w:val="3472AC"/>
        </w:rPr>
        <w:t xml:space="preserve">In this activity I am learning to: </w:t>
      </w:r>
      <w:r w:rsidR="00D740D2">
        <w:rPr>
          <w:color w:val="3472AC"/>
        </w:rPr>
        <w:t xml:space="preserve">think critically while </w:t>
      </w:r>
      <w:r w:rsidR="009B5FC5">
        <w:rPr>
          <w:color w:val="3472AC"/>
        </w:rPr>
        <w:t>viewing</w:t>
      </w:r>
      <w:r w:rsidR="1DD60F30" w:rsidRPr="73BC4425">
        <w:rPr>
          <w:color w:val="3472AC"/>
        </w:rPr>
        <w:t>, listen</w:t>
      </w:r>
      <w:r w:rsidR="000F261B">
        <w:rPr>
          <w:color w:val="3472AC"/>
        </w:rPr>
        <w:t>ing</w:t>
      </w:r>
      <w:r w:rsidR="1DD60F30" w:rsidRPr="73BC4425">
        <w:rPr>
          <w:color w:val="3472AC"/>
        </w:rPr>
        <w:t xml:space="preserve"> to</w:t>
      </w:r>
      <w:r w:rsidR="00462522">
        <w:rPr>
          <w:color w:val="3472AC"/>
        </w:rPr>
        <w:t xml:space="preserve"> and</w:t>
      </w:r>
      <w:r w:rsidR="003D56D4">
        <w:rPr>
          <w:color w:val="3472AC"/>
        </w:rPr>
        <w:t>/</w:t>
      </w:r>
      <w:r w:rsidR="00462522">
        <w:rPr>
          <w:color w:val="3472AC"/>
        </w:rPr>
        <w:t xml:space="preserve">or </w:t>
      </w:r>
      <w:r w:rsidR="009B5FC5">
        <w:rPr>
          <w:color w:val="3472AC"/>
        </w:rPr>
        <w:t>read</w:t>
      </w:r>
      <w:r w:rsidR="000F261B">
        <w:rPr>
          <w:color w:val="3472AC"/>
        </w:rPr>
        <w:t>ing</w:t>
      </w:r>
      <w:r w:rsidR="00462522">
        <w:rPr>
          <w:color w:val="3472AC"/>
        </w:rPr>
        <w:t xml:space="preserve"> a scientific</w:t>
      </w:r>
      <w:r w:rsidR="00B73FE3">
        <w:rPr>
          <w:color w:val="3472AC"/>
        </w:rPr>
        <w:t xml:space="preserve"> and engineering</w:t>
      </w:r>
      <w:r w:rsidR="00462522">
        <w:rPr>
          <w:color w:val="3472AC"/>
        </w:rPr>
        <w:t xml:space="preserve"> explanation</w:t>
      </w:r>
      <w:r w:rsidR="00F36A47">
        <w:rPr>
          <w:color w:val="3472AC"/>
        </w:rPr>
        <w:t>.</w:t>
      </w:r>
    </w:p>
    <w:p w14:paraId="1617BD2F" w14:textId="76661C4E" w:rsidR="00635EED" w:rsidRPr="006823DB" w:rsidRDefault="00D740D2" w:rsidP="006823DB">
      <w:pPr>
        <w:pStyle w:val="LI"/>
        <w:spacing w:after="0" w:line="276" w:lineRule="auto"/>
        <w:rPr>
          <w:b w:val="0"/>
          <w:bCs/>
          <w:color w:val="auto"/>
          <w:lang w:val="mi-NZ"/>
        </w:rPr>
      </w:pPr>
      <w:r w:rsidRPr="006823DB">
        <w:rPr>
          <w:b w:val="0"/>
          <w:bCs/>
          <w:color w:val="auto"/>
          <w:lang w:val="mi-NZ"/>
        </w:rPr>
        <w:t xml:space="preserve"> </w:t>
      </w:r>
      <w:r w:rsidR="00635EED" w:rsidRPr="006823DB">
        <w:rPr>
          <w:b w:val="0"/>
          <w:bCs/>
          <w:color w:val="auto"/>
          <w:lang w:val="mi-NZ"/>
        </w:rPr>
        <w:t>What do I need?</w:t>
      </w:r>
    </w:p>
    <w:p w14:paraId="27C16E98" w14:textId="77777777" w:rsidR="00635EED" w:rsidRPr="00240E2D" w:rsidRDefault="00635EED" w:rsidP="00344994">
      <w:pPr>
        <w:pStyle w:val="ListParagraph"/>
        <w:numPr>
          <w:ilvl w:val="0"/>
          <w:numId w:val="6"/>
        </w:numPr>
        <w:rPr>
          <w:lang w:val="mi-NZ"/>
        </w:rPr>
      </w:pPr>
      <w:r w:rsidRPr="00240E2D">
        <w:rPr>
          <w:lang w:val="mi-NZ"/>
        </w:rPr>
        <w:t>30 minutes</w:t>
      </w:r>
    </w:p>
    <w:p w14:paraId="42BC91BD" w14:textId="2F7DD0AE" w:rsidR="00240E2D" w:rsidRDefault="00400578" w:rsidP="00344994">
      <w:pPr>
        <w:pStyle w:val="ListParagraph"/>
        <w:numPr>
          <w:ilvl w:val="0"/>
          <w:numId w:val="6"/>
        </w:numPr>
        <w:rPr>
          <w:lang w:val="mi-NZ"/>
        </w:rPr>
      </w:pPr>
      <w:r w:rsidRPr="00240E2D">
        <w:rPr>
          <w:lang w:val="mi-NZ"/>
        </w:rPr>
        <w:t>Home learning book</w:t>
      </w:r>
    </w:p>
    <w:p w14:paraId="567A09FB" w14:textId="327F618E" w:rsidR="00E33B76" w:rsidRPr="00240E2D" w:rsidRDefault="00462522" w:rsidP="00344994">
      <w:pPr>
        <w:pStyle w:val="ListParagraph"/>
        <w:numPr>
          <w:ilvl w:val="0"/>
          <w:numId w:val="6"/>
        </w:numPr>
        <w:spacing w:after="0"/>
        <w:rPr>
          <w:rStyle w:val="Hyperlink"/>
          <w:color w:val="auto"/>
          <w:u w:val="none"/>
          <w:lang w:val="mi-NZ"/>
        </w:rPr>
      </w:pPr>
      <w:r w:rsidRPr="00240E2D">
        <w:rPr>
          <w:lang w:val="mi-NZ"/>
        </w:rPr>
        <w:t>A device to view this clip</w:t>
      </w:r>
      <w:r w:rsidR="00DB2C78" w:rsidRPr="00240E2D">
        <w:rPr>
          <w:lang w:val="mi-NZ"/>
        </w:rPr>
        <w:t xml:space="preserve"> (or see transcript below)</w:t>
      </w:r>
      <w:r w:rsidRPr="00240E2D">
        <w:rPr>
          <w:lang w:val="mi-NZ"/>
        </w:rPr>
        <w:t xml:space="preserve"> </w:t>
      </w:r>
      <w:r w:rsidR="00DB2C78" w:rsidRPr="00240E2D">
        <w:rPr>
          <w:lang w:val="mi-NZ"/>
        </w:rPr>
        <w:t xml:space="preserve">- </w:t>
      </w:r>
      <w:hyperlink r:id="rId69" w:history="1">
        <w:r w:rsidR="00DB2C78" w:rsidRPr="00C96819">
          <w:rPr>
            <w:rStyle w:val="Hyperlink"/>
          </w:rPr>
          <w:t>https://www.youtube.com/watch?v=8dpkmUjJ8xU</w:t>
        </w:r>
      </w:hyperlink>
    </w:p>
    <w:p w14:paraId="572FD54D" w14:textId="269D6CD7" w:rsidR="00635EED" w:rsidRPr="00240E2D" w:rsidRDefault="001B3098" w:rsidP="00240E2D">
      <w:pPr>
        <w:rPr>
          <w:highlight w:val="yellow"/>
          <w:lang w:val="mi-NZ"/>
        </w:rPr>
      </w:pPr>
      <w:r>
        <w:pict w14:anchorId="4457988F">
          <v:rect id="_x0000_i1072" style="width:0;height:1.5pt" o:hralign="center" o:hrstd="t" o:hr="t" fillcolor="#a0a0a0" stroked="f"/>
        </w:pict>
      </w:r>
    </w:p>
    <w:p w14:paraId="6116DC6A" w14:textId="77777777" w:rsidR="00635EED" w:rsidRPr="00880D00" w:rsidRDefault="00635EED" w:rsidP="00635EED">
      <w:pPr>
        <w:pStyle w:val="BH2"/>
      </w:pPr>
      <w:r w:rsidRPr="00880D00">
        <w:t>Instructions</w:t>
      </w:r>
      <w:r>
        <w:t>:</w:t>
      </w:r>
    </w:p>
    <w:p w14:paraId="5F85C10E" w14:textId="5FDFF570" w:rsidR="007B321A" w:rsidRDefault="00765083" w:rsidP="007B321A">
      <w:r>
        <w:t>The video of</w:t>
      </w:r>
      <w:r w:rsidR="007B321A">
        <w:t xml:space="preserve"> Saturn V </w:t>
      </w:r>
      <w:r>
        <w:t xml:space="preserve">launch was </w:t>
      </w:r>
      <w:r w:rsidR="007B321A">
        <w:t xml:space="preserve">a compilation (a lot of different clips) to show different stages and points of view. This next </w:t>
      </w:r>
      <w:r w:rsidR="006D35B0">
        <w:t>video</w:t>
      </w:r>
      <w:r w:rsidR="007B321A">
        <w:t xml:space="preserve"> is an animation. Scientists and engineers use different kinds of representations to model (show) things so that we can better understand what is being studied or explained. Watch the clip and use the CC (closed caption) function. This will help you to focus.</w:t>
      </w:r>
      <w:r w:rsidR="0071522E">
        <w:t xml:space="preserve"> </w:t>
      </w:r>
    </w:p>
    <w:p w14:paraId="204E5733" w14:textId="60BB39EF" w:rsidR="00AB4BD0" w:rsidRDefault="006D35B0" w:rsidP="00714B6E">
      <w:pPr>
        <w:spacing w:after="240"/>
      </w:pPr>
      <w:r>
        <w:t xml:space="preserve">If you do not have access to a device, you can read the same information below </w:t>
      </w:r>
      <w:r w:rsidR="004C15CA">
        <w:t>in the transcript of the</w:t>
      </w:r>
      <w:r w:rsidR="00737E26">
        <w:t xml:space="preserve"> video.</w:t>
      </w:r>
    </w:p>
    <w:tbl>
      <w:tblPr>
        <w:tblStyle w:val="TableGridLight"/>
        <w:tblW w:w="0" w:type="auto"/>
        <w:tblBorders>
          <w:top w:val="single" w:sz="2" w:space="0" w:color="3472AC"/>
          <w:left w:val="single" w:sz="2" w:space="0" w:color="3472AC"/>
          <w:bottom w:val="single" w:sz="2" w:space="0" w:color="3472AC"/>
          <w:right w:val="single" w:sz="2" w:space="0" w:color="3472AC"/>
          <w:insideH w:val="none" w:sz="0" w:space="0" w:color="auto"/>
          <w:insideV w:val="none" w:sz="0" w:space="0" w:color="auto"/>
        </w:tblBorders>
        <w:tblLook w:val="04A0" w:firstRow="1" w:lastRow="0" w:firstColumn="1" w:lastColumn="0" w:noHBand="0" w:noVBand="1"/>
      </w:tblPr>
      <w:tblGrid>
        <w:gridCol w:w="9486"/>
      </w:tblGrid>
      <w:tr w:rsidR="00240E2D" w:rsidRPr="00240E2D" w14:paraId="5FCDC24A" w14:textId="77777777" w:rsidTr="00967282">
        <w:tc>
          <w:tcPr>
            <w:tcW w:w="9486" w:type="dxa"/>
          </w:tcPr>
          <w:p w14:paraId="6E1D58A1" w14:textId="6748E9BA" w:rsidR="00240E2D" w:rsidRPr="003B0E57" w:rsidRDefault="00240E2D" w:rsidP="00967282">
            <w:pPr>
              <w:spacing w:before="120" w:after="120" w:line="264" w:lineRule="auto"/>
              <w:rPr>
                <w:b/>
                <w:bCs/>
                <w:sz w:val="24"/>
                <w:szCs w:val="24"/>
                <w:lang w:val="en-GB"/>
              </w:rPr>
            </w:pPr>
            <w:r w:rsidRPr="003B0E57">
              <w:rPr>
                <w:b/>
                <w:bCs/>
                <w:sz w:val="24"/>
                <w:szCs w:val="24"/>
                <w:lang w:val="en-GB"/>
              </w:rPr>
              <w:t>Transcript</w:t>
            </w:r>
          </w:p>
          <w:p w14:paraId="76DE0B47" w14:textId="301CAF44" w:rsidR="00240E2D" w:rsidRPr="00967282" w:rsidRDefault="00240E2D" w:rsidP="00967282">
            <w:pPr>
              <w:spacing w:before="120" w:line="264" w:lineRule="auto"/>
              <w:rPr>
                <w:b/>
                <w:bCs/>
                <w:sz w:val="24"/>
                <w:szCs w:val="24"/>
                <w:lang w:val="en-GB"/>
              </w:rPr>
            </w:pPr>
            <w:r w:rsidRPr="00967282">
              <w:rPr>
                <w:b/>
                <w:bCs/>
                <w:sz w:val="24"/>
                <w:szCs w:val="24"/>
                <w:lang w:val="en-GB"/>
              </w:rPr>
              <w:t>Intro</w:t>
            </w:r>
            <w:r w:rsidR="00967282">
              <w:rPr>
                <w:b/>
                <w:bCs/>
                <w:sz w:val="24"/>
                <w:szCs w:val="24"/>
                <w:lang w:val="en-GB"/>
              </w:rPr>
              <w:t>duction</w:t>
            </w:r>
          </w:p>
          <w:p w14:paraId="3F63871F" w14:textId="6C432755" w:rsidR="00240E2D" w:rsidRPr="00240E2D" w:rsidRDefault="00240E2D" w:rsidP="00522D82">
            <w:pPr>
              <w:spacing w:after="240"/>
              <w:rPr>
                <w:sz w:val="24"/>
                <w:szCs w:val="24"/>
                <w:lang w:val="en-GB"/>
              </w:rPr>
            </w:pPr>
            <w:r w:rsidRPr="00240E2D">
              <w:rPr>
                <w:sz w:val="24"/>
                <w:szCs w:val="24"/>
                <w:lang w:val="en-GB"/>
              </w:rPr>
              <w:t>The Apollo Spacecraft was the incredible machine that allowed astronauts to walk on the moon.</w:t>
            </w:r>
            <w:r w:rsidR="003B0E57">
              <w:rPr>
                <w:sz w:val="24"/>
                <w:szCs w:val="24"/>
                <w:lang w:val="en-GB"/>
              </w:rPr>
              <w:t xml:space="preserve"> </w:t>
            </w:r>
            <w:r w:rsidRPr="00240E2D">
              <w:rPr>
                <w:sz w:val="24"/>
                <w:szCs w:val="24"/>
                <w:lang w:val="en-GB"/>
              </w:rPr>
              <w:t xml:space="preserve">It was split up into three parts, the Command Module, the Service </w:t>
            </w:r>
            <w:r w:rsidR="00967282" w:rsidRPr="00240E2D">
              <w:rPr>
                <w:sz w:val="24"/>
                <w:szCs w:val="24"/>
                <w:lang w:val="en-GB"/>
              </w:rPr>
              <w:t>Module</w:t>
            </w:r>
            <w:r w:rsidR="00967282" w:rsidRPr="00240E2D">
              <w:rPr>
                <w:lang w:val="en-GB"/>
              </w:rPr>
              <w:t>,</w:t>
            </w:r>
            <w:r w:rsidRPr="00240E2D">
              <w:rPr>
                <w:sz w:val="24"/>
                <w:szCs w:val="24"/>
                <w:lang w:val="en-GB"/>
              </w:rPr>
              <w:t xml:space="preserve"> and the Lunar Module. Later on we will talk about what each module does, but first let’s talk about the launch vehicle that gets us into orbit. </w:t>
            </w:r>
          </w:p>
          <w:p w14:paraId="7A8B2F04" w14:textId="77777777" w:rsidR="00240E2D" w:rsidRPr="00967282" w:rsidRDefault="00240E2D" w:rsidP="00967282">
            <w:pPr>
              <w:spacing w:before="120" w:line="264" w:lineRule="auto"/>
              <w:rPr>
                <w:b/>
                <w:bCs/>
                <w:sz w:val="24"/>
                <w:szCs w:val="24"/>
                <w:lang w:val="en-GB"/>
              </w:rPr>
            </w:pPr>
            <w:r w:rsidRPr="00967282">
              <w:rPr>
                <w:b/>
                <w:bCs/>
                <w:sz w:val="24"/>
                <w:szCs w:val="24"/>
                <w:lang w:val="en-GB"/>
              </w:rPr>
              <w:t xml:space="preserve">The Saturn V </w:t>
            </w:r>
          </w:p>
          <w:p w14:paraId="4897932E" w14:textId="0AF97906" w:rsidR="00240E2D" w:rsidRPr="00240E2D" w:rsidRDefault="00240E2D" w:rsidP="00522D82">
            <w:pPr>
              <w:spacing w:after="240"/>
              <w:rPr>
                <w:sz w:val="24"/>
                <w:szCs w:val="24"/>
                <w:lang w:val="en-GB"/>
              </w:rPr>
            </w:pPr>
            <w:r w:rsidRPr="00240E2D">
              <w:rPr>
                <w:sz w:val="24"/>
                <w:szCs w:val="24"/>
                <w:lang w:val="en-GB"/>
              </w:rPr>
              <w:t>Each mission was launched from Cape Canaveral in Florida. Mission Control was all the way in Houston, Texas.</w:t>
            </w:r>
            <w:r w:rsidR="003B0E57">
              <w:rPr>
                <w:sz w:val="24"/>
                <w:szCs w:val="24"/>
                <w:lang w:val="en-GB"/>
              </w:rPr>
              <w:t xml:space="preserve"> </w:t>
            </w:r>
            <w:r w:rsidRPr="00240E2D">
              <w:rPr>
                <w:sz w:val="24"/>
                <w:szCs w:val="24"/>
                <w:lang w:val="en-GB"/>
              </w:rPr>
              <w:t xml:space="preserve">The Saturn Five rocket was 33 metres tall. </w:t>
            </w:r>
          </w:p>
          <w:p w14:paraId="79F63488" w14:textId="4C0E7A5D" w:rsidR="00240E2D" w:rsidRPr="00967282" w:rsidRDefault="00240E2D" w:rsidP="00967282">
            <w:pPr>
              <w:spacing w:before="120" w:line="264" w:lineRule="auto"/>
              <w:rPr>
                <w:b/>
                <w:bCs/>
                <w:sz w:val="24"/>
                <w:szCs w:val="24"/>
                <w:lang w:val="en-GB"/>
              </w:rPr>
            </w:pPr>
            <w:r w:rsidRPr="00967282">
              <w:rPr>
                <w:b/>
                <w:bCs/>
                <w:sz w:val="24"/>
                <w:szCs w:val="24"/>
                <w:lang w:val="en-GB"/>
              </w:rPr>
              <w:t xml:space="preserve">Three </w:t>
            </w:r>
            <w:r w:rsidR="00967282">
              <w:rPr>
                <w:b/>
                <w:bCs/>
                <w:sz w:val="24"/>
                <w:szCs w:val="24"/>
                <w:lang w:val="en-GB"/>
              </w:rPr>
              <w:t>s</w:t>
            </w:r>
            <w:r w:rsidRPr="00967282">
              <w:rPr>
                <w:b/>
                <w:bCs/>
                <w:sz w:val="24"/>
                <w:szCs w:val="24"/>
                <w:lang w:val="en-GB"/>
              </w:rPr>
              <w:t>tages</w:t>
            </w:r>
          </w:p>
          <w:p w14:paraId="754A4A07" w14:textId="64DE1ADC" w:rsidR="00240E2D" w:rsidRDefault="00240E2D" w:rsidP="00522D82">
            <w:pPr>
              <w:spacing w:after="240"/>
              <w:rPr>
                <w:sz w:val="24"/>
                <w:szCs w:val="24"/>
                <w:lang w:val="en-GB"/>
              </w:rPr>
            </w:pPr>
            <w:r w:rsidRPr="00240E2D">
              <w:rPr>
                <w:sz w:val="24"/>
                <w:szCs w:val="24"/>
                <w:lang w:val="en-GB"/>
              </w:rPr>
              <w:t xml:space="preserve">The Saturn </w:t>
            </w:r>
            <w:r w:rsidR="00F51B21">
              <w:rPr>
                <w:sz w:val="24"/>
                <w:szCs w:val="24"/>
                <w:lang w:val="en-GB"/>
              </w:rPr>
              <w:t>V</w:t>
            </w:r>
            <w:r w:rsidRPr="00240E2D">
              <w:rPr>
                <w:sz w:val="24"/>
                <w:szCs w:val="24"/>
                <w:lang w:val="en-GB"/>
              </w:rPr>
              <w:t xml:space="preserve"> was split up into three stages; each stage </w:t>
            </w:r>
            <w:r w:rsidR="00F51B21">
              <w:rPr>
                <w:sz w:val="24"/>
                <w:szCs w:val="24"/>
                <w:lang w:val="en-GB"/>
              </w:rPr>
              <w:t>has</w:t>
            </w:r>
            <w:r w:rsidRPr="00240E2D">
              <w:rPr>
                <w:sz w:val="24"/>
                <w:szCs w:val="24"/>
                <w:lang w:val="en-GB"/>
              </w:rPr>
              <w:t xml:space="preserve"> a technical name.</w:t>
            </w:r>
            <w:r w:rsidR="003B0E57">
              <w:rPr>
                <w:sz w:val="24"/>
                <w:szCs w:val="24"/>
                <w:lang w:val="en-GB"/>
              </w:rPr>
              <w:t xml:space="preserve"> </w:t>
            </w:r>
            <w:r w:rsidRPr="00240E2D">
              <w:rPr>
                <w:sz w:val="24"/>
                <w:szCs w:val="24"/>
                <w:lang w:val="en-GB"/>
              </w:rPr>
              <w:t xml:space="preserve">The first stage </w:t>
            </w:r>
            <w:r w:rsidR="00F51B21">
              <w:rPr>
                <w:sz w:val="24"/>
                <w:szCs w:val="24"/>
                <w:lang w:val="en-GB"/>
              </w:rPr>
              <w:t>i</w:t>
            </w:r>
            <w:r w:rsidRPr="00240E2D">
              <w:rPr>
                <w:sz w:val="24"/>
                <w:szCs w:val="24"/>
                <w:lang w:val="en-GB"/>
              </w:rPr>
              <w:t xml:space="preserve">s called the S-1C and </w:t>
            </w:r>
            <w:r w:rsidR="00F51B21">
              <w:rPr>
                <w:sz w:val="24"/>
                <w:szCs w:val="24"/>
                <w:lang w:val="en-GB"/>
              </w:rPr>
              <w:t>is</w:t>
            </w:r>
            <w:r w:rsidRPr="00240E2D">
              <w:rPr>
                <w:sz w:val="24"/>
                <w:szCs w:val="24"/>
                <w:lang w:val="en-GB"/>
              </w:rPr>
              <w:t xml:space="preserve"> powered by five F1 rocket engines.</w:t>
            </w:r>
            <w:r w:rsidR="003B0E57">
              <w:rPr>
                <w:sz w:val="24"/>
                <w:szCs w:val="24"/>
                <w:lang w:val="en-GB"/>
              </w:rPr>
              <w:t xml:space="preserve"> </w:t>
            </w:r>
            <w:r w:rsidRPr="00240E2D">
              <w:rPr>
                <w:sz w:val="24"/>
                <w:szCs w:val="24"/>
                <w:lang w:val="en-GB"/>
              </w:rPr>
              <w:t xml:space="preserve">The second stage </w:t>
            </w:r>
            <w:r w:rsidR="00F51B21">
              <w:rPr>
                <w:sz w:val="24"/>
                <w:szCs w:val="24"/>
                <w:lang w:val="en-GB"/>
              </w:rPr>
              <w:t>is</w:t>
            </w:r>
            <w:r w:rsidRPr="00240E2D">
              <w:rPr>
                <w:sz w:val="24"/>
                <w:szCs w:val="24"/>
                <w:lang w:val="en-GB"/>
              </w:rPr>
              <w:t xml:space="preserve"> called the S2 and </w:t>
            </w:r>
            <w:r w:rsidR="00F51B21">
              <w:rPr>
                <w:sz w:val="24"/>
                <w:szCs w:val="24"/>
                <w:lang w:val="en-GB"/>
              </w:rPr>
              <w:t>is</w:t>
            </w:r>
            <w:r w:rsidRPr="00240E2D">
              <w:rPr>
                <w:sz w:val="24"/>
                <w:szCs w:val="24"/>
                <w:lang w:val="en-GB"/>
              </w:rPr>
              <w:t xml:space="preserve"> powered by five, slightly smaller, J2 rocket engines.</w:t>
            </w:r>
            <w:r w:rsidR="003B0E57">
              <w:rPr>
                <w:sz w:val="24"/>
                <w:szCs w:val="24"/>
                <w:lang w:val="en-GB"/>
              </w:rPr>
              <w:t xml:space="preserve"> </w:t>
            </w:r>
            <w:r w:rsidRPr="00240E2D">
              <w:rPr>
                <w:sz w:val="24"/>
                <w:szCs w:val="24"/>
                <w:lang w:val="en-GB"/>
              </w:rPr>
              <w:t xml:space="preserve">The third stage </w:t>
            </w:r>
            <w:r w:rsidR="00F51B21">
              <w:rPr>
                <w:sz w:val="24"/>
                <w:szCs w:val="24"/>
                <w:lang w:val="en-GB"/>
              </w:rPr>
              <w:t>is</w:t>
            </w:r>
            <w:r w:rsidRPr="00240E2D">
              <w:rPr>
                <w:sz w:val="24"/>
                <w:szCs w:val="24"/>
                <w:lang w:val="en-GB"/>
              </w:rPr>
              <w:t xml:space="preserve"> called the S-4B and </w:t>
            </w:r>
            <w:r w:rsidR="00F51B21">
              <w:rPr>
                <w:sz w:val="24"/>
                <w:szCs w:val="24"/>
                <w:lang w:val="en-GB"/>
              </w:rPr>
              <w:t>is</w:t>
            </w:r>
            <w:r w:rsidRPr="00240E2D">
              <w:rPr>
                <w:sz w:val="24"/>
                <w:szCs w:val="24"/>
                <w:lang w:val="en-GB"/>
              </w:rPr>
              <w:t xml:space="preserve"> powered by only one J2 rocket engine.</w:t>
            </w:r>
            <w:r w:rsidR="003B0E57">
              <w:rPr>
                <w:sz w:val="24"/>
                <w:szCs w:val="24"/>
                <w:lang w:val="en-GB"/>
              </w:rPr>
              <w:t xml:space="preserve"> </w:t>
            </w:r>
          </w:p>
          <w:p w14:paraId="2D8BEE36" w14:textId="77777777" w:rsidR="00522D82" w:rsidRDefault="00522D82" w:rsidP="00522D82">
            <w:pPr>
              <w:spacing w:after="240"/>
              <w:rPr>
                <w:sz w:val="24"/>
                <w:szCs w:val="24"/>
                <w:lang w:val="en-GB"/>
              </w:rPr>
            </w:pPr>
          </w:p>
          <w:p w14:paraId="3E06DBDD" w14:textId="18FBC11E" w:rsidR="00240E2D" w:rsidRPr="00967282" w:rsidRDefault="00240E2D" w:rsidP="00967282">
            <w:pPr>
              <w:spacing w:before="120" w:line="264" w:lineRule="auto"/>
              <w:rPr>
                <w:b/>
                <w:bCs/>
                <w:sz w:val="24"/>
                <w:szCs w:val="24"/>
                <w:lang w:val="en-GB"/>
              </w:rPr>
            </w:pPr>
            <w:r w:rsidRPr="00967282">
              <w:rPr>
                <w:b/>
                <w:bCs/>
                <w:sz w:val="24"/>
                <w:szCs w:val="24"/>
                <w:lang w:val="en-GB"/>
              </w:rPr>
              <w:lastRenderedPageBreak/>
              <w:t xml:space="preserve">The </w:t>
            </w:r>
            <w:r w:rsidR="00967282">
              <w:rPr>
                <w:b/>
                <w:bCs/>
                <w:sz w:val="24"/>
                <w:szCs w:val="24"/>
                <w:lang w:val="en-GB"/>
              </w:rPr>
              <w:t>a</w:t>
            </w:r>
            <w:r w:rsidRPr="00967282">
              <w:rPr>
                <w:b/>
                <w:bCs/>
                <w:sz w:val="24"/>
                <w:szCs w:val="24"/>
                <w:lang w:val="en-GB"/>
              </w:rPr>
              <w:t xml:space="preserve">ctual </w:t>
            </w:r>
            <w:r w:rsidR="00967282">
              <w:rPr>
                <w:b/>
                <w:bCs/>
                <w:sz w:val="24"/>
                <w:szCs w:val="24"/>
                <w:lang w:val="en-GB"/>
              </w:rPr>
              <w:t>s</w:t>
            </w:r>
            <w:r w:rsidRPr="00967282">
              <w:rPr>
                <w:b/>
                <w:bCs/>
                <w:sz w:val="24"/>
                <w:szCs w:val="24"/>
                <w:lang w:val="en-GB"/>
              </w:rPr>
              <w:t>pace</w:t>
            </w:r>
            <w:r w:rsidR="00967282">
              <w:rPr>
                <w:b/>
                <w:bCs/>
                <w:sz w:val="24"/>
                <w:szCs w:val="24"/>
                <w:lang w:val="en-GB"/>
              </w:rPr>
              <w:t>c</w:t>
            </w:r>
            <w:r w:rsidRPr="00967282">
              <w:rPr>
                <w:b/>
                <w:bCs/>
                <w:sz w:val="24"/>
                <w:szCs w:val="24"/>
                <w:lang w:val="en-GB"/>
              </w:rPr>
              <w:t>raft</w:t>
            </w:r>
          </w:p>
          <w:p w14:paraId="282D87BA" w14:textId="439F9E09" w:rsidR="00240E2D" w:rsidRPr="00240E2D" w:rsidRDefault="00967282" w:rsidP="00714B6E">
            <w:pPr>
              <w:spacing w:after="240" w:line="264" w:lineRule="auto"/>
              <w:rPr>
                <w:sz w:val="24"/>
                <w:szCs w:val="24"/>
                <w:lang w:val="en-GB"/>
              </w:rPr>
            </w:pPr>
            <w:r w:rsidRPr="00240E2D">
              <w:rPr>
                <w:sz w:val="24"/>
                <w:szCs w:val="24"/>
                <w:lang w:val="en-GB"/>
              </w:rPr>
              <w:t xml:space="preserve">The </w:t>
            </w:r>
            <w:r w:rsidRPr="00967282">
              <w:rPr>
                <w:sz w:val="24"/>
                <w:szCs w:val="24"/>
                <w:lang w:val="en-GB"/>
              </w:rPr>
              <w:t>spacecraft</w:t>
            </w:r>
            <w:r w:rsidR="00240E2D" w:rsidRPr="00967282">
              <w:rPr>
                <w:sz w:val="28"/>
                <w:szCs w:val="28"/>
                <w:lang w:val="en-GB"/>
              </w:rPr>
              <w:t xml:space="preserve"> </w:t>
            </w:r>
            <w:r w:rsidR="00240E2D" w:rsidRPr="00240E2D">
              <w:rPr>
                <w:sz w:val="24"/>
                <w:szCs w:val="24"/>
                <w:lang w:val="en-GB"/>
              </w:rPr>
              <w:t>was stored up at the top of the rocket stages.</w:t>
            </w:r>
            <w:r w:rsidR="003B0E57">
              <w:rPr>
                <w:sz w:val="24"/>
                <w:szCs w:val="24"/>
                <w:lang w:val="en-GB"/>
              </w:rPr>
              <w:t xml:space="preserve"> </w:t>
            </w:r>
            <w:r w:rsidR="00240E2D" w:rsidRPr="00240E2D">
              <w:rPr>
                <w:sz w:val="24"/>
                <w:szCs w:val="24"/>
                <w:lang w:val="en-GB"/>
              </w:rPr>
              <w:t>During the launch, it was protected by four panels known as the spacecraft Lunar Module adapter.</w:t>
            </w:r>
            <w:r w:rsidR="003B0E57">
              <w:rPr>
                <w:sz w:val="24"/>
                <w:szCs w:val="24"/>
                <w:lang w:val="en-GB"/>
              </w:rPr>
              <w:t xml:space="preserve"> </w:t>
            </w:r>
            <w:r w:rsidR="00240E2D" w:rsidRPr="00240E2D">
              <w:rPr>
                <w:sz w:val="24"/>
                <w:szCs w:val="24"/>
                <w:lang w:val="en-GB"/>
              </w:rPr>
              <w:t>The Service Module contain</w:t>
            </w:r>
            <w:r w:rsidR="00877D13">
              <w:rPr>
                <w:sz w:val="24"/>
                <w:szCs w:val="24"/>
                <w:lang w:val="en-GB"/>
              </w:rPr>
              <w:t>s</w:t>
            </w:r>
            <w:r w:rsidR="00240E2D" w:rsidRPr="00240E2D">
              <w:rPr>
                <w:sz w:val="24"/>
                <w:szCs w:val="24"/>
                <w:lang w:val="en-GB"/>
              </w:rPr>
              <w:t xml:space="preserve"> the engines necessary to enter and leave lunar orbit as well as fuel cells and other electrical components.</w:t>
            </w:r>
            <w:r w:rsidR="003B0E57">
              <w:rPr>
                <w:sz w:val="24"/>
                <w:szCs w:val="24"/>
                <w:lang w:val="en-GB"/>
              </w:rPr>
              <w:t xml:space="preserve"> </w:t>
            </w:r>
            <w:r w:rsidR="00240E2D" w:rsidRPr="00240E2D">
              <w:rPr>
                <w:sz w:val="24"/>
                <w:szCs w:val="24"/>
                <w:lang w:val="en-GB"/>
              </w:rPr>
              <w:t>The Command Module is where the three astronauts spent most of their time.</w:t>
            </w:r>
            <w:r w:rsidR="003B0E57">
              <w:rPr>
                <w:sz w:val="24"/>
                <w:szCs w:val="24"/>
                <w:lang w:val="en-GB"/>
              </w:rPr>
              <w:t xml:space="preserve"> </w:t>
            </w:r>
            <w:r w:rsidR="007D0475">
              <w:rPr>
                <w:sz w:val="24"/>
                <w:szCs w:val="24"/>
                <w:lang w:val="en-GB"/>
              </w:rPr>
              <w:t>The</w:t>
            </w:r>
            <w:r w:rsidR="00240E2D" w:rsidRPr="00240E2D">
              <w:rPr>
                <w:sz w:val="24"/>
                <w:szCs w:val="24"/>
                <w:lang w:val="en-GB"/>
              </w:rPr>
              <w:t xml:space="preserve"> Launch Escape System</w:t>
            </w:r>
            <w:r w:rsidR="001C18D3">
              <w:rPr>
                <w:sz w:val="24"/>
                <w:szCs w:val="24"/>
                <w:lang w:val="en-GB"/>
              </w:rPr>
              <w:t xml:space="preserve"> is at the very top</w:t>
            </w:r>
            <w:r w:rsidR="00240E2D" w:rsidRPr="00240E2D">
              <w:rPr>
                <w:sz w:val="24"/>
                <w:szCs w:val="24"/>
                <w:lang w:val="en-GB"/>
              </w:rPr>
              <w:t>.</w:t>
            </w:r>
          </w:p>
          <w:p w14:paraId="75BCA742" w14:textId="77777777" w:rsidR="00240E2D" w:rsidRPr="00967282" w:rsidRDefault="00240E2D" w:rsidP="00967282">
            <w:pPr>
              <w:spacing w:before="120" w:line="264" w:lineRule="auto"/>
              <w:rPr>
                <w:b/>
                <w:bCs/>
                <w:sz w:val="24"/>
                <w:szCs w:val="24"/>
                <w:lang w:val="en-GB"/>
              </w:rPr>
            </w:pPr>
            <w:r w:rsidRPr="00967282">
              <w:rPr>
                <w:b/>
                <w:bCs/>
                <w:sz w:val="24"/>
                <w:szCs w:val="24"/>
                <w:lang w:val="en-GB"/>
              </w:rPr>
              <w:t>The Launch Escape System</w:t>
            </w:r>
          </w:p>
          <w:p w14:paraId="6169941F" w14:textId="6E4FD292" w:rsidR="00240E2D" w:rsidRPr="00240E2D" w:rsidRDefault="00240E2D" w:rsidP="00714B6E">
            <w:pPr>
              <w:spacing w:after="240" w:line="264" w:lineRule="auto"/>
              <w:rPr>
                <w:sz w:val="24"/>
                <w:szCs w:val="24"/>
                <w:lang w:val="en-GB"/>
              </w:rPr>
            </w:pPr>
            <w:r w:rsidRPr="00240E2D">
              <w:rPr>
                <w:sz w:val="24"/>
                <w:szCs w:val="24"/>
                <w:lang w:val="en-GB"/>
              </w:rPr>
              <w:t xml:space="preserve">In the event of an emergency, it would carry the Command Module safely away from the rocket. The structure next to the Saturn </w:t>
            </w:r>
            <w:r w:rsidR="00F51B21">
              <w:rPr>
                <w:sz w:val="24"/>
                <w:szCs w:val="24"/>
                <w:lang w:val="en-GB"/>
              </w:rPr>
              <w:t>V</w:t>
            </w:r>
            <w:r w:rsidRPr="00240E2D">
              <w:rPr>
                <w:sz w:val="24"/>
                <w:szCs w:val="24"/>
                <w:lang w:val="en-GB"/>
              </w:rPr>
              <w:t xml:space="preserve"> is called the Launch Umbilical Tower. </w:t>
            </w:r>
          </w:p>
          <w:p w14:paraId="2A6460ED" w14:textId="77777777" w:rsidR="00240E2D" w:rsidRPr="00967282" w:rsidRDefault="00240E2D" w:rsidP="00967282">
            <w:pPr>
              <w:spacing w:before="120" w:line="264" w:lineRule="auto"/>
              <w:rPr>
                <w:b/>
                <w:bCs/>
                <w:sz w:val="24"/>
                <w:szCs w:val="24"/>
                <w:lang w:val="en-GB"/>
              </w:rPr>
            </w:pPr>
            <w:r w:rsidRPr="00967282">
              <w:rPr>
                <w:b/>
                <w:bCs/>
                <w:sz w:val="24"/>
                <w:szCs w:val="24"/>
                <w:lang w:val="en-GB"/>
              </w:rPr>
              <w:t>The Launch Umbilical Tower</w:t>
            </w:r>
          </w:p>
          <w:p w14:paraId="67E71AA5" w14:textId="3234736B" w:rsidR="00240E2D" w:rsidRPr="00240E2D" w:rsidRDefault="0095605D" w:rsidP="00967282">
            <w:pPr>
              <w:spacing w:after="120" w:line="264" w:lineRule="auto"/>
              <w:rPr>
                <w:sz w:val="24"/>
                <w:szCs w:val="24"/>
                <w:lang w:val="en-GB"/>
              </w:rPr>
            </w:pPr>
            <w:r>
              <w:rPr>
                <w:sz w:val="24"/>
                <w:szCs w:val="24"/>
                <w:lang w:val="en-GB"/>
              </w:rPr>
              <w:t>There</w:t>
            </w:r>
            <w:r w:rsidR="00240E2D" w:rsidRPr="00240E2D">
              <w:rPr>
                <w:sz w:val="24"/>
                <w:szCs w:val="24"/>
                <w:lang w:val="en-GB"/>
              </w:rPr>
              <w:t xml:space="preserve"> are nine service arms that provide access to the Saturn </w:t>
            </w:r>
            <w:r w:rsidR="00F51B21">
              <w:rPr>
                <w:sz w:val="24"/>
                <w:szCs w:val="24"/>
                <w:lang w:val="en-GB"/>
              </w:rPr>
              <w:t>V</w:t>
            </w:r>
            <w:r w:rsidR="00240E2D" w:rsidRPr="00240E2D">
              <w:rPr>
                <w:sz w:val="24"/>
                <w:szCs w:val="24"/>
                <w:lang w:val="en-GB"/>
              </w:rPr>
              <w:t xml:space="preserve">. On </w:t>
            </w:r>
            <w:r w:rsidR="007D0475">
              <w:rPr>
                <w:sz w:val="24"/>
                <w:szCs w:val="24"/>
                <w:lang w:val="en-GB"/>
              </w:rPr>
              <w:t>launch day</w:t>
            </w:r>
            <w:r w:rsidR="00240E2D" w:rsidRPr="00240E2D">
              <w:rPr>
                <w:sz w:val="24"/>
                <w:szCs w:val="24"/>
                <w:lang w:val="en-GB"/>
              </w:rPr>
              <w:t xml:space="preserve"> the three astronauts ride an elevator to the top service arm</w:t>
            </w:r>
            <w:r>
              <w:rPr>
                <w:sz w:val="24"/>
                <w:szCs w:val="24"/>
                <w:lang w:val="en-GB"/>
              </w:rPr>
              <w:t xml:space="preserve"> to</w:t>
            </w:r>
            <w:r w:rsidR="00240E2D" w:rsidRPr="00240E2D">
              <w:rPr>
                <w:sz w:val="24"/>
                <w:szCs w:val="24"/>
                <w:lang w:val="en-GB"/>
              </w:rPr>
              <w:t xml:space="preserve"> enter the Command Module. </w:t>
            </w:r>
          </w:p>
          <w:p w14:paraId="27F60EC6" w14:textId="77777777" w:rsidR="00240E2D" w:rsidRPr="00240E2D" w:rsidRDefault="00240E2D" w:rsidP="00967282">
            <w:pPr>
              <w:spacing w:before="120" w:line="264" w:lineRule="auto"/>
              <w:rPr>
                <w:sz w:val="24"/>
                <w:szCs w:val="24"/>
                <w:u w:val="single"/>
                <w:lang w:val="en-GB"/>
              </w:rPr>
            </w:pPr>
            <w:r w:rsidRPr="00240E2D">
              <w:rPr>
                <w:sz w:val="24"/>
                <w:szCs w:val="24"/>
                <w:u w:val="single"/>
                <w:lang w:val="en-GB"/>
              </w:rPr>
              <w:t>Launch</w:t>
            </w:r>
          </w:p>
          <w:p w14:paraId="25A18BD0" w14:textId="32C3C54A" w:rsidR="00240E2D" w:rsidRPr="00240E2D" w:rsidRDefault="00240E2D" w:rsidP="00714B6E">
            <w:pPr>
              <w:spacing w:after="240" w:line="264" w:lineRule="auto"/>
              <w:rPr>
                <w:sz w:val="24"/>
                <w:szCs w:val="24"/>
                <w:lang w:val="en-GB"/>
              </w:rPr>
            </w:pPr>
            <w:r w:rsidRPr="00240E2D">
              <w:rPr>
                <w:sz w:val="24"/>
                <w:szCs w:val="24"/>
                <w:lang w:val="en-GB"/>
              </w:rPr>
              <w:t>Four of the service arms are moved out of the way before the launch.</w:t>
            </w:r>
            <w:r w:rsidR="003B0E57">
              <w:rPr>
                <w:sz w:val="24"/>
                <w:szCs w:val="24"/>
                <w:lang w:val="en-GB"/>
              </w:rPr>
              <w:t xml:space="preserve"> </w:t>
            </w:r>
            <w:r w:rsidRPr="00240E2D">
              <w:rPr>
                <w:sz w:val="24"/>
                <w:szCs w:val="24"/>
                <w:lang w:val="en-GB"/>
              </w:rPr>
              <w:t>The First Stage ignites eight seconds before the Saturn V leaves the ground.</w:t>
            </w:r>
            <w:r w:rsidR="003B0E57">
              <w:rPr>
                <w:sz w:val="24"/>
                <w:szCs w:val="24"/>
                <w:lang w:val="en-GB"/>
              </w:rPr>
              <w:t xml:space="preserve"> </w:t>
            </w:r>
            <w:r w:rsidRPr="00240E2D">
              <w:rPr>
                <w:sz w:val="24"/>
                <w:szCs w:val="24"/>
                <w:lang w:val="en-GB"/>
              </w:rPr>
              <w:t>As the Saturn V starts to rise, the remaining five service arms quickly rotate to get out of the way. It takes about 12 seconds for the rocket to completely clear the tower.</w:t>
            </w:r>
            <w:r w:rsidR="003B0E57">
              <w:rPr>
                <w:sz w:val="24"/>
                <w:szCs w:val="24"/>
                <w:lang w:val="en-GB"/>
              </w:rPr>
              <w:t xml:space="preserve"> </w:t>
            </w:r>
          </w:p>
          <w:p w14:paraId="417D61C9" w14:textId="281AE512" w:rsidR="00240E2D" w:rsidRPr="00967282" w:rsidRDefault="00240E2D" w:rsidP="00967282">
            <w:pPr>
              <w:spacing w:before="120" w:line="264" w:lineRule="auto"/>
              <w:rPr>
                <w:b/>
                <w:bCs/>
                <w:sz w:val="24"/>
                <w:szCs w:val="24"/>
                <w:lang w:val="en-GB"/>
              </w:rPr>
            </w:pPr>
            <w:r w:rsidRPr="00967282">
              <w:rPr>
                <w:b/>
                <w:bCs/>
                <w:sz w:val="24"/>
                <w:szCs w:val="24"/>
                <w:lang w:val="en-GB"/>
              </w:rPr>
              <w:t xml:space="preserve">Through the </w:t>
            </w:r>
            <w:r w:rsidR="00967282" w:rsidRPr="00967282">
              <w:rPr>
                <w:b/>
                <w:bCs/>
                <w:sz w:val="24"/>
                <w:szCs w:val="24"/>
                <w:lang w:val="en-GB"/>
              </w:rPr>
              <w:t>a</w:t>
            </w:r>
            <w:r w:rsidRPr="00967282">
              <w:rPr>
                <w:b/>
                <w:bCs/>
                <w:sz w:val="24"/>
                <w:szCs w:val="24"/>
                <w:lang w:val="en-GB"/>
              </w:rPr>
              <w:t>tmosphere</w:t>
            </w:r>
          </w:p>
          <w:p w14:paraId="021D30D8" w14:textId="0809E7B7" w:rsidR="00240E2D" w:rsidRPr="00240E2D" w:rsidRDefault="00240E2D" w:rsidP="00714B6E">
            <w:pPr>
              <w:spacing w:after="240" w:line="264" w:lineRule="auto"/>
              <w:rPr>
                <w:sz w:val="24"/>
                <w:szCs w:val="24"/>
                <w:lang w:val="en-GB"/>
              </w:rPr>
            </w:pPr>
            <w:r w:rsidRPr="00240E2D">
              <w:rPr>
                <w:sz w:val="24"/>
                <w:szCs w:val="24"/>
                <w:lang w:val="en-GB"/>
              </w:rPr>
              <w:t>As the Saturn V picks up speed, the astronauts will feel as much as 4G’s or 4 times the amount of gravity pressing them into their seats.</w:t>
            </w:r>
            <w:r w:rsidR="003B0E57">
              <w:rPr>
                <w:sz w:val="24"/>
                <w:szCs w:val="24"/>
                <w:lang w:val="en-GB"/>
              </w:rPr>
              <w:t xml:space="preserve"> </w:t>
            </w:r>
            <w:r w:rsidRPr="00240E2D">
              <w:rPr>
                <w:sz w:val="24"/>
                <w:szCs w:val="24"/>
                <w:lang w:val="en-GB"/>
              </w:rPr>
              <w:t>The First Stage shuts off at 2 minutes 42 seconds at a height of about 67 kilometres.</w:t>
            </w:r>
            <w:r w:rsidR="003B0E57">
              <w:rPr>
                <w:sz w:val="24"/>
                <w:szCs w:val="24"/>
                <w:lang w:val="en-GB"/>
              </w:rPr>
              <w:t xml:space="preserve"> </w:t>
            </w:r>
            <w:r w:rsidRPr="00240E2D">
              <w:rPr>
                <w:sz w:val="24"/>
                <w:szCs w:val="24"/>
                <w:lang w:val="en-GB"/>
              </w:rPr>
              <w:t>Explosive bolts detonate releasing the first stage, letting it fall back down to the Atlantic Ocean; shortly after, the second stage fires up.</w:t>
            </w:r>
            <w:r w:rsidR="003B0E57">
              <w:rPr>
                <w:sz w:val="24"/>
                <w:szCs w:val="24"/>
                <w:lang w:val="en-GB"/>
              </w:rPr>
              <w:t xml:space="preserve"> </w:t>
            </w:r>
            <w:r w:rsidRPr="00240E2D">
              <w:rPr>
                <w:sz w:val="24"/>
                <w:szCs w:val="24"/>
                <w:lang w:val="en-GB"/>
              </w:rPr>
              <w:t>We’re high enough up in the atmosphere now, that the Launch Escape system is no longer needed. The second stage shuts off at 9 minutes and 12 seconds at a height of 180km. The third stage fires up for a short amount of time to get the astronauts into a Parking Orbit of 190km.</w:t>
            </w:r>
            <w:r w:rsidR="003B0E57">
              <w:rPr>
                <w:sz w:val="24"/>
                <w:szCs w:val="24"/>
                <w:lang w:val="en-GB"/>
              </w:rPr>
              <w:t xml:space="preserve"> </w:t>
            </w:r>
          </w:p>
          <w:p w14:paraId="4E19B2F6" w14:textId="6ED26546" w:rsidR="00240E2D" w:rsidRPr="00967282" w:rsidRDefault="00240E2D" w:rsidP="00967282">
            <w:pPr>
              <w:spacing w:before="120" w:line="264" w:lineRule="auto"/>
              <w:rPr>
                <w:b/>
                <w:bCs/>
                <w:sz w:val="24"/>
                <w:szCs w:val="24"/>
                <w:lang w:val="en-GB"/>
              </w:rPr>
            </w:pPr>
            <w:r w:rsidRPr="00967282">
              <w:rPr>
                <w:b/>
                <w:bCs/>
                <w:sz w:val="24"/>
                <w:szCs w:val="24"/>
                <w:lang w:val="en-GB"/>
              </w:rPr>
              <w:t xml:space="preserve">Parking </w:t>
            </w:r>
            <w:r w:rsidR="00967282">
              <w:rPr>
                <w:b/>
                <w:bCs/>
                <w:sz w:val="24"/>
                <w:szCs w:val="24"/>
                <w:lang w:val="en-GB"/>
              </w:rPr>
              <w:t>o</w:t>
            </w:r>
            <w:r w:rsidRPr="00967282">
              <w:rPr>
                <w:b/>
                <w:bCs/>
                <w:sz w:val="24"/>
                <w:szCs w:val="24"/>
                <w:lang w:val="en-GB"/>
              </w:rPr>
              <w:t>rbit</w:t>
            </w:r>
          </w:p>
          <w:p w14:paraId="261DC9A7" w14:textId="2DC175D1" w:rsidR="00240E2D" w:rsidRPr="00240E2D" w:rsidRDefault="009E3FB2" w:rsidP="00967282">
            <w:pPr>
              <w:spacing w:after="120" w:line="264" w:lineRule="auto"/>
              <w:rPr>
                <w:sz w:val="24"/>
                <w:szCs w:val="24"/>
                <w:lang w:val="en-GB"/>
              </w:rPr>
            </w:pPr>
            <w:r>
              <w:rPr>
                <w:sz w:val="24"/>
                <w:szCs w:val="24"/>
                <w:lang w:val="en-GB"/>
              </w:rPr>
              <w:t>The parking orbit</w:t>
            </w:r>
            <w:r w:rsidR="00240E2D" w:rsidRPr="00240E2D">
              <w:rPr>
                <w:sz w:val="24"/>
                <w:szCs w:val="24"/>
                <w:lang w:val="en-GB"/>
              </w:rPr>
              <w:t xml:space="preserve"> shuts off at 11 minutes and 39 seconds but does not detach yet. One of the hardest parts of the mission is over, but the adventure does not stop here.</w:t>
            </w:r>
            <w:r w:rsidR="003B0E57">
              <w:rPr>
                <w:sz w:val="24"/>
                <w:szCs w:val="24"/>
                <w:lang w:val="en-GB"/>
              </w:rPr>
              <w:t xml:space="preserve"> </w:t>
            </w:r>
          </w:p>
        </w:tc>
      </w:tr>
    </w:tbl>
    <w:p w14:paraId="7F9C540B" w14:textId="1080B096" w:rsidR="00240E2D" w:rsidRDefault="00C658AB" w:rsidP="00834CE6">
      <w:pPr>
        <w:spacing w:after="0"/>
      </w:pPr>
      <w:r>
        <w:rPr>
          <w:noProof/>
        </w:rPr>
        <w:lastRenderedPageBreak/>
        <w:drawing>
          <wp:anchor distT="0" distB="0" distL="114300" distR="114300" simplePos="0" relativeHeight="251658273" behindDoc="1" locked="0" layoutInCell="1" allowOverlap="1" wp14:anchorId="23B18952" wp14:editId="6385FD01">
            <wp:simplePos x="0" y="0"/>
            <wp:positionH relativeFrom="column">
              <wp:posOffset>2171700</wp:posOffset>
            </wp:positionH>
            <wp:positionV relativeFrom="paragraph">
              <wp:posOffset>194310</wp:posOffset>
            </wp:positionV>
            <wp:extent cx="3714750" cy="2463800"/>
            <wp:effectExtent l="0" t="0" r="0" b="0"/>
            <wp:wrapTight wrapText="bothSides">
              <wp:wrapPolygon edited="0">
                <wp:start x="0" y="0"/>
                <wp:lineTo x="0" y="21377"/>
                <wp:lineTo x="21489" y="21377"/>
                <wp:lineTo x="21489" y="0"/>
                <wp:lineTo x="0" y="0"/>
              </wp:wrapPolygon>
            </wp:wrapTight>
            <wp:docPr id="854981831" name="Picture 8549818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81831" name="Picture 854981831" descr="Diagram&#10;&#10;Description automatically generated"/>
                    <pic:cNvPicPr/>
                  </pic:nvPicPr>
                  <pic:blipFill rotWithShape="1">
                    <a:blip r:embed="rId70" cstate="print">
                      <a:extLst>
                        <a:ext uri="{28A0092B-C50C-407E-A947-70E740481C1C}">
                          <a14:useLocalDpi xmlns:a14="http://schemas.microsoft.com/office/drawing/2010/main" val="0"/>
                        </a:ext>
                      </a:extLst>
                    </a:blip>
                    <a:srcRect l="2895" r="4168"/>
                    <a:stretch/>
                  </pic:blipFill>
                  <pic:spPr bwMode="auto">
                    <a:xfrm>
                      <a:off x="0" y="0"/>
                      <a:ext cx="3714750" cy="2463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D6EFBE" w14:textId="77777777" w:rsidR="00635EED" w:rsidRDefault="00635EED" w:rsidP="00635EED">
      <w:pPr>
        <w:pStyle w:val="BH2"/>
      </w:pPr>
      <w:r>
        <w:t>Your task:</w:t>
      </w:r>
    </w:p>
    <w:p w14:paraId="0BB8438A" w14:textId="4180F6B2" w:rsidR="00635EED" w:rsidRDefault="00A35EBE" w:rsidP="00635EED">
      <w:r>
        <w:t xml:space="preserve">Using the information from the clip </w:t>
      </w:r>
      <w:r w:rsidR="00916AAC">
        <w:t>or</w:t>
      </w:r>
      <w:r>
        <w:t xml:space="preserve"> from the transcript </w:t>
      </w:r>
      <w:r w:rsidR="00911C63">
        <w:t xml:space="preserve">use a fishbone graphic organiser to </w:t>
      </w:r>
      <w:r w:rsidR="00CE7BF2">
        <w:t>show how a rocket works – the main parts of a rocket and what they do.</w:t>
      </w:r>
    </w:p>
    <w:p w14:paraId="2F64FE5C" w14:textId="0C5769C0" w:rsidR="00814A5E" w:rsidRDefault="00814A5E" w:rsidP="00635EED"/>
    <w:p w14:paraId="364725E0" w14:textId="77777777" w:rsidR="00DB2C78" w:rsidRDefault="00DB2C78" w:rsidP="00635EED"/>
    <w:p w14:paraId="23301CF8" w14:textId="7CDD617E" w:rsidR="00635EED" w:rsidRDefault="00635EED" w:rsidP="00527FEE">
      <w:pPr>
        <w:pStyle w:val="BH1"/>
      </w:pPr>
      <w:r>
        <w:lastRenderedPageBreak/>
        <w:t>D</w:t>
      </w:r>
      <w:r w:rsidRPr="000D4B4C">
        <w:t xml:space="preserve">ay </w:t>
      </w:r>
      <w:r>
        <w:t>6</w:t>
      </w:r>
      <w:r w:rsidRPr="000D4B4C">
        <w:t xml:space="preserve"> </w:t>
      </w:r>
      <w:r>
        <w:t>a</w:t>
      </w:r>
      <w:r w:rsidRPr="000D4B4C">
        <w:t xml:space="preserve">ctivity </w:t>
      </w:r>
      <w:r>
        <w:t>4</w:t>
      </w:r>
      <w:r w:rsidRPr="000D4B4C">
        <w:t xml:space="preserve">: </w:t>
      </w:r>
      <w:r w:rsidR="0066559F">
        <w:t>Mathematics – R</w:t>
      </w:r>
      <w:r w:rsidR="008C7112">
        <w:t xml:space="preserve">oman </w:t>
      </w:r>
      <w:r w:rsidR="0066559F">
        <w:t>n</w:t>
      </w:r>
      <w:r w:rsidR="008C7112">
        <w:t>umerals</w:t>
      </w:r>
    </w:p>
    <w:p w14:paraId="07D41B1B" w14:textId="77777777" w:rsidR="00635EED" w:rsidRPr="003B1E83" w:rsidRDefault="00635EED" w:rsidP="00635EED">
      <w:pPr>
        <w:rPr>
          <w:b/>
          <w:bCs/>
          <w:i/>
          <w:iCs/>
          <w:color w:val="3472AC"/>
        </w:rPr>
      </w:pPr>
      <w:r w:rsidRPr="003B1E83">
        <w:rPr>
          <w:b/>
          <w:bCs/>
          <w:i/>
          <w:iCs/>
          <w:color w:val="3472AC"/>
        </w:rPr>
        <w:t>Notes for teachers and whānau</w:t>
      </w:r>
    </w:p>
    <w:p w14:paraId="6F209972" w14:textId="36901D03" w:rsidR="00635EED" w:rsidRDefault="000F159F" w:rsidP="00E816AA">
      <w:pPr>
        <w:spacing w:after="0"/>
        <w:rPr>
          <w:i/>
          <w:iCs/>
        </w:rPr>
      </w:pPr>
      <w:r>
        <w:rPr>
          <w:i/>
          <w:iCs/>
        </w:rPr>
        <w:t xml:space="preserve">In this activity </w:t>
      </w:r>
      <w:r w:rsidR="008669AE">
        <w:rPr>
          <w:i/>
          <w:iCs/>
        </w:rPr>
        <w:t xml:space="preserve">your learner </w:t>
      </w:r>
      <w:r w:rsidR="00E816AA">
        <w:rPr>
          <w:i/>
          <w:iCs/>
        </w:rPr>
        <w:t>is introduced</w:t>
      </w:r>
      <w:r w:rsidR="008669AE">
        <w:rPr>
          <w:i/>
          <w:iCs/>
        </w:rPr>
        <w:t xml:space="preserve"> to the brief history of Roman numerals and the patterns.</w:t>
      </w:r>
      <w:r w:rsidR="003B0E57">
        <w:rPr>
          <w:i/>
          <w:iCs/>
        </w:rPr>
        <w:t xml:space="preserve"> </w:t>
      </w:r>
      <w:r w:rsidR="008669AE">
        <w:rPr>
          <w:i/>
          <w:iCs/>
        </w:rPr>
        <w:t xml:space="preserve">They </w:t>
      </w:r>
      <w:r w:rsidR="000C4FBF">
        <w:rPr>
          <w:i/>
          <w:iCs/>
        </w:rPr>
        <w:t>then apply this new learning to solving a few examples.</w:t>
      </w:r>
      <w:r w:rsidR="003B0E57">
        <w:rPr>
          <w:i/>
          <w:iCs/>
        </w:rPr>
        <w:t xml:space="preserve"> </w:t>
      </w:r>
    </w:p>
    <w:p w14:paraId="50ABA4EC" w14:textId="77777777" w:rsidR="00635EED" w:rsidRDefault="001B3098" w:rsidP="00635EED">
      <w:r>
        <w:pict w14:anchorId="6F847346">
          <v:rect id="_x0000_i1073" style="width:0;height:1.5pt" o:hralign="center" o:hrstd="t" o:hr="t" fillcolor="#a0a0a0" stroked="f"/>
        </w:pict>
      </w:r>
    </w:p>
    <w:p w14:paraId="63E2CAF9" w14:textId="425C835B" w:rsidR="00635EED" w:rsidRPr="003C0D34" w:rsidRDefault="00635EED" w:rsidP="00635EED">
      <w:pPr>
        <w:pStyle w:val="LI"/>
        <w:rPr>
          <w:color w:val="3472AC"/>
        </w:rPr>
      </w:pPr>
      <w:r w:rsidRPr="003C0D34">
        <w:rPr>
          <w:color w:val="3472AC"/>
        </w:rPr>
        <w:t xml:space="preserve">In this activity I am learning to: </w:t>
      </w:r>
      <w:r w:rsidR="00A733E7">
        <w:rPr>
          <w:color w:val="3472AC"/>
        </w:rPr>
        <w:t>understand</w:t>
      </w:r>
      <w:r w:rsidR="00992F3A">
        <w:rPr>
          <w:color w:val="3472AC"/>
        </w:rPr>
        <w:t xml:space="preserve"> and read Roman numerals.</w:t>
      </w:r>
    </w:p>
    <w:p w14:paraId="010933AC" w14:textId="4C5F8A57" w:rsidR="00F01BAF" w:rsidRDefault="00635EED" w:rsidP="00171DE8">
      <w:pPr>
        <w:spacing w:after="0"/>
        <w:rPr>
          <w:lang w:val="mi-NZ"/>
        </w:rPr>
      </w:pPr>
      <w:r>
        <w:rPr>
          <w:lang w:val="mi-NZ"/>
        </w:rPr>
        <w:t>What do I need?</w:t>
      </w:r>
    </w:p>
    <w:p w14:paraId="02AB9B2C" w14:textId="77777777" w:rsidR="00635EED" w:rsidRPr="003B1E83" w:rsidRDefault="00635EED" w:rsidP="00344994">
      <w:pPr>
        <w:pStyle w:val="ListParagraph"/>
        <w:numPr>
          <w:ilvl w:val="0"/>
          <w:numId w:val="6"/>
        </w:numPr>
        <w:rPr>
          <w:lang w:val="mi-NZ"/>
        </w:rPr>
      </w:pPr>
      <w:r w:rsidRPr="003B1E83">
        <w:rPr>
          <w:lang w:val="mi-NZ"/>
        </w:rPr>
        <w:t>30 minutes</w:t>
      </w:r>
    </w:p>
    <w:p w14:paraId="1EE71798" w14:textId="4D7DC033" w:rsidR="00711A2E" w:rsidRPr="003B1E83" w:rsidRDefault="00711A2E" w:rsidP="00344994">
      <w:pPr>
        <w:pStyle w:val="ListParagraph"/>
        <w:numPr>
          <w:ilvl w:val="0"/>
          <w:numId w:val="6"/>
        </w:numPr>
        <w:shd w:val="clear" w:color="auto" w:fill="FFFFFF" w:themeFill="background1"/>
        <w:spacing w:after="240"/>
        <w:textAlignment w:val="baseline"/>
      </w:pPr>
      <w:r>
        <w:t xml:space="preserve">Optional song to help: </w:t>
      </w:r>
      <w:hyperlink r:id="rId71">
        <w:r w:rsidR="00A002E8" w:rsidRPr="40C6C951">
          <w:rPr>
            <w:rStyle w:val="Hyperlink"/>
          </w:rPr>
          <w:t>https://www.youtube.com/watch?v=z1UmAgekzbs</w:t>
        </w:r>
      </w:hyperlink>
    </w:p>
    <w:p w14:paraId="0C6C8BDA" w14:textId="348F44F4" w:rsidR="00635EED" w:rsidRPr="003B1E83" w:rsidRDefault="000F159F" w:rsidP="00344994">
      <w:pPr>
        <w:pStyle w:val="ListParagraph"/>
        <w:numPr>
          <w:ilvl w:val="0"/>
          <w:numId w:val="6"/>
        </w:numPr>
        <w:spacing w:after="0"/>
        <w:rPr>
          <w:lang w:val="mi-NZ"/>
        </w:rPr>
      </w:pPr>
      <w:r w:rsidRPr="003B1E83">
        <w:rPr>
          <w:lang w:val="mi-NZ"/>
        </w:rPr>
        <w:t>Home learning book</w:t>
      </w:r>
    </w:p>
    <w:p w14:paraId="3B3DEBC3" w14:textId="77777777" w:rsidR="00635EED" w:rsidRDefault="001B3098" w:rsidP="00635EED">
      <w:r>
        <w:pict w14:anchorId="47472FA7">
          <v:rect id="_x0000_i1074" style="width:0;height:1.5pt" o:hralign="center" o:hrstd="t" o:hr="t" fillcolor="#a0a0a0" stroked="f"/>
        </w:pict>
      </w:r>
    </w:p>
    <w:p w14:paraId="518A5FD6" w14:textId="77777777" w:rsidR="00635EED" w:rsidRPr="00880D00" w:rsidRDefault="00635EED" w:rsidP="00635EED">
      <w:pPr>
        <w:pStyle w:val="BH2"/>
      </w:pPr>
      <w:r w:rsidRPr="00880D00">
        <w:t>Instructions</w:t>
      </w:r>
      <w:r>
        <w:t>:</w:t>
      </w:r>
    </w:p>
    <w:p w14:paraId="1746A6F8" w14:textId="70BFF1E1" w:rsidR="00A4139A" w:rsidRDefault="00A4139A" w:rsidP="003329DE">
      <w:pPr>
        <w:shd w:val="clear" w:color="auto" w:fill="FFFFFF"/>
        <w:textAlignment w:val="baseline"/>
      </w:pPr>
      <w:r>
        <w:t xml:space="preserve">The V in Saturn V represents the number </w:t>
      </w:r>
      <w:r w:rsidR="00E816AA">
        <w:t>5</w:t>
      </w:r>
      <w:r>
        <w:t>.</w:t>
      </w:r>
      <w:r w:rsidR="003B0E57">
        <w:t xml:space="preserve"> </w:t>
      </w:r>
      <w:r>
        <w:t>You may have seen examples of Roman numerals before.</w:t>
      </w:r>
      <w:r w:rsidR="003B0E57">
        <w:t xml:space="preserve"> </w:t>
      </w:r>
      <w:r>
        <w:t xml:space="preserve">They are </w:t>
      </w:r>
      <w:r w:rsidR="00171DE8">
        <w:t>often</w:t>
      </w:r>
      <w:r>
        <w:t xml:space="preserve"> used by scientists and engineers to help name or classify things.</w:t>
      </w:r>
      <w:r w:rsidR="003B0E57">
        <w:t xml:space="preserve"> </w:t>
      </w:r>
      <w:r>
        <w:t xml:space="preserve">In this task we are going to find out about this number system which came into use in ancient Rome nearly </w:t>
      </w:r>
      <w:r w:rsidR="001F5266">
        <w:t>3000</w:t>
      </w:r>
      <w:r>
        <w:t xml:space="preserve"> years ago. It was still used in the Middle Ages. That means for many people it was the way to calculate for nearly 1500 years. That’s about how long we have been using our modern system which is the Hindu-Arabic system.</w:t>
      </w:r>
    </w:p>
    <w:p w14:paraId="0C8036AA" w14:textId="679605B8" w:rsidR="00A4139A" w:rsidRDefault="00A4139A" w:rsidP="003329DE">
      <w:pPr>
        <w:shd w:val="clear" w:color="auto" w:fill="FFFFFF"/>
        <w:textAlignment w:val="baseline"/>
      </w:pPr>
      <w:r>
        <w:t xml:space="preserve">Like people today, the Romans needed to count things and they made a system that helped people to calculate amounts, particularly to know how much or how many goods they had. For example, the Roman army would need to know how many soldiers they had, </w:t>
      </w:r>
      <w:r w:rsidR="008308C9">
        <w:t xml:space="preserve">and </w:t>
      </w:r>
      <w:r>
        <w:t>how many shields, swords</w:t>
      </w:r>
      <w:r w:rsidR="003329DE">
        <w:t>,</w:t>
      </w:r>
      <w:r>
        <w:t xml:space="preserve"> and sandals the soldiers would need. </w:t>
      </w:r>
    </w:p>
    <w:p w14:paraId="2DBDBE92" w14:textId="77777777" w:rsidR="00A4139A" w:rsidRDefault="00A4139A" w:rsidP="003329DE">
      <w:pPr>
        <w:shd w:val="clear" w:color="auto" w:fill="FFFFFF"/>
        <w:textAlignment w:val="baseline"/>
      </w:pPr>
      <w:r>
        <w:t>The system was based on how many fingers on each hand. They made a mark, much like we do, to indicate one finger. The V represented the five fingers of one hand. Hold your hand up and you can see that the shape made between your index (pointing) finger and your thumb, makes a V. The X represents two Vs touching so became the symbol for 10.</w:t>
      </w:r>
    </w:p>
    <w:p w14:paraId="6344C453" w14:textId="77777777" w:rsidR="00A4139A" w:rsidRDefault="00A4139A" w:rsidP="003329DE">
      <w:pPr>
        <w:shd w:val="clear" w:color="auto" w:fill="FFFFFF"/>
        <w:textAlignment w:val="baseline"/>
      </w:pPr>
      <w:r>
        <w:t>So now you know that</w:t>
      </w:r>
      <w:r w:rsidRPr="007C1FB2">
        <w:rPr>
          <w:rFonts w:ascii="Times New Roman" w:hAnsi="Times New Roman" w:cs="Times New Roman"/>
          <w:sz w:val="28"/>
          <w:szCs w:val="28"/>
        </w:rPr>
        <w:t xml:space="preserve"> I</w:t>
      </w:r>
      <w:r w:rsidRPr="00AD7A8E">
        <w:rPr>
          <w:sz w:val="28"/>
          <w:szCs w:val="28"/>
        </w:rPr>
        <w:t xml:space="preserve"> </w:t>
      </w:r>
      <w:r>
        <w:t xml:space="preserve">represents one: </w:t>
      </w:r>
      <w:r w:rsidRPr="007C1FB2">
        <w:rPr>
          <w:rFonts w:ascii="Times New Roman" w:hAnsi="Times New Roman" w:cs="Times New Roman"/>
          <w:b/>
          <w:bCs/>
        </w:rPr>
        <w:t>V</w:t>
      </w:r>
      <w:r>
        <w:t xml:space="preserve"> represents five and </w:t>
      </w:r>
      <w:r w:rsidRPr="007C1FB2">
        <w:rPr>
          <w:rFonts w:ascii="Times New Roman" w:hAnsi="Times New Roman" w:cs="Times New Roman"/>
          <w:b/>
          <w:bCs/>
        </w:rPr>
        <w:t>X</w:t>
      </w:r>
      <w:r>
        <w:t xml:space="preserve"> represents ten. There are four more symbols that are used to write numbers. They are </w:t>
      </w:r>
      <w:r w:rsidRPr="007C1FB2">
        <w:rPr>
          <w:rFonts w:ascii="Times New Roman" w:hAnsi="Times New Roman" w:cs="Times New Roman"/>
        </w:rPr>
        <w:t>L, C, D</w:t>
      </w:r>
      <w:r>
        <w:t xml:space="preserve"> and </w:t>
      </w:r>
      <w:r w:rsidRPr="007C1FB2">
        <w:rPr>
          <w:rFonts w:ascii="Times New Roman" w:hAnsi="Times New Roman" w:cs="Times New Roman"/>
        </w:rPr>
        <w:t>M</w:t>
      </w:r>
      <w:r>
        <w:t>.</w:t>
      </w:r>
    </w:p>
    <w:p w14:paraId="602C8376" w14:textId="77777777" w:rsidR="00A4139A" w:rsidRDefault="00A4139A" w:rsidP="00A4139A">
      <w:pPr>
        <w:shd w:val="clear" w:color="auto" w:fill="FFFFFF"/>
        <w:spacing w:after="240"/>
        <w:textAlignment w:val="baseline"/>
      </w:pPr>
      <w:r>
        <w:t xml:space="preserve">Here is a great song to help </w:t>
      </w:r>
      <w:hyperlink r:id="rId72" w:history="1">
        <w:r w:rsidRPr="006B1E03">
          <w:rPr>
            <w:rStyle w:val="Hyperlink"/>
          </w:rPr>
          <w:t>https://www.youtube.com/watch?v=z1UmAgekzbs</w:t>
        </w:r>
      </w:hyperlink>
    </w:p>
    <w:p w14:paraId="1A5E3153" w14:textId="15EEA252" w:rsidR="00A4139A" w:rsidRPr="003A22C6" w:rsidRDefault="00A4139A" w:rsidP="00A4139A">
      <w:pPr>
        <w:shd w:val="clear" w:color="auto" w:fill="FFFFFF"/>
        <w:spacing w:after="240"/>
        <w:textAlignment w:val="baseline"/>
      </w:pPr>
      <w:r w:rsidRPr="00495971">
        <w:rPr>
          <w:b/>
          <w:bCs/>
        </w:rPr>
        <w:t>Here are the 7 symbols</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1335"/>
        <w:gridCol w:w="1335"/>
        <w:gridCol w:w="1336"/>
        <w:gridCol w:w="1336"/>
        <w:gridCol w:w="1336"/>
        <w:gridCol w:w="1336"/>
        <w:gridCol w:w="1336"/>
      </w:tblGrid>
      <w:tr w:rsidR="00A4139A" w:rsidRPr="005E1E02" w14:paraId="1F904AD6" w14:textId="77777777" w:rsidTr="003E38D7">
        <w:tc>
          <w:tcPr>
            <w:tcW w:w="1335" w:type="dxa"/>
          </w:tcPr>
          <w:p w14:paraId="2A97005D" w14:textId="77777777" w:rsidR="00A4139A" w:rsidRPr="005E1E02" w:rsidRDefault="00A4139A" w:rsidP="005E1E02">
            <w:pPr>
              <w:spacing w:before="120" w:after="120"/>
              <w:jc w:val="center"/>
              <w:rPr>
                <w:rFonts w:ascii="Times New Roman" w:hAnsi="Times New Roman" w:cs="Times New Roman"/>
                <w:b/>
                <w:bCs/>
                <w:sz w:val="24"/>
                <w:szCs w:val="24"/>
              </w:rPr>
            </w:pPr>
            <w:r w:rsidRPr="005E1E02">
              <w:rPr>
                <w:rFonts w:ascii="Times New Roman" w:hAnsi="Times New Roman" w:cs="Times New Roman"/>
                <w:bCs/>
                <w:sz w:val="24"/>
                <w:szCs w:val="24"/>
              </w:rPr>
              <w:t>1</w:t>
            </w:r>
          </w:p>
        </w:tc>
        <w:tc>
          <w:tcPr>
            <w:tcW w:w="1335" w:type="dxa"/>
          </w:tcPr>
          <w:p w14:paraId="7DF5C700" w14:textId="77777777" w:rsidR="00A4139A" w:rsidRPr="005E1E02" w:rsidRDefault="00A4139A" w:rsidP="005E1E02">
            <w:pPr>
              <w:spacing w:before="120" w:after="120"/>
              <w:jc w:val="center"/>
              <w:rPr>
                <w:rFonts w:ascii="Times New Roman" w:hAnsi="Times New Roman" w:cs="Times New Roman"/>
                <w:b/>
                <w:bCs/>
                <w:sz w:val="24"/>
                <w:szCs w:val="24"/>
              </w:rPr>
            </w:pPr>
            <w:r w:rsidRPr="005E1E02">
              <w:rPr>
                <w:rFonts w:ascii="Times New Roman" w:hAnsi="Times New Roman" w:cs="Times New Roman"/>
                <w:bCs/>
                <w:sz w:val="24"/>
                <w:szCs w:val="24"/>
              </w:rPr>
              <w:t>5</w:t>
            </w:r>
          </w:p>
        </w:tc>
        <w:tc>
          <w:tcPr>
            <w:tcW w:w="1336" w:type="dxa"/>
          </w:tcPr>
          <w:p w14:paraId="58E03552" w14:textId="77777777" w:rsidR="00A4139A" w:rsidRPr="005E1E02" w:rsidRDefault="00A4139A" w:rsidP="005E1E02">
            <w:pPr>
              <w:spacing w:before="120" w:after="120"/>
              <w:jc w:val="center"/>
              <w:rPr>
                <w:rFonts w:ascii="Times New Roman" w:hAnsi="Times New Roman" w:cs="Times New Roman"/>
                <w:b/>
                <w:bCs/>
                <w:sz w:val="24"/>
                <w:szCs w:val="24"/>
              </w:rPr>
            </w:pPr>
            <w:r w:rsidRPr="005E1E02">
              <w:rPr>
                <w:rFonts w:ascii="Times New Roman" w:hAnsi="Times New Roman" w:cs="Times New Roman"/>
                <w:bCs/>
                <w:sz w:val="24"/>
                <w:szCs w:val="24"/>
              </w:rPr>
              <w:t>10</w:t>
            </w:r>
          </w:p>
        </w:tc>
        <w:tc>
          <w:tcPr>
            <w:tcW w:w="1336" w:type="dxa"/>
          </w:tcPr>
          <w:p w14:paraId="2C6A8167" w14:textId="77777777" w:rsidR="00A4139A" w:rsidRPr="005E1E02" w:rsidRDefault="00A4139A" w:rsidP="005E1E02">
            <w:pPr>
              <w:spacing w:before="120" w:after="120"/>
              <w:jc w:val="center"/>
              <w:rPr>
                <w:rFonts w:ascii="Times New Roman" w:hAnsi="Times New Roman" w:cs="Times New Roman"/>
                <w:b/>
                <w:bCs/>
                <w:sz w:val="24"/>
                <w:szCs w:val="24"/>
              </w:rPr>
            </w:pPr>
            <w:r w:rsidRPr="005E1E02">
              <w:rPr>
                <w:rFonts w:ascii="Times New Roman" w:hAnsi="Times New Roman" w:cs="Times New Roman"/>
                <w:bCs/>
                <w:sz w:val="24"/>
                <w:szCs w:val="24"/>
              </w:rPr>
              <w:t>50</w:t>
            </w:r>
          </w:p>
        </w:tc>
        <w:tc>
          <w:tcPr>
            <w:tcW w:w="1336" w:type="dxa"/>
          </w:tcPr>
          <w:p w14:paraId="0CF31481" w14:textId="77777777" w:rsidR="00A4139A" w:rsidRPr="005E1E02" w:rsidRDefault="00A4139A" w:rsidP="005E1E02">
            <w:pPr>
              <w:spacing w:before="120" w:after="120"/>
              <w:jc w:val="center"/>
              <w:rPr>
                <w:rFonts w:ascii="Times New Roman" w:hAnsi="Times New Roman" w:cs="Times New Roman"/>
                <w:b/>
                <w:bCs/>
                <w:sz w:val="24"/>
                <w:szCs w:val="24"/>
              </w:rPr>
            </w:pPr>
            <w:r w:rsidRPr="005E1E02">
              <w:rPr>
                <w:rFonts w:ascii="Times New Roman" w:hAnsi="Times New Roman" w:cs="Times New Roman"/>
                <w:bCs/>
                <w:sz w:val="24"/>
                <w:szCs w:val="24"/>
              </w:rPr>
              <w:t>100</w:t>
            </w:r>
          </w:p>
        </w:tc>
        <w:tc>
          <w:tcPr>
            <w:tcW w:w="1336" w:type="dxa"/>
          </w:tcPr>
          <w:p w14:paraId="6466424C" w14:textId="77777777" w:rsidR="00A4139A" w:rsidRPr="005E1E02" w:rsidRDefault="00A4139A" w:rsidP="005E1E02">
            <w:pPr>
              <w:spacing w:before="120" w:after="120"/>
              <w:jc w:val="center"/>
              <w:rPr>
                <w:rFonts w:ascii="Times New Roman" w:hAnsi="Times New Roman" w:cs="Times New Roman"/>
                <w:b/>
                <w:bCs/>
                <w:sz w:val="24"/>
                <w:szCs w:val="24"/>
              </w:rPr>
            </w:pPr>
            <w:r w:rsidRPr="005E1E02">
              <w:rPr>
                <w:rFonts w:ascii="Times New Roman" w:hAnsi="Times New Roman" w:cs="Times New Roman"/>
                <w:bCs/>
                <w:sz w:val="24"/>
                <w:szCs w:val="24"/>
              </w:rPr>
              <w:t>500</w:t>
            </w:r>
          </w:p>
        </w:tc>
        <w:tc>
          <w:tcPr>
            <w:tcW w:w="1336" w:type="dxa"/>
          </w:tcPr>
          <w:p w14:paraId="420A489B" w14:textId="77777777" w:rsidR="00A4139A" w:rsidRPr="005E1E02" w:rsidRDefault="00A4139A" w:rsidP="005E1E02">
            <w:pPr>
              <w:spacing w:before="120" w:after="120"/>
              <w:jc w:val="center"/>
              <w:rPr>
                <w:rFonts w:ascii="Times New Roman" w:hAnsi="Times New Roman" w:cs="Times New Roman"/>
                <w:b/>
                <w:bCs/>
                <w:sz w:val="24"/>
                <w:szCs w:val="24"/>
              </w:rPr>
            </w:pPr>
            <w:r w:rsidRPr="005E1E02">
              <w:rPr>
                <w:rFonts w:ascii="Times New Roman" w:hAnsi="Times New Roman" w:cs="Times New Roman"/>
                <w:bCs/>
                <w:sz w:val="24"/>
                <w:szCs w:val="24"/>
              </w:rPr>
              <w:t>1000</w:t>
            </w:r>
          </w:p>
        </w:tc>
      </w:tr>
      <w:tr w:rsidR="00A4139A" w:rsidRPr="005E1E02" w14:paraId="6D3CDB9A" w14:textId="77777777" w:rsidTr="003E38D7">
        <w:tc>
          <w:tcPr>
            <w:tcW w:w="1335" w:type="dxa"/>
          </w:tcPr>
          <w:p w14:paraId="7D93B620" w14:textId="77777777" w:rsidR="00A4139A" w:rsidRPr="005E1E02" w:rsidRDefault="00A4139A" w:rsidP="005E1E02">
            <w:pPr>
              <w:spacing w:before="120" w:after="120"/>
              <w:jc w:val="center"/>
              <w:rPr>
                <w:rFonts w:ascii="Times New Roman" w:hAnsi="Times New Roman" w:cs="Times New Roman"/>
                <w:b/>
                <w:bCs/>
                <w:sz w:val="24"/>
                <w:szCs w:val="24"/>
              </w:rPr>
            </w:pPr>
            <w:r w:rsidRPr="005E1E02">
              <w:rPr>
                <w:rFonts w:ascii="Times New Roman" w:eastAsia="Times New Roman" w:hAnsi="Times New Roman" w:cs="Times New Roman"/>
                <w:b/>
                <w:bCs/>
                <w:sz w:val="24"/>
                <w:szCs w:val="24"/>
                <w:lang w:eastAsia="en-NZ"/>
              </w:rPr>
              <w:t>I</w:t>
            </w:r>
          </w:p>
        </w:tc>
        <w:tc>
          <w:tcPr>
            <w:tcW w:w="1335" w:type="dxa"/>
          </w:tcPr>
          <w:p w14:paraId="26BEE748" w14:textId="77777777" w:rsidR="00A4139A" w:rsidRPr="005E1E02" w:rsidRDefault="00A4139A" w:rsidP="005E1E02">
            <w:pPr>
              <w:spacing w:before="120" w:after="120"/>
              <w:jc w:val="center"/>
              <w:rPr>
                <w:rFonts w:ascii="Times New Roman" w:hAnsi="Times New Roman" w:cs="Times New Roman"/>
                <w:b/>
                <w:bCs/>
                <w:sz w:val="24"/>
                <w:szCs w:val="24"/>
              </w:rPr>
            </w:pPr>
            <w:r w:rsidRPr="005E1E02">
              <w:rPr>
                <w:rFonts w:ascii="Times New Roman" w:eastAsia="Times New Roman" w:hAnsi="Times New Roman" w:cs="Times New Roman"/>
                <w:b/>
                <w:bCs/>
                <w:sz w:val="24"/>
                <w:szCs w:val="24"/>
                <w:lang w:eastAsia="en-NZ"/>
              </w:rPr>
              <w:t>V</w:t>
            </w:r>
          </w:p>
        </w:tc>
        <w:tc>
          <w:tcPr>
            <w:tcW w:w="1336" w:type="dxa"/>
          </w:tcPr>
          <w:p w14:paraId="04BB802A" w14:textId="77777777" w:rsidR="00A4139A" w:rsidRPr="005E1E02" w:rsidRDefault="00A4139A" w:rsidP="005E1E02">
            <w:pPr>
              <w:spacing w:before="120" w:after="120"/>
              <w:jc w:val="center"/>
              <w:rPr>
                <w:rFonts w:ascii="Times New Roman" w:hAnsi="Times New Roman" w:cs="Times New Roman"/>
                <w:b/>
                <w:bCs/>
                <w:sz w:val="24"/>
                <w:szCs w:val="24"/>
              </w:rPr>
            </w:pPr>
            <w:r w:rsidRPr="005E1E02">
              <w:rPr>
                <w:rFonts w:ascii="Times New Roman" w:eastAsia="Times New Roman" w:hAnsi="Times New Roman" w:cs="Times New Roman"/>
                <w:b/>
                <w:bCs/>
                <w:sz w:val="24"/>
                <w:szCs w:val="24"/>
                <w:lang w:eastAsia="en-NZ"/>
              </w:rPr>
              <w:t>X</w:t>
            </w:r>
          </w:p>
        </w:tc>
        <w:tc>
          <w:tcPr>
            <w:tcW w:w="1336" w:type="dxa"/>
          </w:tcPr>
          <w:p w14:paraId="283077EB" w14:textId="77777777" w:rsidR="00A4139A" w:rsidRPr="005E1E02" w:rsidRDefault="00A4139A" w:rsidP="005E1E02">
            <w:pPr>
              <w:spacing w:before="120" w:after="120"/>
              <w:jc w:val="center"/>
              <w:rPr>
                <w:rFonts w:ascii="Times New Roman" w:hAnsi="Times New Roman" w:cs="Times New Roman"/>
                <w:b/>
                <w:bCs/>
                <w:sz w:val="24"/>
                <w:szCs w:val="24"/>
              </w:rPr>
            </w:pPr>
            <w:r w:rsidRPr="005E1E02">
              <w:rPr>
                <w:rFonts w:ascii="Times New Roman" w:eastAsia="Times New Roman" w:hAnsi="Times New Roman" w:cs="Times New Roman"/>
                <w:b/>
                <w:bCs/>
                <w:sz w:val="24"/>
                <w:szCs w:val="24"/>
                <w:lang w:eastAsia="en-NZ"/>
              </w:rPr>
              <w:t>L</w:t>
            </w:r>
          </w:p>
        </w:tc>
        <w:tc>
          <w:tcPr>
            <w:tcW w:w="1336" w:type="dxa"/>
          </w:tcPr>
          <w:p w14:paraId="66752FBC" w14:textId="77777777" w:rsidR="00A4139A" w:rsidRPr="005E1E02" w:rsidRDefault="00A4139A" w:rsidP="005E1E02">
            <w:pPr>
              <w:spacing w:before="120" w:after="120"/>
              <w:jc w:val="center"/>
              <w:rPr>
                <w:rFonts w:ascii="Times New Roman" w:hAnsi="Times New Roman" w:cs="Times New Roman"/>
                <w:b/>
                <w:bCs/>
                <w:sz w:val="24"/>
                <w:szCs w:val="24"/>
              </w:rPr>
            </w:pPr>
            <w:r w:rsidRPr="005E1E02">
              <w:rPr>
                <w:rFonts w:ascii="Times New Roman" w:eastAsia="Times New Roman" w:hAnsi="Times New Roman" w:cs="Times New Roman"/>
                <w:b/>
                <w:bCs/>
                <w:sz w:val="24"/>
                <w:szCs w:val="24"/>
                <w:lang w:eastAsia="en-NZ"/>
              </w:rPr>
              <w:t>C</w:t>
            </w:r>
          </w:p>
        </w:tc>
        <w:tc>
          <w:tcPr>
            <w:tcW w:w="1336" w:type="dxa"/>
          </w:tcPr>
          <w:p w14:paraId="38B5366F" w14:textId="77777777" w:rsidR="00A4139A" w:rsidRPr="005E1E02" w:rsidRDefault="00A4139A" w:rsidP="005E1E02">
            <w:pPr>
              <w:spacing w:before="120" w:after="120"/>
              <w:jc w:val="center"/>
              <w:rPr>
                <w:rFonts w:ascii="Times New Roman" w:hAnsi="Times New Roman" w:cs="Times New Roman"/>
                <w:b/>
                <w:bCs/>
                <w:sz w:val="24"/>
                <w:szCs w:val="24"/>
              </w:rPr>
            </w:pPr>
            <w:r w:rsidRPr="005E1E02">
              <w:rPr>
                <w:rFonts w:ascii="Times New Roman" w:eastAsia="Times New Roman" w:hAnsi="Times New Roman" w:cs="Times New Roman"/>
                <w:b/>
                <w:bCs/>
                <w:sz w:val="24"/>
                <w:szCs w:val="24"/>
                <w:lang w:eastAsia="en-NZ"/>
              </w:rPr>
              <w:t>D</w:t>
            </w:r>
          </w:p>
        </w:tc>
        <w:tc>
          <w:tcPr>
            <w:tcW w:w="1336" w:type="dxa"/>
          </w:tcPr>
          <w:p w14:paraId="1AF612D3" w14:textId="77777777" w:rsidR="00A4139A" w:rsidRPr="005E1E02" w:rsidRDefault="00A4139A" w:rsidP="005E1E02">
            <w:pPr>
              <w:spacing w:before="120" w:after="120"/>
              <w:jc w:val="center"/>
              <w:rPr>
                <w:rFonts w:ascii="Times New Roman" w:hAnsi="Times New Roman" w:cs="Times New Roman"/>
                <w:b/>
                <w:bCs/>
                <w:sz w:val="24"/>
                <w:szCs w:val="24"/>
              </w:rPr>
            </w:pPr>
            <w:r w:rsidRPr="005E1E02">
              <w:rPr>
                <w:rFonts w:ascii="Times New Roman" w:eastAsia="Times New Roman" w:hAnsi="Times New Roman" w:cs="Times New Roman"/>
                <w:b/>
                <w:bCs/>
                <w:sz w:val="24"/>
                <w:szCs w:val="24"/>
                <w:lang w:eastAsia="en-NZ"/>
              </w:rPr>
              <w:t>D</w:t>
            </w:r>
          </w:p>
        </w:tc>
      </w:tr>
    </w:tbl>
    <w:p w14:paraId="6F29E033" w14:textId="77777777" w:rsidR="005E1E02" w:rsidRDefault="005E1E02" w:rsidP="00A4139A">
      <w:pPr>
        <w:rPr>
          <w:b/>
          <w:bCs/>
        </w:rPr>
      </w:pPr>
    </w:p>
    <w:p w14:paraId="525B819C" w14:textId="77777777" w:rsidR="005E1E02" w:rsidRDefault="005E1E02">
      <w:pPr>
        <w:spacing w:line="240" w:lineRule="auto"/>
        <w:rPr>
          <w:b/>
          <w:bCs/>
        </w:rPr>
      </w:pPr>
      <w:r>
        <w:rPr>
          <w:b/>
          <w:bCs/>
        </w:rPr>
        <w:br w:type="page"/>
      </w:r>
    </w:p>
    <w:p w14:paraId="52C19091" w14:textId="77777777" w:rsidR="00A4139A" w:rsidRPr="00495971" w:rsidRDefault="00A4139A" w:rsidP="00A4139A">
      <w:pPr>
        <w:rPr>
          <w:b/>
          <w:bCs/>
        </w:rPr>
      </w:pPr>
      <w:r w:rsidRPr="00495971">
        <w:rPr>
          <w:b/>
          <w:bCs/>
        </w:rPr>
        <w:lastRenderedPageBreak/>
        <w:t xml:space="preserve">This table shows how the pattern works.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1038"/>
        <w:gridCol w:w="1039"/>
        <w:gridCol w:w="1039"/>
        <w:gridCol w:w="1039"/>
        <w:gridCol w:w="1039"/>
        <w:gridCol w:w="1039"/>
        <w:gridCol w:w="1039"/>
        <w:gridCol w:w="1039"/>
        <w:gridCol w:w="1039"/>
      </w:tblGrid>
      <w:tr w:rsidR="00327561" w:rsidRPr="005E1E02" w14:paraId="4E99DA60" w14:textId="77777777" w:rsidTr="003E38D7">
        <w:tc>
          <w:tcPr>
            <w:tcW w:w="1038" w:type="dxa"/>
            <w:shd w:val="clear" w:color="auto" w:fill="F2F2F2" w:themeFill="background1" w:themeFillShade="F2"/>
          </w:tcPr>
          <w:p w14:paraId="66D3DA9F" w14:textId="77777777" w:rsidR="00A4139A" w:rsidRPr="005B5CAD" w:rsidRDefault="00A4139A" w:rsidP="005B5CAD">
            <w:pPr>
              <w:spacing w:before="120" w:after="120" w:line="23" w:lineRule="atLeast"/>
              <w:jc w:val="center"/>
              <w:rPr>
                <w:rFonts w:ascii="Times New Roman" w:hAnsi="Times New Roman" w:cs="Times New Roman"/>
                <w:b/>
                <w:bCs/>
                <w:sz w:val="24"/>
                <w:szCs w:val="24"/>
              </w:rPr>
            </w:pPr>
            <w:r w:rsidRPr="005B5CAD">
              <w:rPr>
                <w:rFonts w:ascii="Times New Roman" w:hAnsi="Times New Roman" w:cs="Times New Roman"/>
                <w:bCs/>
                <w:sz w:val="24"/>
                <w:szCs w:val="24"/>
              </w:rPr>
              <w:t>1</w:t>
            </w:r>
          </w:p>
        </w:tc>
        <w:tc>
          <w:tcPr>
            <w:tcW w:w="1039" w:type="dxa"/>
            <w:shd w:val="clear" w:color="auto" w:fill="F2F2F2" w:themeFill="background1" w:themeFillShade="F2"/>
          </w:tcPr>
          <w:p w14:paraId="6876FEB2" w14:textId="77777777" w:rsidR="00A4139A" w:rsidRPr="005B5CAD" w:rsidRDefault="00A4139A" w:rsidP="005B5CAD">
            <w:pPr>
              <w:spacing w:before="120" w:after="120" w:line="23" w:lineRule="atLeast"/>
              <w:jc w:val="center"/>
              <w:rPr>
                <w:rFonts w:ascii="Times New Roman" w:hAnsi="Times New Roman" w:cs="Times New Roman"/>
                <w:b/>
                <w:bCs/>
                <w:sz w:val="24"/>
                <w:szCs w:val="24"/>
              </w:rPr>
            </w:pPr>
            <w:r w:rsidRPr="005B5CAD">
              <w:rPr>
                <w:rFonts w:ascii="Times New Roman" w:hAnsi="Times New Roman" w:cs="Times New Roman"/>
                <w:bCs/>
                <w:sz w:val="24"/>
                <w:szCs w:val="24"/>
              </w:rPr>
              <w:t>2</w:t>
            </w:r>
          </w:p>
        </w:tc>
        <w:tc>
          <w:tcPr>
            <w:tcW w:w="1039" w:type="dxa"/>
            <w:shd w:val="clear" w:color="auto" w:fill="F2F2F2" w:themeFill="background1" w:themeFillShade="F2"/>
          </w:tcPr>
          <w:p w14:paraId="3815D2F3" w14:textId="77777777" w:rsidR="00A4139A" w:rsidRPr="005B5CAD" w:rsidRDefault="00A4139A" w:rsidP="005B5CAD">
            <w:pPr>
              <w:spacing w:before="120" w:after="120" w:line="23" w:lineRule="atLeast"/>
              <w:jc w:val="center"/>
              <w:rPr>
                <w:rFonts w:ascii="Times New Roman" w:hAnsi="Times New Roman" w:cs="Times New Roman"/>
                <w:b/>
                <w:bCs/>
                <w:sz w:val="24"/>
                <w:szCs w:val="24"/>
              </w:rPr>
            </w:pPr>
            <w:r w:rsidRPr="005B5CAD">
              <w:rPr>
                <w:rFonts w:ascii="Times New Roman" w:hAnsi="Times New Roman" w:cs="Times New Roman"/>
                <w:bCs/>
                <w:sz w:val="24"/>
                <w:szCs w:val="24"/>
              </w:rPr>
              <w:t>3</w:t>
            </w:r>
          </w:p>
        </w:tc>
        <w:tc>
          <w:tcPr>
            <w:tcW w:w="1039" w:type="dxa"/>
            <w:shd w:val="clear" w:color="auto" w:fill="F2F2F2" w:themeFill="background1" w:themeFillShade="F2"/>
          </w:tcPr>
          <w:p w14:paraId="384A776A" w14:textId="77777777" w:rsidR="00A4139A" w:rsidRPr="005B5CAD" w:rsidRDefault="00A4139A" w:rsidP="005B5CAD">
            <w:pPr>
              <w:spacing w:before="120" w:after="120" w:line="23" w:lineRule="atLeast"/>
              <w:jc w:val="center"/>
              <w:rPr>
                <w:rFonts w:ascii="Times New Roman" w:hAnsi="Times New Roman" w:cs="Times New Roman"/>
                <w:b/>
                <w:bCs/>
                <w:sz w:val="24"/>
                <w:szCs w:val="24"/>
              </w:rPr>
            </w:pPr>
            <w:r w:rsidRPr="005B5CAD">
              <w:rPr>
                <w:rFonts w:ascii="Times New Roman" w:hAnsi="Times New Roman" w:cs="Times New Roman"/>
                <w:bCs/>
                <w:sz w:val="24"/>
                <w:szCs w:val="24"/>
              </w:rPr>
              <w:t>4</w:t>
            </w:r>
          </w:p>
        </w:tc>
        <w:tc>
          <w:tcPr>
            <w:tcW w:w="1039" w:type="dxa"/>
            <w:shd w:val="clear" w:color="auto" w:fill="F2F2F2" w:themeFill="background1" w:themeFillShade="F2"/>
          </w:tcPr>
          <w:p w14:paraId="1BD3EDC2" w14:textId="77777777" w:rsidR="00A4139A" w:rsidRPr="005B5CAD" w:rsidRDefault="00A4139A" w:rsidP="005B5CAD">
            <w:pPr>
              <w:spacing w:before="120" w:after="120" w:line="23" w:lineRule="atLeast"/>
              <w:jc w:val="center"/>
              <w:rPr>
                <w:rFonts w:ascii="Times New Roman" w:hAnsi="Times New Roman" w:cs="Times New Roman"/>
                <w:b/>
                <w:bCs/>
                <w:sz w:val="24"/>
                <w:szCs w:val="24"/>
              </w:rPr>
            </w:pPr>
            <w:r w:rsidRPr="005B5CAD">
              <w:rPr>
                <w:rFonts w:ascii="Times New Roman" w:hAnsi="Times New Roman" w:cs="Times New Roman"/>
                <w:bCs/>
                <w:sz w:val="24"/>
                <w:szCs w:val="24"/>
              </w:rPr>
              <w:t>5</w:t>
            </w:r>
          </w:p>
        </w:tc>
        <w:tc>
          <w:tcPr>
            <w:tcW w:w="1039" w:type="dxa"/>
            <w:shd w:val="clear" w:color="auto" w:fill="F2F2F2" w:themeFill="background1" w:themeFillShade="F2"/>
          </w:tcPr>
          <w:p w14:paraId="2C54F38F" w14:textId="77777777" w:rsidR="00A4139A" w:rsidRPr="005B5CAD" w:rsidRDefault="00A4139A" w:rsidP="005B5CAD">
            <w:pPr>
              <w:spacing w:before="120" w:after="120" w:line="23" w:lineRule="atLeast"/>
              <w:jc w:val="center"/>
              <w:rPr>
                <w:rFonts w:ascii="Times New Roman" w:hAnsi="Times New Roman" w:cs="Times New Roman"/>
                <w:b/>
                <w:bCs/>
                <w:sz w:val="24"/>
                <w:szCs w:val="24"/>
              </w:rPr>
            </w:pPr>
            <w:r w:rsidRPr="005B5CAD">
              <w:rPr>
                <w:rFonts w:ascii="Times New Roman" w:hAnsi="Times New Roman" w:cs="Times New Roman"/>
                <w:bCs/>
                <w:sz w:val="24"/>
                <w:szCs w:val="24"/>
              </w:rPr>
              <w:t>6</w:t>
            </w:r>
          </w:p>
        </w:tc>
        <w:tc>
          <w:tcPr>
            <w:tcW w:w="1039" w:type="dxa"/>
            <w:shd w:val="clear" w:color="auto" w:fill="F2F2F2" w:themeFill="background1" w:themeFillShade="F2"/>
          </w:tcPr>
          <w:p w14:paraId="521084BF" w14:textId="77777777" w:rsidR="00A4139A" w:rsidRPr="005B5CAD" w:rsidRDefault="00A4139A" w:rsidP="005B5CAD">
            <w:pPr>
              <w:spacing w:before="120" w:after="120" w:line="23" w:lineRule="atLeast"/>
              <w:jc w:val="center"/>
              <w:rPr>
                <w:rFonts w:ascii="Times New Roman" w:hAnsi="Times New Roman" w:cs="Times New Roman"/>
                <w:b/>
                <w:bCs/>
                <w:sz w:val="24"/>
                <w:szCs w:val="24"/>
              </w:rPr>
            </w:pPr>
            <w:r w:rsidRPr="005B5CAD">
              <w:rPr>
                <w:rFonts w:ascii="Times New Roman" w:hAnsi="Times New Roman" w:cs="Times New Roman"/>
                <w:bCs/>
                <w:sz w:val="24"/>
                <w:szCs w:val="24"/>
              </w:rPr>
              <w:t>7</w:t>
            </w:r>
          </w:p>
        </w:tc>
        <w:tc>
          <w:tcPr>
            <w:tcW w:w="1039" w:type="dxa"/>
            <w:shd w:val="clear" w:color="auto" w:fill="F2F2F2" w:themeFill="background1" w:themeFillShade="F2"/>
          </w:tcPr>
          <w:p w14:paraId="5EC17E62" w14:textId="77777777" w:rsidR="00A4139A" w:rsidRPr="005B5CAD" w:rsidRDefault="00A4139A" w:rsidP="005B5CAD">
            <w:pPr>
              <w:spacing w:before="120" w:after="120" w:line="23" w:lineRule="atLeast"/>
              <w:jc w:val="center"/>
              <w:rPr>
                <w:rFonts w:ascii="Times New Roman" w:hAnsi="Times New Roman" w:cs="Times New Roman"/>
                <w:b/>
                <w:bCs/>
                <w:sz w:val="24"/>
                <w:szCs w:val="24"/>
              </w:rPr>
            </w:pPr>
            <w:r w:rsidRPr="005B5CAD">
              <w:rPr>
                <w:rFonts w:ascii="Times New Roman" w:hAnsi="Times New Roman" w:cs="Times New Roman"/>
                <w:bCs/>
                <w:sz w:val="24"/>
                <w:szCs w:val="24"/>
              </w:rPr>
              <w:t>8</w:t>
            </w:r>
          </w:p>
        </w:tc>
        <w:tc>
          <w:tcPr>
            <w:tcW w:w="1039" w:type="dxa"/>
            <w:shd w:val="clear" w:color="auto" w:fill="F2F2F2" w:themeFill="background1" w:themeFillShade="F2"/>
          </w:tcPr>
          <w:p w14:paraId="401A5E20" w14:textId="77777777" w:rsidR="00A4139A" w:rsidRPr="005B5CAD" w:rsidRDefault="00A4139A" w:rsidP="005B5CAD">
            <w:pPr>
              <w:spacing w:before="120" w:after="120" w:line="23" w:lineRule="atLeast"/>
              <w:jc w:val="center"/>
              <w:rPr>
                <w:rFonts w:ascii="Times New Roman" w:hAnsi="Times New Roman" w:cs="Times New Roman"/>
                <w:b/>
                <w:bCs/>
                <w:sz w:val="24"/>
                <w:szCs w:val="24"/>
              </w:rPr>
            </w:pPr>
            <w:r w:rsidRPr="005B5CAD">
              <w:rPr>
                <w:rFonts w:ascii="Times New Roman" w:hAnsi="Times New Roman" w:cs="Times New Roman"/>
                <w:bCs/>
                <w:sz w:val="24"/>
                <w:szCs w:val="24"/>
              </w:rPr>
              <w:t>9</w:t>
            </w:r>
          </w:p>
        </w:tc>
      </w:tr>
      <w:tr w:rsidR="00A4139A" w:rsidRPr="005E1E02" w14:paraId="6980A405" w14:textId="77777777" w:rsidTr="003E38D7">
        <w:tc>
          <w:tcPr>
            <w:tcW w:w="1038" w:type="dxa"/>
          </w:tcPr>
          <w:p w14:paraId="7F5B6C2A"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I</w:t>
            </w:r>
          </w:p>
        </w:tc>
        <w:tc>
          <w:tcPr>
            <w:tcW w:w="1039" w:type="dxa"/>
          </w:tcPr>
          <w:p w14:paraId="7151788C"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II</w:t>
            </w:r>
          </w:p>
        </w:tc>
        <w:tc>
          <w:tcPr>
            <w:tcW w:w="1039" w:type="dxa"/>
          </w:tcPr>
          <w:p w14:paraId="5D8A8546"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III</w:t>
            </w:r>
          </w:p>
        </w:tc>
        <w:tc>
          <w:tcPr>
            <w:tcW w:w="1039" w:type="dxa"/>
          </w:tcPr>
          <w:p w14:paraId="2627B65B"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IV</w:t>
            </w:r>
          </w:p>
        </w:tc>
        <w:tc>
          <w:tcPr>
            <w:tcW w:w="1039" w:type="dxa"/>
          </w:tcPr>
          <w:p w14:paraId="5C8B986C"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V</w:t>
            </w:r>
          </w:p>
        </w:tc>
        <w:tc>
          <w:tcPr>
            <w:tcW w:w="1039" w:type="dxa"/>
          </w:tcPr>
          <w:p w14:paraId="72635F7E"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VI</w:t>
            </w:r>
          </w:p>
        </w:tc>
        <w:tc>
          <w:tcPr>
            <w:tcW w:w="1039" w:type="dxa"/>
          </w:tcPr>
          <w:p w14:paraId="69535311"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VII</w:t>
            </w:r>
          </w:p>
        </w:tc>
        <w:tc>
          <w:tcPr>
            <w:tcW w:w="1039" w:type="dxa"/>
          </w:tcPr>
          <w:p w14:paraId="3CA69B67"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VIII</w:t>
            </w:r>
          </w:p>
        </w:tc>
        <w:tc>
          <w:tcPr>
            <w:tcW w:w="1039" w:type="dxa"/>
          </w:tcPr>
          <w:p w14:paraId="5EA48B4B"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IX</w:t>
            </w:r>
          </w:p>
        </w:tc>
      </w:tr>
      <w:tr w:rsidR="00327561" w:rsidRPr="005E1E02" w14:paraId="4B9CA9E9" w14:textId="77777777" w:rsidTr="003E38D7">
        <w:tc>
          <w:tcPr>
            <w:tcW w:w="1038" w:type="dxa"/>
            <w:shd w:val="clear" w:color="auto" w:fill="F2F2F2" w:themeFill="background1" w:themeFillShade="F2"/>
          </w:tcPr>
          <w:p w14:paraId="0721439D"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hAnsi="Times New Roman" w:cs="Times New Roman"/>
                <w:sz w:val="24"/>
                <w:szCs w:val="24"/>
              </w:rPr>
              <w:t>10</w:t>
            </w:r>
          </w:p>
        </w:tc>
        <w:tc>
          <w:tcPr>
            <w:tcW w:w="1039" w:type="dxa"/>
            <w:shd w:val="clear" w:color="auto" w:fill="F2F2F2" w:themeFill="background1" w:themeFillShade="F2"/>
          </w:tcPr>
          <w:p w14:paraId="222B91D0"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hAnsi="Times New Roman" w:cs="Times New Roman"/>
                <w:sz w:val="24"/>
                <w:szCs w:val="24"/>
              </w:rPr>
              <w:t>20</w:t>
            </w:r>
          </w:p>
        </w:tc>
        <w:tc>
          <w:tcPr>
            <w:tcW w:w="1039" w:type="dxa"/>
            <w:shd w:val="clear" w:color="auto" w:fill="F2F2F2" w:themeFill="background1" w:themeFillShade="F2"/>
          </w:tcPr>
          <w:p w14:paraId="7C859FBE"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hAnsi="Times New Roman" w:cs="Times New Roman"/>
                <w:sz w:val="24"/>
                <w:szCs w:val="24"/>
              </w:rPr>
              <w:t>30</w:t>
            </w:r>
          </w:p>
        </w:tc>
        <w:tc>
          <w:tcPr>
            <w:tcW w:w="1039" w:type="dxa"/>
            <w:shd w:val="clear" w:color="auto" w:fill="F2F2F2" w:themeFill="background1" w:themeFillShade="F2"/>
          </w:tcPr>
          <w:p w14:paraId="2D4E2B4B"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hAnsi="Times New Roman" w:cs="Times New Roman"/>
                <w:sz w:val="24"/>
                <w:szCs w:val="24"/>
              </w:rPr>
              <w:t>40</w:t>
            </w:r>
          </w:p>
        </w:tc>
        <w:tc>
          <w:tcPr>
            <w:tcW w:w="1039" w:type="dxa"/>
            <w:shd w:val="clear" w:color="auto" w:fill="F2F2F2" w:themeFill="background1" w:themeFillShade="F2"/>
          </w:tcPr>
          <w:p w14:paraId="2ADFAC0C"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hAnsi="Times New Roman" w:cs="Times New Roman"/>
                <w:sz w:val="24"/>
                <w:szCs w:val="24"/>
              </w:rPr>
              <w:t>50</w:t>
            </w:r>
          </w:p>
        </w:tc>
        <w:tc>
          <w:tcPr>
            <w:tcW w:w="1039" w:type="dxa"/>
            <w:shd w:val="clear" w:color="auto" w:fill="F2F2F2" w:themeFill="background1" w:themeFillShade="F2"/>
          </w:tcPr>
          <w:p w14:paraId="61D80CFE"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hAnsi="Times New Roman" w:cs="Times New Roman"/>
                <w:sz w:val="24"/>
                <w:szCs w:val="24"/>
              </w:rPr>
              <w:t>60</w:t>
            </w:r>
          </w:p>
        </w:tc>
        <w:tc>
          <w:tcPr>
            <w:tcW w:w="1039" w:type="dxa"/>
            <w:shd w:val="clear" w:color="auto" w:fill="F2F2F2" w:themeFill="background1" w:themeFillShade="F2"/>
          </w:tcPr>
          <w:p w14:paraId="387754CD"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hAnsi="Times New Roman" w:cs="Times New Roman"/>
                <w:sz w:val="24"/>
                <w:szCs w:val="24"/>
              </w:rPr>
              <w:t>70</w:t>
            </w:r>
          </w:p>
        </w:tc>
        <w:tc>
          <w:tcPr>
            <w:tcW w:w="1039" w:type="dxa"/>
            <w:shd w:val="clear" w:color="auto" w:fill="F2F2F2" w:themeFill="background1" w:themeFillShade="F2"/>
          </w:tcPr>
          <w:p w14:paraId="54FCFEDC"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hAnsi="Times New Roman" w:cs="Times New Roman"/>
                <w:sz w:val="24"/>
                <w:szCs w:val="24"/>
              </w:rPr>
              <w:t>80</w:t>
            </w:r>
          </w:p>
        </w:tc>
        <w:tc>
          <w:tcPr>
            <w:tcW w:w="1039" w:type="dxa"/>
            <w:shd w:val="clear" w:color="auto" w:fill="F2F2F2" w:themeFill="background1" w:themeFillShade="F2"/>
          </w:tcPr>
          <w:p w14:paraId="08CA1538"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hAnsi="Times New Roman" w:cs="Times New Roman"/>
                <w:sz w:val="24"/>
                <w:szCs w:val="24"/>
              </w:rPr>
              <w:t>90</w:t>
            </w:r>
          </w:p>
        </w:tc>
      </w:tr>
      <w:tr w:rsidR="00A4139A" w:rsidRPr="005E1E02" w14:paraId="0BC1161F" w14:textId="77777777" w:rsidTr="003E38D7">
        <w:tc>
          <w:tcPr>
            <w:tcW w:w="1038" w:type="dxa"/>
          </w:tcPr>
          <w:p w14:paraId="542F1BB2"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X</w:t>
            </w:r>
          </w:p>
        </w:tc>
        <w:tc>
          <w:tcPr>
            <w:tcW w:w="1039" w:type="dxa"/>
          </w:tcPr>
          <w:p w14:paraId="2E466384"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X X</w:t>
            </w:r>
          </w:p>
        </w:tc>
        <w:tc>
          <w:tcPr>
            <w:tcW w:w="1039" w:type="dxa"/>
          </w:tcPr>
          <w:p w14:paraId="5D648F5A"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X X X</w:t>
            </w:r>
          </w:p>
        </w:tc>
        <w:tc>
          <w:tcPr>
            <w:tcW w:w="1039" w:type="dxa"/>
          </w:tcPr>
          <w:p w14:paraId="75DC45B6"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XL</w:t>
            </w:r>
          </w:p>
        </w:tc>
        <w:tc>
          <w:tcPr>
            <w:tcW w:w="1039" w:type="dxa"/>
          </w:tcPr>
          <w:p w14:paraId="1E6B450A"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L</w:t>
            </w:r>
          </w:p>
        </w:tc>
        <w:tc>
          <w:tcPr>
            <w:tcW w:w="1039" w:type="dxa"/>
          </w:tcPr>
          <w:p w14:paraId="14445618"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LX</w:t>
            </w:r>
          </w:p>
        </w:tc>
        <w:tc>
          <w:tcPr>
            <w:tcW w:w="1039" w:type="dxa"/>
          </w:tcPr>
          <w:p w14:paraId="1CA798CF"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LXX</w:t>
            </w:r>
          </w:p>
        </w:tc>
        <w:tc>
          <w:tcPr>
            <w:tcW w:w="1039" w:type="dxa"/>
          </w:tcPr>
          <w:p w14:paraId="649DF89E"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LXXX</w:t>
            </w:r>
          </w:p>
        </w:tc>
        <w:tc>
          <w:tcPr>
            <w:tcW w:w="1039" w:type="dxa"/>
          </w:tcPr>
          <w:p w14:paraId="1B57A0D0"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XC</w:t>
            </w:r>
          </w:p>
        </w:tc>
      </w:tr>
      <w:tr w:rsidR="00AD50A9" w:rsidRPr="005E1E02" w14:paraId="6D985D24" w14:textId="77777777" w:rsidTr="003E38D7">
        <w:tc>
          <w:tcPr>
            <w:tcW w:w="1038" w:type="dxa"/>
            <w:shd w:val="clear" w:color="auto" w:fill="F2F2F2" w:themeFill="background1" w:themeFillShade="F2"/>
          </w:tcPr>
          <w:p w14:paraId="097A4C7A"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hAnsi="Times New Roman" w:cs="Times New Roman"/>
                <w:sz w:val="24"/>
                <w:szCs w:val="24"/>
              </w:rPr>
              <w:t>100</w:t>
            </w:r>
          </w:p>
        </w:tc>
        <w:tc>
          <w:tcPr>
            <w:tcW w:w="1039" w:type="dxa"/>
            <w:shd w:val="clear" w:color="auto" w:fill="F2F2F2" w:themeFill="background1" w:themeFillShade="F2"/>
          </w:tcPr>
          <w:p w14:paraId="33D4940D"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hAnsi="Times New Roman" w:cs="Times New Roman"/>
                <w:sz w:val="24"/>
                <w:szCs w:val="24"/>
              </w:rPr>
              <w:t>200</w:t>
            </w:r>
          </w:p>
        </w:tc>
        <w:tc>
          <w:tcPr>
            <w:tcW w:w="1039" w:type="dxa"/>
            <w:shd w:val="clear" w:color="auto" w:fill="F2F2F2" w:themeFill="background1" w:themeFillShade="F2"/>
          </w:tcPr>
          <w:p w14:paraId="7D40853E"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hAnsi="Times New Roman" w:cs="Times New Roman"/>
                <w:sz w:val="24"/>
                <w:szCs w:val="24"/>
              </w:rPr>
              <w:t>300</w:t>
            </w:r>
          </w:p>
        </w:tc>
        <w:tc>
          <w:tcPr>
            <w:tcW w:w="1039" w:type="dxa"/>
            <w:shd w:val="clear" w:color="auto" w:fill="F2F2F2" w:themeFill="background1" w:themeFillShade="F2"/>
          </w:tcPr>
          <w:p w14:paraId="2F44A984"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hAnsi="Times New Roman" w:cs="Times New Roman"/>
                <w:sz w:val="24"/>
                <w:szCs w:val="24"/>
              </w:rPr>
              <w:t>400</w:t>
            </w:r>
          </w:p>
        </w:tc>
        <w:tc>
          <w:tcPr>
            <w:tcW w:w="1039" w:type="dxa"/>
            <w:shd w:val="clear" w:color="auto" w:fill="F2F2F2" w:themeFill="background1" w:themeFillShade="F2"/>
          </w:tcPr>
          <w:p w14:paraId="7827E885"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hAnsi="Times New Roman" w:cs="Times New Roman"/>
                <w:sz w:val="24"/>
                <w:szCs w:val="24"/>
              </w:rPr>
              <w:t>500</w:t>
            </w:r>
          </w:p>
        </w:tc>
        <w:tc>
          <w:tcPr>
            <w:tcW w:w="1039" w:type="dxa"/>
            <w:shd w:val="clear" w:color="auto" w:fill="F2F2F2" w:themeFill="background1" w:themeFillShade="F2"/>
          </w:tcPr>
          <w:p w14:paraId="2E101FAB"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hAnsi="Times New Roman" w:cs="Times New Roman"/>
                <w:sz w:val="24"/>
                <w:szCs w:val="24"/>
              </w:rPr>
              <w:t>600</w:t>
            </w:r>
          </w:p>
        </w:tc>
        <w:tc>
          <w:tcPr>
            <w:tcW w:w="1039" w:type="dxa"/>
            <w:shd w:val="clear" w:color="auto" w:fill="F2F2F2" w:themeFill="background1" w:themeFillShade="F2"/>
          </w:tcPr>
          <w:p w14:paraId="3B9BA595"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hAnsi="Times New Roman" w:cs="Times New Roman"/>
                <w:sz w:val="24"/>
                <w:szCs w:val="24"/>
              </w:rPr>
              <w:t>700</w:t>
            </w:r>
          </w:p>
        </w:tc>
        <w:tc>
          <w:tcPr>
            <w:tcW w:w="1039" w:type="dxa"/>
            <w:shd w:val="clear" w:color="auto" w:fill="F2F2F2" w:themeFill="background1" w:themeFillShade="F2"/>
          </w:tcPr>
          <w:p w14:paraId="5D2C2363"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hAnsi="Times New Roman" w:cs="Times New Roman"/>
                <w:sz w:val="24"/>
                <w:szCs w:val="24"/>
              </w:rPr>
              <w:t>800</w:t>
            </w:r>
          </w:p>
        </w:tc>
        <w:tc>
          <w:tcPr>
            <w:tcW w:w="1039" w:type="dxa"/>
            <w:shd w:val="clear" w:color="auto" w:fill="F2F2F2" w:themeFill="background1" w:themeFillShade="F2"/>
          </w:tcPr>
          <w:p w14:paraId="01567A24"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hAnsi="Times New Roman" w:cs="Times New Roman"/>
                <w:sz w:val="24"/>
                <w:szCs w:val="24"/>
              </w:rPr>
              <w:t>900</w:t>
            </w:r>
          </w:p>
        </w:tc>
      </w:tr>
      <w:tr w:rsidR="00A4139A" w:rsidRPr="005E1E02" w14:paraId="28355E62" w14:textId="77777777" w:rsidTr="003E38D7">
        <w:tc>
          <w:tcPr>
            <w:tcW w:w="1038" w:type="dxa"/>
          </w:tcPr>
          <w:p w14:paraId="093A1269"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C</w:t>
            </w:r>
          </w:p>
        </w:tc>
        <w:tc>
          <w:tcPr>
            <w:tcW w:w="1039" w:type="dxa"/>
          </w:tcPr>
          <w:p w14:paraId="13E10D8E"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C C</w:t>
            </w:r>
          </w:p>
        </w:tc>
        <w:tc>
          <w:tcPr>
            <w:tcW w:w="1039" w:type="dxa"/>
          </w:tcPr>
          <w:p w14:paraId="3BD1B809"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C C C</w:t>
            </w:r>
          </w:p>
        </w:tc>
        <w:tc>
          <w:tcPr>
            <w:tcW w:w="1039" w:type="dxa"/>
          </w:tcPr>
          <w:p w14:paraId="778DF4A1"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CD</w:t>
            </w:r>
          </w:p>
        </w:tc>
        <w:tc>
          <w:tcPr>
            <w:tcW w:w="1039" w:type="dxa"/>
          </w:tcPr>
          <w:p w14:paraId="1BEEA9A5"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D</w:t>
            </w:r>
          </w:p>
        </w:tc>
        <w:tc>
          <w:tcPr>
            <w:tcW w:w="1039" w:type="dxa"/>
          </w:tcPr>
          <w:p w14:paraId="2DEEDACF"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DC</w:t>
            </w:r>
          </w:p>
        </w:tc>
        <w:tc>
          <w:tcPr>
            <w:tcW w:w="1039" w:type="dxa"/>
          </w:tcPr>
          <w:p w14:paraId="3F4D160F"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DCC</w:t>
            </w:r>
          </w:p>
        </w:tc>
        <w:tc>
          <w:tcPr>
            <w:tcW w:w="1039" w:type="dxa"/>
          </w:tcPr>
          <w:p w14:paraId="0B5415A5"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DCCC</w:t>
            </w:r>
          </w:p>
        </w:tc>
        <w:tc>
          <w:tcPr>
            <w:tcW w:w="1039" w:type="dxa"/>
          </w:tcPr>
          <w:p w14:paraId="33CF0667" w14:textId="77777777" w:rsidR="00A4139A" w:rsidRPr="005B5CAD" w:rsidRDefault="00A4139A" w:rsidP="005B5CAD">
            <w:pPr>
              <w:spacing w:before="120" w:after="120" w:line="23" w:lineRule="atLeast"/>
              <w:jc w:val="center"/>
              <w:rPr>
                <w:rFonts w:ascii="Times New Roman" w:hAnsi="Times New Roman" w:cs="Times New Roman"/>
                <w:sz w:val="24"/>
                <w:szCs w:val="24"/>
              </w:rPr>
            </w:pPr>
            <w:r w:rsidRPr="005B5CAD">
              <w:rPr>
                <w:rFonts w:ascii="Times New Roman" w:eastAsia="Times New Roman" w:hAnsi="Times New Roman" w:cs="Times New Roman"/>
                <w:b/>
                <w:bCs/>
                <w:sz w:val="24"/>
                <w:szCs w:val="24"/>
                <w:lang w:eastAsia="en-NZ"/>
              </w:rPr>
              <w:t>CM</w:t>
            </w:r>
          </w:p>
        </w:tc>
      </w:tr>
    </w:tbl>
    <w:p w14:paraId="22729B96" w14:textId="77777777" w:rsidR="00A4139A" w:rsidRDefault="00A4139A" w:rsidP="00A4139A">
      <w:pPr>
        <w:rPr>
          <w:b/>
          <w:bCs/>
        </w:rPr>
      </w:pPr>
    </w:p>
    <w:p w14:paraId="02DE9D6F" w14:textId="4FDAB7CA" w:rsidR="000C4FBF" w:rsidRDefault="00A4139A" w:rsidP="00BF5DD6">
      <w:pPr>
        <w:spacing w:after="160"/>
        <w:ind w:right="-180"/>
        <w:rPr>
          <w:b/>
          <w:bCs/>
        </w:rPr>
      </w:pPr>
      <w:r w:rsidRPr="00D75025">
        <w:rPr>
          <w:b/>
          <w:bCs/>
        </w:rPr>
        <w:t xml:space="preserve">Cracking </w:t>
      </w:r>
      <w:r w:rsidR="00BF5DD6">
        <w:rPr>
          <w:b/>
          <w:bCs/>
        </w:rPr>
        <w:t>the</w:t>
      </w:r>
      <w:r w:rsidRPr="00D75025">
        <w:rPr>
          <w:b/>
          <w:bCs/>
        </w:rPr>
        <w:t xml:space="preserve"> code:</w:t>
      </w:r>
      <w:r>
        <w:rPr>
          <w:b/>
          <w:bCs/>
        </w:rPr>
        <w:t xml:space="preserve"> </w:t>
      </w:r>
      <w:r w:rsidRPr="00AD47EA">
        <w:rPr>
          <w:rFonts w:eastAsia="Times New Roman" w:cstheme="minorHAnsi"/>
          <w:lang w:eastAsia="en-NZ"/>
        </w:rPr>
        <w:t xml:space="preserve">When a symbol </w:t>
      </w:r>
      <w:r w:rsidRPr="00D75025">
        <w:rPr>
          <w:rFonts w:eastAsia="Times New Roman" w:cstheme="minorHAnsi"/>
          <w:lang w:eastAsia="en-NZ"/>
        </w:rPr>
        <w:t>comes</w:t>
      </w:r>
      <w:r w:rsidRPr="00AD47EA">
        <w:rPr>
          <w:rFonts w:eastAsia="Times New Roman" w:cstheme="minorHAnsi"/>
          <w:lang w:eastAsia="en-NZ"/>
        </w:rPr>
        <w:t> </w:t>
      </w:r>
      <w:r w:rsidRPr="00AD47EA">
        <w:rPr>
          <w:rFonts w:eastAsia="Times New Roman" w:cstheme="minorHAnsi"/>
          <w:b/>
          <w:bCs/>
          <w:lang w:eastAsia="en-NZ"/>
        </w:rPr>
        <w:t>after a larger</w:t>
      </w:r>
      <w:r w:rsidRPr="00AD47EA">
        <w:rPr>
          <w:rFonts w:eastAsia="Times New Roman" w:cstheme="minorHAnsi"/>
          <w:lang w:eastAsia="en-NZ"/>
        </w:rPr>
        <w:t> (or equal) symbol it is </w:t>
      </w:r>
      <w:r w:rsidRPr="00AD47EA">
        <w:rPr>
          <w:rFonts w:eastAsia="Times New Roman" w:cstheme="minorHAnsi"/>
          <w:b/>
          <w:bCs/>
          <w:lang w:eastAsia="en-NZ"/>
        </w:rPr>
        <w:t>added</w:t>
      </w:r>
    </w:p>
    <w:p w14:paraId="00D21C93" w14:textId="7DB0024A" w:rsidR="00A4139A" w:rsidRPr="00EA50C0" w:rsidRDefault="00A4139A" w:rsidP="00344994">
      <w:pPr>
        <w:pStyle w:val="ListParagraph"/>
        <w:numPr>
          <w:ilvl w:val="0"/>
          <w:numId w:val="24"/>
        </w:numPr>
        <w:spacing w:after="160"/>
        <w:rPr>
          <w:b/>
          <w:bCs/>
        </w:rPr>
      </w:pPr>
      <w:r w:rsidRPr="00EA50C0">
        <w:rPr>
          <w:rFonts w:eastAsia="Times New Roman" w:cstheme="minorHAnsi"/>
          <w:lang w:eastAsia="en-NZ"/>
        </w:rPr>
        <w:t xml:space="preserve">Example: </w:t>
      </w:r>
      <w:r w:rsidRPr="00EA50C0">
        <w:rPr>
          <w:rFonts w:ascii="Times New Roman" w:eastAsia="Times New Roman" w:hAnsi="Times New Roman" w:cs="Times New Roman"/>
          <w:lang w:eastAsia="en-NZ"/>
        </w:rPr>
        <w:t>XI = X + I</w:t>
      </w:r>
      <w:r w:rsidRPr="00EA50C0">
        <w:rPr>
          <w:rFonts w:eastAsia="Times New Roman" w:cstheme="minorHAnsi"/>
          <w:lang w:eastAsia="en-NZ"/>
        </w:rPr>
        <w:t xml:space="preserve"> </w:t>
      </w:r>
      <w:r w:rsidR="004C7CD3">
        <w:rPr>
          <w:rFonts w:eastAsia="Times New Roman" w:cstheme="minorHAnsi"/>
          <w:lang w:eastAsia="en-NZ"/>
        </w:rPr>
        <w:tab/>
        <w:t xml:space="preserve"> </w:t>
      </w:r>
      <w:r w:rsidR="008469B6">
        <w:rPr>
          <w:rFonts w:eastAsia="Times New Roman" w:cstheme="minorHAnsi"/>
          <w:lang w:eastAsia="en-NZ"/>
        </w:rPr>
        <w:t xml:space="preserve">    </w:t>
      </w:r>
      <w:r w:rsidR="00E018E0">
        <w:rPr>
          <w:rFonts w:eastAsia="Times New Roman" w:cstheme="minorHAnsi"/>
          <w:lang w:eastAsia="en-NZ"/>
        </w:rPr>
        <w:t xml:space="preserve">                  </w:t>
      </w:r>
      <w:r w:rsidR="008469B6">
        <w:rPr>
          <w:rFonts w:eastAsia="Times New Roman" w:cstheme="minorHAnsi"/>
          <w:lang w:eastAsia="en-NZ"/>
        </w:rPr>
        <w:t xml:space="preserve"> </w:t>
      </w:r>
      <w:r w:rsidRPr="00EA50C0">
        <w:rPr>
          <w:rFonts w:eastAsia="Times New Roman" w:cstheme="minorHAnsi"/>
          <w:lang w:eastAsia="en-NZ"/>
        </w:rPr>
        <w:t>=</w:t>
      </w:r>
      <w:r w:rsidR="008469B6">
        <w:rPr>
          <w:rFonts w:eastAsia="Times New Roman" w:cstheme="minorHAnsi"/>
          <w:lang w:eastAsia="en-NZ"/>
        </w:rPr>
        <w:t xml:space="preserve"> </w:t>
      </w:r>
      <w:r w:rsidRPr="00EA50C0">
        <w:rPr>
          <w:rFonts w:eastAsia="Times New Roman" w:cstheme="minorHAnsi"/>
          <w:lang w:eastAsia="en-NZ"/>
        </w:rPr>
        <w:t xml:space="preserve"> </w:t>
      </w:r>
      <w:r w:rsidR="008469B6">
        <w:rPr>
          <w:rFonts w:eastAsia="Times New Roman" w:cstheme="minorHAnsi"/>
          <w:lang w:eastAsia="en-NZ"/>
        </w:rPr>
        <w:t xml:space="preserve">    </w:t>
      </w:r>
      <w:r w:rsidRPr="00EA50C0">
        <w:rPr>
          <w:rFonts w:eastAsia="Times New Roman" w:cstheme="minorHAnsi"/>
          <w:lang w:eastAsia="en-NZ"/>
        </w:rPr>
        <w:t>10 + 1 = 11</w:t>
      </w:r>
    </w:p>
    <w:p w14:paraId="448B74A7" w14:textId="3646770C" w:rsidR="00635EED" w:rsidRPr="00EA50C0" w:rsidRDefault="00A4139A" w:rsidP="00344994">
      <w:pPr>
        <w:pStyle w:val="ListParagraph"/>
        <w:numPr>
          <w:ilvl w:val="0"/>
          <w:numId w:val="24"/>
        </w:numPr>
        <w:spacing w:before="100" w:beforeAutospacing="1" w:after="100" w:afterAutospacing="1" w:line="240" w:lineRule="auto"/>
        <w:rPr>
          <w:rFonts w:eastAsia="Times New Roman" w:cstheme="minorHAnsi"/>
          <w:lang w:eastAsia="en-NZ"/>
        </w:rPr>
      </w:pPr>
      <w:r w:rsidRPr="00EA50C0">
        <w:rPr>
          <w:rFonts w:eastAsia="Times New Roman" w:cstheme="minorHAnsi"/>
          <w:lang w:eastAsia="en-NZ"/>
        </w:rPr>
        <w:t>Example</w:t>
      </w:r>
      <w:r w:rsidRPr="00EA50C0">
        <w:rPr>
          <w:rFonts w:ascii="Times New Roman" w:eastAsia="Times New Roman" w:hAnsi="Times New Roman" w:cs="Times New Roman"/>
          <w:lang w:eastAsia="en-NZ"/>
        </w:rPr>
        <w:t>: LXXX = L + X + X + X</w:t>
      </w:r>
      <w:r w:rsidR="008469B6">
        <w:rPr>
          <w:rFonts w:ascii="Times New Roman" w:eastAsia="Times New Roman" w:hAnsi="Times New Roman" w:cs="Times New Roman"/>
          <w:lang w:eastAsia="en-NZ"/>
        </w:rPr>
        <w:t xml:space="preserve">      </w:t>
      </w:r>
      <w:r w:rsidRPr="00EA50C0">
        <w:rPr>
          <w:rFonts w:eastAsia="Times New Roman" w:cstheme="minorHAnsi"/>
          <w:lang w:eastAsia="en-NZ"/>
        </w:rPr>
        <w:t xml:space="preserve">= </w:t>
      </w:r>
      <w:r w:rsidR="008469B6">
        <w:rPr>
          <w:rFonts w:eastAsia="Times New Roman" w:cstheme="minorHAnsi"/>
          <w:lang w:eastAsia="en-NZ"/>
        </w:rPr>
        <w:t xml:space="preserve">     </w:t>
      </w:r>
      <w:r w:rsidRPr="00EA50C0">
        <w:rPr>
          <w:rFonts w:eastAsia="Times New Roman" w:cstheme="minorHAnsi"/>
          <w:lang w:eastAsia="en-NZ"/>
        </w:rPr>
        <w:t>50 + 10 + 10 + 10 = 80</w:t>
      </w:r>
    </w:p>
    <w:p w14:paraId="3506F154" w14:textId="77777777" w:rsidR="00635EED" w:rsidRDefault="00635EED" w:rsidP="00635EED">
      <w:pPr>
        <w:pStyle w:val="BH2"/>
      </w:pPr>
      <w:r>
        <w:t>Your task:</w:t>
      </w:r>
    </w:p>
    <w:p w14:paraId="743E086E" w14:textId="11DD85DE" w:rsidR="001D02BF" w:rsidRPr="00CD0840" w:rsidRDefault="001D02BF" w:rsidP="00344994">
      <w:pPr>
        <w:pStyle w:val="ListParagraph"/>
        <w:numPr>
          <w:ilvl w:val="0"/>
          <w:numId w:val="23"/>
        </w:numPr>
        <w:spacing w:after="100" w:afterAutospacing="1"/>
        <w:ind w:left="360"/>
        <w:rPr>
          <w:rFonts w:eastAsia="Times New Roman" w:cstheme="minorHAnsi"/>
          <w:lang w:eastAsia="en-NZ"/>
        </w:rPr>
      </w:pPr>
      <w:r w:rsidRPr="00CD0840">
        <w:rPr>
          <w:rFonts w:eastAsia="Times New Roman" w:cstheme="minorHAnsi"/>
          <w:lang w:eastAsia="en-NZ"/>
        </w:rPr>
        <w:t xml:space="preserve">Use </w:t>
      </w:r>
      <w:r w:rsidR="00376BE1">
        <w:rPr>
          <w:rFonts w:eastAsia="Times New Roman" w:cstheme="minorHAnsi"/>
          <w:lang w:eastAsia="en-NZ"/>
        </w:rPr>
        <w:t>the</w:t>
      </w:r>
      <w:r w:rsidRPr="00CD0840">
        <w:rPr>
          <w:rFonts w:eastAsia="Times New Roman" w:cstheme="minorHAnsi"/>
          <w:lang w:eastAsia="en-NZ"/>
        </w:rPr>
        <w:t xml:space="preserve"> examples to help you represent the Roman numeral in our Hindu-Arabic format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3116"/>
        <w:gridCol w:w="3117"/>
        <w:gridCol w:w="3117"/>
      </w:tblGrid>
      <w:tr w:rsidR="001D02BF" w:rsidRPr="0050710F" w14:paraId="690C70CC" w14:textId="77777777" w:rsidTr="003E38D7">
        <w:tc>
          <w:tcPr>
            <w:tcW w:w="3116" w:type="dxa"/>
          </w:tcPr>
          <w:p w14:paraId="0AD66691" w14:textId="77777777" w:rsidR="001D02BF" w:rsidRPr="0050710F" w:rsidRDefault="001D02BF" w:rsidP="0050710F">
            <w:pPr>
              <w:spacing w:before="120" w:after="120"/>
              <w:rPr>
                <w:rFonts w:ascii="Times New Roman" w:eastAsia="Times New Roman" w:hAnsi="Times New Roman" w:cs="Times New Roman"/>
                <w:sz w:val="24"/>
                <w:szCs w:val="24"/>
                <w:lang w:eastAsia="en-NZ"/>
              </w:rPr>
            </w:pPr>
            <w:r w:rsidRPr="0050710F">
              <w:rPr>
                <w:rFonts w:ascii="Times New Roman" w:eastAsia="Times New Roman" w:hAnsi="Times New Roman" w:cs="Times New Roman"/>
                <w:sz w:val="24"/>
                <w:szCs w:val="24"/>
                <w:lang w:eastAsia="en-NZ"/>
              </w:rPr>
              <w:t>XXXIII =</w:t>
            </w:r>
          </w:p>
        </w:tc>
        <w:tc>
          <w:tcPr>
            <w:tcW w:w="3117" w:type="dxa"/>
          </w:tcPr>
          <w:p w14:paraId="5E296CDD" w14:textId="77777777" w:rsidR="001D02BF" w:rsidRPr="0050710F" w:rsidRDefault="001D02BF" w:rsidP="0050710F">
            <w:pPr>
              <w:spacing w:before="120" w:after="120"/>
              <w:rPr>
                <w:rFonts w:ascii="Times New Roman" w:eastAsia="Times New Roman" w:hAnsi="Times New Roman" w:cs="Times New Roman"/>
                <w:sz w:val="24"/>
                <w:szCs w:val="24"/>
                <w:lang w:eastAsia="en-NZ"/>
              </w:rPr>
            </w:pPr>
            <w:r w:rsidRPr="0050710F">
              <w:rPr>
                <w:rFonts w:ascii="Times New Roman" w:eastAsia="Times New Roman" w:hAnsi="Times New Roman" w:cs="Times New Roman"/>
                <w:sz w:val="24"/>
                <w:szCs w:val="24"/>
                <w:lang w:eastAsia="en-NZ"/>
              </w:rPr>
              <w:t>LVI =</w:t>
            </w:r>
          </w:p>
        </w:tc>
        <w:tc>
          <w:tcPr>
            <w:tcW w:w="3117" w:type="dxa"/>
          </w:tcPr>
          <w:p w14:paraId="76425038" w14:textId="77777777" w:rsidR="001D02BF" w:rsidRPr="0050710F" w:rsidRDefault="001D02BF" w:rsidP="0050710F">
            <w:pPr>
              <w:spacing w:before="120" w:after="120"/>
              <w:rPr>
                <w:rFonts w:ascii="Times New Roman" w:eastAsia="Times New Roman" w:hAnsi="Times New Roman" w:cs="Times New Roman"/>
                <w:sz w:val="24"/>
                <w:szCs w:val="24"/>
                <w:lang w:eastAsia="en-NZ"/>
              </w:rPr>
            </w:pPr>
            <w:r w:rsidRPr="0050710F">
              <w:rPr>
                <w:rFonts w:ascii="Times New Roman" w:eastAsia="Times New Roman" w:hAnsi="Times New Roman" w:cs="Times New Roman"/>
                <w:sz w:val="24"/>
                <w:szCs w:val="24"/>
                <w:lang w:eastAsia="en-NZ"/>
              </w:rPr>
              <w:t>CCXII=</w:t>
            </w:r>
          </w:p>
        </w:tc>
      </w:tr>
    </w:tbl>
    <w:p w14:paraId="1D503713" w14:textId="5F38E788" w:rsidR="001D02BF" w:rsidRPr="00CD0840" w:rsidRDefault="001D02BF" w:rsidP="00344994">
      <w:pPr>
        <w:pStyle w:val="ListParagraph"/>
        <w:numPr>
          <w:ilvl w:val="0"/>
          <w:numId w:val="23"/>
        </w:numPr>
        <w:spacing w:before="240" w:after="100" w:afterAutospacing="1"/>
        <w:ind w:left="360"/>
        <w:rPr>
          <w:rFonts w:eastAsia="Times New Roman" w:cstheme="minorHAnsi"/>
          <w:lang w:eastAsia="en-NZ"/>
        </w:rPr>
      </w:pPr>
      <w:r w:rsidRPr="00CD0840">
        <w:rPr>
          <w:rFonts w:eastAsia="Times New Roman" w:cstheme="minorHAnsi"/>
          <w:lang w:eastAsia="en-NZ"/>
        </w:rPr>
        <w:t>Now write these Hindu-Arabic numbers using the Roman forma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3114"/>
        <w:gridCol w:w="3118"/>
        <w:gridCol w:w="3119"/>
      </w:tblGrid>
      <w:tr w:rsidR="001D02BF" w:rsidRPr="0050710F" w14:paraId="694A70A9" w14:textId="77777777" w:rsidTr="003E38D7">
        <w:tc>
          <w:tcPr>
            <w:tcW w:w="3114" w:type="dxa"/>
          </w:tcPr>
          <w:p w14:paraId="295D9C23" w14:textId="77777777" w:rsidR="001D02BF" w:rsidRPr="0050710F" w:rsidRDefault="001D02BF" w:rsidP="0050710F">
            <w:pPr>
              <w:spacing w:before="120" w:after="120"/>
              <w:rPr>
                <w:rFonts w:eastAsia="Times New Roman"/>
                <w:sz w:val="24"/>
                <w:szCs w:val="24"/>
                <w:lang w:eastAsia="en-NZ"/>
              </w:rPr>
            </w:pPr>
            <w:r w:rsidRPr="0050710F">
              <w:rPr>
                <w:rFonts w:eastAsia="Times New Roman"/>
                <w:sz w:val="24"/>
                <w:szCs w:val="24"/>
                <w:lang w:eastAsia="en-NZ"/>
              </w:rPr>
              <w:t>35 =</w:t>
            </w:r>
          </w:p>
        </w:tc>
        <w:tc>
          <w:tcPr>
            <w:tcW w:w="3118" w:type="dxa"/>
          </w:tcPr>
          <w:p w14:paraId="073BA217" w14:textId="77777777" w:rsidR="001D02BF" w:rsidRPr="0050710F" w:rsidRDefault="001D02BF" w:rsidP="0050710F">
            <w:pPr>
              <w:spacing w:before="120" w:after="120"/>
              <w:rPr>
                <w:rFonts w:eastAsia="Times New Roman"/>
                <w:sz w:val="24"/>
                <w:szCs w:val="24"/>
                <w:lang w:eastAsia="en-NZ"/>
              </w:rPr>
            </w:pPr>
            <w:r w:rsidRPr="0050710F">
              <w:rPr>
                <w:rFonts w:eastAsia="Times New Roman"/>
                <w:sz w:val="24"/>
                <w:szCs w:val="24"/>
                <w:lang w:eastAsia="en-NZ"/>
              </w:rPr>
              <w:t>123=</w:t>
            </w:r>
          </w:p>
        </w:tc>
        <w:tc>
          <w:tcPr>
            <w:tcW w:w="3119" w:type="dxa"/>
          </w:tcPr>
          <w:p w14:paraId="15C608C0" w14:textId="77777777" w:rsidR="001D02BF" w:rsidRPr="0050710F" w:rsidRDefault="001D02BF" w:rsidP="0050710F">
            <w:pPr>
              <w:spacing w:before="120" w:after="120"/>
              <w:rPr>
                <w:rFonts w:eastAsia="Times New Roman"/>
                <w:sz w:val="24"/>
                <w:szCs w:val="24"/>
                <w:lang w:eastAsia="en-NZ"/>
              </w:rPr>
            </w:pPr>
            <w:r w:rsidRPr="0050710F">
              <w:rPr>
                <w:rFonts w:eastAsia="Times New Roman"/>
                <w:sz w:val="24"/>
                <w:szCs w:val="24"/>
                <w:lang w:eastAsia="en-NZ"/>
              </w:rPr>
              <w:t>532=</w:t>
            </w:r>
          </w:p>
        </w:tc>
      </w:tr>
    </w:tbl>
    <w:p w14:paraId="67D0E519" w14:textId="77777777" w:rsidR="001D02BF" w:rsidRPr="00D75025" w:rsidRDefault="001D02BF" w:rsidP="008469B6">
      <w:pPr>
        <w:spacing w:before="120"/>
        <w:rPr>
          <w:rFonts w:eastAsia="Times New Roman" w:cstheme="minorHAnsi"/>
          <w:lang w:eastAsia="en-NZ"/>
        </w:rPr>
      </w:pPr>
      <w:r w:rsidRPr="00D75025">
        <w:rPr>
          <w:rFonts w:eastAsia="Times New Roman" w:cstheme="minorHAnsi"/>
          <w:lang w:eastAsia="en-NZ"/>
        </w:rPr>
        <w:t>If the symbol</w:t>
      </w:r>
      <w:r>
        <w:rPr>
          <w:rFonts w:eastAsia="Times New Roman" w:cstheme="minorHAnsi"/>
          <w:lang w:eastAsia="en-NZ"/>
        </w:rPr>
        <w:t xml:space="preserve"> comes</w:t>
      </w:r>
      <w:r w:rsidRPr="00D75025">
        <w:rPr>
          <w:rFonts w:eastAsia="Times New Roman" w:cstheme="minorHAnsi"/>
          <w:lang w:eastAsia="en-NZ"/>
        </w:rPr>
        <w:t> </w:t>
      </w:r>
      <w:r w:rsidRPr="00D75025">
        <w:rPr>
          <w:rFonts w:eastAsia="Times New Roman" w:cstheme="minorHAnsi"/>
          <w:b/>
          <w:bCs/>
          <w:lang w:eastAsia="en-NZ"/>
        </w:rPr>
        <w:t>before a larger</w:t>
      </w:r>
      <w:r w:rsidRPr="00D75025">
        <w:rPr>
          <w:rFonts w:eastAsia="Times New Roman" w:cstheme="minorHAnsi"/>
          <w:lang w:eastAsia="en-NZ"/>
        </w:rPr>
        <w:t> symbol it is </w:t>
      </w:r>
      <w:r w:rsidRPr="00D75025">
        <w:rPr>
          <w:rFonts w:eastAsia="Times New Roman" w:cstheme="minorHAnsi"/>
          <w:b/>
          <w:bCs/>
          <w:lang w:eastAsia="en-NZ"/>
        </w:rPr>
        <w:t>subtracted</w:t>
      </w:r>
      <w:r>
        <w:rPr>
          <w:rFonts w:eastAsia="Times New Roman" w:cstheme="minorHAnsi"/>
          <w:b/>
          <w:bCs/>
          <w:lang w:eastAsia="en-NZ"/>
        </w:rPr>
        <w:t xml:space="preserve"> – this is a bit trickier.</w:t>
      </w:r>
    </w:p>
    <w:p w14:paraId="53F1EAE3" w14:textId="5DA770BC" w:rsidR="001D02BF" w:rsidRPr="00D75025" w:rsidRDefault="001D02BF" w:rsidP="00344994">
      <w:pPr>
        <w:numPr>
          <w:ilvl w:val="0"/>
          <w:numId w:val="22"/>
        </w:numPr>
        <w:spacing w:after="100" w:afterAutospacing="1" w:line="240" w:lineRule="auto"/>
        <w:rPr>
          <w:rFonts w:eastAsia="Times New Roman" w:cstheme="minorHAnsi"/>
          <w:lang w:eastAsia="en-NZ"/>
        </w:rPr>
      </w:pPr>
      <w:r w:rsidRPr="00D75025">
        <w:rPr>
          <w:rFonts w:eastAsia="Times New Roman" w:cstheme="minorHAnsi"/>
          <w:lang w:eastAsia="en-NZ"/>
        </w:rPr>
        <w:t>Example: I</w:t>
      </w:r>
      <w:r>
        <w:rPr>
          <w:rFonts w:eastAsia="Times New Roman" w:cstheme="minorHAnsi"/>
          <w:lang w:eastAsia="en-NZ"/>
        </w:rPr>
        <w:t>X</w:t>
      </w:r>
      <w:r w:rsidRPr="00D75025">
        <w:rPr>
          <w:rFonts w:eastAsia="Times New Roman" w:cstheme="minorHAnsi"/>
          <w:lang w:eastAsia="en-NZ"/>
        </w:rPr>
        <w:t xml:space="preserve"> = </w:t>
      </w:r>
      <w:r>
        <w:rPr>
          <w:rFonts w:eastAsia="Times New Roman" w:cstheme="minorHAnsi"/>
          <w:lang w:eastAsia="en-NZ"/>
        </w:rPr>
        <w:t>X</w:t>
      </w:r>
      <w:r w:rsidRPr="00D75025">
        <w:rPr>
          <w:rFonts w:eastAsia="Times New Roman" w:cstheme="minorHAnsi"/>
          <w:lang w:eastAsia="en-NZ"/>
        </w:rPr>
        <w:t xml:space="preserve"> − I </w:t>
      </w:r>
      <w:r w:rsidR="00FC791A">
        <w:rPr>
          <w:rFonts w:eastAsia="Times New Roman" w:cstheme="minorHAnsi"/>
          <w:lang w:eastAsia="en-NZ"/>
        </w:rPr>
        <w:t xml:space="preserve">       </w:t>
      </w:r>
      <w:r w:rsidRPr="00D75025">
        <w:rPr>
          <w:rFonts w:eastAsia="Times New Roman" w:cstheme="minorHAnsi"/>
          <w:lang w:eastAsia="en-NZ"/>
        </w:rPr>
        <w:t xml:space="preserve">= </w:t>
      </w:r>
      <w:r w:rsidR="00FC791A">
        <w:rPr>
          <w:rFonts w:eastAsia="Times New Roman" w:cstheme="minorHAnsi"/>
          <w:lang w:eastAsia="en-NZ"/>
        </w:rPr>
        <w:t xml:space="preserve">     </w:t>
      </w:r>
      <w:r>
        <w:rPr>
          <w:rFonts w:eastAsia="Times New Roman" w:cstheme="minorHAnsi"/>
          <w:lang w:eastAsia="en-NZ"/>
        </w:rPr>
        <w:t>10</w:t>
      </w:r>
      <w:r w:rsidRPr="00D75025">
        <w:rPr>
          <w:rFonts w:eastAsia="Times New Roman" w:cstheme="minorHAnsi"/>
          <w:lang w:eastAsia="en-NZ"/>
        </w:rPr>
        <w:t xml:space="preserve"> − 1 = </w:t>
      </w:r>
      <w:r>
        <w:rPr>
          <w:rFonts w:eastAsia="Times New Roman" w:cstheme="minorHAnsi"/>
          <w:lang w:eastAsia="en-NZ"/>
        </w:rPr>
        <w:t>9</w:t>
      </w:r>
    </w:p>
    <w:p w14:paraId="02CCFB82" w14:textId="0431D603" w:rsidR="001D02BF" w:rsidRDefault="001D02BF" w:rsidP="00344994">
      <w:pPr>
        <w:numPr>
          <w:ilvl w:val="0"/>
          <w:numId w:val="22"/>
        </w:numPr>
        <w:spacing w:before="100" w:beforeAutospacing="1" w:after="100" w:afterAutospacing="1" w:line="240" w:lineRule="auto"/>
        <w:rPr>
          <w:rFonts w:eastAsia="Times New Roman" w:cstheme="minorHAnsi"/>
          <w:lang w:eastAsia="en-NZ"/>
        </w:rPr>
      </w:pPr>
      <w:r w:rsidRPr="00D75025">
        <w:rPr>
          <w:rFonts w:eastAsia="Times New Roman" w:cstheme="minorHAnsi"/>
          <w:lang w:eastAsia="en-NZ"/>
        </w:rPr>
        <w:t xml:space="preserve">Example: </w:t>
      </w:r>
      <w:r>
        <w:rPr>
          <w:rFonts w:eastAsia="Times New Roman" w:cstheme="minorHAnsi"/>
          <w:lang w:eastAsia="en-NZ"/>
        </w:rPr>
        <w:t>XL</w:t>
      </w:r>
      <w:r w:rsidRPr="00D75025">
        <w:rPr>
          <w:rFonts w:eastAsia="Times New Roman" w:cstheme="minorHAnsi"/>
          <w:lang w:eastAsia="en-NZ"/>
        </w:rPr>
        <w:t xml:space="preserve"> = </w:t>
      </w:r>
      <w:r>
        <w:rPr>
          <w:rFonts w:eastAsia="Times New Roman" w:cstheme="minorHAnsi"/>
          <w:lang w:eastAsia="en-NZ"/>
        </w:rPr>
        <w:t>L</w:t>
      </w:r>
      <w:r w:rsidRPr="00D75025">
        <w:rPr>
          <w:rFonts w:eastAsia="Times New Roman" w:cstheme="minorHAnsi"/>
          <w:lang w:eastAsia="en-NZ"/>
        </w:rPr>
        <w:t xml:space="preserve"> </w:t>
      </w:r>
      <w:r w:rsidR="00FC791A">
        <w:rPr>
          <w:rFonts w:eastAsia="Times New Roman" w:cstheme="minorHAnsi"/>
          <w:lang w:eastAsia="en-NZ"/>
        </w:rPr>
        <w:t>–</w:t>
      </w:r>
      <w:r w:rsidRPr="00D75025">
        <w:rPr>
          <w:rFonts w:eastAsia="Times New Roman" w:cstheme="minorHAnsi"/>
          <w:lang w:eastAsia="en-NZ"/>
        </w:rPr>
        <w:t xml:space="preserve"> </w:t>
      </w:r>
      <w:r>
        <w:rPr>
          <w:rFonts w:eastAsia="Times New Roman" w:cstheme="minorHAnsi"/>
          <w:lang w:eastAsia="en-NZ"/>
        </w:rPr>
        <w:t>X</w:t>
      </w:r>
      <w:r w:rsidR="00FC791A">
        <w:rPr>
          <w:rFonts w:eastAsia="Times New Roman" w:cstheme="minorHAnsi"/>
          <w:lang w:eastAsia="en-NZ"/>
        </w:rPr>
        <w:t xml:space="preserve">     </w:t>
      </w:r>
      <w:r w:rsidRPr="00D75025">
        <w:rPr>
          <w:rFonts w:eastAsia="Times New Roman" w:cstheme="minorHAnsi"/>
          <w:lang w:eastAsia="en-NZ"/>
        </w:rPr>
        <w:t xml:space="preserve"> = </w:t>
      </w:r>
      <w:r w:rsidR="00FC791A">
        <w:rPr>
          <w:rFonts w:eastAsia="Times New Roman" w:cstheme="minorHAnsi"/>
          <w:lang w:eastAsia="en-NZ"/>
        </w:rPr>
        <w:t xml:space="preserve">     </w:t>
      </w:r>
      <w:r>
        <w:rPr>
          <w:rFonts w:eastAsia="Times New Roman" w:cstheme="minorHAnsi"/>
          <w:lang w:eastAsia="en-NZ"/>
        </w:rPr>
        <w:t>50</w:t>
      </w:r>
      <w:r w:rsidRPr="00D75025">
        <w:rPr>
          <w:rFonts w:eastAsia="Times New Roman" w:cstheme="minorHAnsi"/>
          <w:lang w:eastAsia="en-NZ"/>
        </w:rPr>
        <w:t xml:space="preserve"> − 1</w:t>
      </w:r>
      <w:r>
        <w:rPr>
          <w:rFonts w:eastAsia="Times New Roman" w:cstheme="minorHAnsi"/>
          <w:lang w:eastAsia="en-NZ"/>
        </w:rPr>
        <w:t>0</w:t>
      </w:r>
      <w:r w:rsidRPr="00D75025">
        <w:rPr>
          <w:rFonts w:eastAsia="Times New Roman" w:cstheme="minorHAnsi"/>
          <w:lang w:eastAsia="en-NZ"/>
        </w:rPr>
        <w:t xml:space="preserve"> = </w:t>
      </w:r>
      <w:r>
        <w:rPr>
          <w:rFonts w:eastAsia="Times New Roman" w:cstheme="minorHAnsi"/>
          <w:lang w:eastAsia="en-NZ"/>
        </w:rPr>
        <w:t>40</w:t>
      </w:r>
    </w:p>
    <w:p w14:paraId="0CD95311" w14:textId="6BF315BC" w:rsidR="001D02BF" w:rsidRPr="00CD0840" w:rsidRDefault="001D02BF" w:rsidP="00344994">
      <w:pPr>
        <w:pStyle w:val="ListParagraph"/>
        <w:numPr>
          <w:ilvl w:val="0"/>
          <w:numId w:val="23"/>
        </w:numPr>
        <w:spacing w:before="240" w:after="100" w:afterAutospacing="1"/>
        <w:ind w:left="360"/>
        <w:rPr>
          <w:rFonts w:eastAsia="Times New Roman" w:cstheme="minorHAnsi"/>
          <w:lang w:eastAsia="en-NZ"/>
        </w:rPr>
      </w:pPr>
      <w:r w:rsidRPr="00CD0840">
        <w:rPr>
          <w:rFonts w:eastAsia="Times New Roman" w:cstheme="minorHAnsi"/>
          <w:lang w:eastAsia="en-NZ"/>
        </w:rPr>
        <w:t xml:space="preserve">Use the examples to help you represent the Roman numeral in our Hindu-Arabic format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3116"/>
        <w:gridCol w:w="3117"/>
        <w:gridCol w:w="3117"/>
      </w:tblGrid>
      <w:tr w:rsidR="001D02BF" w14:paraId="066DF377" w14:textId="77777777" w:rsidTr="003E38D7">
        <w:tc>
          <w:tcPr>
            <w:tcW w:w="3116" w:type="dxa"/>
          </w:tcPr>
          <w:p w14:paraId="0854666F" w14:textId="77777777" w:rsidR="001D02BF" w:rsidRPr="0050710F" w:rsidRDefault="001D02BF" w:rsidP="0050710F">
            <w:pPr>
              <w:spacing w:before="120" w:after="120"/>
              <w:rPr>
                <w:rFonts w:ascii="Times New Roman" w:eastAsia="Times New Roman" w:hAnsi="Times New Roman" w:cs="Times New Roman"/>
                <w:sz w:val="24"/>
                <w:szCs w:val="24"/>
                <w:lang w:eastAsia="en-NZ"/>
              </w:rPr>
            </w:pPr>
            <w:r w:rsidRPr="0050710F">
              <w:rPr>
                <w:rFonts w:ascii="Times New Roman" w:eastAsia="Times New Roman" w:hAnsi="Times New Roman" w:cs="Times New Roman"/>
                <w:sz w:val="24"/>
                <w:szCs w:val="24"/>
                <w:lang w:eastAsia="en-NZ"/>
              </w:rPr>
              <w:t>XLII =</w:t>
            </w:r>
          </w:p>
        </w:tc>
        <w:tc>
          <w:tcPr>
            <w:tcW w:w="3117" w:type="dxa"/>
          </w:tcPr>
          <w:p w14:paraId="28EA5DB9" w14:textId="77777777" w:rsidR="001D02BF" w:rsidRPr="0050710F" w:rsidRDefault="001D02BF" w:rsidP="0050710F">
            <w:pPr>
              <w:spacing w:before="120" w:after="120"/>
              <w:rPr>
                <w:rFonts w:ascii="Times New Roman" w:eastAsia="Times New Roman" w:hAnsi="Times New Roman" w:cs="Times New Roman"/>
                <w:sz w:val="24"/>
                <w:szCs w:val="24"/>
                <w:lang w:eastAsia="en-NZ"/>
              </w:rPr>
            </w:pPr>
            <w:r w:rsidRPr="0050710F">
              <w:rPr>
                <w:rFonts w:ascii="Times New Roman" w:eastAsia="Times New Roman" w:hAnsi="Times New Roman" w:cs="Times New Roman"/>
                <w:sz w:val="24"/>
                <w:szCs w:val="24"/>
                <w:lang w:eastAsia="en-NZ"/>
              </w:rPr>
              <w:t>XLV =</w:t>
            </w:r>
          </w:p>
        </w:tc>
        <w:tc>
          <w:tcPr>
            <w:tcW w:w="3117" w:type="dxa"/>
          </w:tcPr>
          <w:p w14:paraId="421A4FA3" w14:textId="77777777" w:rsidR="001D02BF" w:rsidRPr="0050710F" w:rsidRDefault="001D02BF" w:rsidP="0050710F">
            <w:pPr>
              <w:spacing w:before="120" w:after="120"/>
              <w:rPr>
                <w:rFonts w:ascii="Times New Roman" w:eastAsia="Times New Roman" w:hAnsi="Times New Roman" w:cs="Times New Roman"/>
                <w:sz w:val="24"/>
                <w:szCs w:val="24"/>
                <w:lang w:eastAsia="en-NZ"/>
              </w:rPr>
            </w:pPr>
            <w:r w:rsidRPr="0050710F">
              <w:rPr>
                <w:rFonts w:ascii="Times New Roman" w:eastAsia="Times New Roman" w:hAnsi="Times New Roman" w:cs="Times New Roman"/>
                <w:sz w:val="24"/>
                <w:szCs w:val="24"/>
                <w:lang w:eastAsia="en-NZ"/>
              </w:rPr>
              <w:t>CCXII=</w:t>
            </w:r>
          </w:p>
        </w:tc>
      </w:tr>
    </w:tbl>
    <w:p w14:paraId="4321C823" w14:textId="77777777" w:rsidR="001D02BF" w:rsidRPr="003A22C6" w:rsidRDefault="001D02BF" w:rsidP="00344994">
      <w:pPr>
        <w:pStyle w:val="ListParagraph"/>
        <w:numPr>
          <w:ilvl w:val="0"/>
          <w:numId w:val="23"/>
        </w:numPr>
        <w:spacing w:before="240" w:after="100" w:afterAutospacing="1"/>
        <w:ind w:left="360"/>
        <w:rPr>
          <w:rFonts w:eastAsia="Times New Roman" w:cstheme="minorHAnsi"/>
          <w:lang w:eastAsia="en-NZ"/>
        </w:rPr>
      </w:pPr>
      <w:r w:rsidRPr="003A22C6">
        <w:rPr>
          <w:rFonts w:eastAsia="Times New Roman" w:cstheme="minorHAnsi"/>
          <w:lang w:eastAsia="en-NZ"/>
        </w:rPr>
        <w:t>Now write these Hindu-Arabic numbers using the Roman forma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3114"/>
        <w:gridCol w:w="3118"/>
        <w:gridCol w:w="3119"/>
      </w:tblGrid>
      <w:tr w:rsidR="001D02BF" w14:paraId="352BD332" w14:textId="77777777" w:rsidTr="003E38D7">
        <w:tc>
          <w:tcPr>
            <w:tcW w:w="3114" w:type="dxa"/>
          </w:tcPr>
          <w:p w14:paraId="0207D17E" w14:textId="77777777" w:rsidR="001D02BF" w:rsidRPr="0050710F" w:rsidRDefault="001D02BF" w:rsidP="0050710F">
            <w:pPr>
              <w:spacing w:before="120" w:after="120"/>
              <w:rPr>
                <w:rFonts w:eastAsia="Times New Roman"/>
                <w:sz w:val="24"/>
                <w:szCs w:val="24"/>
                <w:lang w:eastAsia="en-NZ"/>
              </w:rPr>
            </w:pPr>
            <w:r w:rsidRPr="0050710F">
              <w:rPr>
                <w:rFonts w:eastAsia="Times New Roman"/>
                <w:sz w:val="24"/>
                <w:szCs w:val="24"/>
                <w:lang w:eastAsia="en-NZ"/>
              </w:rPr>
              <w:t>19 =</w:t>
            </w:r>
          </w:p>
        </w:tc>
        <w:tc>
          <w:tcPr>
            <w:tcW w:w="3118" w:type="dxa"/>
          </w:tcPr>
          <w:p w14:paraId="00FC7C09" w14:textId="77777777" w:rsidR="001D02BF" w:rsidRPr="0050710F" w:rsidRDefault="001D02BF" w:rsidP="0050710F">
            <w:pPr>
              <w:spacing w:before="120" w:after="120"/>
              <w:rPr>
                <w:rFonts w:eastAsia="Times New Roman"/>
                <w:sz w:val="24"/>
                <w:szCs w:val="24"/>
                <w:lang w:eastAsia="en-NZ"/>
              </w:rPr>
            </w:pPr>
            <w:r w:rsidRPr="0050710F">
              <w:rPr>
                <w:rFonts w:eastAsia="Times New Roman"/>
                <w:sz w:val="24"/>
                <w:szCs w:val="24"/>
                <w:lang w:eastAsia="en-NZ"/>
              </w:rPr>
              <w:t>95=</w:t>
            </w:r>
          </w:p>
        </w:tc>
        <w:tc>
          <w:tcPr>
            <w:tcW w:w="3119" w:type="dxa"/>
          </w:tcPr>
          <w:p w14:paraId="712F0DA8" w14:textId="77777777" w:rsidR="001D02BF" w:rsidRPr="0050710F" w:rsidRDefault="001D02BF" w:rsidP="0050710F">
            <w:pPr>
              <w:spacing w:before="120" w:after="120"/>
              <w:rPr>
                <w:rFonts w:eastAsia="Times New Roman"/>
                <w:sz w:val="24"/>
                <w:szCs w:val="24"/>
                <w:lang w:eastAsia="en-NZ"/>
              </w:rPr>
            </w:pPr>
            <w:r w:rsidRPr="0050710F">
              <w:rPr>
                <w:rFonts w:eastAsia="Times New Roman"/>
                <w:sz w:val="24"/>
                <w:szCs w:val="24"/>
                <w:lang w:eastAsia="en-NZ"/>
              </w:rPr>
              <w:t>532=</w:t>
            </w:r>
          </w:p>
        </w:tc>
      </w:tr>
    </w:tbl>
    <w:p w14:paraId="0B504F79" w14:textId="77777777" w:rsidR="007C1FB2" w:rsidRDefault="007C1FB2" w:rsidP="00635EED">
      <w:pPr>
        <w:rPr>
          <w:b/>
        </w:rPr>
      </w:pPr>
    </w:p>
    <w:p w14:paraId="1E47EC5F" w14:textId="5733FCB5" w:rsidR="00635EED" w:rsidRPr="00170F30" w:rsidRDefault="00635EED" w:rsidP="00635EED">
      <w:pPr>
        <w:rPr>
          <w:b/>
        </w:rPr>
      </w:pPr>
      <w:r w:rsidRPr="00170F30">
        <w:rPr>
          <w:b/>
        </w:rPr>
        <w:t>Remember to do your end of day reflection and wellbeing activities (</w:t>
      </w:r>
      <w:r w:rsidR="007B2BE2">
        <w:rPr>
          <w:b/>
        </w:rPr>
        <w:t>s</w:t>
      </w:r>
      <w:r w:rsidRPr="00170F30">
        <w:rPr>
          <w:b/>
        </w:rPr>
        <w:t xml:space="preserve">ee p.6 </w:t>
      </w:r>
      <w:r w:rsidR="00170F30">
        <w:rPr>
          <w:b/>
          <w:bCs/>
        </w:rPr>
        <w:t>&amp;</w:t>
      </w:r>
      <w:r w:rsidRPr="00170F30">
        <w:rPr>
          <w:b/>
        </w:rPr>
        <w:t xml:space="preserve"> 8).</w:t>
      </w:r>
    </w:p>
    <w:p w14:paraId="0A4503FE" w14:textId="77777777" w:rsidR="00C90501" w:rsidRDefault="00C90501" w:rsidP="00C90501">
      <w:pPr>
        <w:rPr>
          <w:lang w:val="mi-NZ"/>
        </w:rPr>
      </w:pPr>
    </w:p>
    <w:p w14:paraId="67F5F166" w14:textId="58AB1297" w:rsidR="00635EED" w:rsidRDefault="00C90501" w:rsidP="00E018E0">
      <w:pPr>
        <w:pStyle w:val="GH1"/>
      </w:pPr>
      <w:r>
        <w:br w:type="column"/>
      </w:r>
      <w:r w:rsidR="00635EED">
        <w:lastRenderedPageBreak/>
        <w:drawing>
          <wp:anchor distT="0" distB="0" distL="114300" distR="114300" simplePos="0" relativeHeight="251658272" behindDoc="1" locked="0" layoutInCell="1" allowOverlap="1" wp14:anchorId="51CB8890" wp14:editId="264807A0">
            <wp:simplePos x="0" y="0"/>
            <wp:positionH relativeFrom="column">
              <wp:posOffset>4791075</wp:posOffset>
            </wp:positionH>
            <wp:positionV relativeFrom="paragraph">
              <wp:posOffset>1270</wp:posOffset>
            </wp:positionV>
            <wp:extent cx="1394256" cy="1280160"/>
            <wp:effectExtent l="0" t="0" r="0" b="0"/>
            <wp:wrapTight wrapText="bothSides">
              <wp:wrapPolygon edited="0">
                <wp:start x="0" y="0"/>
                <wp:lineTo x="0" y="21214"/>
                <wp:lineTo x="21256" y="21214"/>
                <wp:lineTo x="21256" y="0"/>
                <wp:lineTo x="0" y="0"/>
              </wp:wrapPolygon>
            </wp:wrapTight>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394256" cy="1280160"/>
                    </a:xfrm>
                    <a:prstGeom prst="rect">
                      <a:avLst/>
                    </a:prstGeom>
                  </pic:spPr>
                </pic:pic>
              </a:graphicData>
            </a:graphic>
            <wp14:sizeRelH relativeFrom="margin">
              <wp14:pctWidth>0</wp14:pctWidth>
            </wp14:sizeRelH>
            <wp14:sizeRelV relativeFrom="margin">
              <wp14:pctHeight>0</wp14:pctHeight>
            </wp14:sizeRelV>
          </wp:anchor>
        </w:drawing>
      </w:r>
      <w:r w:rsidR="00635EED" w:rsidRPr="000D4B4C">
        <w:t xml:space="preserve">Day </w:t>
      </w:r>
      <w:r w:rsidR="00635EED">
        <w:t>7</w:t>
      </w:r>
      <w:r w:rsidR="00635EED" w:rsidRPr="000D4B4C">
        <w:t xml:space="preserve"> </w:t>
      </w:r>
      <w:r w:rsidR="00635EED">
        <w:t>a</w:t>
      </w:r>
      <w:r w:rsidR="00635EED" w:rsidRPr="000D4B4C">
        <w:t>ctivity 1:</w:t>
      </w:r>
      <w:r w:rsidR="003B0E57">
        <w:t xml:space="preserve"> </w:t>
      </w:r>
      <w:r w:rsidR="00746FCE" w:rsidRPr="00E018E0">
        <w:t>The</w:t>
      </w:r>
      <w:r w:rsidR="00746FCE">
        <w:t xml:space="preserve"> rocket</w:t>
      </w:r>
    </w:p>
    <w:p w14:paraId="613ABDC1" w14:textId="77777777" w:rsidR="00635EED" w:rsidRPr="00376BE1" w:rsidRDefault="00635EED" w:rsidP="00635EED">
      <w:pPr>
        <w:rPr>
          <w:b/>
          <w:bCs/>
          <w:i/>
          <w:iCs/>
          <w:color w:val="01853E"/>
        </w:rPr>
      </w:pPr>
      <w:r w:rsidRPr="00376BE1">
        <w:rPr>
          <w:b/>
          <w:bCs/>
          <w:i/>
          <w:iCs/>
          <w:color w:val="01853E"/>
        </w:rPr>
        <w:t>Notes for teachers and whānau</w:t>
      </w:r>
    </w:p>
    <w:p w14:paraId="258E7DF1" w14:textId="11CD115C" w:rsidR="00635EED" w:rsidRDefault="006530FC" w:rsidP="00755FF8">
      <w:pPr>
        <w:spacing w:line="240" w:lineRule="auto"/>
        <w:ind w:right="1170"/>
        <w:rPr>
          <w:i/>
          <w:iCs/>
        </w:rPr>
      </w:pPr>
      <w:r>
        <w:rPr>
          <w:i/>
          <w:iCs/>
        </w:rPr>
        <w:t xml:space="preserve">Your learner </w:t>
      </w:r>
      <w:r w:rsidR="00141AD2">
        <w:rPr>
          <w:i/>
          <w:iCs/>
        </w:rPr>
        <w:t xml:space="preserve">will continue to </w:t>
      </w:r>
      <w:r w:rsidR="008B32BA">
        <w:rPr>
          <w:i/>
          <w:iCs/>
        </w:rPr>
        <w:t>investigate</w:t>
      </w:r>
      <w:r w:rsidR="00141AD2">
        <w:rPr>
          <w:i/>
          <w:iCs/>
        </w:rPr>
        <w:t xml:space="preserve"> </w:t>
      </w:r>
      <w:r w:rsidR="0000735B">
        <w:rPr>
          <w:i/>
          <w:iCs/>
        </w:rPr>
        <w:t>“how does a roc</w:t>
      </w:r>
      <w:r w:rsidR="00500A4F">
        <w:rPr>
          <w:i/>
          <w:iCs/>
        </w:rPr>
        <w:t>ket work?</w:t>
      </w:r>
      <w:r w:rsidR="0000735B">
        <w:rPr>
          <w:i/>
          <w:iCs/>
        </w:rPr>
        <w:t>”</w:t>
      </w:r>
      <w:r w:rsidR="003B0E57">
        <w:rPr>
          <w:i/>
          <w:iCs/>
        </w:rPr>
        <w:t xml:space="preserve"> </w:t>
      </w:r>
      <w:r w:rsidR="008B32BA">
        <w:rPr>
          <w:i/>
          <w:iCs/>
        </w:rPr>
        <w:t>Encourage</w:t>
      </w:r>
      <w:r w:rsidR="001631DA">
        <w:rPr>
          <w:i/>
          <w:iCs/>
        </w:rPr>
        <w:t xml:space="preserve"> them to </w:t>
      </w:r>
      <w:r w:rsidR="008B32BA">
        <w:rPr>
          <w:i/>
          <w:iCs/>
        </w:rPr>
        <w:t>record</w:t>
      </w:r>
      <w:r w:rsidR="001631DA">
        <w:rPr>
          <w:i/>
          <w:iCs/>
        </w:rPr>
        <w:t xml:space="preserve"> </w:t>
      </w:r>
      <w:r w:rsidR="008B32BA">
        <w:rPr>
          <w:i/>
          <w:iCs/>
        </w:rPr>
        <w:t>any questions</w:t>
      </w:r>
      <w:r w:rsidR="001631DA">
        <w:rPr>
          <w:i/>
          <w:iCs/>
        </w:rPr>
        <w:t xml:space="preserve"> to explore later in the week.</w:t>
      </w:r>
    </w:p>
    <w:p w14:paraId="66823E72" w14:textId="22103676" w:rsidR="00635EED" w:rsidRPr="000D4B4C" w:rsidRDefault="00635EED" w:rsidP="00755FF8">
      <w:pPr>
        <w:pStyle w:val="paragraph"/>
        <w:spacing w:before="0" w:beforeAutospacing="0" w:after="0" w:afterAutospacing="0"/>
        <w:rPr>
          <w:rStyle w:val="normaltextrun"/>
          <w:rFonts w:ascii="Arial" w:hAnsi="Arial" w:cs="Arial"/>
        </w:rPr>
      </w:pPr>
      <w:r w:rsidRPr="7F3AF600">
        <w:rPr>
          <w:rStyle w:val="normaltextrun"/>
          <w:rFonts w:ascii="Arial" w:hAnsi="Arial" w:cs="Arial"/>
          <w:i/>
          <w:iCs/>
        </w:rPr>
        <w:t xml:space="preserve">Note that our Inquiry focus for today is </w:t>
      </w:r>
      <w:r w:rsidRPr="7F3AF600">
        <w:rPr>
          <w:rStyle w:val="normaltextrun"/>
          <w:rFonts w:ascii="Arial" w:hAnsi="Arial" w:cs="Arial"/>
          <w:b/>
          <w:bCs/>
          <w:i/>
          <w:iCs/>
        </w:rPr>
        <w:t>“</w:t>
      </w:r>
      <w:r w:rsidRPr="7F3AF600">
        <w:rPr>
          <w:rStyle w:val="normaltextrun"/>
          <w:rFonts w:ascii="Arial" w:hAnsi="Arial" w:cs="Arial"/>
          <w:i/>
          <w:iCs/>
        </w:rPr>
        <w:t>explore, investigate, and discover” which includes choosing and evaluating information, and thinking critically.</w:t>
      </w:r>
    </w:p>
    <w:p w14:paraId="2DA28896" w14:textId="77777777" w:rsidR="00635EED" w:rsidRDefault="001B3098" w:rsidP="00635EED">
      <w:r>
        <w:pict w14:anchorId="10FBF0D0">
          <v:rect id="_x0000_i1075" style="width:0;height:1.5pt" o:hralign="center" o:hrstd="t" o:hr="t" fillcolor="#a0a0a0" stroked="f"/>
        </w:pict>
      </w:r>
    </w:p>
    <w:p w14:paraId="4F5EAEEB" w14:textId="23545601" w:rsidR="00635EED" w:rsidRPr="00803597" w:rsidRDefault="00635EED" w:rsidP="00635EED">
      <w:pPr>
        <w:pStyle w:val="LI"/>
      </w:pPr>
      <w:r w:rsidRPr="00803597">
        <w:t xml:space="preserve">In this activity I am learning to: </w:t>
      </w:r>
      <w:r w:rsidR="00746FCE">
        <w:t xml:space="preserve">use a diagram to </w:t>
      </w:r>
      <w:r w:rsidR="002E4D6F">
        <w:t>check understanding and develop questions</w:t>
      </w:r>
      <w:r w:rsidR="00710AA6">
        <w:t>.</w:t>
      </w:r>
    </w:p>
    <w:p w14:paraId="7E6951B2" w14:textId="77777777" w:rsidR="00635EED" w:rsidRDefault="00635EED" w:rsidP="00E018E0">
      <w:pPr>
        <w:spacing w:after="0"/>
        <w:rPr>
          <w:lang w:val="mi-NZ"/>
        </w:rPr>
      </w:pPr>
      <w:r>
        <w:rPr>
          <w:lang w:val="mi-NZ"/>
        </w:rPr>
        <w:t>What do I need?</w:t>
      </w:r>
    </w:p>
    <w:p w14:paraId="2970222F" w14:textId="77777777" w:rsidR="00635EED" w:rsidRPr="00376BE1" w:rsidRDefault="00635EED" w:rsidP="00344994">
      <w:pPr>
        <w:pStyle w:val="ListParagraph"/>
        <w:numPr>
          <w:ilvl w:val="0"/>
          <w:numId w:val="6"/>
        </w:numPr>
        <w:rPr>
          <w:lang w:val="mi-NZ"/>
        </w:rPr>
      </w:pPr>
      <w:r w:rsidRPr="00376BE1">
        <w:rPr>
          <w:lang w:val="mi-NZ"/>
        </w:rPr>
        <w:t>30 minutes</w:t>
      </w:r>
    </w:p>
    <w:p w14:paraId="4DDC3D1D" w14:textId="0B6CC42C" w:rsidR="00635EED" w:rsidRPr="00376BE1" w:rsidRDefault="00710AA6" w:rsidP="00344994">
      <w:pPr>
        <w:pStyle w:val="ListParagraph"/>
        <w:numPr>
          <w:ilvl w:val="0"/>
          <w:numId w:val="6"/>
        </w:numPr>
        <w:spacing w:after="0"/>
        <w:rPr>
          <w:lang w:val="mi-NZ"/>
        </w:rPr>
      </w:pPr>
      <w:r w:rsidRPr="00376BE1">
        <w:rPr>
          <w:lang w:val="mi-NZ"/>
        </w:rPr>
        <w:t>Home learning book</w:t>
      </w:r>
    </w:p>
    <w:p w14:paraId="15216BC9" w14:textId="77777777" w:rsidR="00635EED" w:rsidRDefault="001B3098" w:rsidP="00635EED">
      <w:r>
        <w:pict w14:anchorId="2C52188E">
          <v:rect id="_x0000_i1076" style="width:0;height:1.5pt" o:hralign="center" o:hrstd="t" o:hr="t" fillcolor="#a0a0a0" stroked="f"/>
        </w:pict>
      </w:r>
    </w:p>
    <w:p w14:paraId="2D2B71DB" w14:textId="77777777" w:rsidR="007B2BE2" w:rsidRDefault="00635EED" w:rsidP="00635EED">
      <w:pPr>
        <w:rPr>
          <w:b/>
        </w:rPr>
      </w:pPr>
      <w:r w:rsidRPr="00170F30">
        <w:rPr>
          <w:b/>
        </w:rPr>
        <w:t>Remember to start your day right (</w:t>
      </w:r>
      <w:r w:rsidR="007B2BE2">
        <w:rPr>
          <w:b/>
        </w:rPr>
        <w:t>s</w:t>
      </w:r>
      <w:r w:rsidRPr="00170F30">
        <w:rPr>
          <w:b/>
        </w:rPr>
        <w:t>ee p. 7)</w:t>
      </w:r>
      <w:r w:rsidR="007B2BE2">
        <w:rPr>
          <w:b/>
        </w:rPr>
        <w:t>.</w:t>
      </w:r>
    </w:p>
    <w:p w14:paraId="136989C7" w14:textId="58A3246F" w:rsidR="0014637A" w:rsidRPr="00880D00" w:rsidRDefault="00635EED" w:rsidP="007B2BE2">
      <w:pPr>
        <w:pStyle w:val="GH2"/>
        <w:spacing w:line="240" w:lineRule="auto"/>
      </w:pPr>
      <w:r w:rsidRPr="00880D00">
        <w:t>Instructions</w:t>
      </w:r>
      <w:r>
        <w:t>:</w:t>
      </w:r>
    </w:p>
    <w:p w14:paraId="719FA0E1" w14:textId="6052D348" w:rsidR="00635EED" w:rsidRDefault="00BD6ACA" w:rsidP="00635EED">
      <w:r>
        <w:t>In this activity you are going to check your underst</w:t>
      </w:r>
      <w:r w:rsidR="004222F8">
        <w:t>a</w:t>
      </w:r>
      <w:r>
        <w:t>nding</w:t>
      </w:r>
      <w:r w:rsidR="00A33097">
        <w:t xml:space="preserve"> about the Saturn V rocket</w:t>
      </w:r>
      <w:r w:rsidR="000B5BD1">
        <w:t xml:space="preserve">. </w:t>
      </w:r>
    </w:p>
    <w:p w14:paraId="446467C7" w14:textId="77777777" w:rsidR="00166FA1" w:rsidRDefault="00166FA1" w:rsidP="007B2BE2">
      <w:pPr>
        <w:pStyle w:val="GH2"/>
        <w:spacing w:line="240" w:lineRule="auto"/>
      </w:pPr>
      <w:r>
        <w:t>Your task:</w:t>
      </w:r>
    </w:p>
    <w:p w14:paraId="5AEE1D20" w14:textId="40467689" w:rsidR="00166FA1" w:rsidRDefault="00A33097" w:rsidP="007B2BE2">
      <w:pPr>
        <w:spacing w:after="240"/>
      </w:pPr>
      <w:r>
        <w:t>Copy</w:t>
      </w:r>
      <w:r w:rsidR="00166FA1">
        <w:t xml:space="preserve"> the table below into your home learning book. </w:t>
      </w:r>
      <w:r w:rsidR="00755FF8">
        <w:t>In each</w:t>
      </w:r>
      <w:r w:rsidR="00166FA1">
        <w:t xml:space="preserve"> column </w:t>
      </w:r>
      <w:r w:rsidR="00755FF8">
        <w:t>record</w:t>
      </w:r>
      <w:r w:rsidR="00166FA1">
        <w:t xml:space="preserve"> what you can see in the image and what you </w:t>
      </w:r>
      <w:r w:rsidR="00755FF8">
        <w:t xml:space="preserve">have </w:t>
      </w:r>
      <w:r w:rsidR="00166FA1">
        <w:t>learnt about each of the parts of the Saturn V. Use this table to also write down any questions or wonderings you have.</w:t>
      </w:r>
    </w:p>
    <w:tbl>
      <w:tblPr>
        <w:tblStyle w:val="TableGridLight"/>
        <w:tblW w:w="0" w:type="auto"/>
        <w:tblInd w:w="108" w:type="dxa"/>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ook w:val="04A0" w:firstRow="1" w:lastRow="0" w:firstColumn="1" w:lastColumn="0" w:noHBand="0" w:noVBand="1"/>
      </w:tblPr>
      <w:tblGrid>
        <w:gridCol w:w="2263"/>
        <w:gridCol w:w="2371"/>
        <w:gridCol w:w="2372"/>
        <w:gridCol w:w="2372"/>
      </w:tblGrid>
      <w:tr w:rsidR="00166FA1" w:rsidRPr="00552F0A" w14:paraId="4E1BA9E3" w14:textId="77777777" w:rsidTr="007B2BE2">
        <w:tc>
          <w:tcPr>
            <w:tcW w:w="2263" w:type="dxa"/>
          </w:tcPr>
          <w:p w14:paraId="7BE03AAD" w14:textId="77777777" w:rsidR="00166FA1" w:rsidRPr="00552F0A" w:rsidRDefault="00166FA1" w:rsidP="00755FF8">
            <w:pPr>
              <w:spacing w:before="60" w:after="60" w:line="240" w:lineRule="auto"/>
              <w:rPr>
                <w:sz w:val="24"/>
                <w:szCs w:val="24"/>
              </w:rPr>
            </w:pPr>
            <w:r w:rsidRPr="00552F0A">
              <w:rPr>
                <w:sz w:val="24"/>
                <w:szCs w:val="24"/>
              </w:rPr>
              <w:t>First Stage</w:t>
            </w:r>
          </w:p>
        </w:tc>
        <w:tc>
          <w:tcPr>
            <w:tcW w:w="2371" w:type="dxa"/>
          </w:tcPr>
          <w:p w14:paraId="6437E7D2" w14:textId="77777777" w:rsidR="00166FA1" w:rsidRPr="00552F0A" w:rsidRDefault="00166FA1" w:rsidP="00755FF8">
            <w:pPr>
              <w:spacing w:before="60" w:after="60" w:line="240" w:lineRule="auto"/>
              <w:rPr>
                <w:sz w:val="24"/>
                <w:szCs w:val="24"/>
              </w:rPr>
            </w:pPr>
            <w:r w:rsidRPr="00552F0A">
              <w:rPr>
                <w:sz w:val="24"/>
                <w:szCs w:val="24"/>
              </w:rPr>
              <w:t>Second Stage</w:t>
            </w:r>
          </w:p>
        </w:tc>
        <w:tc>
          <w:tcPr>
            <w:tcW w:w="2372" w:type="dxa"/>
          </w:tcPr>
          <w:p w14:paraId="4FC54F8F" w14:textId="77777777" w:rsidR="00166FA1" w:rsidRPr="00552F0A" w:rsidRDefault="00166FA1" w:rsidP="00755FF8">
            <w:pPr>
              <w:spacing w:before="60" w:after="60" w:line="240" w:lineRule="auto"/>
              <w:rPr>
                <w:sz w:val="24"/>
                <w:szCs w:val="24"/>
              </w:rPr>
            </w:pPr>
            <w:r w:rsidRPr="00552F0A">
              <w:rPr>
                <w:sz w:val="24"/>
                <w:szCs w:val="24"/>
              </w:rPr>
              <w:t>Third Stage</w:t>
            </w:r>
          </w:p>
        </w:tc>
        <w:tc>
          <w:tcPr>
            <w:tcW w:w="2372" w:type="dxa"/>
          </w:tcPr>
          <w:p w14:paraId="5F8A0CD8" w14:textId="77777777" w:rsidR="00166FA1" w:rsidRPr="00552F0A" w:rsidRDefault="00166FA1" w:rsidP="00755FF8">
            <w:pPr>
              <w:spacing w:before="60" w:after="60" w:line="240" w:lineRule="auto"/>
              <w:rPr>
                <w:sz w:val="24"/>
                <w:szCs w:val="24"/>
              </w:rPr>
            </w:pPr>
            <w:r w:rsidRPr="00552F0A">
              <w:rPr>
                <w:sz w:val="24"/>
                <w:szCs w:val="24"/>
              </w:rPr>
              <w:t>Apollo Spacecraft</w:t>
            </w:r>
          </w:p>
        </w:tc>
      </w:tr>
      <w:tr w:rsidR="00166FA1" w:rsidRPr="00552F0A" w14:paraId="3D8B8B32" w14:textId="77777777" w:rsidTr="007B2BE2">
        <w:tc>
          <w:tcPr>
            <w:tcW w:w="2263" w:type="dxa"/>
          </w:tcPr>
          <w:p w14:paraId="16514721" w14:textId="77777777" w:rsidR="00166FA1" w:rsidRPr="00552F0A" w:rsidRDefault="00166FA1" w:rsidP="00755FF8">
            <w:pPr>
              <w:spacing w:before="60" w:after="60" w:line="240" w:lineRule="auto"/>
              <w:rPr>
                <w:sz w:val="24"/>
                <w:szCs w:val="24"/>
              </w:rPr>
            </w:pPr>
          </w:p>
        </w:tc>
        <w:tc>
          <w:tcPr>
            <w:tcW w:w="2371" w:type="dxa"/>
          </w:tcPr>
          <w:p w14:paraId="47227269" w14:textId="77777777" w:rsidR="00166FA1" w:rsidRPr="00552F0A" w:rsidRDefault="00166FA1" w:rsidP="00755FF8">
            <w:pPr>
              <w:spacing w:before="60" w:after="60" w:line="240" w:lineRule="auto"/>
              <w:rPr>
                <w:sz w:val="24"/>
                <w:szCs w:val="24"/>
              </w:rPr>
            </w:pPr>
          </w:p>
        </w:tc>
        <w:tc>
          <w:tcPr>
            <w:tcW w:w="2372" w:type="dxa"/>
          </w:tcPr>
          <w:p w14:paraId="0F8C138B" w14:textId="77777777" w:rsidR="00166FA1" w:rsidRPr="00552F0A" w:rsidRDefault="00166FA1" w:rsidP="00755FF8">
            <w:pPr>
              <w:spacing w:before="60" w:after="60" w:line="240" w:lineRule="auto"/>
              <w:rPr>
                <w:sz w:val="24"/>
                <w:szCs w:val="24"/>
              </w:rPr>
            </w:pPr>
          </w:p>
        </w:tc>
        <w:tc>
          <w:tcPr>
            <w:tcW w:w="2372" w:type="dxa"/>
          </w:tcPr>
          <w:p w14:paraId="0BD67678" w14:textId="77777777" w:rsidR="00166FA1" w:rsidRPr="00552F0A" w:rsidRDefault="00166FA1" w:rsidP="00755FF8">
            <w:pPr>
              <w:spacing w:before="60" w:after="60" w:line="240" w:lineRule="auto"/>
              <w:rPr>
                <w:sz w:val="24"/>
                <w:szCs w:val="24"/>
              </w:rPr>
            </w:pPr>
          </w:p>
        </w:tc>
      </w:tr>
    </w:tbl>
    <w:p w14:paraId="47BCF8EE" w14:textId="413ED331" w:rsidR="000B5BD1" w:rsidRDefault="00750EB5" w:rsidP="00A14C66">
      <w:pPr>
        <w:pStyle w:val="GH2"/>
        <w:spacing w:after="0"/>
        <w:jc w:val="center"/>
      </w:pPr>
      <w:r>
        <w:rPr>
          <w:noProof/>
        </w:rPr>
        <w:drawing>
          <wp:inline distT="0" distB="0" distL="0" distR="0" wp14:anchorId="1651DDAA" wp14:editId="34594D0F">
            <wp:extent cx="3851137" cy="2933700"/>
            <wp:effectExtent l="0" t="0" r="0" b="0"/>
            <wp:docPr id="854981826" name="Picture 854981826" descr="A picture containing text, music, bass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81826" name="Picture 854981826" descr="A picture containing text, music, bassoon&#10;&#10;Description automatically generated"/>
                    <pic:cNvPicPr>
                      <a:picLocks noChangeAspect="1" noChangeArrowheads="1"/>
                    </pic:cNvPicPr>
                  </pic:nvPicPr>
                  <pic:blipFill rotWithShape="1">
                    <a:blip r:embed="rId73">
                      <a:extLst>
                        <a:ext uri="{28A0092B-C50C-407E-A947-70E740481C1C}">
                          <a14:useLocalDpi xmlns:a14="http://schemas.microsoft.com/office/drawing/2010/main" val="0"/>
                        </a:ext>
                      </a:extLst>
                    </a:blip>
                    <a:srcRect t="2248"/>
                    <a:stretch/>
                  </pic:blipFill>
                  <pic:spPr bwMode="auto">
                    <a:xfrm>
                      <a:off x="0" y="0"/>
                      <a:ext cx="3906523" cy="2975892"/>
                    </a:xfrm>
                    <a:prstGeom prst="rect">
                      <a:avLst/>
                    </a:prstGeom>
                    <a:noFill/>
                    <a:ln>
                      <a:noFill/>
                    </a:ln>
                    <a:extLst>
                      <a:ext uri="{53640926-AAD7-44D8-BBD7-CCE9431645EC}">
                        <a14:shadowObscured xmlns:a14="http://schemas.microsoft.com/office/drawing/2010/main"/>
                      </a:ext>
                    </a:extLst>
                  </pic:spPr>
                </pic:pic>
              </a:graphicData>
            </a:graphic>
          </wp:inline>
        </w:drawing>
      </w:r>
    </w:p>
    <w:p w14:paraId="291A69E1" w14:textId="7701D54D" w:rsidR="004222F8" w:rsidRPr="00552F0A" w:rsidRDefault="00552F0A" w:rsidP="00A14C66">
      <w:pPr>
        <w:spacing w:line="240" w:lineRule="auto"/>
        <w:jc w:val="center"/>
        <w:rPr>
          <w:i/>
          <w:iCs/>
          <w:sz w:val="22"/>
          <w:szCs w:val="22"/>
        </w:rPr>
      </w:pPr>
      <w:r w:rsidRPr="00552F0A">
        <w:rPr>
          <w:i/>
          <w:iCs/>
          <w:sz w:val="22"/>
          <w:szCs w:val="22"/>
        </w:rPr>
        <w:t>NASA/MSFC, Public domain, via Wikimedia Commons</w:t>
      </w:r>
    </w:p>
    <w:p w14:paraId="083CA036" w14:textId="40732AC1" w:rsidR="00635EED" w:rsidRDefault="00635EED" w:rsidP="00E018E0">
      <w:pPr>
        <w:pStyle w:val="GH1"/>
      </w:pPr>
      <w:r>
        <w:rPr>
          <w:sz w:val="16"/>
          <w:szCs w:val="16"/>
        </w:rPr>
        <w:lastRenderedPageBreak/>
        <w:t xml:space="preserve"> </w:t>
      </w:r>
      <w:r w:rsidRPr="000D4B4C">
        <w:t xml:space="preserve">Day </w:t>
      </w:r>
      <w:r>
        <w:t>7</w:t>
      </w:r>
      <w:r w:rsidRPr="000D4B4C">
        <w:t xml:space="preserve"> </w:t>
      </w:r>
      <w:r>
        <w:t>a</w:t>
      </w:r>
      <w:r w:rsidRPr="000D4B4C">
        <w:t xml:space="preserve">ctivity </w:t>
      </w:r>
      <w:r>
        <w:t>2</w:t>
      </w:r>
      <w:r w:rsidRPr="000D4B4C">
        <w:t xml:space="preserve">: </w:t>
      </w:r>
      <w:r w:rsidR="00563F47">
        <w:t>Rockets 101!</w:t>
      </w:r>
    </w:p>
    <w:p w14:paraId="18DAF489" w14:textId="77777777" w:rsidR="00635EED" w:rsidRPr="001601BA" w:rsidRDefault="00635EED" w:rsidP="00635EED">
      <w:pPr>
        <w:rPr>
          <w:b/>
          <w:bCs/>
          <w:i/>
          <w:iCs/>
          <w:color w:val="01853E"/>
        </w:rPr>
      </w:pPr>
      <w:r w:rsidRPr="001601BA">
        <w:rPr>
          <w:b/>
          <w:bCs/>
          <w:i/>
          <w:iCs/>
          <w:color w:val="01853E"/>
        </w:rPr>
        <w:t>Notes for teachers and whānau</w:t>
      </w:r>
    </w:p>
    <w:p w14:paraId="22E3F919" w14:textId="17B8D7E8" w:rsidR="00635EED" w:rsidRDefault="00F91FD0" w:rsidP="001601BA">
      <w:pPr>
        <w:spacing w:after="0"/>
        <w:rPr>
          <w:i/>
          <w:iCs/>
        </w:rPr>
      </w:pPr>
      <w:r>
        <w:rPr>
          <w:i/>
          <w:iCs/>
        </w:rPr>
        <w:t xml:space="preserve">In this activity the learner listens to </w:t>
      </w:r>
      <w:r w:rsidR="001601BA">
        <w:rPr>
          <w:i/>
          <w:iCs/>
        </w:rPr>
        <w:t>a video or</w:t>
      </w:r>
      <w:r>
        <w:rPr>
          <w:i/>
          <w:iCs/>
        </w:rPr>
        <w:t xml:space="preserve"> reads a transcript</w:t>
      </w:r>
      <w:r w:rsidR="000831E2">
        <w:rPr>
          <w:i/>
          <w:iCs/>
        </w:rPr>
        <w:t>.</w:t>
      </w:r>
      <w:r w:rsidR="003B0E57">
        <w:rPr>
          <w:i/>
          <w:iCs/>
        </w:rPr>
        <w:t xml:space="preserve"> </w:t>
      </w:r>
      <w:r w:rsidR="000831E2">
        <w:rPr>
          <w:i/>
          <w:iCs/>
        </w:rPr>
        <w:t xml:space="preserve">They then decide which information </w:t>
      </w:r>
      <w:r w:rsidR="00C253BF">
        <w:rPr>
          <w:i/>
          <w:iCs/>
        </w:rPr>
        <w:t>is useful and</w:t>
      </w:r>
      <w:r w:rsidR="001B4328">
        <w:rPr>
          <w:i/>
          <w:iCs/>
        </w:rPr>
        <w:t xml:space="preserve"> create a </w:t>
      </w:r>
      <w:r w:rsidR="006539F9">
        <w:rPr>
          <w:i/>
          <w:iCs/>
        </w:rPr>
        <w:t>list</w:t>
      </w:r>
      <w:r w:rsidR="00D434C5">
        <w:rPr>
          <w:i/>
          <w:iCs/>
        </w:rPr>
        <w:t xml:space="preserve"> of facts</w:t>
      </w:r>
      <w:r w:rsidR="00DC68F5">
        <w:rPr>
          <w:i/>
          <w:iCs/>
        </w:rPr>
        <w:t>.</w:t>
      </w:r>
      <w:r w:rsidR="003B0E57">
        <w:rPr>
          <w:i/>
          <w:iCs/>
        </w:rPr>
        <w:t xml:space="preserve"> </w:t>
      </w:r>
      <w:r w:rsidR="00DC68F5">
        <w:rPr>
          <w:i/>
          <w:iCs/>
        </w:rPr>
        <w:t xml:space="preserve">The purpose of this lesson is to think carefully about information from multiple sources and whether </w:t>
      </w:r>
      <w:r w:rsidR="00106ECF">
        <w:rPr>
          <w:i/>
          <w:iCs/>
        </w:rPr>
        <w:t>it is useful.</w:t>
      </w:r>
    </w:p>
    <w:p w14:paraId="1ED7F8F2" w14:textId="77777777" w:rsidR="00635EED" w:rsidRDefault="001B3098" w:rsidP="00635EED">
      <w:r>
        <w:pict w14:anchorId="6484D3E1">
          <v:rect id="_x0000_i1077" style="width:0;height:1.5pt" o:hralign="center" o:hrstd="t" o:hr="t" fillcolor="#a0a0a0" stroked="f"/>
        </w:pict>
      </w:r>
    </w:p>
    <w:p w14:paraId="5E760C9E" w14:textId="2DB647C8" w:rsidR="00635EED" w:rsidRPr="0039439E" w:rsidRDefault="00635EED" w:rsidP="009D5F91">
      <w:pPr>
        <w:pStyle w:val="LI"/>
        <w:spacing w:after="120"/>
      </w:pPr>
      <w:r w:rsidRPr="0039439E">
        <w:t xml:space="preserve">In this activity I am learning to: </w:t>
      </w:r>
      <w:r w:rsidR="00DF620F">
        <w:t>a</w:t>
      </w:r>
      <w:r w:rsidR="00B06712">
        <w:t>nalyse the usefulness of information.</w:t>
      </w:r>
    </w:p>
    <w:p w14:paraId="71CEE5C8" w14:textId="77777777" w:rsidR="00635EED" w:rsidRDefault="00635EED" w:rsidP="001601BA">
      <w:pPr>
        <w:spacing w:after="0"/>
        <w:rPr>
          <w:lang w:val="mi-NZ"/>
        </w:rPr>
      </w:pPr>
      <w:r>
        <w:rPr>
          <w:lang w:val="mi-NZ"/>
        </w:rPr>
        <w:t>What do I need?</w:t>
      </w:r>
    </w:p>
    <w:p w14:paraId="29522870" w14:textId="77777777" w:rsidR="00635EED" w:rsidRPr="001601BA" w:rsidRDefault="00635EED" w:rsidP="00344994">
      <w:pPr>
        <w:pStyle w:val="ListParagraph"/>
        <w:numPr>
          <w:ilvl w:val="0"/>
          <w:numId w:val="6"/>
        </w:numPr>
        <w:rPr>
          <w:lang w:val="mi-NZ"/>
        </w:rPr>
      </w:pPr>
      <w:r w:rsidRPr="001601BA">
        <w:rPr>
          <w:lang w:val="mi-NZ"/>
        </w:rPr>
        <w:t>30 minutes</w:t>
      </w:r>
    </w:p>
    <w:p w14:paraId="4FE6110D" w14:textId="14A8361C" w:rsidR="00635EED" w:rsidRPr="001601BA" w:rsidRDefault="005726DF" w:rsidP="00344994">
      <w:pPr>
        <w:pStyle w:val="ListParagraph"/>
        <w:numPr>
          <w:ilvl w:val="0"/>
          <w:numId w:val="6"/>
        </w:numPr>
        <w:spacing w:after="0"/>
        <w:rPr>
          <w:lang w:val="mi-NZ"/>
        </w:rPr>
      </w:pPr>
      <w:r w:rsidRPr="001601BA">
        <w:rPr>
          <w:lang w:val="mi-NZ"/>
        </w:rPr>
        <w:t>A device to view this clip</w:t>
      </w:r>
      <w:r w:rsidR="001601BA">
        <w:rPr>
          <w:lang w:val="mi-NZ"/>
        </w:rPr>
        <w:t xml:space="preserve"> (or read the transcript below)</w:t>
      </w:r>
      <w:r w:rsidRPr="001601BA">
        <w:rPr>
          <w:lang w:val="mi-NZ"/>
        </w:rPr>
        <w:t xml:space="preserve"> - </w:t>
      </w:r>
      <w:hyperlink r:id="rId74" w:tgtFrame="_blank" w:tooltip="https://www.youtube.com/watch?v=1ybwwlunlom" w:history="1">
        <w:r w:rsidRPr="001601BA">
          <w:rPr>
            <w:rStyle w:val="Hyperlink"/>
            <w:color w:val="5B5FC7"/>
            <w:shd w:val="clear" w:color="auto" w:fill="FFFFFF"/>
          </w:rPr>
          <w:t>https://www.youtube.com/watch?v=1yBwWLunlOM</w:t>
        </w:r>
      </w:hyperlink>
    </w:p>
    <w:p w14:paraId="4828FAAF" w14:textId="77777777" w:rsidR="00635EED" w:rsidRDefault="001B3098" w:rsidP="00635EED">
      <w:r>
        <w:pict w14:anchorId="56C145D7">
          <v:rect id="_x0000_i1078" style="width:0;height:1.5pt" o:hralign="center" o:hrstd="t" o:hr="t" fillcolor="#a0a0a0" stroked="f"/>
        </w:pict>
      </w:r>
    </w:p>
    <w:p w14:paraId="6B3A7CA7" w14:textId="6FF0451A" w:rsidR="004F116E" w:rsidRPr="00880D00" w:rsidRDefault="00635EED" w:rsidP="009D5F91">
      <w:pPr>
        <w:pStyle w:val="GH2"/>
        <w:spacing w:before="120"/>
      </w:pPr>
      <w:r w:rsidRPr="00880D00">
        <w:t>Instructions</w:t>
      </w:r>
      <w:r>
        <w:t>:</w:t>
      </w:r>
    </w:p>
    <w:p w14:paraId="2AF34A2E" w14:textId="7E09A151" w:rsidR="004F116E" w:rsidRDefault="004F116E" w:rsidP="009D3F4F">
      <w:r>
        <w:t xml:space="preserve">Watch the </w:t>
      </w:r>
      <w:r w:rsidR="001601BA">
        <w:t>YouTube video</w:t>
      </w:r>
      <w:r>
        <w:t xml:space="preserve"> </w:t>
      </w:r>
      <w:r w:rsidR="001601BA">
        <w:t>or</w:t>
      </w:r>
      <w:r>
        <w:t xml:space="preserve"> read the transcript below.</w:t>
      </w:r>
      <w:r w:rsidR="003B0E57">
        <w:t xml:space="preserve"> </w:t>
      </w:r>
    </w:p>
    <w:tbl>
      <w:tblPr>
        <w:tblStyle w:val="TableGridLight"/>
        <w:tblW w:w="0" w:type="auto"/>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ook w:val="04A0" w:firstRow="1" w:lastRow="0" w:firstColumn="1" w:lastColumn="0" w:noHBand="0" w:noVBand="1"/>
      </w:tblPr>
      <w:tblGrid>
        <w:gridCol w:w="9486"/>
      </w:tblGrid>
      <w:tr w:rsidR="00DF620F" w:rsidRPr="0002509D" w14:paraId="79F6D66F" w14:textId="77777777" w:rsidTr="003E38D7">
        <w:tc>
          <w:tcPr>
            <w:tcW w:w="9486" w:type="dxa"/>
          </w:tcPr>
          <w:p w14:paraId="64343526" w14:textId="77777777" w:rsidR="00DF620F" w:rsidRPr="0002509D" w:rsidRDefault="00DF620F" w:rsidP="00DF620F">
            <w:pPr>
              <w:spacing w:before="120" w:after="120"/>
              <w:rPr>
                <w:b/>
                <w:bCs/>
                <w:sz w:val="24"/>
                <w:szCs w:val="24"/>
              </w:rPr>
            </w:pPr>
            <w:r w:rsidRPr="0002509D">
              <w:rPr>
                <w:b/>
                <w:bCs/>
                <w:sz w:val="24"/>
                <w:szCs w:val="24"/>
              </w:rPr>
              <w:t>Transcript</w:t>
            </w:r>
          </w:p>
          <w:p w14:paraId="41E7E093" w14:textId="3ABF167E" w:rsidR="00DF620F" w:rsidRPr="0002509D" w:rsidRDefault="00DF620F" w:rsidP="00DF620F">
            <w:pPr>
              <w:spacing w:before="120" w:after="120"/>
              <w:rPr>
                <w:sz w:val="24"/>
                <w:szCs w:val="24"/>
              </w:rPr>
            </w:pPr>
            <w:r w:rsidRPr="0002509D">
              <w:rPr>
                <w:sz w:val="24"/>
                <w:szCs w:val="24"/>
              </w:rPr>
              <w:t xml:space="preserve">The ground begins to tremble. Massive engines roar to life. Billowing clouds of exhaust. And then in a blinding pillar of fire “Lift off. We have a lift off”. A mighty voyager leaves the </w:t>
            </w:r>
            <w:r w:rsidR="009D5F91" w:rsidRPr="0002509D">
              <w:rPr>
                <w:sz w:val="24"/>
                <w:szCs w:val="24"/>
              </w:rPr>
              <w:t>E</w:t>
            </w:r>
            <w:r w:rsidRPr="0002509D">
              <w:rPr>
                <w:sz w:val="24"/>
                <w:szCs w:val="24"/>
              </w:rPr>
              <w:t xml:space="preserve">arth behind to explore the vast universe among the stars. </w:t>
            </w:r>
          </w:p>
          <w:p w14:paraId="779F4536" w14:textId="64415902" w:rsidR="00DF620F" w:rsidRPr="0002509D" w:rsidRDefault="00DF620F" w:rsidP="00DF620F">
            <w:pPr>
              <w:spacing w:before="120" w:after="120"/>
              <w:rPr>
                <w:sz w:val="24"/>
                <w:szCs w:val="24"/>
              </w:rPr>
            </w:pPr>
            <w:r w:rsidRPr="0002509D">
              <w:rPr>
                <w:sz w:val="24"/>
                <w:szCs w:val="24"/>
              </w:rPr>
              <w:t xml:space="preserve">Launching a rocket into space is one of humankind’s crowning achievements. </w:t>
            </w:r>
            <w:r w:rsidR="0097780D" w:rsidRPr="0002509D">
              <w:rPr>
                <w:sz w:val="24"/>
                <w:szCs w:val="24"/>
              </w:rPr>
              <w:t>C</w:t>
            </w:r>
            <w:r w:rsidR="00243A16" w:rsidRPr="0002509D">
              <w:rPr>
                <w:sz w:val="24"/>
                <w:szCs w:val="24"/>
              </w:rPr>
              <w:t>oming</w:t>
            </w:r>
            <w:r w:rsidRPr="0002509D">
              <w:rPr>
                <w:sz w:val="24"/>
                <w:szCs w:val="24"/>
              </w:rPr>
              <w:t xml:space="preserve"> in many shapes and sizes all rockets are propelled by engines </w:t>
            </w:r>
            <w:r w:rsidR="00243A16" w:rsidRPr="0002509D">
              <w:rPr>
                <w:sz w:val="24"/>
                <w:szCs w:val="24"/>
              </w:rPr>
              <w:t>producing</w:t>
            </w:r>
            <w:r w:rsidRPr="0002509D">
              <w:rPr>
                <w:sz w:val="24"/>
                <w:szCs w:val="24"/>
              </w:rPr>
              <w:t xml:space="preserve"> thrust. </w:t>
            </w:r>
          </w:p>
          <w:p w14:paraId="342F1258" w14:textId="71DAFE5D" w:rsidR="00DF620F" w:rsidRPr="0002509D" w:rsidRDefault="00243A16" w:rsidP="00DF620F">
            <w:pPr>
              <w:spacing w:before="120" w:after="120"/>
              <w:rPr>
                <w:sz w:val="24"/>
                <w:szCs w:val="24"/>
              </w:rPr>
            </w:pPr>
            <w:r w:rsidRPr="0002509D">
              <w:rPr>
                <w:sz w:val="24"/>
                <w:szCs w:val="24"/>
              </w:rPr>
              <w:t>Space r</w:t>
            </w:r>
            <w:r w:rsidR="00DF620F" w:rsidRPr="0002509D">
              <w:rPr>
                <w:sz w:val="24"/>
                <w:szCs w:val="24"/>
              </w:rPr>
              <w:t xml:space="preserve">ockets are made up of </w:t>
            </w:r>
            <w:r w:rsidR="009D5F91" w:rsidRPr="0002509D">
              <w:rPr>
                <w:sz w:val="24"/>
                <w:szCs w:val="24"/>
              </w:rPr>
              <w:t>4</w:t>
            </w:r>
            <w:r w:rsidR="00DF620F" w:rsidRPr="0002509D">
              <w:rPr>
                <w:sz w:val="24"/>
                <w:szCs w:val="24"/>
              </w:rPr>
              <w:t xml:space="preserve"> major systems based on function. The structural system makes up the frame that holds the rocket together and consists of the cylindrical body, nose cone</w:t>
            </w:r>
            <w:r w:rsidR="0097780D" w:rsidRPr="0002509D">
              <w:rPr>
                <w:sz w:val="24"/>
                <w:szCs w:val="24"/>
              </w:rPr>
              <w:t>,</w:t>
            </w:r>
            <w:r w:rsidR="00DF620F" w:rsidRPr="0002509D">
              <w:rPr>
                <w:sz w:val="24"/>
                <w:szCs w:val="24"/>
              </w:rPr>
              <w:t xml:space="preserve"> and fins. </w:t>
            </w:r>
            <w:r w:rsidR="0097780D" w:rsidRPr="0002509D">
              <w:rPr>
                <w:sz w:val="24"/>
                <w:szCs w:val="24"/>
              </w:rPr>
              <w:t>The</w:t>
            </w:r>
            <w:r w:rsidR="00DF620F" w:rsidRPr="0002509D">
              <w:rPr>
                <w:sz w:val="24"/>
                <w:szCs w:val="24"/>
              </w:rPr>
              <w:t xml:space="preserve"> propulsion system takes up the most </w:t>
            </w:r>
            <w:r w:rsidR="0097780D" w:rsidRPr="0002509D">
              <w:rPr>
                <w:sz w:val="24"/>
                <w:szCs w:val="24"/>
              </w:rPr>
              <w:t>room</w:t>
            </w:r>
            <w:r w:rsidR="00DF620F" w:rsidRPr="0002509D">
              <w:rPr>
                <w:sz w:val="24"/>
                <w:szCs w:val="24"/>
              </w:rPr>
              <w:t xml:space="preserve"> and includes the rocket engine, fuel</w:t>
            </w:r>
            <w:r w:rsidR="0097780D" w:rsidRPr="0002509D">
              <w:rPr>
                <w:sz w:val="24"/>
                <w:szCs w:val="24"/>
              </w:rPr>
              <w:t>,</w:t>
            </w:r>
            <w:r w:rsidR="00DF620F" w:rsidRPr="0002509D">
              <w:rPr>
                <w:sz w:val="24"/>
                <w:szCs w:val="24"/>
              </w:rPr>
              <w:t xml:space="preserve"> and oxidizer. The payload system consists of anything the rocket is carrying into space, like a spacecraft, satellite</w:t>
            </w:r>
            <w:r w:rsidR="009D5F91" w:rsidRPr="0002509D">
              <w:rPr>
                <w:sz w:val="24"/>
                <w:szCs w:val="24"/>
              </w:rPr>
              <w:t>,</w:t>
            </w:r>
            <w:r w:rsidR="00DF620F" w:rsidRPr="0002509D">
              <w:rPr>
                <w:sz w:val="24"/>
                <w:szCs w:val="24"/>
              </w:rPr>
              <w:t xml:space="preserve"> or human being. Lastly the guidance system is made up of radars and computers that provide stability for the rocket and control manoeuvres in flight.</w:t>
            </w:r>
          </w:p>
          <w:p w14:paraId="46CE78A3" w14:textId="11C93144" w:rsidR="00DF620F" w:rsidRPr="0002509D" w:rsidRDefault="00DF620F" w:rsidP="0097780D">
            <w:pPr>
              <w:spacing w:before="120" w:after="120"/>
              <w:rPr>
                <w:sz w:val="24"/>
                <w:szCs w:val="24"/>
              </w:rPr>
            </w:pPr>
            <w:r w:rsidRPr="0002509D">
              <w:rPr>
                <w:sz w:val="24"/>
                <w:szCs w:val="24"/>
              </w:rPr>
              <w:t xml:space="preserve">In order to launch into space, all </w:t>
            </w:r>
            <w:r w:rsidR="009D5F91" w:rsidRPr="0002509D">
              <w:rPr>
                <w:sz w:val="24"/>
                <w:szCs w:val="24"/>
              </w:rPr>
              <w:t>4</w:t>
            </w:r>
            <w:r w:rsidRPr="0002509D">
              <w:rPr>
                <w:sz w:val="24"/>
                <w:szCs w:val="24"/>
              </w:rPr>
              <w:t xml:space="preserve"> of these systems must work together to overcome the force of gravity. The launch begins when the rocket’s propulsion system generate</w:t>
            </w:r>
            <w:r w:rsidR="00820C8F" w:rsidRPr="0002509D">
              <w:rPr>
                <w:sz w:val="24"/>
                <w:szCs w:val="24"/>
              </w:rPr>
              <w:t>s</w:t>
            </w:r>
            <w:r w:rsidRPr="0002509D">
              <w:rPr>
                <w:sz w:val="24"/>
                <w:szCs w:val="24"/>
              </w:rPr>
              <w:t xml:space="preserve"> a massive amount of thrust. Thrust is the force produced by burning fuel as exhaust gases escape through the engine. Once the rocket generates more thrust than its own weight it lifts into the air to begin its powered ascent. During this phase of the flight, the weight of the rocket will constantly change as fuel continues to burn off. As a result, most space bound rockets use a technique called staging to reduce dead weight and increase efficiency. The method involves breaking off a large rocket into </w:t>
            </w:r>
            <w:r w:rsidR="00820C8F" w:rsidRPr="0002509D">
              <w:rPr>
                <w:sz w:val="24"/>
                <w:szCs w:val="24"/>
              </w:rPr>
              <w:t>2</w:t>
            </w:r>
            <w:r w:rsidRPr="0002509D">
              <w:rPr>
                <w:sz w:val="24"/>
                <w:szCs w:val="24"/>
              </w:rPr>
              <w:t xml:space="preserve"> or </w:t>
            </w:r>
            <w:r w:rsidR="00820C8F" w:rsidRPr="0002509D">
              <w:rPr>
                <w:sz w:val="24"/>
                <w:szCs w:val="24"/>
              </w:rPr>
              <w:t>3</w:t>
            </w:r>
            <w:r w:rsidRPr="0002509D">
              <w:rPr>
                <w:sz w:val="24"/>
                <w:szCs w:val="24"/>
              </w:rPr>
              <w:t xml:space="preserve"> smaller rockets that fall away at different stages of the launch. As the rocket continues into orbit, its guidance system maintains balance and steers to keep the flight on track. At the correct altitude and speed the upper engine cuts off completing the rocket’s journey from Earth’s surface into orbit.</w:t>
            </w:r>
          </w:p>
        </w:tc>
      </w:tr>
    </w:tbl>
    <w:p w14:paraId="639D9BCB" w14:textId="18BA4E27" w:rsidR="00635EED" w:rsidRDefault="00635EED" w:rsidP="00C94E26">
      <w:pPr>
        <w:pStyle w:val="GH2"/>
      </w:pPr>
      <w:r>
        <w:lastRenderedPageBreak/>
        <w:t>Your task:</w:t>
      </w:r>
    </w:p>
    <w:p w14:paraId="6FCDA7BC" w14:textId="407275A8" w:rsidR="00AB6500" w:rsidRDefault="0083546F" w:rsidP="00C94E26">
      <w:r>
        <w:t>This information</w:t>
      </w:r>
      <w:r w:rsidR="00F4312C">
        <w:t xml:space="preserve"> helps us</w:t>
      </w:r>
      <w:r w:rsidR="00C94E26" w:rsidRPr="0042475D">
        <w:t xml:space="preserve"> to understand </w:t>
      </w:r>
      <w:r w:rsidR="00F4312C">
        <w:t xml:space="preserve">more </w:t>
      </w:r>
      <w:r w:rsidR="00C94E26" w:rsidRPr="0042475D">
        <w:t xml:space="preserve">about rockets and how they work. It is always a good idea to check out more than one source of information or explanation. Together, sources help us to better understand new ideas and information. </w:t>
      </w:r>
    </w:p>
    <w:p w14:paraId="2C08688E" w14:textId="1404F90D" w:rsidR="00C94E26" w:rsidRPr="0042475D" w:rsidRDefault="00C94E26" w:rsidP="00C94E26">
      <w:r w:rsidRPr="00230B22">
        <w:rPr>
          <w:b/>
          <w:bCs/>
        </w:rPr>
        <w:t>Listen to</w:t>
      </w:r>
      <w:r w:rsidR="00230B22" w:rsidRPr="00230B22">
        <w:rPr>
          <w:b/>
          <w:bCs/>
        </w:rPr>
        <w:t>/read</w:t>
      </w:r>
      <w:r w:rsidRPr="0042475D">
        <w:t xml:space="preserve"> the </w:t>
      </w:r>
      <w:r w:rsidR="00230B22">
        <w:t>information</w:t>
      </w:r>
      <w:r w:rsidRPr="0042475D">
        <w:t xml:space="preserve">. Every time the narrator mentions something that you have recently learnt about </w:t>
      </w:r>
      <w:r w:rsidRPr="00230B22">
        <w:rPr>
          <w:b/>
          <w:bCs/>
        </w:rPr>
        <w:t>underline</w:t>
      </w:r>
      <w:r w:rsidRPr="0042475D">
        <w:t xml:space="preserve"> it</w:t>
      </w:r>
      <w:r w:rsidR="0065156B">
        <w:t xml:space="preserve"> in the transcript</w:t>
      </w:r>
      <w:r w:rsidRPr="0042475D">
        <w:t xml:space="preserve">. Is this a useful strategy? </w:t>
      </w:r>
      <w:r w:rsidRPr="00230B22">
        <w:rPr>
          <w:b/>
          <w:bCs/>
        </w:rPr>
        <w:t>Explain</w:t>
      </w:r>
      <w:r w:rsidRPr="0042475D">
        <w:t xml:space="preserve"> your response. </w:t>
      </w:r>
    </w:p>
    <w:p w14:paraId="64281DD2" w14:textId="77777777" w:rsidR="00230B22" w:rsidRDefault="00B349AF" w:rsidP="00C94E26">
      <w:r w:rsidRPr="00230B22">
        <w:rPr>
          <w:b/>
          <w:bCs/>
        </w:rPr>
        <w:t>Scan</w:t>
      </w:r>
      <w:r>
        <w:t xml:space="preserve"> the things you have underlined</w:t>
      </w:r>
      <w:r w:rsidR="000D0354">
        <w:t>.</w:t>
      </w:r>
      <w:r w:rsidR="003B0E57">
        <w:t xml:space="preserve"> </w:t>
      </w:r>
    </w:p>
    <w:p w14:paraId="07F95817" w14:textId="5735F57C" w:rsidR="00B349AF" w:rsidRDefault="00230B22" w:rsidP="00C94E26">
      <w:r w:rsidRPr="00230B22">
        <w:rPr>
          <w:b/>
          <w:bCs/>
        </w:rPr>
        <w:t>Write</w:t>
      </w:r>
      <w:r w:rsidR="00E044EE">
        <w:t xml:space="preserve"> the heading </w:t>
      </w:r>
      <w:r w:rsidR="00E044EE" w:rsidRPr="00F4312C">
        <w:rPr>
          <w:b/>
          <w:bCs/>
        </w:rPr>
        <w:t>Rockets 101</w:t>
      </w:r>
      <w:r>
        <w:t xml:space="preserve"> </w:t>
      </w:r>
      <w:r w:rsidR="00F4312C">
        <w:t>and add</w:t>
      </w:r>
      <w:r w:rsidR="00E044EE">
        <w:t xml:space="preserve"> </w:t>
      </w:r>
      <w:r w:rsidR="00F01351">
        <w:t>th</w:t>
      </w:r>
      <w:r w:rsidR="001B111D">
        <w:t>e information you have learnt using bullet points.</w:t>
      </w:r>
      <w:r w:rsidR="003B0E57">
        <w:t xml:space="preserve"> </w:t>
      </w:r>
      <w:r w:rsidR="00FE5CFA">
        <w:t>Share these facts with someone in your whānau</w:t>
      </w:r>
      <w:r w:rsidR="007B5DC8">
        <w:t xml:space="preserve"> or to a friend over the phone.</w:t>
      </w:r>
      <w:r w:rsidR="003B0E57">
        <w:t xml:space="preserve"> </w:t>
      </w:r>
    </w:p>
    <w:p w14:paraId="58479549" w14:textId="4F2C6141" w:rsidR="00C94E26" w:rsidRDefault="00DC6100" w:rsidP="005A4A5D">
      <w:pPr>
        <w:pStyle w:val="GH2"/>
        <w:jc w:val="center"/>
      </w:pPr>
      <w:r>
        <w:rPr>
          <w:noProof/>
        </w:rPr>
        <w:drawing>
          <wp:inline distT="0" distB="0" distL="0" distR="0" wp14:anchorId="5CA19937" wp14:editId="60EDFA4F">
            <wp:extent cx="4529797" cy="5790518"/>
            <wp:effectExtent l="0" t="0" r="0" b="0"/>
            <wp:docPr id="854981833" name="Picture 854981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540885" cy="5804691"/>
                    </a:xfrm>
                    <a:prstGeom prst="rect">
                      <a:avLst/>
                    </a:prstGeom>
                    <a:noFill/>
                    <a:ln>
                      <a:noFill/>
                    </a:ln>
                  </pic:spPr>
                </pic:pic>
              </a:graphicData>
            </a:graphic>
          </wp:inline>
        </w:drawing>
      </w:r>
    </w:p>
    <w:p w14:paraId="6465724F" w14:textId="09401FB9" w:rsidR="00C672C3" w:rsidRPr="009D2997" w:rsidRDefault="005A4A5D" w:rsidP="005A4A5D">
      <w:pPr>
        <w:jc w:val="center"/>
        <w:rPr>
          <w:i/>
          <w:iCs/>
          <w:sz w:val="22"/>
          <w:szCs w:val="22"/>
        </w:rPr>
      </w:pPr>
      <w:r>
        <w:rPr>
          <w:i/>
          <w:iCs/>
          <w:sz w:val="22"/>
          <w:szCs w:val="22"/>
        </w:rPr>
        <w:t xml:space="preserve">Saturn V Apollo 12. </w:t>
      </w:r>
      <w:r w:rsidR="009D2997" w:rsidRPr="009D2997">
        <w:rPr>
          <w:i/>
          <w:iCs/>
          <w:sz w:val="22"/>
          <w:szCs w:val="22"/>
        </w:rPr>
        <w:t>NASA, Public domain, via Wikimedia Commons</w:t>
      </w:r>
    </w:p>
    <w:p w14:paraId="306EAAEA" w14:textId="77777777" w:rsidR="00635EED" w:rsidRPr="002B042D" w:rsidRDefault="00635EED" w:rsidP="00635EED">
      <w:pPr>
        <w:rPr>
          <w:highlight w:val="yellow"/>
          <w:lang w:val="mi-NZ"/>
        </w:rPr>
      </w:pPr>
    </w:p>
    <w:p w14:paraId="209FA9A1" w14:textId="5097892F" w:rsidR="00635EED" w:rsidRDefault="00635EED" w:rsidP="00E018E0">
      <w:pPr>
        <w:pStyle w:val="GH1"/>
      </w:pPr>
      <w:r>
        <w:br w:type="column"/>
      </w:r>
      <w:r>
        <w:lastRenderedPageBreak/>
        <w:t>D</w:t>
      </w:r>
      <w:r w:rsidRPr="000D4B4C">
        <w:t xml:space="preserve">ay </w:t>
      </w:r>
      <w:r>
        <w:t>7</w:t>
      </w:r>
      <w:r w:rsidRPr="000D4B4C">
        <w:t xml:space="preserve"> </w:t>
      </w:r>
      <w:r>
        <w:t>a</w:t>
      </w:r>
      <w:r w:rsidRPr="000D4B4C">
        <w:t xml:space="preserve">ctivity </w:t>
      </w:r>
      <w:r>
        <w:t>3</w:t>
      </w:r>
      <w:r w:rsidRPr="000D4B4C">
        <w:t xml:space="preserve">: </w:t>
      </w:r>
      <w:r w:rsidR="00E2426E">
        <w:t>T</w:t>
      </w:r>
      <w:r w:rsidR="008273E4">
        <w:t>opic related vocabularly</w:t>
      </w:r>
      <w:r w:rsidR="00BA006E">
        <w:t xml:space="preserve"> </w:t>
      </w:r>
    </w:p>
    <w:p w14:paraId="283B3811" w14:textId="77777777" w:rsidR="00635EED" w:rsidRPr="005A4A5D" w:rsidRDefault="00635EED" w:rsidP="00635EED">
      <w:pPr>
        <w:rPr>
          <w:b/>
          <w:bCs/>
          <w:i/>
          <w:iCs/>
          <w:color w:val="01853E"/>
        </w:rPr>
      </w:pPr>
      <w:r w:rsidRPr="005A4A5D">
        <w:rPr>
          <w:b/>
          <w:bCs/>
          <w:i/>
          <w:iCs/>
          <w:color w:val="01853E"/>
        </w:rPr>
        <w:t>Notes for teachers and whānau</w:t>
      </w:r>
    </w:p>
    <w:p w14:paraId="02E2AEF5" w14:textId="1F2AAF20" w:rsidR="00635EED" w:rsidRDefault="00786CD9" w:rsidP="006B240B">
      <w:pPr>
        <w:spacing w:after="0" w:line="240" w:lineRule="auto"/>
        <w:rPr>
          <w:i/>
          <w:iCs/>
        </w:rPr>
      </w:pPr>
      <w:r>
        <w:rPr>
          <w:i/>
          <w:iCs/>
        </w:rPr>
        <w:t xml:space="preserve">This </w:t>
      </w:r>
      <w:r w:rsidR="009B5F91">
        <w:rPr>
          <w:i/>
          <w:iCs/>
        </w:rPr>
        <w:t xml:space="preserve">activity will </w:t>
      </w:r>
      <w:r w:rsidR="000245F7">
        <w:rPr>
          <w:i/>
          <w:iCs/>
        </w:rPr>
        <w:t xml:space="preserve">introduce your learner to some </w:t>
      </w:r>
      <w:r w:rsidR="0047328A">
        <w:rPr>
          <w:i/>
          <w:iCs/>
        </w:rPr>
        <w:t>topic related vocabulary in te reo Māori</w:t>
      </w:r>
      <w:r w:rsidR="00BA006E">
        <w:rPr>
          <w:i/>
          <w:iCs/>
        </w:rPr>
        <w:t xml:space="preserve"> and </w:t>
      </w:r>
      <w:r w:rsidR="00584B22">
        <w:rPr>
          <w:i/>
          <w:iCs/>
        </w:rPr>
        <w:t>N</w:t>
      </w:r>
      <w:r w:rsidR="00BC7641">
        <w:rPr>
          <w:i/>
          <w:iCs/>
        </w:rPr>
        <w:t xml:space="preserve">ew </w:t>
      </w:r>
      <w:r w:rsidR="00584B22">
        <w:rPr>
          <w:i/>
          <w:iCs/>
        </w:rPr>
        <w:t>Z</w:t>
      </w:r>
      <w:r w:rsidR="00BC7641">
        <w:rPr>
          <w:i/>
          <w:iCs/>
        </w:rPr>
        <w:t xml:space="preserve">ealand </w:t>
      </w:r>
      <w:r w:rsidR="00584B22">
        <w:rPr>
          <w:i/>
          <w:iCs/>
        </w:rPr>
        <w:t>S</w:t>
      </w:r>
      <w:r w:rsidR="00BC7641">
        <w:rPr>
          <w:i/>
          <w:iCs/>
        </w:rPr>
        <w:t xml:space="preserve">ign </w:t>
      </w:r>
      <w:r w:rsidR="00584B22">
        <w:rPr>
          <w:i/>
          <w:iCs/>
        </w:rPr>
        <w:t>L</w:t>
      </w:r>
      <w:r w:rsidR="00BC7641">
        <w:rPr>
          <w:i/>
          <w:iCs/>
        </w:rPr>
        <w:t>anguage (NZSL)</w:t>
      </w:r>
      <w:r w:rsidR="0047328A">
        <w:rPr>
          <w:i/>
          <w:iCs/>
        </w:rPr>
        <w:t xml:space="preserve">. </w:t>
      </w:r>
      <w:r w:rsidR="00B73FF7">
        <w:rPr>
          <w:i/>
          <w:iCs/>
        </w:rPr>
        <w:t>Some words do not have NZSL</w:t>
      </w:r>
      <w:r w:rsidR="006E6AA4">
        <w:rPr>
          <w:i/>
          <w:iCs/>
        </w:rPr>
        <w:t xml:space="preserve"> translations.</w:t>
      </w:r>
      <w:r w:rsidR="0047328A">
        <w:rPr>
          <w:i/>
          <w:iCs/>
        </w:rPr>
        <w:t xml:space="preserve"> </w:t>
      </w:r>
    </w:p>
    <w:p w14:paraId="4D5EAB1E" w14:textId="77777777" w:rsidR="00635EED" w:rsidRDefault="001B3098" w:rsidP="00635EED">
      <w:r>
        <w:pict w14:anchorId="4FA1208C">
          <v:rect id="_x0000_i1079" style="width:0;height:1.5pt" o:hralign="center" o:hrstd="t" o:hr="t" fillcolor="#a0a0a0" stroked="f"/>
        </w:pict>
      </w:r>
    </w:p>
    <w:p w14:paraId="43D78DFE" w14:textId="226BFA88" w:rsidR="00635EED" w:rsidRPr="0039439E" w:rsidRDefault="00635EED" w:rsidP="00815B8D">
      <w:pPr>
        <w:pStyle w:val="LI"/>
        <w:spacing w:after="120" w:line="240" w:lineRule="auto"/>
      </w:pPr>
      <w:r w:rsidRPr="0039439E">
        <w:t xml:space="preserve">In this activity I am learning to: </w:t>
      </w:r>
      <w:r w:rsidR="002F58DE">
        <w:t xml:space="preserve">read, </w:t>
      </w:r>
      <w:r w:rsidR="009F543F">
        <w:t>say,</w:t>
      </w:r>
      <w:r w:rsidR="00BB0D1A">
        <w:t xml:space="preserve"> and </w:t>
      </w:r>
      <w:r w:rsidR="002F58DE">
        <w:t>sign topic related vocabulary</w:t>
      </w:r>
    </w:p>
    <w:p w14:paraId="3F6F2FED" w14:textId="77777777" w:rsidR="00635EED" w:rsidRPr="00631665" w:rsidRDefault="00635EED" w:rsidP="00584B22">
      <w:pPr>
        <w:spacing w:after="0"/>
        <w:rPr>
          <w:lang w:val="mi-NZ"/>
        </w:rPr>
      </w:pPr>
      <w:r w:rsidRPr="00631665">
        <w:rPr>
          <w:lang w:val="mi-NZ"/>
        </w:rPr>
        <w:t>What do I need?</w:t>
      </w:r>
    </w:p>
    <w:p w14:paraId="278E6B18" w14:textId="77777777" w:rsidR="00635EED" w:rsidRPr="00631665" w:rsidRDefault="00635EED" w:rsidP="00344994">
      <w:pPr>
        <w:pStyle w:val="ListParagraph"/>
        <w:numPr>
          <w:ilvl w:val="0"/>
          <w:numId w:val="6"/>
        </w:numPr>
        <w:spacing w:line="240" w:lineRule="auto"/>
        <w:rPr>
          <w:lang w:val="mi-NZ"/>
        </w:rPr>
      </w:pPr>
      <w:r w:rsidRPr="00631665">
        <w:rPr>
          <w:lang w:val="mi-NZ"/>
        </w:rPr>
        <w:t>30 minutes</w:t>
      </w:r>
    </w:p>
    <w:p w14:paraId="69E81484" w14:textId="6282FA31" w:rsidR="00350D17" w:rsidRPr="00631665" w:rsidRDefault="00350D17" w:rsidP="00344994">
      <w:pPr>
        <w:pStyle w:val="ListParagraph"/>
        <w:numPr>
          <w:ilvl w:val="0"/>
          <w:numId w:val="6"/>
        </w:numPr>
        <w:spacing w:after="0" w:line="240" w:lineRule="auto"/>
        <w:rPr>
          <w:lang w:val="mi-NZ"/>
        </w:rPr>
      </w:pPr>
      <w:r w:rsidRPr="00631665">
        <w:rPr>
          <w:lang w:val="mi-NZ"/>
        </w:rPr>
        <w:t xml:space="preserve">A device to access the </w:t>
      </w:r>
      <w:r w:rsidR="00584B22">
        <w:rPr>
          <w:lang w:val="mi-NZ"/>
        </w:rPr>
        <w:t>NZSL</w:t>
      </w:r>
      <w:r w:rsidRPr="00631665">
        <w:rPr>
          <w:lang w:val="mi-NZ"/>
        </w:rPr>
        <w:t xml:space="preserve"> dictionary - </w:t>
      </w:r>
      <w:hyperlink r:id="rId76" w:history="1">
        <w:r w:rsidR="00F3746A" w:rsidRPr="00631665">
          <w:rPr>
            <w:rStyle w:val="Hyperlink"/>
            <w:lang w:val="mi-NZ"/>
          </w:rPr>
          <w:t>https://www.nzsl.nz/</w:t>
        </w:r>
      </w:hyperlink>
      <w:r w:rsidR="00F3746A" w:rsidRPr="00631665">
        <w:rPr>
          <w:lang w:val="mi-NZ"/>
        </w:rPr>
        <w:t xml:space="preserve"> </w:t>
      </w:r>
    </w:p>
    <w:p w14:paraId="67A825D6" w14:textId="77777777" w:rsidR="00635EED" w:rsidRDefault="001B3098" w:rsidP="00635EED">
      <w:r>
        <w:pict w14:anchorId="736A73B9">
          <v:rect id="_x0000_i1080" style="width:0;height:1.5pt" o:hralign="center" o:hrstd="t" o:hr="t" fillcolor="#a0a0a0" stroked="f"/>
        </w:pict>
      </w:r>
    </w:p>
    <w:p w14:paraId="38C08079" w14:textId="77777777" w:rsidR="00635EED" w:rsidRPr="00880D00" w:rsidRDefault="00635EED" w:rsidP="001D1933">
      <w:pPr>
        <w:pStyle w:val="GH2"/>
        <w:spacing w:before="120" w:line="240" w:lineRule="auto"/>
      </w:pPr>
      <w:r w:rsidRPr="00880D00">
        <w:t>Instructions</w:t>
      </w:r>
      <w:r>
        <w:t>:</w:t>
      </w:r>
    </w:p>
    <w:p w14:paraId="30DC83A3" w14:textId="79622403" w:rsidR="00635EED" w:rsidRPr="00B73FF7" w:rsidRDefault="00E776D5" w:rsidP="00635EED">
      <w:r>
        <w:t xml:space="preserve">New Zealand has three recognised languages – English, </w:t>
      </w:r>
      <w:r w:rsidR="00B73FF7">
        <w:t xml:space="preserve">te reo </w:t>
      </w:r>
      <w:r>
        <w:t xml:space="preserve">Māori and </w:t>
      </w:r>
      <w:r w:rsidR="00584B22">
        <w:t>NZSL</w:t>
      </w:r>
      <w:r w:rsidR="00C41126">
        <w:t>.</w:t>
      </w:r>
      <w:r w:rsidR="003B0E57">
        <w:t xml:space="preserve"> </w:t>
      </w:r>
      <w:r w:rsidR="001C2F35">
        <w:t>In t</w:t>
      </w:r>
      <w:r w:rsidR="00C41126">
        <w:t xml:space="preserve">his activity </w:t>
      </w:r>
      <w:r w:rsidR="008657DE">
        <w:t xml:space="preserve">you </w:t>
      </w:r>
      <w:r w:rsidR="001C2F35">
        <w:t>will</w:t>
      </w:r>
      <w:r w:rsidR="008657DE">
        <w:t xml:space="preserve"> learn some of the vocabulary we have been reading and hearing.</w:t>
      </w:r>
      <w:r w:rsidR="003B0E57">
        <w:t xml:space="preserve"> </w:t>
      </w:r>
    </w:p>
    <w:tbl>
      <w:tblPr>
        <w:tblStyle w:val="TableGridLight"/>
        <w:tblW w:w="0" w:type="auto"/>
        <w:tblInd w:w="108" w:type="dxa"/>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ook w:val="04A0" w:firstRow="1" w:lastRow="0" w:firstColumn="1" w:lastColumn="0" w:noHBand="0" w:noVBand="1"/>
      </w:tblPr>
      <w:tblGrid>
        <w:gridCol w:w="2430"/>
        <w:gridCol w:w="3381"/>
        <w:gridCol w:w="3505"/>
      </w:tblGrid>
      <w:tr w:rsidR="0037535E" w:rsidRPr="00584B22" w14:paraId="369F3707" w14:textId="2010D8D6" w:rsidTr="0029418F">
        <w:trPr>
          <w:trHeight w:val="485"/>
        </w:trPr>
        <w:tc>
          <w:tcPr>
            <w:tcW w:w="2430" w:type="dxa"/>
          </w:tcPr>
          <w:p w14:paraId="0462F27F" w14:textId="7C80EEFC" w:rsidR="0037535E" w:rsidRPr="00584B22" w:rsidRDefault="0037535E" w:rsidP="00B73FF7">
            <w:pPr>
              <w:spacing w:before="120" w:after="120" w:line="240" w:lineRule="auto"/>
              <w:rPr>
                <w:b/>
                <w:bCs/>
                <w:sz w:val="24"/>
                <w:szCs w:val="24"/>
              </w:rPr>
            </w:pPr>
            <w:r w:rsidRPr="00584B22">
              <w:rPr>
                <w:b/>
                <w:bCs/>
                <w:sz w:val="24"/>
                <w:szCs w:val="24"/>
              </w:rPr>
              <w:t>English</w:t>
            </w:r>
          </w:p>
        </w:tc>
        <w:tc>
          <w:tcPr>
            <w:tcW w:w="3381" w:type="dxa"/>
          </w:tcPr>
          <w:p w14:paraId="62FD9DE5" w14:textId="3BC54A70" w:rsidR="0037535E" w:rsidRPr="00584B22" w:rsidRDefault="0037535E" w:rsidP="00B73FF7">
            <w:pPr>
              <w:spacing w:before="120" w:after="120" w:line="240" w:lineRule="auto"/>
              <w:rPr>
                <w:b/>
                <w:bCs/>
                <w:sz w:val="24"/>
                <w:szCs w:val="24"/>
              </w:rPr>
            </w:pPr>
            <w:r w:rsidRPr="00584B22">
              <w:rPr>
                <w:b/>
                <w:bCs/>
                <w:sz w:val="24"/>
                <w:szCs w:val="24"/>
              </w:rPr>
              <w:t>M</w:t>
            </w:r>
            <w:r w:rsidR="00631665" w:rsidRPr="00584B22">
              <w:rPr>
                <w:b/>
                <w:bCs/>
                <w:sz w:val="24"/>
                <w:szCs w:val="24"/>
              </w:rPr>
              <w:t>ā</w:t>
            </w:r>
            <w:r w:rsidRPr="00584B22">
              <w:rPr>
                <w:b/>
                <w:bCs/>
                <w:sz w:val="24"/>
                <w:szCs w:val="24"/>
              </w:rPr>
              <w:t>ori</w:t>
            </w:r>
          </w:p>
        </w:tc>
        <w:tc>
          <w:tcPr>
            <w:tcW w:w="3505" w:type="dxa"/>
          </w:tcPr>
          <w:p w14:paraId="415B5B31" w14:textId="48084B20" w:rsidR="0037535E" w:rsidRPr="00584B22" w:rsidRDefault="0037535E" w:rsidP="00B73FF7">
            <w:pPr>
              <w:spacing w:before="120" w:after="120" w:line="240" w:lineRule="auto"/>
              <w:rPr>
                <w:b/>
                <w:bCs/>
                <w:sz w:val="24"/>
                <w:szCs w:val="24"/>
              </w:rPr>
            </w:pPr>
            <w:r w:rsidRPr="00584B22">
              <w:rPr>
                <w:b/>
                <w:bCs/>
                <w:sz w:val="24"/>
                <w:szCs w:val="24"/>
              </w:rPr>
              <w:t>New Zealand Sign Language</w:t>
            </w:r>
          </w:p>
        </w:tc>
      </w:tr>
      <w:tr w:rsidR="006F5045" w:rsidRPr="005A4A5D" w14:paraId="4EAC881E" w14:textId="77777777" w:rsidTr="0029418F">
        <w:trPr>
          <w:trHeight w:val="1927"/>
        </w:trPr>
        <w:tc>
          <w:tcPr>
            <w:tcW w:w="2430" w:type="dxa"/>
          </w:tcPr>
          <w:p w14:paraId="2499D144" w14:textId="77777777" w:rsidR="006F5045" w:rsidRPr="005A4A5D" w:rsidRDefault="006F5045" w:rsidP="006D0C03">
            <w:pPr>
              <w:spacing w:before="100" w:after="100" w:line="240" w:lineRule="auto"/>
              <w:rPr>
                <w:sz w:val="24"/>
                <w:szCs w:val="24"/>
              </w:rPr>
            </w:pPr>
            <w:r w:rsidRPr="005A4A5D">
              <w:rPr>
                <w:sz w:val="24"/>
                <w:szCs w:val="24"/>
              </w:rPr>
              <w:t>Space</w:t>
            </w:r>
          </w:p>
        </w:tc>
        <w:tc>
          <w:tcPr>
            <w:tcW w:w="3381" w:type="dxa"/>
          </w:tcPr>
          <w:p w14:paraId="3BFDD693" w14:textId="472593C6" w:rsidR="006F5045" w:rsidRPr="00173C23" w:rsidRDefault="009B623E" w:rsidP="006D0C03">
            <w:pPr>
              <w:spacing w:before="100" w:after="100" w:line="240" w:lineRule="auto"/>
              <w:rPr>
                <w:sz w:val="24"/>
                <w:szCs w:val="24"/>
                <w:highlight w:val="yellow"/>
              </w:rPr>
            </w:pPr>
            <w:r>
              <w:rPr>
                <w:sz w:val="24"/>
                <w:szCs w:val="24"/>
              </w:rPr>
              <w:t>T</w:t>
            </w:r>
            <w:r w:rsidR="006F5045" w:rsidRPr="006F5045">
              <w:rPr>
                <w:sz w:val="24"/>
                <w:szCs w:val="24"/>
              </w:rPr>
              <w:t>uarangi</w:t>
            </w:r>
          </w:p>
        </w:tc>
        <w:tc>
          <w:tcPr>
            <w:tcW w:w="3505" w:type="dxa"/>
          </w:tcPr>
          <w:p w14:paraId="141D9A13" w14:textId="214EE266" w:rsidR="006F5045" w:rsidRPr="005A4A5D" w:rsidRDefault="006F5045" w:rsidP="006D0C03">
            <w:pPr>
              <w:spacing w:before="100" w:after="100" w:line="240" w:lineRule="auto"/>
              <w:rPr>
                <w:sz w:val="24"/>
                <w:szCs w:val="24"/>
              </w:rPr>
            </w:pPr>
            <w:r w:rsidRPr="005A4A5D">
              <w:rPr>
                <w:noProof/>
              </w:rPr>
              <w:drawing>
                <wp:inline distT="0" distB="0" distL="0" distR="0" wp14:anchorId="4BEED019" wp14:editId="23B229D2">
                  <wp:extent cx="1000125" cy="1071128"/>
                  <wp:effectExtent l="0" t="0" r="0" b="0"/>
                  <wp:docPr id="437332137" name="Picture 437332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37" name="Picture 437332137"/>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010659" cy="1082409"/>
                          </a:xfrm>
                          <a:prstGeom prst="rect">
                            <a:avLst/>
                          </a:prstGeom>
                        </pic:spPr>
                      </pic:pic>
                    </a:graphicData>
                  </a:graphic>
                </wp:inline>
              </w:drawing>
            </w:r>
          </w:p>
        </w:tc>
      </w:tr>
      <w:tr w:rsidR="0037535E" w:rsidRPr="005A4A5D" w14:paraId="2EB342D4" w14:textId="77777777" w:rsidTr="0029418F">
        <w:trPr>
          <w:trHeight w:val="442"/>
        </w:trPr>
        <w:tc>
          <w:tcPr>
            <w:tcW w:w="2430" w:type="dxa"/>
          </w:tcPr>
          <w:p w14:paraId="1DFA6478" w14:textId="1316C159" w:rsidR="0037535E" w:rsidRPr="005A4A5D" w:rsidRDefault="00DB5446" w:rsidP="000F7E95">
            <w:pPr>
              <w:spacing w:before="100" w:after="100" w:line="240" w:lineRule="auto"/>
              <w:rPr>
                <w:sz w:val="24"/>
                <w:szCs w:val="24"/>
              </w:rPr>
            </w:pPr>
            <w:r w:rsidRPr="005A4A5D">
              <w:rPr>
                <w:sz w:val="24"/>
                <w:szCs w:val="24"/>
              </w:rPr>
              <w:t>Astronaut</w:t>
            </w:r>
          </w:p>
        </w:tc>
        <w:tc>
          <w:tcPr>
            <w:tcW w:w="3381" w:type="dxa"/>
          </w:tcPr>
          <w:p w14:paraId="29ED1E9B" w14:textId="6F0995A0" w:rsidR="0037535E" w:rsidRPr="00ED0A73" w:rsidRDefault="00882D22" w:rsidP="000F7E95">
            <w:pPr>
              <w:spacing w:before="100" w:after="100" w:line="240" w:lineRule="auto"/>
              <w:rPr>
                <w:sz w:val="24"/>
                <w:szCs w:val="24"/>
                <w:highlight w:val="yellow"/>
              </w:rPr>
            </w:pPr>
            <w:r w:rsidRPr="006F5045">
              <w:rPr>
                <w:sz w:val="24"/>
                <w:szCs w:val="24"/>
              </w:rPr>
              <w:t>Kaipōkai tuarangi</w:t>
            </w:r>
          </w:p>
        </w:tc>
        <w:tc>
          <w:tcPr>
            <w:tcW w:w="3505" w:type="dxa"/>
          </w:tcPr>
          <w:p w14:paraId="08BBFBB0" w14:textId="77777777" w:rsidR="0037535E" w:rsidRPr="005A4A5D" w:rsidRDefault="0037535E" w:rsidP="000F7E95">
            <w:pPr>
              <w:spacing w:before="100" w:after="100" w:line="240" w:lineRule="auto"/>
              <w:rPr>
                <w:sz w:val="24"/>
                <w:szCs w:val="24"/>
              </w:rPr>
            </w:pPr>
          </w:p>
        </w:tc>
      </w:tr>
      <w:tr w:rsidR="006F5045" w:rsidRPr="005A4A5D" w14:paraId="1085BE7B" w14:textId="77777777" w:rsidTr="0029418F">
        <w:trPr>
          <w:trHeight w:val="456"/>
        </w:trPr>
        <w:tc>
          <w:tcPr>
            <w:tcW w:w="2430" w:type="dxa"/>
          </w:tcPr>
          <w:p w14:paraId="56C5FF0B" w14:textId="77777777" w:rsidR="006F5045" w:rsidRPr="00A76EDD" w:rsidRDefault="006F5045" w:rsidP="00342D88">
            <w:pPr>
              <w:spacing w:before="100" w:after="100" w:line="240" w:lineRule="auto"/>
              <w:rPr>
                <w:sz w:val="24"/>
                <w:szCs w:val="24"/>
              </w:rPr>
            </w:pPr>
            <w:r w:rsidRPr="00A76EDD">
              <w:rPr>
                <w:sz w:val="24"/>
                <w:szCs w:val="24"/>
              </w:rPr>
              <w:t>Space shuttle</w:t>
            </w:r>
          </w:p>
        </w:tc>
        <w:tc>
          <w:tcPr>
            <w:tcW w:w="3381" w:type="dxa"/>
          </w:tcPr>
          <w:p w14:paraId="04D6289C" w14:textId="5DDA3598" w:rsidR="006F5045" w:rsidRPr="00A76EDD" w:rsidRDefault="0029418F" w:rsidP="00342D88">
            <w:pPr>
              <w:spacing w:before="100" w:after="100" w:line="240" w:lineRule="auto"/>
              <w:rPr>
                <w:sz w:val="24"/>
                <w:szCs w:val="24"/>
              </w:rPr>
            </w:pPr>
            <w:r>
              <w:rPr>
                <w:sz w:val="24"/>
                <w:szCs w:val="24"/>
              </w:rPr>
              <w:t>W</w:t>
            </w:r>
            <w:r w:rsidR="006F5045" w:rsidRPr="00A76EDD">
              <w:rPr>
                <w:sz w:val="24"/>
                <w:szCs w:val="24"/>
              </w:rPr>
              <w:t>aka kōpi</w:t>
            </w:r>
            <w:r w:rsidR="00A76EDD" w:rsidRPr="00A76EDD">
              <w:rPr>
                <w:sz w:val="24"/>
                <w:szCs w:val="24"/>
              </w:rPr>
              <w:t>k</w:t>
            </w:r>
            <w:r w:rsidR="006F5045" w:rsidRPr="00A76EDD">
              <w:rPr>
                <w:sz w:val="24"/>
                <w:szCs w:val="24"/>
              </w:rPr>
              <w:t>o tuarangi</w:t>
            </w:r>
          </w:p>
        </w:tc>
        <w:tc>
          <w:tcPr>
            <w:tcW w:w="3505" w:type="dxa"/>
          </w:tcPr>
          <w:p w14:paraId="26E09375" w14:textId="77777777" w:rsidR="006F5045" w:rsidRPr="005A4A5D" w:rsidRDefault="006F5045" w:rsidP="00342D88">
            <w:pPr>
              <w:spacing w:before="100" w:after="100" w:line="240" w:lineRule="auto"/>
              <w:rPr>
                <w:sz w:val="24"/>
                <w:szCs w:val="24"/>
              </w:rPr>
            </w:pPr>
          </w:p>
        </w:tc>
      </w:tr>
      <w:tr w:rsidR="00AF1B02" w:rsidRPr="005A4A5D" w14:paraId="19B43156" w14:textId="77777777" w:rsidTr="0029418F">
        <w:trPr>
          <w:trHeight w:val="442"/>
        </w:trPr>
        <w:tc>
          <w:tcPr>
            <w:tcW w:w="2430" w:type="dxa"/>
          </w:tcPr>
          <w:p w14:paraId="3B7CD809" w14:textId="77777777" w:rsidR="00AF1B02" w:rsidRPr="005A4A5D" w:rsidRDefault="00AF1B02" w:rsidP="007D0C5C">
            <w:pPr>
              <w:spacing w:before="100" w:after="100" w:line="240" w:lineRule="auto"/>
              <w:rPr>
                <w:sz w:val="24"/>
                <w:szCs w:val="24"/>
              </w:rPr>
            </w:pPr>
            <w:r w:rsidRPr="005A4A5D">
              <w:rPr>
                <w:sz w:val="24"/>
                <w:szCs w:val="24"/>
              </w:rPr>
              <w:t>Space suit</w:t>
            </w:r>
          </w:p>
        </w:tc>
        <w:tc>
          <w:tcPr>
            <w:tcW w:w="3381" w:type="dxa"/>
          </w:tcPr>
          <w:p w14:paraId="3F7899A7" w14:textId="1B4E73D3" w:rsidR="00AF1B02" w:rsidRPr="005A4A5D" w:rsidRDefault="00A265A5" w:rsidP="007D0C5C">
            <w:pPr>
              <w:spacing w:before="100" w:after="100" w:line="240" w:lineRule="auto"/>
              <w:rPr>
                <w:sz w:val="24"/>
                <w:szCs w:val="24"/>
              </w:rPr>
            </w:pPr>
            <w:r w:rsidRPr="005A4A5D">
              <w:rPr>
                <w:sz w:val="24"/>
                <w:szCs w:val="24"/>
              </w:rPr>
              <w:t>Kākahu</w:t>
            </w:r>
            <w:r w:rsidR="00AF1B02" w:rsidRPr="005A4A5D">
              <w:rPr>
                <w:sz w:val="24"/>
                <w:szCs w:val="24"/>
              </w:rPr>
              <w:t xml:space="preserve"> </w:t>
            </w:r>
            <w:r w:rsidR="00870015">
              <w:rPr>
                <w:sz w:val="24"/>
                <w:szCs w:val="24"/>
              </w:rPr>
              <w:t>tuarangi</w:t>
            </w:r>
          </w:p>
        </w:tc>
        <w:tc>
          <w:tcPr>
            <w:tcW w:w="3505" w:type="dxa"/>
          </w:tcPr>
          <w:p w14:paraId="10AB60FB" w14:textId="77777777" w:rsidR="00AF1B02" w:rsidRPr="005A4A5D" w:rsidRDefault="00AF1B02" w:rsidP="007D0C5C">
            <w:pPr>
              <w:spacing w:before="100" w:after="100" w:line="240" w:lineRule="auto"/>
              <w:rPr>
                <w:sz w:val="24"/>
                <w:szCs w:val="24"/>
              </w:rPr>
            </w:pPr>
          </w:p>
        </w:tc>
      </w:tr>
      <w:tr w:rsidR="003E77C8" w:rsidRPr="005A4A5D" w14:paraId="34152AFE" w14:textId="77777777" w:rsidTr="0029418F">
        <w:trPr>
          <w:trHeight w:val="1669"/>
        </w:trPr>
        <w:tc>
          <w:tcPr>
            <w:tcW w:w="2430" w:type="dxa"/>
          </w:tcPr>
          <w:p w14:paraId="7FFBAEAC" w14:textId="0B2DA0D0" w:rsidR="003E77C8" w:rsidRPr="002D46AB" w:rsidRDefault="001244AE" w:rsidP="000F7E95">
            <w:pPr>
              <w:spacing w:before="100" w:after="100" w:line="240" w:lineRule="auto"/>
              <w:rPr>
                <w:sz w:val="24"/>
                <w:szCs w:val="24"/>
              </w:rPr>
            </w:pPr>
            <w:r w:rsidRPr="002D46AB">
              <w:rPr>
                <w:sz w:val="24"/>
                <w:szCs w:val="24"/>
              </w:rPr>
              <w:t>Rocket</w:t>
            </w:r>
          </w:p>
        </w:tc>
        <w:tc>
          <w:tcPr>
            <w:tcW w:w="3381" w:type="dxa"/>
          </w:tcPr>
          <w:p w14:paraId="75690633" w14:textId="16FBF85F" w:rsidR="003E77C8" w:rsidRPr="002D46AB" w:rsidRDefault="0029418F" w:rsidP="000F7E95">
            <w:pPr>
              <w:spacing w:before="100" w:after="100" w:line="240" w:lineRule="auto"/>
              <w:rPr>
                <w:sz w:val="24"/>
                <w:szCs w:val="24"/>
              </w:rPr>
            </w:pPr>
            <w:r>
              <w:rPr>
                <w:sz w:val="24"/>
                <w:szCs w:val="24"/>
              </w:rPr>
              <w:t>T</w:t>
            </w:r>
            <w:r w:rsidR="007A7444" w:rsidRPr="002D46AB">
              <w:rPr>
                <w:sz w:val="24"/>
                <w:szCs w:val="24"/>
              </w:rPr>
              <w:t>ākirirangi</w:t>
            </w:r>
          </w:p>
        </w:tc>
        <w:tc>
          <w:tcPr>
            <w:tcW w:w="3505" w:type="dxa"/>
          </w:tcPr>
          <w:p w14:paraId="591FCD55" w14:textId="5354A917" w:rsidR="003E77C8" w:rsidRPr="005A4A5D" w:rsidRDefault="005D79BE" w:rsidP="000F7E95">
            <w:pPr>
              <w:spacing w:before="100" w:after="100" w:line="240" w:lineRule="auto"/>
              <w:rPr>
                <w:sz w:val="24"/>
                <w:szCs w:val="24"/>
              </w:rPr>
            </w:pPr>
            <w:r w:rsidRPr="005A4A5D">
              <w:rPr>
                <w:noProof/>
              </w:rPr>
              <w:drawing>
                <wp:inline distT="0" distB="0" distL="0" distR="0" wp14:anchorId="71E7C738" wp14:editId="24A89BF1">
                  <wp:extent cx="1355090" cy="942670"/>
                  <wp:effectExtent l="0" t="0" r="0" b="0"/>
                  <wp:docPr id="437332135" name="Picture 437332135" descr="A picture containing text, linedrawing,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35" name="Picture 437332135" descr="A picture containing text, linedrawing, vector graphics&#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375111" cy="956598"/>
                          </a:xfrm>
                          <a:prstGeom prst="rect">
                            <a:avLst/>
                          </a:prstGeom>
                        </pic:spPr>
                      </pic:pic>
                    </a:graphicData>
                  </a:graphic>
                </wp:inline>
              </w:drawing>
            </w:r>
          </w:p>
        </w:tc>
      </w:tr>
      <w:tr w:rsidR="00211ABE" w:rsidRPr="005A4A5D" w14:paraId="74B9A9A5" w14:textId="77777777" w:rsidTr="0029418F">
        <w:trPr>
          <w:trHeight w:val="442"/>
        </w:trPr>
        <w:tc>
          <w:tcPr>
            <w:tcW w:w="2430" w:type="dxa"/>
          </w:tcPr>
          <w:p w14:paraId="5ACD6257" w14:textId="658B9BA9" w:rsidR="00211ABE" w:rsidRPr="005A4A5D" w:rsidRDefault="005D1CE5" w:rsidP="000F7E95">
            <w:pPr>
              <w:spacing w:before="100" w:after="100" w:line="240" w:lineRule="auto"/>
              <w:rPr>
                <w:sz w:val="24"/>
                <w:szCs w:val="24"/>
              </w:rPr>
            </w:pPr>
            <w:r w:rsidRPr="005A4A5D">
              <w:rPr>
                <w:sz w:val="24"/>
                <w:szCs w:val="24"/>
              </w:rPr>
              <w:t>Parts of a rocket</w:t>
            </w:r>
          </w:p>
        </w:tc>
        <w:tc>
          <w:tcPr>
            <w:tcW w:w="3381" w:type="dxa"/>
          </w:tcPr>
          <w:p w14:paraId="14429B6B" w14:textId="6F1C2653" w:rsidR="00211ABE" w:rsidRPr="005A4A5D" w:rsidRDefault="0029418F" w:rsidP="000F7E95">
            <w:pPr>
              <w:spacing w:before="100" w:after="100" w:line="240" w:lineRule="auto"/>
              <w:rPr>
                <w:sz w:val="24"/>
                <w:szCs w:val="24"/>
              </w:rPr>
            </w:pPr>
            <w:r>
              <w:rPr>
                <w:sz w:val="24"/>
                <w:szCs w:val="24"/>
              </w:rPr>
              <w:t>N</w:t>
            </w:r>
            <w:r w:rsidR="00921A69" w:rsidRPr="005A4A5D">
              <w:rPr>
                <w:sz w:val="24"/>
                <w:szCs w:val="24"/>
              </w:rPr>
              <w:t>g</w:t>
            </w:r>
            <w:r>
              <w:rPr>
                <w:sz w:val="24"/>
                <w:szCs w:val="24"/>
              </w:rPr>
              <w:t>ā</w:t>
            </w:r>
            <w:r w:rsidR="00921A69" w:rsidRPr="005A4A5D">
              <w:rPr>
                <w:sz w:val="24"/>
                <w:szCs w:val="24"/>
              </w:rPr>
              <w:t xml:space="preserve"> w</w:t>
            </w:r>
            <w:r w:rsidR="00D22DEA">
              <w:rPr>
                <w:sz w:val="24"/>
                <w:szCs w:val="24"/>
              </w:rPr>
              <w:t>ā</w:t>
            </w:r>
            <w:r w:rsidR="00921A69" w:rsidRPr="005A4A5D">
              <w:rPr>
                <w:sz w:val="24"/>
                <w:szCs w:val="24"/>
              </w:rPr>
              <w:t xml:space="preserve">hanga o te </w:t>
            </w:r>
            <w:r w:rsidR="005F3DDD">
              <w:rPr>
                <w:sz w:val="24"/>
                <w:szCs w:val="24"/>
              </w:rPr>
              <w:t>t</w:t>
            </w:r>
            <w:r w:rsidR="00BD2B15">
              <w:rPr>
                <w:sz w:val="24"/>
                <w:szCs w:val="24"/>
              </w:rPr>
              <w:t>āk</w:t>
            </w:r>
            <w:r w:rsidR="00B3627C">
              <w:rPr>
                <w:sz w:val="24"/>
                <w:szCs w:val="24"/>
              </w:rPr>
              <w:t>irirangi</w:t>
            </w:r>
          </w:p>
        </w:tc>
        <w:tc>
          <w:tcPr>
            <w:tcW w:w="3505" w:type="dxa"/>
          </w:tcPr>
          <w:p w14:paraId="5A511C5B" w14:textId="77777777" w:rsidR="00211ABE" w:rsidRPr="005A4A5D" w:rsidRDefault="00211ABE" w:rsidP="000F7E95">
            <w:pPr>
              <w:spacing w:before="100" w:after="100" w:line="240" w:lineRule="auto"/>
              <w:rPr>
                <w:sz w:val="24"/>
                <w:szCs w:val="24"/>
              </w:rPr>
            </w:pPr>
          </w:p>
        </w:tc>
      </w:tr>
      <w:tr w:rsidR="007A2D40" w:rsidRPr="005A4A5D" w14:paraId="4196F0DD" w14:textId="77777777" w:rsidTr="0029418F">
        <w:trPr>
          <w:trHeight w:val="1641"/>
        </w:trPr>
        <w:tc>
          <w:tcPr>
            <w:tcW w:w="2430" w:type="dxa"/>
          </w:tcPr>
          <w:p w14:paraId="04EAB0A2" w14:textId="2ABEFF19" w:rsidR="007A2D40" w:rsidRPr="005A4A5D" w:rsidRDefault="009B046D" w:rsidP="000F7E95">
            <w:pPr>
              <w:spacing w:before="100" w:after="100" w:line="240" w:lineRule="auto"/>
              <w:rPr>
                <w:sz w:val="24"/>
                <w:szCs w:val="24"/>
              </w:rPr>
            </w:pPr>
            <w:r w:rsidRPr="005A4A5D">
              <w:rPr>
                <w:sz w:val="24"/>
                <w:szCs w:val="24"/>
              </w:rPr>
              <w:t>Blast off</w:t>
            </w:r>
          </w:p>
        </w:tc>
        <w:tc>
          <w:tcPr>
            <w:tcW w:w="3381" w:type="dxa"/>
          </w:tcPr>
          <w:p w14:paraId="3A86F544" w14:textId="264B87DA" w:rsidR="007A2D40" w:rsidRPr="005A4A5D" w:rsidRDefault="0029418F" w:rsidP="000F7E95">
            <w:pPr>
              <w:spacing w:before="100" w:after="100" w:line="240" w:lineRule="auto"/>
              <w:rPr>
                <w:sz w:val="24"/>
                <w:szCs w:val="24"/>
              </w:rPr>
            </w:pPr>
            <w:r>
              <w:rPr>
                <w:sz w:val="24"/>
                <w:szCs w:val="24"/>
              </w:rPr>
              <w:t>T</w:t>
            </w:r>
            <w:r w:rsidR="00AA3E3C" w:rsidRPr="005A4A5D">
              <w:rPr>
                <w:sz w:val="24"/>
                <w:szCs w:val="24"/>
              </w:rPr>
              <w:t>ākir</w:t>
            </w:r>
            <w:r w:rsidR="009B623E">
              <w:rPr>
                <w:sz w:val="24"/>
                <w:szCs w:val="24"/>
              </w:rPr>
              <w:t>i</w:t>
            </w:r>
            <w:r>
              <w:rPr>
                <w:sz w:val="24"/>
                <w:szCs w:val="24"/>
              </w:rPr>
              <w:t>tia</w:t>
            </w:r>
          </w:p>
        </w:tc>
        <w:tc>
          <w:tcPr>
            <w:tcW w:w="3505" w:type="dxa"/>
          </w:tcPr>
          <w:p w14:paraId="667C174E" w14:textId="4DD88C4F" w:rsidR="007A2D40" w:rsidRPr="005A4A5D" w:rsidRDefault="00D40D27" w:rsidP="000F7E95">
            <w:pPr>
              <w:spacing w:before="100" w:after="100" w:line="240" w:lineRule="auto"/>
              <w:rPr>
                <w:sz w:val="24"/>
                <w:szCs w:val="24"/>
              </w:rPr>
            </w:pPr>
            <w:r w:rsidRPr="005A4A5D">
              <w:rPr>
                <w:noProof/>
              </w:rPr>
              <w:drawing>
                <wp:inline distT="0" distB="0" distL="0" distR="0" wp14:anchorId="078B9562" wp14:editId="73732DF6">
                  <wp:extent cx="1355529" cy="942975"/>
                  <wp:effectExtent l="0" t="0" r="0" b="0"/>
                  <wp:docPr id="437332136" name="Picture 437332136" descr="A picture containing text, linedrawing,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32135" name="Picture 437332135" descr="A picture containing text, linedrawing, vector graphics&#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371907" cy="954369"/>
                          </a:xfrm>
                          <a:prstGeom prst="rect">
                            <a:avLst/>
                          </a:prstGeom>
                        </pic:spPr>
                      </pic:pic>
                    </a:graphicData>
                  </a:graphic>
                </wp:inline>
              </w:drawing>
            </w:r>
          </w:p>
        </w:tc>
      </w:tr>
    </w:tbl>
    <w:p w14:paraId="03D9C9B7" w14:textId="77777777" w:rsidR="009B0D38" w:rsidRDefault="009B0D38" w:rsidP="001D1933">
      <w:pPr>
        <w:pStyle w:val="GH2"/>
        <w:spacing w:before="120" w:line="240" w:lineRule="auto"/>
      </w:pPr>
      <w:r>
        <w:t>Your task:</w:t>
      </w:r>
    </w:p>
    <w:p w14:paraId="18BE1687" w14:textId="7E091EA0" w:rsidR="0037535E" w:rsidRDefault="009F2C28" w:rsidP="00344994">
      <w:pPr>
        <w:pStyle w:val="ListParagraph"/>
        <w:numPr>
          <w:ilvl w:val="0"/>
          <w:numId w:val="25"/>
        </w:numPr>
      </w:pPr>
      <w:r>
        <w:t>Practice</w:t>
      </w:r>
      <w:r w:rsidR="00703F88">
        <w:t xml:space="preserve"> th</w:t>
      </w:r>
      <w:r w:rsidR="00044814">
        <w:t xml:space="preserve">e </w:t>
      </w:r>
      <w:r w:rsidR="00703F88">
        <w:t xml:space="preserve">vocabulary by </w:t>
      </w:r>
      <w:r w:rsidR="00F342D9">
        <w:t>read</w:t>
      </w:r>
      <w:r w:rsidR="00703F88">
        <w:t>ing</w:t>
      </w:r>
      <w:r w:rsidR="00F342D9">
        <w:t>, say</w:t>
      </w:r>
      <w:r w:rsidR="00703F88">
        <w:t>ing</w:t>
      </w:r>
      <w:r w:rsidR="00F342D9">
        <w:t>, sign</w:t>
      </w:r>
      <w:r w:rsidR="00703F88">
        <w:t>ing</w:t>
      </w:r>
      <w:r w:rsidR="00757DA2">
        <w:t xml:space="preserve"> each word/phrase</w:t>
      </w:r>
      <w:r w:rsidR="003365A1">
        <w:t>.</w:t>
      </w:r>
      <w:r w:rsidR="003B0E57">
        <w:t xml:space="preserve"> </w:t>
      </w:r>
    </w:p>
    <w:p w14:paraId="1E72D301" w14:textId="671C38EC" w:rsidR="00EC047A" w:rsidRDefault="00EC047A" w:rsidP="00344994">
      <w:pPr>
        <w:pStyle w:val="ListParagraph"/>
        <w:numPr>
          <w:ilvl w:val="0"/>
          <w:numId w:val="25"/>
        </w:numPr>
      </w:pPr>
      <w:r>
        <w:t xml:space="preserve">Test yourself by covering </w:t>
      </w:r>
      <w:r w:rsidR="00186AD0">
        <w:t xml:space="preserve">parts of the table and </w:t>
      </w:r>
      <w:r w:rsidR="00AA1BAC">
        <w:t xml:space="preserve">saying the word before </w:t>
      </w:r>
      <w:r w:rsidR="00C87193">
        <w:t xml:space="preserve">checking </w:t>
      </w:r>
    </w:p>
    <w:p w14:paraId="1E253914" w14:textId="01C805C6" w:rsidR="001045E1" w:rsidRPr="00815B8D" w:rsidRDefault="0011153C" w:rsidP="00344994">
      <w:pPr>
        <w:pStyle w:val="ListParagraph"/>
        <w:numPr>
          <w:ilvl w:val="0"/>
          <w:numId w:val="25"/>
        </w:numPr>
        <w:rPr>
          <w:lang w:val="mi-NZ"/>
        </w:rPr>
      </w:pPr>
      <w:r>
        <w:t xml:space="preserve">Share new vocabulary in te reo Māori and </w:t>
      </w:r>
      <w:r w:rsidR="001158E8">
        <w:t>NZSL</w:t>
      </w:r>
      <w:r>
        <w:t xml:space="preserve"> with </w:t>
      </w:r>
      <w:r w:rsidR="00880A89">
        <w:t>people in your wh</w:t>
      </w:r>
      <w:r w:rsidR="00880A89" w:rsidRPr="00815B8D">
        <w:rPr>
          <w:lang w:val="mi-NZ"/>
        </w:rPr>
        <w:t>ānau.</w:t>
      </w:r>
    </w:p>
    <w:p w14:paraId="650C4721" w14:textId="6994AFD6" w:rsidR="00635EED" w:rsidRDefault="00635EED" w:rsidP="00E018E0">
      <w:pPr>
        <w:pStyle w:val="GH1"/>
      </w:pPr>
      <w:r>
        <w:lastRenderedPageBreak/>
        <w:t>D</w:t>
      </w:r>
      <w:r w:rsidRPr="000D4B4C">
        <w:t xml:space="preserve">ay </w:t>
      </w:r>
      <w:r>
        <w:t>7</w:t>
      </w:r>
      <w:r w:rsidRPr="000D4B4C">
        <w:t xml:space="preserve"> </w:t>
      </w:r>
      <w:r>
        <w:t>a</w:t>
      </w:r>
      <w:r w:rsidRPr="000D4B4C">
        <w:t xml:space="preserve">ctivity </w:t>
      </w:r>
      <w:r>
        <w:t>4</w:t>
      </w:r>
      <w:r w:rsidRPr="000D4B4C">
        <w:t xml:space="preserve">: </w:t>
      </w:r>
      <w:r w:rsidR="00AC4A9A">
        <w:t>Timelines</w:t>
      </w:r>
    </w:p>
    <w:p w14:paraId="2311ACC9" w14:textId="77777777" w:rsidR="00635EED" w:rsidRPr="00AD067B" w:rsidRDefault="00635EED" w:rsidP="00635EED">
      <w:pPr>
        <w:rPr>
          <w:b/>
          <w:bCs/>
          <w:i/>
          <w:iCs/>
          <w:color w:val="01853E"/>
        </w:rPr>
      </w:pPr>
      <w:r w:rsidRPr="00AD067B">
        <w:rPr>
          <w:b/>
          <w:bCs/>
          <w:i/>
          <w:iCs/>
          <w:color w:val="01853E"/>
        </w:rPr>
        <w:t>Notes for teachers and whānau</w:t>
      </w:r>
    </w:p>
    <w:p w14:paraId="781E4ECB" w14:textId="3EF4DF94" w:rsidR="00635EED" w:rsidRPr="00362496" w:rsidRDefault="00775099" w:rsidP="00353745">
      <w:pPr>
        <w:spacing w:after="0" w:line="240" w:lineRule="auto"/>
        <w:ind w:right="-270"/>
        <w:rPr>
          <w:i/>
          <w:lang w:val="mi-NZ"/>
        </w:rPr>
      </w:pPr>
      <w:r>
        <w:rPr>
          <w:i/>
          <w:iCs/>
        </w:rPr>
        <w:t xml:space="preserve">This is an integrated </w:t>
      </w:r>
      <w:r w:rsidR="00805B8F">
        <w:rPr>
          <w:i/>
          <w:iCs/>
        </w:rPr>
        <w:t xml:space="preserve">task involving writing and maths. </w:t>
      </w:r>
      <w:r w:rsidR="00C9611E">
        <w:rPr>
          <w:i/>
          <w:iCs/>
        </w:rPr>
        <w:t>First they</w:t>
      </w:r>
      <w:r w:rsidR="00EC2E6D">
        <w:rPr>
          <w:i/>
          <w:iCs/>
        </w:rPr>
        <w:t xml:space="preserve"> organise </w:t>
      </w:r>
      <w:r w:rsidR="00362496">
        <w:rPr>
          <w:i/>
          <w:iCs/>
        </w:rPr>
        <w:t xml:space="preserve">the </w:t>
      </w:r>
      <w:r w:rsidR="0046738F">
        <w:rPr>
          <w:i/>
          <w:iCs/>
        </w:rPr>
        <w:t>r</w:t>
      </w:r>
      <w:r w:rsidR="00362496">
        <w:rPr>
          <w:i/>
          <w:iCs/>
        </w:rPr>
        <w:t xml:space="preserve">ocket </w:t>
      </w:r>
      <w:r w:rsidR="0046738F">
        <w:rPr>
          <w:i/>
          <w:iCs/>
        </w:rPr>
        <w:t>h</w:t>
      </w:r>
      <w:r w:rsidR="00362496">
        <w:rPr>
          <w:i/>
          <w:iCs/>
        </w:rPr>
        <w:t>istory into chronological time sequence.</w:t>
      </w:r>
      <w:r w:rsidR="003B0E57">
        <w:rPr>
          <w:i/>
          <w:iCs/>
        </w:rPr>
        <w:t xml:space="preserve"> </w:t>
      </w:r>
      <w:r w:rsidR="00C9611E">
        <w:rPr>
          <w:i/>
          <w:iCs/>
        </w:rPr>
        <w:t>Next they</w:t>
      </w:r>
      <w:r w:rsidR="00362496">
        <w:rPr>
          <w:i/>
          <w:iCs/>
        </w:rPr>
        <w:t xml:space="preserve"> create a timeline of their life.</w:t>
      </w:r>
      <w:r w:rsidR="003B0E57">
        <w:rPr>
          <w:i/>
          <w:iCs/>
        </w:rPr>
        <w:t xml:space="preserve"> </w:t>
      </w:r>
      <w:r w:rsidR="00362496">
        <w:rPr>
          <w:i/>
          <w:iCs/>
        </w:rPr>
        <w:t>This second task may require support from wh</w:t>
      </w:r>
      <w:r w:rsidR="00362496">
        <w:rPr>
          <w:i/>
          <w:iCs/>
          <w:lang w:val="mi-NZ"/>
        </w:rPr>
        <w:t xml:space="preserve">ānau </w:t>
      </w:r>
      <w:r w:rsidR="00054DE9">
        <w:rPr>
          <w:i/>
          <w:iCs/>
          <w:lang w:val="mi-NZ"/>
        </w:rPr>
        <w:t>as they talk through milestones in their life.</w:t>
      </w:r>
      <w:r w:rsidR="003B0E57">
        <w:rPr>
          <w:i/>
          <w:iCs/>
          <w:lang w:val="mi-NZ"/>
        </w:rPr>
        <w:t xml:space="preserve"> </w:t>
      </w:r>
    </w:p>
    <w:p w14:paraId="3DC1AF4B" w14:textId="77777777" w:rsidR="00635EED" w:rsidRDefault="001B3098" w:rsidP="00635EED">
      <w:r>
        <w:pict w14:anchorId="55E66A61">
          <v:rect id="_x0000_i1081" style="width:0;height:1.5pt" o:hralign="center" o:hrstd="t" o:hr="t" fillcolor="#a0a0a0" stroked="f"/>
        </w:pict>
      </w:r>
    </w:p>
    <w:p w14:paraId="4A6E994D" w14:textId="0F936214" w:rsidR="00635EED" w:rsidRPr="0039439E" w:rsidRDefault="00635EED" w:rsidP="00FC0F92">
      <w:pPr>
        <w:pStyle w:val="LI"/>
        <w:spacing w:after="120"/>
      </w:pPr>
      <w:r w:rsidRPr="0039439E">
        <w:t xml:space="preserve">In this activity I am learning to: </w:t>
      </w:r>
      <w:r w:rsidR="003C50CC">
        <w:t>understand and use a timeline</w:t>
      </w:r>
      <w:r w:rsidR="005734E9">
        <w:t xml:space="preserve"> to sequence ideas.</w:t>
      </w:r>
    </w:p>
    <w:p w14:paraId="0FFBFCA3" w14:textId="77777777" w:rsidR="00635EED" w:rsidRDefault="00635EED" w:rsidP="00FC0F92">
      <w:pPr>
        <w:spacing w:after="0"/>
        <w:rPr>
          <w:lang w:val="mi-NZ"/>
        </w:rPr>
      </w:pPr>
      <w:r>
        <w:rPr>
          <w:lang w:val="mi-NZ"/>
        </w:rPr>
        <w:t>What do I need?</w:t>
      </w:r>
    </w:p>
    <w:p w14:paraId="5117AEA3" w14:textId="77777777" w:rsidR="00635EED" w:rsidRPr="00B6674E" w:rsidRDefault="00635EED" w:rsidP="00344994">
      <w:pPr>
        <w:pStyle w:val="ListParagraph"/>
        <w:numPr>
          <w:ilvl w:val="0"/>
          <w:numId w:val="6"/>
        </w:numPr>
        <w:rPr>
          <w:lang w:val="mi-NZ"/>
        </w:rPr>
      </w:pPr>
      <w:r w:rsidRPr="00B6674E">
        <w:rPr>
          <w:lang w:val="mi-NZ"/>
        </w:rPr>
        <w:t>30 minutes</w:t>
      </w:r>
    </w:p>
    <w:p w14:paraId="44E24930" w14:textId="0921F758" w:rsidR="003C50CC" w:rsidRPr="00B6674E" w:rsidRDefault="003C50CC" w:rsidP="00344994">
      <w:pPr>
        <w:pStyle w:val="ListParagraph"/>
        <w:numPr>
          <w:ilvl w:val="0"/>
          <w:numId w:val="6"/>
        </w:numPr>
        <w:rPr>
          <w:lang w:val="mi-NZ"/>
        </w:rPr>
      </w:pPr>
      <w:r w:rsidRPr="00B6674E">
        <w:rPr>
          <w:lang w:val="mi-NZ"/>
        </w:rPr>
        <w:t>Home learning book</w:t>
      </w:r>
    </w:p>
    <w:p w14:paraId="22DDB02D" w14:textId="50A718AA" w:rsidR="00635EED" w:rsidRPr="00B6674E" w:rsidRDefault="73BC4425" w:rsidP="00344994">
      <w:pPr>
        <w:pStyle w:val="ListParagraph"/>
        <w:numPr>
          <w:ilvl w:val="0"/>
          <w:numId w:val="6"/>
        </w:numPr>
        <w:spacing w:after="0"/>
        <w:rPr>
          <w:lang w:val="mi-NZ"/>
        </w:rPr>
      </w:pPr>
      <w:r w:rsidRPr="00B6674E">
        <w:rPr>
          <w:lang w:val="mi-NZ"/>
        </w:rPr>
        <w:t>History sequence of Rockets 101</w:t>
      </w:r>
      <w:r w:rsidR="00827769">
        <w:rPr>
          <w:lang w:val="mi-NZ"/>
        </w:rPr>
        <w:t xml:space="preserve"> (or transcript below) </w:t>
      </w:r>
      <w:hyperlink r:id="rId79" w:history="1">
        <w:r w:rsidR="00191E73" w:rsidRPr="00F13DB7">
          <w:rPr>
            <w:rStyle w:val="Hyperlink"/>
          </w:rPr>
          <w:t>https://www.youtube.com/watch?v=1yBwWLunlOM</w:t>
        </w:r>
      </w:hyperlink>
    </w:p>
    <w:p w14:paraId="51C42929" w14:textId="6F698E1D" w:rsidR="00442B3C" w:rsidRDefault="001B3098" w:rsidP="00442B3C">
      <w:pPr>
        <w:rPr>
          <w:lang w:val="mi-NZ" w:eastAsia="en-NZ"/>
        </w:rPr>
      </w:pPr>
      <w:r>
        <w:pict w14:anchorId="7DD4FFE2">
          <v:rect id="_x0000_i1082" style="width:0;height:1.5pt" o:hralign="center" o:hrstd="t" o:hr="t" fillcolor="#a0a0a0" stroked="f"/>
        </w:pict>
      </w:r>
    </w:p>
    <w:p w14:paraId="69574CBC" w14:textId="5C5D0063" w:rsidR="00635EED" w:rsidRDefault="530768EA" w:rsidP="5CF2132F">
      <w:pPr>
        <w:spacing w:after="160" w:line="259" w:lineRule="auto"/>
        <w:rPr>
          <w:rFonts w:eastAsiaTheme="majorEastAsia"/>
          <w:b/>
          <w:bCs/>
          <w:color w:val="01853E"/>
          <w:sz w:val="28"/>
          <w:szCs w:val="28"/>
          <w:lang w:val="mi-NZ" w:eastAsia="en-NZ"/>
        </w:rPr>
      </w:pPr>
      <w:r>
        <w:t>This information looks at</w:t>
      </w:r>
      <w:r w:rsidR="01C6A0F1">
        <w:t xml:space="preserve"> how rockets developed overtime.</w:t>
      </w:r>
      <w:r w:rsidR="08D5AB66">
        <w:t xml:space="preserve"> </w:t>
      </w:r>
      <w:r w:rsidR="01C6A0F1">
        <w:t xml:space="preserve">It is amazing to find out how human ideas and </w:t>
      </w:r>
      <w:r>
        <w:t>dreams</w:t>
      </w:r>
      <w:r w:rsidR="01C6A0F1">
        <w:t xml:space="preserve"> become real things. Our imaginings are always the first step.</w:t>
      </w:r>
    </w:p>
    <w:p w14:paraId="294A99B5" w14:textId="1EC9F57A" w:rsidR="00007310" w:rsidRDefault="1F316C09" w:rsidP="5CF2132F">
      <w:pPr>
        <w:spacing w:after="160" w:line="259" w:lineRule="auto"/>
        <w:rPr>
          <w:rFonts w:eastAsia="Calibri"/>
        </w:rPr>
      </w:pPr>
      <w:r>
        <w:t xml:space="preserve">Watch or read the transcript of </w:t>
      </w:r>
      <w:r w:rsidRPr="00F94003">
        <w:rPr>
          <w:i/>
          <w:iCs/>
        </w:rPr>
        <w:t>Rockets 101.</w:t>
      </w:r>
    </w:p>
    <w:tbl>
      <w:tblPr>
        <w:tblStyle w:val="TableGridLight"/>
        <w:tblW w:w="0" w:type="auto"/>
        <w:tblBorders>
          <w:top w:val="single" w:sz="4" w:space="0" w:color="01853E"/>
          <w:left w:val="single" w:sz="4" w:space="0" w:color="01853E"/>
          <w:bottom w:val="single" w:sz="4" w:space="0" w:color="01853E"/>
          <w:right w:val="single" w:sz="4" w:space="0" w:color="01853E"/>
          <w:insideH w:val="single" w:sz="4" w:space="0" w:color="01853E"/>
          <w:insideV w:val="single" w:sz="4" w:space="0" w:color="01853E"/>
        </w:tblBorders>
        <w:tblLook w:val="04A0" w:firstRow="1" w:lastRow="0" w:firstColumn="1" w:lastColumn="0" w:noHBand="0" w:noVBand="1"/>
      </w:tblPr>
      <w:tblGrid>
        <w:gridCol w:w="9486"/>
      </w:tblGrid>
      <w:tr w:rsidR="00042B21" w14:paraId="06CF52A2" w14:textId="77777777" w:rsidTr="003E38D7">
        <w:tc>
          <w:tcPr>
            <w:tcW w:w="9486" w:type="dxa"/>
          </w:tcPr>
          <w:p w14:paraId="4FEEC923" w14:textId="77777777" w:rsidR="00042B21" w:rsidRPr="00353745" w:rsidRDefault="00042B21" w:rsidP="00353745">
            <w:pPr>
              <w:spacing w:after="120" w:line="259" w:lineRule="auto"/>
              <w:rPr>
                <w:b/>
                <w:bCs/>
                <w:iCs/>
                <w:sz w:val="24"/>
                <w:szCs w:val="24"/>
              </w:rPr>
            </w:pPr>
            <w:r w:rsidRPr="00353745">
              <w:rPr>
                <w:b/>
                <w:bCs/>
                <w:iCs/>
                <w:sz w:val="24"/>
                <w:szCs w:val="24"/>
              </w:rPr>
              <w:t>Transcript</w:t>
            </w:r>
          </w:p>
          <w:p w14:paraId="16A71DEE" w14:textId="19058C68" w:rsidR="00042B21" w:rsidRPr="00042B21" w:rsidRDefault="00042B21" w:rsidP="00042B21">
            <w:pPr>
              <w:spacing w:after="160" w:line="259" w:lineRule="auto"/>
              <w:rPr>
                <w:iCs/>
                <w:sz w:val="24"/>
                <w:szCs w:val="24"/>
              </w:rPr>
            </w:pPr>
            <w:r w:rsidRPr="00042B21">
              <w:rPr>
                <w:iCs/>
                <w:sz w:val="24"/>
                <w:szCs w:val="24"/>
              </w:rPr>
              <w:t xml:space="preserve">Long before blasting into space rockets were used on Earth as early as the </w:t>
            </w:r>
            <w:r w:rsidR="007A3BC2">
              <w:rPr>
                <w:iCs/>
                <w:sz w:val="24"/>
                <w:szCs w:val="24"/>
              </w:rPr>
              <w:t>13th</w:t>
            </w:r>
            <w:r w:rsidRPr="00042B21">
              <w:rPr>
                <w:iCs/>
                <w:sz w:val="24"/>
                <w:szCs w:val="24"/>
              </w:rPr>
              <w:t xml:space="preserve"> century introduced by the Chinese. These fire arrows were used to fight against invading armies and were made by attaching fireworks packed with gunpower to long arrows. By the 16th century the use of rockets for amusement had spread from Asia to Europe where they gained popularity in firework displays at celebrations and festivities.</w:t>
            </w:r>
          </w:p>
          <w:p w14:paraId="2434019D" w14:textId="7929F61E" w:rsidR="00042B21" w:rsidRPr="00042B21" w:rsidRDefault="00042B21" w:rsidP="00042B21">
            <w:pPr>
              <w:spacing w:after="160" w:line="259" w:lineRule="auto"/>
              <w:rPr>
                <w:iCs/>
                <w:sz w:val="24"/>
                <w:szCs w:val="24"/>
              </w:rPr>
            </w:pPr>
            <w:r w:rsidRPr="00042B21">
              <w:rPr>
                <w:iCs/>
                <w:sz w:val="24"/>
                <w:szCs w:val="24"/>
              </w:rPr>
              <w:t xml:space="preserve">During the following centuries, the work of scientists, like Isaac Newton and his Laws of Motion, </w:t>
            </w:r>
            <w:r w:rsidR="00776264">
              <w:rPr>
                <w:iCs/>
                <w:sz w:val="24"/>
                <w:szCs w:val="24"/>
              </w:rPr>
              <w:t>increased</w:t>
            </w:r>
            <w:r w:rsidRPr="00042B21">
              <w:rPr>
                <w:iCs/>
                <w:sz w:val="24"/>
                <w:szCs w:val="24"/>
              </w:rPr>
              <w:t xml:space="preserve"> knowledge into the forces behind rocketry and how to control them. </w:t>
            </w:r>
            <w:r w:rsidR="00776264">
              <w:rPr>
                <w:iCs/>
                <w:sz w:val="24"/>
                <w:szCs w:val="24"/>
              </w:rPr>
              <w:t>By</w:t>
            </w:r>
            <w:r w:rsidRPr="00042B21">
              <w:rPr>
                <w:iCs/>
                <w:sz w:val="24"/>
                <w:szCs w:val="24"/>
              </w:rPr>
              <w:t xml:space="preserve"> the end of the 18th century military forces began to apply these new scientific understandings to the battlefield, transforming the earlier crude rockets into powerful weapons of war. </w:t>
            </w:r>
            <w:r w:rsidR="00776264">
              <w:rPr>
                <w:iCs/>
                <w:sz w:val="24"/>
                <w:szCs w:val="24"/>
              </w:rPr>
              <w:t>T</w:t>
            </w:r>
            <w:r w:rsidRPr="00042B21">
              <w:rPr>
                <w:iCs/>
                <w:sz w:val="24"/>
                <w:szCs w:val="24"/>
              </w:rPr>
              <w:t>he true dawn of space rocketry began in the early 20th century thanks to technological improvements in rocket science and aeronautics. By the 1950s the stage was set for the modern space age, and development began on launch vehicle systems like the Atlas rocket family which launched America’s first astronaut into orbit</w:t>
            </w:r>
            <w:r w:rsidR="00901F10">
              <w:rPr>
                <w:iCs/>
                <w:sz w:val="24"/>
                <w:szCs w:val="24"/>
              </w:rPr>
              <w:t>; t</w:t>
            </w:r>
            <w:r w:rsidRPr="00042B21">
              <w:rPr>
                <w:iCs/>
                <w:sz w:val="24"/>
                <w:szCs w:val="24"/>
              </w:rPr>
              <w:t>he Titan rockets</w:t>
            </w:r>
            <w:r w:rsidR="00901F10">
              <w:rPr>
                <w:iCs/>
                <w:sz w:val="24"/>
                <w:szCs w:val="24"/>
              </w:rPr>
              <w:t xml:space="preserve"> </w:t>
            </w:r>
            <w:r w:rsidRPr="00042B21">
              <w:rPr>
                <w:iCs/>
                <w:sz w:val="24"/>
                <w:szCs w:val="24"/>
              </w:rPr>
              <w:t xml:space="preserve">during the Space Race, and the Saturn rocket family, which includes the largest and most powerful rocket successfully launched, the Saturn V. </w:t>
            </w:r>
          </w:p>
          <w:p w14:paraId="7A2EA8D1" w14:textId="4C87B502" w:rsidR="00042B21" w:rsidRPr="00042B21" w:rsidRDefault="00042B21" w:rsidP="00042B21">
            <w:pPr>
              <w:spacing w:after="160" w:line="259" w:lineRule="auto"/>
              <w:rPr>
                <w:iCs/>
                <w:sz w:val="24"/>
                <w:szCs w:val="24"/>
              </w:rPr>
            </w:pPr>
            <w:r w:rsidRPr="00042B21">
              <w:rPr>
                <w:iCs/>
                <w:sz w:val="24"/>
                <w:szCs w:val="24"/>
              </w:rPr>
              <w:t xml:space="preserve">Standing as high as a </w:t>
            </w:r>
            <w:r w:rsidR="009F543F" w:rsidRPr="00042B21">
              <w:rPr>
                <w:iCs/>
                <w:sz w:val="24"/>
                <w:szCs w:val="24"/>
              </w:rPr>
              <w:t>36-storey</w:t>
            </w:r>
            <w:r w:rsidRPr="00042B21">
              <w:rPr>
                <w:iCs/>
                <w:sz w:val="24"/>
                <w:szCs w:val="24"/>
              </w:rPr>
              <w:t xml:space="preserve"> building and weighing more than 3000 tons, this behemoth was used to launch the Apollo missions to the moon. </w:t>
            </w:r>
          </w:p>
          <w:p w14:paraId="00CE563F" w14:textId="4E9A9C59" w:rsidR="00042B21" w:rsidRPr="00042B21" w:rsidRDefault="00042B21" w:rsidP="00042B21">
            <w:pPr>
              <w:spacing w:after="160" w:line="259" w:lineRule="auto"/>
              <w:rPr>
                <w:iCs/>
                <w:sz w:val="24"/>
                <w:szCs w:val="24"/>
              </w:rPr>
            </w:pPr>
            <w:r w:rsidRPr="00042B21">
              <w:rPr>
                <w:iCs/>
                <w:sz w:val="24"/>
                <w:szCs w:val="24"/>
              </w:rPr>
              <w:t xml:space="preserve">Since the beginning of human history adventurers have looked at the skies and dreamt of touching the stars. </w:t>
            </w:r>
            <w:r w:rsidR="00FC0F92">
              <w:rPr>
                <w:iCs/>
                <w:sz w:val="24"/>
                <w:szCs w:val="24"/>
              </w:rPr>
              <w:t>T</w:t>
            </w:r>
            <w:r w:rsidRPr="00042B21">
              <w:rPr>
                <w:iCs/>
                <w:sz w:val="24"/>
                <w:szCs w:val="24"/>
              </w:rPr>
              <w:t>oday innovations in rocketry are opening up possibilities to launch astronauts farther than ever before. Whether our sights are set on the moon, Mars or beyond, the future of rocketry and space exploration is only just blasting off.</w:t>
            </w:r>
          </w:p>
        </w:tc>
      </w:tr>
    </w:tbl>
    <w:p w14:paraId="12DB9915" w14:textId="77777777" w:rsidR="00CC3B72" w:rsidRDefault="00CC3B72" w:rsidP="00341C96">
      <w:pPr>
        <w:spacing w:before="120" w:line="240" w:lineRule="auto"/>
        <w:rPr>
          <w:rFonts w:eastAsiaTheme="majorEastAsia"/>
          <w:b/>
          <w:color w:val="01853E"/>
          <w:sz w:val="28"/>
          <w:szCs w:val="28"/>
          <w:lang w:val="mi-NZ" w:eastAsia="en-NZ"/>
        </w:rPr>
      </w:pPr>
    </w:p>
    <w:p w14:paraId="5E775E58" w14:textId="77777777" w:rsidR="00CC3B72" w:rsidRDefault="00CC3B72">
      <w:pPr>
        <w:spacing w:line="240" w:lineRule="auto"/>
        <w:rPr>
          <w:rFonts w:eastAsiaTheme="majorEastAsia"/>
          <w:b/>
          <w:color w:val="01853E"/>
          <w:sz w:val="28"/>
          <w:szCs w:val="28"/>
          <w:lang w:val="mi-NZ" w:eastAsia="en-NZ"/>
        </w:rPr>
      </w:pPr>
      <w:r>
        <w:rPr>
          <w:rFonts w:eastAsiaTheme="majorEastAsia"/>
          <w:b/>
          <w:color w:val="01853E"/>
          <w:sz w:val="28"/>
          <w:szCs w:val="28"/>
          <w:lang w:val="mi-NZ" w:eastAsia="en-NZ"/>
        </w:rPr>
        <w:br w:type="page"/>
      </w:r>
    </w:p>
    <w:p w14:paraId="62310854" w14:textId="0D8C67D0" w:rsidR="00635EED" w:rsidRPr="00C017FA" w:rsidRDefault="00635EED" w:rsidP="00341C96">
      <w:pPr>
        <w:spacing w:before="120" w:line="240" w:lineRule="auto"/>
        <w:rPr>
          <w:rFonts w:eastAsiaTheme="majorEastAsia"/>
          <w:b/>
          <w:color w:val="01853E"/>
          <w:sz w:val="28"/>
          <w:szCs w:val="28"/>
          <w:lang w:val="mi-NZ" w:eastAsia="en-NZ"/>
        </w:rPr>
      </w:pPr>
      <w:r w:rsidRPr="00C017FA">
        <w:rPr>
          <w:rFonts w:eastAsiaTheme="majorEastAsia"/>
          <w:b/>
          <w:color w:val="01853E"/>
          <w:sz w:val="28"/>
          <w:szCs w:val="28"/>
          <w:lang w:val="mi-NZ" w:eastAsia="en-NZ"/>
        </w:rPr>
        <w:lastRenderedPageBreak/>
        <w:t>Instructions:</w:t>
      </w:r>
    </w:p>
    <w:p w14:paraId="61678FBC" w14:textId="786F3C8D" w:rsidR="006A3732" w:rsidRDefault="006A3732" w:rsidP="006A3732">
      <w:r>
        <w:t>A timeline is a graphic organiser. They are useful to show how things are developed over time. We organise the entries on a timeline in “chronological order”. That means as they happened.</w:t>
      </w:r>
      <w:r w:rsidR="003B0E57">
        <w:t xml:space="preserve"> </w:t>
      </w:r>
      <w:r>
        <w:t>Timelines are often used to show how events in history are related to each other.</w:t>
      </w:r>
      <w:r w:rsidR="003B0E57">
        <w:t xml:space="preserve"> </w:t>
      </w:r>
      <w:r>
        <w:t xml:space="preserve">We can get a sense of how something has developed up until an end point or until the most recent significant (important) event. </w:t>
      </w:r>
    </w:p>
    <w:p w14:paraId="7519FD47" w14:textId="6284304E" w:rsidR="00AA33EB" w:rsidRDefault="00AA33EB" w:rsidP="006A3732">
      <w:r>
        <w:rPr>
          <w:noProof/>
        </w:rPr>
        <w:drawing>
          <wp:inline distT="0" distB="0" distL="0" distR="0" wp14:anchorId="043E03D8" wp14:editId="71A2990C">
            <wp:extent cx="5886450" cy="1673860"/>
            <wp:effectExtent l="0" t="0" r="0" b="0"/>
            <wp:docPr id="1529155265" name="Picture 152915526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155265" name="Picture 1529155265" descr="Timeline&#10;&#10;Description automatically generated"/>
                    <pic:cNvPicPr/>
                  </pic:nvPicPr>
                  <pic:blipFill>
                    <a:blip r:embed="rId80"/>
                    <a:stretch>
                      <a:fillRect/>
                    </a:stretch>
                  </pic:blipFill>
                  <pic:spPr>
                    <a:xfrm>
                      <a:off x="0" y="0"/>
                      <a:ext cx="5886450" cy="1673860"/>
                    </a:xfrm>
                    <a:prstGeom prst="rect">
                      <a:avLst/>
                    </a:prstGeom>
                  </pic:spPr>
                </pic:pic>
              </a:graphicData>
            </a:graphic>
          </wp:inline>
        </w:drawing>
      </w:r>
    </w:p>
    <w:p w14:paraId="5D020D84" w14:textId="370E7C94" w:rsidR="006A3732" w:rsidRDefault="42B2B4E8" w:rsidP="006A3732">
      <w:r>
        <w:t xml:space="preserve">Timelines all include dates to show when each event happened. They can be represented in many ways such as a diagram, video, interactive or illustration. The entries can be just a few words that help to identify key </w:t>
      </w:r>
      <w:r w:rsidR="20A50317">
        <w:t>points or</w:t>
      </w:r>
      <w:r>
        <w:t xml:space="preserve"> can be whole paragraphs. They are usually more effective if they can be multimodal. That means a combination of images (still or moving), sound and writing.</w:t>
      </w:r>
    </w:p>
    <w:p w14:paraId="7ECF5C2C" w14:textId="069C8C61" w:rsidR="00635EED" w:rsidRPr="00CA0BAA" w:rsidRDefault="70FD92D3" w:rsidP="00BA25DE">
      <w:pPr>
        <w:spacing w:before="240" w:line="240" w:lineRule="auto"/>
        <w:rPr>
          <w:rFonts w:eastAsia="Calibri"/>
          <w:b/>
          <w:bCs/>
          <w:color w:val="01853E"/>
          <w:lang w:val="mi-NZ" w:eastAsia="en-NZ"/>
        </w:rPr>
      </w:pPr>
      <w:r w:rsidRPr="5CF2132F">
        <w:rPr>
          <w:rFonts w:eastAsiaTheme="majorEastAsia"/>
          <w:b/>
          <w:bCs/>
          <w:color w:val="01853E"/>
          <w:sz w:val="28"/>
          <w:szCs w:val="28"/>
          <w:lang w:val="mi-NZ" w:eastAsia="en-NZ"/>
        </w:rPr>
        <w:t>Your task:</w:t>
      </w:r>
    </w:p>
    <w:p w14:paraId="26A2CBC5" w14:textId="3A8858C7" w:rsidR="00AA33EB" w:rsidRPr="00AA33EB" w:rsidRDefault="5CF2132F" w:rsidP="00344994">
      <w:pPr>
        <w:pStyle w:val="ListParagraph"/>
        <w:numPr>
          <w:ilvl w:val="0"/>
          <w:numId w:val="30"/>
        </w:numPr>
        <w:spacing w:after="240"/>
        <w:contextualSpacing w:val="0"/>
      </w:pPr>
      <w:r w:rsidRPr="00AA33EB">
        <w:rPr>
          <w:rFonts w:eastAsia="Calibri"/>
          <w:lang w:val="mi-NZ"/>
        </w:rPr>
        <w:t>Re-read the transcript. Look for and underline these excerpts (pieces) from the text and then correctly place the rocketry developments in chronological order on the timeline.</w:t>
      </w:r>
    </w:p>
    <w:p w14:paraId="570D4029" w14:textId="49824BCD" w:rsidR="001E3A38" w:rsidRDefault="3179BDC5" w:rsidP="00344994">
      <w:pPr>
        <w:pStyle w:val="ListParagraph"/>
        <w:numPr>
          <w:ilvl w:val="0"/>
          <w:numId w:val="30"/>
        </w:numPr>
      </w:pPr>
      <w:r>
        <w:t>Make</w:t>
      </w:r>
      <w:r w:rsidR="742D2640">
        <w:t xml:space="preserve"> a personal timeline</w:t>
      </w:r>
      <w:r w:rsidR="6B6ABF45">
        <w:t xml:space="preserve"> f</w:t>
      </w:r>
      <w:r w:rsidR="742D2640">
        <w:t>rom birth to now. Include those things we call milestones. Your wh</w:t>
      </w:r>
      <w:r w:rsidR="6B6ABF45">
        <w:t>ā</w:t>
      </w:r>
      <w:r w:rsidR="742D2640">
        <w:t>nau will be a great help. Here are some examples of noteworthy events that you might like to include – first word, first step, arrival of new sibling, starting early childhood, shifting house, starting school, winning a prize, joining a club starting to learn a new skill (music, dance etc). As you can see you will probably have to collaborate with somebody who knows you quite well. You might like to LIMIT yourself to 3 or 4 key events per year.</w:t>
      </w:r>
    </w:p>
    <w:p w14:paraId="2E2272E0" w14:textId="77777777" w:rsidR="002F2DD4" w:rsidRDefault="002F2DD4" w:rsidP="00BA25DE">
      <w:pPr>
        <w:rPr>
          <w:rFonts w:eastAsia="Calibri"/>
        </w:rPr>
      </w:pPr>
    </w:p>
    <w:p w14:paraId="0B506700" w14:textId="5E1F9557" w:rsidR="00635EED" w:rsidRPr="00775099" w:rsidRDefault="00635EED" w:rsidP="00753069">
      <w:pPr>
        <w:spacing w:before="240"/>
      </w:pPr>
      <w:r w:rsidRPr="00E00A2A">
        <w:rPr>
          <w:b/>
        </w:rPr>
        <w:t>Remember to do your end of day reflection and wellbeing activities (</w:t>
      </w:r>
      <w:r w:rsidR="00753069">
        <w:rPr>
          <w:b/>
        </w:rPr>
        <w:t>s</w:t>
      </w:r>
      <w:r w:rsidRPr="00E00A2A">
        <w:rPr>
          <w:b/>
        </w:rPr>
        <w:t xml:space="preserve">ee p.6 </w:t>
      </w:r>
      <w:r w:rsidR="00E00A2A" w:rsidRPr="00E00A2A">
        <w:rPr>
          <w:b/>
          <w:bCs/>
        </w:rPr>
        <w:t>&amp;</w:t>
      </w:r>
      <w:r w:rsidRPr="00E00A2A">
        <w:rPr>
          <w:b/>
        </w:rPr>
        <w:t xml:space="preserve"> 8</w:t>
      </w:r>
      <w:r w:rsidRPr="00E00A2A">
        <w:rPr>
          <w:b/>
          <w:bCs/>
        </w:rPr>
        <w:t>)</w:t>
      </w:r>
      <w:r w:rsidR="00753069">
        <w:rPr>
          <w:b/>
          <w:bCs/>
        </w:rPr>
        <w:t>.</w:t>
      </w:r>
    </w:p>
    <w:p w14:paraId="45729BE2" w14:textId="77777777" w:rsidR="00BB6105" w:rsidRDefault="00BB6105">
      <w:pPr>
        <w:spacing w:line="240" w:lineRule="auto"/>
        <w:rPr>
          <w:b/>
          <w:color w:val="3472AC"/>
          <w:sz w:val="36"/>
          <w:szCs w:val="36"/>
          <w:lang w:val="mi-NZ" w:eastAsia="en-NZ"/>
        </w:rPr>
      </w:pPr>
      <w:r>
        <w:br w:type="page"/>
      </w:r>
    </w:p>
    <w:p w14:paraId="325C1FF5" w14:textId="0C48FCF1" w:rsidR="00635EED" w:rsidRPr="004209C1" w:rsidRDefault="00AA33EB" w:rsidP="005D17DB">
      <w:pPr>
        <w:pStyle w:val="BH1"/>
        <w:rPr>
          <w:sz w:val="34"/>
          <w:szCs w:val="34"/>
        </w:rPr>
      </w:pPr>
      <w:r w:rsidRPr="004209C1">
        <w:rPr>
          <w:noProof/>
          <w:sz w:val="34"/>
          <w:szCs w:val="34"/>
        </w:rPr>
        <w:lastRenderedPageBreak/>
        <w:drawing>
          <wp:anchor distT="0" distB="0" distL="114300" distR="114300" simplePos="0" relativeHeight="251657216" behindDoc="1" locked="0" layoutInCell="1" allowOverlap="1" wp14:anchorId="0B0C7A94" wp14:editId="4A3C2DCF">
            <wp:simplePos x="0" y="0"/>
            <wp:positionH relativeFrom="column">
              <wp:posOffset>4948115</wp:posOffset>
            </wp:positionH>
            <wp:positionV relativeFrom="paragraph">
              <wp:posOffset>-169985</wp:posOffset>
            </wp:positionV>
            <wp:extent cx="1329115" cy="1280160"/>
            <wp:effectExtent l="0" t="0" r="0" b="0"/>
            <wp:wrapTight wrapText="bothSides">
              <wp:wrapPolygon edited="0">
                <wp:start x="0" y="0"/>
                <wp:lineTo x="0" y="21214"/>
                <wp:lineTo x="21363" y="21214"/>
                <wp:lineTo x="21363" y="0"/>
                <wp:lineTo x="0" y="0"/>
              </wp:wrapPolygon>
            </wp:wrapTight>
            <wp:docPr id="6" name="Picture 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icon&#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329115" cy="1280160"/>
                    </a:xfrm>
                    <a:prstGeom prst="rect">
                      <a:avLst/>
                    </a:prstGeom>
                  </pic:spPr>
                </pic:pic>
              </a:graphicData>
            </a:graphic>
            <wp14:sizeRelH relativeFrom="margin">
              <wp14:pctWidth>0</wp14:pctWidth>
            </wp14:sizeRelH>
            <wp14:sizeRelV relativeFrom="margin">
              <wp14:pctHeight>0</wp14:pctHeight>
            </wp14:sizeRelV>
          </wp:anchor>
        </w:drawing>
      </w:r>
      <w:r w:rsidR="00635EED" w:rsidRPr="004209C1">
        <w:rPr>
          <w:sz w:val="34"/>
          <w:szCs w:val="34"/>
        </w:rPr>
        <w:t xml:space="preserve">Day 8 activity </w:t>
      </w:r>
      <w:r w:rsidRPr="004209C1">
        <w:rPr>
          <w:sz w:val="34"/>
          <w:szCs w:val="34"/>
        </w:rPr>
        <w:t>1</w:t>
      </w:r>
      <w:r w:rsidR="00635EED" w:rsidRPr="004209C1">
        <w:rPr>
          <w:sz w:val="34"/>
          <w:szCs w:val="34"/>
        </w:rPr>
        <w:t xml:space="preserve">: </w:t>
      </w:r>
      <w:r w:rsidR="00330141" w:rsidRPr="004209C1">
        <w:rPr>
          <w:sz w:val="34"/>
          <w:szCs w:val="34"/>
        </w:rPr>
        <w:t xml:space="preserve">Reading </w:t>
      </w:r>
      <w:r w:rsidR="00443E1B">
        <w:rPr>
          <w:sz w:val="34"/>
          <w:szCs w:val="34"/>
        </w:rPr>
        <w:t xml:space="preserve">– </w:t>
      </w:r>
      <w:r w:rsidR="00EA09C5" w:rsidRPr="004209C1">
        <w:rPr>
          <w:sz w:val="34"/>
          <w:szCs w:val="34"/>
        </w:rPr>
        <w:t>Kiwis</w:t>
      </w:r>
      <w:r w:rsidR="00163A87" w:rsidRPr="004209C1">
        <w:rPr>
          <w:sz w:val="34"/>
          <w:szCs w:val="34"/>
        </w:rPr>
        <w:t xml:space="preserve"> in Space</w:t>
      </w:r>
      <w:r w:rsidR="00FA5005" w:rsidRPr="004209C1">
        <w:rPr>
          <w:noProof/>
          <w:sz w:val="34"/>
          <w:szCs w:val="34"/>
        </w:rPr>
        <w:t xml:space="preserve"> </w:t>
      </w:r>
    </w:p>
    <w:p w14:paraId="1342CBD4" w14:textId="77777777" w:rsidR="00635EED" w:rsidRPr="008F1980" w:rsidRDefault="00635EED" w:rsidP="00635EED">
      <w:pPr>
        <w:rPr>
          <w:b/>
          <w:bCs/>
          <w:i/>
          <w:iCs/>
          <w:color w:val="3472AC"/>
        </w:rPr>
      </w:pPr>
      <w:r w:rsidRPr="008F1980">
        <w:rPr>
          <w:b/>
          <w:bCs/>
          <w:i/>
          <w:iCs/>
          <w:color w:val="3472AC"/>
        </w:rPr>
        <w:t>Notes for teachers and whānau</w:t>
      </w:r>
    </w:p>
    <w:p w14:paraId="049244FB" w14:textId="343FC6CD" w:rsidR="00635EED" w:rsidRDefault="00370F25" w:rsidP="00A80EC5">
      <w:pPr>
        <w:rPr>
          <w:i/>
          <w:iCs/>
        </w:rPr>
      </w:pPr>
      <w:r>
        <w:rPr>
          <w:i/>
          <w:iCs/>
        </w:rPr>
        <w:t>You might find the full</w:t>
      </w:r>
      <w:r w:rsidR="002229D7">
        <w:rPr>
          <w:i/>
          <w:iCs/>
        </w:rPr>
        <w:t xml:space="preserve"> </w:t>
      </w:r>
      <w:r w:rsidR="00854A7A">
        <w:rPr>
          <w:i/>
          <w:iCs/>
        </w:rPr>
        <w:t xml:space="preserve">text required for this lesson in </w:t>
      </w:r>
      <w:r w:rsidR="00FD64C4">
        <w:rPr>
          <w:i/>
          <w:iCs/>
        </w:rPr>
        <w:t>the</w:t>
      </w:r>
      <w:r w:rsidR="00854A7A">
        <w:rPr>
          <w:i/>
          <w:iCs/>
        </w:rPr>
        <w:t xml:space="preserve"> home learning pack. </w:t>
      </w:r>
      <w:r w:rsidR="003E04A2">
        <w:rPr>
          <w:i/>
          <w:iCs/>
        </w:rPr>
        <w:t xml:space="preserve">The article </w:t>
      </w:r>
      <w:r w:rsidR="004209C1">
        <w:rPr>
          <w:i/>
          <w:iCs/>
        </w:rPr>
        <w:t>‘</w:t>
      </w:r>
      <w:r w:rsidR="003E04A2" w:rsidRPr="003E04A2">
        <w:rPr>
          <w:i/>
          <w:iCs/>
        </w:rPr>
        <w:t>Kiwis in Space</w:t>
      </w:r>
      <w:r w:rsidR="00A80EC5">
        <w:rPr>
          <w:i/>
          <w:iCs/>
        </w:rPr>
        <w:t>’</w:t>
      </w:r>
      <w:r w:rsidR="003E04A2">
        <w:rPr>
          <w:i/>
          <w:iCs/>
        </w:rPr>
        <w:t xml:space="preserve"> contains a lot of information. </w:t>
      </w:r>
      <w:r w:rsidR="00723EB6">
        <w:rPr>
          <w:i/>
          <w:iCs/>
        </w:rPr>
        <w:t>In this task we have included excerpts for your learner to read</w:t>
      </w:r>
      <w:r w:rsidR="00330141">
        <w:rPr>
          <w:i/>
          <w:iCs/>
        </w:rPr>
        <w:t>.</w:t>
      </w:r>
      <w:r w:rsidR="00C32CFC">
        <w:rPr>
          <w:i/>
          <w:iCs/>
        </w:rPr>
        <w:t xml:space="preserve"> </w:t>
      </w:r>
    </w:p>
    <w:p w14:paraId="1CDF9F70" w14:textId="56D893BD" w:rsidR="004209C1" w:rsidRPr="004209C1" w:rsidRDefault="004209C1" w:rsidP="004209C1">
      <w:pPr>
        <w:pStyle w:val="paragraph"/>
        <w:spacing w:before="0" w:beforeAutospacing="0" w:after="0" w:afterAutospacing="0" w:line="276" w:lineRule="auto"/>
        <w:rPr>
          <w:sz w:val="18"/>
          <w:szCs w:val="18"/>
        </w:rPr>
      </w:pPr>
      <w:r w:rsidRPr="7F3AF600">
        <w:rPr>
          <w:rStyle w:val="normaltextrun"/>
          <w:rFonts w:ascii="Arial" w:hAnsi="Arial" w:cs="Arial"/>
          <w:i/>
          <w:iCs/>
        </w:rPr>
        <w:t xml:space="preserve">Note that our Inquiry focus for today is "making meaning" which includes </w:t>
      </w:r>
      <w:r>
        <w:rPr>
          <w:rStyle w:val="normaltextrun"/>
          <w:rFonts w:ascii="Arial" w:hAnsi="Arial" w:cs="Arial"/>
          <w:i/>
          <w:iCs/>
        </w:rPr>
        <w:t>a</w:t>
      </w:r>
      <w:r w:rsidRPr="7F3AF600">
        <w:rPr>
          <w:rStyle w:val="normaltextrun"/>
          <w:rFonts w:ascii="Arial" w:hAnsi="Arial" w:cs="Arial"/>
          <w:i/>
          <w:iCs/>
        </w:rPr>
        <w:t>nalysing data, organising, and sorting information, summarising, synthesising, making connections/conclusions, building deeper understandings, and thinking critically.</w:t>
      </w:r>
    </w:p>
    <w:p w14:paraId="7A6D172A" w14:textId="77777777" w:rsidR="00635EED" w:rsidRDefault="001B3098" w:rsidP="00635EED">
      <w:r>
        <w:pict w14:anchorId="7F625D23">
          <v:rect id="_x0000_i1083" style="width:0;height:1.5pt" o:hralign="center" o:hrstd="t" o:hr="t" fillcolor="#a0a0a0" stroked="f"/>
        </w:pict>
      </w:r>
    </w:p>
    <w:p w14:paraId="461E991F" w14:textId="34C5E775" w:rsidR="00635EED" w:rsidRPr="003C0D34" w:rsidRDefault="00635EED" w:rsidP="00FD64C4">
      <w:pPr>
        <w:pStyle w:val="LI"/>
        <w:spacing w:after="0" w:line="360" w:lineRule="auto"/>
        <w:rPr>
          <w:color w:val="3472AC"/>
        </w:rPr>
      </w:pPr>
      <w:r w:rsidRPr="003C0D34">
        <w:rPr>
          <w:color w:val="3472AC"/>
        </w:rPr>
        <w:t xml:space="preserve">In this activity I am learning to: </w:t>
      </w:r>
      <w:r w:rsidR="00360099">
        <w:rPr>
          <w:color w:val="3472AC"/>
        </w:rPr>
        <w:t>read for meaning</w:t>
      </w:r>
    </w:p>
    <w:p w14:paraId="1EE525A3" w14:textId="77777777" w:rsidR="00635EED" w:rsidRPr="00FD64C4" w:rsidRDefault="00635EED" w:rsidP="00FD64C4">
      <w:pPr>
        <w:spacing w:after="0"/>
        <w:rPr>
          <w:lang w:val="mi-NZ"/>
        </w:rPr>
      </w:pPr>
      <w:r w:rsidRPr="00FD64C4">
        <w:rPr>
          <w:lang w:val="mi-NZ"/>
        </w:rPr>
        <w:t>What do I need?</w:t>
      </w:r>
    </w:p>
    <w:p w14:paraId="57E19CDB" w14:textId="77777777" w:rsidR="00635EED" w:rsidRPr="00FD64C4" w:rsidRDefault="00635EED" w:rsidP="00344994">
      <w:pPr>
        <w:pStyle w:val="ListParagraph"/>
        <w:numPr>
          <w:ilvl w:val="0"/>
          <w:numId w:val="6"/>
        </w:numPr>
        <w:rPr>
          <w:lang w:val="mi-NZ"/>
        </w:rPr>
      </w:pPr>
      <w:r w:rsidRPr="00FD64C4">
        <w:rPr>
          <w:lang w:val="mi-NZ"/>
        </w:rPr>
        <w:t>30 minutes</w:t>
      </w:r>
    </w:p>
    <w:p w14:paraId="6BE76989" w14:textId="20E84384" w:rsidR="00BB2FBF" w:rsidRPr="00FD64C4" w:rsidRDefault="00BB2FBF" w:rsidP="00344994">
      <w:pPr>
        <w:pStyle w:val="ListParagraph"/>
        <w:numPr>
          <w:ilvl w:val="0"/>
          <w:numId w:val="6"/>
        </w:numPr>
        <w:rPr>
          <w:lang w:val="mi-NZ"/>
        </w:rPr>
      </w:pPr>
      <w:r w:rsidRPr="00FD64C4">
        <w:rPr>
          <w:lang w:val="mi-NZ"/>
        </w:rPr>
        <w:t xml:space="preserve">A copy of </w:t>
      </w:r>
      <w:r w:rsidR="002A71F6" w:rsidRPr="00FD64C4">
        <w:rPr>
          <w:lang w:val="mi-NZ"/>
        </w:rPr>
        <w:t xml:space="preserve">Kiwis in Space </w:t>
      </w:r>
      <w:r w:rsidRPr="00FD64C4">
        <w:rPr>
          <w:lang w:val="mi-NZ"/>
        </w:rPr>
        <w:t>– Digital Space,</w:t>
      </w:r>
      <w:r w:rsidR="002A71F6" w:rsidRPr="00FD64C4">
        <w:rPr>
          <w:lang w:val="mi-NZ"/>
        </w:rPr>
        <w:t xml:space="preserve"> </w:t>
      </w:r>
      <w:r w:rsidR="009A1DC5" w:rsidRPr="00FD64C4">
        <w:rPr>
          <w:lang w:val="mi-NZ"/>
        </w:rPr>
        <w:t>Level 4 Connected series.</w:t>
      </w:r>
      <w:r w:rsidR="00F62F61">
        <w:rPr>
          <w:lang w:val="mi-NZ"/>
        </w:rPr>
        <w:t xml:space="preserve"> </w:t>
      </w:r>
    </w:p>
    <w:p w14:paraId="054B51B5" w14:textId="391030AA" w:rsidR="00635EED" w:rsidRPr="00EA09C5" w:rsidRDefault="009A1DC5" w:rsidP="00EA09C5">
      <w:pPr>
        <w:rPr>
          <w:highlight w:val="yellow"/>
          <w:lang w:val="mi-NZ"/>
        </w:rPr>
      </w:pPr>
      <w:r w:rsidRPr="00EA09C5">
        <w:rPr>
          <w:lang w:val="mi-NZ"/>
        </w:rPr>
        <w:t xml:space="preserve">Digital link </w:t>
      </w:r>
      <w:r w:rsidR="002A71F6" w:rsidRPr="00EA09C5">
        <w:rPr>
          <w:lang w:val="mi-NZ"/>
        </w:rPr>
        <w:t xml:space="preserve">- </w:t>
      </w:r>
      <w:hyperlink r:id="rId81" w:history="1">
        <w:r w:rsidR="000554AF" w:rsidRPr="00F13DB7">
          <w:rPr>
            <w:rStyle w:val="Hyperlink"/>
            <w:lang w:val="mi-NZ"/>
          </w:rPr>
          <w:t>https://docs.google.com/presentation/d/1ghNSAL_nDm3EBpQQEr8miXijqonUcB-iwrOiD729WRQ/present?slide=id.p</w:t>
        </w:r>
      </w:hyperlink>
      <w:r w:rsidR="000554AF">
        <w:rPr>
          <w:lang w:val="mi-NZ"/>
        </w:rPr>
        <w:t xml:space="preserve"> </w:t>
      </w:r>
    </w:p>
    <w:p w14:paraId="358A3F8E" w14:textId="77777777" w:rsidR="00635EED" w:rsidRDefault="001B3098" w:rsidP="00635EED">
      <w:r>
        <w:pict w14:anchorId="7B9BF33C">
          <v:rect id="_x0000_i1084" style="width:0;height:1.5pt" o:hralign="center" o:hrstd="t" o:hr="t" fillcolor="#a0a0a0" stroked="f"/>
        </w:pict>
      </w:r>
    </w:p>
    <w:p w14:paraId="13B50A46" w14:textId="77777777" w:rsidR="00635EED" w:rsidRPr="008E14D1" w:rsidRDefault="00635EED" w:rsidP="00FD64C4">
      <w:pPr>
        <w:pStyle w:val="GH2"/>
        <w:spacing w:before="120" w:line="240" w:lineRule="auto"/>
        <w:rPr>
          <w:color w:val="3472AC"/>
        </w:rPr>
      </w:pPr>
      <w:r w:rsidRPr="008E14D1">
        <w:rPr>
          <w:color w:val="3472AC"/>
        </w:rPr>
        <w:t>Instructions:</w:t>
      </w:r>
    </w:p>
    <w:p w14:paraId="169EB94A" w14:textId="3EC41464" w:rsidR="00370F25" w:rsidRDefault="004E0856" w:rsidP="00D63F4C">
      <w:pPr>
        <w:pStyle w:val="GH2"/>
        <w:spacing w:before="0" w:after="240"/>
        <w:rPr>
          <w:rFonts w:eastAsiaTheme="minorHAnsi"/>
          <w:b w:val="0"/>
          <w:color w:val="auto"/>
          <w:sz w:val="24"/>
          <w:szCs w:val="24"/>
          <w:lang w:val="en-NZ" w:eastAsia="en-US"/>
        </w:rPr>
      </w:pPr>
      <w:r>
        <w:rPr>
          <w:rFonts w:eastAsiaTheme="minorHAnsi"/>
          <w:b w:val="0"/>
          <w:color w:val="auto"/>
          <w:sz w:val="24"/>
          <w:szCs w:val="24"/>
          <w:lang w:val="en-NZ" w:eastAsia="en-US"/>
        </w:rPr>
        <w:t>In this task you will be reading a part of an interview</w:t>
      </w:r>
      <w:r w:rsidR="007B59C3">
        <w:rPr>
          <w:rFonts w:eastAsiaTheme="minorHAnsi"/>
          <w:b w:val="0"/>
          <w:color w:val="auto"/>
          <w:sz w:val="24"/>
          <w:szCs w:val="24"/>
          <w:lang w:val="en-NZ" w:eastAsia="en-US"/>
        </w:rPr>
        <w:t xml:space="preserve">. </w:t>
      </w:r>
      <w:r w:rsidR="0053028A">
        <w:rPr>
          <w:rFonts w:eastAsiaTheme="minorHAnsi"/>
          <w:b w:val="0"/>
          <w:color w:val="auto"/>
          <w:sz w:val="24"/>
          <w:szCs w:val="24"/>
          <w:lang w:val="en-NZ" w:eastAsia="en-US"/>
        </w:rPr>
        <w:t xml:space="preserve">You will use this information in the next lesson and </w:t>
      </w:r>
      <w:r w:rsidR="0037798B">
        <w:rPr>
          <w:rFonts w:eastAsiaTheme="minorHAnsi"/>
          <w:b w:val="0"/>
          <w:color w:val="auto"/>
          <w:sz w:val="24"/>
          <w:szCs w:val="24"/>
          <w:lang w:val="en-NZ" w:eastAsia="en-US"/>
        </w:rPr>
        <w:t xml:space="preserve">in day 10. </w:t>
      </w:r>
    </w:p>
    <w:p w14:paraId="69F2E4D0" w14:textId="11B0FA03" w:rsidR="008522F1" w:rsidRDefault="003967F7" w:rsidP="00D63F4C">
      <w:pPr>
        <w:pStyle w:val="GH2"/>
        <w:spacing w:before="0" w:after="240"/>
        <w:rPr>
          <w:rFonts w:eastAsiaTheme="minorHAnsi"/>
          <w:b w:val="0"/>
          <w:color w:val="auto"/>
          <w:sz w:val="24"/>
          <w:szCs w:val="24"/>
          <w:lang w:val="en-NZ" w:eastAsia="en-US"/>
        </w:rPr>
      </w:pPr>
      <w:r>
        <w:rPr>
          <w:rFonts w:eastAsiaTheme="minorHAnsi"/>
          <w:b w:val="0"/>
          <w:color w:val="auto"/>
          <w:sz w:val="24"/>
          <w:szCs w:val="24"/>
          <w:lang w:val="en-NZ" w:eastAsia="en-US"/>
        </w:rPr>
        <w:t>Th</w:t>
      </w:r>
      <w:r w:rsidR="009E0854">
        <w:rPr>
          <w:rFonts w:eastAsiaTheme="minorHAnsi"/>
          <w:b w:val="0"/>
          <w:color w:val="auto"/>
          <w:sz w:val="24"/>
          <w:szCs w:val="24"/>
          <w:lang w:val="en-NZ" w:eastAsia="en-US"/>
        </w:rPr>
        <w:t>e text below</w:t>
      </w:r>
      <w:r>
        <w:rPr>
          <w:rFonts w:eastAsiaTheme="minorHAnsi"/>
          <w:b w:val="0"/>
          <w:color w:val="auto"/>
          <w:sz w:val="24"/>
          <w:szCs w:val="24"/>
          <w:lang w:val="en-NZ" w:eastAsia="en-US"/>
        </w:rPr>
        <w:t xml:space="preserve"> is part of an interview with Naomi Altman reported by Laurie Winkless. </w:t>
      </w:r>
      <w:r w:rsidR="001A00AE">
        <w:rPr>
          <w:rFonts w:eastAsiaTheme="minorHAnsi"/>
          <w:b w:val="0"/>
          <w:color w:val="auto"/>
          <w:sz w:val="24"/>
          <w:szCs w:val="24"/>
          <w:lang w:val="en-NZ" w:eastAsia="en-US"/>
        </w:rPr>
        <w:t>It</w:t>
      </w:r>
      <w:r>
        <w:rPr>
          <w:rFonts w:eastAsiaTheme="minorHAnsi"/>
          <w:b w:val="0"/>
          <w:color w:val="auto"/>
          <w:sz w:val="24"/>
          <w:szCs w:val="24"/>
          <w:lang w:val="en-NZ" w:eastAsia="en-US"/>
        </w:rPr>
        <w:t xml:space="preserve"> provides </w:t>
      </w:r>
      <w:r w:rsidR="00B05E04">
        <w:rPr>
          <w:rFonts w:eastAsiaTheme="minorHAnsi"/>
          <w:b w:val="0"/>
          <w:color w:val="auto"/>
          <w:sz w:val="24"/>
          <w:szCs w:val="24"/>
          <w:lang w:val="en-NZ" w:eastAsia="en-US"/>
        </w:rPr>
        <w:t>background</w:t>
      </w:r>
      <w:r>
        <w:rPr>
          <w:rFonts w:eastAsiaTheme="minorHAnsi"/>
          <w:b w:val="0"/>
          <w:color w:val="auto"/>
          <w:sz w:val="24"/>
          <w:szCs w:val="24"/>
          <w:lang w:val="en-NZ" w:eastAsia="en-US"/>
        </w:rPr>
        <w:t xml:space="preserve"> information to help us understand the context. It also introduces us to the interviewee, Naomi, and provides her </w:t>
      </w:r>
      <w:r w:rsidR="00B05E04">
        <w:rPr>
          <w:rFonts w:eastAsiaTheme="minorHAnsi"/>
          <w:b w:val="0"/>
          <w:color w:val="auto"/>
          <w:sz w:val="24"/>
          <w:szCs w:val="24"/>
          <w:lang w:val="en-NZ" w:eastAsia="en-US"/>
        </w:rPr>
        <w:t>qualifications. The</w:t>
      </w:r>
      <w:r w:rsidR="005C5E45">
        <w:rPr>
          <w:rFonts w:eastAsiaTheme="minorHAnsi"/>
          <w:b w:val="0"/>
          <w:color w:val="auto"/>
          <w:sz w:val="24"/>
          <w:szCs w:val="24"/>
          <w:lang w:val="en-NZ" w:eastAsia="en-US"/>
        </w:rPr>
        <w:t xml:space="preserve"> article </w:t>
      </w:r>
      <w:r w:rsidR="002C6713">
        <w:rPr>
          <w:rFonts w:eastAsiaTheme="minorHAnsi"/>
          <w:b w:val="0"/>
          <w:color w:val="auto"/>
          <w:sz w:val="24"/>
          <w:szCs w:val="24"/>
          <w:lang w:val="en-NZ" w:eastAsia="en-US"/>
        </w:rPr>
        <w:t xml:space="preserve">tells us </w:t>
      </w:r>
      <w:r w:rsidR="000E7AEF">
        <w:rPr>
          <w:rFonts w:eastAsiaTheme="minorHAnsi"/>
          <w:b w:val="0"/>
          <w:color w:val="auto"/>
          <w:sz w:val="24"/>
          <w:szCs w:val="24"/>
          <w:lang w:val="en-NZ" w:eastAsia="en-US"/>
        </w:rPr>
        <w:t xml:space="preserve">about </w:t>
      </w:r>
      <w:r w:rsidR="00FC1DFB" w:rsidRPr="00FC1DFB">
        <w:rPr>
          <w:rFonts w:eastAsiaTheme="minorHAnsi"/>
          <w:b w:val="0"/>
          <w:color w:val="auto"/>
          <w:sz w:val="24"/>
          <w:szCs w:val="24"/>
          <w:lang w:val="en-NZ" w:eastAsia="en-US"/>
        </w:rPr>
        <w:t>Rocket Lab</w:t>
      </w:r>
      <w:r w:rsidR="000E7AEF">
        <w:rPr>
          <w:rFonts w:eastAsiaTheme="minorHAnsi"/>
          <w:b w:val="0"/>
          <w:color w:val="auto"/>
          <w:sz w:val="24"/>
          <w:szCs w:val="24"/>
          <w:lang w:val="en-NZ" w:eastAsia="en-US"/>
        </w:rPr>
        <w:t>,</w:t>
      </w:r>
      <w:r w:rsidR="00FC1DFB" w:rsidRPr="00FC1DFB">
        <w:rPr>
          <w:rFonts w:eastAsiaTheme="minorHAnsi"/>
          <w:b w:val="0"/>
          <w:color w:val="auto"/>
          <w:sz w:val="24"/>
          <w:szCs w:val="24"/>
          <w:lang w:val="en-NZ" w:eastAsia="en-US"/>
        </w:rPr>
        <w:t xml:space="preserve"> a NZ company that started to design and make rockets that could carry small payloads into space. Not all rockets are used to carry people. Some smaller versions are used to launch satellites.</w:t>
      </w:r>
      <w:r w:rsidR="0058082A">
        <w:rPr>
          <w:rFonts w:eastAsiaTheme="minorHAnsi"/>
          <w:b w:val="0"/>
          <w:color w:val="auto"/>
          <w:sz w:val="24"/>
          <w:szCs w:val="24"/>
          <w:lang w:val="en-NZ" w:eastAsia="en-US"/>
        </w:rPr>
        <w:t xml:space="preserve"> </w:t>
      </w:r>
    </w:p>
    <w:p w14:paraId="7B00C2ED" w14:textId="0A319213" w:rsidR="00635EED" w:rsidRPr="008E14D1" w:rsidRDefault="00635EED" w:rsidP="00FD64C4">
      <w:pPr>
        <w:pStyle w:val="GH2"/>
        <w:spacing w:before="120" w:line="240" w:lineRule="auto"/>
        <w:rPr>
          <w:color w:val="3472AC"/>
        </w:rPr>
      </w:pPr>
      <w:r w:rsidRPr="008E14D1">
        <w:rPr>
          <w:color w:val="3472AC"/>
        </w:rPr>
        <w:t>Your task:</w:t>
      </w:r>
    </w:p>
    <w:p w14:paraId="6FAF77CD" w14:textId="7B469E59" w:rsidR="002C6713" w:rsidRDefault="00104134" w:rsidP="007765F5">
      <w:r w:rsidRPr="006537F7">
        <w:rPr>
          <w:b/>
          <w:bCs/>
        </w:rPr>
        <w:t>Read</w:t>
      </w:r>
      <w:r>
        <w:t xml:space="preserve"> </w:t>
      </w:r>
      <w:r w:rsidR="008B7563">
        <w:t xml:space="preserve">and </w:t>
      </w:r>
      <w:r w:rsidR="008B7563" w:rsidRPr="008B7563">
        <w:rPr>
          <w:b/>
          <w:bCs/>
        </w:rPr>
        <w:t>discuss</w:t>
      </w:r>
      <w:r w:rsidR="00B17CB5">
        <w:rPr>
          <w:b/>
          <w:bCs/>
        </w:rPr>
        <w:t xml:space="preserve"> </w:t>
      </w:r>
      <w:r w:rsidR="00B17CB5">
        <w:t>(with someone in your whānau)</w:t>
      </w:r>
      <w:r>
        <w:t xml:space="preserve"> </w:t>
      </w:r>
      <w:r w:rsidR="00D5592B">
        <w:t>the</w:t>
      </w:r>
      <w:r>
        <w:t xml:space="preserve"> </w:t>
      </w:r>
      <w:r w:rsidR="00652C1B">
        <w:t xml:space="preserve">text </w:t>
      </w:r>
      <w:r w:rsidR="00F1065A">
        <w:t>on the next page</w:t>
      </w:r>
      <w:r w:rsidR="007765F5">
        <w:t xml:space="preserve">. </w:t>
      </w:r>
    </w:p>
    <w:p w14:paraId="2BDE5330" w14:textId="667C38AF" w:rsidR="001A00AE" w:rsidRDefault="001A00AE" w:rsidP="007765F5">
      <w:r w:rsidRPr="001A00AE">
        <w:rPr>
          <w:b/>
          <w:bCs/>
        </w:rPr>
        <w:t>Consider</w:t>
      </w:r>
      <w:r>
        <w:rPr>
          <w:b/>
          <w:bCs/>
        </w:rPr>
        <w:t xml:space="preserve"> </w:t>
      </w:r>
    </w:p>
    <w:p w14:paraId="4ECF7EC8" w14:textId="6BD08126" w:rsidR="00E813D8" w:rsidRDefault="00E813D8" w:rsidP="00344994">
      <w:pPr>
        <w:pStyle w:val="ListParagraph"/>
        <w:numPr>
          <w:ilvl w:val="0"/>
          <w:numId w:val="26"/>
        </w:numPr>
      </w:pPr>
      <w:r>
        <w:t>Why do you think the author included the background information?</w:t>
      </w:r>
    </w:p>
    <w:p w14:paraId="076D8892" w14:textId="72A13EA3" w:rsidR="00E813D8" w:rsidRDefault="007576A5" w:rsidP="00344994">
      <w:pPr>
        <w:pStyle w:val="ListParagraph"/>
        <w:numPr>
          <w:ilvl w:val="0"/>
          <w:numId w:val="26"/>
        </w:numPr>
      </w:pPr>
      <w:r>
        <w:t>Are there new adjectives that you could add to your adjective</w:t>
      </w:r>
      <w:r w:rsidR="00FA7D1A">
        <w:t>s</w:t>
      </w:r>
      <w:r>
        <w:t xml:space="preserve"> </w:t>
      </w:r>
      <w:r w:rsidR="00F1065A">
        <w:t>page in your home learning book</w:t>
      </w:r>
      <w:r>
        <w:t>?</w:t>
      </w:r>
      <w:r w:rsidR="00F26DC0">
        <w:t xml:space="preserve"> (See p.34)</w:t>
      </w:r>
    </w:p>
    <w:p w14:paraId="302BFBC7" w14:textId="4C542312" w:rsidR="00E56EB1" w:rsidRDefault="00E56EB1" w:rsidP="00344994">
      <w:pPr>
        <w:pStyle w:val="ListParagraph"/>
        <w:numPr>
          <w:ilvl w:val="0"/>
          <w:numId w:val="26"/>
        </w:numPr>
      </w:pPr>
      <w:r>
        <w:t xml:space="preserve">Are there any words that are new to you? Underline these and use a dictionary </w:t>
      </w:r>
      <w:r w:rsidR="00864F80">
        <w:t xml:space="preserve">(or ask someone in your whānau) to find out what the word means. </w:t>
      </w:r>
    </w:p>
    <w:p w14:paraId="685229F0" w14:textId="297C5127" w:rsidR="001E79D6" w:rsidRPr="001A00AE" w:rsidRDefault="00830F2C" w:rsidP="00344994">
      <w:pPr>
        <w:pStyle w:val="ListParagraph"/>
        <w:numPr>
          <w:ilvl w:val="0"/>
          <w:numId w:val="26"/>
        </w:numPr>
      </w:pPr>
      <w:r>
        <w:t xml:space="preserve">Challenge yourself: </w:t>
      </w:r>
      <w:r w:rsidR="000846F8">
        <w:t xml:space="preserve">Can you work out </w:t>
      </w:r>
      <w:r w:rsidR="001E00E2">
        <w:t>h</w:t>
      </w:r>
      <w:r w:rsidR="008E4BA3">
        <w:t xml:space="preserve">ow many </w:t>
      </w:r>
      <w:r w:rsidR="005D17A7">
        <w:t xml:space="preserve">times could </w:t>
      </w:r>
      <w:r w:rsidR="00963F68">
        <w:t xml:space="preserve">Sputnik 1 have ‘zipped around Earth’ </w:t>
      </w:r>
      <w:r w:rsidR="000846F8">
        <w:t>in 24 hours?</w:t>
      </w:r>
      <w:r w:rsidR="001543D6">
        <w:t xml:space="preserve"> You could challenge someone in your whānau to work it out with you</w:t>
      </w:r>
    </w:p>
    <w:p w14:paraId="06B71273" w14:textId="4488901A" w:rsidR="008E444B" w:rsidRDefault="008E444B" w:rsidP="007765F5"/>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AD3D7B" w14:paraId="4C54341E" w14:textId="77777777" w:rsidTr="00B05E04">
        <w:tc>
          <w:tcPr>
            <w:tcW w:w="9486" w:type="dxa"/>
          </w:tcPr>
          <w:p w14:paraId="68B2D452" w14:textId="21421C3D" w:rsidR="00AD3D7B" w:rsidRPr="00D85996" w:rsidRDefault="00AD3D7B" w:rsidP="00E11E1A">
            <w:pPr>
              <w:spacing w:before="120" w:after="120"/>
              <w:textAlignment w:val="baseline"/>
              <w:rPr>
                <w:b/>
                <w:bCs/>
                <w:iCs/>
                <w:sz w:val="24"/>
                <w:szCs w:val="24"/>
              </w:rPr>
            </w:pPr>
            <w:r w:rsidRPr="00D85996">
              <w:rPr>
                <w:b/>
                <w:bCs/>
                <w:iCs/>
                <w:sz w:val="24"/>
                <w:szCs w:val="24"/>
              </w:rPr>
              <w:lastRenderedPageBreak/>
              <w:t>Background: </w:t>
            </w:r>
          </w:p>
          <w:p w14:paraId="19087343" w14:textId="06280BDA" w:rsidR="00AD3D7B" w:rsidRPr="00AD3D7B" w:rsidRDefault="00AD3D7B" w:rsidP="00E11E1A">
            <w:pPr>
              <w:spacing w:before="120" w:after="120"/>
              <w:textAlignment w:val="baseline"/>
              <w:rPr>
                <w:iCs/>
                <w:sz w:val="24"/>
                <w:szCs w:val="24"/>
              </w:rPr>
            </w:pPr>
            <w:r w:rsidRPr="00AD3D7B">
              <w:rPr>
                <w:iCs/>
                <w:sz w:val="24"/>
                <w:szCs w:val="24"/>
              </w:rPr>
              <w:t>On 4 October 1957, the Soviet Union launched the world’s first human-made satellite into space. The basketball-shaped Sputnik 1 zipped around Earth once every ninety-six minutes, sending out a continuous beep that was picked up by radios across the world. The message was clear: the space age had begun.</w:t>
            </w:r>
            <w:r w:rsidR="00F62F61">
              <w:rPr>
                <w:iCs/>
                <w:sz w:val="24"/>
                <w:szCs w:val="24"/>
              </w:rPr>
              <w:t xml:space="preserve"> </w:t>
            </w:r>
          </w:p>
          <w:p w14:paraId="05144B72" w14:textId="30E53258" w:rsidR="00AD3D7B" w:rsidRPr="00AD3D7B" w:rsidRDefault="00AD3D7B" w:rsidP="00E11E1A">
            <w:pPr>
              <w:spacing w:before="120" w:after="120"/>
              <w:textAlignment w:val="baseline"/>
              <w:rPr>
                <w:iCs/>
                <w:sz w:val="24"/>
                <w:szCs w:val="24"/>
              </w:rPr>
            </w:pPr>
            <w:r w:rsidRPr="00AD3D7B">
              <w:rPr>
                <w:iCs/>
                <w:sz w:val="24"/>
                <w:szCs w:val="24"/>
              </w:rPr>
              <w:t>Since then, only eleven countries have built and launched a rocket that can send satellites into space. New Zealand became the latest country to join that list on 21 January 2018, when Rocket Lab’s Electron rocket took off from the Māhia Peninsula. Just over eight minutes later, Electron successfully released four satellites into orbit. </w:t>
            </w:r>
          </w:p>
          <w:p w14:paraId="769F03B1" w14:textId="77777777" w:rsidR="00AD3D7B" w:rsidRPr="00AD3D7B" w:rsidRDefault="00AD3D7B" w:rsidP="000A1534">
            <w:pPr>
              <w:spacing w:before="120" w:after="120"/>
              <w:textAlignment w:val="baseline"/>
              <w:rPr>
                <w:iCs/>
                <w:sz w:val="24"/>
                <w:szCs w:val="24"/>
              </w:rPr>
            </w:pPr>
            <w:r w:rsidRPr="00AD3D7B">
              <w:rPr>
                <w:noProof/>
              </w:rPr>
              <w:drawing>
                <wp:anchor distT="0" distB="0" distL="114300" distR="114300" simplePos="0" relativeHeight="251658245" behindDoc="1" locked="0" layoutInCell="1" allowOverlap="1" wp14:anchorId="2C3432F5" wp14:editId="70845C15">
                  <wp:simplePos x="0" y="0"/>
                  <wp:positionH relativeFrom="column">
                    <wp:posOffset>3067538</wp:posOffset>
                  </wp:positionH>
                  <wp:positionV relativeFrom="paragraph">
                    <wp:posOffset>42203</wp:posOffset>
                  </wp:positionV>
                  <wp:extent cx="2743200" cy="2426335"/>
                  <wp:effectExtent l="0" t="0" r="0" b="0"/>
                  <wp:wrapTight wrapText="bothSides">
                    <wp:wrapPolygon edited="0">
                      <wp:start x="0" y="0"/>
                      <wp:lineTo x="0" y="21368"/>
                      <wp:lineTo x="21450" y="21368"/>
                      <wp:lineTo x="21450" y="0"/>
                      <wp:lineTo x="0" y="0"/>
                    </wp:wrapPolygon>
                  </wp:wrapTight>
                  <wp:docPr id="854981828" name="Picture 854981828" descr="A person smiling in front of a c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81828" name="Picture 854981828" descr="A person smiling in front of a car&#10;&#10;Description automatically generated with low confidence"/>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r="20102"/>
                          <a:stretch/>
                        </pic:blipFill>
                        <pic:spPr bwMode="auto">
                          <a:xfrm>
                            <a:off x="0" y="0"/>
                            <a:ext cx="2743200" cy="24263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AD3D7B">
              <w:rPr>
                <w:iCs/>
                <w:sz w:val="24"/>
                <w:szCs w:val="24"/>
              </w:rPr>
              <w:t>Naomi Altman is the Avionics Manager at Rocket Lab’s Auckland office. She manages a team of more than twenty technicians and engineers. Together, they design, test, and operate all of the specialist electronics that control and power the Electron rocket. I chatted to Naomi to find out what it takes to reach orbit. </w:t>
            </w:r>
          </w:p>
          <w:p w14:paraId="4D5D8EBE" w14:textId="77777777" w:rsidR="00AD3D7B" w:rsidRPr="00AD3D7B" w:rsidRDefault="00AD3D7B" w:rsidP="00E11E1A">
            <w:pPr>
              <w:spacing w:before="120" w:after="120"/>
              <w:textAlignment w:val="baseline"/>
              <w:rPr>
                <w:iCs/>
                <w:sz w:val="24"/>
                <w:szCs w:val="24"/>
              </w:rPr>
            </w:pPr>
            <w:r w:rsidRPr="00AD3D7B">
              <w:rPr>
                <w:b/>
                <w:iCs/>
                <w:sz w:val="24"/>
                <w:szCs w:val="24"/>
              </w:rPr>
              <w:t>Laurie:</w:t>
            </w:r>
            <w:r w:rsidRPr="00AD3D7B">
              <w:rPr>
                <w:iCs/>
                <w:sz w:val="24"/>
                <w:szCs w:val="24"/>
              </w:rPr>
              <w:t xml:space="preserve"> Who are Rocket Lab? </w:t>
            </w:r>
          </w:p>
          <w:p w14:paraId="1939E92A" w14:textId="77777777" w:rsidR="00AD3D7B" w:rsidRPr="00AD3D7B" w:rsidRDefault="00AD3D7B" w:rsidP="00E11E1A">
            <w:pPr>
              <w:spacing w:before="120" w:after="120"/>
              <w:textAlignment w:val="baseline"/>
              <w:rPr>
                <w:iCs/>
                <w:sz w:val="24"/>
                <w:szCs w:val="24"/>
              </w:rPr>
            </w:pPr>
            <w:r w:rsidRPr="00AD3D7B">
              <w:rPr>
                <w:b/>
                <w:iCs/>
                <w:sz w:val="24"/>
                <w:szCs w:val="24"/>
              </w:rPr>
              <w:t>Naomi:</w:t>
            </w:r>
            <w:r w:rsidRPr="00AD3D7B">
              <w:rPr>
                <w:iCs/>
                <w:sz w:val="24"/>
                <w:szCs w:val="24"/>
              </w:rPr>
              <w:t xml:space="preserve"> When you think of the space industry, you probably think of big government agencies like NASA. But lots of commercial companies are now developing cheaper ways to deliver satellites into space. Rocket Lab is one of the leaders in this area. We build lightweight, low-cost rockets that can carry small payloads into space. </w:t>
            </w:r>
          </w:p>
          <w:p w14:paraId="1671A335" w14:textId="77777777" w:rsidR="001543D6" w:rsidRDefault="00AD3D7B" w:rsidP="00E11E1A">
            <w:pPr>
              <w:spacing w:before="120" w:after="120"/>
              <w:textAlignment w:val="baseline"/>
              <w:rPr>
                <w:iCs/>
                <w:sz w:val="24"/>
                <w:szCs w:val="24"/>
              </w:rPr>
            </w:pPr>
            <w:r w:rsidRPr="00AD3D7B">
              <w:rPr>
                <w:noProof/>
              </w:rPr>
              <w:drawing>
                <wp:anchor distT="0" distB="0" distL="114300" distR="114300" simplePos="0" relativeHeight="251658246" behindDoc="1" locked="0" layoutInCell="1" allowOverlap="1" wp14:anchorId="61EFB399" wp14:editId="20CD75A9">
                  <wp:simplePos x="0" y="0"/>
                  <wp:positionH relativeFrom="column">
                    <wp:posOffset>2447925</wp:posOffset>
                  </wp:positionH>
                  <wp:positionV relativeFrom="paragraph">
                    <wp:posOffset>606230</wp:posOffset>
                  </wp:positionV>
                  <wp:extent cx="3433554" cy="2426452"/>
                  <wp:effectExtent l="0" t="0" r="0" b="0"/>
                  <wp:wrapTight wrapText="bothSides">
                    <wp:wrapPolygon edited="0">
                      <wp:start x="0" y="0"/>
                      <wp:lineTo x="0" y="21368"/>
                      <wp:lineTo x="21452" y="21368"/>
                      <wp:lineTo x="21452" y="0"/>
                      <wp:lineTo x="0" y="0"/>
                    </wp:wrapPolygon>
                  </wp:wrapTight>
                  <wp:docPr id="854981827" name="Picture 854981827" descr="A rocket taking off&#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4981827"/>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433554" cy="2426452"/>
                          </a:xfrm>
                          <a:prstGeom prst="rect">
                            <a:avLst/>
                          </a:prstGeom>
                        </pic:spPr>
                      </pic:pic>
                    </a:graphicData>
                  </a:graphic>
                </wp:anchor>
              </w:drawing>
            </w:r>
            <w:r w:rsidRPr="00AD3D7B">
              <w:rPr>
                <w:iCs/>
                <w:sz w:val="24"/>
                <w:szCs w:val="24"/>
              </w:rPr>
              <w:t xml:space="preserve">Rocket Lab was founded by New Zealander Peter Beck in 2006. It became a United States company in 2013, but most of the people who work for us are still New Zealanders. </w:t>
            </w:r>
          </w:p>
          <w:p w14:paraId="5DB2B770" w14:textId="3385288E" w:rsidR="00AD3D7B" w:rsidRPr="00AD3D7B" w:rsidRDefault="00AD3D7B" w:rsidP="00E11E1A">
            <w:pPr>
              <w:spacing w:before="120" w:after="120"/>
              <w:textAlignment w:val="baseline"/>
              <w:rPr>
                <w:iCs/>
                <w:sz w:val="24"/>
                <w:szCs w:val="24"/>
              </w:rPr>
            </w:pPr>
            <w:r w:rsidRPr="00AD3D7B">
              <w:rPr>
                <w:iCs/>
                <w:sz w:val="24"/>
                <w:szCs w:val="24"/>
              </w:rPr>
              <w:t>We have a big manufacturing facility in Auckland where we build the rocket tanks, test the engines, and fit all the different parts together (the “final integration”). We also launch many of our rockets from our launch site on the Māhia Peninsula. Because the Māhia Peninsula is so remote, it’s the perfect site for launching rockets. </w:t>
            </w:r>
          </w:p>
          <w:p w14:paraId="62E02765" w14:textId="77777777" w:rsidR="00AD3D7B" w:rsidRDefault="00AD3D7B" w:rsidP="00E11E1A"/>
        </w:tc>
      </w:tr>
    </w:tbl>
    <w:p w14:paraId="6E6890C7" w14:textId="77777777" w:rsidR="00AD3D7B" w:rsidRPr="008E444B" w:rsidRDefault="00AD3D7B" w:rsidP="007765F5"/>
    <w:p w14:paraId="076833D1" w14:textId="77777777" w:rsidR="008E444B" w:rsidRPr="007D644D" w:rsidRDefault="008E444B" w:rsidP="00635EED">
      <w:pPr>
        <w:rPr>
          <w:i/>
        </w:rPr>
      </w:pPr>
    </w:p>
    <w:p w14:paraId="0D06659F" w14:textId="59964F28" w:rsidR="00635EED" w:rsidRPr="008E14D1" w:rsidRDefault="00635EED" w:rsidP="00F1065A">
      <w:pPr>
        <w:pStyle w:val="BH1"/>
      </w:pPr>
      <w:r w:rsidRPr="008E14D1">
        <w:lastRenderedPageBreak/>
        <w:t xml:space="preserve">Day </w:t>
      </w:r>
      <w:r>
        <w:t>8</w:t>
      </w:r>
      <w:r w:rsidRPr="008E14D1">
        <w:t xml:space="preserve"> </w:t>
      </w:r>
      <w:r>
        <w:t>a</w:t>
      </w:r>
      <w:r w:rsidRPr="008E14D1">
        <w:t xml:space="preserve">ctivity </w:t>
      </w:r>
      <w:r w:rsidR="0008580B">
        <w:t>2</w:t>
      </w:r>
      <w:r w:rsidRPr="008E14D1">
        <w:t xml:space="preserve">: </w:t>
      </w:r>
      <w:r w:rsidR="0029131B">
        <w:t>Tikanga Māori</w:t>
      </w:r>
    </w:p>
    <w:p w14:paraId="49753C5C" w14:textId="77777777" w:rsidR="00635EED" w:rsidRPr="006644B4" w:rsidRDefault="00635EED" w:rsidP="00635EED">
      <w:pPr>
        <w:rPr>
          <w:b/>
          <w:bCs/>
          <w:i/>
          <w:iCs/>
          <w:color w:val="3472AC"/>
        </w:rPr>
      </w:pPr>
      <w:r w:rsidRPr="006644B4">
        <w:rPr>
          <w:b/>
          <w:bCs/>
          <w:i/>
          <w:iCs/>
          <w:color w:val="3472AC"/>
        </w:rPr>
        <w:t>Notes for teachers and whānau</w:t>
      </w:r>
    </w:p>
    <w:p w14:paraId="319966B8" w14:textId="0028A050" w:rsidR="00635EED" w:rsidRDefault="00EA56BD" w:rsidP="00816A50">
      <w:pPr>
        <w:spacing w:after="0" w:line="240" w:lineRule="auto"/>
        <w:ind w:right="-180"/>
        <w:rPr>
          <w:i/>
          <w:iCs/>
        </w:rPr>
      </w:pPr>
      <w:r>
        <w:rPr>
          <w:i/>
          <w:iCs/>
        </w:rPr>
        <w:t xml:space="preserve">This </w:t>
      </w:r>
      <w:r w:rsidR="00B86D34">
        <w:rPr>
          <w:i/>
          <w:iCs/>
        </w:rPr>
        <w:t xml:space="preserve">lesson </w:t>
      </w:r>
      <w:r w:rsidR="00F67DAC">
        <w:rPr>
          <w:i/>
          <w:iCs/>
        </w:rPr>
        <w:t>looks at</w:t>
      </w:r>
      <w:r w:rsidR="00B86D34">
        <w:rPr>
          <w:i/>
          <w:iCs/>
        </w:rPr>
        <w:t xml:space="preserve"> </w:t>
      </w:r>
      <w:r w:rsidR="00816A50">
        <w:rPr>
          <w:i/>
          <w:iCs/>
        </w:rPr>
        <w:t xml:space="preserve">kaitiakitanga and </w:t>
      </w:r>
      <w:r w:rsidR="005453B3">
        <w:rPr>
          <w:i/>
          <w:iCs/>
        </w:rPr>
        <w:t>tikanga</w:t>
      </w:r>
      <w:r w:rsidR="00A2700B">
        <w:rPr>
          <w:i/>
          <w:iCs/>
        </w:rPr>
        <w:t xml:space="preserve"> </w:t>
      </w:r>
      <w:r w:rsidR="00675211">
        <w:rPr>
          <w:i/>
          <w:iCs/>
        </w:rPr>
        <w:t xml:space="preserve">(eg the values local community holds around land use) </w:t>
      </w:r>
      <w:r w:rsidR="00A2700B">
        <w:rPr>
          <w:i/>
          <w:iCs/>
        </w:rPr>
        <w:t>with a focus on the Māhia Peninsula as mentioned in the article in activity 2</w:t>
      </w:r>
      <w:r w:rsidR="00F67DAC">
        <w:rPr>
          <w:i/>
          <w:iCs/>
        </w:rPr>
        <w:t>. Help</w:t>
      </w:r>
      <w:r w:rsidR="00861328">
        <w:rPr>
          <w:i/>
          <w:iCs/>
        </w:rPr>
        <w:t xml:space="preserve"> your learner understand why </w:t>
      </w:r>
      <w:r w:rsidR="00E8041A">
        <w:rPr>
          <w:i/>
          <w:iCs/>
        </w:rPr>
        <w:t>Tawapa</w:t>
      </w:r>
      <w:r w:rsidR="00DA23C8">
        <w:rPr>
          <w:i/>
          <w:iCs/>
        </w:rPr>
        <w:t>ta South Māori Incorporation met with Peter Beck</w:t>
      </w:r>
      <w:r w:rsidR="004F3F43">
        <w:rPr>
          <w:i/>
          <w:iCs/>
        </w:rPr>
        <w:t xml:space="preserve"> before rockets could be launched from the site</w:t>
      </w:r>
      <w:r w:rsidR="00DA23C8">
        <w:rPr>
          <w:i/>
          <w:iCs/>
        </w:rPr>
        <w:t xml:space="preserve">. </w:t>
      </w:r>
    </w:p>
    <w:p w14:paraId="65067DC1" w14:textId="77777777" w:rsidR="00635EED" w:rsidRDefault="001B3098" w:rsidP="00635EED">
      <w:r>
        <w:pict w14:anchorId="28CF37D0">
          <v:rect id="_x0000_i1085" style="width:0;height:1.5pt" o:hralign="center" o:hrstd="t" o:hr="t" fillcolor="#a0a0a0" stroked="f"/>
        </w:pict>
      </w:r>
    </w:p>
    <w:p w14:paraId="451337F2" w14:textId="1478DFE5" w:rsidR="00635EED" w:rsidRPr="003C0D34" w:rsidRDefault="00635EED" w:rsidP="003C0824">
      <w:pPr>
        <w:pStyle w:val="LI"/>
        <w:spacing w:after="120"/>
        <w:rPr>
          <w:color w:val="3472AC"/>
        </w:rPr>
      </w:pPr>
      <w:r w:rsidRPr="003C0D34">
        <w:rPr>
          <w:color w:val="3472AC"/>
        </w:rPr>
        <w:t xml:space="preserve">In this activity I am learning to: </w:t>
      </w:r>
      <w:r w:rsidR="009F322B">
        <w:rPr>
          <w:color w:val="3472AC"/>
        </w:rPr>
        <w:t>understand what kaitia</w:t>
      </w:r>
      <w:r w:rsidR="0096423B">
        <w:rPr>
          <w:color w:val="3472AC"/>
        </w:rPr>
        <w:t xml:space="preserve">ki and kaitiakitanga </w:t>
      </w:r>
      <w:r w:rsidR="003D2E6B">
        <w:rPr>
          <w:color w:val="3472AC"/>
        </w:rPr>
        <w:t>ar</w:t>
      </w:r>
      <w:r w:rsidR="008D7E6B">
        <w:rPr>
          <w:color w:val="3472AC"/>
        </w:rPr>
        <w:t>e.</w:t>
      </w:r>
    </w:p>
    <w:p w14:paraId="0D5608CC" w14:textId="77777777" w:rsidR="00635EED" w:rsidRDefault="00635EED" w:rsidP="007A4AA1">
      <w:pPr>
        <w:spacing w:after="0"/>
        <w:rPr>
          <w:lang w:val="mi-NZ"/>
        </w:rPr>
      </w:pPr>
      <w:r>
        <w:rPr>
          <w:lang w:val="mi-NZ"/>
        </w:rPr>
        <w:t>What do I need?</w:t>
      </w:r>
    </w:p>
    <w:p w14:paraId="389C3155" w14:textId="77777777" w:rsidR="00635EED" w:rsidRPr="00F1065A" w:rsidRDefault="00635EED" w:rsidP="00344994">
      <w:pPr>
        <w:pStyle w:val="ListParagraph"/>
        <w:numPr>
          <w:ilvl w:val="0"/>
          <w:numId w:val="6"/>
        </w:numPr>
        <w:rPr>
          <w:lang w:val="mi-NZ"/>
        </w:rPr>
      </w:pPr>
      <w:r w:rsidRPr="00F1065A">
        <w:rPr>
          <w:lang w:val="mi-NZ"/>
        </w:rPr>
        <w:t>30 minutes</w:t>
      </w:r>
    </w:p>
    <w:p w14:paraId="7096C1C3" w14:textId="7856D1F8" w:rsidR="001C5191" w:rsidRPr="00F1065A" w:rsidRDefault="001C5191" w:rsidP="00344994">
      <w:pPr>
        <w:pStyle w:val="ListParagraph"/>
        <w:numPr>
          <w:ilvl w:val="0"/>
          <w:numId w:val="6"/>
        </w:numPr>
        <w:spacing w:after="0"/>
        <w:rPr>
          <w:lang w:val="mi-NZ"/>
        </w:rPr>
      </w:pPr>
      <w:r w:rsidRPr="00F1065A">
        <w:rPr>
          <w:lang w:val="mi-NZ"/>
        </w:rPr>
        <w:t>A map of New Zealand (optional)</w:t>
      </w:r>
    </w:p>
    <w:p w14:paraId="10C6C42F" w14:textId="51D723D6" w:rsidR="00635EED" w:rsidRDefault="001B3098" w:rsidP="00635EED">
      <w:r>
        <w:pict w14:anchorId="309CF982">
          <v:rect id="_x0000_i1086" style="width:0;height:1.5pt" o:hralign="center" o:hrstd="t" o:hr="t" fillcolor="#a0a0a0" stroked="f"/>
        </w:pict>
      </w:r>
    </w:p>
    <w:p w14:paraId="3460F9AB" w14:textId="682F52A0" w:rsidR="00635EED" w:rsidRPr="008E14D1" w:rsidRDefault="00635EED" w:rsidP="007A4AA1">
      <w:pPr>
        <w:pStyle w:val="GH2"/>
        <w:spacing w:before="120" w:line="240" w:lineRule="auto"/>
        <w:rPr>
          <w:color w:val="3472AC"/>
        </w:rPr>
      </w:pPr>
      <w:r w:rsidRPr="008E14D1">
        <w:rPr>
          <w:color w:val="3472AC"/>
        </w:rPr>
        <w:t>Instructions:</w:t>
      </w:r>
    </w:p>
    <w:p w14:paraId="0756F09D" w14:textId="58AD6D53" w:rsidR="00635EED" w:rsidRDefault="00216FD5" w:rsidP="00635EED">
      <w:r w:rsidRPr="00352E6F">
        <w:t xml:space="preserve">In this activity we are going to </w:t>
      </w:r>
      <w:r w:rsidR="00D446FB" w:rsidRPr="00352E6F">
        <w:t>explore what</w:t>
      </w:r>
      <w:r w:rsidR="00DD23F9">
        <w:t xml:space="preserve"> being</w:t>
      </w:r>
      <w:r w:rsidR="00D446FB" w:rsidRPr="00352E6F">
        <w:t xml:space="preserve"> </w:t>
      </w:r>
      <w:r w:rsidR="00373B58">
        <w:t>caretake</w:t>
      </w:r>
      <w:r w:rsidR="003C0824">
        <w:t>r</w:t>
      </w:r>
      <w:r w:rsidR="00373B58">
        <w:t>s of the land</w:t>
      </w:r>
      <w:r w:rsidR="00D446FB" w:rsidRPr="00352E6F">
        <w:t xml:space="preserve"> means</w:t>
      </w:r>
      <w:r w:rsidR="00352E6F" w:rsidRPr="00352E6F">
        <w:t>.</w:t>
      </w:r>
    </w:p>
    <w:p w14:paraId="2D596232" w14:textId="77777777" w:rsidR="00635EED" w:rsidRPr="008E14D1" w:rsidRDefault="00635EED" w:rsidP="00635EED">
      <w:pPr>
        <w:pStyle w:val="GH2"/>
        <w:rPr>
          <w:color w:val="3472AC"/>
        </w:rPr>
      </w:pPr>
      <w:r w:rsidRPr="008E14D1">
        <w:rPr>
          <w:color w:val="3472AC"/>
        </w:rPr>
        <w:t>Your task:</w:t>
      </w:r>
    </w:p>
    <w:p w14:paraId="5918E39E" w14:textId="0C5E130B" w:rsidR="00635EED" w:rsidRDefault="00572641" w:rsidP="00635EED">
      <w:r w:rsidRPr="00DD23F9">
        <w:rPr>
          <w:b/>
          <w:bCs/>
        </w:rPr>
        <w:t>Read</w:t>
      </w:r>
      <w:r>
        <w:t xml:space="preserve"> this excerp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DB5DB7" w14:paraId="71D88351" w14:textId="77777777" w:rsidTr="00B05E04">
        <w:tc>
          <w:tcPr>
            <w:tcW w:w="9486" w:type="dxa"/>
          </w:tcPr>
          <w:p w14:paraId="0E1019DF" w14:textId="7699EEF8" w:rsidR="007C4B75" w:rsidRPr="003C0824" w:rsidRDefault="00F67DAC" w:rsidP="007C4B75">
            <w:pPr>
              <w:spacing w:before="120" w:after="120"/>
              <w:rPr>
                <w:b/>
                <w:bCs/>
                <w:sz w:val="24"/>
                <w:szCs w:val="24"/>
              </w:rPr>
            </w:pPr>
            <w:r w:rsidRPr="003C0824">
              <w:rPr>
                <w:b/>
                <w:bCs/>
                <w:noProof/>
              </w:rPr>
              <w:drawing>
                <wp:anchor distT="0" distB="0" distL="114300" distR="114300" simplePos="0" relativeHeight="251658247" behindDoc="1" locked="0" layoutInCell="1" allowOverlap="1" wp14:anchorId="2109FC10" wp14:editId="05279AC2">
                  <wp:simplePos x="0" y="0"/>
                  <wp:positionH relativeFrom="column">
                    <wp:posOffset>3228975</wp:posOffset>
                  </wp:positionH>
                  <wp:positionV relativeFrom="paragraph">
                    <wp:posOffset>72390</wp:posOffset>
                  </wp:positionV>
                  <wp:extent cx="2663190" cy="1912620"/>
                  <wp:effectExtent l="0" t="0" r="0" b="0"/>
                  <wp:wrapTight wrapText="bothSides">
                    <wp:wrapPolygon edited="0">
                      <wp:start x="0" y="0"/>
                      <wp:lineTo x="0" y="21299"/>
                      <wp:lineTo x="21476" y="21299"/>
                      <wp:lineTo x="21476"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663190" cy="1912620"/>
                          </a:xfrm>
                          <a:prstGeom prst="rect">
                            <a:avLst/>
                          </a:prstGeom>
                        </pic:spPr>
                      </pic:pic>
                    </a:graphicData>
                  </a:graphic>
                  <wp14:sizeRelH relativeFrom="margin">
                    <wp14:pctWidth>0</wp14:pctWidth>
                  </wp14:sizeRelH>
                  <wp14:sizeRelV relativeFrom="margin">
                    <wp14:pctHeight>0</wp14:pctHeight>
                  </wp14:sizeRelV>
                </wp:anchor>
              </w:drawing>
            </w:r>
            <w:r w:rsidR="00862610" w:rsidRPr="003C0824">
              <w:rPr>
                <w:b/>
                <w:bCs/>
                <w:sz w:val="24"/>
                <w:szCs w:val="24"/>
              </w:rPr>
              <w:t>Caretakers of the land</w:t>
            </w:r>
          </w:p>
          <w:p w14:paraId="2762F33D" w14:textId="77777777" w:rsidR="003C0824" w:rsidRDefault="00862610" w:rsidP="007C4B75">
            <w:pPr>
              <w:spacing w:before="120" w:after="120"/>
              <w:rPr>
                <w:sz w:val="24"/>
                <w:szCs w:val="24"/>
              </w:rPr>
            </w:pPr>
            <w:r>
              <w:rPr>
                <w:sz w:val="24"/>
                <w:szCs w:val="24"/>
              </w:rPr>
              <w:t xml:space="preserve">The Māhia launch site is built on land owned by the Tawapata South Māori Incorporation. Before leasing the land, Tawapata met with Peter Beck at the local marae to make sure they shared the same values. “We have a proverb about the land that says, ‘People come and go but the land is forever,” says George Mackey, spokesperson for Tawapata. </w:t>
            </w:r>
          </w:p>
          <w:p w14:paraId="5047E993" w14:textId="37112270" w:rsidR="00862610" w:rsidRPr="007C4B75" w:rsidRDefault="00862610" w:rsidP="007C4B75">
            <w:pPr>
              <w:spacing w:before="120" w:after="120"/>
              <w:rPr>
                <w:sz w:val="24"/>
                <w:szCs w:val="24"/>
              </w:rPr>
            </w:pPr>
            <w:r>
              <w:rPr>
                <w:sz w:val="24"/>
                <w:szCs w:val="24"/>
              </w:rPr>
              <w:t xml:space="preserve">“That’s the way we view this. In one hundred years’ time or one thousand years’ time, Rocket Lab may not be here, but the land will still be here.” </w:t>
            </w:r>
            <w:r w:rsidR="0024496F">
              <w:rPr>
                <w:sz w:val="24"/>
                <w:szCs w:val="24"/>
              </w:rPr>
              <w:t xml:space="preserve">The two groups reached a deal that included </w:t>
            </w:r>
            <w:r w:rsidR="00DB5DB7">
              <w:rPr>
                <w:sz w:val="24"/>
                <w:szCs w:val="24"/>
              </w:rPr>
              <w:t xml:space="preserve">protection of the surrounding environment and cultural sites for future generations. </w:t>
            </w:r>
          </w:p>
        </w:tc>
      </w:tr>
    </w:tbl>
    <w:p w14:paraId="6DD84FB4" w14:textId="706A1A1A" w:rsidR="001C5191" w:rsidRDefault="00823255" w:rsidP="003C0824">
      <w:pPr>
        <w:spacing w:before="240" w:line="240" w:lineRule="auto"/>
      </w:pPr>
      <w:r>
        <w:t>Do you know where the Māhia Pen</w:t>
      </w:r>
      <w:r w:rsidR="00D75AAC">
        <w:t>insula is?</w:t>
      </w:r>
      <w:r w:rsidR="00F62F61">
        <w:t xml:space="preserve"> </w:t>
      </w:r>
      <w:r w:rsidR="00D75AAC">
        <w:t xml:space="preserve">Talk with someone in your whānau about </w:t>
      </w:r>
      <w:r w:rsidR="001C5191">
        <w:t>where the Māhia Peninsula is located.</w:t>
      </w:r>
      <w:r w:rsidR="00F62F61">
        <w:t xml:space="preserve"> </w:t>
      </w:r>
      <w:r w:rsidR="001C5191">
        <w:t>If you have a New Zealand map handy locate Māhia on the map.</w:t>
      </w:r>
      <w:r w:rsidR="00F62F61">
        <w:t xml:space="preserve"> </w:t>
      </w:r>
      <w:r w:rsidR="001C5191">
        <w:t>Which towns/cities are close by?</w:t>
      </w:r>
      <w:r w:rsidR="00F62F61">
        <w:t xml:space="preserve"> </w:t>
      </w:r>
    </w:p>
    <w:p w14:paraId="697B7E20" w14:textId="5BDB58F4" w:rsidR="00373B58" w:rsidRPr="00B63C9C" w:rsidRDefault="00D579F8" w:rsidP="005D026A">
      <w:pPr>
        <w:spacing w:line="240" w:lineRule="auto"/>
        <w:rPr>
          <w:b/>
          <w:bCs/>
        </w:rPr>
      </w:pPr>
      <w:r>
        <w:rPr>
          <w:b/>
          <w:bCs/>
        </w:rPr>
        <w:t xml:space="preserve">Look at </w:t>
      </w:r>
      <w:r w:rsidR="008A4959">
        <w:rPr>
          <w:b/>
          <w:bCs/>
        </w:rPr>
        <w:t xml:space="preserve">the kupu Māori below </w:t>
      </w:r>
      <w:r w:rsidR="004C0A00">
        <w:t>and</w:t>
      </w:r>
      <w:r w:rsidR="00746B0D" w:rsidRPr="0048342F">
        <w:t xml:space="preserve"> </w:t>
      </w:r>
      <w:r w:rsidR="004F5E03" w:rsidRPr="004F5E03">
        <w:rPr>
          <w:b/>
          <w:bCs/>
        </w:rPr>
        <w:t>write</w:t>
      </w:r>
      <w:r w:rsidR="0048342F" w:rsidRPr="0048342F">
        <w:t xml:space="preserve"> </w:t>
      </w:r>
      <w:r w:rsidR="004C0A00">
        <w:t xml:space="preserve">why </w:t>
      </w:r>
      <w:r w:rsidR="00E131D7">
        <w:t>Tawapata met with Peter Beck</w:t>
      </w:r>
      <w:r w:rsidR="0048342F" w:rsidRPr="0048342F">
        <w:t xml:space="preserve"> in your home learning book</w:t>
      </w:r>
      <w:r w:rsidR="0048342F">
        <w:t>:</w:t>
      </w:r>
    </w:p>
    <w:p w14:paraId="4CE8C90E" w14:textId="07A94C93" w:rsidR="00EE1FE1" w:rsidRDefault="2C490C1C" w:rsidP="00344994">
      <w:pPr>
        <w:pStyle w:val="ListParagraph"/>
        <w:numPr>
          <w:ilvl w:val="0"/>
          <w:numId w:val="27"/>
        </w:numPr>
        <w:spacing w:line="240" w:lineRule="auto"/>
      </w:pPr>
      <w:r w:rsidRPr="66FA8EB6">
        <w:rPr>
          <w:b/>
          <w:bCs/>
        </w:rPr>
        <w:t>K</w:t>
      </w:r>
      <w:r w:rsidR="54764BC6" w:rsidRPr="66FA8EB6">
        <w:rPr>
          <w:b/>
          <w:bCs/>
        </w:rPr>
        <w:t>ai</w:t>
      </w:r>
      <w:r w:rsidRPr="66FA8EB6">
        <w:rPr>
          <w:b/>
          <w:bCs/>
        </w:rPr>
        <w:t>tiaki</w:t>
      </w:r>
      <w:r>
        <w:t xml:space="preserve"> </w:t>
      </w:r>
      <w:r w:rsidR="1C20295E">
        <w:t>–</w:t>
      </w:r>
      <w:r>
        <w:t xml:space="preserve"> </w:t>
      </w:r>
      <w:r w:rsidR="1C20295E">
        <w:t>is a Māori term used for the concept of guardianship</w:t>
      </w:r>
      <w:r w:rsidR="169A2F07">
        <w:t xml:space="preserve">, for the sea, the </w:t>
      </w:r>
      <w:r w:rsidR="009F543F">
        <w:t>sky,</w:t>
      </w:r>
      <w:r w:rsidR="169A2F07">
        <w:t xml:space="preserve"> and the </w:t>
      </w:r>
      <w:r w:rsidR="499B6CA8">
        <w:t xml:space="preserve">land. </w:t>
      </w:r>
      <w:r w:rsidR="4209B871">
        <w:t>A kaitiaki is a gua</w:t>
      </w:r>
      <w:r w:rsidR="2CAAAEB6">
        <w:t>rdian</w:t>
      </w:r>
    </w:p>
    <w:p w14:paraId="5E058D26" w14:textId="64013D3F" w:rsidR="00EE1FE1" w:rsidRDefault="00EE1FE1" w:rsidP="00344994">
      <w:pPr>
        <w:pStyle w:val="ListParagraph"/>
        <w:numPr>
          <w:ilvl w:val="0"/>
          <w:numId w:val="27"/>
        </w:numPr>
        <w:spacing w:line="240" w:lineRule="auto"/>
      </w:pPr>
      <w:r w:rsidRPr="0048342F">
        <w:rPr>
          <w:b/>
          <w:bCs/>
        </w:rPr>
        <w:t>Kaitiakitanga</w:t>
      </w:r>
      <w:r>
        <w:t xml:space="preserve"> </w:t>
      </w:r>
      <w:r w:rsidR="002F7BDF">
        <w:t>–</w:t>
      </w:r>
      <w:r>
        <w:t xml:space="preserve"> </w:t>
      </w:r>
      <w:r w:rsidR="002F7BDF">
        <w:t xml:space="preserve">the process and practices of looking after </w:t>
      </w:r>
      <w:r w:rsidR="00B45AD5">
        <w:t>the environment</w:t>
      </w:r>
    </w:p>
    <w:p w14:paraId="5FCC3DED" w14:textId="6AAD78F3" w:rsidR="000D6565" w:rsidRDefault="00D950EB" w:rsidP="00635EED">
      <w:r>
        <w:t xml:space="preserve">You can read more about kaitiakitanga on Science Learning Lab </w:t>
      </w:r>
      <w:hyperlink r:id="rId85" w:history="1">
        <w:r w:rsidRPr="00C31273">
          <w:rPr>
            <w:rStyle w:val="Hyperlink"/>
          </w:rPr>
          <w:t>https://www.sciencelearn.org.nz/resources/2544-understanding-kaitiakitanga</w:t>
        </w:r>
      </w:hyperlink>
      <w:r>
        <w:t xml:space="preserve"> </w:t>
      </w:r>
    </w:p>
    <w:p w14:paraId="2AE0FADE" w14:textId="5BE7EDF0" w:rsidR="00635EED" w:rsidRPr="008E14D1" w:rsidRDefault="00635EED" w:rsidP="00595DB3">
      <w:pPr>
        <w:pStyle w:val="BH1"/>
      </w:pPr>
      <w:r w:rsidRPr="008E14D1">
        <w:lastRenderedPageBreak/>
        <w:t xml:space="preserve">Day </w:t>
      </w:r>
      <w:r>
        <w:t>8</w:t>
      </w:r>
      <w:r w:rsidRPr="008E14D1">
        <w:t xml:space="preserve"> </w:t>
      </w:r>
      <w:r>
        <w:t>a</w:t>
      </w:r>
      <w:r w:rsidRPr="008E14D1">
        <w:t xml:space="preserve">ctivity </w:t>
      </w:r>
      <w:r w:rsidR="007E6AD0">
        <w:t>3</w:t>
      </w:r>
      <w:r w:rsidRPr="008E14D1">
        <w:t xml:space="preserve">: </w:t>
      </w:r>
      <w:r w:rsidR="007F1060">
        <w:t xml:space="preserve">Paper </w:t>
      </w:r>
      <w:r w:rsidR="00C04797">
        <w:t>p</w:t>
      </w:r>
      <w:r w:rsidR="007F1060">
        <w:t>lanes</w:t>
      </w:r>
      <w:r w:rsidR="00FA5005">
        <w:t xml:space="preserve"> </w:t>
      </w:r>
    </w:p>
    <w:p w14:paraId="1404E1A8" w14:textId="77777777" w:rsidR="00635EED" w:rsidRPr="006644B4" w:rsidRDefault="00635EED" w:rsidP="00635EED">
      <w:pPr>
        <w:rPr>
          <w:b/>
          <w:bCs/>
          <w:i/>
          <w:iCs/>
          <w:color w:val="3472AC"/>
        </w:rPr>
      </w:pPr>
      <w:r w:rsidRPr="006644B4">
        <w:rPr>
          <w:b/>
          <w:bCs/>
          <w:i/>
          <w:iCs/>
          <w:color w:val="3472AC"/>
        </w:rPr>
        <w:t>Notes for teachers and whānau</w:t>
      </w:r>
    </w:p>
    <w:p w14:paraId="2CB035CB" w14:textId="5EE2F45D" w:rsidR="00102365" w:rsidRPr="006644B4" w:rsidRDefault="00102365" w:rsidP="0046761D">
      <w:pPr>
        <w:spacing w:after="0"/>
        <w:rPr>
          <w:i/>
          <w:iCs/>
        </w:rPr>
      </w:pPr>
      <w:r w:rsidRPr="006644B4">
        <w:rPr>
          <w:i/>
          <w:iCs/>
        </w:rPr>
        <w:t xml:space="preserve">Your learner won’t be able to make and launch a rocket, however they </w:t>
      </w:r>
      <w:r w:rsidR="0000211A">
        <w:rPr>
          <w:i/>
          <w:iCs/>
        </w:rPr>
        <w:t xml:space="preserve">can </w:t>
      </w:r>
      <w:r w:rsidRPr="006644B4">
        <w:rPr>
          <w:i/>
          <w:iCs/>
        </w:rPr>
        <w:t>make and launch a paper plane. In today’s activity we encourage the learner to follow a procedural text to make a paper plane</w:t>
      </w:r>
      <w:r w:rsidR="00FB53DA" w:rsidRPr="006644B4">
        <w:rPr>
          <w:i/>
          <w:iCs/>
        </w:rPr>
        <w:t>, launch it</w:t>
      </w:r>
      <w:r w:rsidR="0000211A">
        <w:rPr>
          <w:i/>
          <w:iCs/>
        </w:rPr>
        <w:t>,</w:t>
      </w:r>
      <w:r w:rsidR="00FB53DA" w:rsidRPr="006644B4">
        <w:rPr>
          <w:i/>
          <w:iCs/>
        </w:rPr>
        <w:t xml:space="preserve"> and then reflect on the design and launch</w:t>
      </w:r>
      <w:r w:rsidRPr="006644B4">
        <w:rPr>
          <w:i/>
          <w:iCs/>
        </w:rPr>
        <w:t xml:space="preserve">. We will </w:t>
      </w:r>
      <w:r w:rsidR="00C04797">
        <w:rPr>
          <w:i/>
          <w:iCs/>
        </w:rPr>
        <w:t>think</w:t>
      </w:r>
      <w:r w:rsidRPr="006644B4">
        <w:rPr>
          <w:i/>
          <w:iCs/>
        </w:rPr>
        <w:t xml:space="preserve"> about and </w:t>
      </w:r>
      <w:r w:rsidR="00C04797">
        <w:rPr>
          <w:i/>
          <w:iCs/>
        </w:rPr>
        <w:t>make</w:t>
      </w:r>
      <w:r w:rsidRPr="006644B4">
        <w:rPr>
          <w:i/>
          <w:iCs/>
        </w:rPr>
        <w:t xml:space="preserve"> adaptations in </w:t>
      </w:r>
      <w:r w:rsidR="0067690C" w:rsidRPr="006644B4">
        <w:rPr>
          <w:i/>
          <w:iCs/>
        </w:rPr>
        <w:t>tomorrow’s lessons.</w:t>
      </w:r>
    </w:p>
    <w:p w14:paraId="470EC1AB" w14:textId="77777777" w:rsidR="00635EED" w:rsidRDefault="001B3098" w:rsidP="00635EED">
      <w:r>
        <w:pict w14:anchorId="111CCCFE">
          <v:rect id="_x0000_i1087" style="width:0;height:1.5pt" o:hralign="center" o:hrstd="t" o:hr="t" fillcolor="#a0a0a0" stroked="f"/>
        </w:pict>
      </w:r>
    </w:p>
    <w:p w14:paraId="1C288DE5" w14:textId="3726AE84" w:rsidR="00635EED" w:rsidRPr="003C0D34" w:rsidRDefault="00635EED" w:rsidP="004262A6">
      <w:pPr>
        <w:pStyle w:val="LI"/>
        <w:spacing w:after="120"/>
        <w:rPr>
          <w:color w:val="3472AC"/>
        </w:rPr>
      </w:pPr>
      <w:r w:rsidRPr="003C0D34">
        <w:rPr>
          <w:color w:val="3472AC"/>
        </w:rPr>
        <w:t xml:space="preserve">In this activity I am learning to: </w:t>
      </w:r>
      <w:r w:rsidR="00B13C13">
        <w:rPr>
          <w:color w:val="3472AC"/>
        </w:rPr>
        <w:t>follow a procedural text</w:t>
      </w:r>
      <w:r w:rsidR="0046761D">
        <w:rPr>
          <w:color w:val="3472AC"/>
        </w:rPr>
        <w:t xml:space="preserve">; </w:t>
      </w:r>
      <w:r w:rsidR="004262A6">
        <w:rPr>
          <w:color w:val="3472AC"/>
        </w:rPr>
        <w:t>l</w:t>
      </w:r>
      <w:r w:rsidR="00813382">
        <w:rPr>
          <w:color w:val="3472AC"/>
        </w:rPr>
        <w:t>aunch a paper plane.</w:t>
      </w:r>
    </w:p>
    <w:p w14:paraId="5AD85CB0" w14:textId="77777777" w:rsidR="00635EED" w:rsidRDefault="00635EED" w:rsidP="0014550A">
      <w:pPr>
        <w:spacing w:after="0"/>
        <w:rPr>
          <w:lang w:val="mi-NZ"/>
        </w:rPr>
      </w:pPr>
      <w:r>
        <w:rPr>
          <w:lang w:val="mi-NZ"/>
        </w:rPr>
        <w:t>What do I need?</w:t>
      </w:r>
    </w:p>
    <w:p w14:paraId="3968A541" w14:textId="77777777" w:rsidR="00635EED" w:rsidRPr="004262A6" w:rsidRDefault="00635EED" w:rsidP="00344994">
      <w:pPr>
        <w:pStyle w:val="ListParagraph"/>
        <w:numPr>
          <w:ilvl w:val="0"/>
          <w:numId w:val="6"/>
        </w:numPr>
        <w:rPr>
          <w:lang w:val="mi-NZ"/>
        </w:rPr>
      </w:pPr>
      <w:r w:rsidRPr="004262A6">
        <w:rPr>
          <w:lang w:val="mi-NZ"/>
        </w:rPr>
        <w:t>30 minutes</w:t>
      </w:r>
    </w:p>
    <w:p w14:paraId="7E9875DE" w14:textId="703F552C" w:rsidR="00635EED" w:rsidRPr="004262A6" w:rsidRDefault="00B13C13" w:rsidP="00344994">
      <w:pPr>
        <w:pStyle w:val="ListParagraph"/>
        <w:numPr>
          <w:ilvl w:val="0"/>
          <w:numId w:val="6"/>
        </w:numPr>
        <w:spacing w:after="0"/>
        <w:rPr>
          <w:lang w:val="mi-NZ"/>
        </w:rPr>
      </w:pPr>
      <w:r w:rsidRPr="004262A6">
        <w:rPr>
          <w:lang w:val="mi-NZ"/>
        </w:rPr>
        <w:t xml:space="preserve">A4 paper or a piece of newpaper cut to </w:t>
      </w:r>
      <w:r w:rsidR="00C153E3" w:rsidRPr="004262A6">
        <w:rPr>
          <w:lang w:val="mi-NZ"/>
        </w:rPr>
        <w:t>A4 size</w:t>
      </w:r>
    </w:p>
    <w:p w14:paraId="39EEBBE3" w14:textId="77777777" w:rsidR="00635EED" w:rsidRDefault="001B3098" w:rsidP="00635EED">
      <w:r>
        <w:pict w14:anchorId="18F0DACE">
          <v:rect id="_x0000_i1088" style="width:0;height:1.5pt" o:hralign="center" o:hrstd="t" o:hr="t" fillcolor="#a0a0a0" stroked="f"/>
        </w:pict>
      </w:r>
    </w:p>
    <w:p w14:paraId="16AABF38" w14:textId="77777777" w:rsidR="00635EED" w:rsidRDefault="00635EED" w:rsidP="00561224">
      <w:pPr>
        <w:pStyle w:val="GH2"/>
        <w:spacing w:before="120" w:after="0"/>
        <w:rPr>
          <w:color w:val="3472AC"/>
        </w:rPr>
      </w:pPr>
      <w:r w:rsidRPr="008E14D1">
        <w:rPr>
          <w:color w:val="3472AC"/>
        </w:rPr>
        <w:t>Instructions:</w:t>
      </w:r>
    </w:p>
    <w:p w14:paraId="6D0C1646" w14:textId="5C747AAF" w:rsidR="00012C4D" w:rsidRDefault="00742002" w:rsidP="00012C4D">
      <w:r>
        <w:rPr>
          <w:noProof/>
        </w:rPr>
        <w:drawing>
          <wp:anchor distT="0" distB="0" distL="114300" distR="114300" simplePos="0" relativeHeight="251658248" behindDoc="0" locked="0" layoutInCell="1" allowOverlap="1" wp14:anchorId="1E935C31" wp14:editId="5B68A718">
            <wp:simplePos x="0" y="0"/>
            <wp:positionH relativeFrom="column">
              <wp:posOffset>2279601</wp:posOffset>
            </wp:positionH>
            <wp:positionV relativeFrom="paragraph">
              <wp:posOffset>965542</wp:posOffset>
            </wp:positionV>
            <wp:extent cx="3601791" cy="4023360"/>
            <wp:effectExtent l="19050" t="19050" r="0" b="0"/>
            <wp:wrapSquare wrapText="bothSides"/>
            <wp:docPr id="854981825" name="Picture 85498182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81825" name="Picture 854981825" descr="A picture containing text&#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3601791" cy="4023360"/>
                    </a:xfrm>
                    <a:prstGeom prst="rect">
                      <a:avLst/>
                    </a:prstGeom>
                    <a:ln>
                      <a:solidFill>
                        <a:schemeClr val="bg2">
                          <a:lumMod val="90000"/>
                        </a:schemeClr>
                      </a:solidFill>
                    </a:ln>
                  </pic:spPr>
                </pic:pic>
              </a:graphicData>
            </a:graphic>
          </wp:anchor>
        </w:drawing>
      </w:r>
      <w:r w:rsidR="0014550A">
        <w:t>We</w:t>
      </w:r>
      <w:r w:rsidR="00012C4D">
        <w:t xml:space="preserve"> have learnt that rocketry started off as a response </w:t>
      </w:r>
      <w:r w:rsidR="00FE1402">
        <w:t>to</w:t>
      </w:r>
      <w:r w:rsidR="00012C4D">
        <w:t xml:space="preserve"> human imagination </w:t>
      </w:r>
      <w:r w:rsidR="0014550A">
        <w:t>and dreams.</w:t>
      </w:r>
      <w:r w:rsidR="00012C4D">
        <w:t xml:space="preserve"> By making and testing a simple paper plane and using your </w:t>
      </w:r>
      <w:r w:rsidR="009F543F">
        <w:t>noticing</w:t>
      </w:r>
      <w:r w:rsidR="00012C4D">
        <w:t xml:space="preserve"> and wonderings, you will appreciate how often we start with somebody else’s experiences or plans, try them out</w:t>
      </w:r>
      <w:r w:rsidR="0014550A">
        <w:t>,</w:t>
      </w:r>
      <w:r w:rsidR="00012C4D">
        <w:t xml:space="preserve"> and start to think of ways to improve the model. </w:t>
      </w:r>
    </w:p>
    <w:p w14:paraId="19249ACA" w14:textId="403B0385" w:rsidR="003C6272" w:rsidRPr="003C6272" w:rsidRDefault="003C6272" w:rsidP="0014550A">
      <w:pPr>
        <w:pStyle w:val="GH2"/>
        <w:spacing w:after="0"/>
        <w:rPr>
          <w:color w:val="3472AC"/>
        </w:rPr>
      </w:pPr>
      <w:r w:rsidRPr="008E14D1">
        <w:rPr>
          <w:color w:val="3472AC"/>
        </w:rPr>
        <w:t>Your task:</w:t>
      </w:r>
    </w:p>
    <w:p w14:paraId="6E842698" w14:textId="70E8EDA2" w:rsidR="000D590B" w:rsidRDefault="000D590B" w:rsidP="00012C4D">
      <w:pPr>
        <w:rPr>
          <w:noProof/>
          <w:color w:val="3472AC"/>
        </w:rPr>
      </w:pPr>
      <w:r w:rsidRPr="000D590B">
        <w:rPr>
          <w:b/>
        </w:rPr>
        <w:t xml:space="preserve">Follow the procedural </w:t>
      </w:r>
      <w:r w:rsidR="007C018F">
        <w:rPr>
          <w:b/>
        </w:rPr>
        <w:t>text</w:t>
      </w:r>
      <w:r w:rsidRPr="000D590B">
        <w:rPr>
          <w:b/>
        </w:rPr>
        <w:t xml:space="preserve"> to make a paper plane.</w:t>
      </w:r>
      <w:r w:rsidR="00012C4D" w:rsidRPr="00012C4D">
        <w:rPr>
          <w:noProof/>
          <w:color w:val="3472AC"/>
        </w:rPr>
        <w:t xml:space="preserve"> </w:t>
      </w:r>
    </w:p>
    <w:p w14:paraId="36BDE227" w14:textId="15B6F354" w:rsidR="00742002" w:rsidRDefault="00297951" w:rsidP="00F75B72">
      <w:r>
        <w:t>In a large indoor space, perhaps your hallway</w:t>
      </w:r>
      <w:r w:rsidR="00677FD1">
        <w:t>, launch your paper plane.</w:t>
      </w:r>
    </w:p>
    <w:p w14:paraId="5CCB894C" w14:textId="0232211A" w:rsidR="002B3483" w:rsidRDefault="003207C0" w:rsidP="0010131B">
      <w:r>
        <w:t xml:space="preserve">Create a </w:t>
      </w:r>
      <w:r w:rsidR="0089044D">
        <w:t xml:space="preserve">PMI chart </w:t>
      </w:r>
      <w:r>
        <w:t xml:space="preserve">in </w:t>
      </w:r>
      <w:r w:rsidR="00AF17F2">
        <w:t>your home learning book and record:</w:t>
      </w:r>
    </w:p>
    <w:p w14:paraId="7E667991" w14:textId="78DD99A3" w:rsidR="00AF17F2" w:rsidRDefault="00AF17F2" w:rsidP="00344994">
      <w:pPr>
        <w:pStyle w:val="ListParagraph"/>
        <w:numPr>
          <w:ilvl w:val="0"/>
          <w:numId w:val="28"/>
        </w:numPr>
      </w:pPr>
      <w:r>
        <w:t xml:space="preserve">What were the </w:t>
      </w:r>
      <w:r w:rsidRPr="00526F11">
        <w:rPr>
          <w:b/>
          <w:bCs/>
        </w:rPr>
        <w:t>positives</w:t>
      </w:r>
      <w:r>
        <w:t xml:space="preserve"> about your plane and its launch?</w:t>
      </w:r>
    </w:p>
    <w:p w14:paraId="0366489C" w14:textId="136FEBA2" w:rsidR="00AF17F2" w:rsidRDefault="00AF17F2" w:rsidP="00344994">
      <w:pPr>
        <w:pStyle w:val="ListParagraph"/>
        <w:numPr>
          <w:ilvl w:val="0"/>
          <w:numId w:val="28"/>
        </w:numPr>
      </w:pPr>
      <w:r>
        <w:t xml:space="preserve">What were the </w:t>
      </w:r>
      <w:r w:rsidRPr="00526F11">
        <w:rPr>
          <w:b/>
          <w:bCs/>
        </w:rPr>
        <w:t>negatives</w:t>
      </w:r>
      <w:r>
        <w:t xml:space="preserve"> about the plane you made or its launch?</w:t>
      </w:r>
    </w:p>
    <w:p w14:paraId="08A7032B" w14:textId="2A6FFFC3" w:rsidR="00AF17F2" w:rsidRDefault="00AF17F2" w:rsidP="00344994">
      <w:pPr>
        <w:pStyle w:val="ListParagraph"/>
        <w:numPr>
          <w:ilvl w:val="0"/>
          <w:numId w:val="28"/>
        </w:numPr>
      </w:pPr>
      <w:r>
        <w:t xml:space="preserve">what was </w:t>
      </w:r>
      <w:r w:rsidRPr="00526F11">
        <w:rPr>
          <w:b/>
          <w:bCs/>
        </w:rPr>
        <w:t>interesting</w:t>
      </w:r>
      <w:r>
        <w:t xml:space="preserve"> about the plane you made or the launch?</w:t>
      </w:r>
    </w:p>
    <w:tbl>
      <w:tblPr>
        <w:tblStyle w:val="TableGridLight"/>
        <w:tblW w:w="0" w:type="auto"/>
        <w:tblInd w:w="108"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3054"/>
        <w:gridCol w:w="3162"/>
        <w:gridCol w:w="3162"/>
      </w:tblGrid>
      <w:tr w:rsidR="0014550A" w:rsidRPr="004262A6" w14:paraId="17FD5370" w14:textId="77777777" w:rsidTr="00660544">
        <w:tc>
          <w:tcPr>
            <w:tcW w:w="3054" w:type="dxa"/>
          </w:tcPr>
          <w:p w14:paraId="6036F1C2" w14:textId="398EEE9D" w:rsidR="00E51075" w:rsidRPr="004262A6" w:rsidRDefault="00E51075" w:rsidP="00526F11">
            <w:pPr>
              <w:spacing w:before="60" w:after="60" w:line="240" w:lineRule="auto"/>
              <w:rPr>
                <w:sz w:val="24"/>
                <w:szCs w:val="24"/>
              </w:rPr>
            </w:pPr>
            <w:r w:rsidRPr="004262A6">
              <w:rPr>
                <w:sz w:val="24"/>
                <w:szCs w:val="24"/>
              </w:rPr>
              <w:t>Plus</w:t>
            </w:r>
          </w:p>
        </w:tc>
        <w:tc>
          <w:tcPr>
            <w:tcW w:w="3162" w:type="dxa"/>
          </w:tcPr>
          <w:p w14:paraId="36E58A7A" w14:textId="75C4A059" w:rsidR="00E51075" w:rsidRPr="004262A6" w:rsidRDefault="00E51075" w:rsidP="00526F11">
            <w:pPr>
              <w:spacing w:before="60" w:after="60" w:line="240" w:lineRule="auto"/>
              <w:rPr>
                <w:sz w:val="24"/>
                <w:szCs w:val="24"/>
              </w:rPr>
            </w:pPr>
            <w:r w:rsidRPr="004262A6">
              <w:rPr>
                <w:sz w:val="24"/>
                <w:szCs w:val="24"/>
              </w:rPr>
              <w:t>Minus</w:t>
            </w:r>
          </w:p>
        </w:tc>
        <w:tc>
          <w:tcPr>
            <w:tcW w:w="3162" w:type="dxa"/>
          </w:tcPr>
          <w:p w14:paraId="1EFE2C7C" w14:textId="287C5BE5" w:rsidR="00E51075" w:rsidRPr="004262A6" w:rsidRDefault="00E51075" w:rsidP="00526F11">
            <w:pPr>
              <w:spacing w:before="60" w:after="60" w:line="240" w:lineRule="auto"/>
              <w:rPr>
                <w:sz w:val="24"/>
                <w:szCs w:val="24"/>
              </w:rPr>
            </w:pPr>
            <w:r w:rsidRPr="004262A6">
              <w:rPr>
                <w:sz w:val="24"/>
                <w:szCs w:val="24"/>
              </w:rPr>
              <w:t>Interesting</w:t>
            </w:r>
          </w:p>
        </w:tc>
      </w:tr>
      <w:tr w:rsidR="0014550A" w:rsidRPr="004262A6" w14:paraId="27729487" w14:textId="77777777" w:rsidTr="00660544">
        <w:tc>
          <w:tcPr>
            <w:tcW w:w="3054" w:type="dxa"/>
          </w:tcPr>
          <w:p w14:paraId="77D4CF7F" w14:textId="77777777" w:rsidR="00E51075" w:rsidRDefault="00E51075" w:rsidP="00526F11">
            <w:pPr>
              <w:spacing w:before="60" w:after="60" w:line="240" w:lineRule="auto"/>
              <w:rPr>
                <w:sz w:val="24"/>
                <w:szCs w:val="24"/>
              </w:rPr>
            </w:pPr>
          </w:p>
          <w:p w14:paraId="6C76A09D" w14:textId="1280F21C" w:rsidR="007E6AD0" w:rsidRPr="004262A6" w:rsidRDefault="007E6AD0" w:rsidP="00526F11">
            <w:pPr>
              <w:spacing w:before="60" w:after="60" w:line="240" w:lineRule="auto"/>
              <w:rPr>
                <w:sz w:val="24"/>
                <w:szCs w:val="24"/>
              </w:rPr>
            </w:pPr>
          </w:p>
        </w:tc>
        <w:tc>
          <w:tcPr>
            <w:tcW w:w="3162" w:type="dxa"/>
          </w:tcPr>
          <w:p w14:paraId="1DFC9854" w14:textId="77777777" w:rsidR="00E51075" w:rsidRPr="004262A6" w:rsidRDefault="00E51075" w:rsidP="00526F11">
            <w:pPr>
              <w:spacing w:before="60" w:after="60" w:line="240" w:lineRule="auto"/>
              <w:rPr>
                <w:sz w:val="24"/>
                <w:szCs w:val="24"/>
              </w:rPr>
            </w:pPr>
          </w:p>
        </w:tc>
        <w:tc>
          <w:tcPr>
            <w:tcW w:w="3162" w:type="dxa"/>
          </w:tcPr>
          <w:p w14:paraId="7E6C9A90" w14:textId="77777777" w:rsidR="00E51075" w:rsidRPr="004262A6" w:rsidRDefault="00E51075" w:rsidP="00526F11">
            <w:pPr>
              <w:spacing w:before="60" w:after="60" w:line="240" w:lineRule="auto"/>
              <w:rPr>
                <w:sz w:val="24"/>
                <w:szCs w:val="24"/>
              </w:rPr>
            </w:pPr>
          </w:p>
        </w:tc>
      </w:tr>
    </w:tbl>
    <w:p w14:paraId="206F8EE6" w14:textId="0C3F5258" w:rsidR="007E6AD0" w:rsidRPr="008E14D1" w:rsidRDefault="007E6AD0" w:rsidP="007E6AD0">
      <w:pPr>
        <w:pStyle w:val="BH1"/>
      </w:pPr>
      <w:r w:rsidRPr="008E14D1">
        <w:lastRenderedPageBreak/>
        <w:t xml:space="preserve">Day </w:t>
      </w:r>
      <w:r>
        <w:t>8</w:t>
      </w:r>
      <w:r w:rsidRPr="008E14D1">
        <w:t xml:space="preserve"> </w:t>
      </w:r>
      <w:r>
        <w:t>a</w:t>
      </w:r>
      <w:r w:rsidRPr="008E14D1">
        <w:t xml:space="preserve">ctivity </w:t>
      </w:r>
      <w:r>
        <w:t>4</w:t>
      </w:r>
      <w:r w:rsidRPr="008E14D1">
        <w:t xml:space="preserve">: </w:t>
      </w:r>
      <w:r w:rsidR="00FE08FB">
        <w:t>Test</w:t>
      </w:r>
      <w:r w:rsidR="00522BCB">
        <w:t>ing paper planes</w:t>
      </w:r>
    </w:p>
    <w:p w14:paraId="72C9C440" w14:textId="77777777" w:rsidR="007E6AD0" w:rsidRPr="006644B4" w:rsidRDefault="007E6AD0" w:rsidP="007E6AD0">
      <w:pPr>
        <w:rPr>
          <w:b/>
          <w:bCs/>
          <w:i/>
          <w:iCs/>
          <w:color w:val="3472AC"/>
        </w:rPr>
      </w:pPr>
      <w:r w:rsidRPr="006644B4">
        <w:rPr>
          <w:b/>
          <w:bCs/>
          <w:i/>
          <w:iCs/>
          <w:color w:val="3472AC"/>
        </w:rPr>
        <w:t>Notes for teachers and whānau</w:t>
      </w:r>
    </w:p>
    <w:p w14:paraId="417ABC04" w14:textId="734D0E5F" w:rsidR="007E6AD0" w:rsidRPr="006644B4" w:rsidRDefault="00C33D1E" w:rsidP="002B5C9D">
      <w:pPr>
        <w:spacing w:after="0" w:line="240" w:lineRule="auto"/>
        <w:rPr>
          <w:i/>
          <w:iCs/>
        </w:rPr>
      </w:pPr>
      <w:r>
        <w:rPr>
          <w:i/>
          <w:iCs/>
        </w:rPr>
        <w:t xml:space="preserve">Your learner is going to think like an engineer, observing and making changes to the paper plane to make it fly faster, straighter, </w:t>
      </w:r>
      <w:r w:rsidR="002B5C9D">
        <w:rPr>
          <w:i/>
          <w:iCs/>
        </w:rPr>
        <w:t xml:space="preserve">further. They will revisit measuring with a metre ruler and recording their observations in a chart. </w:t>
      </w:r>
    </w:p>
    <w:p w14:paraId="1C8BCD88" w14:textId="77777777" w:rsidR="007E6AD0" w:rsidRDefault="001B3098" w:rsidP="007E6AD0">
      <w:r>
        <w:pict w14:anchorId="7A7808E0">
          <v:rect id="_x0000_i1089" style="width:0;height:1.5pt" o:hralign="center" o:hrstd="t" o:hr="t" fillcolor="#a0a0a0" stroked="f"/>
        </w:pict>
      </w:r>
    </w:p>
    <w:p w14:paraId="3A589959" w14:textId="6265EE84" w:rsidR="007E6AD0" w:rsidRPr="003C0D34" w:rsidRDefault="007E6AD0" w:rsidP="007E6AD0">
      <w:pPr>
        <w:pStyle w:val="LI"/>
        <w:spacing w:after="120"/>
        <w:rPr>
          <w:color w:val="3472AC"/>
        </w:rPr>
      </w:pPr>
      <w:r w:rsidRPr="003C0D34">
        <w:rPr>
          <w:color w:val="3472AC"/>
        </w:rPr>
        <w:t xml:space="preserve">In this activity I am learning to: </w:t>
      </w:r>
      <w:r w:rsidR="009832C5">
        <w:rPr>
          <w:color w:val="3472AC"/>
        </w:rPr>
        <w:t>make observations and changes to a prototype</w:t>
      </w:r>
      <w:r>
        <w:rPr>
          <w:color w:val="3472AC"/>
        </w:rPr>
        <w:t>.</w:t>
      </w:r>
    </w:p>
    <w:p w14:paraId="73FFB4FC" w14:textId="77777777" w:rsidR="007E6AD0" w:rsidRDefault="007E6AD0" w:rsidP="007E6AD0">
      <w:pPr>
        <w:spacing w:after="0"/>
        <w:rPr>
          <w:lang w:val="mi-NZ"/>
        </w:rPr>
      </w:pPr>
      <w:r>
        <w:rPr>
          <w:lang w:val="mi-NZ"/>
        </w:rPr>
        <w:t>What do I need?</w:t>
      </w:r>
    </w:p>
    <w:p w14:paraId="33CF1697" w14:textId="77777777" w:rsidR="007E6AD0" w:rsidRPr="004262A6" w:rsidRDefault="007E6AD0" w:rsidP="00344994">
      <w:pPr>
        <w:pStyle w:val="ListParagraph"/>
        <w:numPr>
          <w:ilvl w:val="0"/>
          <w:numId w:val="6"/>
        </w:numPr>
        <w:rPr>
          <w:lang w:val="mi-NZ"/>
        </w:rPr>
      </w:pPr>
      <w:r w:rsidRPr="004262A6">
        <w:rPr>
          <w:lang w:val="mi-NZ"/>
        </w:rPr>
        <w:t>30 minutes</w:t>
      </w:r>
    </w:p>
    <w:p w14:paraId="2AA28030" w14:textId="187DC3AE" w:rsidR="007E6AD0" w:rsidRDefault="009832C5" w:rsidP="00344994">
      <w:pPr>
        <w:pStyle w:val="ListParagraph"/>
        <w:numPr>
          <w:ilvl w:val="0"/>
          <w:numId w:val="6"/>
        </w:numPr>
        <w:spacing w:after="0"/>
        <w:rPr>
          <w:lang w:val="mi-NZ"/>
        </w:rPr>
      </w:pPr>
      <w:r>
        <w:rPr>
          <w:lang w:val="mi-NZ"/>
        </w:rPr>
        <w:t>A4 paper and the paper plane from the last lesson</w:t>
      </w:r>
    </w:p>
    <w:p w14:paraId="76511CA7" w14:textId="546DB36D" w:rsidR="00494108" w:rsidRPr="004262A6" w:rsidRDefault="00494108" w:rsidP="00344994">
      <w:pPr>
        <w:pStyle w:val="ListParagraph"/>
        <w:numPr>
          <w:ilvl w:val="0"/>
          <w:numId w:val="6"/>
        </w:numPr>
        <w:spacing w:after="0"/>
        <w:rPr>
          <w:lang w:val="mi-NZ"/>
        </w:rPr>
      </w:pPr>
      <w:r>
        <w:rPr>
          <w:lang w:val="mi-NZ"/>
        </w:rPr>
        <w:t>Measuring tape</w:t>
      </w:r>
      <w:r w:rsidR="003445FC">
        <w:rPr>
          <w:lang w:val="mi-NZ"/>
        </w:rPr>
        <w:t xml:space="preserve"> (you could use your metre strip from </w:t>
      </w:r>
      <w:r w:rsidR="00BC3D54">
        <w:rPr>
          <w:lang w:val="mi-NZ"/>
        </w:rPr>
        <w:t>day 4 activity 2)</w:t>
      </w:r>
    </w:p>
    <w:p w14:paraId="371C8967" w14:textId="77777777" w:rsidR="007E6AD0" w:rsidRDefault="001B3098" w:rsidP="007E6AD0">
      <w:r>
        <w:pict w14:anchorId="69F96A4A">
          <v:rect id="_x0000_i1090" style="width:0;height:1.5pt" o:hralign="center" o:hrstd="t" o:hr="t" fillcolor="#a0a0a0" stroked="f"/>
        </w:pict>
      </w:r>
    </w:p>
    <w:p w14:paraId="5CD017B2" w14:textId="77777777" w:rsidR="007E6AD0" w:rsidRDefault="007E6AD0" w:rsidP="007E6AD0">
      <w:pPr>
        <w:pStyle w:val="GH2"/>
        <w:spacing w:before="120" w:after="0"/>
        <w:rPr>
          <w:color w:val="3472AC"/>
        </w:rPr>
      </w:pPr>
      <w:r w:rsidRPr="008E14D1">
        <w:rPr>
          <w:color w:val="3472AC"/>
        </w:rPr>
        <w:t>Instructions:</w:t>
      </w:r>
    </w:p>
    <w:p w14:paraId="497324D3" w14:textId="782DC3F1" w:rsidR="009832C5" w:rsidRDefault="007724DF" w:rsidP="002B5C9D">
      <w:pPr>
        <w:spacing w:line="264" w:lineRule="auto"/>
      </w:pPr>
      <w:r>
        <w:t>We</w:t>
      </w:r>
      <w:r w:rsidR="00246EDB">
        <w:t xml:space="preserve"> are going to turn on our </w:t>
      </w:r>
      <w:r>
        <w:t>“</w:t>
      </w:r>
      <w:r w:rsidR="00246EDB">
        <w:t>engineer’s brain</w:t>
      </w:r>
      <w:r>
        <w:t>”</w:t>
      </w:r>
      <w:r w:rsidR="00246EDB">
        <w:t xml:space="preserve">. </w:t>
      </w:r>
      <w:r w:rsidR="0015309A">
        <w:t xml:space="preserve">An engineer is someone who designs, innovates, and builds engines and machines. </w:t>
      </w:r>
      <w:r>
        <w:t>You</w:t>
      </w:r>
      <w:r w:rsidR="001441A7">
        <w:t xml:space="preserve"> are going to </w:t>
      </w:r>
      <w:r>
        <w:t>observe</w:t>
      </w:r>
      <w:r w:rsidR="001441A7">
        <w:t xml:space="preserve"> your paper plane and see how </w:t>
      </w:r>
      <w:r>
        <w:t>you</w:t>
      </w:r>
      <w:r w:rsidR="001441A7">
        <w:t xml:space="preserve"> can modify it to make it better. </w:t>
      </w:r>
    </w:p>
    <w:p w14:paraId="039C96EC" w14:textId="77777777" w:rsidR="007E6AD0" w:rsidRPr="003C6272" w:rsidRDefault="007E6AD0" w:rsidP="007E6AD0">
      <w:pPr>
        <w:pStyle w:val="GH2"/>
        <w:spacing w:after="0"/>
        <w:rPr>
          <w:color w:val="3472AC"/>
        </w:rPr>
      </w:pPr>
      <w:r w:rsidRPr="008E14D1">
        <w:rPr>
          <w:color w:val="3472AC"/>
        </w:rPr>
        <w:t>Your task:</w:t>
      </w:r>
    </w:p>
    <w:p w14:paraId="60653ACB" w14:textId="6BF90094" w:rsidR="00446B0F" w:rsidRPr="00032F1C" w:rsidRDefault="00446B0F" w:rsidP="00C94894">
      <w:pPr>
        <w:spacing w:after="0" w:line="240" w:lineRule="auto"/>
        <w:rPr>
          <w:b/>
          <w:bCs/>
        </w:rPr>
      </w:pPr>
      <w:r w:rsidRPr="00032F1C">
        <w:rPr>
          <w:b/>
          <w:bCs/>
        </w:rPr>
        <w:t xml:space="preserve">Setting up the </w:t>
      </w:r>
      <w:r w:rsidR="00597325" w:rsidRPr="00032F1C">
        <w:rPr>
          <w:b/>
          <w:bCs/>
        </w:rPr>
        <w:t>prototype testing conditions:</w:t>
      </w:r>
    </w:p>
    <w:p w14:paraId="5EEBF43F" w14:textId="77777777" w:rsidR="00597325" w:rsidRDefault="00457153" w:rsidP="00344994">
      <w:pPr>
        <w:pStyle w:val="ListParagraph"/>
        <w:numPr>
          <w:ilvl w:val="0"/>
          <w:numId w:val="31"/>
        </w:numPr>
        <w:spacing w:line="240" w:lineRule="auto"/>
      </w:pPr>
      <w:r>
        <w:t xml:space="preserve">Fold another paper plane or use the one from the last </w:t>
      </w:r>
      <w:r w:rsidR="00494108">
        <w:t>activity</w:t>
      </w:r>
      <w:r>
        <w:t>.</w:t>
      </w:r>
    </w:p>
    <w:p w14:paraId="108C5122" w14:textId="77777777" w:rsidR="00597325" w:rsidRDefault="00800845" w:rsidP="00344994">
      <w:pPr>
        <w:pStyle w:val="ListParagraph"/>
        <w:numPr>
          <w:ilvl w:val="0"/>
          <w:numId w:val="31"/>
        </w:numPr>
        <w:spacing w:line="240" w:lineRule="auto"/>
      </w:pPr>
      <w:r>
        <w:t xml:space="preserve">In a large space (a hallway or outside) mark your starting line. </w:t>
      </w:r>
    </w:p>
    <w:p w14:paraId="071123A3" w14:textId="27700C15" w:rsidR="00597325" w:rsidRDefault="00800845" w:rsidP="00344994">
      <w:pPr>
        <w:pStyle w:val="ListParagraph"/>
        <w:numPr>
          <w:ilvl w:val="0"/>
          <w:numId w:val="31"/>
        </w:numPr>
        <w:spacing w:before="120" w:after="240" w:line="240" w:lineRule="auto"/>
        <w:contextualSpacing w:val="0"/>
      </w:pPr>
      <w:r>
        <w:t>Create a chart in your home learning book to record your results (see below)</w:t>
      </w:r>
    </w:p>
    <w:p w14:paraId="6C7CDC5A" w14:textId="469EC4F6" w:rsidR="00597325" w:rsidRPr="00C614B6" w:rsidRDefault="00C614B6" w:rsidP="00C94894">
      <w:pPr>
        <w:spacing w:after="0" w:line="240" w:lineRule="auto"/>
        <w:rPr>
          <w:b/>
          <w:bCs/>
        </w:rPr>
      </w:pPr>
      <w:r w:rsidRPr="00C614B6">
        <w:rPr>
          <w:b/>
          <w:bCs/>
        </w:rPr>
        <w:t>Begin testing:</w:t>
      </w:r>
    </w:p>
    <w:p w14:paraId="73D8EA01" w14:textId="16982C3F" w:rsidR="00C614B6" w:rsidRDefault="00C82F0C" w:rsidP="00344994">
      <w:pPr>
        <w:pStyle w:val="ListParagraph"/>
        <w:numPr>
          <w:ilvl w:val="0"/>
          <w:numId w:val="31"/>
        </w:numPr>
        <w:spacing w:line="240" w:lineRule="auto"/>
      </w:pPr>
      <w:r>
        <w:t xml:space="preserve">Throw your plane and observe the flight – does it fly straight? Does it curve up or down? Does it spin? Record your observations. </w:t>
      </w:r>
    </w:p>
    <w:p w14:paraId="22E75C5C" w14:textId="525E6065" w:rsidR="00C82F0C" w:rsidRDefault="004B41FC" w:rsidP="00344994">
      <w:pPr>
        <w:pStyle w:val="ListParagraph"/>
        <w:numPr>
          <w:ilvl w:val="0"/>
          <w:numId w:val="31"/>
        </w:numPr>
        <w:spacing w:line="240" w:lineRule="auto"/>
      </w:pPr>
      <w:r>
        <w:t>Measure the distance that your plane travelled and record that on your char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3348"/>
        <w:gridCol w:w="2430"/>
        <w:gridCol w:w="3708"/>
      </w:tblGrid>
      <w:tr w:rsidR="003E47DC" w:rsidRPr="00C94894" w14:paraId="620CA0F4" w14:textId="77777777" w:rsidTr="00724AE0">
        <w:tc>
          <w:tcPr>
            <w:tcW w:w="3348" w:type="dxa"/>
          </w:tcPr>
          <w:p w14:paraId="66E61EB6" w14:textId="77777777" w:rsidR="003E47DC" w:rsidRPr="00C94894" w:rsidRDefault="003E47DC" w:rsidP="00C94894">
            <w:pPr>
              <w:spacing w:before="60" w:after="60" w:line="20" w:lineRule="atLeast"/>
              <w:rPr>
                <w:b/>
                <w:bCs/>
              </w:rPr>
            </w:pPr>
            <w:r w:rsidRPr="00C94894">
              <w:rPr>
                <w:b/>
                <w:bCs/>
              </w:rPr>
              <w:t>Change made</w:t>
            </w:r>
          </w:p>
        </w:tc>
        <w:tc>
          <w:tcPr>
            <w:tcW w:w="2430" w:type="dxa"/>
          </w:tcPr>
          <w:p w14:paraId="2535244E" w14:textId="77777777" w:rsidR="003E47DC" w:rsidRPr="00C94894" w:rsidRDefault="003E47DC" w:rsidP="00C94894">
            <w:pPr>
              <w:spacing w:before="60" w:after="60" w:line="20" w:lineRule="atLeast"/>
              <w:rPr>
                <w:b/>
                <w:bCs/>
              </w:rPr>
            </w:pPr>
            <w:r w:rsidRPr="00C94894">
              <w:rPr>
                <w:b/>
                <w:bCs/>
              </w:rPr>
              <w:t>Distance travelled</w:t>
            </w:r>
          </w:p>
        </w:tc>
        <w:tc>
          <w:tcPr>
            <w:tcW w:w="3708" w:type="dxa"/>
          </w:tcPr>
          <w:p w14:paraId="02BE854E" w14:textId="77777777" w:rsidR="003E47DC" w:rsidRPr="00C94894" w:rsidRDefault="003E47DC" w:rsidP="00C94894">
            <w:pPr>
              <w:spacing w:before="60" w:after="60" w:line="20" w:lineRule="atLeast"/>
              <w:rPr>
                <w:b/>
                <w:bCs/>
              </w:rPr>
            </w:pPr>
            <w:r w:rsidRPr="00C94894">
              <w:rPr>
                <w:b/>
                <w:bCs/>
              </w:rPr>
              <w:t>Observations</w:t>
            </w:r>
          </w:p>
        </w:tc>
      </w:tr>
      <w:tr w:rsidR="003E47DC" w:rsidRPr="00C94894" w14:paraId="2D65A829" w14:textId="77777777" w:rsidTr="00724AE0">
        <w:tc>
          <w:tcPr>
            <w:tcW w:w="3348" w:type="dxa"/>
          </w:tcPr>
          <w:p w14:paraId="1987A383" w14:textId="77777777" w:rsidR="003E47DC" w:rsidRPr="00C94894" w:rsidRDefault="003E47DC" w:rsidP="00C94894">
            <w:pPr>
              <w:spacing w:before="60" w:after="60" w:line="20" w:lineRule="atLeast"/>
              <w:rPr>
                <w:i/>
                <w:iCs/>
              </w:rPr>
            </w:pPr>
            <w:r w:rsidRPr="00C94894">
              <w:rPr>
                <w:i/>
                <w:iCs/>
              </w:rPr>
              <w:t>e.g original design</w:t>
            </w:r>
          </w:p>
        </w:tc>
        <w:tc>
          <w:tcPr>
            <w:tcW w:w="2430" w:type="dxa"/>
          </w:tcPr>
          <w:p w14:paraId="03988E2B" w14:textId="77777777" w:rsidR="003E47DC" w:rsidRPr="00C94894" w:rsidRDefault="003E47DC" w:rsidP="00C94894">
            <w:pPr>
              <w:spacing w:before="60" w:after="60" w:line="20" w:lineRule="atLeast"/>
              <w:rPr>
                <w:i/>
                <w:iCs/>
              </w:rPr>
            </w:pPr>
            <w:r w:rsidRPr="00C94894">
              <w:rPr>
                <w:i/>
                <w:iCs/>
              </w:rPr>
              <w:t>1 metre</w:t>
            </w:r>
          </w:p>
        </w:tc>
        <w:tc>
          <w:tcPr>
            <w:tcW w:w="3708" w:type="dxa"/>
          </w:tcPr>
          <w:p w14:paraId="0E92B63B" w14:textId="77777777" w:rsidR="003E47DC" w:rsidRPr="00C94894" w:rsidRDefault="003E47DC" w:rsidP="00C94894">
            <w:pPr>
              <w:spacing w:before="60" w:after="60" w:line="20" w:lineRule="atLeast"/>
              <w:rPr>
                <w:i/>
                <w:iCs/>
              </w:rPr>
            </w:pPr>
            <w:r w:rsidRPr="00C94894">
              <w:rPr>
                <w:i/>
                <w:iCs/>
              </w:rPr>
              <w:t xml:space="preserve">Curve to the left and nose dived </w:t>
            </w:r>
          </w:p>
        </w:tc>
      </w:tr>
      <w:tr w:rsidR="003E47DC" w:rsidRPr="00C94894" w14:paraId="3EA08A3B" w14:textId="77777777" w:rsidTr="00724AE0">
        <w:tc>
          <w:tcPr>
            <w:tcW w:w="3348" w:type="dxa"/>
          </w:tcPr>
          <w:p w14:paraId="2FF1059C" w14:textId="77777777" w:rsidR="003E47DC" w:rsidRPr="00C94894" w:rsidRDefault="003E47DC" w:rsidP="00C94894">
            <w:pPr>
              <w:spacing w:before="60" w:after="60" w:line="20" w:lineRule="atLeast"/>
              <w:rPr>
                <w:i/>
                <w:iCs/>
              </w:rPr>
            </w:pPr>
            <w:r w:rsidRPr="00C94894">
              <w:rPr>
                <w:i/>
                <w:iCs/>
              </w:rPr>
              <w:t>Add a paper clip to the nose</w:t>
            </w:r>
          </w:p>
        </w:tc>
        <w:tc>
          <w:tcPr>
            <w:tcW w:w="2430" w:type="dxa"/>
          </w:tcPr>
          <w:p w14:paraId="4C710DE8" w14:textId="77777777" w:rsidR="003E47DC" w:rsidRPr="00C94894" w:rsidRDefault="003E47DC" w:rsidP="00C94894">
            <w:pPr>
              <w:spacing w:before="60" w:after="60" w:line="20" w:lineRule="atLeast"/>
              <w:rPr>
                <w:i/>
                <w:iCs/>
              </w:rPr>
            </w:pPr>
          </w:p>
        </w:tc>
        <w:tc>
          <w:tcPr>
            <w:tcW w:w="3708" w:type="dxa"/>
          </w:tcPr>
          <w:p w14:paraId="282F6E20" w14:textId="77777777" w:rsidR="003E47DC" w:rsidRPr="00C94894" w:rsidRDefault="003E47DC" w:rsidP="00C94894">
            <w:pPr>
              <w:spacing w:before="60" w:after="60" w:line="20" w:lineRule="atLeast"/>
              <w:rPr>
                <w:i/>
                <w:iCs/>
              </w:rPr>
            </w:pPr>
          </w:p>
        </w:tc>
      </w:tr>
    </w:tbl>
    <w:p w14:paraId="5F94F6B0" w14:textId="2499DA3C" w:rsidR="00C223F4" w:rsidRDefault="004B41FC" w:rsidP="00344994">
      <w:pPr>
        <w:pStyle w:val="ListParagraph"/>
        <w:numPr>
          <w:ilvl w:val="0"/>
          <w:numId w:val="31"/>
        </w:numPr>
        <w:spacing w:before="240" w:line="240" w:lineRule="auto"/>
      </w:pPr>
      <w:r>
        <w:t xml:space="preserve">MAKE A CHANGE TO YOUR PLANE </w:t>
      </w:r>
      <w:r w:rsidR="00C223F4">
        <w:t>–</w:t>
      </w:r>
      <w:r>
        <w:t xml:space="preserve"> </w:t>
      </w:r>
      <w:r w:rsidR="00C223F4">
        <w:t xml:space="preserve">refold, flatten, bend a wing, add a paperclip, fix a crease, change how you throw the plane, etc. </w:t>
      </w:r>
    </w:p>
    <w:p w14:paraId="5F27E8C7" w14:textId="72B7FE40" w:rsidR="00C223F4" w:rsidRDefault="003E47DC" w:rsidP="00344994">
      <w:pPr>
        <w:pStyle w:val="ListParagraph"/>
        <w:numPr>
          <w:ilvl w:val="0"/>
          <w:numId w:val="31"/>
        </w:numPr>
        <w:spacing w:line="240" w:lineRule="auto"/>
      </w:pPr>
      <w:r>
        <w:t xml:space="preserve">Repeat the test with your new design. Record your observations and distance travelled. </w:t>
      </w:r>
    </w:p>
    <w:p w14:paraId="4AD840C9" w14:textId="164AA4D3" w:rsidR="004E7E00" w:rsidRDefault="008B628A" w:rsidP="004E7E00">
      <w:pPr>
        <w:spacing w:line="240" w:lineRule="auto"/>
      </w:pPr>
      <w:r>
        <w:t xml:space="preserve">What difference did your change make? Did it make the plane fly faster or slower? </w:t>
      </w:r>
      <w:r w:rsidR="00C52E4D">
        <w:t xml:space="preserve">Did it fly a longer or shorter distance? </w:t>
      </w:r>
    </w:p>
    <w:p w14:paraId="0A5EBF9D" w14:textId="6E66627B" w:rsidR="00C52E4D" w:rsidRDefault="00C52E4D" w:rsidP="00344994">
      <w:pPr>
        <w:pStyle w:val="ListParagraph"/>
        <w:numPr>
          <w:ilvl w:val="0"/>
          <w:numId w:val="31"/>
        </w:numPr>
        <w:spacing w:line="240" w:lineRule="auto"/>
      </w:pPr>
      <w:r>
        <w:t xml:space="preserve">Decide if you want to keep that change and then </w:t>
      </w:r>
      <w:r w:rsidR="00724AE0">
        <w:t xml:space="preserve">make a new change to your design and record that </w:t>
      </w:r>
      <w:r w:rsidR="00B67A7F">
        <w:t xml:space="preserve">in your chart. </w:t>
      </w:r>
    </w:p>
    <w:p w14:paraId="7E82A5E6" w14:textId="77777777" w:rsidR="00C94894" w:rsidRDefault="00B67A7F" w:rsidP="00344994">
      <w:pPr>
        <w:pStyle w:val="ListParagraph"/>
        <w:numPr>
          <w:ilvl w:val="0"/>
          <w:numId w:val="31"/>
        </w:numPr>
        <w:spacing w:line="240" w:lineRule="auto"/>
      </w:pPr>
      <w:r>
        <w:t xml:space="preserve">Repeat the testing process until you have the ultimate paper plane. </w:t>
      </w:r>
    </w:p>
    <w:p w14:paraId="48A71B8F" w14:textId="75235D71" w:rsidR="00B67A7F" w:rsidRDefault="00B67A7F" w:rsidP="00C94894">
      <w:pPr>
        <w:spacing w:line="240" w:lineRule="auto"/>
      </w:pPr>
      <w:r>
        <w:t xml:space="preserve">Challenge someone else to a </w:t>
      </w:r>
      <w:r w:rsidR="00C94894">
        <w:t>paper plane throwing competition!</w:t>
      </w:r>
    </w:p>
    <w:p w14:paraId="2C404AB3" w14:textId="77777777" w:rsidR="00C94894" w:rsidRDefault="00C94894" w:rsidP="00C94894">
      <w:pPr>
        <w:spacing w:line="240" w:lineRule="auto"/>
      </w:pPr>
    </w:p>
    <w:p w14:paraId="7411A060" w14:textId="77777777" w:rsidR="007E6AD0" w:rsidRPr="007E6AD0" w:rsidRDefault="007E6AD0" w:rsidP="007E6AD0">
      <w:pPr>
        <w:spacing w:before="120" w:after="0" w:line="240" w:lineRule="auto"/>
        <w:rPr>
          <w:b/>
          <w:bCs/>
        </w:rPr>
      </w:pPr>
      <w:r w:rsidRPr="00E00A2A">
        <w:rPr>
          <w:b/>
          <w:bCs/>
        </w:rPr>
        <w:t>Remember to do your end of day reflection and wellbeing activities (</w:t>
      </w:r>
      <w:r>
        <w:rPr>
          <w:b/>
          <w:bCs/>
        </w:rPr>
        <w:t>s</w:t>
      </w:r>
      <w:r w:rsidRPr="00E00A2A">
        <w:rPr>
          <w:b/>
          <w:bCs/>
        </w:rPr>
        <w:t>ee p.6 &amp; 8)</w:t>
      </w:r>
      <w:r>
        <w:rPr>
          <w:b/>
          <w:bCs/>
        </w:rPr>
        <w:t>.</w:t>
      </w:r>
      <w:r>
        <w:br w:type="page"/>
      </w:r>
    </w:p>
    <w:p w14:paraId="70CB1955" w14:textId="516C7DD5" w:rsidR="00635EED" w:rsidRPr="008E14D1" w:rsidRDefault="00635EED" w:rsidP="00E018E0">
      <w:pPr>
        <w:pStyle w:val="GH1"/>
      </w:pPr>
      <w:r>
        <w:lastRenderedPageBreak/>
        <w:drawing>
          <wp:anchor distT="0" distB="0" distL="114300" distR="114300" simplePos="0" relativeHeight="251658242" behindDoc="1" locked="0" layoutInCell="1" allowOverlap="1" wp14:anchorId="0F448955" wp14:editId="58DF1A69">
            <wp:simplePos x="0" y="0"/>
            <wp:positionH relativeFrom="column">
              <wp:posOffset>4571365</wp:posOffset>
            </wp:positionH>
            <wp:positionV relativeFrom="paragraph">
              <wp:posOffset>-635</wp:posOffset>
            </wp:positionV>
            <wp:extent cx="1318464" cy="1280160"/>
            <wp:effectExtent l="0" t="0" r="0" b="0"/>
            <wp:wrapTight wrapText="bothSides">
              <wp:wrapPolygon edited="0">
                <wp:start x="0" y="0"/>
                <wp:lineTo x="0" y="21214"/>
                <wp:lineTo x="21225" y="21214"/>
                <wp:lineTo x="21225" y="0"/>
                <wp:lineTo x="0" y="0"/>
              </wp:wrapPolygon>
            </wp:wrapTight>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1318464" cy="1280160"/>
                    </a:xfrm>
                    <a:prstGeom prst="rect">
                      <a:avLst/>
                    </a:prstGeom>
                  </pic:spPr>
                </pic:pic>
              </a:graphicData>
            </a:graphic>
            <wp14:sizeRelH relativeFrom="margin">
              <wp14:pctWidth>0</wp14:pctWidth>
            </wp14:sizeRelH>
            <wp14:sizeRelV relativeFrom="margin">
              <wp14:pctHeight>0</wp14:pctHeight>
            </wp14:sizeRelV>
          </wp:anchor>
        </w:drawing>
      </w:r>
      <w:r w:rsidRPr="008E14D1">
        <w:t xml:space="preserve">Day </w:t>
      </w:r>
      <w:r>
        <w:t>9</w:t>
      </w:r>
      <w:r w:rsidRPr="008E14D1">
        <w:t xml:space="preserve"> </w:t>
      </w:r>
      <w:r>
        <w:t>a</w:t>
      </w:r>
      <w:r w:rsidRPr="008E14D1">
        <w:t xml:space="preserve">ctivity 1: </w:t>
      </w:r>
      <w:r w:rsidR="00AD2C93">
        <w:t>Geomet</w:t>
      </w:r>
      <w:r w:rsidR="003679E4">
        <w:t>ric shapes</w:t>
      </w:r>
    </w:p>
    <w:p w14:paraId="3A97D05C" w14:textId="77777777" w:rsidR="00635EED" w:rsidRPr="00526F11" w:rsidRDefault="00635EED" w:rsidP="00635EED">
      <w:pPr>
        <w:rPr>
          <w:b/>
          <w:bCs/>
          <w:i/>
          <w:iCs/>
          <w:color w:val="01853E"/>
        </w:rPr>
      </w:pPr>
      <w:r w:rsidRPr="00526F11">
        <w:rPr>
          <w:b/>
          <w:bCs/>
          <w:i/>
          <w:iCs/>
          <w:color w:val="01853E"/>
        </w:rPr>
        <w:t>Notes for teachers and whānau</w:t>
      </w:r>
    </w:p>
    <w:p w14:paraId="6D212446" w14:textId="37B1A687" w:rsidR="00635EED" w:rsidRDefault="0034518E" w:rsidP="00526F11">
      <w:pPr>
        <w:ind w:right="1620"/>
        <w:rPr>
          <w:i/>
          <w:iCs/>
        </w:rPr>
      </w:pPr>
      <w:r>
        <w:rPr>
          <w:i/>
          <w:iCs/>
        </w:rPr>
        <w:t xml:space="preserve">In this activity </w:t>
      </w:r>
      <w:r w:rsidR="006C2810">
        <w:rPr>
          <w:i/>
          <w:iCs/>
        </w:rPr>
        <w:t>we are looking at the</w:t>
      </w:r>
      <w:r w:rsidR="006423C3">
        <w:rPr>
          <w:i/>
          <w:iCs/>
        </w:rPr>
        <w:t xml:space="preserve"> connection between </w:t>
      </w:r>
      <w:r w:rsidR="005B11E3">
        <w:rPr>
          <w:i/>
          <w:iCs/>
        </w:rPr>
        <w:t>maths and science</w:t>
      </w:r>
      <w:r w:rsidR="00B00566">
        <w:rPr>
          <w:i/>
          <w:iCs/>
        </w:rPr>
        <w:t xml:space="preserve"> and the context of rockets and geometry</w:t>
      </w:r>
      <w:r w:rsidR="00172B2F">
        <w:rPr>
          <w:i/>
          <w:iCs/>
        </w:rPr>
        <w:t>.</w:t>
      </w:r>
      <w:r w:rsidR="00F62F61">
        <w:rPr>
          <w:i/>
          <w:iCs/>
        </w:rPr>
        <w:t xml:space="preserve"> </w:t>
      </w:r>
      <w:r w:rsidR="00172B2F">
        <w:rPr>
          <w:i/>
          <w:iCs/>
        </w:rPr>
        <w:t>We draw on their learning from yesterday’s paper planes activity.</w:t>
      </w:r>
      <w:r w:rsidR="009F543F">
        <w:rPr>
          <w:i/>
          <w:iCs/>
        </w:rPr>
        <w:t xml:space="preserve"> </w:t>
      </w:r>
    </w:p>
    <w:p w14:paraId="2B797CE1" w14:textId="76B9423A" w:rsidR="00635EED" w:rsidRPr="0012476C" w:rsidRDefault="00635EED" w:rsidP="00526F11">
      <w:pPr>
        <w:pStyle w:val="paragraph"/>
        <w:spacing w:before="0" w:beforeAutospacing="0" w:after="0" w:afterAutospacing="0" w:line="276" w:lineRule="auto"/>
        <w:rPr>
          <w:sz w:val="22"/>
          <w:szCs w:val="22"/>
        </w:rPr>
      </w:pPr>
      <w:r w:rsidRPr="7F3AF600">
        <w:rPr>
          <w:rStyle w:val="normaltextrun"/>
          <w:rFonts w:ascii="Arial" w:hAnsi="Arial" w:cs="Arial"/>
          <w:i/>
          <w:iCs/>
        </w:rPr>
        <w:t>Note that today our Inquiry focus is</w:t>
      </w:r>
      <w:r w:rsidR="00526F11">
        <w:rPr>
          <w:rStyle w:val="normaltextrun"/>
          <w:rFonts w:ascii="Arial" w:hAnsi="Arial" w:cs="Arial"/>
          <w:i/>
          <w:iCs/>
        </w:rPr>
        <w:t xml:space="preserve"> “g</w:t>
      </w:r>
      <w:r w:rsidRPr="7F3AF600">
        <w:rPr>
          <w:rStyle w:val="normaltextrun"/>
          <w:rFonts w:ascii="Arial" w:hAnsi="Arial" w:cs="Arial"/>
          <w:i/>
          <w:iCs/>
        </w:rPr>
        <w:t>oing further, deeper”. This may include promoting opportunities to engage further and dive deeper through discussions, provocations, exploring further contexts, taking action, or thinking critically and drawing conclusions.</w:t>
      </w:r>
    </w:p>
    <w:p w14:paraId="6EB8897E" w14:textId="77777777" w:rsidR="00635EED" w:rsidRDefault="001B3098" w:rsidP="00635EED">
      <w:r>
        <w:pict w14:anchorId="6B06E2F4">
          <v:rect id="_x0000_i1091" style="width:0;height:1.5pt" o:hralign="center" o:hrstd="t" o:hr="t" fillcolor="#a0a0a0" stroked="f"/>
        </w:pict>
      </w:r>
    </w:p>
    <w:p w14:paraId="387FAB19" w14:textId="466019D3" w:rsidR="00635EED" w:rsidRPr="00CE16B9" w:rsidRDefault="00635EED" w:rsidP="00082826">
      <w:pPr>
        <w:pStyle w:val="LI"/>
        <w:spacing w:after="120"/>
      </w:pPr>
      <w:r w:rsidRPr="00CE16B9">
        <w:t xml:space="preserve">In this activity I am learning to: </w:t>
      </w:r>
      <w:r w:rsidR="007366CA">
        <w:t xml:space="preserve">recognise and name shapes </w:t>
      </w:r>
      <w:r w:rsidR="007B5D4D">
        <w:t xml:space="preserve">I am </w:t>
      </w:r>
      <w:r w:rsidR="007366CA">
        <w:t>using in</w:t>
      </w:r>
      <w:r w:rsidR="007B5D4D">
        <w:t xml:space="preserve"> my science learning.</w:t>
      </w:r>
    </w:p>
    <w:p w14:paraId="14D3AF88" w14:textId="77777777" w:rsidR="00635EED" w:rsidRDefault="00635EED" w:rsidP="00660544">
      <w:pPr>
        <w:spacing w:after="0"/>
        <w:rPr>
          <w:lang w:val="mi-NZ"/>
        </w:rPr>
      </w:pPr>
      <w:r>
        <w:rPr>
          <w:lang w:val="mi-NZ"/>
        </w:rPr>
        <w:t>What do I need?</w:t>
      </w:r>
    </w:p>
    <w:p w14:paraId="1801B8E5" w14:textId="77777777" w:rsidR="00635EED" w:rsidRPr="00923C4F" w:rsidRDefault="00635EED" w:rsidP="00344994">
      <w:pPr>
        <w:pStyle w:val="ListParagraph"/>
        <w:numPr>
          <w:ilvl w:val="0"/>
          <w:numId w:val="6"/>
        </w:numPr>
        <w:rPr>
          <w:lang w:val="mi-NZ"/>
        </w:rPr>
      </w:pPr>
      <w:r w:rsidRPr="00923C4F">
        <w:rPr>
          <w:lang w:val="mi-NZ"/>
        </w:rPr>
        <w:t>30 minutes</w:t>
      </w:r>
    </w:p>
    <w:p w14:paraId="151EDD6B" w14:textId="4C98D541" w:rsidR="00635EED" w:rsidRPr="00923C4F" w:rsidRDefault="006C6CFD" w:rsidP="00344994">
      <w:pPr>
        <w:pStyle w:val="ListParagraph"/>
        <w:numPr>
          <w:ilvl w:val="0"/>
          <w:numId w:val="6"/>
        </w:numPr>
        <w:rPr>
          <w:lang w:val="mi-NZ"/>
        </w:rPr>
      </w:pPr>
      <w:r w:rsidRPr="00923C4F">
        <w:rPr>
          <w:lang w:val="mi-NZ"/>
        </w:rPr>
        <w:t>A4 piece of paper (or paper planes from previous lesson)</w:t>
      </w:r>
    </w:p>
    <w:p w14:paraId="3036D0BE" w14:textId="61439441" w:rsidR="00172B2F" w:rsidRPr="00923C4F" w:rsidRDefault="00172B2F" w:rsidP="00344994">
      <w:pPr>
        <w:pStyle w:val="ListParagraph"/>
        <w:numPr>
          <w:ilvl w:val="0"/>
          <w:numId w:val="6"/>
        </w:numPr>
        <w:spacing w:after="0"/>
        <w:rPr>
          <w:lang w:val="mi-NZ"/>
        </w:rPr>
      </w:pPr>
      <w:r w:rsidRPr="00923C4F">
        <w:rPr>
          <w:lang w:val="mi-NZ"/>
        </w:rPr>
        <w:t>Home learning book</w:t>
      </w:r>
    </w:p>
    <w:p w14:paraId="5C211C80" w14:textId="77777777" w:rsidR="00635EED" w:rsidRDefault="001B3098" w:rsidP="00605793">
      <w:pPr>
        <w:spacing w:after="0"/>
      </w:pPr>
      <w:r>
        <w:pict w14:anchorId="023DADD8">
          <v:rect id="_x0000_i1092" style="width:0;height:1.5pt" o:hralign="center" o:hrstd="t" o:hr="t" fillcolor="#a0a0a0" stroked="f"/>
        </w:pict>
      </w:r>
    </w:p>
    <w:p w14:paraId="7D4F310A" w14:textId="41762053" w:rsidR="00635EED" w:rsidRPr="00E00A2A" w:rsidRDefault="00635EED" w:rsidP="00660544">
      <w:pPr>
        <w:spacing w:before="120"/>
        <w:rPr>
          <w:b/>
        </w:rPr>
      </w:pPr>
      <w:r w:rsidRPr="00E00A2A">
        <w:rPr>
          <w:b/>
        </w:rPr>
        <w:t>Remember to start your day right (</w:t>
      </w:r>
      <w:r w:rsidR="00660544">
        <w:rPr>
          <w:b/>
        </w:rPr>
        <w:t>s</w:t>
      </w:r>
      <w:r w:rsidRPr="00E00A2A">
        <w:rPr>
          <w:b/>
        </w:rPr>
        <w:t>ee p. 7)</w:t>
      </w:r>
      <w:r w:rsidR="00660544">
        <w:rPr>
          <w:b/>
        </w:rPr>
        <w:t>.</w:t>
      </w:r>
      <w:r w:rsidRPr="00E00A2A">
        <w:rPr>
          <w:rStyle w:val="normaltextrun"/>
          <w:i/>
        </w:rPr>
        <w:t xml:space="preserve"> </w:t>
      </w:r>
    </w:p>
    <w:p w14:paraId="621944F7" w14:textId="77777777" w:rsidR="00635EED" w:rsidRPr="00CE16B9" w:rsidRDefault="00635EED" w:rsidP="00261639">
      <w:pPr>
        <w:pStyle w:val="GH2"/>
        <w:spacing w:before="120" w:line="240" w:lineRule="auto"/>
      </w:pPr>
      <w:r w:rsidRPr="00CE16B9">
        <w:t>Instructions:</w:t>
      </w:r>
    </w:p>
    <w:p w14:paraId="7E77AD24" w14:textId="33CD7D24" w:rsidR="00635EED" w:rsidRPr="00923C4F" w:rsidRDefault="00101051" w:rsidP="00923C4F">
      <w:pPr>
        <w:textAlignment w:val="baseline"/>
        <w:rPr>
          <w:lang w:val="mi-NZ"/>
        </w:rPr>
      </w:pPr>
      <w:r w:rsidRPr="00341237">
        <w:rPr>
          <w:lang w:val="mi-NZ"/>
        </w:rPr>
        <w:t>A polygon is any 2</w:t>
      </w:r>
      <w:r w:rsidR="00D309CC">
        <w:rPr>
          <w:lang w:val="mi-NZ"/>
        </w:rPr>
        <w:t>–</w:t>
      </w:r>
      <w:r w:rsidRPr="00341237">
        <w:rPr>
          <w:lang w:val="mi-NZ"/>
        </w:rPr>
        <w:t>dimensional closed shape, formed with straight lines. Triangles, quadrilaterals, pentagons, and hexagons are all examples of polygons. The name tells you how many sides the shape has. </w:t>
      </w:r>
      <w:r w:rsidR="00E44F4F">
        <w:rPr>
          <w:lang w:val="mi-NZ"/>
        </w:rPr>
        <w:t>When</w:t>
      </w:r>
      <w:r w:rsidRPr="00341237">
        <w:rPr>
          <w:lang w:val="mi-NZ"/>
        </w:rPr>
        <w:t xml:space="preserve"> you made your paper plane you started with a sheet of paper. By a series of folds this was transformed from a flat sheet to a shape that could travel some distance through the air. </w:t>
      </w:r>
    </w:p>
    <w:p w14:paraId="503A301E" w14:textId="77777777" w:rsidR="00635EED" w:rsidRPr="00CE16B9" w:rsidRDefault="00635EED" w:rsidP="00261639">
      <w:pPr>
        <w:pStyle w:val="GH2"/>
        <w:spacing w:before="120" w:line="240" w:lineRule="auto"/>
      </w:pPr>
      <w:r w:rsidRPr="00CE16B9">
        <w:t>Your task:</w:t>
      </w:r>
    </w:p>
    <w:p w14:paraId="0F45FAB1" w14:textId="19315465" w:rsidR="00CF46CD" w:rsidRPr="00341237" w:rsidRDefault="00341237" w:rsidP="00923C4F">
      <w:pPr>
        <w:textAlignment w:val="baseline"/>
        <w:rPr>
          <w:lang w:val="mi-NZ"/>
        </w:rPr>
      </w:pPr>
      <w:r w:rsidRPr="00923C4F">
        <w:rPr>
          <w:b/>
          <w:bCs/>
          <w:lang w:val="mi-NZ"/>
        </w:rPr>
        <w:t>Make</w:t>
      </w:r>
      <w:r w:rsidRPr="00341237">
        <w:rPr>
          <w:lang w:val="mi-NZ"/>
        </w:rPr>
        <w:t xml:space="preserve"> another plane and as you make each fold </w:t>
      </w:r>
      <w:r w:rsidRPr="00261639">
        <w:rPr>
          <w:b/>
          <w:bCs/>
          <w:lang w:val="mi-NZ"/>
        </w:rPr>
        <w:t>name</w:t>
      </w:r>
      <w:r w:rsidRPr="00341237">
        <w:rPr>
          <w:lang w:val="mi-NZ"/>
        </w:rPr>
        <w:t xml:space="preserve"> the shape </w:t>
      </w:r>
      <w:r w:rsidR="00605793">
        <w:rPr>
          <w:lang w:val="mi-NZ"/>
        </w:rPr>
        <w:t>you see</w:t>
      </w:r>
      <w:r w:rsidRPr="00341237">
        <w:rPr>
          <w:lang w:val="mi-NZ"/>
        </w:rPr>
        <w:t>. Be methodical. You should see triangles, quadrilaterals and pentagons. Remember</w:t>
      </w:r>
      <w:r w:rsidR="00261639">
        <w:rPr>
          <w:lang w:val="mi-NZ"/>
        </w:rPr>
        <w:t xml:space="preserve"> to make sharp creases</w:t>
      </w:r>
      <w:r w:rsidRPr="00341237">
        <w:rPr>
          <w:lang w:val="mi-NZ"/>
        </w:rPr>
        <w:t xml:space="preserve"> as you make your folds. It will make your shapes easier to see. </w:t>
      </w:r>
    </w:p>
    <w:p w14:paraId="3AFACF4D" w14:textId="38A6FD78" w:rsidR="009676A9" w:rsidRDefault="00555D1F" w:rsidP="00923C4F">
      <w:pPr>
        <w:textAlignment w:val="baseline"/>
        <w:rPr>
          <w:lang w:val="mi-NZ"/>
        </w:rPr>
      </w:pPr>
      <w:r>
        <w:rPr>
          <w:noProof/>
        </w:rPr>
        <w:drawing>
          <wp:anchor distT="0" distB="0" distL="114300" distR="114300" simplePos="0" relativeHeight="251659264" behindDoc="1" locked="0" layoutInCell="1" allowOverlap="1" wp14:anchorId="088E0F64" wp14:editId="7B62BAFC">
            <wp:simplePos x="0" y="0"/>
            <wp:positionH relativeFrom="column">
              <wp:posOffset>4867910</wp:posOffset>
            </wp:positionH>
            <wp:positionV relativeFrom="page">
              <wp:posOffset>7033260</wp:posOffset>
            </wp:positionV>
            <wp:extent cx="1226185" cy="2077085"/>
            <wp:effectExtent l="0" t="0" r="0" b="0"/>
            <wp:wrapTight wrapText="bothSides">
              <wp:wrapPolygon edited="0">
                <wp:start x="0" y="0"/>
                <wp:lineTo x="0" y="21395"/>
                <wp:lineTo x="21141" y="21395"/>
                <wp:lineTo x="21141" y="0"/>
                <wp:lineTo x="0" y="0"/>
              </wp:wrapPolygon>
            </wp:wrapTight>
            <wp:docPr id="854981830" name="Picture 854981830"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81830" name="Picture 854981830" descr="Shape&#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226185" cy="2077085"/>
                    </a:xfrm>
                    <a:prstGeom prst="rect">
                      <a:avLst/>
                    </a:prstGeom>
                  </pic:spPr>
                </pic:pic>
              </a:graphicData>
            </a:graphic>
            <wp14:sizeRelH relativeFrom="margin">
              <wp14:pctWidth>0</wp14:pctWidth>
            </wp14:sizeRelH>
            <wp14:sizeRelV relativeFrom="margin">
              <wp14:pctHeight>0</wp14:pctHeight>
            </wp14:sizeRelV>
          </wp:anchor>
        </w:drawing>
      </w:r>
      <w:r w:rsidR="00341237" w:rsidRPr="00341237">
        <w:rPr>
          <w:lang w:val="mi-NZ"/>
        </w:rPr>
        <w:t xml:space="preserve">What shape do you think will occur the most? </w:t>
      </w:r>
    </w:p>
    <w:p w14:paraId="12080A37" w14:textId="105F720C" w:rsidR="00341237" w:rsidRPr="00341237" w:rsidRDefault="6009CE41" w:rsidP="00302C7D">
      <w:pPr>
        <w:textAlignment w:val="baseline"/>
        <w:rPr>
          <w:lang w:val="mi-NZ"/>
        </w:rPr>
      </w:pPr>
      <w:r w:rsidRPr="009676A9">
        <w:rPr>
          <w:b/>
          <w:bCs/>
          <w:lang w:val="mi-NZ"/>
        </w:rPr>
        <w:t>Make</w:t>
      </w:r>
      <w:r>
        <w:rPr>
          <w:lang w:val="mi-NZ"/>
        </w:rPr>
        <w:t xml:space="preserve"> </w:t>
      </w:r>
      <w:r w:rsidR="694D8D44" w:rsidRPr="00341237">
        <w:rPr>
          <w:lang w:val="mi-NZ"/>
        </w:rPr>
        <w:t xml:space="preserve">a table </w:t>
      </w:r>
      <w:r>
        <w:rPr>
          <w:lang w:val="mi-NZ"/>
        </w:rPr>
        <w:t>(see below)</w:t>
      </w:r>
      <w:r w:rsidR="694D8D44" w:rsidRPr="00341237">
        <w:rPr>
          <w:lang w:val="mi-NZ"/>
        </w:rPr>
        <w:t xml:space="preserve"> and use tally marks </w:t>
      </w:r>
      <w:r>
        <w:rPr>
          <w:lang w:val="mi-NZ"/>
        </w:rPr>
        <w:t>each</w:t>
      </w:r>
      <w:r w:rsidR="694D8D44" w:rsidRPr="00341237">
        <w:rPr>
          <w:lang w:val="mi-NZ"/>
        </w:rPr>
        <w:t xml:space="preserve"> time you make a shape. </w:t>
      </w:r>
      <w:r w:rsidR="7192E312">
        <w:rPr>
          <w:lang w:val="mi-NZ"/>
        </w:rPr>
        <w:t>T</w:t>
      </w:r>
      <w:r w:rsidR="694D8D44" w:rsidRPr="00341237">
        <w:rPr>
          <w:lang w:val="mi-NZ"/>
        </w:rPr>
        <w:t>urn your plane over as you count...don’t forget the underside. </w:t>
      </w:r>
      <w:r w:rsidR="20A50317" w:rsidRPr="5CF2132F">
        <w:rPr>
          <w:rFonts w:ascii="Calibri" w:eastAsia="Times New Roman" w:hAnsi="Calibri" w:cs="Calibri"/>
          <w:sz w:val="22"/>
          <w:szCs w:val="22"/>
          <w:lang w:eastAsia="en-GB"/>
        </w:rPr>
        <w:t xml:space="preserve">  </w:t>
      </w:r>
    </w:p>
    <w:tbl>
      <w:tblPr>
        <w:tblW w:w="7298" w:type="dxa"/>
        <w:tblBorders>
          <w:top w:val="single" w:sz="6" w:space="0" w:color="01853E"/>
          <w:left w:val="single" w:sz="6" w:space="0" w:color="01853E"/>
          <w:bottom w:val="single" w:sz="6" w:space="0" w:color="01853E"/>
          <w:right w:val="single" w:sz="6" w:space="0" w:color="01853E"/>
          <w:insideH w:val="single" w:sz="6" w:space="0" w:color="01853E"/>
          <w:insideV w:val="single" w:sz="6" w:space="0" w:color="01853E"/>
        </w:tblBorders>
        <w:tblCellMar>
          <w:left w:w="0" w:type="dxa"/>
          <w:right w:w="0" w:type="dxa"/>
        </w:tblCellMar>
        <w:tblLook w:val="04A0" w:firstRow="1" w:lastRow="0" w:firstColumn="1" w:lastColumn="0" w:noHBand="0" w:noVBand="1"/>
      </w:tblPr>
      <w:tblGrid>
        <w:gridCol w:w="1898"/>
        <w:gridCol w:w="2250"/>
        <w:gridCol w:w="3150"/>
      </w:tblGrid>
      <w:tr w:rsidR="00341237" w:rsidRPr="00341237" w14:paraId="4267C904" w14:textId="77777777" w:rsidTr="00B05E04">
        <w:tc>
          <w:tcPr>
            <w:tcW w:w="1898" w:type="dxa"/>
            <w:shd w:val="clear" w:color="auto" w:fill="auto"/>
            <w:hideMark/>
          </w:tcPr>
          <w:p w14:paraId="597CACA2" w14:textId="77777777" w:rsidR="00341237" w:rsidRPr="00E44F4F" w:rsidRDefault="00341237" w:rsidP="00E44F4F">
            <w:pPr>
              <w:spacing w:before="40" w:after="40" w:line="240" w:lineRule="auto"/>
              <w:ind w:left="90"/>
              <w:textAlignment w:val="baseline"/>
              <w:rPr>
                <w:b/>
                <w:bCs/>
                <w:lang w:val="mi-NZ"/>
              </w:rPr>
            </w:pPr>
            <w:r w:rsidRPr="00E44F4F">
              <w:rPr>
                <w:b/>
                <w:bCs/>
                <w:lang w:val="mi-NZ"/>
              </w:rPr>
              <w:t>polygon </w:t>
            </w:r>
          </w:p>
        </w:tc>
        <w:tc>
          <w:tcPr>
            <w:tcW w:w="2250" w:type="dxa"/>
            <w:shd w:val="clear" w:color="auto" w:fill="auto"/>
            <w:hideMark/>
          </w:tcPr>
          <w:p w14:paraId="1EF795B9" w14:textId="77777777" w:rsidR="00341237" w:rsidRPr="00E44F4F" w:rsidRDefault="00341237" w:rsidP="00E44F4F">
            <w:pPr>
              <w:spacing w:before="40" w:after="40" w:line="240" w:lineRule="auto"/>
              <w:ind w:left="90"/>
              <w:textAlignment w:val="baseline"/>
              <w:rPr>
                <w:b/>
                <w:bCs/>
                <w:lang w:val="mi-NZ"/>
              </w:rPr>
            </w:pPr>
            <w:r w:rsidRPr="00E44F4F">
              <w:rPr>
                <w:b/>
                <w:bCs/>
                <w:lang w:val="mi-NZ"/>
              </w:rPr>
              <w:t>Number of sides </w:t>
            </w:r>
          </w:p>
        </w:tc>
        <w:tc>
          <w:tcPr>
            <w:tcW w:w="3150" w:type="dxa"/>
            <w:shd w:val="clear" w:color="auto" w:fill="auto"/>
            <w:hideMark/>
          </w:tcPr>
          <w:p w14:paraId="1B37B001" w14:textId="7764538E" w:rsidR="00341237" w:rsidRPr="00E44F4F" w:rsidRDefault="00341237" w:rsidP="00E44F4F">
            <w:pPr>
              <w:spacing w:before="40" w:after="40" w:line="240" w:lineRule="auto"/>
              <w:ind w:left="90"/>
              <w:textAlignment w:val="baseline"/>
              <w:rPr>
                <w:b/>
                <w:bCs/>
                <w:lang w:val="mi-NZ"/>
              </w:rPr>
            </w:pPr>
            <w:r w:rsidRPr="00E44F4F">
              <w:rPr>
                <w:b/>
                <w:bCs/>
                <w:lang w:val="mi-NZ"/>
              </w:rPr>
              <w:t>Tally</w:t>
            </w:r>
            <w:r w:rsidR="00F62F61">
              <w:rPr>
                <w:b/>
                <w:bCs/>
                <w:lang w:val="mi-NZ"/>
              </w:rPr>
              <w:t xml:space="preserve"> </w:t>
            </w:r>
          </w:p>
        </w:tc>
      </w:tr>
      <w:tr w:rsidR="00341237" w:rsidRPr="00341237" w14:paraId="3A68D514" w14:textId="77777777" w:rsidTr="00B05E04">
        <w:trPr>
          <w:trHeight w:val="327"/>
        </w:trPr>
        <w:tc>
          <w:tcPr>
            <w:tcW w:w="1898" w:type="dxa"/>
            <w:shd w:val="clear" w:color="auto" w:fill="auto"/>
            <w:hideMark/>
          </w:tcPr>
          <w:p w14:paraId="26B834E3" w14:textId="0228B30D" w:rsidR="00341237" w:rsidRPr="00341237" w:rsidRDefault="00341237" w:rsidP="00E44F4F">
            <w:pPr>
              <w:spacing w:before="40" w:after="40" w:line="240" w:lineRule="auto"/>
              <w:ind w:left="90"/>
              <w:textAlignment w:val="baseline"/>
              <w:rPr>
                <w:lang w:val="mi-NZ"/>
              </w:rPr>
            </w:pPr>
            <w:r w:rsidRPr="00341237">
              <w:rPr>
                <w:lang w:val="mi-NZ"/>
              </w:rPr>
              <w:t>triangle</w:t>
            </w:r>
            <w:r w:rsidR="009F543F">
              <w:rPr>
                <w:lang w:val="mi-NZ"/>
              </w:rPr>
              <w:t xml:space="preserve"> </w:t>
            </w:r>
          </w:p>
        </w:tc>
        <w:tc>
          <w:tcPr>
            <w:tcW w:w="2250" w:type="dxa"/>
            <w:shd w:val="clear" w:color="auto" w:fill="auto"/>
            <w:hideMark/>
          </w:tcPr>
          <w:p w14:paraId="03D1B293" w14:textId="6B1A9081" w:rsidR="00341237" w:rsidRPr="00341237" w:rsidRDefault="00341237" w:rsidP="00E44F4F">
            <w:pPr>
              <w:spacing w:before="40" w:after="40" w:line="240" w:lineRule="auto"/>
              <w:ind w:left="90"/>
              <w:jc w:val="center"/>
              <w:textAlignment w:val="baseline"/>
              <w:rPr>
                <w:lang w:val="mi-NZ"/>
              </w:rPr>
            </w:pPr>
            <w:r w:rsidRPr="00341237">
              <w:rPr>
                <w:lang w:val="mi-NZ"/>
              </w:rPr>
              <w:t>3</w:t>
            </w:r>
          </w:p>
        </w:tc>
        <w:tc>
          <w:tcPr>
            <w:tcW w:w="3150" w:type="dxa"/>
            <w:shd w:val="clear" w:color="auto" w:fill="auto"/>
            <w:hideMark/>
          </w:tcPr>
          <w:p w14:paraId="1EBC572B" w14:textId="77777777" w:rsidR="00341237" w:rsidRPr="00341237" w:rsidRDefault="00341237" w:rsidP="00E44F4F">
            <w:pPr>
              <w:spacing w:before="40" w:after="40" w:line="240" w:lineRule="auto"/>
              <w:textAlignment w:val="baseline"/>
              <w:rPr>
                <w:lang w:val="mi-NZ"/>
              </w:rPr>
            </w:pPr>
            <w:r w:rsidRPr="00341237">
              <w:rPr>
                <w:lang w:val="mi-NZ"/>
              </w:rPr>
              <w:t> </w:t>
            </w:r>
          </w:p>
        </w:tc>
      </w:tr>
      <w:tr w:rsidR="00341237" w:rsidRPr="00341237" w14:paraId="773F5606" w14:textId="77777777" w:rsidTr="00B05E04">
        <w:tc>
          <w:tcPr>
            <w:tcW w:w="1898" w:type="dxa"/>
            <w:shd w:val="clear" w:color="auto" w:fill="auto"/>
            <w:hideMark/>
          </w:tcPr>
          <w:p w14:paraId="7490A6E3" w14:textId="18395129" w:rsidR="00341237" w:rsidRPr="00341237" w:rsidRDefault="00992519" w:rsidP="00E44F4F">
            <w:pPr>
              <w:spacing w:before="40" w:after="40" w:line="240" w:lineRule="auto"/>
              <w:ind w:left="90"/>
              <w:textAlignment w:val="baseline"/>
              <w:rPr>
                <w:lang w:val="mi-NZ"/>
              </w:rPr>
            </w:pPr>
            <w:r>
              <w:rPr>
                <w:lang w:val="mi-NZ"/>
              </w:rPr>
              <w:t>q</w:t>
            </w:r>
            <w:r w:rsidR="00341237" w:rsidRPr="00341237">
              <w:rPr>
                <w:lang w:val="mi-NZ"/>
              </w:rPr>
              <w:t>uadrilateral </w:t>
            </w:r>
          </w:p>
        </w:tc>
        <w:tc>
          <w:tcPr>
            <w:tcW w:w="2250" w:type="dxa"/>
            <w:shd w:val="clear" w:color="auto" w:fill="auto"/>
            <w:hideMark/>
          </w:tcPr>
          <w:p w14:paraId="6C5F3CDC" w14:textId="75269E78" w:rsidR="00341237" w:rsidRPr="00341237" w:rsidRDefault="00341237" w:rsidP="00E44F4F">
            <w:pPr>
              <w:spacing w:before="40" w:after="40" w:line="240" w:lineRule="auto"/>
              <w:ind w:left="90"/>
              <w:jc w:val="center"/>
              <w:textAlignment w:val="baseline"/>
              <w:rPr>
                <w:lang w:val="mi-NZ"/>
              </w:rPr>
            </w:pPr>
            <w:r w:rsidRPr="00341237">
              <w:rPr>
                <w:lang w:val="mi-NZ"/>
              </w:rPr>
              <w:t>4</w:t>
            </w:r>
          </w:p>
        </w:tc>
        <w:tc>
          <w:tcPr>
            <w:tcW w:w="3150" w:type="dxa"/>
            <w:shd w:val="clear" w:color="auto" w:fill="auto"/>
            <w:hideMark/>
          </w:tcPr>
          <w:p w14:paraId="1CAEC16E" w14:textId="77777777" w:rsidR="00341237" w:rsidRPr="00341237" w:rsidRDefault="00341237" w:rsidP="00E44F4F">
            <w:pPr>
              <w:spacing w:before="40" w:after="40" w:line="240" w:lineRule="auto"/>
              <w:textAlignment w:val="baseline"/>
              <w:rPr>
                <w:lang w:val="mi-NZ"/>
              </w:rPr>
            </w:pPr>
            <w:r w:rsidRPr="00341237">
              <w:rPr>
                <w:lang w:val="mi-NZ"/>
              </w:rPr>
              <w:t> </w:t>
            </w:r>
          </w:p>
        </w:tc>
      </w:tr>
      <w:tr w:rsidR="00341237" w:rsidRPr="00341237" w14:paraId="5CF20D1F" w14:textId="77777777" w:rsidTr="00B05E04">
        <w:tc>
          <w:tcPr>
            <w:tcW w:w="1898" w:type="dxa"/>
            <w:shd w:val="clear" w:color="auto" w:fill="auto"/>
            <w:hideMark/>
          </w:tcPr>
          <w:p w14:paraId="0CBB32F8" w14:textId="03FBE63A" w:rsidR="00341237" w:rsidRPr="00341237" w:rsidRDefault="00992519" w:rsidP="00E44F4F">
            <w:pPr>
              <w:spacing w:before="40" w:after="40" w:line="240" w:lineRule="auto"/>
              <w:ind w:left="90"/>
              <w:textAlignment w:val="baseline"/>
              <w:rPr>
                <w:lang w:val="mi-NZ"/>
              </w:rPr>
            </w:pPr>
            <w:r>
              <w:rPr>
                <w:lang w:val="mi-NZ"/>
              </w:rPr>
              <w:t>p</w:t>
            </w:r>
            <w:r w:rsidR="00341237" w:rsidRPr="00341237">
              <w:rPr>
                <w:lang w:val="mi-NZ"/>
              </w:rPr>
              <w:t>entagon </w:t>
            </w:r>
          </w:p>
        </w:tc>
        <w:tc>
          <w:tcPr>
            <w:tcW w:w="2250" w:type="dxa"/>
            <w:shd w:val="clear" w:color="auto" w:fill="auto"/>
            <w:hideMark/>
          </w:tcPr>
          <w:p w14:paraId="049F137D" w14:textId="659A5A4D" w:rsidR="00341237" w:rsidRPr="00341237" w:rsidRDefault="00341237" w:rsidP="00E44F4F">
            <w:pPr>
              <w:spacing w:before="40" w:after="40" w:line="240" w:lineRule="auto"/>
              <w:ind w:left="90"/>
              <w:jc w:val="center"/>
              <w:textAlignment w:val="baseline"/>
              <w:rPr>
                <w:lang w:val="mi-NZ"/>
              </w:rPr>
            </w:pPr>
            <w:r w:rsidRPr="00341237">
              <w:rPr>
                <w:lang w:val="mi-NZ"/>
              </w:rPr>
              <w:t>5</w:t>
            </w:r>
          </w:p>
        </w:tc>
        <w:tc>
          <w:tcPr>
            <w:tcW w:w="3150" w:type="dxa"/>
            <w:shd w:val="clear" w:color="auto" w:fill="auto"/>
            <w:hideMark/>
          </w:tcPr>
          <w:p w14:paraId="65BB4925" w14:textId="77777777" w:rsidR="00341237" w:rsidRPr="00341237" w:rsidRDefault="00341237" w:rsidP="00E44F4F">
            <w:pPr>
              <w:spacing w:before="40" w:after="40" w:line="240" w:lineRule="auto"/>
              <w:textAlignment w:val="baseline"/>
              <w:rPr>
                <w:lang w:val="mi-NZ"/>
              </w:rPr>
            </w:pPr>
            <w:r w:rsidRPr="00341237">
              <w:rPr>
                <w:lang w:val="mi-NZ"/>
              </w:rPr>
              <w:t> </w:t>
            </w:r>
          </w:p>
        </w:tc>
      </w:tr>
    </w:tbl>
    <w:p w14:paraId="4CEE41B1" w14:textId="77777777" w:rsidR="00341237" w:rsidRPr="00341237" w:rsidRDefault="00341237" w:rsidP="00341237">
      <w:pPr>
        <w:spacing w:after="0" w:line="240" w:lineRule="auto"/>
        <w:textAlignment w:val="baseline"/>
        <w:rPr>
          <w:lang w:val="mi-NZ"/>
        </w:rPr>
      </w:pPr>
      <w:r w:rsidRPr="00341237">
        <w:rPr>
          <w:lang w:val="mi-NZ"/>
        </w:rPr>
        <w:t> </w:t>
      </w:r>
    </w:p>
    <w:p w14:paraId="6B5AFE90" w14:textId="7C9EF8BE" w:rsidR="00341237" w:rsidRPr="00E44F4F" w:rsidRDefault="00341237" w:rsidP="009501FA">
      <w:pPr>
        <w:textAlignment w:val="baseline"/>
        <w:rPr>
          <w:b/>
          <w:bCs/>
          <w:lang w:val="mi-NZ"/>
        </w:rPr>
      </w:pPr>
      <w:r w:rsidRPr="00E44F4F">
        <w:rPr>
          <w:b/>
          <w:bCs/>
          <w:lang w:val="mi-NZ"/>
        </w:rPr>
        <w:t>Challenge for Polygon Ace Detectives:</w:t>
      </w:r>
      <w:r w:rsidR="00F62F61">
        <w:rPr>
          <w:b/>
          <w:bCs/>
          <w:lang w:val="mi-NZ"/>
        </w:rPr>
        <w:t xml:space="preserve"> </w:t>
      </w:r>
    </w:p>
    <w:p w14:paraId="1CE4BD4C" w14:textId="62FE7899" w:rsidR="00341237" w:rsidRPr="00341237" w:rsidRDefault="00341237" w:rsidP="009501FA">
      <w:pPr>
        <w:textAlignment w:val="baseline"/>
        <w:rPr>
          <w:lang w:val="mi-NZ"/>
        </w:rPr>
      </w:pPr>
      <w:r w:rsidRPr="00341237">
        <w:rPr>
          <w:lang w:val="mi-NZ"/>
        </w:rPr>
        <w:t>Once your plane is made, carefully unfold, and have another look. Look for shapes within shapes!!! It might be useful to outline using different colours, to keep track.</w:t>
      </w:r>
      <w:r w:rsidR="00F62F61">
        <w:rPr>
          <w:lang w:val="mi-NZ"/>
        </w:rPr>
        <w:t xml:space="preserve"> </w:t>
      </w:r>
    </w:p>
    <w:p w14:paraId="1FB6C715" w14:textId="6B2923B5" w:rsidR="00635EED" w:rsidRPr="00605793" w:rsidRDefault="70FD92D3" w:rsidP="00605793">
      <w:pPr>
        <w:pStyle w:val="GH1"/>
        <w:ind w:right="-270"/>
        <w:rPr>
          <w:sz w:val="34"/>
          <w:szCs w:val="34"/>
        </w:rPr>
      </w:pPr>
      <w:r w:rsidRPr="5CF2132F">
        <w:rPr>
          <w:sz w:val="34"/>
          <w:szCs w:val="34"/>
        </w:rPr>
        <w:lastRenderedPageBreak/>
        <w:t>Day 9 activity 2:</w:t>
      </w:r>
      <w:r w:rsidR="08D5AB66" w:rsidRPr="5CF2132F">
        <w:rPr>
          <w:sz w:val="34"/>
          <w:szCs w:val="34"/>
        </w:rPr>
        <w:t xml:space="preserve"> </w:t>
      </w:r>
      <w:r w:rsidR="77092675" w:rsidRPr="5CF2132F">
        <w:rPr>
          <w:sz w:val="34"/>
          <w:szCs w:val="34"/>
        </w:rPr>
        <w:t>Paper planes</w:t>
      </w:r>
      <w:r w:rsidR="4F26351D" w:rsidRPr="5CF2132F">
        <w:rPr>
          <w:sz w:val="34"/>
          <w:szCs w:val="34"/>
        </w:rPr>
        <w:t xml:space="preserve"> </w:t>
      </w:r>
      <w:r w:rsidR="00DE2A62">
        <w:rPr>
          <w:sz w:val="34"/>
          <w:szCs w:val="34"/>
        </w:rPr>
        <w:t>versus</w:t>
      </w:r>
      <w:r w:rsidR="2C6C6C95" w:rsidRPr="5CF2132F">
        <w:rPr>
          <w:sz w:val="34"/>
          <w:szCs w:val="34"/>
        </w:rPr>
        <w:t xml:space="preserve"> air fish</w:t>
      </w:r>
    </w:p>
    <w:p w14:paraId="420045E6" w14:textId="31A5DE89" w:rsidR="00635EED" w:rsidRPr="00605793" w:rsidRDefault="00635EED" w:rsidP="00635EED">
      <w:pPr>
        <w:rPr>
          <w:b/>
          <w:bCs/>
          <w:i/>
          <w:iCs/>
          <w:color w:val="01853E"/>
        </w:rPr>
      </w:pPr>
      <w:r w:rsidRPr="00605793">
        <w:rPr>
          <w:b/>
          <w:bCs/>
          <w:i/>
          <w:iCs/>
          <w:color w:val="01853E"/>
        </w:rPr>
        <w:t>Notes for teachers and whānau</w:t>
      </w:r>
    </w:p>
    <w:p w14:paraId="1F865728" w14:textId="6BC1AD73" w:rsidR="00635EED" w:rsidRDefault="77092675" w:rsidP="5CF2132F">
      <w:pPr>
        <w:spacing w:after="0" w:line="264" w:lineRule="auto"/>
        <w:rPr>
          <w:i/>
          <w:iCs/>
        </w:rPr>
      </w:pPr>
      <w:r w:rsidRPr="5CF2132F">
        <w:rPr>
          <w:i/>
          <w:iCs/>
        </w:rPr>
        <w:t xml:space="preserve">Yesterday your learner spent time making, </w:t>
      </w:r>
      <w:r w:rsidR="57ED7399" w:rsidRPr="5CF2132F">
        <w:rPr>
          <w:i/>
          <w:iCs/>
        </w:rPr>
        <w:t>launching,</w:t>
      </w:r>
      <w:r w:rsidRPr="5CF2132F">
        <w:rPr>
          <w:i/>
          <w:iCs/>
        </w:rPr>
        <w:t xml:space="preserve"> and exploring the geometry of a paper plane.</w:t>
      </w:r>
      <w:r w:rsidR="377C37B8" w:rsidRPr="5CF2132F">
        <w:rPr>
          <w:i/>
          <w:iCs/>
        </w:rPr>
        <w:t xml:space="preserve"> </w:t>
      </w:r>
      <w:r w:rsidRPr="5CF2132F">
        <w:rPr>
          <w:i/>
          <w:iCs/>
        </w:rPr>
        <w:t>Today’s le</w:t>
      </w:r>
      <w:r w:rsidR="6468CF6A" w:rsidRPr="5CF2132F">
        <w:rPr>
          <w:i/>
          <w:iCs/>
        </w:rPr>
        <w:t xml:space="preserve">sson encourages them to </w:t>
      </w:r>
      <w:r w:rsidR="33B29C99" w:rsidRPr="5CF2132F">
        <w:rPr>
          <w:i/>
          <w:iCs/>
        </w:rPr>
        <w:t xml:space="preserve">go further with this </w:t>
      </w:r>
      <w:r w:rsidR="7F358F14" w:rsidRPr="5CF2132F">
        <w:rPr>
          <w:i/>
          <w:iCs/>
        </w:rPr>
        <w:t>learning</w:t>
      </w:r>
      <w:r w:rsidR="33B29C99" w:rsidRPr="5CF2132F">
        <w:rPr>
          <w:i/>
          <w:iCs/>
        </w:rPr>
        <w:t xml:space="preserve"> by making a spinning “air fish”</w:t>
      </w:r>
    </w:p>
    <w:p w14:paraId="7FCA61C2" w14:textId="77777777" w:rsidR="00635EED" w:rsidRDefault="001B3098" w:rsidP="00635EED">
      <w:r>
        <w:pict w14:anchorId="1342ED0C">
          <v:rect id="_x0000_i1093" style="width:0;height:1.5pt" o:hralign="center" o:hrstd="t" o:hr="t" fillcolor="#a0a0a0" stroked="f"/>
        </w:pict>
      </w:r>
    </w:p>
    <w:p w14:paraId="12155394" w14:textId="770F47D0" w:rsidR="00635EED" w:rsidRPr="00CE16B9" w:rsidRDefault="00635EED" w:rsidP="00635EED">
      <w:pPr>
        <w:pStyle w:val="LI"/>
      </w:pPr>
      <w:r w:rsidRPr="00BA2F18">
        <w:t xml:space="preserve">In this activity I am learning to: </w:t>
      </w:r>
      <w:r w:rsidR="00A7631C" w:rsidRPr="00BA2F18">
        <w:t xml:space="preserve">follow a procedural text and </w:t>
      </w:r>
      <w:r w:rsidR="00BA2F18" w:rsidRPr="00BA2F18">
        <w:t>explore prototyping</w:t>
      </w:r>
    </w:p>
    <w:p w14:paraId="5734113B" w14:textId="77777777" w:rsidR="00635EED" w:rsidRDefault="00635EED" w:rsidP="005F3BF3">
      <w:pPr>
        <w:spacing w:after="0"/>
        <w:rPr>
          <w:lang w:val="mi-NZ"/>
        </w:rPr>
      </w:pPr>
      <w:r>
        <w:rPr>
          <w:lang w:val="mi-NZ"/>
        </w:rPr>
        <w:t>What do I need?</w:t>
      </w:r>
    </w:p>
    <w:p w14:paraId="0385F4AE" w14:textId="77777777" w:rsidR="00635EED" w:rsidRPr="00B05E04" w:rsidRDefault="00635EED" w:rsidP="00344994">
      <w:pPr>
        <w:pStyle w:val="ListParagraph"/>
        <w:numPr>
          <w:ilvl w:val="0"/>
          <w:numId w:val="6"/>
        </w:numPr>
        <w:rPr>
          <w:lang w:val="mi-NZ"/>
        </w:rPr>
      </w:pPr>
      <w:r w:rsidRPr="00B05E04">
        <w:rPr>
          <w:lang w:val="mi-NZ"/>
        </w:rPr>
        <w:t>30 minutes</w:t>
      </w:r>
    </w:p>
    <w:p w14:paraId="45086E6F" w14:textId="62EC737B" w:rsidR="00635EED" w:rsidRPr="00B05E04" w:rsidRDefault="002F3329" w:rsidP="00344994">
      <w:pPr>
        <w:pStyle w:val="ListParagraph"/>
        <w:numPr>
          <w:ilvl w:val="0"/>
          <w:numId w:val="6"/>
        </w:numPr>
        <w:rPr>
          <w:lang w:val="mi-NZ"/>
        </w:rPr>
      </w:pPr>
      <w:r w:rsidRPr="00B05E04">
        <w:rPr>
          <w:lang w:val="mi-NZ"/>
        </w:rPr>
        <w:t>Sheet of paper</w:t>
      </w:r>
    </w:p>
    <w:p w14:paraId="1AD265D0" w14:textId="46A0CF3B" w:rsidR="002F3329" w:rsidRPr="00D62691" w:rsidRDefault="002F3329" w:rsidP="00344994">
      <w:pPr>
        <w:pStyle w:val="ListParagraph"/>
        <w:numPr>
          <w:ilvl w:val="0"/>
          <w:numId w:val="6"/>
        </w:numPr>
        <w:spacing w:after="0"/>
        <w:rPr>
          <w:lang w:val="mi-NZ"/>
        </w:rPr>
      </w:pPr>
      <w:r w:rsidRPr="00D62691">
        <w:rPr>
          <w:lang w:val="mi-NZ"/>
        </w:rPr>
        <w:t>Scissors</w:t>
      </w:r>
      <w:r w:rsidR="00D62691" w:rsidRPr="00D62691">
        <w:rPr>
          <w:lang w:val="mi-NZ"/>
        </w:rPr>
        <w:t>, r</w:t>
      </w:r>
      <w:r w:rsidRPr="00D62691">
        <w:rPr>
          <w:lang w:val="mi-NZ"/>
        </w:rPr>
        <w:t>uler</w:t>
      </w:r>
      <w:r w:rsidR="00D62691" w:rsidRPr="00D62691">
        <w:rPr>
          <w:lang w:val="mi-NZ"/>
        </w:rPr>
        <w:t>, and p</w:t>
      </w:r>
      <w:r w:rsidRPr="00D62691">
        <w:rPr>
          <w:lang w:val="mi-NZ"/>
        </w:rPr>
        <w:t>encil</w:t>
      </w:r>
    </w:p>
    <w:p w14:paraId="6F816D24" w14:textId="77777777" w:rsidR="00635EED" w:rsidRDefault="001B3098" w:rsidP="00635EED">
      <w:r>
        <w:pict w14:anchorId="098C93F9">
          <v:rect id="_x0000_i1094" style="width:0;height:1.5pt" o:hralign="center" o:hrstd="t" o:hr="t" fillcolor="#a0a0a0" stroked="f"/>
        </w:pict>
      </w:r>
    </w:p>
    <w:p w14:paraId="5344EF98" w14:textId="77777777" w:rsidR="00635EED" w:rsidRPr="00CE16B9" w:rsidRDefault="00635EED" w:rsidP="005F3BF3">
      <w:pPr>
        <w:pStyle w:val="GH2"/>
        <w:spacing w:before="120" w:line="240" w:lineRule="auto"/>
      </w:pPr>
      <w:r w:rsidRPr="00CE16B9">
        <w:t>Instructions:</w:t>
      </w:r>
    </w:p>
    <w:p w14:paraId="048520FE" w14:textId="5C0274BA" w:rsidR="002F3329" w:rsidRDefault="002F3329" w:rsidP="005F3BF3">
      <w:pPr>
        <w:spacing w:line="264" w:lineRule="auto"/>
      </w:pPr>
      <w:r>
        <w:t xml:space="preserve">Yesterday you made a basic paper </w:t>
      </w:r>
      <w:r w:rsidR="00555D1F">
        <w:t>plane and extended</w:t>
      </w:r>
      <w:r>
        <w:t xml:space="preserve"> your</w:t>
      </w:r>
      <w:r w:rsidR="005F3BF3">
        <w:t xml:space="preserve">self </w:t>
      </w:r>
      <w:r>
        <w:t>by trying out some different plans. The Paper Plane fan club is worldwide</w:t>
      </w:r>
      <w:r w:rsidR="0035457D">
        <w:t xml:space="preserve"> with p</w:t>
      </w:r>
      <w:r>
        <w:t xml:space="preserve">lenty of enthusiasts </w:t>
      </w:r>
      <w:r w:rsidR="0035457D">
        <w:t>everywhere. You</w:t>
      </w:r>
      <w:r>
        <w:t xml:space="preserve"> can check out plans and demonstrations on the internet. </w:t>
      </w:r>
    </w:p>
    <w:p w14:paraId="024F6D58" w14:textId="51B8B536" w:rsidR="002F3329" w:rsidRDefault="0403B4A5" w:rsidP="005F3BF3">
      <w:pPr>
        <w:spacing w:line="264" w:lineRule="auto"/>
      </w:pPr>
      <w:r>
        <w:t xml:space="preserve">Now you </w:t>
      </w:r>
      <w:r w:rsidR="129F8F07">
        <w:t>are going to make a prototype of a different flight capable paper toy</w:t>
      </w:r>
      <w:r w:rsidR="46D4B6E1">
        <w:t xml:space="preserve"> – an air fish</w:t>
      </w:r>
      <w:r w:rsidR="129F8F07">
        <w:t xml:space="preserve">. </w:t>
      </w:r>
      <w:r w:rsidR="46D4B6E1">
        <w:t xml:space="preserve">We </w:t>
      </w:r>
      <w:r w:rsidR="77134C04">
        <w:t>will</w:t>
      </w:r>
      <w:r w:rsidR="46D4B6E1">
        <w:t xml:space="preserve"> t</w:t>
      </w:r>
      <w:r w:rsidR="129F8F07">
        <w:t xml:space="preserve">est its capabilities and test the limits of the design. </w:t>
      </w:r>
      <w:r w:rsidR="78124F9A">
        <w:t>We are working</w:t>
      </w:r>
      <w:r w:rsidR="129F8F07">
        <w:t xml:space="preserve"> with somebody else’s plan</w:t>
      </w:r>
      <w:r w:rsidR="78124F9A">
        <w:t>, b</w:t>
      </w:r>
      <w:r w:rsidR="129F8F07">
        <w:t>ut all the best scientists and engineers start with the known.</w:t>
      </w:r>
    </w:p>
    <w:p w14:paraId="664E513A" w14:textId="77777777" w:rsidR="005D3C31" w:rsidRDefault="002F3329" w:rsidP="00555D1F">
      <w:pPr>
        <w:spacing w:line="264" w:lineRule="auto"/>
      </w:pPr>
      <w:r>
        <w:t xml:space="preserve">What is a prototype? A prototype is a full-scale working model of a new product or a new version of an existing product. </w:t>
      </w:r>
    </w:p>
    <w:p w14:paraId="37E54931" w14:textId="77777777" w:rsidR="00D23887" w:rsidRDefault="129F8F07" w:rsidP="00DE2A62">
      <w:pPr>
        <w:spacing w:line="264" w:lineRule="auto"/>
      </w:pPr>
      <w:r>
        <w:t>What does it mean to test the limits of the design? First you need to see how the protype functions. Look at how it performs.</w:t>
      </w:r>
      <w:r w:rsidR="78124F9A">
        <w:t xml:space="preserve"> </w:t>
      </w:r>
      <w:r>
        <w:t>Right. Just do it. Here are the instructions.</w:t>
      </w:r>
    </w:p>
    <w:p w14:paraId="7ED65227" w14:textId="77777777" w:rsidR="00D23887" w:rsidRDefault="00D23887" w:rsidP="00DE2A62">
      <w:pPr>
        <w:pStyle w:val="GH2"/>
        <w:spacing w:before="120" w:line="240" w:lineRule="auto"/>
      </w:pPr>
      <w:r w:rsidRPr="00CE16B9">
        <w:t>Your task:</w:t>
      </w:r>
      <w:r w:rsidRPr="5CF2132F">
        <w:rPr>
          <w:bCs/>
        </w:rPr>
        <w:t xml:space="preserve">    </w:t>
      </w:r>
      <w:r>
        <w:t xml:space="preserve">                                                                                                                                                           </w:t>
      </w:r>
    </w:p>
    <w:p w14:paraId="563C5F2D" w14:textId="3AFF31D4" w:rsidR="00555D1F" w:rsidRDefault="00D23887" w:rsidP="00555D1F">
      <w:pPr>
        <w:spacing w:after="0" w:line="264" w:lineRule="auto"/>
      </w:pPr>
      <w:r>
        <w:rPr>
          <w:noProof/>
        </w:rPr>
        <w:drawing>
          <wp:inline distT="0" distB="0" distL="0" distR="0" wp14:anchorId="213FECB8" wp14:editId="4CBD92E9">
            <wp:extent cx="5886450" cy="2933905"/>
            <wp:effectExtent l="19050" t="19050" r="0" b="0"/>
            <wp:docPr id="1529155281" name="Picture 152915528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155281" name="Picture 1529155281" descr="Graphical user interface, text, application, email&#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5886450" cy="2933905"/>
                    </a:xfrm>
                    <a:prstGeom prst="rect">
                      <a:avLst/>
                    </a:prstGeom>
                    <a:ln>
                      <a:solidFill>
                        <a:srgbClr val="01853E"/>
                      </a:solidFill>
                    </a:ln>
                  </pic:spPr>
                </pic:pic>
              </a:graphicData>
            </a:graphic>
          </wp:inline>
        </w:drawing>
      </w:r>
    </w:p>
    <w:p w14:paraId="105672A5" w14:textId="77777777" w:rsidR="00D23887" w:rsidRDefault="00D23887">
      <w:pPr>
        <w:spacing w:line="240" w:lineRule="auto"/>
        <w:rPr>
          <w:rFonts w:eastAsiaTheme="majorEastAsia"/>
          <w:b/>
          <w:color w:val="01853E"/>
          <w:sz w:val="28"/>
          <w:szCs w:val="28"/>
          <w:lang w:val="mi-NZ" w:eastAsia="en-NZ"/>
        </w:rPr>
      </w:pPr>
      <w:r>
        <w:br w:type="page"/>
      </w:r>
    </w:p>
    <w:p w14:paraId="5AA6A340" w14:textId="77777777" w:rsidR="00D23887" w:rsidRDefault="00D23887" w:rsidP="008D4C38"/>
    <w:p w14:paraId="3E1DB56F" w14:textId="2E71B12C" w:rsidR="008D4C38" w:rsidRDefault="008D4C38" w:rsidP="008D4C38">
      <w:r>
        <w:t xml:space="preserve">Cut out the rectangle and then make the two halfway cuts. </w:t>
      </w:r>
    </w:p>
    <w:p w14:paraId="14C63F30" w14:textId="77777777" w:rsidR="008D4C38" w:rsidRDefault="008D4C38" w:rsidP="008D4C38">
      <w:r>
        <w:t>DOUBLE CHECK BEFORE YOU MAKE THE SECOND CUT!</w:t>
      </w:r>
    </w:p>
    <w:p w14:paraId="6D0FF579" w14:textId="77777777" w:rsidR="00EF4FB5" w:rsidRDefault="00EF4FB5" w:rsidP="008D4C38"/>
    <w:p w14:paraId="2897B5B3" w14:textId="18491C32" w:rsidR="00E00815" w:rsidRDefault="008D4C38" w:rsidP="004B2135">
      <w:pPr>
        <w:pBdr>
          <w:top w:val="single" w:sz="2" w:space="1" w:color="01853E"/>
          <w:left w:val="single" w:sz="2" w:space="4" w:color="01853E"/>
          <w:bottom w:val="single" w:sz="2" w:space="1" w:color="01853E"/>
          <w:right w:val="single" w:sz="2" w:space="4" w:color="01853E"/>
        </w:pBdr>
        <w:spacing w:before="240"/>
      </w:pPr>
      <w:r>
        <w:t>Now assemble your blimp by curling the strip and connecting at the two cuts.</w:t>
      </w:r>
    </w:p>
    <w:p w14:paraId="42C27D3B" w14:textId="407396E2" w:rsidR="00BA2F18" w:rsidRDefault="00EF4FB5" w:rsidP="00EF4FB5">
      <w:pPr>
        <w:pBdr>
          <w:top w:val="single" w:sz="2" w:space="1" w:color="01853E"/>
          <w:left w:val="single" w:sz="2" w:space="4" w:color="01853E"/>
          <w:bottom w:val="single" w:sz="2" w:space="1" w:color="01853E"/>
          <w:right w:val="single" w:sz="2" w:space="4" w:color="01853E"/>
        </w:pBdr>
        <w:jc w:val="center"/>
      </w:pPr>
      <w:r>
        <w:rPr>
          <w:noProof/>
        </w:rPr>
        <w:drawing>
          <wp:inline distT="0" distB="0" distL="0" distR="0" wp14:anchorId="2D702C20" wp14:editId="49337BAE">
            <wp:extent cx="5383859" cy="1111347"/>
            <wp:effectExtent l="19050" t="19050" r="7620" b="0"/>
            <wp:docPr id="1529155267" name="Picture 1529155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389343" cy="1112479"/>
                    </a:xfrm>
                    <a:prstGeom prst="rect">
                      <a:avLst/>
                    </a:prstGeom>
                    <a:ln>
                      <a:solidFill>
                        <a:schemeClr val="bg2">
                          <a:lumMod val="90000"/>
                        </a:schemeClr>
                      </a:solidFill>
                    </a:ln>
                  </pic:spPr>
                </pic:pic>
              </a:graphicData>
            </a:graphic>
          </wp:inline>
        </w:drawing>
      </w:r>
    </w:p>
    <w:p w14:paraId="67DB0258" w14:textId="4234CE7A" w:rsidR="00A8569F" w:rsidRDefault="717CAE9B" w:rsidP="00EF4FB5">
      <w:pPr>
        <w:pBdr>
          <w:top w:val="single" w:sz="2" w:space="1" w:color="01853E"/>
          <w:left w:val="single" w:sz="2" w:space="4" w:color="01853E"/>
          <w:bottom w:val="single" w:sz="2" w:space="1" w:color="01853E"/>
          <w:right w:val="single" w:sz="2" w:space="4" w:color="01853E"/>
        </w:pBdr>
        <w:spacing w:line="264" w:lineRule="auto"/>
      </w:pPr>
      <w:r>
        <w:t xml:space="preserve">This is your prototype air fish. </w:t>
      </w:r>
    </w:p>
    <w:p w14:paraId="50527509" w14:textId="77777777" w:rsidR="00BA2F18" w:rsidRDefault="00BA2F18" w:rsidP="005F3BF3">
      <w:pPr>
        <w:spacing w:after="240"/>
      </w:pPr>
    </w:p>
    <w:p w14:paraId="57F5E11B" w14:textId="4A0581D4" w:rsidR="00A8569F" w:rsidRDefault="717CAE9B" w:rsidP="005F3BF3">
      <w:pPr>
        <w:spacing w:after="240"/>
      </w:pPr>
      <w:r>
        <w:t>Hold the air fish above your head. Let it drop. Try it again. Stand on a chair (ask permission). Does height make difference?</w:t>
      </w:r>
      <w:r w:rsidR="20A50317">
        <w:t xml:space="preserve"> </w:t>
      </w:r>
      <w:r>
        <w:t>Try throwing it up from ground level and then chair level (again…permission).</w:t>
      </w:r>
    </w:p>
    <w:p w14:paraId="0EC99B4F" w14:textId="26F4AA28" w:rsidR="00A8569F" w:rsidRDefault="00E33A5A" w:rsidP="005F3BF3">
      <w:pPr>
        <w:spacing w:after="240"/>
      </w:pPr>
      <w:r>
        <w:t xml:space="preserve">Write down - </w:t>
      </w:r>
      <w:r w:rsidR="00A8569F">
        <w:t xml:space="preserve">How does this thing move? Does the height change things? What works best </w:t>
      </w:r>
      <w:r w:rsidR="0071451B">
        <w:t xml:space="preserve">- </w:t>
      </w:r>
      <w:r w:rsidR="00A8569F">
        <w:t>drop or throw?</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3348"/>
        <w:gridCol w:w="5850"/>
      </w:tblGrid>
      <w:tr w:rsidR="00D375BF" w:rsidRPr="00C94894" w14:paraId="258FD7B6" w14:textId="77777777" w:rsidTr="00D375BF">
        <w:tc>
          <w:tcPr>
            <w:tcW w:w="3348" w:type="dxa"/>
          </w:tcPr>
          <w:p w14:paraId="18B373B9" w14:textId="77777777" w:rsidR="00D375BF" w:rsidRPr="00C94894" w:rsidRDefault="00D375BF" w:rsidP="00866A61">
            <w:pPr>
              <w:spacing w:before="60" w:after="60" w:line="20" w:lineRule="atLeast"/>
              <w:rPr>
                <w:b/>
                <w:bCs/>
              </w:rPr>
            </w:pPr>
            <w:r w:rsidRPr="00C94894">
              <w:rPr>
                <w:b/>
                <w:bCs/>
              </w:rPr>
              <w:t>Change made</w:t>
            </w:r>
          </w:p>
        </w:tc>
        <w:tc>
          <w:tcPr>
            <w:tcW w:w="5850" w:type="dxa"/>
          </w:tcPr>
          <w:p w14:paraId="296512D2" w14:textId="77777777" w:rsidR="00D375BF" w:rsidRPr="00C94894" w:rsidRDefault="00D375BF" w:rsidP="00866A61">
            <w:pPr>
              <w:spacing w:before="60" w:after="60" w:line="20" w:lineRule="atLeast"/>
              <w:rPr>
                <w:b/>
                <w:bCs/>
              </w:rPr>
            </w:pPr>
            <w:r w:rsidRPr="00C94894">
              <w:rPr>
                <w:b/>
                <w:bCs/>
              </w:rPr>
              <w:t>Observations</w:t>
            </w:r>
          </w:p>
        </w:tc>
      </w:tr>
      <w:tr w:rsidR="00D375BF" w:rsidRPr="00C94894" w14:paraId="51E6A9DE" w14:textId="77777777" w:rsidTr="00D375BF">
        <w:tc>
          <w:tcPr>
            <w:tcW w:w="3348" w:type="dxa"/>
          </w:tcPr>
          <w:p w14:paraId="1A53174B" w14:textId="4C16BCEB" w:rsidR="00D375BF" w:rsidRPr="00C94894" w:rsidRDefault="00D375BF" w:rsidP="00866A61">
            <w:pPr>
              <w:spacing w:before="60" w:after="60" w:line="20" w:lineRule="atLeast"/>
              <w:rPr>
                <w:i/>
                <w:iCs/>
              </w:rPr>
            </w:pPr>
          </w:p>
        </w:tc>
        <w:tc>
          <w:tcPr>
            <w:tcW w:w="5850" w:type="dxa"/>
          </w:tcPr>
          <w:p w14:paraId="2E92D448" w14:textId="3516F08A" w:rsidR="00D375BF" w:rsidRPr="00C94894" w:rsidRDefault="00D375BF" w:rsidP="00866A61">
            <w:pPr>
              <w:spacing w:before="60" w:after="60" w:line="20" w:lineRule="atLeast"/>
              <w:rPr>
                <w:i/>
                <w:iCs/>
              </w:rPr>
            </w:pPr>
          </w:p>
        </w:tc>
      </w:tr>
      <w:tr w:rsidR="00D375BF" w:rsidRPr="00C94894" w14:paraId="49B5632D" w14:textId="77777777" w:rsidTr="00D375BF">
        <w:tc>
          <w:tcPr>
            <w:tcW w:w="3348" w:type="dxa"/>
          </w:tcPr>
          <w:p w14:paraId="190F9B94" w14:textId="1F5A5498" w:rsidR="00D375BF" w:rsidRPr="00C94894" w:rsidRDefault="00D375BF" w:rsidP="00866A61">
            <w:pPr>
              <w:spacing w:before="60" w:after="60" w:line="20" w:lineRule="atLeast"/>
              <w:rPr>
                <w:i/>
                <w:iCs/>
              </w:rPr>
            </w:pPr>
          </w:p>
        </w:tc>
        <w:tc>
          <w:tcPr>
            <w:tcW w:w="5850" w:type="dxa"/>
          </w:tcPr>
          <w:p w14:paraId="7FC87ECC" w14:textId="77777777" w:rsidR="00D375BF" w:rsidRPr="00C94894" w:rsidRDefault="00D375BF" w:rsidP="00866A61">
            <w:pPr>
              <w:spacing w:before="60" w:after="60" w:line="20" w:lineRule="atLeast"/>
              <w:rPr>
                <w:i/>
                <w:iCs/>
              </w:rPr>
            </w:pPr>
          </w:p>
        </w:tc>
      </w:tr>
    </w:tbl>
    <w:p w14:paraId="1EB4C9EE" w14:textId="77777777" w:rsidR="00D375BF" w:rsidRDefault="00D375BF" w:rsidP="005F3BF3">
      <w:pPr>
        <w:spacing w:after="240"/>
      </w:pPr>
    </w:p>
    <w:p w14:paraId="6757D8A6" w14:textId="392693B2" w:rsidR="00A8569F" w:rsidRDefault="717CAE9B" w:rsidP="005F3BF3">
      <w:pPr>
        <w:spacing w:after="240"/>
      </w:pPr>
      <w:r>
        <w:t>Something to consider. It might be useful to ask somebody in the wh</w:t>
      </w:r>
      <w:r w:rsidR="08A1BF67">
        <w:t>ā</w:t>
      </w:r>
      <w:r>
        <w:t>nau to join you in this and the next</w:t>
      </w:r>
      <w:r w:rsidR="38CB3067">
        <w:t xml:space="preserve"> two activities</w:t>
      </w:r>
      <w:r>
        <w:t>.</w:t>
      </w:r>
      <w:r w:rsidR="20A50317">
        <w:t xml:space="preserve"> </w:t>
      </w:r>
      <w:r>
        <w:t>It is hard to be both an observer and experimenter at the same time! Being able to stand back and watch somebody else trial the air fish gives another “perspective”.</w:t>
      </w:r>
      <w:r w:rsidR="20A50317">
        <w:t xml:space="preserve"> </w:t>
      </w:r>
      <w:r>
        <w:t>This is a science and engineering practice and one that shows how collaboration is a positive way of gathering and then interpreting data.</w:t>
      </w:r>
    </w:p>
    <w:p w14:paraId="7B1E4B5B" w14:textId="77777777" w:rsidR="00635EED" w:rsidRPr="000D4B4C" w:rsidRDefault="00635EED" w:rsidP="00635EED"/>
    <w:p w14:paraId="543DDB5E" w14:textId="77777777" w:rsidR="00635EED" w:rsidRDefault="00635EED" w:rsidP="00635EED">
      <w:pPr>
        <w:spacing w:line="240" w:lineRule="auto"/>
        <w:rPr>
          <w:lang w:val="mi-NZ"/>
        </w:rPr>
      </w:pPr>
      <w:r>
        <w:rPr>
          <w:lang w:val="mi-NZ"/>
        </w:rPr>
        <w:br w:type="page"/>
      </w:r>
    </w:p>
    <w:p w14:paraId="1F3239C6" w14:textId="5B6041A1" w:rsidR="005259A5" w:rsidRPr="008E14D1" w:rsidRDefault="00635EED" w:rsidP="005259A5">
      <w:pPr>
        <w:pStyle w:val="GH1"/>
      </w:pPr>
      <w:r w:rsidRPr="008E14D1">
        <w:lastRenderedPageBreak/>
        <w:t xml:space="preserve">Day </w:t>
      </w:r>
      <w:r>
        <w:t>9</w:t>
      </w:r>
      <w:r w:rsidRPr="008E14D1">
        <w:t xml:space="preserve"> </w:t>
      </w:r>
      <w:r>
        <w:t>a</w:t>
      </w:r>
      <w:r w:rsidRPr="008E14D1">
        <w:t>ctivit</w:t>
      </w:r>
      <w:r w:rsidR="00F94DD5">
        <w:t>ies</w:t>
      </w:r>
      <w:r w:rsidRPr="008E14D1">
        <w:t xml:space="preserve"> </w:t>
      </w:r>
      <w:r>
        <w:t>3</w:t>
      </w:r>
      <w:r w:rsidR="008D4C38">
        <w:t xml:space="preserve"> </w:t>
      </w:r>
      <w:r w:rsidR="00F94DD5">
        <w:t>&amp;</w:t>
      </w:r>
      <w:r w:rsidR="008D4C38">
        <w:t xml:space="preserve"> </w:t>
      </w:r>
      <w:r w:rsidR="00F94DD5">
        <w:t>4</w:t>
      </w:r>
      <w:r w:rsidRPr="008E14D1">
        <w:t xml:space="preserve">: </w:t>
      </w:r>
      <w:r w:rsidR="00A166F1">
        <w:t>Testing the limits of design</w:t>
      </w:r>
    </w:p>
    <w:p w14:paraId="28287C69" w14:textId="77777777" w:rsidR="00635EED" w:rsidRPr="00E649E8" w:rsidRDefault="00635EED" w:rsidP="00635EED">
      <w:pPr>
        <w:rPr>
          <w:b/>
          <w:bCs/>
          <w:i/>
          <w:iCs/>
          <w:color w:val="01853E"/>
        </w:rPr>
      </w:pPr>
      <w:r w:rsidRPr="00E649E8">
        <w:rPr>
          <w:b/>
          <w:bCs/>
          <w:i/>
          <w:iCs/>
          <w:color w:val="01853E"/>
        </w:rPr>
        <w:t>Notes for teachers and whānau</w:t>
      </w:r>
    </w:p>
    <w:p w14:paraId="34399625" w14:textId="60DEA0EC" w:rsidR="00635EED" w:rsidRDefault="00826106" w:rsidP="00E649E8">
      <w:pPr>
        <w:spacing w:after="0" w:line="264" w:lineRule="auto"/>
        <w:rPr>
          <w:i/>
          <w:iCs/>
        </w:rPr>
      </w:pPr>
      <w:r>
        <w:rPr>
          <w:i/>
          <w:iCs/>
        </w:rPr>
        <w:t>In this activity your learner will</w:t>
      </w:r>
      <w:r w:rsidR="00966FED">
        <w:rPr>
          <w:i/>
          <w:iCs/>
        </w:rPr>
        <w:t xml:space="preserve"> </w:t>
      </w:r>
      <w:r w:rsidR="00261F2C">
        <w:rPr>
          <w:i/>
          <w:iCs/>
        </w:rPr>
        <w:t>extend their ability to test and modify a plan</w:t>
      </w:r>
      <w:r w:rsidR="00966FED">
        <w:rPr>
          <w:i/>
          <w:iCs/>
        </w:rPr>
        <w:t xml:space="preserve">. </w:t>
      </w:r>
      <w:r w:rsidR="00E649E8">
        <w:rPr>
          <w:i/>
          <w:iCs/>
        </w:rPr>
        <w:t>Encourage</w:t>
      </w:r>
      <w:r w:rsidR="001D6EDD">
        <w:rPr>
          <w:i/>
          <w:iCs/>
        </w:rPr>
        <w:t xml:space="preserve"> </w:t>
      </w:r>
      <w:r w:rsidR="00261F2C">
        <w:rPr>
          <w:i/>
          <w:iCs/>
        </w:rPr>
        <w:t>them</w:t>
      </w:r>
      <w:r w:rsidR="001D6EDD">
        <w:rPr>
          <w:i/>
          <w:iCs/>
        </w:rPr>
        <w:t xml:space="preserve"> to talk aloud the changes they </w:t>
      </w:r>
      <w:r w:rsidR="00261F2C">
        <w:rPr>
          <w:i/>
          <w:iCs/>
        </w:rPr>
        <w:t>make</w:t>
      </w:r>
      <w:r w:rsidR="001D6EDD">
        <w:rPr>
          <w:i/>
          <w:iCs/>
        </w:rPr>
        <w:t xml:space="preserve"> to their design before they feel confident recording it in their log.</w:t>
      </w:r>
      <w:r w:rsidR="009F543F">
        <w:rPr>
          <w:i/>
          <w:iCs/>
        </w:rPr>
        <w:t xml:space="preserve"> </w:t>
      </w:r>
    </w:p>
    <w:p w14:paraId="2041E6A8" w14:textId="77777777" w:rsidR="00635EED" w:rsidRDefault="001B3098" w:rsidP="00635EED">
      <w:r>
        <w:pict w14:anchorId="71155AD2">
          <v:rect id="_x0000_i1095" style="width:0;height:1.5pt" o:hralign="center" o:hrstd="t" o:hr="t" fillcolor="#a0a0a0" stroked="f"/>
        </w:pict>
      </w:r>
    </w:p>
    <w:p w14:paraId="1B3A6D03" w14:textId="67D6061D" w:rsidR="00635EED" w:rsidRPr="00CE16B9" w:rsidRDefault="00635EED" w:rsidP="00E649E8">
      <w:pPr>
        <w:pStyle w:val="LI"/>
        <w:spacing w:after="120"/>
      </w:pPr>
      <w:r w:rsidRPr="00CE16B9">
        <w:t xml:space="preserve">In this activity I am learning to: </w:t>
      </w:r>
      <w:r w:rsidR="00B93A32">
        <w:t>explore cause and effect.</w:t>
      </w:r>
    </w:p>
    <w:p w14:paraId="2B74C57D" w14:textId="77777777" w:rsidR="00635EED" w:rsidRDefault="00635EED" w:rsidP="00E649E8">
      <w:pPr>
        <w:spacing w:after="0"/>
        <w:rPr>
          <w:lang w:val="mi-NZ"/>
        </w:rPr>
      </w:pPr>
      <w:r>
        <w:rPr>
          <w:lang w:val="mi-NZ"/>
        </w:rPr>
        <w:t>What do I need?</w:t>
      </w:r>
    </w:p>
    <w:p w14:paraId="39C90522" w14:textId="356D9D13" w:rsidR="00635EED" w:rsidRPr="007712B8" w:rsidRDefault="00944DA9" w:rsidP="00344994">
      <w:pPr>
        <w:pStyle w:val="ListParagraph"/>
        <w:numPr>
          <w:ilvl w:val="0"/>
          <w:numId w:val="6"/>
        </w:numPr>
        <w:rPr>
          <w:lang w:val="mi-NZ"/>
        </w:rPr>
      </w:pPr>
      <w:r w:rsidRPr="007712B8">
        <w:rPr>
          <w:lang w:val="mi-NZ"/>
        </w:rPr>
        <w:t>60</w:t>
      </w:r>
      <w:r w:rsidR="00635EED" w:rsidRPr="007712B8">
        <w:rPr>
          <w:lang w:val="mi-NZ"/>
        </w:rPr>
        <w:t xml:space="preserve"> minutes</w:t>
      </w:r>
    </w:p>
    <w:p w14:paraId="6FD6B015" w14:textId="3FDF2156" w:rsidR="00635EED" w:rsidRPr="007712B8" w:rsidRDefault="00780206" w:rsidP="00344994">
      <w:pPr>
        <w:pStyle w:val="ListParagraph"/>
        <w:numPr>
          <w:ilvl w:val="0"/>
          <w:numId w:val="6"/>
        </w:numPr>
        <w:rPr>
          <w:lang w:val="mi-NZ"/>
        </w:rPr>
      </w:pPr>
      <w:r w:rsidRPr="007712B8">
        <w:rPr>
          <w:lang w:val="mi-NZ"/>
        </w:rPr>
        <w:t>2-3 sheets of paper</w:t>
      </w:r>
    </w:p>
    <w:p w14:paraId="439005A0" w14:textId="54FD7D10" w:rsidR="00780206" w:rsidRPr="007712B8" w:rsidRDefault="00780206" w:rsidP="00344994">
      <w:pPr>
        <w:pStyle w:val="ListParagraph"/>
        <w:numPr>
          <w:ilvl w:val="0"/>
          <w:numId w:val="6"/>
        </w:numPr>
        <w:spacing w:after="0"/>
        <w:rPr>
          <w:lang w:val="mi-NZ"/>
        </w:rPr>
      </w:pPr>
      <w:r w:rsidRPr="007712B8">
        <w:rPr>
          <w:lang w:val="mi-NZ"/>
        </w:rPr>
        <w:t>Scissors</w:t>
      </w:r>
      <w:r w:rsidR="00F310F3">
        <w:rPr>
          <w:lang w:val="mi-NZ"/>
        </w:rPr>
        <w:t>, ruler, and pencil</w:t>
      </w:r>
    </w:p>
    <w:p w14:paraId="1A2E0174" w14:textId="77777777" w:rsidR="00635EED" w:rsidRDefault="001B3098" w:rsidP="00635EED">
      <w:r>
        <w:pict w14:anchorId="5B4A204D">
          <v:rect id="_x0000_i1096" style="width:0;height:1.5pt" o:hralign="center" o:hrstd="t" o:hr="t" fillcolor="#a0a0a0" stroked="f"/>
        </w:pict>
      </w:r>
    </w:p>
    <w:p w14:paraId="71FA814D" w14:textId="77777777" w:rsidR="00635EED" w:rsidRPr="00CE16B9" w:rsidRDefault="00635EED" w:rsidP="00E649E8">
      <w:pPr>
        <w:pStyle w:val="GH2"/>
        <w:spacing w:before="120" w:line="240" w:lineRule="auto"/>
      </w:pPr>
      <w:r w:rsidRPr="00CE16B9">
        <w:t>Instructions:</w:t>
      </w:r>
    </w:p>
    <w:p w14:paraId="323F4FB9" w14:textId="5EBE73CE" w:rsidR="00635EED" w:rsidRDefault="76F43F39" w:rsidP="00635EED">
      <w:r>
        <w:t xml:space="preserve">This is your chance to </w:t>
      </w:r>
      <w:r w:rsidR="00966FED">
        <w:t xml:space="preserve">conduct another </w:t>
      </w:r>
      <w:r>
        <w:t xml:space="preserve">experiment with </w:t>
      </w:r>
      <w:r w:rsidR="00647273">
        <w:t>your</w:t>
      </w:r>
      <w:r>
        <w:t xml:space="preserve"> prototyp</w:t>
      </w:r>
      <w:r w:rsidR="00647273">
        <w:t>e</w:t>
      </w:r>
      <w:r>
        <w:t xml:space="preserve">. </w:t>
      </w:r>
      <w:r w:rsidR="00647273">
        <w:t>The</w:t>
      </w:r>
      <w:r>
        <w:t xml:space="preserve"> next step is to start following some protocols or rules so that the data we collect helps to identify what’s going on and why. We are looking at what has happened (the effect) and identifying what might have caused it.</w:t>
      </w:r>
    </w:p>
    <w:p w14:paraId="41E243A6" w14:textId="1AD2AAB5" w:rsidR="00635EED" w:rsidRPr="00CE16B9" w:rsidRDefault="00635EED" w:rsidP="00FA1103">
      <w:pPr>
        <w:pStyle w:val="GH2"/>
        <w:spacing w:line="240" w:lineRule="auto"/>
      </w:pPr>
      <w:r w:rsidRPr="00CE16B9">
        <w:t>Your task:</w:t>
      </w:r>
    </w:p>
    <w:p w14:paraId="31369AAD" w14:textId="38D70361" w:rsidR="001D3062" w:rsidRDefault="7B996D5F" w:rsidP="001D3062">
      <w:r w:rsidRPr="5CF2132F">
        <w:rPr>
          <w:b/>
          <w:bCs/>
        </w:rPr>
        <w:t>First</w:t>
      </w:r>
      <w:r>
        <w:t xml:space="preserve"> let’s</w:t>
      </w:r>
      <w:r w:rsidR="536A9EA3">
        <w:t xml:space="preserve"> see what happens when you alter the </w:t>
      </w:r>
      <w:r w:rsidR="536A9EA3" w:rsidRPr="00966FED">
        <w:rPr>
          <w:b/>
          <w:bCs/>
        </w:rPr>
        <w:t>dimensions</w:t>
      </w:r>
      <w:r w:rsidR="536A9EA3">
        <w:t>. Start with changing the length</w:t>
      </w:r>
      <w:r w:rsidR="659A93DF">
        <w:t xml:space="preserve"> of your</w:t>
      </w:r>
      <w:r w:rsidR="387C3433">
        <w:t xml:space="preserve"> air fish </w:t>
      </w:r>
      <w:r w:rsidR="536A9EA3">
        <w:t xml:space="preserve">… perhaps make it shorter by 5 cm or longer. Try it out. Remember to do at least </w:t>
      </w:r>
      <w:r>
        <w:t>3</w:t>
      </w:r>
      <w:r w:rsidR="536A9EA3">
        <w:t xml:space="preserve"> trials of each new version.</w:t>
      </w:r>
    </w:p>
    <w:p w14:paraId="37FD9AE9" w14:textId="70EB4CE7" w:rsidR="00CA3D53" w:rsidRDefault="536A9EA3" w:rsidP="00FA1103">
      <w:pPr>
        <w:spacing w:after="240"/>
      </w:pPr>
      <w:r w:rsidRPr="5CF2132F">
        <w:rPr>
          <w:b/>
          <w:bCs/>
        </w:rPr>
        <w:t>Next</w:t>
      </w:r>
      <w:r w:rsidR="51E38DD6">
        <w:t xml:space="preserve">, </w:t>
      </w:r>
      <w:r>
        <w:t xml:space="preserve">start again and keep the length at 15 cm but alter the width. Again, </w:t>
      </w:r>
      <w:r w:rsidR="7B996D5F">
        <w:t>3</w:t>
      </w:r>
      <w:r>
        <w:t xml:space="preserve"> trials.</w:t>
      </w:r>
      <w:r w:rsidR="7B996D5F">
        <w:t xml:space="preserve"> </w:t>
      </w:r>
      <w:r w:rsidR="03614CAF">
        <w:t>Log your results in a table like this</w:t>
      </w:r>
      <w:r w:rsidR="53E94BB3">
        <w:t xml:space="preserve"> (copied into your home learning book):</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4A0" w:firstRow="1" w:lastRow="0" w:firstColumn="1" w:lastColumn="0" w:noHBand="0" w:noVBand="1"/>
      </w:tblPr>
      <w:tblGrid>
        <w:gridCol w:w="1134"/>
        <w:gridCol w:w="1233"/>
        <w:gridCol w:w="2961"/>
        <w:gridCol w:w="2070"/>
        <w:gridCol w:w="1764"/>
      </w:tblGrid>
      <w:tr w:rsidR="5CF2132F" w:rsidRPr="00C41F7A" w14:paraId="0573AB63" w14:textId="77777777" w:rsidTr="00966FED">
        <w:tc>
          <w:tcPr>
            <w:tcW w:w="1134" w:type="dxa"/>
          </w:tcPr>
          <w:p w14:paraId="3BD3AAF0" w14:textId="22EF6D48" w:rsidR="5CF2132F" w:rsidRPr="00C41F7A" w:rsidRDefault="5CF2132F" w:rsidP="00345B78">
            <w:pPr>
              <w:spacing w:line="240" w:lineRule="auto"/>
              <w:rPr>
                <w:rFonts w:eastAsia="Calibri"/>
                <w:color w:val="000000" w:themeColor="text1"/>
                <w:sz w:val="24"/>
                <w:szCs w:val="24"/>
              </w:rPr>
            </w:pPr>
            <w:r w:rsidRPr="00C41F7A">
              <w:rPr>
                <w:rFonts w:eastAsia="Calibri"/>
                <w:color w:val="000000" w:themeColor="text1"/>
                <w:sz w:val="24"/>
                <w:szCs w:val="24"/>
              </w:rPr>
              <w:t>Length</w:t>
            </w:r>
          </w:p>
        </w:tc>
        <w:tc>
          <w:tcPr>
            <w:tcW w:w="1233" w:type="dxa"/>
          </w:tcPr>
          <w:p w14:paraId="2A18F050" w14:textId="7E00BA13" w:rsidR="5CF2132F" w:rsidRPr="00C41F7A" w:rsidRDefault="00FA1103" w:rsidP="00345B78">
            <w:pPr>
              <w:spacing w:line="240" w:lineRule="auto"/>
              <w:rPr>
                <w:rFonts w:eastAsia="Calibri"/>
                <w:color w:val="000000" w:themeColor="text1"/>
                <w:sz w:val="24"/>
                <w:szCs w:val="24"/>
              </w:rPr>
            </w:pPr>
            <w:r w:rsidRPr="00C41F7A">
              <w:rPr>
                <w:rFonts w:eastAsia="Calibri"/>
                <w:color w:val="000000" w:themeColor="text1"/>
                <w:sz w:val="24"/>
                <w:szCs w:val="24"/>
              </w:rPr>
              <w:t>W</w:t>
            </w:r>
            <w:r w:rsidR="5CF2132F" w:rsidRPr="00C41F7A">
              <w:rPr>
                <w:rFonts w:eastAsia="Calibri"/>
                <w:color w:val="000000" w:themeColor="text1"/>
                <w:sz w:val="24"/>
                <w:szCs w:val="24"/>
              </w:rPr>
              <w:t>idth</w:t>
            </w:r>
          </w:p>
        </w:tc>
        <w:tc>
          <w:tcPr>
            <w:tcW w:w="2961" w:type="dxa"/>
          </w:tcPr>
          <w:p w14:paraId="2DC45A4D" w14:textId="2FE95767" w:rsidR="5CF2132F" w:rsidRPr="00C41F7A" w:rsidRDefault="5CF2132F" w:rsidP="00345B78">
            <w:pPr>
              <w:spacing w:line="240" w:lineRule="auto"/>
              <w:rPr>
                <w:rFonts w:eastAsia="Calibri"/>
                <w:color w:val="000000" w:themeColor="text1"/>
                <w:sz w:val="24"/>
                <w:szCs w:val="24"/>
              </w:rPr>
            </w:pPr>
            <w:r w:rsidRPr="00C41F7A">
              <w:rPr>
                <w:rFonts w:eastAsia="Calibri"/>
                <w:color w:val="000000" w:themeColor="text1"/>
                <w:sz w:val="24"/>
                <w:szCs w:val="24"/>
              </w:rPr>
              <w:t>Trial 1- tick for successful plus a statement</w:t>
            </w:r>
          </w:p>
        </w:tc>
        <w:tc>
          <w:tcPr>
            <w:tcW w:w="2070" w:type="dxa"/>
          </w:tcPr>
          <w:p w14:paraId="2328B2B8" w14:textId="0A846769" w:rsidR="5CF2132F" w:rsidRPr="00C41F7A" w:rsidRDefault="5CF2132F" w:rsidP="00345B78">
            <w:pPr>
              <w:spacing w:line="240" w:lineRule="auto"/>
              <w:rPr>
                <w:rFonts w:eastAsia="Calibri"/>
                <w:color w:val="000000" w:themeColor="text1"/>
                <w:sz w:val="24"/>
                <w:szCs w:val="24"/>
              </w:rPr>
            </w:pPr>
            <w:r w:rsidRPr="00C41F7A">
              <w:rPr>
                <w:rFonts w:eastAsia="Calibri"/>
                <w:color w:val="000000" w:themeColor="text1"/>
                <w:sz w:val="24"/>
                <w:szCs w:val="24"/>
              </w:rPr>
              <w:t>Trial 2</w:t>
            </w:r>
          </w:p>
        </w:tc>
        <w:tc>
          <w:tcPr>
            <w:tcW w:w="1764" w:type="dxa"/>
          </w:tcPr>
          <w:p w14:paraId="089875A4" w14:textId="52254925" w:rsidR="5CF2132F" w:rsidRPr="00C41F7A" w:rsidRDefault="5CF2132F" w:rsidP="00345B78">
            <w:pPr>
              <w:spacing w:line="240" w:lineRule="auto"/>
              <w:rPr>
                <w:rFonts w:eastAsia="Calibri"/>
                <w:color w:val="000000" w:themeColor="text1"/>
                <w:sz w:val="24"/>
                <w:szCs w:val="24"/>
              </w:rPr>
            </w:pPr>
            <w:r w:rsidRPr="00C41F7A">
              <w:rPr>
                <w:rFonts w:eastAsia="Calibri"/>
                <w:color w:val="000000" w:themeColor="text1"/>
                <w:sz w:val="24"/>
                <w:szCs w:val="24"/>
              </w:rPr>
              <w:t>Trial 3</w:t>
            </w:r>
          </w:p>
          <w:p w14:paraId="64959154" w14:textId="5A070B7B" w:rsidR="5CF2132F" w:rsidRPr="00C41F7A" w:rsidRDefault="5CF2132F" w:rsidP="00345B78">
            <w:pPr>
              <w:spacing w:line="240" w:lineRule="auto"/>
              <w:rPr>
                <w:rFonts w:eastAsia="Calibri"/>
                <w:color w:val="000000" w:themeColor="text1"/>
                <w:sz w:val="24"/>
                <w:szCs w:val="24"/>
              </w:rPr>
            </w:pPr>
          </w:p>
        </w:tc>
      </w:tr>
      <w:tr w:rsidR="5CF2132F" w:rsidRPr="00C41F7A" w14:paraId="61BFEA6F" w14:textId="77777777" w:rsidTr="00966FED">
        <w:tc>
          <w:tcPr>
            <w:tcW w:w="1134" w:type="dxa"/>
          </w:tcPr>
          <w:p w14:paraId="72245EE5" w14:textId="4F41F387" w:rsidR="5CF2132F" w:rsidRPr="00C41F7A" w:rsidRDefault="5CF2132F" w:rsidP="00345B78">
            <w:pPr>
              <w:spacing w:line="240" w:lineRule="auto"/>
              <w:rPr>
                <w:rFonts w:eastAsia="Calibri"/>
                <w:color w:val="000000" w:themeColor="text1"/>
                <w:sz w:val="24"/>
                <w:szCs w:val="24"/>
              </w:rPr>
            </w:pPr>
            <w:r w:rsidRPr="00C41F7A">
              <w:rPr>
                <w:rFonts w:eastAsia="Calibri"/>
                <w:color w:val="000000" w:themeColor="text1"/>
                <w:sz w:val="24"/>
                <w:szCs w:val="24"/>
              </w:rPr>
              <w:t>10cm</w:t>
            </w:r>
          </w:p>
        </w:tc>
        <w:tc>
          <w:tcPr>
            <w:tcW w:w="1233" w:type="dxa"/>
          </w:tcPr>
          <w:p w14:paraId="2ACD9962" w14:textId="0AB66EA2" w:rsidR="5CF2132F" w:rsidRPr="00C41F7A" w:rsidRDefault="5CF2132F" w:rsidP="00345B78">
            <w:pPr>
              <w:spacing w:line="240" w:lineRule="auto"/>
              <w:rPr>
                <w:rFonts w:eastAsia="Calibri"/>
                <w:color w:val="000000" w:themeColor="text1"/>
                <w:sz w:val="24"/>
                <w:szCs w:val="24"/>
              </w:rPr>
            </w:pPr>
            <w:r w:rsidRPr="00C41F7A">
              <w:rPr>
                <w:rFonts w:eastAsia="Calibri"/>
                <w:color w:val="000000" w:themeColor="text1"/>
                <w:sz w:val="24"/>
                <w:szCs w:val="24"/>
              </w:rPr>
              <w:t>2cm</w:t>
            </w:r>
          </w:p>
        </w:tc>
        <w:tc>
          <w:tcPr>
            <w:tcW w:w="2961" w:type="dxa"/>
          </w:tcPr>
          <w:p w14:paraId="00527D70" w14:textId="4604E39D" w:rsidR="5CF2132F" w:rsidRPr="00C41F7A" w:rsidRDefault="5CF2132F" w:rsidP="00345B78">
            <w:pPr>
              <w:spacing w:line="240" w:lineRule="auto"/>
              <w:rPr>
                <w:rFonts w:eastAsia="Calibri"/>
                <w:color w:val="000000" w:themeColor="text1"/>
                <w:sz w:val="24"/>
                <w:szCs w:val="24"/>
              </w:rPr>
            </w:pPr>
          </w:p>
        </w:tc>
        <w:tc>
          <w:tcPr>
            <w:tcW w:w="2070" w:type="dxa"/>
          </w:tcPr>
          <w:p w14:paraId="2A3C716C" w14:textId="1B02035B" w:rsidR="5CF2132F" w:rsidRPr="00C41F7A" w:rsidRDefault="5CF2132F" w:rsidP="00345B78">
            <w:pPr>
              <w:spacing w:line="240" w:lineRule="auto"/>
              <w:rPr>
                <w:rFonts w:eastAsia="Calibri"/>
                <w:color w:val="000000" w:themeColor="text1"/>
                <w:sz w:val="24"/>
                <w:szCs w:val="24"/>
              </w:rPr>
            </w:pPr>
          </w:p>
        </w:tc>
        <w:tc>
          <w:tcPr>
            <w:tcW w:w="1764" w:type="dxa"/>
          </w:tcPr>
          <w:p w14:paraId="7676CAD3" w14:textId="4F688791" w:rsidR="5CF2132F" w:rsidRPr="00C41F7A" w:rsidRDefault="5CF2132F" w:rsidP="00345B78">
            <w:pPr>
              <w:spacing w:line="240" w:lineRule="auto"/>
              <w:rPr>
                <w:rFonts w:eastAsia="Calibri"/>
                <w:color w:val="000000" w:themeColor="text1"/>
                <w:sz w:val="24"/>
                <w:szCs w:val="24"/>
              </w:rPr>
            </w:pPr>
          </w:p>
        </w:tc>
      </w:tr>
      <w:tr w:rsidR="5CF2132F" w:rsidRPr="00C41F7A" w14:paraId="20495089" w14:textId="77777777" w:rsidTr="00966FED">
        <w:tc>
          <w:tcPr>
            <w:tcW w:w="1134" w:type="dxa"/>
          </w:tcPr>
          <w:p w14:paraId="3F3D336B" w14:textId="70F02E41" w:rsidR="5CF2132F" w:rsidRPr="00C41F7A" w:rsidRDefault="5CF2132F" w:rsidP="00345B78">
            <w:pPr>
              <w:spacing w:line="240" w:lineRule="auto"/>
              <w:rPr>
                <w:rFonts w:eastAsia="Calibri"/>
                <w:color w:val="000000" w:themeColor="text1"/>
                <w:sz w:val="24"/>
                <w:szCs w:val="24"/>
              </w:rPr>
            </w:pPr>
            <w:r w:rsidRPr="00C41F7A">
              <w:rPr>
                <w:rFonts w:eastAsia="Calibri"/>
                <w:color w:val="000000" w:themeColor="text1"/>
                <w:sz w:val="24"/>
                <w:szCs w:val="24"/>
              </w:rPr>
              <w:t>20 cm</w:t>
            </w:r>
          </w:p>
        </w:tc>
        <w:tc>
          <w:tcPr>
            <w:tcW w:w="1233" w:type="dxa"/>
          </w:tcPr>
          <w:p w14:paraId="101CB675" w14:textId="03B14F9E" w:rsidR="5CF2132F" w:rsidRPr="00C41F7A" w:rsidRDefault="5CF2132F" w:rsidP="00345B78">
            <w:pPr>
              <w:spacing w:line="240" w:lineRule="auto"/>
              <w:rPr>
                <w:rFonts w:eastAsia="Calibri"/>
                <w:color w:val="000000" w:themeColor="text1"/>
                <w:sz w:val="24"/>
                <w:szCs w:val="24"/>
              </w:rPr>
            </w:pPr>
            <w:r w:rsidRPr="00C41F7A">
              <w:rPr>
                <w:rFonts w:eastAsia="Calibri"/>
                <w:color w:val="000000" w:themeColor="text1"/>
                <w:sz w:val="24"/>
                <w:szCs w:val="24"/>
              </w:rPr>
              <w:t>2cm</w:t>
            </w:r>
          </w:p>
        </w:tc>
        <w:tc>
          <w:tcPr>
            <w:tcW w:w="2961" w:type="dxa"/>
          </w:tcPr>
          <w:p w14:paraId="1C1543B2" w14:textId="7195F3EC" w:rsidR="5CF2132F" w:rsidRPr="00C41F7A" w:rsidRDefault="5CF2132F" w:rsidP="00345B78">
            <w:pPr>
              <w:spacing w:line="240" w:lineRule="auto"/>
              <w:rPr>
                <w:rFonts w:eastAsia="Calibri"/>
                <w:color w:val="000000" w:themeColor="text1"/>
                <w:sz w:val="24"/>
                <w:szCs w:val="24"/>
              </w:rPr>
            </w:pPr>
          </w:p>
        </w:tc>
        <w:tc>
          <w:tcPr>
            <w:tcW w:w="2070" w:type="dxa"/>
          </w:tcPr>
          <w:p w14:paraId="6FBD3A35" w14:textId="06F14FF9" w:rsidR="5CF2132F" w:rsidRPr="00C41F7A" w:rsidRDefault="5CF2132F" w:rsidP="00345B78">
            <w:pPr>
              <w:spacing w:line="240" w:lineRule="auto"/>
              <w:rPr>
                <w:rFonts w:eastAsia="Calibri"/>
                <w:color w:val="000000" w:themeColor="text1"/>
                <w:sz w:val="24"/>
                <w:szCs w:val="24"/>
              </w:rPr>
            </w:pPr>
          </w:p>
        </w:tc>
        <w:tc>
          <w:tcPr>
            <w:tcW w:w="1764" w:type="dxa"/>
          </w:tcPr>
          <w:p w14:paraId="762EC45E" w14:textId="45CB7899" w:rsidR="5CF2132F" w:rsidRPr="00C41F7A" w:rsidRDefault="5CF2132F" w:rsidP="00345B78">
            <w:pPr>
              <w:spacing w:line="240" w:lineRule="auto"/>
              <w:rPr>
                <w:rFonts w:eastAsia="Calibri"/>
                <w:color w:val="000000" w:themeColor="text1"/>
                <w:sz w:val="24"/>
                <w:szCs w:val="24"/>
              </w:rPr>
            </w:pPr>
          </w:p>
        </w:tc>
      </w:tr>
      <w:tr w:rsidR="5CF2132F" w:rsidRPr="00C41F7A" w14:paraId="310ACCE2" w14:textId="77777777" w:rsidTr="00966FED">
        <w:tc>
          <w:tcPr>
            <w:tcW w:w="1134" w:type="dxa"/>
          </w:tcPr>
          <w:p w14:paraId="45C00E69" w14:textId="66EC91AF" w:rsidR="5CF2132F" w:rsidRPr="00C41F7A" w:rsidRDefault="5CF2132F" w:rsidP="00345B78">
            <w:pPr>
              <w:spacing w:line="240" w:lineRule="auto"/>
              <w:rPr>
                <w:rFonts w:eastAsia="Calibri"/>
                <w:color w:val="000000" w:themeColor="text1"/>
                <w:sz w:val="24"/>
                <w:szCs w:val="24"/>
              </w:rPr>
            </w:pPr>
            <w:r w:rsidRPr="00C41F7A">
              <w:rPr>
                <w:rFonts w:eastAsia="Calibri"/>
                <w:color w:val="000000" w:themeColor="text1"/>
                <w:sz w:val="24"/>
                <w:szCs w:val="24"/>
              </w:rPr>
              <w:t>15 cm</w:t>
            </w:r>
          </w:p>
        </w:tc>
        <w:tc>
          <w:tcPr>
            <w:tcW w:w="1233" w:type="dxa"/>
          </w:tcPr>
          <w:p w14:paraId="052B5389" w14:textId="58CF0232" w:rsidR="5CF2132F" w:rsidRPr="00C41F7A" w:rsidRDefault="5CF2132F" w:rsidP="00345B78">
            <w:pPr>
              <w:spacing w:line="240" w:lineRule="auto"/>
              <w:rPr>
                <w:rFonts w:eastAsia="Calibri"/>
                <w:color w:val="000000" w:themeColor="text1"/>
                <w:sz w:val="24"/>
                <w:szCs w:val="24"/>
              </w:rPr>
            </w:pPr>
            <w:r w:rsidRPr="00C41F7A">
              <w:rPr>
                <w:rFonts w:eastAsia="Calibri"/>
                <w:color w:val="000000" w:themeColor="text1"/>
                <w:sz w:val="24"/>
                <w:szCs w:val="24"/>
              </w:rPr>
              <w:t>1 cm</w:t>
            </w:r>
          </w:p>
        </w:tc>
        <w:tc>
          <w:tcPr>
            <w:tcW w:w="2961" w:type="dxa"/>
          </w:tcPr>
          <w:p w14:paraId="4B6064C1" w14:textId="51D3DBE1" w:rsidR="5CF2132F" w:rsidRPr="00C41F7A" w:rsidRDefault="5CF2132F" w:rsidP="00345B78">
            <w:pPr>
              <w:spacing w:line="240" w:lineRule="auto"/>
              <w:rPr>
                <w:rFonts w:eastAsia="Calibri"/>
                <w:color w:val="000000" w:themeColor="text1"/>
                <w:sz w:val="24"/>
                <w:szCs w:val="24"/>
              </w:rPr>
            </w:pPr>
          </w:p>
        </w:tc>
        <w:tc>
          <w:tcPr>
            <w:tcW w:w="2070" w:type="dxa"/>
          </w:tcPr>
          <w:p w14:paraId="07F7776F" w14:textId="69A4F42C" w:rsidR="5CF2132F" w:rsidRPr="00C41F7A" w:rsidRDefault="5CF2132F" w:rsidP="00345B78">
            <w:pPr>
              <w:spacing w:line="240" w:lineRule="auto"/>
              <w:rPr>
                <w:rFonts w:eastAsia="Calibri"/>
                <w:color w:val="000000" w:themeColor="text1"/>
                <w:sz w:val="24"/>
                <w:szCs w:val="24"/>
              </w:rPr>
            </w:pPr>
          </w:p>
        </w:tc>
        <w:tc>
          <w:tcPr>
            <w:tcW w:w="1764" w:type="dxa"/>
          </w:tcPr>
          <w:p w14:paraId="06D6B1C5" w14:textId="34545613" w:rsidR="5CF2132F" w:rsidRPr="00C41F7A" w:rsidRDefault="5CF2132F" w:rsidP="00345B78">
            <w:pPr>
              <w:spacing w:line="240" w:lineRule="auto"/>
              <w:rPr>
                <w:rFonts w:eastAsia="Calibri"/>
                <w:color w:val="000000" w:themeColor="text1"/>
                <w:sz w:val="24"/>
                <w:szCs w:val="24"/>
              </w:rPr>
            </w:pPr>
          </w:p>
        </w:tc>
      </w:tr>
      <w:tr w:rsidR="5CF2132F" w:rsidRPr="00C41F7A" w14:paraId="1587690A" w14:textId="77777777" w:rsidTr="00966FED">
        <w:tc>
          <w:tcPr>
            <w:tcW w:w="1134" w:type="dxa"/>
          </w:tcPr>
          <w:p w14:paraId="327DF2D0" w14:textId="272DB9C9" w:rsidR="5CF2132F" w:rsidRPr="00C41F7A" w:rsidRDefault="5CF2132F" w:rsidP="00345B78">
            <w:pPr>
              <w:spacing w:line="240" w:lineRule="auto"/>
              <w:rPr>
                <w:rFonts w:eastAsia="Calibri"/>
                <w:color w:val="000000" w:themeColor="text1"/>
                <w:sz w:val="24"/>
                <w:szCs w:val="24"/>
              </w:rPr>
            </w:pPr>
            <w:r w:rsidRPr="00C41F7A">
              <w:rPr>
                <w:rFonts w:eastAsia="Calibri"/>
                <w:color w:val="000000" w:themeColor="text1"/>
                <w:sz w:val="24"/>
                <w:szCs w:val="24"/>
              </w:rPr>
              <w:t>15 cm</w:t>
            </w:r>
          </w:p>
        </w:tc>
        <w:tc>
          <w:tcPr>
            <w:tcW w:w="1233" w:type="dxa"/>
          </w:tcPr>
          <w:p w14:paraId="152F53BA" w14:textId="661886D6" w:rsidR="5CF2132F" w:rsidRPr="00C41F7A" w:rsidRDefault="5CF2132F" w:rsidP="00345B78">
            <w:pPr>
              <w:spacing w:line="240" w:lineRule="auto"/>
              <w:rPr>
                <w:rFonts w:eastAsia="Calibri"/>
                <w:color w:val="000000" w:themeColor="text1"/>
                <w:sz w:val="24"/>
                <w:szCs w:val="24"/>
              </w:rPr>
            </w:pPr>
            <w:r w:rsidRPr="00C41F7A">
              <w:rPr>
                <w:rFonts w:eastAsia="Calibri"/>
                <w:color w:val="000000" w:themeColor="text1"/>
                <w:sz w:val="24"/>
                <w:szCs w:val="24"/>
              </w:rPr>
              <w:t>5cm</w:t>
            </w:r>
          </w:p>
        </w:tc>
        <w:tc>
          <w:tcPr>
            <w:tcW w:w="2961" w:type="dxa"/>
          </w:tcPr>
          <w:p w14:paraId="33D32D2B" w14:textId="2CD0D23C" w:rsidR="5CF2132F" w:rsidRPr="00C41F7A" w:rsidRDefault="5CF2132F" w:rsidP="00345B78">
            <w:pPr>
              <w:spacing w:line="240" w:lineRule="auto"/>
              <w:rPr>
                <w:rFonts w:eastAsia="Calibri"/>
                <w:color w:val="000000" w:themeColor="text1"/>
                <w:sz w:val="24"/>
                <w:szCs w:val="24"/>
              </w:rPr>
            </w:pPr>
          </w:p>
        </w:tc>
        <w:tc>
          <w:tcPr>
            <w:tcW w:w="2070" w:type="dxa"/>
          </w:tcPr>
          <w:p w14:paraId="78FD383F" w14:textId="5FBFE4C8" w:rsidR="5CF2132F" w:rsidRPr="00C41F7A" w:rsidRDefault="5CF2132F" w:rsidP="00345B78">
            <w:pPr>
              <w:spacing w:line="240" w:lineRule="auto"/>
              <w:rPr>
                <w:rFonts w:eastAsia="Calibri"/>
                <w:color w:val="000000" w:themeColor="text1"/>
                <w:sz w:val="24"/>
                <w:szCs w:val="24"/>
              </w:rPr>
            </w:pPr>
          </w:p>
        </w:tc>
        <w:tc>
          <w:tcPr>
            <w:tcW w:w="1764" w:type="dxa"/>
          </w:tcPr>
          <w:p w14:paraId="18269B0E" w14:textId="54FA5CC3" w:rsidR="5CF2132F" w:rsidRPr="00C41F7A" w:rsidRDefault="5CF2132F" w:rsidP="00345B78">
            <w:pPr>
              <w:spacing w:line="240" w:lineRule="auto"/>
              <w:rPr>
                <w:rFonts w:eastAsia="Calibri"/>
                <w:color w:val="000000" w:themeColor="text1"/>
                <w:sz w:val="24"/>
                <w:szCs w:val="24"/>
              </w:rPr>
            </w:pPr>
          </w:p>
        </w:tc>
      </w:tr>
    </w:tbl>
    <w:p w14:paraId="38FE61B1" w14:textId="3DC541FF" w:rsidR="008E14ED" w:rsidRDefault="008E14ED" w:rsidP="00345B78">
      <w:pPr>
        <w:spacing w:before="240"/>
      </w:pPr>
      <w:r>
        <w:t xml:space="preserve">When testing the limits of your design </w:t>
      </w:r>
      <w:r w:rsidR="0046054B">
        <w:t>everything</w:t>
      </w:r>
      <w:r>
        <w:t xml:space="preserve"> depends on accurate record keeping of measurements and outcomes. Just doing one test run is also a problem. </w:t>
      </w:r>
    </w:p>
    <w:p w14:paraId="11F68B63" w14:textId="77777777" w:rsidR="008E14ED" w:rsidRDefault="008E14ED" w:rsidP="008E14ED">
      <w:r>
        <w:t>So looking at your table of results you will be able to see which changes were a pass or a fail…you are right now in the middle of science and engineering practice. Perfect.</w:t>
      </w:r>
    </w:p>
    <w:p w14:paraId="3A4DFE67" w14:textId="624E4DD0" w:rsidR="008E14ED" w:rsidRDefault="008E14ED" w:rsidP="008E14ED">
      <w:r>
        <w:t xml:space="preserve">If you think about that mighty Saturn V, </w:t>
      </w:r>
      <w:r w:rsidR="009C387A">
        <w:t xml:space="preserve">(day 6 activity 1) </w:t>
      </w:r>
      <w:r>
        <w:t xml:space="preserve">those </w:t>
      </w:r>
      <w:r w:rsidR="00A83EBD">
        <w:t>astronauts</w:t>
      </w:r>
      <w:r>
        <w:t xml:space="preserve"> depended on trials and honest recording of outcomes. They knew that they were taking a risk. But it was what we call a “calculated” risk. </w:t>
      </w:r>
    </w:p>
    <w:p w14:paraId="33DF4D9A" w14:textId="213E7E2A" w:rsidR="008A6B32" w:rsidRPr="008A6B32" w:rsidRDefault="008A6B32" w:rsidP="008E14ED">
      <w:pPr>
        <w:rPr>
          <w:lang w:val="mi-NZ"/>
        </w:rPr>
      </w:pPr>
      <w:r>
        <w:t>Grab your team (your wh</w:t>
      </w:r>
      <w:r>
        <w:rPr>
          <w:lang w:val="mi-NZ"/>
        </w:rPr>
        <w:t xml:space="preserve">ānau) and </w:t>
      </w:r>
      <w:r w:rsidR="00054E88">
        <w:rPr>
          <w:lang w:val="mi-NZ"/>
        </w:rPr>
        <w:t>analys</w:t>
      </w:r>
      <w:r w:rsidR="00122716">
        <w:rPr>
          <w:lang w:val="mi-NZ"/>
        </w:rPr>
        <w:t xml:space="preserve">e your results table. </w:t>
      </w:r>
      <w:r w:rsidR="00764311">
        <w:rPr>
          <w:lang w:val="mi-NZ"/>
        </w:rPr>
        <w:t>In your home learning book record which test runs were the most successful? Why do you think they were successful?</w:t>
      </w:r>
    </w:p>
    <w:p w14:paraId="2FD97911" w14:textId="676D2D7D" w:rsidR="00635EED" w:rsidRPr="008E14D1" w:rsidRDefault="00635EED" w:rsidP="0080544D">
      <w:pPr>
        <w:pStyle w:val="BH1"/>
      </w:pPr>
      <w:r>
        <w:rPr>
          <w:noProof/>
        </w:rPr>
        <w:lastRenderedPageBreak/>
        <w:drawing>
          <wp:anchor distT="0" distB="0" distL="114300" distR="114300" simplePos="0" relativeHeight="251658243" behindDoc="1" locked="0" layoutInCell="1" allowOverlap="1" wp14:anchorId="09D8141C" wp14:editId="0DA61D03">
            <wp:simplePos x="0" y="0"/>
            <wp:positionH relativeFrom="column">
              <wp:posOffset>4739445</wp:posOffset>
            </wp:positionH>
            <wp:positionV relativeFrom="paragraph">
              <wp:posOffset>-1270</wp:posOffset>
            </wp:positionV>
            <wp:extent cx="1305445" cy="1280160"/>
            <wp:effectExtent l="0" t="0" r="0" b="0"/>
            <wp:wrapTight wrapText="bothSides">
              <wp:wrapPolygon edited="0">
                <wp:start x="0" y="0"/>
                <wp:lineTo x="0" y="21214"/>
                <wp:lineTo x="21442" y="21214"/>
                <wp:lineTo x="21442" y="0"/>
                <wp:lineTo x="0" y="0"/>
              </wp:wrapPolygon>
            </wp:wrapTight>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1305445" cy="1280160"/>
                    </a:xfrm>
                    <a:prstGeom prst="rect">
                      <a:avLst/>
                    </a:prstGeom>
                  </pic:spPr>
                </pic:pic>
              </a:graphicData>
            </a:graphic>
            <wp14:sizeRelH relativeFrom="margin">
              <wp14:pctWidth>0</wp14:pctWidth>
            </wp14:sizeRelH>
            <wp14:sizeRelV relativeFrom="margin">
              <wp14:pctHeight>0</wp14:pctHeight>
            </wp14:sizeRelV>
          </wp:anchor>
        </w:drawing>
      </w:r>
      <w:r w:rsidRPr="008E14D1">
        <w:t xml:space="preserve">Day </w:t>
      </w:r>
      <w:r>
        <w:t>10</w:t>
      </w:r>
      <w:r w:rsidRPr="008E14D1">
        <w:t xml:space="preserve"> </w:t>
      </w:r>
      <w:r>
        <w:t>a</w:t>
      </w:r>
      <w:r w:rsidRPr="008E14D1">
        <w:t xml:space="preserve">ctivity 1: </w:t>
      </w:r>
      <w:r w:rsidR="00975CBE">
        <w:t>The new</w:t>
      </w:r>
      <w:r w:rsidR="00EA5038">
        <w:t xml:space="preserve"> ‘</w:t>
      </w:r>
      <w:r w:rsidR="00573B5B">
        <w:t>n</w:t>
      </w:r>
      <w:r w:rsidR="00EA5038">
        <w:t>ow</w:t>
      </w:r>
      <w:r w:rsidR="00573B5B">
        <w:t>’</w:t>
      </w:r>
    </w:p>
    <w:p w14:paraId="450655D8" w14:textId="77777777" w:rsidR="00635EED" w:rsidRPr="00702870" w:rsidRDefault="00635EED" w:rsidP="00635EED">
      <w:pPr>
        <w:rPr>
          <w:b/>
          <w:bCs/>
          <w:i/>
          <w:iCs/>
          <w:color w:val="3472AC"/>
        </w:rPr>
      </w:pPr>
      <w:r w:rsidRPr="00702870">
        <w:rPr>
          <w:b/>
          <w:bCs/>
          <w:i/>
          <w:iCs/>
          <w:color w:val="3472AC"/>
        </w:rPr>
        <w:t>Notes for teachers and whānau</w:t>
      </w:r>
    </w:p>
    <w:p w14:paraId="1F18230D" w14:textId="6A773C02" w:rsidR="00635EED" w:rsidRDefault="002B4F6E" w:rsidP="009B58BB">
      <w:pPr>
        <w:ind w:right="1620"/>
        <w:rPr>
          <w:i/>
          <w:iCs/>
        </w:rPr>
      </w:pPr>
      <w:r>
        <w:rPr>
          <w:i/>
          <w:iCs/>
        </w:rPr>
        <w:t xml:space="preserve">In this activity the learner </w:t>
      </w:r>
      <w:r w:rsidR="00086D8D">
        <w:rPr>
          <w:i/>
          <w:iCs/>
        </w:rPr>
        <w:t>reflects</w:t>
      </w:r>
      <w:r>
        <w:rPr>
          <w:i/>
          <w:iCs/>
        </w:rPr>
        <w:t xml:space="preserve"> on their new </w:t>
      </w:r>
      <w:r w:rsidR="00F71C24">
        <w:rPr>
          <w:i/>
          <w:iCs/>
        </w:rPr>
        <w:t>‘</w:t>
      </w:r>
      <w:r>
        <w:rPr>
          <w:i/>
          <w:iCs/>
        </w:rPr>
        <w:t>now</w:t>
      </w:r>
      <w:r w:rsidR="00F71C24">
        <w:rPr>
          <w:i/>
          <w:iCs/>
        </w:rPr>
        <w:t>’</w:t>
      </w:r>
      <w:r>
        <w:rPr>
          <w:i/>
          <w:iCs/>
        </w:rPr>
        <w:t xml:space="preserve">. </w:t>
      </w:r>
      <w:r w:rsidRPr="00345978">
        <w:rPr>
          <w:b/>
          <w:bCs/>
          <w:i/>
          <w:iCs/>
        </w:rPr>
        <w:t>What do they know now that they didn’t know at the start of the week</w:t>
      </w:r>
      <w:r w:rsidR="009B58BB" w:rsidRPr="00345978">
        <w:rPr>
          <w:b/>
          <w:bCs/>
          <w:i/>
          <w:iCs/>
        </w:rPr>
        <w:t>?</w:t>
      </w:r>
      <w:r w:rsidR="00F62F61">
        <w:rPr>
          <w:i/>
          <w:iCs/>
        </w:rPr>
        <w:t xml:space="preserve"> </w:t>
      </w:r>
      <w:r>
        <w:rPr>
          <w:i/>
          <w:iCs/>
        </w:rPr>
        <w:t xml:space="preserve">They </w:t>
      </w:r>
      <w:r w:rsidR="009B58BB">
        <w:rPr>
          <w:i/>
          <w:iCs/>
        </w:rPr>
        <w:t>will</w:t>
      </w:r>
      <w:r>
        <w:rPr>
          <w:i/>
          <w:iCs/>
        </w:rPr>
        <w:t xml:space="preserve"> review </w:t>
      </w:r>
      <w:r w:rsidR="00345978">
        <w:rPr>
          <w:i/>
          <w:iCs/>
        </w:rPr>
        <w:t xml:space="preserve">their </w:t>
      </w:r>
      <w:r w:rsidR="008A5004">
        <w:rPr>
          <w:i/>
          <w:iCs/>
        </w:rPr>
        <w:t>day 6 activity 1 learning and add to this.</w:t>
      </w:r>
      <w:r w:rsidR="00F62F61">
        <w:rPr>
          <w:i/>
          <w:iCs/>
        </w:rPr>
        <w:t xml:space="preserve"> </w:t>
      </w:r>
      <w:r w:rsidR="008A5004">
        <w:rPr>
          <w:i/>
          <w:iCs/>
        </w:rPr>
        <w:t>You may like to discuss what they knew then versus what they know now.</w:t>
      </w:r>
    </w:p>
    <w:p w14:paraId="7C056C8E" w14:textId="25AA7A55" w:rsidR="00635EED" w:rsidRPr="00124608" w:rsidRDefault="00635EED" w:rsidP="009B58BB">
      <w:pPr>
        <w:spacing w:after="0"/>
        <w:rPr>
          <w:sz w:val="20"/>
          <w:szCs w:val="20"/>
        </w:rPr>
      </w:pPr>
      <w:r w:rsidRPr="7F3AF600">
        <w:rPr>
          <w:rStyle w:val="normaltextrun"/>
          <w:i/>
          <w:iCs/>
        </w:rPr>
        <w:t>Note that today our Inquiry focus is “</w:t>
      </w:r>
      <w:r w:rsidR="00086D8D">
        <w:rPr>
          <w:rStyle w:val="normaltextrun"/>
          <w:i/>
          <w:iCs/>
        </w:rPr>
        <w:t>p</w:t>
      </w:r>
      <w:r w:rsidRPr="7F3AF600">
        <w:rPr>
          <w:rStyle w:val="normaltextrun"/>
          <w:i/>
          <w:iCs/>
        </w:rPr>
        <w:t>resent</w:t>
      </w:r>
      <w:r w:rsidR="00086D8D">
        <w:rPr>
          <w:rStyle w:val="normaltextrun"/>
          <w:i/>
          <w:iCs/>
        </w:rPr>
        <w:t xml:space="preserve"> – share </w:t>
      </w:r>
      <w:r w:rsidRPr="7F3AF600">
        <w:rPr>
          <w:rStyle w:val="normaltextrun"/>
          <w:i/>
          <w:iCs/>
        </w:rPr>
        <w:t xml:space="preserve">learning about the </w:t>
      </w:r>
      <w:r w:rsidR="001008A5">
        <w:rPr>
          <w:rStyle w:val="normaltextrun"/>
          <w:i/>
          <w:iCs/>
        </w:rPr>
        <w:t>theme</w:t>
      </w:r>
      <w:r w:rsidRPr="7F3AF600">
        <w:rPr>
          <w:rStyle w:val="normaltextrun"/>
          <w:i/>
          <w:iCs/>
        </w:rPr>
        <w:t>” which includes thinking about who the audience is and considering different ways of communicating learning for example, presentation, video, poster, etc.</w:t>
      </w:r>
      <w:r w:rsidRPr="7F3AF600">
        <w:rPr>
          <w:rStyle w:val="eop"/>
          <w:i/>
          <w:iCs/>
        </w:rPr>
        <w:t> </w:t>
      </w:r>
    </w:p>
    <w:p w14:paraId="772284AF" w14:textId="77777777" w:rsidR="00635EED" w:rsidRDefault="001B3098" w:rsidP="00635EED">
      <w:r>
        <w:pict w14:anchorId="2B684E61">
          <v:rect id="_x0000_i1097" style="width:0;height:1.5pt" o:hralign="center" o:hrstd="t" o:hr="t" fillcolor="#a0a0a0" stroked="f"/>
        </w:pict>
      </w:r>
    </w:p>
    <w:p w14:paraId="02492C95" w14:textId="040D07C3" w:rsidR="00635EED" w:rsidRPr="003C0D34" w:rsidRDefault="00635EED" w:rsidP="00635EED">
      <w:pPr>
        <w:pStyle w:val="LI"/>
        <w:rPr>
          <w:color w:val="3472AC"/>
        </w:rPr>
      </w:pPr>
      <w:r w:rsidRPr="003C0D34">
        <w:rPr>
          <w:color w:val="3472AC"/>
        </w:rPr>
        <w:t xml:space="preserve">In this activity I am learning to: </w:t>
      </w:r>
      <w:r w:rsidR="00E32F2D">
        <w:rPr>
          <w:color w:val="3472AC"/>
        </w:rPr>
        <w:t>reflect on my learning</w:t>
      </w:r>
      <w:r w:rsidR="00F62F61">
        <w:rPr>
          <w:color w:val="3472AC"/>
        </w:rPr>
        <w:t xml:space="preserve"> a</w:t>
      </w:r>
      <w:r w:rsidR="00A502CF">
        <w:rPr>
          <w:color w:val="3472AC"/>
        </w:rPr>
        <w:t>n</w:t>
      </w:r>
      <w:r w:rsidR="00F62F61">
        <w:rPr>
          <w:color w:val="3472AC"/>
        </w:rPr>
        <w:t>d m</w:t>
      </w:r>
      <w:r w:rsidR="00175856">
        <w:rPr>
          <w:color w:val="3472AC"/>
        </w:rPr>
        <w:t xml:space="preserve">ake connections between what I </w:t>
      </w:r>
      <w:r w:rsidR="0084634F">
        <w:rPr>
          <w:color w:val="3472AC"/>
        </w:rPr>
        <w:t xml:space="preserve">already </w:t>
      </w:r>
      <w:r w:rsidR="00175856">
        <w:rPr>
          <w:color w:val="3472AC"/>
        </w:rPr>
        <w:t>knew and what has been learnt.</w:t>
      </w:r>
    </w:p>
    <w:p w14:paraId="4C3FFF1C" w14:textId="77777777" w:rsidR="00635EED" w:rsidRDefault="00635EED" w:rsidP="009B58BB">
      <w:pPr>
        <w:spacing w:after="0"/>
        <w:rPr>
          <w:lang w:val="mi-NZ"/>
        </w:rPr>
      </w:pPr>
      <w:r>
        <w:rPr>
          <w:lang w:val="mi-NZ"/>
        </w:rPr>
        <w:t>What do I need?</w:t>
      </w:r>
    </w:p>
    <w:p w14:paraId="55E51623" w14:textId="3804D0BD" w:rsidR="00635EED" w:rsidRPr="0080544D" w:rsidRDefault="00635EED" w:rsidP="00344994">
      <w:pPr>
        <w:pStyle w:val="ListParagraph"/>
        <w:numPr>
          <w:ilvl w:val="0"/>
          <w:numId w:val="6"/>
        </w:numPr>
        <w:rPr>
          <w:lang w:val="mi-NZ"/>
        </w:rPr>
      </w:pPr>
      <w:r w:rsidRPr="0080544D">
        <w:rPr>
          <w:lang w:val="mi-NZ"/>
        </w:rPr>
        <w:t>30 minutes</w:t>
      </w:r>
    </w:p>
    <w:p w14:paraId="4EFCEBC9" w14:textId="2AFB3CE0" w:rsidR="00175856" w:rsidRPr="009B58BB" w:rsidRDefault="00175856" w:rsidP="00344994">
      <w:pPr>
        <w:pStyle w:val="ListParagraph"/>
        <w:numPr>
          <w:ilvl w:val="0"/>
          <w:numId w:val="6"/>
        </w:numPr>
        <w:rPr>
          <w:lang w:val="mi-NZ"/>
        </w:rPr>
      </w:pPr>
      <w:r w:rsidRPr="009B58BB">
        <w:rPr>
          <w:lang w:val="mi-NZ"/>
        </w:rPr>
        <w:t>Home learning book</w:t>
      </w:r>
    </w:p>
    <w:p w14:paraId="508F11C2" w14:textId="77777777" w:rsidR="00635EED" w:rsidRDefault="001B3098" w:rsidP="00635EED">
      <w:r>
        <w:pict w14:anchorId="5B939795">
          <v:rect id="_x0000_i1098" style="width:0;height:1.5pt" o:hralign="center" o:hrstd="t" o:hr="t" fillcolor="#a0a0a0" stroked="f"/>
        </w:pict>
      </w:r>
    </w:p>
    <w:p w14:paraId="1BA91F8A" w14:textId="01A2DDA9" w:rsidR="00635EED" w:rsidRPr="00E00A2A" w:rsidRDefault="00635EED" w:rsidP="00AF06E2">
      <w:pPr>
        <w:spacing w:before="240"/>
        <w:rPr>
          <w:b/>
        </w:rPr>
      </w:pPr>
      <w:r w:rsidRPr="00E00A2A">
        <w:rPr>
          <w:b/>
        </w:rPr>
        <w:t>Remember to start your day right (</w:t>
      </w:r>
      <w:r w:rsidR="00702870">
        <w:rPr>
          <w:b/>
        </w:rPr>
        <w:t>s</w:t>
      </w:r>
      <w:r w:rsidRPr="00E00A2A">
        <w:rPr>
          <w:b/>
        </w:rPr>
        <w:t>ee p. 7)</w:t>
      </w:r>
      <w:r w:rsidR="00702870">
        <w:rPr>
          <w:b/>
        </w:rPr>
        <w:t>.</w:t>
      </w:r>
      <w:r w:rsidRPr="00E00A2A">
        <w:rPr>
          <w:rStyle w:val="normaltextrun"/>
          <w:i/>
        </w:rPr>
        <w:t xml:space="preserve"> </w:t>
      </w:r>
    </w:p>
    <w:p w14:paraId="422B9F5D" w14:textId="77777777" w:rsidR="00635EED" w:rsidRPr="008E14D1" w:rsidRDefault="00635EED" w:rsidP="00635EED">
      <w:pPr>
        <w:pStyle w:val="GH2"/>
        <w:rPr>
          <w:color w:val="3472AC"/>
        </w:rPr>
      </w:pPr>
      <w:r w:rsidRPr="008E14D1">
        <w:rPr>
          <w:color w:val="3472AC"/>
        </w:rPr>
        <w:t>Instructions:</w:t>
      </w:r>
    </w:p>
    <w:p w14:paraId="1E8D8F66" w14:textId="5FB7BC20" w:rsidR="00635EED" w:rsidRDefault="00175856" w:rsidP="00635EED">
      <w:r>
        <w:t xml:space="preserve">At the start of the week (day 6 activity 1) </w:t>
      </w:r>
      <w:r w:rsidR="00FC4491">
        <w:t xml:space="preserve">you </w:t>
      </w:r>
      <w:r w:rsidR="00AE66A2">
        <w:t>completed</w:t>
      </w:r>
      <w:r w:rsidR="00FC4491">
        <w:t xml:space="preserve"> a </w:t>
      </w:r>
      <w:r w:rsidR="009A2E31">
        <w:t>brainstorm of the prior knowledge you had about rockets and how rockets worked.</w:t>
      </w:r>
      <w:r w:rsidR="00F62F61">
        <w:t xml:space="preserve"> </w:t>
      </w:r>
      <w:r w:rsidR="00AD0BA6">
        <w:t xml:space="preserve">In this task you will revisit that brainstorm </w:t>
      </w:r>
      <w:r w:rsidR="00C44BA6">
        <w:t xml:space="preserve">and </w:t>
      </w:r>
      <w:r w:rsidR="00C91373">
        <w:t>add what you know now.</w:t>
      </w:r>
    </w:p>
    <w:p w14:paraId="37C30303" w14:textId="77777777" w:rsidR="00635EED" w:rsidRPr="008E14D1" w:rsidRDefault="00635EED" w:rsidP="00635EED">
      <w:pPr>
        <w:pStyle w:val="GH2"/>
        <w:rPr>
          <w:color w:val="3472AC"/>
        </w:rPr>
      </w:pPr>
      <w:r w:rsidRPr="008E14D1">
        <w:rPr>
          <w:color w:val="3472AC"/>
        </w:rPr>
        <w:t>Your task:</w:t>
      </w:r>
    </w:p>
    <w:p w14:paraId="3E568FEA" w14:textId="77777777" w:rsidR="009B58BB" w:rsidRDefault="00BE73F0" w:rsidP="00635EED">
      <w:r>
        <w:t xml:space="preserve">Take </w:t>
      </w:r>
      <w:r w:rsidR="006A0444">
        <w:t>1</w:t>
      </w:r>
      <w:r w:rsidR="008926F9">
        <w:t>5</w:t>
      </w:r>
      <w:r>
        <w:t xml:space="preserve"> minutes to </w:t>
      </w:r>
      <w:r w:rsidRPr="009B58BB">
        <w:rPr>
          <w:b/>
          <w:bCs/>
        </w:rPr>
        <w:t xml:space="preserve">add to </w:t>
      </w:r>
      <w:r w:rsidR="0042517F" w:rsidRPr="009B58BB">
        <w:rPr>
          <w:b/>
          <w:bCs/>
        </w:rPr>
        <w:t>the brainstorm</w:t>
      </w:r>
      <w:r w:rsidR="0042517F">
        <w:t xml:space="preserve"> you completed at the beginning of the week. </w:t>
      </w:r>
    </w:p>
    <w:p w14:paraId="0DB7F093" w14:textId="19DBD010" w:rsidR="0042517F" w:rsidRDefault="001D687D" w:rsidP="00635EED">
      <w:r w:rsidRPr="009B58BB">
        <w:rPr>
          <w:b/>
          <w:bCs/>
        </w:rPr>
        <w:t>Write</w:t>
      </w:r>
      <w:r>
        <w:t xml:space="preserve"> down everything that you have learnt this week</w:t>
      </w:r>
      <w:r w:rsidR="00625E9C">
        <w:t>.</w:t>
      </w:r>
      <w:r w:rsidR="0042517F">
        <w:t xml:space="preserve"> You may like to record </w:t>
      </w:r>
      <w:r w:rsidR="00BE73F0">
        <w:t xml:space="preserve">your </w:t>
      </w:r>
      <w:r w:rsidR="0042517F">
        <w:t>new learning in a different colour so that it is easy to see.</w:t>
      </w:r>
    </w:p>
    <w:p w14:paraId="4F576474" w14:textId="21B20DBC" w:rsidR="00635EED" w:rsidRDefault="001053B1" w:rsidP="00635EED">
      <w:r w:rsidRPr="009B58BB">
        <w:rPr>
          <w:b/>
          <w:bCs/>
        </w:rPr>
        <w:t>Highlight</w:t>
      </w:r>
      <w:r>
        <w:t xml:space="preserve"> any people or places you have </w:t>
      </w:r>
      <w:r w:rsidR="007A4244">
        <w:t xml:space="preserve">added to your brainstorm. Select one of those people or places </w:t>
      </w:r>
      <w:r w:rsidR="009A4BC4">
        <w:t xml:space="preserve">and write out three facts you </w:t>
      </w:r>
      <w:r w:rsidR="00E51646">
        <w:t>have learnt.</w:t>
      </w:r>
      <w:r w:rsidR="009F543F">
        <w:t xml:space="preserve"> </w:t>
      </w:r>
      <w:r w:rsidR="00D527C0">
        <w:t xml:space="preserve">You may need to go back </w:t>
      </w:r>
      <w:r w:rsidR="00723432">
        <w:t>and look over your home learning book information</w:t>
      </w:r>
      <w:r w:rsidR="00A502CF">
        <w:t xml:space="preserve"> to gather the facts.</w:t>
      </w:r>
      <w:r w:rsidR="009F543F">
        <w:t xml:space="preserve"> </w:t>
      </w:r>
      <w:r w:rsidR="00E51646">
        <w:t>Share th</w:t>
      </w:r>
      <w:r w:rsidR="00EE7110">
        <w:t>ese facts with</w:t>
      </w:r>
      <w:r w:rsidR="009A4BC4">
        <w:t xml:space="preserve"> someone in your whānau</w:t>
      </w:r>
      <w:r>
        <w:t>.</w:t>
      </w:r>
      <w:r w:rsidR="009F543F">
        <w:t xml:space="preserve"> </w:t>
      </w:r>
    </w:p>
    <w:p w14:paraId="6F1BEFF6" w14:textId="77777777" w:rsidR="009B58BB" w:rsidRDefault="00D309A0" w:rsidP="00635EED">
      <w:r>
        <w:t>Lastly on a scale of 1-10 r</w:t>
      </w:r>
      <w:r w:rsidR="00975CBE">
        <w:t xml:space="preserve">ate yourself </w:t>
      </w:r>
      <w:r w:rsidR="004F2908">
        <w:t xml:space="preserve">on how </w:t>
      </w:r>
      <w:r w:rsidR="00975CBE">
        <w:t>confiden</w:t>
      </w:r>
      <w:r w:rsidR="004F2908">
        <w:t>t you would be</w:t>
      </w:r>
      <w:r w:rsidR="00975CBE">
        <w:t xml:space="preserve"> having a conversation with somebody about how rockets work</w:t>
      </w:r>
      <w:r w:rsidR="004F2908">
        <w:t xml:space="preserve">. </w:t>
      </w:r>
    </w:p>
    <w:p w14:paraId="0BE8ED86" w14:textId="294B6A05" w:rsidR="00975CBE" w:rsidRDefault="004F2908" w:rsidP="00635EED">
      <w:r>
        <w:t xml:space="preserve">Why have you </w:t>
      </w:r>
      <w:r w:rsidR="009B58BB">
        <w:t>given</w:t>
      </w:r>
      <w:r>
        <w:t xml:space="preserve"> yourself this </w:t>
      </w:r>
      <w:r w:rsidR="00DD62AF">
        <w:t>rating?</w:t>
      </w:r>
      <w:r w:rsidR="009F543F">
        <w:t xml:space="preserve"> </w:t>
      </w:r>
      <w:r w:rsidR="001C6387">
        <w:t xml:space="preserve">Share your rating </w:t>
      </w:r>
      <w:r w:rsidR="008926F9">
        <w:t xml:space="preserve">and reasons </w:t>
      </w:r>
      <w:r w:rsidR="001C6387">
        <w:t xml:space="preserve">with </w:t>
      </w:r>
      <w:r w:rsidR="00A01A02">
        <w:t>someone in your whānau</w:t>
      </w:r>
      <w:r w:rsidR="008926F9">
        <w:t>.</w:t>
      </w:r>
    </w:p>
    <w:p w14:paraId="28FD66B7" w14:textId="1DC011CB" w:rsidR="0062283F" w:rsidRDefault="0062283F" w:rsidP="0062283F">
      <w:pPr>
        <w:jc w:val="center"/>
      </w:pPr>
      <w:r>
        <w:rPr>
          <w:noProof/>
        </w:rPr>
        <w:drawing>
          <wp:inline distT="0" distB="0" distL="0" distR="0" wp14:anchorId="6C776698" wp14:editId="4A8374E6">
            <wp:extent cx="3177136" cy="593383"/>
            <wp:effectExtent l="0" t="0" r="0" b="0"/>
            <wp:docPr id="1529155268" name="Picture 152915526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155268" name="Picture 1529155268" descr="Chart, box and whisker chart&#10;&#10;Description automatically generated"/>
                    <pic:cNvPicPr/>
                  </pic:nvPicPr>
                  <pic:blipFill rotWithShape="1">
                    <a:blip r:embed="rId90"/>
                    <a:srcRect t="16551" b="13637"/>
                    <a:stretch/>
                  </pic:blipFill>
                  <pic:spPr bwMode="auto">
                    <a:xfrm>
                      <a:off x="0" y="0"/>
                      <a:ext cx="3219106" cy="601222"/>
                    </a:xfrm>
                    <a:prstGeom prst="rect">
                      <a:avLst/>
                    </a:prstGeom>
                    <a:ln>
                      <a:noFill/>
                    </a:ln>
                    <a:extLst>
                      <a:ext uri="{53640926-AAD7-44D8-BBD7-CCE9431645EC}">
                        <a14:shadowObscured xmlns:a14="http://schemas.microsoft.com/office/drawing/2010/main"/>
                      </a:ext>
                    </a:extLst>
                  </pic:spPr>
                </pic:pic>
              </a:graphicData>
            </a:graphic>
          </wp:inline>
        </w:drawing>
      </w:r>
    </w:p>
    <w:p w14:paraId="66B5923A" w14:textId="302877F1" w:rsidR="00635EED" w:rsidRPr="008E14D1" w:rsidRDefault="00635EED" w:rsidP="00605793">
      <w:pPr>
        <w:pStyle w:val="BH1"/>
      </w:pPr>
      <w:r w:rsidRPr="008E14D1">
        <w:lastRenderedPageBreak/>
        <w:t xml:space="preserve">Day </w:t>
      </w:r>
      <w:r>
        <w:t>10</w:t>
      </w:r>
      <w:r w:rsidRPr="008E14D1">
        <w:t xml:space="preserve"> </w:t>
      </w:r>
      <w:r>
        <w:t>a</w:t>
      </w:r>
      <w:r w:rsidRPr="008E14D1">
        <w:t xml:space="preserve">ctivity </w:t>
      </w:r>
      <w:r>
        <w:t>2</w:t>
      </w:r>
      <w:r w:rsidRPr="008E14D1">
        <w:t xml:space="preserve">: </w:t>
      </w:r>
      <w:r w:rsidR="00E23AAB">
        <w:t>Small steps</w:t>
      </w:r>
      <w:r w:rsidR="007F7427">
        <w:t>;</w:t>
      </w:r>
      <w:r w:rsidR="00E23571">
        <w:t xml:space="preserve"> big </w:t>
      </w:r>
      <w:r w:rsidR="00580FD8">
        <w:t>collaboration</w:t>
      </w:r>
      <w:r w:rsidR="00FA5005">
        <w:t xml:space="preserve"> </w:t>
      </w:r>
    </w:p>
    <w:p w14:paraId="5EB79DF9" w14:textId="77777777" w:rsidR="00635EED" w:rsidRPr="00AF06E2" w:rsidRDefault="00635EED" w:rsidP="00635EED">
      <w:pPr>
        <w:rPr>
          <w:b/>
          <w:bCs/>
          <w:i/>
          <w:iCs/>
          <w:color w:val="3472AC"/>
        </w:rPr>
      </w:pPr>
      <w:r w:rsidRPr="00AF06E2">
        <w:rPr>
          <w:b/>
          <w:bCs/>
          <w:i/>
          <w:iCs/>
          <w:color w:val="3472AC"/>
        </w:rPr>
        <w:t>Notes for teachers and whānau</w:t>
      </w:r>
    </w:p>
    <w:p w14:paraId="453450AB" w14:textId="280AA9E0" w:rsidR="00635EED" w:rsidRDefault="00E920E8" w:rsidP="00A069D0">
      <w:pPr>
        <w:spacing w:after="0"/>
        <w:rPr>
          <w:i/>
          <w:iCs/>
        </w:rPr>
      </w:pPr>
      <w:r>
        <w:rPr>
          <w:i/>
          <w:iCs/>
        </w:rPr>
        <w:t xml:space="preserve">This activity encourages your learner to think about the famous </w:t>
      </w:r>
      <w:r w:rsidR="007A6A79">
        <w:rPr>
          <w:i/>
          <w:iCs/>
        </w:rPr>
        <w:t xml:space="preserve">“one small step…” </w:t>
      </w:r>
      <w:r w:rsidR="00836AB8">
        <w:rPr>
          <w:i/>
          <w:iCs/>
        </w:rPr>
        <w:t xml:space="preserve">Neil Armstrong quote and </w:t>
      </w:r>
      <w:r w:rsidR="00DA66EC">
        <w:rPr>
          <w:i/>
          <w:iCs/>
        </w:rPr>
        <w:t>to reflect on their learning and achievements.</w:t>
      </w:r>
      <w:r w:rsidR="009F543F">
        <w:rPr>
          <w:i/>
          <w:iCs/>
        </w:rPr>
        <w:t xml:space="preserve"> </w:t>
      </w:r>
      <w:r w:rsidR="00DA66EC">
        <w:rPr>
          <w:i/>
          <w:iCs/>
        </w:rPr>
        <w:t xml:space="preserve">They would </w:t>
      </w:r>
      <w:r w:rsidR="00D64BCD">
        <w:rPr>
          <w:i/>
          <w:iCs/>
        </w:rPr>
        <w:t xml:space="preserve">benefit from </w:t>
      </w:r>
      <w:r w:rsidR="009B58BB">
        <w:rPr>
          <w:i/>
          <w:iCs/>
        </w:rPr>
        <w:t>talking</w:t>
      </w:r>
      <w:r w:rsidR="00D64BCD">
        <w:rPr>
          <w:i/>
          <w:iCs/>
        </w:rPr>
        <w:t xml:space="preserve"> with you </w:t>
      </w:r>
      <w:r w:rsidR="00F92D4C">
        <w:rPr>
          <w:i/>
          <w:iCs/>
        </w:rPr>
        <w:t>before recording examples in their home learning book.</w:t>
      </w:r>
    </w:p>
    <w:p w14:paraId="03078997" w14:textId="77777777" w:rsidR="00635EED" w:rsidRDefault="001B3098" w:rsidP="00635EED">
      <w:r>
        <w:pict w14:anchorId="482B1FBF">
          <v:rect id="_x0000_i1099" style="width:0;height:1.5pt" o:hralign="center" o:hrstd="t" o:hr="t" fillcolor="#a0a0a0" stroked="f"/>
        </w:pict>
      </w:r>
    </w:p>
    <w:p w14:paraId="533614AF" w14:textId="033BACEB" w:rsidR="00635EED" w:rsidRPr="003C0D34" w:rsidRDefault="00635EED" w:rsidP="00635EED">
      <w:pPr>
        <w:pStyle w:val="LI"/>
        <w:rPr>
          <w:color w:val="3472AC"/>
        </w:rPr>
      </w:pPr>
      <w:r w:rsidRPr="003C0D34">
        <w:rPr>
          <w:color w:val="3472AC"/>
        </w:rPr>
        <w:t xml:space="preserve">In this activity I am learning to: </w:t>
      </w:r>
      <w:r w:rsidR="004800D4">
        <w:rPr>
          <w:color w:val="3472AC"/>
        </w:rPr>
        <w:t xml:space="preserve">use a </w:t>
      </w:r>
      <w:r w:rsidR="000D0D9C">
        <w:rPr>
          <w:color w:val="3472AC"/>
        </w:rPr>
        <w:t>phrase/</w:t>
      </w:r>
      <w:r w:rsidR="004800D4">
        <w:rPr>
          <w:color w:val="3472AC"/>
        </w:rPr>
        <w:t>q</w:t>
      </w:r>
      <w:r w:rsidR="00345D66">
        <w:rPr>
          <w:color w:val="3472AC"/>
        </w:rPr>
        <w:t xml:space="preserve">uote </w:t>
      </w:r>
      <w:r w:rsidR="00B47661">
        <w:rPr>
          <w:color w:val="3472AC"/>
        </w:rPr>
        <w:t>as a spring</w:t>
      </w:r>
      <w:r w:rsidR="00BF365F">
        <w:rPr>
          <w:color w:val="3472AC"/>
        </w:rPr>
        <w:t xml:space="preserve">board </w:t>
      </w:r>
      <w:r w:rsidR="00922A60">
        <w:rPr>
          <w:color w:val="3472AC"/>
        </w:rPr>
        <w:t xml:space="preserve">to </w:t>
      </w:r>
      <w:r w:rsidR="004843B9">
        <w:rPr>
          <w:color w:val="3472AC"/>
        </w:rPr>
        <w:t xml:space="preserve">reflect on </w:t>
      </w:r>
      <w:r w:rsidR="00922A60">
        <w:rPr>
          <w:color w:val="3472AC"/>
        </w:rPr>
        <w:t>my learning</w:t>
      </w:r>
      <w:r w:rsidR="004843B9">
        <w:rPr>
          <w:color w:val="3472AC"/>
        </w:rPr>
        <w:t xml:space="preserve"> and achievements</w:t>
      </w:r>
      <w:r w:rsidR="00922A60">
        <w:rPr>
          <w:color w:val="3472AC"/>
        </w:rPr>
        <w:t>.</w:t>
      </w:r>
    </w:p>
    <w:p w14:paraId="5CC46B92" w14:textId="77777777" w:rsidR="00635EED" w:rsidRDefault="00635EED" w:rsidP="00635EED">
      <w:pPr>
        <w:rPr>
          <w:lang w:val="mi-NZ"/>
        </w:rPr>
      </w:pPr>
      <w:r>
        <w:rPr>
          <w:lang w:val="mi-NZ"/>
        </w:rPr>
        <w:t>What do I need?</w:t>
      </w:r>
    </w:p>
    <w:p w14:paraId="765FA364" w14:textId="77777777" w:rsidR="00635EED" w:rsidRPr="009B58BB" w:rsidRDefault="00635EED" w:rsidP="00344994">
      <w:pPr>
        <w:pStyle w:val="ListParagraph"/>
        <w:numPr>
          <w:ilvl w:val="0"/>
          <w:numId w:val="6"/>
        </w:numPr>
        <w:rPr>
          <w:lang w:val="mi-NZ"/>
        </w:rPr>
      </w:pPr>
      <w:r w:rsidRPr="009B58BB">
        <w:rPr>
          <w:lang w:val="mi-NZ"/>
        </w:rPr>
        <w:t>30 minutes</w:t>
      </w:r>
    </w:p>
    <w:p w14:paraId="4E0C2DFC" w14:textId="4361EF48" w:rsidR="00635EED" w:rsidRPr="009B58BB" w:rsidRDefault="00922A60" w:rsidP="00344994">
      <w:pPr>
        <w:pStyle w:val="ListParagraph"/>
        <w:numPr>
          <w:ilvl w:val="0"/>
          <w:numId w:val="6"/>
        </w:numPr>
        <w:rPr>
          <w:lang w:val="mi-NZ"/>
        </w:rPr>
      </w:pPr>
      <w:r w:rsidRPr="009B58BB">
        <w:rPr>
          <w:lang w:val="mi-NZ"/>
        </w:rPr>
        <w:t>Home learning book</w:t>
      </w:r>
    </w:p>
    <w:p w14:paraId="444D03B9" w14:textId="77777777" w:rsidR="00635EED" w:rsidRDefault="001B3098" w:rsidP="00635EED">
      <w:r>
        <w:pict w14:anchorId="396DBC74">
          <v:rect id="_x0000_i1100" style="width:0;height:1.5pt" o:hralign="center" o:hrstd="t" o:hr="t" fillcolor="#a0a0a0" stroked="f"/>
        </w:pict>
      </w:r>
    </w:p>
    <w:p w14:paraId="5994AE9E" w14:textId="77777777" w:rsidR="00635EED" w:rsidRPr="008E14D1" w:rsidRDefault="00635EED" w:rsidP="00635EED">
      <w:pPr>
        <w:pStyle w:val="GH2"/>
        <w:rPr>
          <w:color w:val="3472AC"/>
        </w:rPr>
      </w:pPr>
      <w:r w:rsidRPr="008E14D1">
        <w:rPr>
          <w:color w:val="3472AC"/>
        </w:rPr>
        <w:t>Instructions:</w:t>
      </w:r>
    </w:p>
    <w:p w14:paraId="395940AA" w14:textId="69ADDFC7" w:rsidR="009B58BB" w:rsidRDefault="0035317F" w:rsidP="009B58BB">
      <w:pPr>
        <w:pStyle w:val="Quote"/>
      </w:pPr>
      <w:r>
        <w:t>“O</w:t>
      </w:r>
      <w:r w:rsidRPr="0035317F">
        <w:t>ne small step for a man, one giant leap for mankind."</w:t>
      </w:r>
      <w:r w:rsidR="009F543F">
        <w:t xml:space="preserve"> </w:t>
      </w:r>
    </w:p>
    <w:p w14:paraId="37FBB825" w14:textId="25299E56" w:rsidR="00635EED" w:rsidRDefault="0035317F" w:rsidP="009B58BB">
      <w:pPr>
        <w:spacing w:before="240"/>
      </w:pPr>
      <w:r>
        <w:t>This</w:t>
      </w:r>
      <w:r w:rsidR="0031759C">
        <w:t xml:space="preserve"> famous</w:t>
      </w:r>
      <w:r>
        <w:t xml:space="preserve"> phrase was </w:t>
      </w:r>
      <w:r w:rsidR="0031759C">
        <w:t xml:space="preserve">said by </w:t>
      </w:r>
      <w:r w:rsidR="008C5C1A">
        <w:t>a</w:t>
      </w:r>
      <w:r w:rsidR="0031759C">
        <w:t xml:space="preserve">stronaut Neil Armstrong </w:t>
      </w:r>
      <w:r w:rsidR="00537BBE">
        <w:t xml:space="preserve">in 1969 when he </w:t>
      </w:r>
      <w:r w:rsidR="005D5718">
        <w:t>became the first person to set foot on the moon.</w:t>
      </w:r>
      <w:r w:rsidR="009F543F">
        <w:t xml:space="preserve"> </w:t>
      </w:r>
    </w:p>
    <w:p w14:paraId="2CBE7697" w14:textId="55277DF4" w:rsidR="00C329D2" w:rsidRDefault="00C329D2" w:rsidP="00635EED">
      <w:r>
        <w:t>O</w:t>
      </w:r>
      <w:r w:rsidRPr="00C329D2">
        <w:t xml:space="preserve">ur learning pathway is one step at a time. Our willingness to be capable learners takes courage. Neil Armstrong knew that his step may have been at a personal level but the courage to trust the work of everybody who contributed to his capability to take that step took personal courage. The payoff added to his </w:t>
      </w:r>
      <w:r w:rsidR="009B58BB" w:rsidRPr="00C329D2">
        <w:t>self-esteem</w:t>
      </w:r>
      <w:r w:rsidRPr="00C329D2">
        <w:t xml:space="preserve"> but also added to everybody </w:t>
      </w:r>
      <w:r w:rsidR="009B58BB" w:rsidRPr="00C329D2">
        <w:t>else</w:t>
      </w:r>
      <w:r w:rsidR="009B58BB">
        <w:t>’s</w:t>
      </w:r>
      <w:r w:rsidR="00C076A3">
        <w:t xml:space="preserve"> </w:t>
      </w:r>
      <w:r w:rsidRPr="00C329D2">
        <w:t>as well (</w:t>
      </w:r>
      <w:r w:rsidR="009B58BB">
        <w:t>mankind</w:t>
      </w:r>
      <w:r w:rsidRPr="00C329D2">
        <w:t>). Everybody's courage and effort adds to the collective good.</w:t>
      </w:r>
    </w:p>
    <w:p w14:paraId="7C9D7AE4" w14:textId="6FD99BC1" w:rsidR="00E0379F" w:rsidRPr="005E10DA" w:rsidRDefault="00E0379F" w:rsidP="00635EED">
      <w:pPr>
        <w:rPr>
          <w:i/>
          <w:iCs/>
        </w:rPr>
      </w:pPr>
      <w:r w:rsidRPr="005E10DA">
        <w:rPr>
          <w:i/>
          <w:iCs/>
        </w:rPr>
        <w:t>Think: Neil Armstrong uses the term ‘mankind’</w:t>
      </w:r>
      <w:r w:rsidR="003F3BFC">
        <w:rPr>
          <w:i/>
          <w:iCs/>
        </w:rPr>
        <w:t xml:space="preserve"> to describe people</w:t>
      </w:r>
      <w:r w:rsidRPr="005E10DA">
        <w:rPr>
          <w:i/>
          <w:iCs/>
        </w:rPr>
        <w:t>. This</w:t>
      </w:r>
      <w:r w:rsidR="003F3BFC">
        <w:rPr>
          <w:i/>
          <w:iCs/>
        </w:rPr>
        <w:t xml:space="preserve"> term</w:t>
      </w:r>
      <w:r w:rsidRPr="005E10DA">
        <w:rPr>
          <w:i/>
          <w:iCs/>
        </w:rPr>
        <w:t xml:space="preserve"> isn’t use</w:t>
      </w:r>
      <w:r w:rsidR="005E10DA" w:rsidRPr="005E10DA">
        <w:rPr>
          <w:i/>
          <w:iCs/>
        </w:rPr>
        <w:t>d anymore</w:t>
      </w:r>
      <w:r w:rsidR="003F3BFC">
        <w:rPr>
          <w:i/>
          <w:iCs/>
        </w:rPr>
        <w:t xml:space="preserve"> </w:t>
      </w:r>
      <w:r w:rsidR="005E10DA" w:rsidRPr="005E10DA">
        <w:rPr>
          <w:i/>
          <w:iCs/>
        </w:rPr>
        <w:t>– why do you think that is?</w:t>
      </w:r>
    </w:p>
    <w:p w14:paraId="4ED427A0" w14:textId="77777777" w:rsidR="00635EED" w:rsidRPr="008E14D1" w:rsidRDefault="00635EED" w:rsidP="00635EED">
      <w:pPr>
        <w:pStyle w:val="GH2"/>
        <w:rPr>
          <w:color w:val="3472AC"/>
        </w:rPr>
      </w:pPr>
      <w:r w:rsidRPr="008E14D1">
        <w:rPr>
          <w:color w:val="3472AC"/>
        </w:rPr>
        <w:t>Your task:</w:t>
      </w:r>
    </w:p>
    <w:p w14:paraId="3C010A34" w14:textId="765D480D" w:rsidR="00635EED" w:rsidRDefault="00D439D1" w:rsidP="00635EED">
      <w:r>
        <w:t>Neil Armstrong’s quote</w:t>
      </w:r>
      <w:r w:rsidR="00E82C96">
        <w:t xml:space="preserve"> is often used </w:t>
      </w:r>
      <w:r w:rsidR="005D7422">
        <w:t>in reference to a breakthrough or advancement.</w:t>
      </w:r>
      <w:r w:rsidR="009F543F">
        <w:t xml:space="preserve"> </w:t>
      </w:r>
      <w:r w:rsidR="00F95E38">
        <w:t xml:space="preserve">Think about moments in your life where you have </w:t>
      </w:r>
      <w:r w:rsidR="00E50C65">
        <w:t>taken a big step forward</w:t>
      </w:r>
      <w:r w:rsidR="00351FED">
        <w:t xml:space="preserve"> to do something brave or something that required courage</w:t>
      </w:r>
      <w:r w:rsidR="00B75E92">
        <w:t xml:space="preserve"> </w:t>
      </w:r>
      <w:r w:rsidR="00717B32">
        <w:t xml:space="preserve">and then think about </w:t>
      </w:r>
      <w:r w:rsidR="00D2650F">
        <w:t xml:space="preserve">if </w:t>
      </w:r>
      <w:r w:rsidR="00717B32">
        <w:t>that</w:t>
      </w:r>
      <w:r w:rsidR="00D2650F">
        <w:t xml:space="preserve"> big step of yours also</w:t>
      </w:r>
      <w:r w:rsidR="00717B32">
        <w:t xml:space="preserve"> help</w:t>
      </w:r>
      <w:r w:rsidR="00D2650F">
        <w:t xml:space="preserve">ed </w:t>
      </w:r>
      <w:r w:rsidR="00717B32">
        <w:t>other</w:t>
      </w:r>
      <w:r w:rsidR="00D2650F">
        <w:t>s.</w:t>
      </w:r>
      <w:r w:rsidR="009F543F">
        <w:t xml:space="preserve"> </w:t>
      </w:r>
    </w:p>
    <w:p w14:paraId="6E580A8C" w14:textId="5386D5F2" w:rsidR="00717B32" w:rsidRPr="00D2650F" w:rsidRDefault="009B58BB" w:rsidP="00635EED">
      <w:pPr>
        <w:rPr>
          <w:i/>
          <w:iCs/>
        </w:rPr>
      </w:pPr>
      <w:r w:rsidRPr="00D2650F">
        <w:rPr>
          <w:i/>
          <w:iCs/>
        </w:rPr>
        <w:t>E.g.</w:t>
      </w:r>
      <w:r w:rsidR="00717B32" w:rsidRPr="00D2650F">
        <w:rPr>
          <w:i/>
          <w:iCs/>
        </w:rPr>
        <w:t xml:space="preserve"> </w:t>
      </w:r>
      <w:r w:rsidR="00876DEE" w:rsidRPr="00D2650F">
        <w:rPr>
          <w:i/>
          <w:iCs/>
        </w:rPr>
        <w:t>I took a small step to lead a whole school assembly</w:t>
      </w:r>
      <w:r w:rsidR="001E7966" w:rsidRPr="00D2650F">
        <w:rPr>
          <w:i/>
          <w:iCs/>
        </w:rPr>
        <w:t xml:space="preserve">… it encouraged others in my class </w:t>
      </w:r>
      <w:r w:rsidR="003E08BF" w:rsidRPr="00D2650F">
        <w:rPr>
          <w:i/>
          <w:iCs/>
        </w:rPr>
        <w:t>to put their hand up to give it a go.</w:t>
      </w:r>
    </w:p>
    <w:p w14:paraId="01D9FEE3" w14:textId="44D3FA0E" w:rsidR="00160860" w:rsidRPr="00D2650F" w:rsidRDefault="00160860" w:rsidP="00635EED">
      <w:pPr>
        <w:rPr>
          <w:i/>
          <w:iCs/>
        </w:rPr>
      </w:pPr>
      <w:r w:rsidRPr="00D2650F">
        <w:rPr>
          <w:i/>
          <w:iCs/>
        </w:rPr>
        <w:t xml:space="preserve">I put a poster up in the library about a beach </w:t>
      </w:r>
      <w:r w:rsidR="009B58BB" w:rsidRPr="00D2650F">
        <w:rPr>
          <w:i/>
          <w:iCs/>
        </w:rPr>
        <w:t>clean-up</w:t>
      </w:r>
      <w:r w:rsidRPr="00D2650F">
        <w:rPr>
          <w:i/>
          <w:iCs/>
        </w:rPr>
        <w:t xml:space="preserve"> day… a large group joined us to clean up the beach.</w:t>
      </w:r>
    </w:p>
    <w:p w14:paraId="219153EF" w14:textId="68C4A15E" w:rsidR="00B75E92" w:rsidRDefault="00B75E92" w:rsidP="00635EED">
      <w:r>
        <w:t>Write down</w:t>
      </w:r>
      <w:r w:rsidR="009C7029">
        <w:t xml:space="preserve"> one or two examples of where you or someone you know has taken a big step forward</w:t>
      </w:r>
      <w:r w:rsidR="0074616F">
        <w:t xml:space="preserve"> and how has that helped </w:t>
      </w:r>
      <w:r w:rsidR="00160860">
        <w:t>everyone else?</w:t>
      </w:r>
    </w:p>
    <w:p w14:paraId="0EF14802" w14:textId="7A02C6F2" w:rsidR="00635EED" w:rsidRPr="008E14D1" w:rsidRDefault="00635EED" w:rsidP="00605793">
      <w:pPr>
        <w:pStyle w:val="BH1"/>
      </w:pPr>
      <w:r>
        <w:br w:type="column"/>
      </w:r>
      <w:r w:rsidRPr="008E14D1">
        <w:lastRenderedPageBreak/>
        <w:t xml:space="preserve">Day </w:t>
      </w:r>
      <w:r>
        <w:t>10</w:t>
      </w:r>
      <w:r w:rsidRPr="008E14D1">
        <w:t xml:space="preserve"> </w:t>
      </w:r>
      <w:r>
        <w:t>a</w:t>
      </w:r>
      <w:r w:rsidRPr="008E14D1">
        <w:t xml:space="preserve">ctivity </w:t>
      </w:r>
      <w:r>
        <w:t>3</w:t>
      </w:r>
      <w:r w:rsidRPr="008E14D1">
        <w:t xml:space="preserve">: </w:t>
      </w:r>
      <w:r w:rsidR="00D96A10">
        <w:t>Geometry in the home</w:t>
      </w:r>
    </w:p>
    <w:p w14:paraId="59642368" w14:textId="77777777" w:rsidR="00635EED" w:rsidRPr="009F543F" w:rsidRDefault="00635EED" w:rsidP="00635EED">
      <w:pPr>
        <w:rPr>
          <w:b/>
          <w:bCs/>
          <w:i/>
          <w:iCs/>
          <w:color w:val="3472AC"/>
        </w:rPr>
      </w:pPr>
      <w:r w:rsidRPr="009F543F">
        <w:rPr>
          <w:b/>
          <w:bCs/>
          <w:i/>
          <w:iCs/>
          <w:color w:val="3472AC"/>
        </w:rPr>
        <w:t>Notes for teachers and whānau</w:t>
      </w:r>
    </w:p>
    <w:p w14:paraId="71AF2CD6" w14:textId="2D301613" w:rsidR="00635EED" w:rsidRDefault="00316C4A" w:rsidP="00635EED">
      <w:pPr>
        <w:rPr>
          <w:i/>
          <w:iCs/>
        </w:rPr>
      </w:pPr>
      <w:r>
        <w:rPr>
          <w:i/>
          <w:iCs/>
        </w:rPr>
        <w:t xml:space="preserve">In this activity your learner is encouraged to take the family on a scavenger hunt to explore shapes around the home. </w:t>
      </w:r>
    </w:p>
    <w:p w14:paraId="685808B3" w14:textId="77777777" w:rsidR="00635EED" w:rsidRDefault="001B3098" w:rsidP="00635EED">
      <w:r>
        <w:pict w14:anchorId="41E36E5B">
          <v:rect id="_x0000_i1101" style="width:0;height:1.5pt" o:hralign="center" o:hrstd="t" o:hr="t" fillcolor="#a0a0a0" stroked="f"/>
        </w:pict>
      </w:r>
    </w:p>
    <w:p w14:paraId="145297B7" w14:textId="56720A3E" w:rsidR="00635EED" w:rsidRPr="003C0D34" w:rsidRDefault="00635EED" w:rsidP="00635EED">
      <w:pPr>
        <w:pStyle w:val="LI"/>
        <w:rPr>
          <w:color w:val="3472AC"/>
        </w:rPr>
      </w:pPr>
      <w:r w:rsidRPr="003C0D34">
        <w:rPr>
          <w:color w:val="3472AC"/>
        </w:rPr>
        <w:t xml:space="preserve">In this activity I am learning to: </w:t>
      </w:r>
      <w:r w:rsidR="00276884">
        <w:rPr>
          <w:color w:val="3472AC"/>
        </w:rPr>
        <w:t>apply my geometry knowledge to the real world.</w:t>
      </w:r>
    </w:p>
    <w:p w14:paraId="3F931568" w14:textId="77777777" w:rsidR="00635EED" w:rsidRDefault="00635EED" w:rsidP="00D0062F">
      <w:pPr>
        <w:spacing w:after="0"/>
        <w:rPr>
          <w:lang w:val="mi-NZ"/>
        </w:rPr>
      </w:pPr>
      <w:r>
        <w:rPr>
          <w:lang w:val="mi-NZ"/>
        </w:rPr>
        <w:t>What do I need?</w:t>
      </w:r>
    </w:p>
    <w:p w14:paraId="08A90D07" w14:textId="77777777" w:rsidR="00635EED" w:rsidRPr="00320ACE" w:rsidRDefault="00635EED" w:rsidP="00344994">
      <w:pPr>
        <w:pStyle w:val="ListParagraph"/>
        <w:numPr>
          <w:ilvl w:val="0"/>
          <w:numId w:val="6"/>
        </w:numPr>
        <w:rPr>
          <w:lang w:val="mi-NZ"/>
        </w:rPr>
      </w:pPr>
      <w:r w:rsidRPr="00320ACE">
        <w:rPr>
          <w:lang w:val="mi-NZ"/>
        </w:rPr>
        <w:t>30 minutes</w:t>
      </w:r>
    </w:p>
    <w:p w14:paraId="58657BA4" w14:textId="53930C41" w:rsidR="00635EED" w:rsidRPr="00320ACE" w:rsidRDefault="00276884" w:rsidP="00344994">
      <w:pPr>
        <w:pStyle w:val="ListParagraph"/>
        <w:numPr>
          <w:ilvl w:val="0"/>
          <w:numId w:val="6"/>
        </w:numPr>
        <w:rPr>
          <w:lang w:val="mi-NZ"/>
        </w:rPr>
      </w:pPr>
      <w:r w:rsidRPr="00320ACE">
        <w:rPr>
          <w:lang w:val="mi-NZ"/>
        </w:rPr>
        <w:t>Home learning book</w:t>
      </w:r>
    </w:p>
    <w:p w14:paraId="484521F6" w14:textId="77777777" w:rsidR="00635EED" w:rsidRDefault="001B3098" w:rsidP="00635EED">
      <w:r>
        <w:pict w14:anchorId="4D0D6616">
          <v:rect id="_x0000_i1102" style="width:0;height:1.5pt" o:hralign="center" o:hrstd="t" o:hr="t" fillcolor="#a0a0a0" stroked="f"/>
        </w:pict>
      </w:r>
    </w:p>
    <w:p w14:paraId="1F34BCFA" w14:textId="77777777" w:rsidR="00635EED" w:rsidRPr="008E14D1" w:rsidRDefault="00635EED" w:rsidP="00635EED">
      <w:pPr>
        <w:pStyle w:val="GH2"/>
        <w:rPr>
          <w:color w:val="3472AC"/>
        </w:rPr>
      </w:pPr>
      <w:r w:rsidRPr="008E14D1">
        <w:rPr>
          <w:color w:val="3472AC"/>
        </w:rPr>
        <w:t>Instructions:</w:t>
      </w:r>
    </w:p>
    <w:p w14:paraId="454277CB" w14:textId="31A2BED5" w:rsidR="00635EED" w:rsidRDefault="00E14088" w:rsidP="00635EED">
      <w:r>
        <w:t xml:space="preserve">As part of the maths focus this week you have </w:t>
      </w:r>
      <w:r w:rsidR="001A364C">
        <w:t>been exploring geometric shapes. You have no doubt realised that shapes are all around us!</w:t>
      </w:r>
      <w:r w:rsidR="009F543F">
        <w:t xml:space="preserve"> </w:t>
      </w:r>
    </w:p>
    <w:p w14:paraId="21FA90B2" w14:textId="77777777" w:rsidR="00635EED" w:rsidRPr="008E14D1" w:rsidRDefault="00635EED" w:rsidP="00635EED">
      <w:pPr>
        <w:pStyle w:val="GH2"/>
        <w:rPr>
          <w:color w:val="3472AC"/>
        </w:rPr>
      </w:pPr>
      <w:r w:rsidRPr="008E14D1">
        <w:rPr>
          <w:color w:val="3472AC"/>
        </w:rPr>
        <w:t>Your task:</w:t>
      </w:r>
    </w:p>
    <w:p w14:paraId="4121257D" w14:textId="7F1FE679" w:rsidR="0025054D" w:rsidRDefault="00171B2D" w:rsidP="00635EED">
      <w:r>
        <w:t xml:space="preserve">Your first task is to teach others about </w:t>
      </w:r>
      <w:r w:rsidR="009A1EC3">
        <w:t xml:space="preserve">regular polygons – use the learning you completed </w:t>
      </w:r>
      <w:r w:rsidR="00BC7485">
        <w:t>yesterday.</w:t>
      </w:r>
      <w:r w:rsidR="009F543F">
        <w:t xml:space="preserve"> </w:t>
      </w:r>
    </w:p>
    <w:p w14:paraId="5D074B48" w14:textId="287AE221" w:rsidR="0025054D" w:rsidRDefault="00156F06" w:rsidP="00635EED">
      <w:r>
        <w:t>Challenge someone in your whānau</w:t>
      </w:r>
      <w:r w:rsidR="00FB1B3B">
        <w:t xml:space="preserve"> to draw </w:t>
      </w:r>
      <w:r>
        <w:t>a shape that you name</w:t>
      </w:r>
      <w:r w:rsidR="00FB1B3B">
        <w:t xml:space="preserve"> </w:t>
      </w:r>
      <w:r w:rsidR="00402451">
        <w:t xml:space="preserve">(eg </w:t>
      </w:r>
      <w:r w:rsidR="00402451">
        <w:rPr>
          <w:lang w:val="mi-NZ"/>
        </w:rPr>
        <w:t>t</w:t>
      </w:r>
      <w:r w:rsidR="00402451" w:rsidRPr="00341237">
        <w:rPr>
          <w:lang w:val="mi-NZ"/>
        </w:rPr>
        <w:t>riangle, quadrilateral, pentagon, hexagon</w:t>
      </w:r>
      <w:r w:rsidR="00402451">
        <w:t xml:space="preserve">) </w:t>
      </w:r>
      <w:r w:rsidR="00C3587B">
        <w:t>and</w:t>
      </w:r>
      <w:r w:rsidR="00FB1B3B">
        <w:t xml:space="preserve"> discuss how many sides </w:t>
      </w:r>
      <w:r w:rsidR="00C3587B">
        <w:t>it has</w:t>
      </w:r>
      <w:r w:rsidR="00FB1B3B">
        <w:t>.</w:t>
      </w:r>
      <w:r w:rsidR="009F543F">
        <w:t xml:space="preserve"> </w:t>
      </w:r>
    </w:p>
    <w:p w14:paraId="4D6D3A65" w14:textId="36272B38" w:rsidR="004666E2" w:rsidRDefault="00FB1B3B" w:rsidP="00D0062F">
      <w:pPr>
        <w:spacing w:after="0"/>
      </w:pPr>
      <w:r>
        <w:t>Once everyone is familiar with the</w:t>
      </w:r>
      <w:r w:rsidR="00482DE9">
        <w:t xml:space="preserve">se shapes go on a hunt </w:t>
      </w:r>
      <w:r w:rsidR="00810BC6">
        <w:t xml:space="preserve">for items in and around your home that are regular </w:t>
      </w:r>
      <w:r w:rsidR="00010B03">
        <w:t>polygons</w:t>
      </w:r>
      <w:r w:rsidR="00810BC6">
        <w:t xml:space="preserve">. You may like to make a table and </w:t>
      </w:r>
      <w:r w:rsidR="00F75974">
        <w:t>list the room and which items you find</w:t>
      </w:r>
      <w:r w:rsidR="0025054D">
        <w:t>:</w:t>
      </w:r>
    </w:p>
    <w:p w14:paraId="1AB365F3" w14:textId="77777777" w:rsidR="0025054D" w:rsidRDefault="0025054D" w:rsidP="00635EED"/>
    <w:tbl>
      <w:tblPr>
        <w:tblStyle w:val="TableGridLight"/>
        <w:tblW w:w="0" w:type="auto"/>
        <w:tblInd w:w="108"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1789"/>
        <w:gridCol w:w="1897"/>
        <w:gridCol w:w="1897"/>
        <w:gridCol w:w="1897"/>
        <w:gridCol w:w="1898"/>
      </w:tblGrid>
      <w:tr w:rsidR="00F75974" w:rsidRPr="00320ACE" w14:paraId="2B98A26C" w14:textId="77777777" w:rsidTr="00D0062F">
        <w:tc>
          <w:tcPr>
            <w:tcW w:w="1789" w:type="dxa"/>
          </w:tcPr>
          <w:p w14:paraId="09E18A80" w14:textId="4C29D037" w:rsidR="00F75974" w:rsidRPr="00320ACE" w:rsidRDefault="00F75974" w:rsidP="00320ACE">
            <w:pPr>
              <w:spacing w:line="360" w:lineRule="auto"/>
              <w:rPr>
                <w:sz w:val="24"/>
                <w:szCs w:val="24"/>
              </w:rPr>
            </w:pPr>
            <w:r w:rsidRPr="00320ACE">
              <w:rPr>
                <w:sz w:val="24"/>
                <w:szCs w:val="24"/>
              </w:rPr>
              <w:t>Lounge</w:t>
            </w:r>
          </w:p>
        </w:tc>
        <w:tc>
          <w:tcPr>
            <w:tcW w:w="1897" w:type="dxa"/>
          </w:tcPr>
          <w:p w14:paraId="2C8B107E" w14:textId="24A2CD84" w:rsidR="00F75974" w:rsidRPr="00320ACE" w:rsidRDefault="00F75974" w:rsidP="00320ACE">
            <w:pPr>
              <w:spacing w:line="360" w:lineRule="auto"/>
              <w:rPr>
                <w:sz w:val="24"/>
                <w:szCs w:val="24"/>
              </w:rPr>
            </w:pPr>
            <w:r w:rsidRPr="00320ACE">
              <w:rPr>
                <w:sz w:val="24"/>
                <w:szCs w:val="24"/>
              </w:rPr>
              <w:t>Bedroom</w:t>
            </w:r>
          </w:p>
        </w:tc>
        <w:tc>
          <w:tcPr>
            <w:tcW w:w="1897" w:type="dxa"/>
          </w:tcPr>
          <w:p w14:paraId="6E0469E4" w14:textId="790C45A8" w:rsidR="00F75974" w:rsidRPr="00320ACE" w:rsidRDefault="00F75974" w:rsidP="00320ACE">
            <w:pPr>
              <w:spacing w:line="360" w:lineRule="auto"/>
              <w:rPr>
                <w:sz w:val="24"/>
                <w:szCs w:val="24"/>
              </w:rPr>
            </w:pPr>
            <w:r w:rsidRPr="00320ACE">
              <w:rPr>
                <w:sz w:val="24"/>
                <w:szCs w:val="24"/>
              </w:rPr>
              <w:t>Bathroom</w:t>
            </w:r>
          </w:p>
        </w:tc>
        <w:tc>
          <w:tcPr>
            <w:tcW w:w="1897" w:type="dxa"/>
          </w:tcPr>
          <w:p w14:paraId="3A5F51E8" w14:textId="4D5B499C" w:rsidR="00F75974" w:rsidRPr="00320ACE" w:rsidRDefault="00E53345" w:rsidP="00320ACE">
            <w:pPr>
              <w:spacing w:line="360" w:lineRule="auto"/>
              <w:rPr>
                <w:sz w:val="24"/>
                <w:szCs w:val="24"/>
              </w:rPr>
            </w:pPr>
            <w:r w:rsidRPr="00320ACE">
              <w:rPr>
                <w:sz w:val="24"/>
                <w:szCs w:val="24"/>
              </w:rPr>
              <w:t>Garage</w:t>
            </w:r>
          </w:p>
        </w:tc>
        <w:tc>
          <w:tcPr>
            <w:tcW w:w="1898" w:type="dxa"/>
          </w:tcPr>
          <w:p w14:paraId="75D5F158" w14:textId="5324E8F7" w:rsidR="00F75974" w:rsidRPr="00320ACE" w:rsidRDefault="00F75974" w:rsidP="00320ACE">
            <w:pPr>
              <w:spacing w:line="360" w:lineRule="auto"/>
              <w:rPr>
                <w:sz w:val="24"/>
                <w:szCs w:val="24"/>
              </w:rPr>
            </w:pPr>
            <w:r w:rsidRPr="00320ACE">
              <w:rPr>
                <w:sz w:val="24"/>
                <w:szCs w:val="24"/>
              </w:rPr>
              <w:t>Kitchen</w:t>
            </w:r>
          </w:p>
        </w:tc>
      </w:tr>
      <w:tr w:rsidR="00F75974" w:rsidRPr="00320ACE" w14:paraId="0BAB1078" w14:textId="77777777" w:rsidTr="00D0062F">
        <w:tc>
          <w:tcPr>
            <w:tcW w:w="1789" w:type="dxa"/>
          </w:tcPr>
          <w:p w14:paraId="3FC61EDB" w14:textId="7100D8EB" w:rsidR="00F75974" w:rsidRPr="00320ACE" w:rsidRDefault="00F75974" w:rsidP="00320ACE">
            <w:pPr>
              <w:spacing w:line="360" w:lineRule="auto"/>
              <w:rPr>
                <w:sz w:val="24"/>
                <w:szCs w:val="24"/>
              </w:rPr>
            </w:pPr>
            <w:r w:rsidRPr="00320ACE">
              <w:rPr>
                <w:sz w:val="24"/>
                <w:szCs w:val="24"/>
              </w:rPr>
              <w:t>Heater – re</w:t>
            </w:r>
            <w:r w:rsidR="00E53345" w:rsidRPr="00320ACE">
              <w:rPr>
                <w:sz w:val="24"/>
                <w:szCs w:val="24"/>
              </w:rPr>
              <w:t>c</w:t>
            </w:r>
            <w:r w:rsidRPr="00320ACE">
              <w:rPr>
                <w:sz w:val="24"/>
                <w:szCs w:val="24"/>
              </w:rPr>
              <w:t>tangle</w:t>
            </w:r>
          </w:p>
        </w:tc>
        <w:tc>
          <w:tcPr>
            <w:tcW w:w="1897" w:type="dxa"/>
          </w:tcPr>
          <w:p w14:paraId="2E9A8689" w14:textId="05E793F3" w:rsidR="00F75974" w:rsidRPr="00320ACE" w:rsidRDefault="00F75974" w:rsidP="00320ACE">
            <w:pPr>
              <w:spacing w:line="360" w:lineRule="auto"/>
              <w:rPr>
                <w:sz w:val="24"/>
                <w:szCs w:val="24"/>
              </w:rPr>
            </w:pPr>
            <w:r w:rsidRPr="00320ACE">
              <w:rPr>
                <w:sz w:val="24"/>
                <w:szCs w:val="24"/>
              </w:rPr>
              <w:t xml:space="preserve">Bookshelf – </w:t>
            </w:r>
            <w:r w:rsidR="00E53345" w:rsidRPr="00320ACE">
              <w:rPr>
                <w:sz w:val="24"/>
                <w:szCs w:val="24"/>
              </w:rPr>
              <w:t>s</w:t>
            </w:r>
            <w:r w:rsidRPr="00320ACE">
              <w:rPr>
                <w:sz w:val="24"/>
                <w:szCs w:val="24"/>
              </w:rPr>
              <w:t>quare</w:t>
            </w:r>
          </w:p>
        </w:tc>
        <w:tc>
          <w:tcPr>
            <w:tcW w:w="1897" w:type="dxa"/>
          </w:tcPr>
          <w:p w14:paraId="7927FA7A" w14:textId="52658308" w:rsidR="00F75974" w:rsidRPr="00320ACE" w:rsidRDefault="00F75974" w:rsidP="00320ACE">
            <w:pPr>
              <w:spacing w:line="360" w:lineRule="auto"/>
              <w:rPr>
                <w:sz w:val="24"/>
                <w:szCs w:val="24"/>
              </w:rPr>
            </w:pPr>
            <w:r w:rsidRPr="00320ACE">
              <w:rPr>
                <w:sz w:val="24"/>
                <w:szCs w:val="24"/>
              </w:rPr>
              <w:t xml:space="preserve">Mirror- </w:t>
            </w:r>
            <w:r w:rsidR="00E53345" w:rsidRPr="00320ACE">
              <w:rPr>
                <w:sz w:val="24"/>
                <w:szCs w:val="24"/>
              </w:rPr>
              <w:t>rectangle</w:t>
            </w:r>
          </w:p>
        </w:tc>
        <w:tc>
          <w:tcPr>
            <w:tcW w:w="1897" w:type="dxa"/>
          </w:tcPr>
          <w:p w14:paraId="0DC109D1" w14:textId="0C3BE65B" w:rsidR="00F75974" w:rsidRPr="00320ACE" w:rsidRDefault="00E53345" w:rsidP="00320ACE">
            <w:pPr>
              <w:spacing w:line="360" w:lineRule="auto"/>
              <w:rPr>
                <w:sz w:val="24"/>
                <w:szCs w:val="24"/>
              </w:rPr>
            </w:pPr>
            <w:r w:rsidRPr="00320ACE">
              <w:rPr>
                <w:sz w:val="24"/>
                <w:szCs w:val="24"/>
              </w:rPr>
              <w:t>Tent - Pentagon</w:t>
            </w:r>
          </w:p>
        </w:tc>
        <w:tc>
          <w:tcPr>
            <w:tcW w:w="1898" w:type="dxa"/>
          </w:tcPr>
          <w:p w14:paraId="41A25531" w14:textId="0397E526" w:rsidR="00F75974" w:rsidRPr="00320ACE" w:rsidRDefault="004501F7" w:rsidP="00320ACE">
            <w:pPr>
              <w:spacing w:line="360" w:lineRule="auto"/>
              <w:rPr>
                <w:sz w:val="24"/>
                <w:szCs w:val="24"/>
              </w:rPr>
            </w:pPr>
            <w:r w:rsidRPr="00320ACE">
              <w:rPr>
                <w:sz w:val="24"/>
                <w:szCs w:val="24"/>
              </w:rPr>
              <w:t>Grater - triangle</w:t>
            </w:r>
          </w:p>
        </w:tc>
      </w:tr>
    </w:tbl>
    <w:p w14:paraId="36AC964F" w14:textId="77777777" w:rsidR="00F75974" w:rsidRDefault="00F75974" w:rsidP="00635EED"/>
    <w:p w14:paraId="7F328885" w14:textId="77777777" w:rsidR="00402451" w:rsidRDefault="00A41992" w:rsidP="00635EED">
      <w:r>
        <w:t>Your second task is to teach your whānau about the shapes your discovered when folding a paper plane. Demonstrate this to them and then ask them to fold their own plane.</w:t>
      </w:r>
      <w:r w:rsidR="009F543F">
        <w:t xml:space="preserve"> </w:t>
      </w:r>
    </w:p>
    <w:p w14:paraId="248DD05C" w14:textId="1269C836" w:rsidR="00635EED" w:rsidRDefault="00A41992" w:rsidP="00635EED">
      <w:r>
        <w:t xml:space="preserve">Can they see </w:t>
      </w:r>
      <w:r w:rsidR="00010B03">
        <w:t>any more</w:t>
      </w:r>
      <w:r>
        <w:t xml:space="preserve"> </w:t>
      </w:r>
      <w:r w:rsidR="00010B03">
        <w:t>polygons</w:t>
      </w:r>
      <w:r w:rsidR="008C700B">
        <w:t>?</w:t>
      </w:r>
    </w:p>
    <w:p w14:paraId="6F7F2F23" w14:textId="77777777" w:rsidR="00635EED" w:rsidRPr="005B31E3" w:rsidRDefault="00635EED" w:rsidP="00635EED">
      <w:pPr>
        <w:rPr>
          <w:lang w:val="mi-NZ"/>
        </w:rPr>
      </w:pPr>
    </w:p>
    <w:p w14:paraId="7D404A1F" w14:textId="77777777" w:rsidR="00635EED" w:rsidRDefault="00635EED" w:rsidP="00635EED">
      <w:pPr>
        <w:spacing w:line="240" w:lineRule="auto"/>
        <w:rPr>
          <w:lang w:val="mi-NZ"/>
        </w:rPr>
      </w:pPr>
      <w:r>
        <w:rPr>
          <w:lang w:val="mi-NZ"/>
        </w:rPr>
        <w:br w:type="page"/>
      </w:r>
    </w:p>
    <w:p w14:paraId="26688392" w14:textId="1198D120" w:rsidR="00635EED" w:rsidRPr="008E14D1" w:rsidRDefault="00635EED" w:rsidP="00605793">
      <w:pPr>
        <w:pStyle w:val="BH1"/>
      </w:pPr>
      <w:r w:rsidRPr="008E14D1">
        <w:lastRenderedPageBreak/>
        <w:t xml:space="preserve">Day </w:t>
      </w:r>
      <w:r>
        <w:t>10</w:t>
      </w:r>
      <w:r w:rsidRPr="008E14D1">
        <w:t xml:space="preserve"> </w:t>
      </w:r>
      <w:r>
        <w:t>a</w:t>
      </w:r>
      <w:r w:rsidRPr="008E14D1">
        <w:t xml:space="preserve">ctivity </w:t>
      </w:r>
      <w:r>
        <w:t>4</w:t>
      </w:r>
      <w:r w:rsidRPr="008E14D1">
        <w:t xml:space="preserve">: </w:t>
      </w:r>
      <w:r w:rsidR="004B6D87">
        <w:t>Music appreciation</w:t>
      </w:r>
      <w:r w:rsidR="00FA5005">
        <w:t xml:space="preserve"> </w:t>
      </w:r>
    </w:p>
    <w:p w14:paraId="128C38B5" w14:textId="77777777" w:rsidR="00635EED" w:rsidRPr="009F543F" w:rsidRDefault="00635EED" w:rsidP="00635EED">
      <w:pPr>
        <w:rPr>
          <w:b/>
          <w:bCs/>
          <w:i/>
          <w:iCs/>
          <w:color w:val="3472AC"/>
        </w:rPr>
      </w:pPr>
      <w:r w:rsidRPr="009F543F">
        <w:rPr>
          <w:b/>
          <w:bCs/>
          <w:i/>
          <w:iCs/>
          <w:color w:val="3472AC"/>
        </w:rPr>
        <w:t>Notes for teachers and whānau</w:t>
      </w:r>
    </w:p>
    <w:p w14:paraId="286821DE" w14:textId="72C8EA03" w:rsidR="00635EED" w:rsidRDefault="00421F36" w:rsidP="00635EED">
      <w:pPr>
        <w:rPr>
          <w:i/>
          <w:iCs/>
        </w:rPr>
      </w:pPr>
      <w:r>
        <w:rPr>
          <w:i/>
          <w:iCs/>
        </w:rPr>
        <w:t xml:space="preserve">As this week’s learning draws to a close your learner will spend this learning time appreciating </w:t>
      </w:r>
      <w:r w:rsidR="005D3AB0">
        <w:rPr>
          <w:i/>
          <w:iCs/>
        </w:rPr>
        <w:t>music written about travelling in a rocket</w:t>
      </w:r>
      <w:r w:rsidR="00527FBF">
        <w:rPr>
          <w:i/>
          <w:iCs/>
        </w:rPr>
        <w:t xml:space="preserve"> – Space Oddity</w:t>
      </w:r>
      <w:r w:rsidR="002C4A87">
        <w:rPr>
          <w:i/>
          <w:iCs/>
        </w:rPr>
        <w:t xml:space="preserve">, </w:t>
      </w:r>
      <w:r w:rsidR="00073AF7">
        <w:rPr>
          <w:i/>
          <w:iCs/>
        </w:rPr>
        <w:t xml:space="preserve">a </w:t>
      </w:r>
      <w:r w:rsidR="002C4A87">
        <w:rPr>
          <w:i/>
          <w:iCs/>
        </w:rPr>
        <w:t xml:space="preserve">song </w:t>
      </w:r>
      <w:r w:rsidR="00527FBF">
        <w:rPr>
          <w:i/>
          <w:iCs/>
        </w:rPr>
        <w:t>by David Bowie.</w:t>
      </w:r>
      <w:r w:rsidR="003B0E57">
        <w:rPr>
          <w:i/>
          <w:iCs/>
        </w:rPr>
        <w:t xml:space="preserve"> </w:t>
      </w:r>
      <w:r w:rsidR="00FB3756">
        <w:rPr>
          <w:i/>
          <w:iCs/>
        </w:rPr>
        <w:t>As they listen to this</w:t>
      </w:r>
      <w:r w:rsidR="002E3BE6">
        <w:rPr>
          <w:i/>
          <w:iCs/>
        </w:rPr>
        <w:t>,</w:t>
      </w:r>
      <w:r w:rsidR="00FB3756">
        <w:rPr>
          <w:i/>
          <w:iCs/>
        </w:rPr>
        <w:t xml:space="preserve"> they will reflect on all that they have learnt and what has inspired them the most about this learning.</w:t>
      </w:r>
      <w:r w:rsidR="003B0E57">
        <w:rPr>
          <w:i/>
          <w:iCs/>
        </w:rPr>
        <w:t xml:space="preserve"> </w:t>
      </w:r>
    </w:p>
    <w:p w14:paraId="3DE7F846" w14:textId="77777777" w:rsidR="00635EED" w:rsidRDefault="001B3098" w:rsidP="00635EED">
      <w:r>
        <w:pict w14:anchorId="16122958">
          <v:rect id="_x0000_i1103" style="width:0;height:1.5pt" o:hralign="center" o:hrstd="t" o:hr="t" fillcolor="#a0a0a0" stroked="f"/>
        </w:pict>
      </w:r>
    </w:p>
    <w:p w14:paraId="072C58DE" w14:textId="0715E58F" w:rsidR="00635EED" w:rsidRPr="003C0D34" w:rsidRDefault="00635EED" w:rsidP="00635EED">
      <w:pPr>
        <w:pStyle w:val="LI"/>
        <w:rPr>
          <w:color w:val="3472AC"/>
        </w:rPr>
      </w:pPr>
      <w:r w:rsidRPr="003C0D34">
        <w:rPr>
          <w:color w:val="3472AC"/>
        </w:rPr>
        <w:t xml:space="preserve">In this activity I am learning to: </w:t>
      </w:r>
      <w:r w:rsidR="002C4A87">
        <w:rPr>
          <w:color w:val="3472AC"/>
        </w:rPr>
        <w:t>listen to music and record my thoughts and feelings.</w:t>
      </w:r>
    </w:p>
    <w:p w14:paraId="4B5A0268" w14:textId="77777777" w:rsidR="00635EED" w:rsidRDefault="00635EED" w:rsidP="00D0062F">
      <w:pPr>
        <w:spacing w:after="0"/>
        <w:rPr>
          <w:lang w:val="mi-NZ"/>
        </w:rPr>
      </w:pPr>
      <w:r>
        <w:rPr>
          <w:lang w:val="mi-NZ"/>
        </w:rPr>
        <w:t>What do I need?</w:t>
      </w:r>
    </w:p>
    <w:p w14:paraId="571B2DBE" w14:textId="77777777" w:rsidR="00635EED" w:rsidRPr="0025054D" w:rsidRDefault="00635EED" w:rsidP="00344994">
      <w:pPr>
        <w:pStyle w:val="ListParagraph"/>
        <w:numPr>
          <w:ilvl w:val="0"/>
          <w:numId w:val="6"/>
        </w:numPr>
        <w:rPr>
          <w:lang w:val="mi-NZ"/>
        </w:rPr>
      </w:pPr>
      <w:r w:rsidRPr="0025054D">
        <w:rPr>
          <w:lang w:val="mi-NZ"/>
        </w:rPr>
        <w:t>30 minutes</w:t>
      </w:r>
    </w:p>
    <w:p w14:paraId="48B6A352" w14:textId="1F8BBBDC" w:rsidR="00635EED" w:rsidRPr="0025054D" w:rsidRDefault="00A90B9D" w:rsidP="00344994">
      <w:pPr>
        <w:pStyle w:val="ListParagraph"/>
        <w:numPr>
          <w:ilvl w:val="0"/>
          <w:numId w:val="6"/>
        </w:numPr>
        <w:rPr>
          <w:lang w:val="mi-NZ"/>
        </w:rPr>
      </w:pPr>
      <w:r w:rsidRPr="0025054D">
        <w:rPr>
          <w:lang w:val="mi-NZ"/>
        </w:rPr>
        <w:t xml:space="preserve">A device to listen to this short clip - </w:t>
      </w:r>
      <w:hyperlink r:id="rId91" w:history="1">
        <w:r w:rsidR="00F408DF" w:rsidRPr="0025054D">
          <w:rPr>
            <w:rStyle w:val="Hyperlink"/>
            <w:lang w:val="mi-NZ"/>
          </w:rPr>
          <w:t>https://www.youtube.com/watch?v=KaOC9danxNo</w:t>
        </w:r>
      </w:hyperlink>
    </w:p>
    <w:p w14:paraId="0E6611FE" w14:textId="4F511274" w:rsidR="00F408DF" w:rsidRPr="0025054D" w:rsidRDefault="00F408DF" w:rsidP="00344994">
      <w:pPr>
        <w:pStyle w:val="ListParagraph"/>
        <w:numPr>
          <w:ilvl w:val="0"/>
          <w:numId w:val="6"/>
        </w:numPr>
        <w:spacing w:after="0"/>
        <w:ind w:left="714" w:hanging="357"/>
        <w:rPr>
          <w:lang w:val="mi-NZ"/>
        </w:rPr>
      </w:pPr>
      <w:r w:rsidRPr="0025054D">
        <w:rPr>
          <w:lang w:val="mi-NZ"/>
        </w:rPr>
        <w:t>Home learning book</w:t>
      </w:r>
    </w:p>
    <w:p w14:paraId="21A45DB4" w14:textId="77777777" w:rsidR="00635EED" w:rsidRDefault="001B3098" w:rsidP="00635EED">
      <w:r>
        <w:pict w14:anchorId="51C8D628">
          <v:rect id="_x0000_i1104" style="width:0;height:1.5pt" o:hralign="center" o:hrstd="t" o:hr="t" fillcolor="#a0a0a0" stroked="f"/>
        </w:pict>
      </w:r>
    </w:p>
    <w:p w14:paraId="39AB7EDC" w14:textId="77777777" w:rsidR="00635EED" w:rsidRPr="008E14D1" w:rsidRDefault="00635EED" w:rsidP="00635EED">
      <w:pPr>
        <w:pStyle w:val="GH2"/>
        <w:rPr>
          <w:color w:val="3472AC"/>
        </w:rPr>
      </w:pPr>
      <w:r w:rsidRPr="008E14D1">
        <w:rPr>
          <w:color w:val="3472AC"/>
        </w:rPr>
        <w:t>Instructions:</w:t>
      </w:r>
    </w:p>
    <w:p w14:paraId="032E87CE" w14:textId="07227EFE" w:rsidR="00635EED" w:rsidRDefault="00F408DF" w:rsidP="00635EED">
      <w:r>
        <w:t>We end our</w:t>
      </w:r>
      <w:r w:rsidR="003F00E9">
        <w:t xml:space="preserve"> amazing week of</w:t>
      </w:r>
      <w:r>
        <w:t xml:space="preserve"> learning </w:t>
      </w:r>
      <w:r w:rsidR="003F00E9">
        <w:t>by listening to music.</w:t>
      </w:r>
      <w:r w:rsidR="009F543F">
        <w:t xml:space="preserve"> </w:t>
      </w:r>
      <w:r w:rsidR="003F00E9" w:rsidRPr="00445B32">
        <w:rPr>
          <w:i/>
          <w:iCs/>
        </w:rPr>
        <w:t>Space Oddity</w:t>
      </w:r>
      <w:r w:rsidR="003F00E9">
        <w:t xml:space="preserve"> is a song </w:t>
      </w:r>
      <w:r w:rsidR="00752693">
        <w:t xml:space="preserve">written and recorded </w:t>
      </w:r>
      <w:r w:rsidR="003F00E9">
        <w:t>by David Bowie.</w:t>
      </w:r>
      <w:r w:rsidR="009F543F">
        <w:t xml:space="preserve"> </w:t>
      </w:r>
      <w:r w:rsidR="007F6C92" w:rsidRPr="00445B32">
        <w:rPr>
          <w:i/>
          <w:iCs/>
        </w:rPr>
        <w:t>Space Oddity</w:t>
      </w:r>
      <w:r w:rsidR="007F6C92">
        <w:t xml:space="preserve"> is a song about a fictional </w:t>
      </w:r>
      <w:r w:rsidR="00480CA6">
        <w:t>astronaut named Major Tom.</w:t>
      </w:r>
      <w:r w:rsidR="009F543F">
        <w:t xml:space="preserve"> </w:t>
      </w:r>
    </w:p>
    <w:p w14:paraId="7733F009" w14:textId="57817474" w:rsidR="009E2786" w:rsidRDefault="00CC04AF" w:rsidP="00635EED">
      <w:r>
        <w:t xml:space="preserve">In 2013 a cover of this song was sung by </w:t>
      </w:r>
      <w:r w:rsidR="001079AB">
        <w:t xml:space="preserve">Canadian astronaut Chris Hadfield </w:t>
      </w:r>
      <w:r w:rsidR="0082001B">
        <w:t xml:space="preserve">as </w:t>
      </w:r>
      <w:r w:rsidR="00F06BE0">
        <w:t xml:space="preserve">the music video was filmed </w:t>
      </w:r>
      <w:r w:rsidR="00D25599">
        <w:t xml:space="preserve">aboard the International Space Station </w:t>
      </w:r>
      <w:r w:rsidR="005F4DD6">
        <w:t>and was the first music video to be filmed in space</w:t>
      </w:r>
      <w:r w:rsidR="00693AEB">
        <w:t>.</w:t>
      </w:r>
    </w:p>
    <w:p w14:paraId="2B1CA10F" w14:textId="77777777" w:rsidR="00635EED" w:rsidRPr="008E14D1" w:rsidRDefault="00635EED" w:rsidP="00635EED">
      <w:pPr>
        <w:pStyle w:val="GH2"/>
        <w:rPr>
          <w:color w:val="3472AC"/>
        </w:rPr>
      </w:pPr>
      <w:r w:rsidRPr="008E14D1">
        <w:rPr>
          <w:color w:val="3472AC"/>
        </w:rPr>
        <w:t>Your task:</w:t>
      </w:r>
    </w:p>
    <w:p w14:paraId="045B9146" w14:textId="7992EDFF" w:rsidR="00635EED" w:rsidRDefault="000E6C71" w:rsidP="00635EED">
      <w:r>
        <w:t>Use a device to listen</w:t>
      </w:r>
      <w:r w:rsidR="004442B4">
        <w:t xml:space="preserve"> to</w:t>
      </w:r>
      <w:r w:rsidR="002505E8">
        <w:t xml:space="preserve"> and w</w:t>
      </w:r>
      <w:r w:rsidR="004442B4">
        <w:t>atch</w:t>
      </w:r>
      <w:r>
        <w:t xml:space="preserve"> </w:t>
      </w:r>
      <w:r w:rsidR="002505E8">
        <w:t xml:space="preserve">Chris Hadfield’s cover of </w:t>
      </w:r>
      <w:r w:rsidR="002505E8" w:rsidRPr="00445B32">
        <w:rPr>
          <w:i/>
          <w:iCs/>
        </w:rPr>
        <w:t>Space Oddity</w:t>
      </w:r>
      <w:r w:rsidR="006A0A96">
        <w:t>.</w:t>
      </w:r>
      <w:r w:rsidR="009F543F">
        <w:t xml:space="preserve"> </w:t>
      </w:r>
      <w:r>
        <w:t xml:space="preserve">As you listen record any </w:t>
      </w:r>
      <w:r w:rsidR="00961F9C">
        <w:t xml:space="preserve">vocabulary related to our focus for the week </w:t>
      </w:r>
      <w:r w:rsidR="009E2786">
        <w:t>–</w:t>
      </w:r>
      <w:r w:rsidR="00961F9C">
        <w:t xml:space="preserve"> rockets</w:t>
      </w:r>
      <w:r w:rsidR="009E2786">
        <w:t>.</w:t>
      </w:r>
      <w:r w:rsidR="009F543F">
        <w:t xml:space="preserve"> </w:t>
      </w:r>
    </w:p>
    <w:p w14:paraId="5CC02430" w14:textId="108B43FA" w:rsidR="00446F23" w:rsidRDefault="00446F23" w:rsidP="00BF203B">
      <w:pPr>
        <w:spacing w:after="0"/>
      </w:pPr>
      <w:r>
        <w:t>Write down</w:t>
      </w:r>
    </w:p>
    <w:p w14:paraId="4BC09879" w14:textId="4E55F19C" w:rsidR="009B1F5A" w:rsidRDefault="009B1F5A" w:rsidP="00344994">
      <w:pPr>
        <w:pStyle w:val="ListParagraph"/>
        <w:numPr>
          <w:ilvl w:val="0"/>
          <w:numId w:val="29"/>
        </w:numPr>
      </w:pPr>
      <w:r>
        <w:t>How does this song make you feel?</w:t>
      </w:r>
    </w:p>
    <w:p w14:paraId="15B0DEDA" w14:textId="365FC568" w:rsidR="009B1F5A" w:rsidRDefault="009B1F5A" w:rsidP="00344994">
      <w:pPr>
        <w:pStyle w:val="ListParagraph"/>
        <w:numPr>
          <w:ilvl w:val="0"/>
          <w:numId w:val="29"/>
        </w:numPr>
      </w:pPr>
      <w:r>
        <w:t>What do you notice in the video</w:t>
      </w:r>
      <w:r w:rsidR="00446F23">
        <w:t xml:space="preserve"> and how does that connect to what you have learnt this week?</w:t>
      </w:r>
    </w:p>
    <w:p w14:paraId="3D27A692" w14:textId="7BFF8F4D" w:rsidR="00446F23" w:rsidRDefault="00446F23" w:rsidP="00635EED">
      <w:r>
        <w:t>Share this song with someone in your whānau.</w:t>
      </w:r>
    </w:p>
    <w:p w14:paraId="2AAD6924" w14:textId="29B66F35" w:rsidR="00E00A2A" w:rsidRPr="00E00A2A" w:rsidRDefault="00E00A2A" w:rsidP="00BF203B">
      <w:pPr>
        <w:spacing w:before="240"/>
        <w:rPr>
          <w:b/>
          <w:bCs/>
        </w:rPr>
      </w:pPr>
      <w:r w:rsidRPr="00E00A2A">
        <w:rPr>
          <w:b/>
          <w:bCs/>
        </w:rPr>
        <w:t>Remember to do your end of day reflection and wellbeing activities (</w:t>
      </w:r>
      <w:r w:rsidR="00BF203B">
        <w:rPr>
          <w:b/>
          <w:bCs/>
        </w:rPr>
        <w:t>s</w:t>
      </w:r>
      <w:r w:rsidRPr="00E00A2A">
        <w:rPr>
          <w:b/>
          <w:bCs/>
        </w:rPr>
        <w:t>ee p.6 &amp; 8)</w:t>
      </w:r>
      <w:r w:rsidR="00BF203B">
        <w:rPr>
          <w:b/>
          <w:bCs/>
        </w:rPr>
        <w:t>.</w:t>
      </w:r>
    </w:p>
    <w:p w14:paraId="1F3D97A4" w14:textId="77777777" w:rsidR="00635EED" w:rsidRPr="005B31E3" w:rsidRDefault="00635EED" w:rsidP="00635EED">
      <w:pPr>
        <w:rPr>
          <w:lang w:val="mi-NZ"/>
        </w:rPr>
      </w:pPr>
    </w:p>
    <w:p w14:paraId="02F65E0E" w14:textId="77777777" w:rsidR="00124608" w:rsidRPr="005B31E3" w:rsidRDefault="00124608" w:rsidP="00445AC9">
      <w:pPr>
        <w:rPr>
          <w:lang w:val="mi-NZ"/>
        </w:rPr>
      </w:pPr>
    </w:p>
    <w:sectPr w:rsidR="00124608" w:rsidRPr="005B31E3" w:rsidSect="00757FBF">
      <w:type w:val="continuous"/>
      <w:pgSz w:w="11906" w:h="16838"/>
      <w:pgMar w:top="1080" w:right="128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9AFAA" w14:textId="77777777" w:rsidR="007619A8" w:rsidRDefault="007619A8" w:rsidP="00092260">
      <w:pPr>
        <w:spacing w:after="0" w:line="240" w:lineRule="auto"/>
      </w:pPr>
      <w:r>
        <w:separator/>
      </w:r>
    </w:p>
  </w:endnote>
  <w:endnote w:type="continuationSeparator" w:id="0">
    <w:p w14:paraId="75C557C9" w14:textId="77777777" w:rsidR="007619A8" w:rsidRDefault="007619A8" w:rsidP="00092260">
      <w:pPr>
        <w:spacing w:after="0" w:line="240" w:lineRule="auto"/>
      </w:pPr>
      <w:r>
        <w:continuationSeparator/>
      </w:r>
    </w:p>
  </w:endnote>
  <w:endnote w:type="continuationNotice" w:id="1">
    <w:p w14:paraId="70C8626C" w14:textId="77777777" w:rsidR="007619A8" w:rsidRDefault="007619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venir">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FC6C" w14:textId="1AA475F1" w:rsidR="00092260" w:rsidRPr="00092260" w:rsidRDefault="00732D2F">
    <w:pPr>
      <w:pStyle w:val="Footer"/>
      <w:rPr>
        <w:sz w:val="20"/>
        <w:szCs w:val="20"/>
      </w:rPr>
    </w:pPr>
    <w:r>
      <w:rPr>
        <w:sz w:val="20"/>
        <w:szCs w:val="20"/>
      </w:rPr>
      <w:t>A l</w:t>
    </w:r>
    <w:r w:rsidR="00092260" w:rsidRPr="00092260">
      <w:rPr>
        <w:sz w:val="20"/>
        <w:szCs w:val="20"/>
      </w:rPr>
      <w:t xml:space="preserve">earning from </w:t>
    </w:r>
    <w:r w:rsidR="00D83428">
      <w:rPr>
        <w:sz w:val="20"/>
        <w:szCs w:val="20"/>
      </w:rPr>
      <w:t xml:space="preserve">home pack, years </w:t>
    </w:r>
    <w:r w:rsidR="003E0A14">
      <w:rPr>
        <w:sz w:val="20"/>
        <w:szCs w:val="20"/>
      </w:rPr>
      <w:t>4-6</w:t>
    </w:r>
    <w:r w:rsidR="00092260" w:rsidRPr="00092260">
      <w:rPr>
        <w:sz w:val="20"/>
        <w:szCs w:val="20"/>
      </w:rPr>
      <w:tab/>
    </w:r>
    <w:r w:rsidR="00092260">
      <w:rPr>
        <w:sz w:val="20"/>
        <w:szCs w:val="20"/>
      </w:rPr>
      <w:tab/>
    </w:r>
    <w:r w:rsidR="00092260" w:rsidRPr="00092260">
      <w:rPr>
        <w:sz w:val="20"/>
        <w:szCs w:val="20"/>
      </w:rPr>
      <w:t xml:space="preserve">Page </w:t>
    </w:r>
    <w:r w:rsidR="00092260" w:rsidRPr="00092260">
      <w:rPr>
        <w:sz w:val="20"/>
        <w:szCs w:val="20"/>
      </w:rPr>
      <w:fldChar w:fldCharType="begin"/>
    </w:r>
    <w:r w:rsidR="00092260" w:rsidRPr="00092260">
      <w:rPr>
        <w:sz w:val="20"/>
        <w:szCs w:val="20"/>
      </w:rPr>
      <w:instrText xml:space="preserve"> PAGE   \* MERGEFORMAT </w:instrText>
    </w:r>
    <w:r w:rsidR="00092260" w:rsidRPr="00092260">
      <w:rPr>
        <w:sz w:val="20"/>
        <w:szCs w:val="20"/>
      </w:rPr>
      <w:fldChar w:fldCharType="separate"/>
    </w:r>
    <w:r w:rsidR="00092260" w:rsidRPr="00092260">
      <w:rPr>
        <w:sz w:val="20"/>
        <w:szCs w:val="20"/>
      </w:rPr>
      <w:t>2</w:t>
    </w:r>
    <w:r w:rsidR="00092260" w:rsidRPr="00092260">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FD78" w14:textId="77777777" w:rsidR="00092260" w:rsidRDefault="00092260" w:rsidP="00092260">
    <w:pPr>
      <w:pStyle w:val="MoEFooterBold"/>
    </w:pPr>
    <w:r w:rsidRPr="0035168E">
      <w:t xml:space="preserve">We shape an education system that delivers equitable </w:t>
    </w:r>
  </w:p>
  <w:p w14:paraId="76591A38" w14:textId="181A150B" w:rsidR="00092260" w:rsidRDefault="00092260" w:rsidP="00092260">
    <w:pPr>
      <w:pStyle w:val="MoEFooterBold"/>
      <w:spacing w:before="0"/>
    </w:pPr>
    <w:r w:rsidRPr="0035168E">
      <w:t>and excellent outcomes</w:t>
    </w:r>
    <w:r w:rsidR="001B3098">
      <w:pict w14:anchorId="56E853BB">
        <v:shapetype id="_x0000_t202" coordsize="21600,21600" o:spt="202" path="m,l,21600r21600,l21600,xe">
          <v:stroke joinstyle="miter"/>
          <v:path gradientshapeok="t" o:connecttype="rect"/>
        </v:shapetype>
        <v:shape id="_x0000_s1026" type="#_x0000_t202" style="position:absolute;margin-left:45.35pt;margin-top:784.65pt;width:310pt;height:41pt;z-index:25165824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" filled="f" stroked="f">
          <v:textbox style="mso-next-textbox:#_x0000_s1026">
            <w:txbxContent>
              <w:p w14:paraId="47613A16" w14:textId="77777777" w:rsidR="00092260" w:rsidRPr="0035168E" w:rsidRDefault="00092260" w:rsidP="00092260">
                <w:pPr>
                  <w:pStyle w:val="Footer"/>
                </w:pPr>
                <w:r w:rsidRPr="0035168E">
                  <w:t>We shape an education system that delivers equitable and excellent outcomes</w:t>
                </w:r>
              </w:p>
              <w:p w14:paraId="77FE36EE" w14:textId="77777777" w:rsidR="00092260" w:rsidRPr="0035168E" w:rsidRDefault="00092260" w:rsidP="00092260">
                <w:r w:rsidRPr="0035168E">
                  <w:t>He mea tārai e mātou te mātauranga kia rangatira ai, kia mana taurite ai ōna huanga</w:t>
                </w:r>
              </w:p>
            </w:txbxContent>
          </v:textbox>
        </v:shape>
      </w:pict>
    </w:r>
    <w:r w:rsidR="001B3098">
      <w:pict w14:anchorId="3F4D5266">
        <v:shape id="Text Box 1094" o:spid="_x0000_s1025" type="#_x0000_t202" style="position:absolute;margin-left:45.35pt;margin-top:784.65pt;width:310pt;height:41pt;z-index:251658241;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" filled="f" stroked="f">
          <v:textbox style="mso-next-textbox:#Text Box 1094">
            <w:txbxContent>
              <w:p w14:paraId="39C9A077" w14:textId="77777777" w:rsidR="00092260" w:rsidRPr="0035168E" w:rsidRDefault="00092260" w:rsidP="00092260">
                <w:pPr>
                  <w:pStyle w:val="Footer"/>
                </w:pPr>
                <w:r w:rsidRPr="0035168E">
                  <w:t>We shape an education system that delivers equitable and excellent outcomes</w:t>
                </w:r>
              </w:p>
              <w:p w14:paraId="071DC9E7" w14:textId="77777777" w:rsidR="00092260" w:rsidRPr="0035168E" w:rsidRDefault="00092260" w:rsidP="00092260">
                <w:r w:rsidRPr="0035168E">
                  <w:t>He mea tārai e mātou te mātauranga kia rangatira ai, kia mana taurite ai ōna huanga</w:t>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812E9" w14:textId="77777777" w:rsidR="007619A8" w:rsidRDefault="007619A8" w:rsidP="00092260">
      <w:pPr>
        <w:spacing w:after="0" w:line="240" w:lineRule="auto"/>
      </w:pPr>
      <w:r>
        <w:separator/>
      </w:r>
    </w:p>
  </w:footnote>
  <w:footnote w:type="continuationSeparator" w:id="0">
    <w:p w14:paraId="076A17C5" w14:textId="77777777" w:rsidR="007619A8" w:rsidRDefault="007619A8" w:rsidP="00092260">
      <w:pPr>
        <w:spacing w:after="0" w:line="240" w:lineRule="auto"/>
      </w:pPr>
      <w:r>
        <w:continuationSeparator/>
      </w:r>
    </w:p>
  </w:footnote>
  <w:footnote w:type="continuationNotice" w:id="1">
    <w:p w14:paraId="09E91547" w14:textId="77777777" w:rsidR="007619A8" w:rsidRDefault="007619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7DCF7" w14:textId="07A5A0A2" w:rsidR="00092260" w:rsidRDefault="00092260">
    <w:pPr>
      <w:pStyle w:val="Header"/>
    </w:pPr>
    <w:r>
      <w:rPr>
        <w:noProof/>
        <w:shd w:val="clear" w:color="auto" w:fill="E6E6E6"/>
        <w:lang w:eastAsia="en-NZ"/>
      </w:rPr>
      <w:drawing>
        <wp:anchor distT="0" distB="0" distL="114300" distR="114300" simplePos="0" relativeHeight="251658240" behindDoc="1" locked="0" layoutInCell="1" allowOverlap="1" wp14:anchorId="78102DBB" wp14:editId="5EF2D6E6">
          <wp:simplePos x="0" y="0"/>
          <wp:positionH relativeFrom="column">
            <wp:posOffset>-914400</wp:posOffset>
          </wp:positionH>
          <wp:positionV relativeFrom="paragraph">
            <wp:posOffset>-433677</wp:posOffset>
          </wp:positionV>
          <wp:extent cx="7560000" cy="1979856"/>
          <wp:effectExtent l="0" t="0" r="0" b="0"/>
          <wp:wrapTight wrapText="bothSides">
            <wp:wrapPolygon edited="0">
              <wp:start x="0" y="0"/>
              <wp:lineTo x="0" y="21413"/>
              <wp:lineTo x="21555" y="21413"/>
              <wp:lineTo x="21555" y="0"/>
              <wp:lineTo x="0" y="0"/>
            </wp:wrapPolygon>
          </wp:wrapTight>
          <wp:docPr id="14" name="Picture 0"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Background patter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0000" cy="197985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E6575"/>
    <w:multiLevelType w:val="hybridMultilevel"/>
    <w:tmpl w:val="4802C4F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8153867"/>
    <w:multiLevelType w:val="hybridMultilevel"/>
    <w:tmpl w:val="FE3E35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93F662E"/>
    <w:multiLevelType w:val="hybridMultilevel"/>
    <w:tmpl w:val="6CF8D1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C0E34DB"/>
    <w:multiLevelType w:val="hybridMultilevel"/>
    <w:tmpl w:val="EA067DB8"/>
    <w:lvl w:ilvl="0" w:tplc="6A468A3C">
      <w:start w:val="5"/>
      <w:numFmt w:val="bullet"/>
      <w:lvlText w:val="-"/>
      <w:lvlJc w:val="left"/>
      <w:pPr>
        <w:ind w:left="720" w:hanging="36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5910B16"/>
    <w:multiLevelType w:val="hybridMultilevel"/>
    <w:tmpl w:val="28FCC6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9731577"/>
    <w:multiLevelType w:val="hybridMultilevel"/>
    <w:tmpl w:val="79BE0E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2722C35"/>
    <w:multiLevelType w:val="multilevel"/>
    <w:tmpl w:val="809C809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B624E2"/>
    <w:multiLevelType w:val="hybridMultilevel"/>
    <w:tmpl w:val="766EC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F629CF"/>
    <w:multiLevelType w:val="hybridMultilevel"/>
    <w:tmpl w:val="FED84C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3E17547"/>
    <w:multiLevelType w:val="hybridMultilevel"/>
    <w:tmpl w:val="EEB666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59651D"/>
    <w:multiLevelType w:val="hybridMultilevel"/>
    <w:tmpl w:val="941A46A8"/>
    <w:lvl w:ilvl="0" w:tplc="1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5A95FAB"/>
    <w:multiLevelType w:val="hybridMultilevel"/>
    <w:tmpl w:val="D5387F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BB95959"/>
    <w:multiLevelType w:val="hybridMultilevel"/>
    <w:tmpl w:val="C8701B2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3C17787D"/>
    <w:multiLevelType w:val="hybridMultilevel"/>
    <w:tmpl w:val="4B72A7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897B9C"/>
    <w:multiLevelType w:val="hybridMultilevel"/>
    <w:tmpl w:val="6542341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3240C2A"/>
    <w:multiLevelType w:val="hybridMultilevel"/>
    <w:tmpl w:val="16D0A7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7857C06"/>
    <w:multiLevelType w:val="hybridMultilevel"/>
    <w:tmpl w:val="771AAA3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A974AD7"/>
    <w:multiLevelType w:val="hybridMultilevel"/>
    <w:tmpl w:val="D1B8FD4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D9B731C"/>
    <w:multiLevelType w:val="hybridMultilevel"/>
    <w:tmpl w:val="16FE4F6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E665C07"/>
    <w:multiLevelType w:val="hybridMultilevel"/>
    <w:tmpl w:val="A5F415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514921DF"/>
    <w:multiLevelType w:val="hybridMultilevel"/>
    <w:tmpl w:val="4CD26CD6"/>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AEE20D0"/>
    <w:multiLevelType w:val="hybridMultilevel"/>
    <w:tmpl w:val="EF0E82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B9351C9"/>
    <w:multiLevelType w:val="hybridMultilevel"/>
    <w:tmpl w:val="B8A8A6C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5DD5729D"/>
    <w:multiLevelType w:val="hybridMultilevel"/>
    <w:tmpl w:val="9FE6E06A"/>
    <w:lvl w:ilvl="0" w:tplc="6A468A3C">
      <w:start w:val="5"/>
      <w:numFmt w:val="bullet"/>
      <w:lvlText w:val="-"/>
      <w:lvlJc w:val="left"/>
      <w:pPr>
        <w:ind w:left="720" w:hanging="36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B4A32D4"/>
    <w:multiLevelType w:val="hybridMultilevel"/>
    <w:tmpl w:val="7360AD6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6F5D1363"/>
    <w:multiLevelType w:val="hybridMultilevel"/>
    <w:tmpl w:val="0172CD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14F2C81"/>
    <w:multiLevelType w:val="hybridMultilevel"/>
    <w:tmpl w:val="1696E17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76F6203D"/>
    <w:multiLevelType w:val="hybridMultilevel"/>
    <w:tmpl w:val="1CC4F1BA"/>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C7E3159"/>
    <w:multiLevelType w:val="hybridMultilevel"/>
    <w:tmpl w:val="B24A35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F0657B4"/>
    <w:multiLevelType w:val="hybridMultilevel"/>
    <w:tmpl w:val="CA1AE7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F233158"/>
    <w:multiLevelType w:val="hybridMultilevel"/>
    <w:tmpl w:val="80F235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1"/>
  </w:num>
  <w:num w:numId="2">
    <w:abstractNumId w:val="13"/>
  </w:num>
  <w:num w:numId="3">
    <w:abstractNumId w:val="28"/>
  </w:num>
  <w:num w:numId="4">
    <w:abstractNumId w:val="18"/>
  </w:num>
  <w:num w:numId="5">
    <w:abstractNumId w:val="4"/>
  </w:num>
  <w:num w:numId="6">
    <w:abstractNumId w:val="15"/>
  </w:num>
  <w:num w:numId="7">
    <w:abstractNumId w:val="23"/>
  </w:num>
  <w:num w:numId="8">
    <w:abstractNumId w:val="3"/>
  </w:num>
  <w:num w:numId="9">
    <w:abstractNumId w:val="16"/>
  </w:num>
  <w:num w:numId="10">
    <w:abstractNumId w:val="9"/>
  </w:num>
  <w:num w:numId="11">
    <w:abstractNumId w:val="14"/>
  </w:num>
  <w:num w:numId="12">
    <w:abstractNumId w:val="30"/>
  </w:num>
  <w:num w:numId="13">
    <w:abstractNumId w:val="19"/>
  </w:num>
  <w:num w:numId="14">
    <w:abstractNumId w:val="22"/>
  </w:num>
  <w:num w:numId="15">
    <w:abstractNumId w:val="24"/>
  </w:num>
  <w:num w:numId="16">
    <w:abstractNumId w:val="0"/>
  </w:num>
  <w:num w:numId="17">
    <w:abstractNumId w:val="1"/>
  </w:num>
  <w:num w:numId="18">
    <w:abstractNumId w:val="10"/>
  </w:num>
  <w:num w:numId="19">
    <w:abstractNumId w:val="29"/>
  </w:num>
  <w:num w:numId="20">
    <w:abstractNumId w:val="7"/>
  </w:num>
  <w:num w:numId="21">
    <w:abstractNumId w:val="12"/>
  </w:num>
  <w:num w:numId="22">
    <w:abstractNumId w:val="6"/>
  </w:num>
  <w:num w:numId="23">
    <w:abstractNumId w:val="21"/>
  </w:num>
  <w:num w:numId="24">
    <w:abstractNumId w:val="5"/>
  </w:num>
  <w:num w:numId="25">
    <w:abstractNumId w:val="8"/>
  </w:num>
  <w:num w:numId="26">
    <w:abstractNumId w:val="2"/>
  </w:num>
  <w:num w:numId="27">
    <w:abstractNumId w:val="25"/>
  </w:num>
  <w:num w:numId="28">
    <w:abstractNumId w:val="20"/>
  </w:num>
  <w:num w:numId="29">
    <w:abstractNumId w:val="27"/>
  </w:num>
  <w:num w:numId="30">
    <w:abstractNumId w:val="26"/>
  </w:num>
  <w:num w:numId="31">
    <w:abstractNumId w:val="1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characterSpacingControl w:val="doNotCompress"/>
  <w:hdrShapeDefaults>
    <o:shapedefaults v:ext="edit" spidmax="2222"/>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Q1MjMyNzW2NDcwMjdR0lEKTi0uzszPAykwNKwFAC43KPUtAAAA"/>
  </w:docVars>
  <w:rsids>
    <w:rsidRoot w:val="00092260"/>
    <w:rsid w:val="000000F6"/>
    <w:rsid w:val="000008C7"/>
    <w:rsid w:val="00000B23"/>
    <w:rsid w:val="000016CA"/>
    <w:rsid w:val="00001E3C"/>
    <w:rsid w:val="00001E6A"/>
    <w:rsid w:val="0000211A"/>
    <w:rsid w:val="00002C34"/>
    <w:rsid w:val="00002C89"/>
    <w:rsid w:val="000047AD"/>
    <w:rsid w:val="00005FBE"/>
    <w:rsid w:val="00006AD2"/>
    <w:rsid w:val="00007310"/>
    <w:rsid w:val="0000735B"/>
    <w:rsid w:val="00007BD1"/>
    <w:rsid w:val="00010B03"/>
    <w:rsid w:val="000119B4"/>
    <w:rsid w:val="00011A1F"/>
    <w:rsid w:val="00011F5E"/>
    <w:rsid w:val="00011FF5"/>
    <w:rsid w:val="00012C4D"/>
    <w:rsid w:val="0001398A"/>
    <w:rsid w:val="00014DFE"/>
    <w:rsid w:val="00015754"/>
    <w:rsid w:val="00015BC2"/>
    <w:rsid w:val="00016273"/>
    <w:rsid w:val="0001688C"/>
    <w:rsid w:val="00016AE1"/>
    <w:rsid w:val="000175D0"/>
    <w:rsid w:val="000176F4"/>
    <w:rsid w:val="0001776E"/>
    <w:rsid w:val="00017968"/>
    <w:rsid w:val="00017E42"/>
    <w:rsid w:val="000200B6"/>
    <w:rsid w:val="00020709"/>
    <w:rsid w:val="0002087A"/>
    <w:rsid w:val="00021211"/>
    <w:rsid w:val="0002312E"/>
    <w:rsid w:val="00023212"/>
    <w:rsid w:val="0002368B"/>
    <w:rsid w:val="000245F7"/>
    <w:rsid w:val="00024F61"/>
    <w:rsid w:val="0002509D"/>
    <w:rsid w:val="000254F7"/>
    <w:rsid w:val="000256F3"/>
    <w:rsid w:val="000261AD"/>
    <w:rsid w:val="00026916"/>
    <w:rsid w:val="00026C0A"/>
    <w:rsid w:val="000277D3"/>
    <w:rsid w:val="00027FA9"/>
    <w:rsid w:val="00030490"/>
    <w:rsid w:val="0003051B"/>
    <w:rsid w:val="00032F1C"/>
    <w:rsid w:val="00033C77"/>
    <w:rsid w:val="00033D52"/>
    <w:rsid w:val="00033DCB"/>
    <w:rsid w:val="00034B5E"/>
    <w:rsid w:val="000368A9"/>
    <w:rsid w:val="000400BA"/>
    <w:rsid w:val="0004045E"/>
    <w:rsid w:val="000408C0"/>
    <w:rsid w:val="00040FC7"/>
    <w:rsid w:val="00042B21"/>
    <w:rsid w:val="00042BCF"/>
    <w:rsid w:val="00044814"/>
    <w:rsid w:val="00044F36"/>
    <w:rsid w:val="000459C1"/>
    <w:rsid w:val="00045E26"/>
    <w:rsid w:val="000464F5"/>
    <w:rsid w:val="00046CCF"/>
    <w:rsid w:val="00046D51"/>
    <w:rsid w:val="0005078C"/>
    <w:rsid w:val="00050798"/>
    <w:rsid w:val="0005218F"/>
    <w:rsid w:val="00052C12"/>
    <w:rsid w:val="0005313C"/>
    <w:rsid w:val="00053391"/>
    <w:rsid w:val="00053F49"/>
    <w:rsid w:val="000549C2"/>
    <w:rsid w:val="00054DE9"/>
    <w:rsid w:val="00054E88"/>
    <w:rsid w:val="00054FF3"/>
    <w:rsid w:val="000554AF"/>
    <w:rsid w:val="00055D09"/>
    <w:rsid w:val="00061248"/>
    <w:rsid w:val="0006151D"/>
    <w:rsid w:val="000626A7"/>
    <w:rsid w:val="00063041"/>
    <w:rsid w:val="00066768"/>
    <w:rsid w:val="0006699A"/>
    <w:rsid w:val="00066B8D"/>
    <w:rsid w:val="000675FC"/>
    <w:rsid w:val="0006765E"/>
    <w:rsid w:val="00067CFF"/>
    <w:rsid w:val="00067DE3"/>
    <w:rsid w:val="000716B0"/>
    <w:rsid w:val="000723F3"/>
    <w:rsid w:val="00072466"/>
    <w:rsid w:val="000725D4"/>
    <w:rsid w:val="000729B2"/>
    <w:rsid w:val="00073AF7"/>
    <w:rsid w:val="00074A64"/>
    <w:rsid w:val="0007535A"/>
    <w:rsid w:val="0007569A"/>
    <w:rsid w:val="0007624E"/>
    <w:rsid w:val="000764F2"/>
    <w:rsid w:val="00076762"/>
    <w:rsid w:val="00077B6B"/>
    <w:rsid w:val="00080351"/>
    <w:rsid w:val="0008047D"/>
    <w:rsid w:val="00080EF8"/>
    <w:rsid w:val="00082826"/>
    <w:rsid w:val="000829C7"/>
    <w:rsid w:val="00082E99"/>
    <w:rsid w:val="000831E2"/>
    <w:rsid w:val="00084303"/>
    <w:rsid w:val="000846F8"/>
    <w:rsid w:val="0008496B"/>
    <w:rsid w:val="00084C6B"/>
    <w:rsid w:val="0008580B"/>
    <w:rsid w:val="00086D8D"/>
    <w:rsid w:val="00087008"/>
    <w:rsid w:val="000904AE"/>
    <w:rsid w:val="0009176E"/>
    <w:rsid w:val="00091B11"/>
    <w:rsid w:val="00092030"/>
    <w:rsid w:val="000921D1"/>
    <w:rsid w:val="0009223E"/>
    <w:rsid w:val="00092260"/>
    <w:rsid w:val="00092836"/>
    <w:rsid w:val="0009330E"/>
    <w:rsid w:val="0009366A"/>
    <w:rsid w:val="0009392D"/>
    <w:rsid w:val="00094A14"/>
    <w:rsid w:val="0009538A"/>
    <w:rsid w:val="000957B6"/>
    <w:rsid w:val="0009713A"/>
    <w:rsid w:val="000974F1"/>
    <w:rsid w:val="00097673"/>
    <w:rsid w:val="000976B8"/>
    <w:rsid w:val="000A0B83"/>
    <w:rsid w:val="000A0FC7"/>
    <w:rsid w:val="000A14CA"/>
    <w:rsid w:val="000A1534"/>
    <w:rsid w:val="000A1593"/>
    <w:rsid w:val="000A24CD"/>
    <w:rsid w:val="000A2D0E"/>
    <w:rsid w:val="000A2D9E"/>
    <w:rsid w:val="000A3C6E"/>
    <w:rsid w:val="000A4CFA"/>
    <w:rsid w:val="000A4EDC"/>
    <w:rsid w:val="000A5759"/>
    <w:rsid w:val="000A6486"/>
    <w:rsid w:val="000A6715"/>
    <w:rsid w:val="000A6B11"/>
    <w:rsid w:val="000B10FA"/>
    <w:rsid w:val="000B131E"/>
    <w:rsid w:val="000B177D"/>
    <w:rsid w:val="000B22FA"/>
    <w:rsid w:val="000B316B"/>
    <w:rsid w:val="000B39B7"/>
    <w:rsid w:val="000B3A21"/>
    <w:rsid w:val="000B3B4A"/>
    <w:rsid w:val="000B42F5"/>
    <w:rsid w:val="000B4398"/>
    <w:rsid w:val="000B5198"/>
    <w:rsid w:val="000B51D4"/>
    <w:rsid w:val="000B58AF"/>
    <w:rsid w:val="000B5BD1"/>
    <w:rsid w:val="000B60F6"/>
    <w:rsid w:val="000B641A"/>
    <w:rsid w:val="000B666D"/>
    <w:rsid w:val="000C0280"/>
    <w:rsid w:val="000C1D98"/>
    <w:rsid w:val="000C1E3F"/>
    <w:rsid w:val="000C220C"/>
    <w:rsid w:val="000C360A"/>
    <w:rsid w:val="000C3E82"/>
    <w:rsid w:val="000C436B"/>
    <w:rsid w:val="000C4612"/>
    <w:rsid w:val="000C4626"/>
    <w:rsid w:val="000C4A88"/>
    <w:rsid w:val="000C4C7D"/>
    <w:rsid w:val="000C4FBF"/>
    <w:rsid w:val="000C6B84"/>
    <w:rsid w:val="000D0354"/>
    <w:rsid w:val="000D0A2F"/>
    <w:rsid w:val="000D0D9C"/>
    <w:rsid w:val="000D0E52"/>
    <w:rsid w:val="000D1091"/>
    <w:rsid w:val="000D15E5"/>
    <w:rsid w:val="000D15E9"/>
    <w:rsid w:val="000D18AC"/>
    <w:rsid w:val="000D238A"/>
    <w:rsid w:val="000D2D2E"/>
    <w:rsid w:val="000D2D62"/>
    <w:rsid w:val="000D3148"/>
    <w:rsid w:val="000D3532"/>
    <w:rsid w:val="000D383B"/>
    <w:rsid w:val="000D3B3D"/>
    <w:rsid w:val="000D4E2D"/>
    <w:rsid w:val="000D5543"/>
    <w:rsid w:val="000D590B"/>
    <w:rsid w:val="000D6565"/>
    <w:rsid w:val="000D71B9"/>
    <w:rsid w:val="000E1669"/>
    <w:rsid w:val="000E2A0F"/>
    <w:rsid w:val="000E31AB"/>
    <w:rsid w:val="000E392F"/>
    <w:rsid w:val="000E625F"/>
    <w:rsid w:val="000E6421"/>
    <w:rsid w:val="000E6950"/>
    <w:rsid w:val="000E6C71"/>
    <w:rsid w:val="000E7AEF"/>
    <w:rsid w:val="000E7EBE"/>
    <w:rsid w:val="000F02EF"/>
    <w:rsid w:val="000F034A"/>
    <w:rsid w:val="000F1048"/>
    <w:rsid w:val="000F159F"/>
    <w:rsid w:val="000F261B"/>
    <w:rsid w:val="000F2B50"/>
    <w:rsid w:val="000F3A84"/>
    <w:rsid w:val="000F50B4"/>
    <w:rsid w:val="000F674B"/>
    <w:rsid w:val="000F6D7A"/>
    <w:rsid w:val="000F783A"/>
    <w:rsid w:val="000F79E4"/>
    <w:rsid w:val="000F7E95"/>
    <w:rsid w:val="000F7FCE"/>
    <w:rsid w:val="00100418"/>
    <w:rsid w:val="001008A5"/>
    <w:rsid w:val="00101051"/>
    <w:rsid w:val="0010131B"/>
    <w:rsid w:val="00101879"/>
    <w:rsid w:val="00101CEC"/>
    <w:rsid w:val="00102365"/>
    <w:rsid w:val="00102DF3"/>
    <w:rsid w:val="00103E59"/>
    <w:rsid w:val="00104134"/>
    <w:rsid w:val="001041F7"/>
    <w:rsid w:val="001045E1"/>
    <w:rsid w:val="0010496C"/>
    <w:rsid w:val="00104CED"/>
    <w:rsid w:val="001053B1"/>
    <w:rsid w:val="00105F60"/>
    <w:rsid w:val="00106ADC"/>
    <w:rsid w:val="00106ECF"/>
    <w:rsid w:val="0010719B"/>
    <w:rsid w:val="00107284"/>
    <w:rsid w:val="001079AB"/>
    <w:rsid w:val="00107D4D"/>
    <w:rsid w:val="0011153C"/>
    <w:rsid w:val="00112810"/>
    <w:rsid w:val="00112D16"/>
    <w:rsid w:val="00113055"/>
    <w:rsid w:val="0011322C"/>
    <w:rsid w:val="00113C51"/>
    <w:rsid w:val="001141C3"/>
    <w:rsid w:val="00114881"/>
    <w:rsid w:val="001158E8"/>
    <w:rsid w:val="001170EE"/>
    <w:rsid w:val="00117690"/>
    <w:rsid w:val="001208EE"/>
    <w:rsid w:val="00122716"/>
    <w:rsid w:val="00122A56"/>
    <w:rsid w:val="00122B34"/>
    <w:rsid w:val="001244AE"/>
    <w:rsid w:val="0012456A"/>
    <w:rsid w:val="00124608"/>
    <w:rsid w:val="0012476C"/>
    <w:rsid w:val="001261EA"/>
    <w:rsid w:val="0012673A"/>
    <w:rsid w:val="00127399"/>
    <w:rsid w:val="00130FB9"/>
    <w:rsid w:val="00131DFE"/>
    <w:rsid w:val="00132908"/>
    <w:rsid w:val="00132C12"/>
    <w:rsid w:val="00133B38"/>
    <w:rsid w:val="00135657"/>
    <w:rsid w:val="001357BF"/>
    <w:rsid w:val="00135AFC"/>
    <w:rsid w:val="0014005B"/>
    <w:rsid w:val="00140F4E"/>
    <w:rsid w:val="0014140D"/>
    <w:rsid w:val="00141AD2"/>
    <w:rsid w:val="00141E34"/>
    <w:rsid w:val="001441A7"/>
    <w:rsid w:val="0014550A"/>
    <w:rsid w:val="0014637A"/>
    <w:rsid w:val="00146745"/>
    <w:rsid w:val="0014696E"/>
    <w:rsid w:val="00146FBF"/>
    <w:rsid w:val="00147CEA"/>
    <w:rsid w:val="00151011"/>
    <w:rsid w:val="0015309A"/>
    <w:rsid w:val="0015351E"/>
    <w:rsid w:val="00153885"/>
    <w:rsid w:val="00153DB1"/>
    <w:rsid w:val="001543D6"/>
    <w:rsid w:val="00154C0F"/>
    <w:rsid w:val="00155123"/>
    <w:rsid w:val="001565AA"/>
    <w:rsid w:val="00156F06"/>
    <w:rsid w:val="001571BB"/>
    <w:rsid w:val="00157F30"/>
    <w:rsid w:val="001601BA"/>
    <w:rsid w:val="00160860"/>
    <w:rsid w:val="00161367"/>
    <w:rsid w:val="00161DC7"/>
    <w:rsid w:val="001628A2"/>
    <w:rsid w:val="001631DA"/>
    <w:rsid w:val="00163A87"/>
    <w:rsid w:val="00164299"/>
    <w:rsid w:val="001646F6"/>
    <w:rsid w:val="00164B59"/>
    <w:rsid w:val="00165C33"/>
    <w:rsid w:val="00165D9C"/>
    <w:rsid w:val="0016611F"/>
    <w:rsid w:val="00166797"/>
    <w:rsid w:val="00166B4A"/>
    <w:rsid w:val="00166FA1"/>
    <w:rsid w:val="00170F30"/>
    <w:rsid w:val="00171AB5"/>
    <w:rsid w:val="00171B2D"/>
    <w:rsid w:val="00171DE8"/>
    <w:rsid w:val="00172B2F"/>
    <w:rsid w:val="00173C23"/>
    <w:rsid w:val="0017405A"/>
    <w:rsid w:val="00174EAA"/>
    <w:rsid w:val="0017537F"/>
    <w:rsid w:val="00175856"/>
    <w:rsid w:val="00175D96"/>
    <w:rsid w:val="001767CD"/>
    <w:rsid w:val="00176CAF"/>
    <w:rsid w:val="00176EC8"/>
    <w:rsid w:val="001771B6"/>
    <w:rsid w:val="00180657"/>
    <w:rsid w:val="001808BD"/>
    <w:rsid w:val="001809F4"/>
    <w:rsid w:val="00181E06"/>
    <w:rsid w:val="00183607"/>
    <w:rsid w:val="00183D99"/>
    <w:rsid w:val="00184443"/>
    <w:rsid w:val="00184BD6"/>
    <w:rsid w:val="00184E6B"/>
    <w:rsid w:val="00185434"/>
    <w:rsid w:val="001868EF"/>
    <w:rsid w:val="00186AD0"/>
    <w:rsid w:val="00186BC8"/>
    <w:rsid w:val="00190452"/>
    <w:rsid w:val="00190C5D"/>
    <w:rsid w:val="001910CE"/>
    <w:rsid w:val="0019130A"/>
    <w:rsid w:val="00191B09"/>
    <w:rsid w:val="00191E73"/>
    <w:rsid w:val="00191EA7"/>
    <w:rsid w:val="00193047"/>
    <w:rsid w:val="001938AB"/>
    <w:rsid w:val="00193FF0"/>
    <w:rsid w:val="001950C5"/>
    <w:rsid w:val="0019593A"/>
    <w:rsid w:val="001960A6"/>
    <w:rsid w:val="001968F7"/>
    <w:rsid w:val="001A00AE"/>
    <w:rsid w:val="001A02F3"/>
    <w:rsid w:val="001A0757"/>
    <w:rsid w:val="001A0A87"/>
    <w:rsid w:val="001A1199"/>
    <w:rsid w:val="001A3161"/>
    <w:rsid w:val="001A3254"/>
    <w:rsid w:val="001A364C"/>
    <w:rsid w:val="001A442B"/>
    <w:rsid w:val="001A5570"/>
    <w:rsid w:val="001A6006"/>
    <w:rsid w:val="001A621F"/>
    <w:rsid w:val="001A6B40"/>
    <w:rsid w:val="001A7F56"/>
    <w:rsid w:val="001A7FC7"/>
    <w:rsid w:val="001B0101"/>
    <w:rsid w:val="001B02C3"/>
    <w:rsid w:val="001B09CD"/>
    <w:rsid w:val="001B111D"/>
    <w:rsid w:val="001B15ED"/>
    <w:rsid w:val="001B18B4"/>
    <w:rsid w:val="001B2A31"/>
    <w:rsid w:val="001B2BF7"/>
    <w:rsid w:val="001B3098"/>
    <w:rsid w:val="001B3612"/>
    <w:rsid w:val="001B4328"/>
    <w:rsid w:val="001B43D2"/>
    <w:rsid w:val="001B4A63"/>
    <w:rsid w:val="001B5896"/>
    <w:rsid w:val="001C15D3"/>
    <w:rsid w:val="001C18D3"/>
    <w:rsid w:val="001C1D4C"/>
    <w:rsid w:val="001C2F35"/>
    <w:rsid w:val="001C311E"/>
    <w:rsid w:val="001C345D"/>
    <w:rsid w:val="001C3FFB"/>
    <w:rsid w:val="001C41C0"/>
    <w:rsid w:val="001C4485"/>
    <w:rsid w:val="001C4B85"/>
    <w:rsid w:val="001C4E56"/>
    <w:rsid w:val="001C5191"/>
    <w:rsid w:val="001C5491"/>
    <w:rsid w:val="001C579F"/>
    <w:rsid w:val="001C6387"/>
    <w:rsid w:val="001D02BF"/>
    <w:rsid w:val="001D02E4"/>
    <w:rsid w:val="001D0E5B"/>
    <w:rsid w:val="001D10C6"/>
    <w:rsid w:val="001D1933"/>
    <w:rsid w:val="001D2306"/>
    <w:rsid w:val="001D3062"/>
    <w:rsid w:val="001D3189"/>
    <w:rsid w:val="001D3A4C"/>
    <w:rsid w:val="001D47E1"/>
    <w:rsid w:val="001D4EEC"/>
    <w:rsid w:val="001D52E9"/>
    <w:rsid w:val="001D545B"/>
    <w:rsid w:val="001D5F44"/>
    <w:rsid w:val="001D6187"/>
    <w:rsid w:val="001D62AD"/>
    <w:rsid w:val="001D687D"/>
    <w:rsid w:val="001D6EDD"/>
    <w:rsid w:val="001D799A"/>
    <w:rsid w:val="001D7A0C"/>
    <w:rsid w:val="001E00E2"/>
    <w:rsid w:val="001E0547"/>
    <w:rsid w:val="001E1226"/>
    <w:rsid w:val="001E3302"/>
    <w:rsid w:val="001E33D8"/>
    <w:rsid w:val="001E3A38"/>
    <w:rsid w:val="001E3C97"/>
    <w:rsid w:val="001E4367"/>
    <w:rsid w:val="001E49E6"/>
    <w:rsid w:val="001E59AC"/>
    <w:rsid w:val="001E5BD9"/>
    <w:rsid w:val="001E6D17"/>
    <w:rsid w:val="001E7211"/>
    <w:rsid w:val="001E7966"/>
    <w:rsid w:val="001E79D6"/>
    <w:rsid w:val="001F0CED"/>
    <w:rsid w:val="001F2F71"/>
    <w:rsid w:val="001F312B"/>
    <w:rsid w:val="001F327A"/>
    <w:rsid w:val="001F3877"/>
    <w:rsid w:val="001F450D"/>
    <w:rsid w:val="001F481B"/>
    <w:rsid w:val="001F4B95"/>
    <w:rsid w:val="001F517A"/>
    <w:rsid w:val="001F5266"/>
    <w:rsid w:val="001F79CF"/>
    <w:rsid w:val="002006CE"/>
    <w:rsid w:val="002010B4"/>
    <w:rsid w:val="002011A8"/>
    <w:rsid w:val="00201A22"/>
    <w:rsid w:val="0020258D"/>
    <w:rsid w:val="00202E0A"/>
    <w:rsid w:val="00203960"/>
    <w:rsid w:val="00203C02"/>
    <w:rsid w:val="002050FB"/>
    <w:rsid w:val="0020547A"/>
    <w:rsid w:val="00205A52"/>
    <w:rsid w:val="00205FA1"/>
    <w:rsid w:val="002108BF"/>
    <w:rsid w:val="00210944"/>
    <w:rsid w:val="00210978"/>
    <w:rsid w:val="00210AE3"/>
    <w:rsid w:val="00211ABE"/>
    <w:rsid w:val="00213EF1"/>
    <w:rsid w:val="002140A2"/>
    <w:rsid w:val="002142DD"/>
    <w:rsid w:val="00214A5A"/>
    <w:rsid w:val="00216BEF"/>
    <w:rsid w:val="00216F79"/>
    <w:rsid w:val="00216FD5"/>
    <w:rsid w:val="00221D5B"/>
    <w:rsid w:val="002229D7"/>
    <w:rsid w:val="0022369E"/>
    <w:rsid w:val="00224197"/>
    <w:rsid w:val="00224BFB"/>
    <w:rsid w:val="0022509A"/>
    <w:rsid w:val="00225361"/>
    <w:rsid w:val="0022550C"/>
    <w:rsid w:val="002257C0"/>
    <w:rsid w:val="002273E8"/>
    <w:rsid w:val="002302B2"/>
    <w:rsid w:val="002302D4"/>
    <w:rsid w:val="002305BA"/>
    <w:rsid w:val="00230B22"/>
    <w:rsid w:val="00231169"/>
    <w:rsid w:val="002314B9"/>
    <w:rsid w:val="00231640"/>
    <w:rsid w:val="00231A1C"/>
    <w:rsid w:val="00232D39"/>
    <w:rsid w:val="00232D9C"/>
    <w:rsid w:val="00232E2A"/>
    <w:rsid w:val="0023369F"/>
    <w:rsid w:val="00233780"/>
    <w:rsid w:val="00234DE9"/>
    <w:rsid w:val="00235250"/>
    <w:rsid w:val="0023557C"/>
    <w:rsid w:val="0023592E"/>
    <w:rsid w:val="00236FB4"/>
    <w:rsid w:val="00240D41"/>
    <w:rsid w:val="00240E2D"/>
    <w:rsid w:val="0024225C"/>
    <w:rsid w:val="00242F77"/>
    <w:rsid w:val="0024304B"/>
    <w:rsid w:val="00243A16"/>
    <w:rsid w:val="00243B3E"/>
    <w:rsid w:val="0024496F"/>
    <w:rsid w:val="002450D6"/>
    <w:rsid w:val="00245352"/>
    <w:rsid w:val="002460AF"/>
    <w:rsid w:val="00246306"/>
    <w:rsid w:val="00246A84"/>
    <w:rsid w:val="00246EDB"/>
    <w:rsid w:val="00246F8E"/>
    <w:rsid w:val="00247633"/>
    <w:rsid w:val="0025054D"/>
    <w:rsid w:val="002505E8"/>
    <w:rsid w:val="00250F53"/>
    <w:rsid w:val="0025118D"/>
    <w:rsid w:val="00252472"/>
    <w:rsid w:val="00252873"/>
    <w:rsid w:val="00252A66"/>
    <w:rsid w:val="00252EAE"/>
    <w:rsid w:val="00253E51"/>
    <w:rsid w:val="00254C16"/>
    <w:rsid w:val="00255BAE"/>
    <w:rsid w:val="002564AE"/>
    <w:rsid w:val="002579A3"/>
    <w:rsid w:val="00257ABB"/>
    <w:rsid w:val="00257FCF"/>
    <w:rsid w:val="00260FF3"/>
    <w:rsid w:val="00261639"/>
    <w:rsid w:val="00261786"/>
    <w:rsid w:val="00261B6E"/>
    <w:rsid w:val="00261F2C"/>
    <w:rsid w:val="0026372E"/>
    <w:rsid w:val="00263C52"/>
    <w:rsid w:val="00264A35"/>
    <w:rsid w:val="00265621"/>
    <w:rsid w:val="002665F2"/>
    <w:rsid w:val="002674B4"/>
    <w:rsid w:val="00270525"/>
    <w:rsid w:val="00270D0F"/>
    <w:rsid w:val="00271F63"/>
    <w:rsid w:val="00272B3F"/>
    <w:rsid w:val="002730E2"/>
    <w:rsid w:val="0027441E"/>
    <w:rsid w:val="00274D56"/>
    <w:rsid w:val="00275CA9"/>
    <w:rsid w:val="00276884"/>
    <w:rsid w:val="002771B2"/>
    <w:rsid w:val="0027743C"/>
    <w:rsid w:val="00280045"/>
    <w:rsid w:val="002805BC"/>
    <w:rsid w:val="002815E5"/>
    <w:rsid w:val="0028182B"/>
    <w:rsid w:val="0028193A"/>
    <w:rsid w:val="00282B20"/>
    <w:rsid w:val="00282CD4"/>
    <w:rsid w:val="00283188"/>
    <w:rsid w:val="002836C7"/>
    <w:rsid w:val="00284191"/>
    <w:rsid w:val="002859C4"/>
    <w:rsid w:val="00286556"/>
    <w:rsid w:val="002870DF"/>
    <w:rsid w:val="00287FDB"/>
    <w:rsid w:val="00287FE3"/>
    <w:rsid w:val="002908E9"/>
    <w:rsid w:val="00290D69"/>
    <w:rsid w:val="0029131B"/>
    <w:rsid w:val="0029257A"/>
    <w:rsid w:val="00292941"/>
    <w:rsid w:val="00292C0E"/>
    <w:rsid w:val="00293BF2"/>
    <w:rsid w:val="00293C49"/>
    <w:rsid w:val="0029418F"/>
    <w:rsid w:val="0029490E"/>
    <w:rsid w:val="00294DA0"/>
    <w:rsid w:val="00295501"/>
    <w:rsid w:val="002959B4"/>
    <w:rsid w:val="00295B24"/>
    <w:rsid w:val="00295E53"/>
    <w:rsid w:val="002976CD"/>
    <w:rsid w:val="00297951"/>
    <w:rsid w:val="002A0DE4"/>
    <w:rsid w:val="002A11A9"/>
    <w:rsid w:val="002A2302"/>
    <w:rsid w:val="002A28AF"/>
    <w:rsid w:val="002A42E2"/>
    <w:rsid w:val="002A4654"/>
    <w:rsid w:val="002A4E6C"/>
    <w:rsid w:val="002A5004"/>
    <w:rsid w:val="002A573E"/>
    <w:rsid w:val="002A577A"/>
    <w:rsid w:val="002A6176"/>
    <w:rsid w:val="002A6AA2"/>
    <w:rsid w:val="002A71F6"/>
    <w:rsid w:val="002A7712"/>
    <w:rsid w:val="002B0320"/>
    <w:rsid w:val="002B042D"/>
    <w:rsid w:val="002B09F6"/>
    <w:rsid w:val="002B0E48"/>
    <w:rsid w:val="002B1A42"/>
    <w:rsid w:val="002B2090"/>
    <w:rsid w:val="002B3483"/>
    <w:rsid w:val="002B356C"/>
    <w:rsid w:val="002B40D1"/>
    <w:rsid w:val="002B436B"/>
    <w:rsid w:val="002B4F6E"/>
    <w:rsid w:val="002B564C"/>
    <w:rsid w:val="002B5B88"/>
    <w:rsid w:val="002B5C9D"/>
    <w:rsid w:val="002B77C9"/>
    <w:rsid w:val="002B7F34"/>
    <w:rsid w:val="002C1D1E"/>
    <w:rsid w:val="002C2408"/>
    <w:rsid w:val="002C2BD5"/>
    <w:rsid w:val="002C4A87"/>
    <w:rsid w:val="002C5FF2"/>
    <w:rsid w:val="002C6713"/>
    <w:rsid w:val="002C77E7"/>
    <w:rsid w:val="002C792A"/>
    <w:rsid w:val="002C7B5E"/>
    <w:rsid w:val="002D1646"/>
    <w:rsid w:val="002D16F1"/>
    <w:rsid w:val="002D1D98"/>
    <w:rsid w:val="002D1FE4"/>
    <w:rsid w:val="002D2955"/>
    <w:rsid w:val="002D340F"/>
    <w:rsid w:val="002D3586"/>
    <w:rsid w:val="002D3666"/>
    <w:rsid w:val="002D3672"/>
    <w:rsid w:val="002D3CB2"/>
    <w:rsid w:val="002D46AB"/>
    <w:rsid w:val="002D6213"/>
    <w:rsid w:val="002D67C1"/>
    <w:rsid w:val="002D68CA"/>
    <w:rsid w:val="002D70D0"/>
    <w:rsid w:val="002D72FB"/>
    <w:rsid w:val="002E06E1"/>
    <w:rsid w:val="002E1DCC"/>
    <w:rsid w:val="002E2387"/>
    <w:rsid w:val="002E362A"/>
    <w:rsid w:val="002E3950"/>
    <w:rsid w:val="002E3BE6"/>
    <w:rsid w:val="002E4D6F"/>
    <w:rsid w:val="002E57AF"/>
    <w:rsid w:val="002E5E6F"/>
    <w:rsid w:val="002E694B"/>
    <w:rsid w:val="002E6B00"/>
    <w:rsid w:val="002E6B01"/>
    <w:rsid w:val="002F0569"/>
    <w:rsid w:val="002F10F9"/>
    <w:rsid w:val="002F12A9"/>
    <w:rsid w:val="002F2A04"/>
    <w:rsid w:val="002F2DD4"/>
    <w:rsid w:val="002F3051"/>
    <w:rsid w:val="002F3329"/>
    <w:rsid w:val="002F45F8"/>
    <w:rsid w:val="002F5851"/>
    <w:rsid w:val="002F58DE"/>
    <w:rsid w:val="002F5A18"/>
    <w:rsid w:val="002F5F98"/>
    <w:rsid w:val="002F7B6F"/>
    <w:rsid w:val="002F7BDF"/>
    <w:rsid w:val="00300494"/>
    <w:rsid w:val="003004CD"/>
    <w:rsid w:val="00302C7D"/>
    <w:rsid w:val="00303245"/>
    <w:rsid w:val="003043FA"/>
    <w:rsid w:val="003057EB"/>
    <w:rsid w:val="003061B9"/>
    <w:rsid w:val="0030694C"/>
    <w:rsid w:val="0030712F"/>
    <w:rsid w:val="00307DB3"/>
    <w:rsid w:val="003101FA"/>
    <w:rsid w:val="0031191D"/>
    <w:rsid w:val="00311C66"/>
    <w:rsid w:val="00311E81"/>
    <w:rsid w:val="003127C9"/>
    <w:rsid w:val="003130B4"/>
    <w:rsid w:val="00313994"/>
    <w:rsid w:val="00313C88"/>
    <w:rsid w:val="00314263"/>
    <w:rsid w:val="00314E71"/>
    <w:rsid w:val="00316A6D"/>
    <w:rsid w:val="00316C4A"/>
    <w:rsid w:val="00316D9A"/>
    <w:rsid w:val="00317023"/>
    <w:rsid w:val="0031759C"/>
    <w:rsid w:val="003175EE"/>
    <w:rsid w:val="003200F7"/>
    <w:rsid w:val="0032047E"/>
    <w:rsid w:val="003207C0"/>
    <w:rsid w:val="00320ACE"/>
    <w:rsid w:val="00322518"/>
    <w:rsid w:val="00322F08"/>
    <w:rsid w:val="00322F7F"/>
    <w:rsid w:val="003233B7"/>
    <w:rsid w:val="00326E27"/>
    <w:rsid w:val="00326FF6"/>
    <w:rsid w:val="00327561"/>
    <w:rsid w:val="00330141"/>
    <w:rsid w:val="00330D70"/>
    <w:rsid w:val="00331D92"/>
    <w:rsid w:val="003329DE"/>
    <w:rsid w:val="00332C5B"/>
    <w:rsid w:val="003348C0"/>
    <w:rsid w:val="00335BBE"/>
    <w:rsid w:val="003365A1"/>
    <w:rsid w:val="003365BA"/>
    <w:rsid w:val="0034091B"/>
    <w:rsid w:val="00341237"/>
    <w:rsid w:val="00341351"/>
    <w:rsid w:val="003418C6"/>
    <w:rsid w:val="00341C96"/>
    <w:rsid w:val="003421BA"/>
    <w:rsid w:val="00342754"/>
    <w:rsid w:val="00342F20"/>
    <w:rsid w:val="003433B5"/>
    <w:rsid w:val="003439D5"/>
    <w:rsid w:val="0034439D"/>
    <w:rsid w:val="00344527"/>
    <w:rsid w:val="003445FC"/>
    <w:rsid w:val="00344994"/>
    <w:rsid w:val="0034518E"/>
    <w:rsid w:val="00345978"/>
    <w:rsid w:val="00345992"/>
    <w:rsid w:val="00345B34"/>
    <w:rsid w:val="00345B78"/>
    <w:rsid w:val="00345BF2"/>
    <w:rsid w:val="00345D66"/>
    <w:rsid w:val="0034609B"/>
    <w:rsid w:val="00346815"/>
    <w:rsid w:val="00346CC0"/>
    <w:rsid w:val="0035050A"/>
    <w:rsid w:val="00350D17"/>
    <w:rsid w:val="00350D46"/>
    <w:rsid w:val="00351EA7"/>
    <w:rsid w:val="00351F1F"/>
    <w:rsid w:val="00351FED"/>
    <w:rsid w:val="00352E6F"/>
    <w:rsid w:val="0035317F"/>
    <w:rsid w:val="00353745"/>
    <w:rsid w:val="0035457D"/>
    <w:rsid w:val="00355923"/>
    <w:rsid w:val="00356011"/>
    <w:rsid w:val="00356071"/>
    <w:rsid w:val="00356682"/>
    <w:rsid w:val="00356A34"/>
    <w:rsid w:val="00356E00"/>
    <w:rsid w:val="00356EFA"/>
    <w:rsid w:val="00357168"/>
    <w:rsid w:val="0035753F"/>
    <w:rsid w:val="0035787F"/>
    <w:rsid w:val="00357A39"/>
    <w:rsid w:val="00357B05"/>
    <w:rsid w:val="00360099"/>
    <w:rsid w:val="003604B4"/>
    <w:rsid w:val="00360BCA"/>
    <w:rsid w:val="00361984"/>
    <w:rsid w:val="00362299"/>
    <w:rsid w:val="0036241C"/>
    <w:rsid w:val="00362496"/>
    <w:rsid w:val="00364C88"/>
    <w:rsid w:val="003651A7"/>
    <w:rsid w:val="00365A69"/>
    <w:rsid w:val="003679E4"/>
    <w:rsid w:val="003702D2"/>
    <w:rsid w:val="00370F25"/>
    <w:rsid w:val="0037271B"/>
    <w:rsid w:val="00373187"/>
    <w:rsid w:val="00373B58"/>
    <w:rsid w:val="00373C90"/>
    <w:rsid w:val="00375018"/>
    <w:rsid w:val="0037535E"/>
    <w:rsid w:val="00376701"/>
    <w:rsid w:val="00376BE1"/>
    <w:rsid w:val="0037798B"/>
    <w:rsid w:val="00381170"/>
    <w:rsid w:val="00381C90"/>
    <w:rsid w:val="003828FD"/>
    <w:rsid w:val="00382988"/>
    <w:rsid w:val="00382C4B"/>
    <w:rsid w:val="00383D94"/>
    <w:rsid w:val="003855C1"/>
    <w:rsid w:val="00385BC6"/>
    <w:rsid w:val="00386E61"/>
    <w:rsid w:val="003901BF"/>
    <w:rsid w:val="003904C7"/>
    <w:rsid w:val="0039098C"/>
    <w:rsid w:val="00390F47"/>
    <w:rsid w:val="0039226F"/>
    <w:rsid w:val="00392BF1"/>
    <w:rsid w:val="00393363"/>
    <w:rsid w:val="0039439E"/>
    <w:rsid w:val="00394F30"/>
    <w:rsid w:val="00395046"/>
    <w:rsid w:val="00395108"/>
    <w:rsid w:val="00395111"/>
    <w:rsid w:val="00395196"/>
    <w:rsid w:val="00395256"/>
    <w:rsid w:val="003959A5"/>
    <w:rsid w:val="003967F7"/>
    <w:rsid w:val="003968F2"/>
    <w:rsid w:val="00396AA5"/>
    <w:rsid w:val="00397C1A"/>
    <w:rsid w:val="003A0899"/>
    <w:rsid w:val="003A1D4B"/>
    <w:rsid w:val="003A2C3D"/>
    <w:rsid w:val="003A2EAC"/>
    <w:rsid w:val="003A3640"/>
    <w:rsid w:val="003A390F"/>
    <w:rsid w:val="003A3EC7"/>
    <w:rsid w:val="003A4066"/>
    <w:rsid w:val="003A4348"/>
    <w:rsid w:val="003A440D"/>
    <w:rsid w:val="003A44A6"/>
    <w:rsid w:val="003A4604"/>
    <w:rsid w:val="003A4ACC"/>
    <w:rsid w:val="003A5051"/>
    <w:rsid w:val="003A5677"/>
    <w:rsid w:val="003A588A"/>
    <w:rsid w:val="003A5965"/>
    <w:rsid w:val="003B0428"/>
    <w:rsid w:val="003B0A7E"/>
    <w:rsid w:val="003B0E57"/>
    <w:rsid w:val="003B126D"/>
    <w:rsid w:val="003B1E83"/>
    <w:rsid w:val="003B4309"/>
    <w:rsid w:val="003B4D86"/>
    <w:rsid w:val="003B4DD9"/>
    <w:rsid w:val="003B5C3E"/>
    <w:rsid w:val="003B5C3F"/>
    <w:rsid w:val="003B5DF8"/>
    <w:rsid w:val="003B649E"/>
    <w:rsid w:val="003B6611"/>
    <w:rsid w:val="003B68C9"/>
    <w:rsid w:val="003B6E39"/>
    <w:rsid w:val="003B6EC0"/>
    <w:rsid w:val="003C0824"/>
    <w:rsid w:val="003C0D34"/>
    <w:rsid w:val="003C14AF"/>
    <w:rsid w:val="003C19BB"/>
    <w:rsid w:val="003C21D9"/>
    <w:rsid w:val="003C28AE"/>
    <w:rsid w:val="003C31B1"/>
    <w:rsid w:val="003C36D6"/>
    <w:rsid w:val="003C4733"/>
    <w:rsid w:val="003C4CE2"/>
    <w:rsid w:val="003C50CC"/>
    <w:rsid w:val="003C5CE8"/>
    <w:rsid w:val="003C6272"/>
    <w:rsid w:val="003C630B"/>
    <w:rsid w:val="003C63FF"/>
    <w:rsid w:val="003C7441"/>
    <w:rsid w:val="003D00AE"/>
    <w:rsid w:val="003D017B"/>
    <w:rsid w:val="003D05DB"/>
    <w:rsid w:val="003D0606"/>
    <w:rsid w:val="003D19A7"/>
    <w:rsid w:val="003D2E6B"/>
    <w:rsid w:val="003D3AF3"/>
    <w:rsid w:val="003D50DC"/>
    <w:rsid w:val="003D56D4"/>
    <w:rsid w:val="003D6824"/>
    <w:rsid w:val="003D727C"/>
    <w:rsid w:val="003E037B"/>
    <w:rsid w:val="003E04A2"/>
    <w:rsid w:val="003E083E"/>
    <w:rsid w:val="003E08BF"/>
    <w:rsid w:val="003E0A14"/>
    <w:rsid w:val="003E0ED3"/>
    <w:rsid w:val="003E151C"/>
    <w:rsid w:val="003E1AB8"/>
    <w:rsid w:val="003E330A"/>
    <w:rsid w:val="003E38D7"/>
    <w:rsid w:val="003E4186"/>
    <w:rsid w:val="003E44E4"/>
    <w:rsid w:val="003E47DC"/>
    <w:rsid w:val="003E4B61"/>
    <w:rsid w:val="003E57A9"/>
    <w:rsid w:val="003E5D20"/>
    <w:rsid w:val="003E5FFF"/>
    <w:rsid w:val="003E7119"/>
    <w:rsid w:val="003E74EF"/>
    <w:rsid w:val="003E77C8"/>
    <w:rsid w:val="003F00E9"/>
    <w:rsid w:val="003F0445"/>
    <w:rsid w:val="003F04D2"/>
    <w:rsid w:val="003F0B1B"/>
    <w:rsid w:val="003F0CC4"/>
    <w:rsid w:val="003F12AD"/>
    <w:rsid w:val="003F2C67"/>
    <w:rsid w:val="003F3B30"/>
    <w:rsid w:val="003F3BFC"/>
    <w:rsid w:val="003F6D4A"/>
    <w:rsid w:val="004003CB"/>
    <w:rsid w:val="00400578"/>
    <w:rsid w:val="004006DC"/>
    <w:rsid w:val="0040113C"/>
    <w:rsid w:val="004016C6"/>
    <w:rsid w:val="004017FA"/>
    <w:rsid w:val="00402451"/>
    <w:rsid w:val="00402959"/>
    <w:rsid w:val="00403B97"/>
    <w:rsid w:val="0040508E"/>
    <w:rsid w:val="00406596"/>
    <w:rsid w:val="004067DE"/>
    <w:rsid w:val="00406E25"/>
    <w:rsid w:val="00407560"/>
    <w:rsid w:val="0040767D"/>
    <w:rsid w:val="00410614"/>
    <w:rsid w:val="00410A7E"/>
    <w:rsid w:val="00413220"/>
    <w:rsid w:val="00413546"/>
    <w:rsid w:val="00413805"/>
    <w:rsid w:val="00413B00"/>
    <w:rsid w:val="00415267"/>
    <w:rsid w:val="00417AFD"/>
    <w:rsid w:val="004209C1"/>
    <w:rsid w:val="004213C9"/>
    <w:rsid w:val="00421F36"/>
    <w:rsid w:val="004222F8"/>
    <w:rsid w:val="004226AD"/>
    <w:rsid w:val="00423836"/>
    <w:rsid w:val="0042475D"/>
    <w:rsid w:val="00424EDB"/>
    <w:rsid w:val="0042517F"/>
    <w:rsid w:val="004253D1"/>
    <w:rsid w:val="004262A6"/>
    <w:rsid w:val="00427717"/>
    <w:rsid w:val="00427C00"/>
    <w:rsid w:val="00427DC6"/>
    <w:rsid w:val="00430E33"/>
    <w:rsid w:val="004318CA"/>
    <w:rsid w:val="0043206A"/>
    <w:rsid w:val="00432144"/>
    <w:rsid w:val="00432B33"/>
    <w:rsid w:val="00434141"/>
    <w:rsid w:val="00434A5E"/>
    <w:rsid w:val="004357D1"/>
    <w:rsid w:val="00436033"/>
    <w:rsid w:val="00437023"/>
    <w:rsid w:val="00440961"/>
    <w:rsid w:val="00441027"/>
    <w:rsid w:val="00441633"/>
    <w:rsid w:val="00442B3C"/>
    <w:rsid w:val="00442C06"/>
    <w:rsid w:val="00442CF9"/>
    <w:rsid w:val="00443E1B"/>
    <w:rsid w:val="004442B4"/>
    <w:rsid w:val="004445F9"/>
    <w:rsid w:val="00444BF4"/>
    <w:rsid w:val="00444CDA"/>
    <w:rsid w:val="00445643"/>
    <w:rsid w:val="00445AC9"/>
    <w:rsid w:val="00445B32"/>
    <w:rsid w:val="00445BC3"/>
    <w:rsid w:val="00446B0F"/>
    <w:rsid w:val="00446F23"/>
    <w:rsid w:val="0044718C"/>
    <w:rsid w:val="00447F71"/>
    <w:rsid w:val="004501F7"/>
    <w:rsid w:val="00452528"/>
    <w:rsid w:val="004525EC"/>
    <w:rsid w:val="00452814"/>
    <w:rsid w:val="0045385E"/>
    <w:rsid w:val="00454B71"/>
    <w:rsid w:val="00454F85"/>
    <w:rsid w:val="00455839"/>
    <w:rsid w:val="004558CE"/>
    <w:rsid w:val="00455EEE"/>
    <w:rsid w:val="00455FB8"/>
    <w:rsid w:val="00455FDC"/>
    <w:rsid w:val="00457153"/>
    <w:rsid w:val="004571A3"/>
    <w:rsid w:val="00457B11"/>
    <w:rsid w:val="0046054B"/>
    <w:rsid w:val="00460C8E"/>
    <w:rsid w:val="0046111D"/>
    <w:rsid w:val="004623D2"/>
    <w:rsid w:val="00462522"/>
    <w:rsid w:val="00462B64"/>
    <w:rsid w:val="00463A60"/>
    <w:rsid w:val="004645BE"/>
    <w:rsid w:val="0046525A"/>
    <w:rsid w:val="004654C0"/>
    <w:rsid w:val="0046582E"/>
    <w:rsid w:val="004666E2"/>
    <w:rsid w:val="0046738F"/>
    <w:rsid w:val="0046761D"/>
    <w:rsid w:val="00467C79"/>
    <w:rsid w:val="0047012E"/>
    <w:rsid w:val="004702D0"/>
    <w:rsid w:val="00470412"/>
    <w:rsid w:val="0047071B"/>
    <w:rsid w:val="00470930"/>
    <w:rsid w:val="00470BF3"/>
    <w:rsid w:val="004715DD"/>
    <w:rsid w:val="004723DE"/>
    <w:rsid w:val="0047328A"/>
    <w:rsid w:val="004756AA"/>
    <w:rsid w:val="004759A7"/>
    <w:rsid w:val="00475EF4"/>
    <w:rsid w:val="0047686F"/>
    <w:rsid w:val="004777B7"/>
    <w:rsid w:val="004800D4"/>
    <w:rsid w:val="00480CA6"/>
    <w:rsid w:val="00480EF5"/>
    <w:rsid w:val="00482244"/>
    <w:rsid w:val="00482ADD"/>
    <w:rsid w:val="00482DE9"/>
    <w:rsid w:val="00482E03"/>
    <w:rsid w:val="0048342F"/>
    <w:rsid w:val="004839C0"/>
    <w:rsid w:val="004839E4"/>
    <w:rsid w:val="004843B9"/>
    <w:rsid w:val="004858C6"/>
    <w:rsid w:val="00486040"/>
    <w:rsid w:val="00492B1F"/>
    <w:rsid w:val="00492B7B"/>
    <w:rsid w:val="00493B3B"/>
    <w:rsid w:val="00494108"/>
    <w:rsid w:val="004942AB"/>
    <w:rsid w:val="00494B4D"/>
    <w:rsid w:val="00494C5C"/>
    <w:rsid w:val="00495C3D"/>
    <w:rsid w:val="004968C2"/>
    <w:rsid w:val="004970A4"/>
    <w:rsid w:val="00497FB5"/>
    <w:rsid w:val="004A06E4"/>
    <w:rsid w:val="004A1076"/>
    <w:rsid w:val="004A1165"/>
    <w:rsid w:val="004A22C7"/>
    <w:rsid w:val="004A3780"/>
    <w:rsid w:val="004A430E"/>
    <w:rsid w:val="004A4AEF"/>
    <w:rsid w:val="004A56ED"/>
    <w:rsid w:val="004A5BF0"/>
    <w:rsid w:val="004A7705"/>
    <w:rsid w:val="004A7F6E"/>
    <w:rsid w:val="004B08DA"/>
    <w:rsid w:val="004B1219"/>
    <w:rsid w:val="004B132A"/>
    <w:rsid w:val="004B2135"/>
    <w:rsid w:val="004B2323"/>
    <w:rsid w:val="004B2E8B"/>
    <w:rsid w:val="004B41FC"/>
    <w:rsid w:val="004B43C7"/>
    <w:rsid w:val="004B4929"/>
    <w:rsid w:val="004B54F4"/>
    <w:rsid w:val="004B6D87"/>
    <w:rsid w:val="004B7D18"/>
    <w:rsid w:val="004B7E68"/>
    <w:rsid w:val="004C0159"/>
    <w:rsid w:val="004C03A4"/>
    <w:rsid w:val="004C0624"/>
    <w:rsid w:val="004C0A00"/>
    <w:rsid w:val="004C15CA"/>
    <w:rsid w:val="004C18DA"/>
    <w:rsid w:val="004C1B16"/>
    <w:rsid w:val="004C2D94"/>
    <w:rsid w:val="004C4A03"/>
    <w:rsid w:val="004C4EA0"/>
    <w:rsid w:val="004C56E1"/>
    <w:rsid w:val="004C6C65"/>
    <w:rsid w:val="004C7CD3"/>
    <w:rsid w:val="004D023A"/>
    <w:rsid w:val="004D26E9"/>
    <w:rsid w:val="004D39E3"/>
    <w:rsid w:val="004D3FAF"/>
    <w:rsid w:val="004D5432"/>
    <w:rsid w:val="004D5B7C"/>
    <w:rsid w:val="004D696F"/>
    <w:rsid w:val="004E067E"/>
    <w:rsid w:val="004E080A"/>
    <w:rsid w:val="004E0856"/>
    <w:rsid w:val="004E10AF"/>
    <w:rsid w:val="004E215C"/>
    <w:rsid w:val="004E2DC8"/>
    <w:rsid w:val="004E3B80"/>
    <w:rsid w:val="004E484A"/>
    <w:rsid w:val="004E4D4F"/>
    <w:rsid w:val="004E6E2E"/>
    <w:rsid w:val="004E72BD"/>
    <w:rsid w:val="004E7737"/>
    <w:rsid w:val="004E7E00"/>
    <w:rsid w:val="004E7F50"/>
    <w:rsid w:val="004F06A8"/>
    <w:rsid w:val="004F06E9"/>
    <w:rsid w:val="004F116E"/>
    <w:rsid w:val="004F14FC"/>
    <w:rsid w:val="004F1D59"/>
    <w:rsid w:val="004F22C2"/>
    <w:rsid w:val="004F2633"/>
    <w:rsid w:val="004F2908"/>
    <w:rsid w:val="004F3140"/>
    <w:rsid w:val="004F3919"/>
    <w:rsid w:val="004F3D71"/>
    <w:rsid w:val="004F3F43"/>
    <w:rsid w:val="004F5E03"/>
    <w:rsid w:val="005000F2"/>
    <w:rsid w:val="00500254"/>
    <w:rsid w:val="00500A4F"/>
    <w:rsid w:val="005010B2"/>
    <w:rsid w:val="00501DE3"/>
    <w:rsid w:val="00503640"/>
    <w:rsid w:val="00503723"/>
    <w:rsid w:val="00504F5C"/>
    <w:rsid w:val="005069AE"/>
    <w:rsid w:val="0050710F"/>
    <w:rsid w:val="0050717B"/>
    <w:rsid w:val="00507B1F"/>
    <w:rsid w:val="00507E2F"/>
    <w:rsid w:val="00510C0E"/>
    <w:rsid w:val="005113A8"/>
    <w:rsid w:val="0051284A"/>
    <w:rsid w:val="00513154"/>
    <w:rsid w:val="0051325C"/>
    <w:rsid w:val="00515512"/>
    <w:rsid w:val="00515866"/>
    <w:rsid w:val="00516465"/>
    <w:rsid w:val="005201DC"/>
    <w:rsid w:val="00521555"/>
    <w:rsid w:val="0052283D"/>
    <w:rsid w:val="00522BCB"/>
    <w:rsid w:val="00522D82"/>
    <w:rsid w:val="00523283"/>
    <w:rsid w:val="005236D4"/>
    <w:rsid w:val="00523928"/>
    <w:rsid w:val="00525494"/>
    <w:rsid w:val="00525930"/>
    <w:rsid w:val="00525934"/>
    <w:rsid w:val="005259A5"/>
    <w:rsid w:val="00525D84"/>
    <w:rsid w:val="00525F95"/>
    <w:rsid w:val="005260E3"/>
    <w:rsid w:val="00526233"/>
    <w:rsid w:val="00526BDB"/>
    <w:rsid w:val="00526F11"/>
    <w:rsid w:val="00527FBF"/>
    <w:rsid w:val="00527FEE"/>
    <w:rsid w:val="00530170"/>
    <w:rsid w:val="0053028A"/>
    <w:rsid w:val="0053066D"/>
    <w:rsid w:val="00530F13"/>
    <w:rsid w:val="005311A9"/>
    <w:rsid w:val="00531C1C"/>
    <w:rsid w:val="00532D89"/>
    <w:rsid w:val="005338B4"/>
    <w:rsid w:val="005378D2"/>
    <w:rsid w:val="00537BBE"/>
    <w:rsid w:val="00537F72"/>
    <w:rsid w:val="00540AB0"/>
    <w:rsid w:val="00541216"/>
    <w:rsid w:val="00542F7A"/>
    <w:rsid w:val="005447F2"/>
    <w:rsid w:val="00545032"/>
    <w:rsid w:val="005453B3"/>
    <w:rsid w:val="005456C3"/>
    <w:rsid w:val="00545D3E"/>
    <w:rsid w:val="005462A3"/>
    <w:rsid w:val="005462D8"/>
    <w:rsid w:val="0054761F"/>
    <w:rsid w:val="00547925"/>
    <w:rsid w:val="00547E94"/>
    <w:rsid w:val="005501C3"/>
    <w:rsid w:val="00550521"/>
    <w:rsid w:val="00550CB3"/>
    <w:rsid w:val="00551C59"/>
    <w:rsid w:val="00552F0A"/>
    <w:rsid w:val="005538D6"/>
    <w:rsid w:val="00553C37"/>
    <w:rsid w:val="00554EEF"/>
    <w:rsid w:val="00554F7A"/>
    <w:rsid w:val="00554F85"/>
    <w:rsid w:val="00555261"/>
    <w:rsid w:val="00555916"/>
    <w:rsid w:val="00555941"/>
    <w:rsid w:val="00555D1F"/>
    <w:rsid w:val="00556365"/>
    <w:rsid w:val="00557046"/>
    <w:rsid w:val="0055786E"/>
    <w:rsid w:val="00557ADB"/>
    <w:rsid w:val="00557BAE"/>
    <w:rsid w:val="0056012B"/>
    <w:rsid w:val="00560436"/>
    <w:rsid w:val="005608EA"/>
    <w:rsid w:val="00560CE4"/>
    <w:rsid w:val="0056121B"/>
    <w:rsid w:val="00561224"/>
    <w:rsid w:val="005617CC"/>
    <w:rsid w:val="00562109"/>
    <w:rsid w:val="0056263B"/>
    <w:rsid w:val="00563F47"/>
    <w:rsid w:val="0056554F"/>
    <w:rsid w:val="00565C65"/>
    <w:rsid w:val="00565E96"/>
    <w:rsid w:val="005669A0"/>
    <w:rsid w:val="0056701C"/>
    <w:rsid w:val="00570FC6"/>
    <w:rsid w:val="00572338"/>
    <w:rsid w:val="00572641"/>
    <w:rsid w:val="005726DF"/>
    <w:rsid w:val="005734E9"/>
    <w:rsid w:val="00573B5B"/>
    <w:rsid w:val="00575402"/>
    <w:rsid w:val="00575E7E"/>
    <w:rsid w:val="005800A6"/>
    <w:rsid w:val="00580162"/>
    <w:rsid w:val="0058082A"/>
    <w:rsid w:val="00580C40"/>
    <w:rsid w:val="00580FD8"/>
    <w:rsid w:val="0058111A"/>
    <w:rsid w:val="005812A1"/>
    <w:rsid w:val="00581302"/>
    <w:rsid w:val="0058212C"/>
    <w:rsid w:val="005843E5"/>
    <w:rsid w:val="00584B22"/>
    <w:rsid w:val="0058555E"/>
    <w:rsid w:val="005860EA"/>
    <w:rsid w:val="00586402"/>
    <w:rsid w:val="00587AB7"/>
    <w:rsid w:val="00591528"/>
    <w:rsid w:val="00592244"/>
    <w:rsid w:val="00592B3C"/>
    <w:rsid w:val="005932F7"/>
    <w:rsid w:val="00594A9B"/>
    <w:rsid w:val="005950CC"/>
    <w:rsid w:val="00595DB3"/>
    <w:rsid w:val="005968DE"/>
    <w:rsid w:val="00597309"/>
    <w:rsid w:val="00597325"/>
    <w:rsid w:val="005974ED"/>
    <w:rsid w:val="00597F91"/>
    <w:rsid w:val="005A24B8"/>
    <w:rsid w:val="005A2DC1"/>
    <w:rsid w:val="005A44A6"/>
    <w:rsid w:val="005A4A5D"/>
    <w:rsid w:val="005A55B4"/>
    <w:rsid w:val="005A63E4"/>
    <w:rsid w:val="005A671D"/>
    <w:rsid w:val="005A6783"/>
    <w:rsid w:val="005A72D2"/>
    <w:rsid w:val="005A7392"/>
    <w:rsid w:val="005A7403"/>
    <w:rsid w:val="005A7660"/>
    <w:rsid w:val="005A7FBD"/>
    <w:rsid w:val="005B0560"/>
    <w:rsid w:val="005B0C7B"/>
    <w:rsid w:val="005B0DCD"/>
    <w:rsid w:val="005B11E3"/>
    <w:rsid w:val="005B31E3"/>
    <w:rsid w:val="005B34BD"/>
    <w:rsid w:val="005B3BFF"/>
    <w:rsid w:val="005B44B3"/>
    <w:rsid w:val="005B4D29"/>
    <w:rsid w:val="005B559B"/>
    <w:rsid w:val="005B5CAD"/>
    <w:rsid w:val="005B5D4C"/>
    <w:rsid w:val="005B6CE0"/>
    <w:rsid w:val="005B7F89"/>
    <w:rsid w:val="005C0B08"/>
    <w:rsid w:val="005C0CA6"/>
    <w:rsid w:val="005C141D"/>
    <w:rsid w:val="005C16D4"/>
    <w:rsid w:val="005C1F01"/>
    <w:rsid w:val="005C21C3"/>
    <w:rsid w:val="005C281A"/>
    <w:rsid w:val="005C2F9B"/>
    <w:rsid w:val="005C3263"/>
    <w:rsid w:val="005C3635"/>
    <w:rsid w:val="005C38FC"/>
    <w:rsid w:val="005C4591"/>
    <w:rsid w:val="005C4D49"/>
    <w:rsid w:val="005C4EFA"/>
    <w:rsid w:val="005C5A0C"/>
    <w:rsid w:val="005C5E45"/>
    <w:rsid w:val="005C78E3"/>
    <w:rsid w:val="005D026A"/>
    <w:rsid w:val="005D08D5"/>
    <w:rsid w:val="005D0A12"/>
    <w:rsid w:val="005D0AA8"/>
    <w:rsid w:val="005D0B19"/>
    <w:rsid w:val="005D17A7"/>
    <w:rsid w:val="005D17DB"/>
    <w:rsid w:val="005D1CE5"/>
    <w:rsid w:val="005D1F96"/>
    <w:rsid w:val="005D24E6"/>
    <w:rsid w:val="005D3AB0"/>
    <w:rsid w:val="005D3C31"/>
    <w:rsid w:val="005D5655"/>
    <w:rsid w:val="005D5718"/>
    <w:rsid w:val="005D6014"/>
    <w:rsid w:val="005D6CB6"/>
    <w:rsid w:val="005D7422"/>
    <w:rsid w:val="005D79BE"/>
    <w:rsid w:val="005E02CC"/>
    <w:rsid w:val="005E0B4C"/>
    <w:rsid w:val="005E10DA"/>
    <w:rsid w:val="005E1B02"/>
    <w:rsid w:val="005E1E02"/>
    <w:rsid w:val="005E21B1"/>
    <w:rsid w:val="005E2D36"/>
    <w:rsid w:val="005E2ED4"/>
    <w:rsid w:val="005E320C"/>
    <w:rsid w:val="005E3250"/>
    <w:rsid w:val="005E35A5"/>
    <w:rsid w:val="005E4293"/>
    <w:rsid w:val="005E4F4A"/>
    <w:rsid w:val="005E51DF"/>
    <w:rsid w:val="005E5FB2"/>
    <w:rsid w:val="005E72E6"/>
    <w:rsid w:val="005E7B34"/>
    <w:rsid w:val="005F18EE"/>
    <w:rsid w:val="005F1A51"/>
    <w:rsid w:val="005F272F"/>
    <w:rsid w:val="005F29E6"/>
    <w:rsid w:val="005F2F85"/>
    <w:rsid w:val="005F37D6"/>
    <w:rsid w:val="005F3BF3"/>
    <w:rsid w:val="005F3D75"/>
    <w:rsid w:val="005F3DDD"/>
    <w:rsid w:val="005F4DD6"/>
    <w:rsid w:val="005F50DF"/>
    <w:rsid w:val="005F579C"/>
    <w:rsid w:val="005F5EC2"/>
    <w:rsid w:val="005F6192"/>
    <w:rsid w:val="005F61D0"/>
    <w:rsid w:val="005F64A9"/>
    <w:rsid w:val="005F66B0"/>
    <w:rsid w:val="005F67C9"/>
    <w:rsid w:val="005F6B81"/>
    <w:rsid w:val="005F786E"/>
    <w:rsid w:val="0060080A"/>
    <w:rsid w:val="006023A5"/>
    <w:rsid w:val="00603731"/>
    <w:rsid w:val="006039E7"/>
    <w:rsid w:val="006051CC"/>
    <w:rsid w:val="00605793"/>
    <w:rsid w:val="006058D0"/>
    <w:rsid w:val="00605DD0"/>
    <w:rsid w:val="00606E52"/>
    <w:rsid w:val="006072CC"/>
    <w:rsid w:val="00612FDF"/>
    <w:rsid w:val="006134BF"/>
    <w:rsid w:val="006135AD"/>
    <w:rsid w:val="00615160"/>
    <w:rsid w:val="00615A4D"/>
    <w:rsid w:val="00616381"/>
    <w:rsid w:val="00616646"/>
    <w:rsid w:val="00617365"/>
    <w:rsid w:val="0061795F"/>
    <w:rsid w:val="0062031E"/>
    <w:rsid w:val="00620AA4"/>
    <w:rsid w:val="0062102A"/>
    <w:rsid w:val="0062283F"/>
    <w:rsid w:val="00622F18"/>
    <w:rsid w:val="00623084"/>
    <w:rsid w:val="00623104"/>
    <w:rsid w:val="00623972"/>
    <w:rsid w:val="00625E9C"/>
    <w:rsid w:val="006266D5"/>
    <w:rsid w:val="00626F5D"/>
    <w:rsid w:val="006272A1"/>
    <w:rsid w:val="0062778C"/>
    <w:rsid w:val="006277EE"/>
    <w:rsid w:val="00631665"/>
    <w:rsid w:val="00631B2A"/>
    <w:rsid w:val="006321D0"/>
    <w:rsid w:val="00632582"/>
    <w:rsid w:val="00632BDF"/>
    <w:rsid w:val="00632D0E"/>
    <w:rsid w:val="00633C1D"/>
    <w:rsid w:val="0063403C"/>
    <w:rsid w:val="006340AA"/>
    <w:rsid w:val="00635A71"/>
    <w:rsid w:val="00635EED"/>
    <w:rsid w:val="006372CA"/>
    <w:rsid w:val="006378C4"/>
    <w:rsid w:val="00637D7F"/>
    <w:rsid w:val="006404C2"/>
    <w:rsid w:val="00642000"/>
    <w:rsid w:val="006423C3"/>
    <w:rsid w:val="00643A41"/>
    <w:rsid w:val="00643FCD"/>
    <w:rsid w:val="006443AC"/>
    <w:rsid w:val="00644537"/>
    <w:rsid w:val="0064464D"/>
    <w:rsid w:val="00644C21"/>
    <w:rsid w:val="00644F07"/>
    <w:rsid w:val="00646199"/>
    <w:rsid w:val="00647273"/>
    <w:rsid w:val="00647443"/>
    <w:rsid w:val="0064781A"/>
    <w:rsid w:val="00647AF3"/>
    <w:rsid w:val="0065095F"/>
    <w:rsid w:val="00650A53"/>
    <w:rsid w:val="00650D4A"/>
    <w:rsid w:val="00650D83"/>
    <w:rsid w:val="00651053"/>
    <w:rsid w:val="0065156B"/>
    <w:rsid w:val="0065195C"/>
    <w:rsid w:val="0065203B"/>
    <w:rsid w:val="00652544"/>
    <w:rsid w:val="00652C1B"/>
    <w:rsid w:val="00652D72"/>
    <w:rsid w:val="006530FC"/>
    <w:rsid w:val="006537F7"/>
    <w:rsid w:val="006539F9"/>
    <w:rsid w:val="006560B4"/>
    <w:rsid w:val="0065642E"/>
    <w:rsid w:val="00660544"/>
    <w:rsid w:val="00661893"/>
    <w:rsid w:val="00661C5B"/>
    <w:rsid w:val="0066208E"/>
    <w:rsid w:val="0066280F"/>
    <w:rsid w:val="006632EC"/>
    <w:rsid w:val="006644B4"/>
    <w:rsid w:val="00664AF5"/>
    <w:rsid w:val="0066559F"/>
    <w:rsid w:val="006666DC"/>
    <w:rsid w:val="00666B2D"/>
    <w:rsid w:val="00666F67"/>
    <w:rsid w:val="00667B8F"/>
    <w:rsid w:val="00670B89"/>
    <w:rsid w:val="00672628"/>
    <w:rsid w:val="0067278B"/>
    <w:rsid w:val="00672D56"/>
    <w:rsid w:val="00673172"/>
    <w:rsid w:val="00673269"/>
    <w:rsid w:val="0067386E"/>
    <w:rsid w:val="00673A05"/>
    <w:rsid w:val="0067402F"/>
    <w:rsid w:val="00675211"/>
    <w:rsid w:val="0067535F"/>
    <w:rsid w:val="0067690C"/>
    <w:rsid w:val="006775CB"/>
    <w:rsid w:val="00677FD1"/>
    <w:rsid w:val="0068014F"/>
    <w:rsid w:val="006807B0"/>
    <w:rsid w:val="00680CA2"/>
    <w:rsid w:val="006811F0"/>
    <w:rsid w:val="0068163E"/>
    <w:rsid w:val="00681C67"/>
    <w:rsid w:val="00681FE1"/>
    <w:rsid w:val="006823DB"/>
    <w:rsid w:val="0068255A"/>
    <w:rsid w:val="00685DA7"/>
    <w:rsid w:val="00685FE1"/>
    <w:rsid w:val="0068735F"/>
    <w:rsid w:val="0069090B"/>
    <w:rsid w:val="00690B04"/>
    <w:rsid w:val="00690EC0"/>
    <w:rsid w:val="006915FF"/>
    <w:rsid w:val="00691DF5"/>
    <w:rsid w:val="00691E8F"/>
    <w:rsid w:val="0069398E"/>
    <w:rsid w:val="00693AEB"/>
    <w:rsid w:val="0069550C"/>
    <w:rsid w:val="00695810"/>
    <w:rsid w:val="00695A72"/>
    <w:rsid w:val="00697688"/>
    <w:rsid w:val="006A0444"/>
    <w:rsid w:val="006A0462"/>
    <w:rsid w:val="006A0A96"/>
    <w:rsid w:val="006A0C32"/>
    <w:rsid w:val="006A0DAE"/>
    <w:rsid w:val="006A20CC"/>
    <w:rsid w:val="006A2DBE"/>
    <w:rsid w:val="006A2EC0"/>
    <w:rsid w:val="006A3261"/>
    <w:rsid w:val="006A3308"/>
    <w:rsid w:val="006A3732"/>
    <w:rsid w:val="006A399F"/>
    <w:rsid w:val="006A3A8D"/>
    <w:rsid w:val="006A5BFD"/>
    <w:rsid w:val="006A5E25"/>
    <w:rsid w:val="006A7E25"/>
    <w:rsid w:val="006B0086"/>
    <w:rsid w:val="006B240B"/>
    <w:rsid w:val="006B2489"/>
    <w:rsid w:val="006B2B04"/>
    <w:rsid w:val="006B2DD4"/>
    <w:rsid w:val="006B3581"/>
    <w:rsid w:val="006B42A7"/>
    <w:rsid w:val="006B4FF7"/>
    <w:rsid w:val="006B530F"/>
    <w:rsid w:val="006B6649"/>
    <w:rsid w:val="006B7C90"/>
    <w:rsid w:val="006C011F"/>
    <w:rsid w:val="006C073E"/>
    <w:rsid w:val="006C0D7E"/>
    <w:rsid w:val="006C1072"/>
    <w:rsid w:val="006C256F"/>
    <w:rsid w:val="006C2810"/>
    <w:rsid w:val="006C59B9"/>
    <w:rsid w:val="006C5C18"/>
    <w:rsid w:val="006C665A"/>
    <w:rsid w:val="006C6C7F"/>
    <w:rsid w:val="006C6CFD"/>
    <w:rsid w:val="006C7064"/>
    <w:rsid w:val="006C7A84"/>
    <w:rsid w:val="006C7E9C"/>
    <w:rsid w:val="006D0B4D"/>
    <w:rsid w:val="006D217A"/>
    <w:rsid w:val="006D2772"/>
    <w:rsid w:val="006D33FB"/>
    <w:rsid w:val="006D344A"/>
    <w:rsid w:val="006D35B0"/>
    <w:rsid w:val="006D3F43"/>
    <w:rsid w:val="006D4707"/>
    <w:rsid w:val="006D5EF1"/>
    <w:rsid w:val="006D6147"/>
    <w:rsid w:val="006D62B1"/>
    <w:rsid w:val="006D6A6D"/>
    <w:rsid w:val="006E0FBF"/>
    <w:rsid w:val="006E17A4"/>
    <w:rsid w:val="006E18CE"/>
    <w:rsid w:val="006E1F59"/>
    <w:rsid w:val="006E2490"/>
    <w:rsid w:val="006E24F5"/>
    <w:rsid w:val="006E2609"/>
    <w:rsid w:val="006E2AC7"/>
    <w:rsid w:val="006E31F8"/>
    <w:rsid w:val="006E3DE7"/>
    <w:rsid w:val="006E490B"/>
    <w:rsid w:val="006E565C"/>
    <w:rsid w:val="006E6A84"/>
    <w:rsid w:val="006E6AA4"/>
    <w:rsid w:val="006E792A"/>
    <w:rsid w:val="006E7BE8"/>
    <w:rsid w:val="006E7F5E"/>
    <w:rsid w:val="006F0A3D"/>
    <w:rsid w:val="006F10B1"/>
    <w:rsid w:val="006F1123"/>
    <w:rsid w:val="006F147E"/>
    <w:rsid w:val="006F1612"/>
    <w:rsid w:val="006F2CD0"/>
    <w:rsid w:val="006F318C"/>
    <w:rsid w:val="006F325C"/>
    <w:rsid w:val="006F3D62"/>
    <w:rsid w:val="006F4AFB"/>
    <w:rsid w:val="006F4D3C"/>
    <w:rsid w:val="006F5045"/>
    <w:rsid w:val="006F50B9"/>
    <w:rsid w:val="006F6A21"/>
    <w:rsid w:val="006F6AD4"/>
    <w:rsid w:val="00700213"/>
    <w:rsid w:val="0070138C"/>
    <w:rsid w:val="007019F8"/>
    <w:rsid w:val="00701A33"/>
    <w:rsid w:val="0070207A"/>
    <w:rsid w:val="0070230A"/>
    <w:rsid w:val="00702870"/>
    <w:rsid w:val="00703A1D"/>
    <w:rsid w:val="00703A4B"/>
    <w:rsid w:val="00703B71"/>
    <w:rsid w:val="00703EDD"/>
    <w:rsid w:val="00703F88"/>
    <w:rsid w:val="00704327"/>
    <w:rsid w:val="00704392"/>
    <w:rsid w:val="00705A9B"/>
    <w:rsid w:val="00705BCF"/>
    <w:rsid w:val="0070623D"/>
    <w:rsid w:val="007069E5"/>
    <w:rsid w:val="00706EA0"/>
    <w:rsid w:val="00707E5F"/>
    <w:rsid w:val="007101C5"/>
    <w:rsid w:val="00710530"/>
    <w:rsid w:val="0071078A"/>
    <w:rsid w:val="00710AA6"/>
    <w:rsid w:val="00710B8E"/>
    <w:rsid w:val="007115EB"/>
    <w:rsid w:val="00711774"/>
    <w:rsid w:val="00711A2E"/>
    <w:rsid w:val="00712A54"/>
    <w:rsid w:val="00712A60"/>
    <w:rsid w:val="00712CF2"/>
    <w:rsid w:val="00712F7E"/>
    <w:rsid w:val="00714145"/>
    <w:rsid w:val="0071451B"/>
    <w:rsid w:val="00714B6E"/>
    <w:rsid w:val="00714E0C"/>
    <w:rsid w:val="00714FA2"/>
    <w:rsid w:val="0071522E"/>
    <w:rsid w:val="00715353"/>
    <w:rsid w:val="00716B39"/>
    <w:rsid w:val="00716FB0"/>
    <w:rsid w:val="00717518"/>
    <w:rsid w:val="00717B32"/>
    <w:rsid w:val="00720654"/>
    <w:rsid w:val="00720A2B"/>
    <w:rsid w:val="00721231"/>
    <w:rsid w:val="00721624"/>
    <w:rsid w:val="0072205C"/>
    <w:rsid w:val="00722FBF"/>
    <w:rsid w:val="00723025"/>
    <w:rsid w:val="00723432"/>
    <w:rsid w:val="00723A39"/>
    <w:rsid w:val="00723EB6"/>
    <w:rsid w:val="00724AE0"/>
    <w:rsid w:val="00724C8A"/>
    <w:rsid w:val="00726117"/>
    <w:rsid w:val="00726B24"/>
    <w:rsid w:val="00726CD1"/>
    <w:rsid w:val="007274DF"/>
    <w:rsid w:val="00727BD7"/>
    <w:rsid w:val="00730E63"/>
    <w:rsid w:val="00731ADC"/>
    <w:rsid w:val="007320B4"/>
    <w:rsid w:val="00732D2F"/>
    <w:rsid w:val="00733438"/>
    <w:rsid w:val="00733AA1"/>
    <w:rsid w:val="00733B74"/>
    <w:rsid w:val="00734147"/>
    <w:rsid w:val="00734836"/>
    <w:rsid w:val="0073546B"/>
    <w:rsid w:val="007366CA"/>
    <w:rsid w:val="00736CF5"/>
    <w:rsid w:val="0073745E"/>
    <w:rsid w:val="00737BE0"/>
    <w:rsid w:val="00737E26"/>
    <w:rsid w:val="00740677"/>
    <w:rsid w:val="00741BD9"/>
    <w:rsid w:val="00741C08"/>
    <w:rsid w:val="00742002"/>
    <w:rsid w:val="00742767"/>
    <w:rsid w:val="00743256"/>
    <w:rsid w:val="007438E8"/>
    <w:rsid w:val="00744595"/>
    <w:rsid w:val="0074462F"/>
    <w:rsid w:val="00745067"/>
    <w:rsid w:val="0074532E"/>
    <w:rsid w:val="0074601E"/>
    <w:rsid w:val="0074616F"/>
    <w:rsid w:val="00746693"/>
    <w:rsid w:val="00746B0D"/>
    <w:rsid w:val="00746FCE"/>
    <w:rsid w:val="00747688"/>
    <w:rsid w:val="00747A69"/>
    <w:rsid w:val="00747EF2"/>
    <w:rsid w:val="0075046B"/>
    <w:rsid w:val="00750D81"/>
    <w:rsid w:val="00750EB5"/>
    <w:rsid w:val="0075195A"/>
    <w:rsid w:val="00752693"/>
    <w:rsid w:val="00752994"/>
    <w:rsid w:val="00752AAC"/>
    <w:rsid w:val="00753069"/>
    <w:rsid w:val="0075367D"/>
    <w:rsid w:val="007537F3"/>
    <w:rsid w:val="007543AF"/>
    <w:rsid w:val="00755146"/>
    <w:rsid w:val="00755B9E"/>
    <w:rsid w:val="00755FF8"/>
    <w:rsid w:val="007576A5"/>
    <w:rsid w:val="00757AA3"/>
    <w:rsid w:val="00757DA2"/>
    <w:rsid w:val="00757FBF"/>
    <w:rsid w:val="00760244"/>
    <w:rsid w:val="00761632"/>
    <w:rsid w:val="007619A8"/>
    <w:rsid w:val="007622EC"/>
    <w:rsid w:val="0076263C"/>
    <w:rsid w:val="00762A79"/>
    <w:rsid w:val="00763DD8"/>
    <w:rsid w:val="00764193"/>
    <w:rsid w:val="00764311"/>
    <w:rsid w:val="007643E2"/>
    <w:rsid w:val="00765083"/>
    <w:rsid w:val="007656BF"/>
    <w:rsid w:val="0076622C"/>
    <w:rsid w:val="00767236"/>
    <w:rsid w:val="00767480"/>
    <w:rsid w:val="00767E4B"/>
    <w:rsid w:val="00767FA0"/>
    <w:rsid w:val="0077060F"/>
    <w:rsid w:val="007712B8"/>
    <w:rsid w:val="007724DF"/>
    <w:rsid w:val="0077362C"/>
    <w:rsid w:val="00774311"/>
    <w:rsid w:val="0077432F"/>
    <w:rsid w:val="00775099"/>
    <w:rsid w:val="00775B70"/>
    <w:rsid w:val="00775CA6"/>
    <w:rsid w:val="00775D6F"/>
    <w:rsid w:val="00776264"/>
    <w:rsid w:val="007763B7"/>
    <w:rsid w:val="007765F5"/>
    <w:rsid w:val="0077754B"/>
    <w:rsid w:val="00777F91"/>
    <w:rsid w:val="00777FA4"/>
    <w:rsid w:val="00780206"/>
    <w:rsid w:val="00780467"/>
    <w:rsid w:val="007817F9"/>
    <w:rsid w:val="00782A01"/>
    <w:rsid w:val="00784B6C"/>
    <w:rsid w:val="00784E99"/>
    <w:rsid w:val="0078504D"/>
    <w:rsid w:val="00786907"/>
    <w:rsid w:val="00786CD9"/>
    <w:rsid w:val="00786F79"/>
    <w:rsid w:val="00787307"/>
    <w:rsid w:val="00787C17"/>
    <w:rsid w:val="00787E51"/>
    <w:rsid w:val="007919A7"/>
    <w:rsid w:val="00792341"/>
    <w:rsid w:val="00792546"/>
    <w:rsid w:val="00792F50"/>
    <w:rsid w:val="00792F84"/>
    <w:rsid w:val="00794A1C"/>
    <w:rsid w:val="00795A04"/>
    <w:rsid w:val="007976D5"/>
    <w:rsid w:val="007A162D"/>
    <w:rsid w:val="007A1D20"/>
    <w:rsid w:val="007A1F25"/>
    <w:rsid w:val="007A2D40"/>
    <w:rsid w:val="007A2ED1"/>
    <w:rsid w:val="007A3822"/>
    <w:rsid w:val="007A39FF"/>
    <w:rsid w:val="007A3BC2"/>
    <w:rsid w:val="007A3C44"/>
    <w:rsid w:val="007A4213"/>
    <w:rsid w:val="007A4244"/>
    <w:rsid w:val="007A4AA1"/>
    <w:rsid w:val="007A5307"/>
    <w:rsid w:val="007A5FAF"/>
    <w:rsid w:val="007A6612"/>
    <w:rsid w:val="007A6A79"/>
    <w:rsid w:val="007A7444"/>
    <w:rsid w:val="007A7548"/>
    <w:rsid w:val="007A7AD2"/>
    <w:rsid w:val="007B1B56"/>
    <w:rsid w:val="007B2BE2"/>
    <w:rsid w:val="007B2CAC"/>
    <w:rsid w:val="007B321A"/>
    <w:rsid w:val="007B46B3"/>
    <w:rsid w:val="007B59C3"/>
    <w:rsid w:val="007B5D4D"/>
    <w:rsid w:val="007B5DC8"/>
    <w:rsid w:val="007B67A3"/>
    <w:rsid w:val="007B72B8"/>
    <w:rsid w:val="007B74A0"/>
    <w:rsid w:val="007B7CE7"/>
    <w:rsid w:val="007C018F"/>
    <w:rsid w:val="007C085E"/>
    <w:rsid w:val="007C1AEA"/>
    <w:rsid w:val="007C1E7E"/>
    <w:rsid w:val="007C1FB2"/>
    <w:rsid w:val="007C252E"/>
    <w:rsid w:val="007C3CAD"/>
    <w:rsid w:val="007C4B75"/>
    <w:rsid w:val="007C560A"/>
    <w:rsid w:val="007D0475"/>
    <w:rsid w:val="007D1274"/>
    <w:rsid w:val="007D2EC1"/>
    <w:rsid w:val="007D3751"/>
    <w:rsid w:val="007D3F87"/>
    <w:rsid w:val="007D4CE2"/>
    <w:rsid w:val="007D572F"/>
    <w:rsid w:val="007D644D"/>
    <w:rsid w:val="007D70D6"/>
    <w:rsid w:val="007D7CC5"/>
    <w:rsid w:val="007D7F4A"/>
    <w:rsid w:val="007E0340"/>
    <w:rsid w:val="007E0502"/>
    <w:rsid w:val="007E10ED"/>
    <w:rsid w:val="007E1315"/>
    <w:rsid w:val="007E1700"/>
    <w:rsid w:val="007E17FC"/>
    <w:rsid w:val="007E204B"/>
    <w:rsid w:val="007E2B7D"/>
    <w:rsid w:val="007E2C18"/>
    <w:rsid w:val="007E4DA7"/>
    <w:rsid w:val="007E6AD0"/>
    <w:rsid w:val="007E6C20"/>
    <w:rsid w:val="007E7207"/>
    <w:rsid w:val="007F059C"/>
    <w:rsid w:val="007F0B8D"/>
    <w:rsid w:val="007F0E46"/>
    <w:rsid w:val="007F0EFA"/>
    <w:rsid w:val="007F1060"/>
    <w:rsid w:val="007F1991"/>
    <w:rsid w:val="007F1B3C"/>
    <w:rsid w:val="007F21AC"/>
    <w:rsid w:val="007F2936"/>
    <w:rsid w:val="007F3562"/>
    <w:rsid w:val="007F35F1"/>
    <w:rsid w:val="007F5BF8"/>
    <w:rsid w:val="007F5F83"/>
    <w:rsid w:val="007F6191"/>
    <w:rsid w:val="007F66F1"/>
    <w:rsid w:val="007F6C92"/>
    <w:rsid w:val="007F7427"/>
    <w:rsid w:val="007F7BED"/>
    <w:rsid w:val="00800845"/>
    <w:rsid w:val="0080149A"/>
    <w:rsid w:val="0080153A"/>
    <w:rsid w:val="00802F48"/>
    <w:rsid w:val="008030FB"/>
    <w:rsid w:val="00803523"/>
    <w:rsid w:val="00803597"/>
    <w:rsid w:val="00803A6F"/>
    <w:rsid w:val="00803F05"/>
    <w:rsid w:val="0080410B"/>
    <w:rsid w:val="00804CFD"/>
    <w:rsid w:val="0080503B"/>
    <w:rsid w:val="0080544D"/>
    <w:rsid w:val="00805B8F"/>
    <w:rsid w:val="00805BEB"/>
    <w:rsid w:val="00807D0A"/>
    <w:rsid w:val="00810502"/>
    <w:rsid w:val="00810846"/>
    <w:rsid w:val="00810BC6"/>
    <w:rsid w:val="00811B32"/>
    <w:rsid w:val="00811D68"/>
    <w:rsid w:val="00813382"/>
    <w:rsid w:val="00813553"/>
    <w:rsid w:val="008136F4"/>
    <w:rsid w:val="00814A5E"/>
    <w:rsid w:val="00815B8D"/>
    <w:rsid w:val="00815C4F"/>
    <w:rsid w:val="00815F2D"/>
    <w:rsid w:val="00816A50"/>
    <w:rsid w:val="00816B4F"/>
    <w:rsid w:val="0081740A"/>
    <w:rsid w:val="0081780D"/>
    <w:rsid w:val="00817A0C"/>
    <w:rsid w:val="0082001B"/>
    <w:rsid w:val="00820C8F"/>
    <w:rsid w:val="00820D7B"/>
    <w:rsid w:val="00821055"/>
    <w:rsid w:val="008211E5"/>
    <w:rsid w:val="00821D4A"/>
    <w:rsid w:val="00822318"/>
    <w:rsid w:val="00822ABF"/>
    <w:rsid w:val="00823255"/>
    <w:rsid w:val="008239F7"/>
    <w:rsid w:val="00823FD5"/>
    <w:rsid w:val="008258F7"/>
    <w:rsid w:val="00826106"/>
    <w:rsid w:val="008273E4"/>
    <w:rsid w:val="008274A4"/>
    <w:rsid w:val="00827769"/>
    <w:rsid w:val="00827A72"/>
    <w:rsid w:val="00827BF4"/>
    <w:rsid w:val="00827F32"/>
    <w:rsid w:val="00830060"/>
    <w:rsid w:val="008308C9"/>
    <w:rsid w:val="00830F2C"/>
    <w:rsid w:val="00831168"/>
    <w:rsid w:val="008311C5"/>
    <w:rsid w:val="008319E9"/>
    <w:rsid w:val="00831A53"/>
    <w:rsid w:val="00831B37"/>
    <w:rsid w:val="00831B92"/>
    <w:rsid w:val="008325D8"/>
    <w:rsid w:val="008327AC"/>
    <w:rsid w:val="008330D7"/>
    <w:rsid w:val="0083406D"/>
    <w:rsid w:val="00834A07"/>
    <w:rsid w:val="00834CE6"/>
    <w:rsid w:val="0083546F"/>
    <w:rsid w:val="0083627E"/>
    <w:rsid w:val="00836955"/>
    <w:rsid w:val="00836AB8"/>
    <w:rsid w:val="00837081"/>
    <w:rsid w:val="0083754B"/>
    <w:rsid w:val="00837EC0"/>
    <w:rsid w:val="008401E5"/>
    <w:rsid w:val="00840C3E"/>
    <w:rsid w:val="00842465"/>
    <w:rsid w:val="00842D82"/>
    <w:rsid w:val="008454F3"/>
    <w:rsid w:val="00845AEA"/>
    <w:rsid w:val="0084634F"/>
    <w:rsid w:val="008469B6"/>
    <w:rsid w:val="00847F69"/>
    <w:rsid w:val="00851B4B"/>
    <w:rsid w:val="0085213C"/>
    <w:rsid w:val="008522F1"/>
    <w:rsid w:val="00852A94"/>
    <w:rsid w:val="00852BEA"/>
    <w:rsid w:val="00853A33"/>
    <w:rsid w:val="00853A6B"/>
    <w:rsid w:val="008540A6"/>
    <w:rsid w:val="00854A7A"/>
    <w:rsid w:val="00855871"/>
    <w:rsid w:val="008563CD"/>
    <w:rsid w:val="00856F71"/>
    <w:rsid w:val="0086008F"/>
    <w:rsid w:val="0086061C"/>
    <w:rsid w:val="008606CB"/>
    <w:rsid w:val="00860751"/>
    <w:rsid w:val="00861328"/>
    <w:rsid w:val="00862610"/>
    <w:rsid w:val="00862CF6"/>
    <w:rsid w:val="00862D21"/>
    <w:rsid w:val="0086309A"/>
    <w:rsid w:val="0086325F"/>
    <w:rsid w:val="00863E1A"/>
    <w:rsid w:val="00864F80"/>
    <w:rsid w:val="008657DE"/>
    <w:rsid w:val="00866201"/>
    <w:rsid w:val="008669AE"/>
    <w:rsid w:val="00866B48"/>
    <w:rsid w:val="00870015"/>
    <w:rsid w:val="0087097C"/>
    <w:rsid w:val="00870DD1"/>
    <w:rsid w:val="00870E8C"/>
    <w:rsid w:val="00871E4C"/>
    <w:rsid w:val="0087231D"/>
    <w:rsid w:val="00874796"/>
    <w:rsid w:val="00874C4C"/>
    <w:rsid w:val="00874F55"/>
    <w:rsid w:val="008756A3"/>
    <w:rsid w:val="00875E7F"/>
    <w:rsid w:val="0087612A"/>
    <w:rsid w:val="00876DEE"/>
    <w:rsid w:val="008778E0"/>
    <w:rsid w:val="00877D13"/>
    <w:rsid w:val="00877ECF"/>
    <w:rsid w:val="0088046C"/>
    <w:rsid w:val="00880A89"/>
    <w:rsid w:val="00880C16"/>
    <w:rsid w:val="00880D00"/>
    <w:rsid w:val="008813C8"/>
    <w:rsid w:val="00882D22"/>
    <w:rsid w:val="00884D5C"/>
    <w:rsid w:val="008863D2"/>
    <w:rsid w:val="008873CB"/>
    <w:rsid w:val="00887412"/>
    <w:rsid w:val="0089044D"/>
    <w:rsid w:val="0089116B"/>
    <w:rsid w:val="00891485"/>
    <w:rsid w:val="0089195A"/>
    <w:rsid w:val="00891A18"/>
    <w:rsid w:val="008926F9"/>
    <w:rsid w:val="0089279A"/>
    <w:rsid w:val="00893614"/>
    <w:rsid w:val="00893D32"/>
    <w:rsid w:val="00893F2B"/>
    <w:rsid w:val="00894CCC"/>
    <w:rsid w:val="00895ABE"/>
    <w:rsid w:val="00895E22"/>
    <w:rsid w:val="00896016"/>
    <w:rsid w:val="00896061"/>
    <w:rsid w:val="008976CD"/>
    <w:rsid w:val="00897B22"/>
    <w:rsid w:val="008A02B2"/>
    <w:rsid w:val="008A1485"/>
    <w:rsid w:val="008A1E3A"/>
    <w:rsid w:val="008A20E6"/>
    <w:rsid w:val="008A2B60"/>
    <w:rsid w:val="008A339B"/>
    <w:rsid w:val="008A37C3"/>
    <w:rsid w:val="008A3901"/>
    <w:rsid w:val="008A403A"/>
    <w:rsid w:val="008A40D8"/>
    <w:rsid w:val="008A4959"/>
    <w:rsid w:val="008A4FB1"/>
    <w:rsid w:val="008A5004"/>
    <w:rsid w:val="008A5223"/>
    <w:rsid w:val="008A6B32"/>
    <w:rsid w:val="008A6B91"/>
    <w:rsid w:val="008A7CF8"/>
    <w:rsid w:val="008B0266"/>
    <w:rsid w:val="008B0B0E"/>
    <w:rsid w:val="008B1ECB"/>
    <w:rsid w:val="008B2A7A"/>
    <w:rsid w:val="008B2BB0"/>
    <w:rsid w:val="008B32BA"/>
    <w:rsid w:val="008B3430"/>
    <w:rsid w:val="008B3E81"/>
    <w:rsid w:val="008B3EAE"/>
    <w:rsid w:val="008B49B6"/>
    <w:rsid w:val="008B5CCB"/>
    <w:rsid w:val="008B628A"/>
    <w:rsid w:val="008B6551"/>
    <w:rsid w:val="008B6A8B"/>
    <w:rsid w:val="008B7563"/>
    <w:rsid w:val="008B7958"/>
    <w:rsid w:val="008C1553"/>
    <w:rsid w:val="008C2337"/>
    <w:rsid w:val="008C3E06"/>
    <w:rsid w:val="008C427E"/>
    <w:rsid w:val="008C49B7"/>
    <w:rsid w:val="008C54F4"/>
    <w:rsid w:val="008C5C1A"/>
    <w:rsid w:val="008C6FAB"/>
    <w:rsid w:val="008C700B"/>
    <w:rsid w:val="008C7112"/>
    <w:rsid w:val="008C7959"/>
    <w:rsid w:val="008D2A61"/>
    <w:rsid w:val="008D2D7A"/>
    <w:rsid w:val="008D3890"/>
    <w:rsid w:val="008D3D7B"/>
    <w:rsid w:val="008D40EE"/>
    <w:rsid w:val="008D4C38"/>
    <w:rsid w:val="008D5A93"/>
    <w:rsid w:val="008D6013"/>
    <w:rsid w:val="008D67C4"/>
    <w:rsid w:val="008D74C6"/>
    <w:rsid w:val="008D7E6B"/>
    <w:rsid w:val="008E14D1"/>
    <w:rsid w:val="008E14ED"/>
    <w:rsid w:val="008E3AEB"/>
    <w:rsid w:val="008E3EA5"/>
    <w:rsid w:val="008E41D1"/>
    <w:rsid w:val="008E444B"/>
    <w:rsid w:val="008E486D"/>
    <w:rsid w:val="008E4BA3"/>
    <w:rsid w:val="008E4F1E"/>
    <w:rsid w:val="008E513B"/>
    <w:rsid w:val="008E6671"/>
    <w:rsid w:val="008E6A94"/>
    <w:rsid w:val="008E6D0A"/>
    <w:rsid w:val="008E71BF"/>
    <w:rsid w:val="008E73CF"/>
    <w:rsid w:val="008E7A6B"/>
    <w:rsid w:val="008E7D4E"/>
    <w:rsid w:val="008F00C7"/>
    <w:rsid w:val="008F0EFC"/>
    <w:rsid w:val="008F11AC"/>
    <w:rsid w:val="008F1980"/>
    <w:rsid w:val="008F2307"/>
    <w:rsid w:val="008F423C"/>
    <w:rsid w:val="008F47D4"/>
    <w:rsid w:val="008F5AE6"/>
    <w:rsid w:val="008F5D34"/>
    <w:rsid w:val="008F6705"/>
    <w:rsid w:val="008F6727"/>
    <w:rsid w:val="008F6909"/>
    <w:rsid w:val="008F6FAC"/>
    <w:rsid w:val="00901F10"/>
    <w:rsid w:val="00902BD0"/>
    <w:rsid w:val="00904703"/>
    <w:rsid w:val="00904FC5"/>
    <w:rsid w:val="009052FD"/>
    <w:rsid w:val="00906B38"/>
    <w:rsid w:val="00907DEB"/>
    <w:rsid w:val="00907F49"/>
    <w:rsid w:val="0091029F"/>
    <w:rsid w:val="00911654"/>
    <w:rsid w:val="00911B38"/>
    <w:rsid w:val="00911C63"/>
    <w:rsid w:val="009120A7"/>
    <w:rsid w:val="00913276"/>
    <w:rsid w:val="009137F2"/>
    <w:rsid w:val="00914A86"/>
    <w:rsid w:val="00915FC2"/>
    <w:rsid w:val="009161F1"/>
    <w:rsid w:val="00916AAC"/>
    <w:rsid w:val="00917120"/>
    <w:rsid w:val="00917658"/>
    <w:rsid w:val="00920A00"/>
    <w:rsid w:val="00920F6F"/>
    <w:rsid w:val="00921376"/>
    <w:rsid w:val="00921A69"/>
    <w:rsid w:val="00922A60"/>
    <w:rsid w:val="00923076"/>
    <w:rsid w:val="00923C4F"/>
    <w:rsid w:val="00924057"/>
    <w:rsid w:val="009249EA"/>
    <w:rsid w:val="00924C78"/>
    <w:rsid w:val="00924DA9"/>
    <w:rsid w:val="00925005"/>
    <w:rsid w:val="009259C4"/>
    <w:rsid w:val="009263D3"/>
    <w:rsid w:val="00926627"/>
    <w:rsid w:val="00927867"/>
    <w:rsid w:val="00927E42"/>
    <w:rsid w:val="00927E48"/>
    <w:rsid w:val="009309C1"/>
    <w:rsid w:val="00931071"/>
    <w:rsid w:val="009313F2"/>
    <w:rsid w:val="0093243C"/>
    <w:rsid w:val="0093409B"/>
    <w:rsid w:val="00935843"/>
    <w:rsid w:val="009366FB"/>
    <w:rsid w:val="00937B9C"/>
    <w:rsid w:val="00937E93"/>
    <w:rsid w:val="00937F2A"/>
    <w:rsid w:val="009407F2"/>
    <w:rsid w:val="00941104"/>
    <w:rsid w:val="0094131C"/>
    <w:rsid w:val="009416B7"/>
    <w:rsid w:val="009428BA"/>
    <w:rsid w:val="00942F67"/>
    <w:rsid w:val="00943452"/>
    <w:rsid w:val="00943F8E"/>
    <w:rsid w:val="009446B6"/>
    <w:rsid w:val="009446E8"/>
    <w:rsid w:val="00944DA9"/>
    <w:rsid w:val="009452CE"/>
    <w:rsid w:val="0094530E"/>
    <w:rsid w:val="009501FA"/>
    <w:rsid w:val="00950632"/>
    <w:rsid w:val="00950D71"/>
    <w:rsid w:val="0095164D"/>
    <w:rsid w:val="00952918"/>
    <w:rsid w:val="00952FB7"/>
    <w:rsid w:val="00953219"/>
    <w:rsid w:val="00953B4D"/>
    <w:rsid w:val="009553F2"/>
    <w:rsid w:val="009556A3"/>
    <w:rsid w:val="0095605D"/>
    <w:rsid w:val="0095610E"/>
    <w:rsid w:val="009565B9"/>
    <w:rsid w:val="0095671F"/>
    <w:rsid w:val="009571D2"/>
    <w:rsid w:val="00957228"/>
    <w:rsid w:val="0096020A"/>
    <w:rsid w:val="00960CA4"/>
    <w:rsid w:val="00961E8A"/>
    <w:rsid w:val="00961F9C"/>
    <w:rsid w:val="009622DC"/>
    <w:rsid w:val="0096297E"/>
    <w:rsid w:val="00963D6F"/>
    <w:rsid w:val="00963F68"/>
    <w:rsid w:val="0096423B"/>
    <w:rsid w:val="00965EA3"/>
    <w:rsid w:val="00966788"/>
    <w:rsid w:val="00966FED"/>
    <w:rsid w:val="0096715C"/>
    <w:rsid w:val="00967282"/>
    <w:rsid w:val="009676A9"/>
    <w:rsid w:val="00967C25"/>
    <w:rsid w:val="00970C1A"/>
    <w:rsid w:val="00971DA2"/>
    <w:rsid w:val="009722C8"/>
    <w:rsid w:val="00972647"/>
    <w:rsid w:val="00972AF6"/>
    <w:rsid w:val="00972E38"/>
    <w:rsid w:val="00973CE3"/>
    <w:rsid w:val="0097514B"/>
    <w:rsid w:val="00975546"/>
    <w:rsid w:val="00975CBE"/>
    <w:rsid w:val="009764DB"/>
    <w:rsid w:val="0097696F"/>
    <w:rsid w:val="0097780D"/>
    <w:rsid w:val="00977A5A"/>
    <w:rsid w:val="00980AA6"/>
    <w:rsid w:val="00980F99"/>
    <w:rsid w:val="00982825"/>
    <w:rsid w:val="009832C5"/>
    <w:rsid w:val="00983A36"/>
    <w:rsid w:val="00984076"/>
    <w:rsid w:val="00984690"/>
    <w:rsid w:val="0098510E"/>
    <w:rsid w:val="009853C7"/>
    <w:rsid w:val="0098578C"/>
    <w:rsid w:val="009859AF"/>
    <w:rsid w:val="00985B7B"/>
    <w:rsid w:val="00985DC9"/>
    <w:rsid w:val="00985F59"/>
    <w:rsid w:val="009861CC"/>
    <w:rsid w:val="009879BD"/>
    <w:rsid w:val="00987E21"/>
    <w:rsid w:val="00990E91"/>
    <w:rsid w:val="00991207"/>
    <w:rsid w:val="009919B8"/>
    <w:rsid w:val="00991C2C"/>
    <w:rsid w:val="00992403"/>
    <w:rsid w:val="00992519"/>
    <w:rsid w:val="00992F3A"/>
    <w:rsid w:val="00993332"/>
    <w:rsid w:val="009938E2"/>
    <w:rsid w:val="00993973"/>
    <w:rsid w:val="0099467C"/>
    <w:rsid w:val="009948C0"/>
    <w:rsid w:val="00994972"/>
    <w:rsid w:val="009957D4"/>
    <w:rsid w:val="009A0A7C"/>
    <w:rsid w:val="009A0CDB"/>
    <w:rsid w:val="009A17EF"/>
    <w:rsid w:val="009A1909"/>
    <w:rsid w:val="009A1DC5"/>
    <w:rsid w:val="009A1EC3"/>
    <w:rsid w:val="009A2548"/>
    <w:rsid w:val="009A2E31"/>
    <w:rsid w:val="009A3E1F"/>
    <w:rsid w:val="009A491C"/>
    <w:rsid w:val="009A49A6"/>
    <w:rsid w:val="009A4BC4"/>
    <w:rsid w:val="009A5C26"/>
    <w:rsid w:val="009A75A7"/>
    <w:rsid w:val="009A7CDD"/>
    <w:rsid w:val="009B046D"/>
    <w:rsid w:val="009B0B5A"/>
    <w:rsid w:val="009B0D38"/>
    <w:rsid w:val="009B115F"/>
    <w:rsid w:val="009B1D7B"/>
    <w:rsid w:val="009B1F5A"/>
    <w:rsid w:val="009B261F"/>
    <w:rsid w:val="009B2869"/>
    <w:rsid w:val="009B5447"/>
    <w:rsid w:val="009B547B"/>
    <w:rsid w:val="009B58BB"/>
    <w:rsid w:val="009B5F91"/>
    <w:rsid w:val="009B5FC5"/>
    <w:rsid w:val="009B5FCA"/>
    <w:rsid w:val="009B623E"/>
    <w:rsid w:val="009B6432"/>
    <w:rsid w:val="009B6BE4"/>
    <w:rsid w:val="009B6D88"/>
    <w:rsid w:val="009B7055"/>
    <w:rsid w:val="009B7972"/>
    <w:rsid w:val="009B79D3"/>
    <w:rsid w:val="009C23CD"/>
    <w:rsid w:val="009C2995"/>
    <w:rsid w:val="009C387A"/>
    <w:rsid w:val="009C4929"/>
    <w:rsid w:val="009C4ECA"/>
    <w:rsid w:val="009C6A43"/>
    <w:rsid w:val="009C7029"/>
    <w:rsid w:val="009C7623"/>
    <w:rsid w:val="009C76D2"/>
    <w:rsid w:val="009C78E7"/>
    <w:rsid w:val="009D132E"/>
    <w:rsid w:val="009D1403"/>
    <w:rsid w:val="009D24BA"/>
    <w:rsid w:val="009D2897"/>
    <w:rsid w:val="009D2997"/>
    <w:rsid w:val="009D3F4F"/>
    <w:rsid w:val="009D5E81"/>
    <w:rsid w:val="009D5F91"/>
    <w:rsid w:val="009D6B8B"/>
    <w:rsid w:val="009D6EA8"/>
    <w:rsid w:val="009D7256"/>
    <w:rsid w:val="009E0854"/>
    <w:rsid w:val="009E0FC7"/>
    <w:rsid w:val="009E15C9"/>
    <w:rsid w:val="009E2284"/>
    <w:rsid w:val="009E2786"/>
    <w:rsid w:val="009E2EE0"/>
    <w:rsid w:val="009E3FB2"/>
    <w:rsid w:val="009E449F"/>
    <w:rsid w:val="009E4803"/>
    <w:rsid w:val="009E4DE3"/>
    <w:rsid w:val="009E55F2"/>
    <w:rsid w:val="009E68E2"/>
    <w:rsid w:val="009E78AC"/>
    <w:rsid w:val="009E7A96"/>
    <w:rsid w:val="009E7BAA"/>
    <w:rsid w:val="009F06FB"/>
    <w:rsid w:val="009F1A49"/>
    <w:rsid w:val="009F1DF3"/>
    <w:rsid w:val="009F2A73"/>
    <w:rsid w:val="009F2C28"/>
    <w:rsid w:val="009F322B"/>
    <w:rsid w:val="009F36F3"/>
    <w:rsid w:val="009F376D"/>
    <w:rsid w:val="009F38BA"/>
    <w:rsid w:val="009F42E1"/>
    <w:rsid w:val="009F4CF7"/>
    <w:rsid w:val="009F543F"/>
    <w:rsid w:val="009F64AD"/>
    <w:rsid w:val="00A002E8"/>
    <w:rsid w:val="00A0048B"/>
    <w:rsid w:val="00A01948"/>
    <w:rsid w:val="00A01A02"/>
    <w:rsid w:val="00A01F45"/>
    <w:rsid w:val="00A069D0"/>
    <w:rsid w:val="00A06B9C"/>
    <w:rsid w:val="00A078CB"/>
    <w:rsid w:val="00A07B31"/>
    <w:rsid w:val="00A10FD3"/>
    <w:rsid w:val="00A1121B"/>
    <w:rsid w:val="00A12493"/>
    <w:rsid w:val="00A125F4"/>
    <w:rsid w:val="00A12D58"/>
    <w:rsid w:val="00A13CEF"/>
    <w:rsid w:val="00A14136"/>
    <w:rsid w:val="00A14160"/>
    <w:rsid w:val="00A14C66"/>
    <w:rsid w:val="00A15098"/>
    <w:rsid w:val="00A166F1"/>
    <w:rsid w:val="00A16769"/>
    <w:rsid w:val="00A16D78"/>
    <w:rsid w:val="00A17A78"/>
    <w:rsid w:val="00A21820"/>
    <w:rsid w:val="00A24458"/>
    <w:rsid w:val="00A24CF7"/>
    <w:rsid w:val="00A260EB"/>
    <w:rsid w:val="00A265A5"/>
    <w:rsid w:val="00A26DB5"/>
    <w:rsid w:val="00A2700B"/>
    <w:rsid w:val="00A2765F"/>
    <w:rsid w:val="00A27B94"/>
    <w:rsid w:val="00A27E3E"/>
    <w:rsid w:val="00A3064D"/>
    <w:rsid w:val="00A31651"/>
    <w:rsid w:val="00A31778"/>
    <w:rsid w:val="00A3190B"/>
    <w:rsid w:val="00A31BBB"/>
    <w:rsid w:val="00A32CF9"/>
    <w:rsid w:val="00A33097"/>
    <w:rsid w:val="00A33DAA"/>
    <w:rsid w:val="00A3418F"/>
    <w:rsid w:val="00A34EA8"/>
    <w:rsid w:val="00A35EBE"/>
    <w:rsid w:val="00A36552"/>
    <w:rsid w:val="00A3683A"/>
    <w:rsid w:val="00A3696F"/>
    <w:rsid w:val="00A36B47"/>
    <w:rsid w:val="00A36F2A"/>
    <w:rsid w:val="00A40844"/>
    <w:rsid w:val="00A4139A"/>
    <w:rsid w:val="00A41992"/>
    <w:rsid w:val="00A42940"/>
    <w:rsid w:val="00A44144"/>
    <w:rsid w:val="00A45B5F"/>
    <w:rsid w:val="00A45E1D"/>
    <w:rsid w:val="00A45ED5"/>
    <w:rsid w:val="00A461CF"/>
    <w:rsid w:val="00A4641D"/>
    <w:rsid w:val="00A4671B"/>
    <w:rsid w:val="00A47A6A"/>
    <w:rsid w:val="00A502CF"/>
    <w:rsid w:val="00A50323"/>
    <w:rsid w:val="00A511F9"/>
    <w:rsid w:val="00A52C33"/>
    <w:rsid w:val="00A539E9"/>
    <w:rsid w:val="00A53D36"/>
    <w:rsid w:val="00A53E8B"/>
    <w:rsid w:val="00A53F5C"/>
    <w:rsid w:val="00A5434E"/>
    <w:rsid w:val="00A549FF"/>
    <w:rsid w:val="00A551C8"/>
    <w:rsid w:val="00A5587C"/>
    <w:rsid w:val="00A564C0"/>
    <w:rsid w:val="00A570FE"/>
    <w:rsid w:val="00A6006C"/>
    <w:rsid w:val="00A60843"/>
    <w:rsid w:val="00A6178F"/>
    <w:rsid w:val="00A62C3E"/>
    <w:rsid w:val="00A63551"/>
    <w:rsid w:val="00A64B1E"/>
    <w:rsid w:val="00A64DD7"/>
    <w:rsid w:val="00A65517"/>
    <w:rsid w:val="00A657DE"/>
    <w:rsid w:val="00A66B26"/>
    <w:rsid w:val="00A6752A"/>
    <w:rsid w:val="00A67C55"/>
    <w:rsid w:val="00A7080C"/>
    <w:rsid w:val="00A712CB"/>
    <w:rsid w:val="00A7237E"/>
    <w:rsid w:val="00A72439"/>
    <w:rsid w:val="00A72701"/>
    <w:rsid w:val="00A72898"/>
    <w:rsid w:val="00A733E7"/>
    <w:rsid w:val="00A743BE"/>
    <w:rsid w:val="00A750DA"/>
    <w:rsid w:val="00A75366"/>
    <w:rsid w:val="00A7631C"/>
    <w:rsid w:val="00A76EDD"/>
    <w:rsid w:val="00A77AF1"/>
    <w:rsid w:val="00A80245"/>
    <w:rsid w:val="00A8052B"/>
    <w:rsid w:val="00A808D3"/>
    <w:rsid w:val="00A80D39"/>
    <w:rsid w:val="00A80EC5"/>
    <w:rsid w:val="00A8153D"/>
    <w:rsid w:val="00A8198A"/>
    <w:rsid w:val="00A81C04"/>
    <w:rsid w:val="00A82044"/>
    <w:rsid w:val="00A82E3D"/>
    <w:rsid w:val="00A83B8E"/>
    <w:rsid w:val="00A83EBD"/>
    <w:rsid w:val="00A844C2"/>
    <w:rsid w:val="00A845D8"/>
    <w:rsid w:val="00A84BDE"/>
    <w:rsid w:val="00A84E4B"/>
    <w:rsid w:val="00A8569F"/>
    <w:rsid w:val="00A85A94"/>
    <w:rsid w:val="00A85D43"/>
    <w:rsid w:val="00A876C8"/>
    <w:rsid w:val="00A87803"/>
    <w:rsid w:val="00A87868"/>
    <w:rsid w:val="00A9039C"/>
    <w:rsid w:val="00A90B9D"/>
    <w:rsid w:val="00A90C02"/>
    <w:rsid w:val="00A910D4"/>
    <w:rsid w:val="00A9164B"/>
    <w:rsid w:val="00A92AE4"/>
    <w:rsid w:val="00A933D7"/>
    <w:rsid w:val="00A9442D"/>
    <w:rsid w:val="00A9592C"/>
    <w:rsid w:val="00A95FBE"/>
    <w:rsid w:val="00A97E2B"/>
    <w:rsid w:val="00AA177A"/>
    <w:rsid w:val="00AA1BAC"/>
    <w:rsid w:val="00AA1FC0"/>
    <w:rsid w:val="00AA2A0E"/>
    <w:rsid w:val="00AA2A39"/>
    <w:rsid w:val="00AA33EB"/>
    <w:rsid w:val="00AA360C"/>
    <w:rsid w:val="00AA3E3C"/>
    <w:rsid w:val="00AA4C72"/>
    <w:rsid w:val="00AA541D"/>
    <w:rsid w:val="00AA5EFD"/>
    <w:rsid w:val="00AB2471"/>
    <w:rsid w:val="00AB2543"/>
    <w:rsid w:val="00AB31BF"/>
    <w:rsid w:val="00AB35D5"/>
    <w:rsid w:val="00AB3E77"/>
    <w:rsid w:val="00AB4BD0"/>
    <w:rsid w:val="00AB527A"/>
    <w:rsid w:val="00AB5B93"/>
    <w:rsid w:val="00AB63C2"/>
    <w:rsid w:val="00AB6500"/>
    <w:rsid w:val="00AB6942"/>
    <w:rsid w:val="00AB6DB5"/>
    <w:rsid w:val="00AB6DC7"/>
    <w:rsid w:val="00AB7F1C"/>
    <w:rsid w:val="00AC0274"/>
    <w:rsid w:val="00AC0BCE"/>
    <w:rsid w:val="00AC0C81"/>
    <w:rsid w:val="00AC0DE5"/>
    <w:rsid w:val="00AC10DA"/>
    <w:rsid w:val="00AC10F2"/>
    <w:rsid w:val="00AC1966"/>
    <w:rsid w:val="00AC2DE8"/>
    <w:rsid w:val="00AC4577"/>
    <w:rsid w:val="00AC4A9A"/>
    <w:rsid w:val="00AC4FC3"/>
    <w:rsid w:val="00AC5C4F"/>
    <w:rsid w:val="00AC76AC"/>
    <w:rsid w:val="00AC7C9B"/>
    <w:rsid w:val="00AC7EEE"/>
    <w:rsid w:val="00AD067B"/>
    <w:rsid w:val="00AD0BA6"/>
    <w:rsid w:val="00AD12CF"/>
    <w:rsid w:val="00AD1746"/>
    <w:rsid w:val="00AD1930"/>
    <w:rsid w:val="00AD256E"/>
    <w:rsid w:val="00AD2C93"/>
    <w:rsid w:val="00AD3334"/>
    <w:rsid w:val="00AD3D7B"/>
    <w:rsid w:val="00AD4383"/>
    <w:rsid w:val="00AD4ACA"/>
    <w:rsid w:val="00AD50A9"/>
    <w:rsid w:val="00AD5B26"/>
    <w:rsid w:val="00AD6159"/>
    <w:rsid w:val="00AD624B"/>
    <w:rsid w:val="00AD661F"/>
    <w:rsid w:val="00AD74D4"/>
    <w:rsid w:val="00AD77F4"/>
    <w:rsid w:val="00AD7A8E"/>
    <w:rsid w:val="00AE1C97"/>
    <w:rsid w:val="00AE1F30"/>
    <w:rsid w:val="00AE30A4"/>
    <w:rsid w:val="00AE39DD"/>
    <w:rsid w:val="00AE3FCA"/>
    <w:rsid w:val="00AE4E6F"/>
    <w:rsid w:val="00AE55F5"/>
    <w:rsid w:val="00AE5AE1"/>
    <w:rsid w:val="00AE6028"/>
    <w:rsid w:val="00AE66A2"/>
    <w:rsid w:val="00AE6939"/>
    <w:rsid w:val="00AE72D1"/>
    <w:rsid w:val="00AF06E2"/>
    <w:rsid w:val="00AF17F2"/>
    <w:rsid w:val="00AF1B02"/>
    <w:rsid w:val="00AF220F"/>
    <w:rsid w:val="00AF2BE5"/>
    <w:rsid w:val="00AF2CD8"/>
    <w:rsid w:val="00AF2D16"/>
    <w:rsid w:val="00AF2EEE"/>
    <w:rsid w:val="00AF330D"/>
    <w:rsid w:val="00AF4ACB"/>
    <w:rsid w:val="00AF5226"/>
    <w:rsid w:val="00AF53D2"/>
    <w:rsid w:val="00AF5493"/>
    <w:rsid w:val="00AF5B4C"/>
    <w:rsid w:val="00AF5C42"/>
    <w:rsid w:val="00AF6419"/>
    <w:rsid w:val="00AF7080"/>
    <w:rsid w:val="00AF72A7"/>
    <w:rsid w:val="00B00055"/>
    <w:rsid w:val="00B00566"/>
    <w:rsid w:val="00B00802"/>
    <w:rsid w:val="00B00BEF"/>
    <w:rsid w:val="00B011AF"/>
    <w:rsid w:val="00B01899"/>
    <w:rsid w:val="00B01ACB"/>
    <w:rsid w:val="00B01D75"/>
    <w:rsid w:val="00B022D7"/>
    <w:rsid w:val="00B02F5A"/>
    <w:rsid w:val="00B04C19"/>
    <w:rsid w:val="00B05672"/>
    <w:rsid w:val="00B05932"/>
    <w:rsid w:val="00B05E04"/>
    <w:rsid w:val="00B06016"/>
    <w:rsid w:val="00B060E2"/>
    <w:rsid w:val="00B06712"/>
    <w:rsid w:val="00B06919"/>
    <w:rsid w:val="00B06B92"/>
    <w:rsid w:val="00B1163F"/>
    <w:rsid w:val="00B11937"/>
    <w:rsid w:val="00B1193E"/>
    <w:rsid w:val="00B1270E"/>
    <w:rsid w:val="00B129A2"/>
    <w:rsid w:val="00B12D6D"/>
    <w:rsid w:val="00B13C13"/>
    <w:rsid w:val="00B140FA"/>
    <w:rsid w:val="00B14A2C"/>
    <w:rsid w:val="00B16165"/>
    <w:rsid w:val="00B17CB5"/>
    <w:rsid w:val="00B20022"/>
    <w:rsid w:val="00B21C3C"/>
    <w:rsid w:val="00B229EB"/>
    <w:rsid w:val="00B2355A"/>
    <w:rsid w:val="00B2459D"/>
    <w:rsid w:val="00B24C25"/>
    <w:rsid w:val="00B25AFA"/>
    <w:rsid w:val="00B25BC0"/>
    <w:rsid w:val="00B27198"/>
    <w:rsid w:val="00B3069C"/>
    <w:rsid w:val="00B309A3"/>
    <w:rsid w:val="00B30FD1"/>
    <w:rsid w:val="00B31302"/>
    <w:rsid w:val="00B3199A"/>
    <w:rsid w:val="00B31C3C"/>
    <w:rsid w:val="00B328CE"/>
    <w:rsid w:val="00B32D4C"/>
    <w:rsid w:val="00B33494"/>
    <w:rsid w:val="00B349AF"/>
    <w:rsid w:val="00B34D24"/>
    <w:rsid w:val="00B3517A"/>
    <w:rsid w:val="00B354C2"/>
    <w:rsid w:val="00B3627C"/>
    <w:rsid w:val="00B36B92"/>
    <w:rsid w:val="00B3727E"/>
    <w:rsid w:val="00B37480"/>
    <w:rsid w:val="00B37609"/>
    <w:rsid w:val="00B37D21"/>
    <w:rsid w:val="00B41A79"/>
    <w:rsid w:val="00B42133"/>
    <w:rsid w:val="00B42C0E"/>
    <w:rsid w:val="00B42ECD"/>
    <w:rsid w:val="00B431F2"/>
    <w:rsid w:val="00B4413E"/>
    <w:rsid w:val="00B44ECC"/>
    <w:rsid w:val="00B45AD5"/>
    <w:rsid w:val="00B468BA"/>
    <w:rsid w:val="00B4718C"/>
    <w:rsid w:val="00B47661"/>
    <w:rsid w:val="00B5075A"/>
    <w:rsid w:val="00B51B9C"/>
    <w:rsid w:val="00B51D05"/>
    <w:rsid w:val="00B51DF9"/>
    <w:rsid w:val="00B527C4"/>
    <w:rsid w:val="00B52F10"/>
    <w:rsid w:val="00B54007"/>
    <w:rsid w:val="00B54260"/>
    <w:rsid w:val="00B54668"/>
    <w:rsid w:val="00B55934"/>
    <w:rsid w:val="00B568AE"/>
    <w:rsid w:val="00B577F3"/>
    <w:rsid w:val="00B6095E"/>
    <w:rsid w:val="00B61134"/>
    <w:rsid w:val="00B61EF7"/>
    <w:rsid w:val="00B621C1"/>
    <w:rsid w:val="00B62307"/>
    <w:rsid w:val="00B63C9C"/>
    <w:rsid w:val="00B64089"/>
    <w:rsid w:val="00B64E54"/>
    <w:rsid w:val="00B65F2B"/>
    <w:rsid w:val="00B6674E"/>
    <w:rsid w:val="00B66A43"/>
    <w:rsid w:val="00B67050"/>
    <w:rsid w:val="00B67124"/>
    <w:rsid w:val="00B675F0"/>
    <w:rsid w:val="00B676BF"/>
    <w:rsid w:val="00B67A7F"/>
    <w:rsid w:val="00B7177E"/>
    <w:rsid w:val="00B724BE"/>
    <w:rsid w:val="00B73486"/>
    <w:rsid w:val="00B73881"/>
    <w:rsid w:val="00B73FE3"/>
    <w:rsid w:val="00B73FF7"/>
    <w:rsid w:val="00B75E92"/>
    <w:rsid w:val="00B76295"/>
    <w:rsid w:val="00B76334"/>
    <w:rsid w:val="00B779A4"/>
    <w:rsid w:val="00B801A1"/>
    <w:rsid w:val="00B804AC"/>
    <w:rsid w:val="00B80890"/>
    <w:rsid w:val="00B808DC"/>
    <w:rsid w:val="00B813D3"/>
    <w:rsid w:val="00B813EA"/>
    <w:rsid w:val="00B81F43"/>
    <w:rsid w:val="00B82DC9"/>
    <w:rsid w:val="00B83C6D"/>
    <w:rsid w:val="00B84D3E"/>
    <w:rsid w:val="00B85367"/>
    <w:rsid w:val="00B8569D"/>
    <w:rsid w:val="00B85AC8"/>
    <w:rsid w:val="00B86772"/>
    <w:rsid w:val="00B86D34"/>
    <w:rsid w:val="00B91EE7"/>
    <w:rsid w:val="00B91F4B"/>
    <w:rsid w:val="00B9314B"/>
    <w:rsid w:val="00B9337A"/>
    <w:rsid w:val="00B9399C"/>
    <w:rsid w:val="00B93A32"/>
    <w:rsid w:val="00B94DEA"/>
    <w:rsid w:val="00B94F61"/>
    <w:rsid w:val="00B95735"/>
    <w:rsid w:val="00B95B7A"/>
    <w:rsid w:val="00B95CDD"/>
    <w:rsid w:val="00B95FD4"/>
    <w:rsid w:val="00B9613C"/>
    <w:rsid w:val="00B97484"/>
    <w:rsid w:val="00B97584"/>
    <w:rsid w:val="00B9796A"/>
    <w:rsid w:val="00B97C91"/>
    <w:rsid w:val="00BA006E"/>
    <w:rsid w:val="00BA03A5"/>
    <w:rsid w:val="00BA1DD2"/>
    <w:rsid w:val="00BA2039"/>
    <w:rsid w:val="00BA25DE"/>
    <w:rsid w:val="00BA2809"/>
    <w:rsid w:val="00BA2DF0"/>
    <w:rsid w:val="00BA2F18"/>
    <w:rsid w:val="00BA335B"/>
    <w:rsid w:val="00BA3AD0"/>
    <w:rsid w:val="00BA3C50"/>
    <w:rsid w:val="00BA5951"/>
    <w:rsid w:val="00BA653B"/>
    <w:rsid w:val="00BA6638"/>
    <w:rsid w:val="00BA6912"/>
    <w:rsid w:val="00BA7161"/>
    <w:rsid w:val="00BA71F3"/>
    <w:rsid w:val="00BA7231"/>
    <w:rsid w:val="00BA7F52"/>
    <w:rsid w:val="00BB0D1A"/>
    <w:rsid w:val="00BB118F"/>
    <w:rsid w:val="00BB195D"/>
    <w:rsid w:val="00BB2289"/>
    <w:rsid w:val="00BB2FBF"/>
    <w:rsid w:val="00BB370F"/>
    <w:rsid w:val="00BB3BD7"/>
    <w:rsid w:val="00BB6105"/>
    <w:rsid w:val="00BB677D"/>
    <w:rsid w:val="00BB6E78"/>
    <w:rsid w:val="00BB7511"/>
    <w:rsid w:val="00BC219F"/>
    <w:rsid w:val="00BC233E"/>
    <w:rsid w:val="00BC27B4"/>
    <w:rsid w:val="00BC2DC5"/>
    <w:rsid w:val="00BC3D54"/>
    <w:rsid w:val="00BC465C"/>
    <w:rsid w:val="00BC4A33"/>
    <w:rsid w:val="00BC4FB6"/>
    <w:rsid w:val="00BC5FED"/>
    <w:rsid w:val="00BC62F9"/>
    <w:rsid w:val="00BC6E26"/>
    <w:rsid w:val="00BC7485"/>
    <w:rsid w:val="00BC7641"/>
    <w:rsid w:val="00BC780E"/>
    <w:rsid w:val="00BC79C0"/>
    <w:rsid w:val="00BC7A5B"/>
    <w:rsid w:val="00BD2566"/>
    <w:rsid w:val="00BD2965"/>
    <w:rsid w:val="00BD29F3"/>
    <w:rsid w:val="00BD2B15"/>
    <w:rsid w:val="00BD3A2E"/>
    <w:rsid w:val="00BD407F"/>
    <w:rsid w:val="00BD4CA8"/>
    <w:rsid w:val="00BD6092"/>
    <w:rsid w:val="00BD6ACA"/>
    <w:rsid w:val="00BD6B80"/>
    <w:rsid w:val="00BD6C76"/>
    <w:rsid w:val="00BD714F"/>
    <w:rsid w:val="00BD7B22"/>
    <w:rsid w:val="00BE002F"/>
    <w:rsid w:val="00BE10DA"/>
    <w:rsid w:val="00BE116C"/>
    <w:rsid w:val="00BE2661"/>
    <w:rsid w:val="00BE2B1F"/>
    <w:rsid w:val="00BE32A4"/>
    <w:rsid w:val="00BE4418"/>
    <w:rsid w:val="00BE512A"/>
    <w:rsid w:val="00BE5AB4"/>
    <w:rsid w:val="00BE6904"/>
    <w:rsid w:val="00BE6E8D"/>
    <w:rsid w:val="00BE73F0"/>
    <w:rsid w:val="00BE74A7"/>
    <w:rsid w:val="00BF0908"/>
    <w:rsid w:val="00BF109A"/>
    <w:rsid w:val="00BF203B"/>
    <w:rsid w:val="00BF24BE"/>
    <w:rsid w:val="00BF24CF"/>
    <w:rsid w:val="00BF349A"/>
    <w:rsid w:val="00BF365F"/>
    <w:rsid w:val="00BF3735"/>
    <w:rsid w:val="00BF37EB"/>
    <w:rsid w:val="00BF4A7E"/>
    <w:rsid w:val="00BF4FE0"/>
    <w:rsid w:val="00BF562C"/>
    <w:rsid w:val="00BF58AD"/>
    <w:rsid w:val="00BF5DD6"/>
    <w:rsid w:val="00BF65BA"/>
    <w:rsid w:val="00C0066E"/>
    <w:rsid w:val="00C013C4"/>
    <w:rsid w:val="00C017FA"/>
    <w:rsid w:val="00C01C51"/>
    <w:rsid w:val="00C020AF"/>
    <w:rsid w:val="00C0266C"/>
    <w:rsid w:val="00C026A4"/>
    <w:rsid w:val="00C03370"/>
    <w:rsid w:val="00C0458F"/>
    <w:rsid w:val="00C04797"/>
    <w:rsid w:val="00C05DB7"/>
    <w:rsid w:val="00C06068"/>
    <w:rsid w:val="00C076A3"/>
    <w:rsid w:val="00C07CFC"/>
    <w:rsid w:val="00C1048F"/>
    <w:rsid w:val="00C1092F"/>
    <w:rsid w:val="00C1138F"/>
    <w:rsid w:val="00C1158F"/>
    <w:rsid w:val="00C11645"/>
    <w:rsid w:val="00C11659"/>
    <w:rsid w:val="00C129D1"/>
    <w:rsid w:val="00C14440"/>
    <w:rsid w:val="00C153E3"/>
    <w:rsid w:val="00C15E3C"/>
    <w:rsid w:val="00C162A9"/>
    <w:rsid w:val="00C16521"/>
    <w:rsid w:val="00C17D43"/>
    <w:rsid w:val="00C17E33"/>
    <w:rsid w:val="00C21057"/>
    <w:rsid w:val="00C223B6"/>
    <w:rsid w:val="00C223F4"/>
    <w:rsid w:val="00C228E2"/>
    <w:rsid w:val="00C23E3C"/>
    <w:rsid w:val="00C23FAC"/>
    <w:rsid w:val="00C2449B"/>
    <w:rsid w:val="00C2450C"/>
    <w:rsid w:val="00C24584"/>
    <w:rsid w:val="00C24966"/>
    <w:rsid w:val="00C253BF"/>
    <w:rsid w:val="00C253F1"/>
    <w:rsid w:val="00C254A7"/>
    <w:rsid w:val="00C25C73"/>
    <w:rsid w:val="00C2675B"/>
    <w:rsid w:val="00C27189"/>
    <w:rsid w:val="00C27B5B"/>
    <w:rsid w:val="00C325A1"/>
    <w:rsid w:val="00C329D2"/>
    <w:rsid w:val="00C32CFC"/>
    <w:rsid w:val="00C32ED5"/>
    <w:rsid w:val="00C33C72"/>
    <w:rsid w:val="00C33D1E"/>
    <w:rsid w:val="00C34C4C"/>
    <w:rsid w:val="00C34CEF"/>
    <w:rsid w:val="00C34E07"/>
    <w:rsid w:val="00C354EA"/>
    <w:rsid w:val="00C3587B"/>
    <w:rsid w:val="00C37959"/>
    <w:rsid w:val="00C37C98"/>
    <w:rsid w:val="00C37D6B"/>
    <w:rsid w:val="00C401D9"/>
    <w:rsid w:val="00C40856"/>
    <w:rsid w:val="00C409E7"/>
    <w:rsid w:val="00C40A4B"/>
    <w:rsid w:val="00C41126"/>
    <w:rsid w:val="00C41315"/>
    <w:rsid w:val="00C41A3A"/>
    <w:rsid w:val="00C41F7A"/>
    <w:rsid w:val="00C42FB7"/>
    <w:rsid w:val="00C43A97"/>
    <w:rsid w:val="00C446F2"/>
    <w:rsid w:val="00C44BA6"/>
    <w:rsid w:val="00C456CE"/>
    <w:rsid w:val="00C45965"/>
    <w:rsid w:val="00C46E86"/>
    <w:rsid w:val="00C47760"/>
    <w:rsid w:val="00C50324"/>
    <w:rsid w:val="00C505D6"/>
    <w:rsid w:val="00C50610"/>
    <w:rsid w:val="00C50836"/>
    <w:rsid w:val="00C52A05"/>
    <w:rsid w:val="00C52E4D"/>
    <w:rsid w:val="00C52F43"/>
    <w:rsid w:val="00C52FAA"/>
    <w:rsid w:val="00C53EC2"/>
    <w:rsid w:val="00C54078"/>
    <w:rsid w:val="00C54114"/>
    <w:rsid w:val="00C54AFC"/>
    <w:rsid w:val="00C54BED"/>
    <w:rsid w:val="00C57F78"/>
    <w:rsid w:val="00C614B6"/>
    <w:rsid w:val="00C63142"/>
    <w:rsid w:val="00C64A50"/>
    <w:rsid w:val="00C64AD4"/>
    <w:rsid w:val="00C64B0B"/>
    <w:rsid w:val="00C6578A"/>
    <w:rsid w:val="00C658AB"/>
    <w:rsid w:val="00C672C3"/>
    <w:rsid w:val="00C67CE2"/>
    <w:rsid w:val="00C708BA"/>
    <w:rsid w:val="00C716B4"/>
    <w:rsid w:val="00C73AFC"/>
    <w:rsid w:val="00C769F8"/>
    <w:rsid w:val="00C80105"/>
    <w:rsid w:val="00C80D2D"/>
    <w:rsid w:val="00C80E7F"/>
    <w:rsid w:val="00C82008"/>
    <w:rsid w:val="00C82F0C"/>
    <w:rsid w:val="00C83370"/>
    <w:rsid w:val="00C83DE2"/>
    <w:rsid w:val="00C83E35"/>
    <w:rsid w:val="00C84E3B"/>
    <w:rsid w:val="00C858A9"/>
    <w:rsid w:val="00C85DA5"/>
    <w:rsid w:val="00C8687A"/>
    <w:rsid w:val="00C87193"/>
    <w:rsid w:val="00C8756F"/>
    <w:rsid w:val="00C87642"/>
    <w:rsid w:val="00C87B2A"/>
    <w:rsid w:val="00C90501"/>
    <w:rsid w:val="00C90890"/>
    <w:rsid w:val="00C90A33"/>
    <w:rsid w:val="00C90E86"/>
    <w:rsid w:val="00C90E91"/>
    <w:rsid w:val="00C91078"/>
    <w:rsid w:val="00C91373"/>
    <w:rsid w:val="00C933D1"/>
    <w:rsid w:val="00C93476"/>
    <w:rsid w:val="00C94894"/>
    <w:rsid w:val="00C94CF6"/>
    <w:rsid w:val="00C94E26"/>
    <w:rsid w:val="00C955FC"/>
    <w:rsid w:val="00C95CAC"/>
    <w:rsid w:val="00C9611E"/>
    <w:rsid w:val="00C97DEF"/>
    <w:rsid w:val="00CA08AC"/>
    <w:rsid w:val="00CA0BAA"/>
    <w:rsid w:val="00CA13DA"/>
    <w:rsid w:val="00CA16C0"/>
    <w:rsid w:val="00CA2AA4"/>
    <w:rsid w:val="00CA3952"/>
    <w:rsid w:val="00CA3D53"/>
    <w:rsid w:val="00CA4AF4"/>
    <w:rsid w:val="00CA5053"/>
    <w:rsid w:val="00CA66FB"/>
    <w:rsid w:val="00CB0C9D"/>
    <w:rsid w:val="00CB1CBC"/>
    <w:rsid w:val="00CB20F1"/>
    <w:rsid w:val="00CB21FC"/>
    <w:rsid w:val="00CB270F"/>
    <w:rsid w:val="00CB2C1D"/>
    <w:rsid w:val="00CB3ACB"/>
    <w:rsid w:val="00CB4955"/>
    <w:rsid w:val="00CB4FBA"/>
    <w:rsid w:val="00CB5915"/>
    <w:rsid w:val="00CB7896"/>
    <w:rsid w:val="00CB7D03"/>
    <w:rsid w:val="00CC04AF"/>
    <w:rsid w:val="00CC1392"/>
    <w:rsid w:val="00CC1835"/>
    <w:rsid w:val="00CC1F81"/>
    <w:rsid w:val="00CC3B72"/>
    <w:rsid w:val="00CC4287"/>
    <w:rsid w:val="00CC4A9B"/>
    <w:rsid w:val="00CC5694"/>
    <w:rsid w:val="00CC5D4C"/>
    <w:rsid w:val="00CC67B8"/>
    <w:rsid w:val="00CC686B"/>
    <w:rsid w:val="00CC77A4"/>
    <w:rsid w:val="00CD038B"/>
    <w:rsid w:val="00CD0840"/>
    <w:rsid w:val="00CD09AC"/>
    <w:rsid w:val="00CD0E2C"/>
    <w:rsid w:val="00CD1827"/>
    <w:rsid w:val="00CD22EE"/>
    <w:rsid w:val="00CD2586"/>
    <w:rsid w:val="00CD3432"/>
    <w:rsid w:val="00CD3FCE"/>
    <w:rsid w:val="00CD416C"/>
    <w:rsid w:val="00CD6290"/>
    <w:rsid w:val="00CD658C"/>
    <w:rsid w:val="00CD6608"/>
    <w:rsid w:val="00CD6A21"/>
    <w:rsid w:val="00CD6B88"/>
    <w:rsid w:val="00CD7B86"/>
    <w:rsid w:val="00CE00EB"/>
    <w:rsid w:val="00CE0B4E"/>
    <w:rsid w:val="00CE16B9"/>
    <w:rsid w:val="00CE2813"/>
    <w:rsid w:val="00CE454F"/>
    <w:rsid w:val="00CE4EC3"/>
    <w:rsid w:val="00CE5252"/>
    <w:rsid w:val="00CE530B"/>
    <w:rsid w:val="00CE54DB"/>
    <w:rsid w:val="00CE7017"/>
    <w:rsid w:val="00CE72E3"/>
    <w:rsid w:val="00CE7466"/>
    <w:rsid w:val="00CE76CC"/>
    <w:rsid w:val="00CE7BF2"/>
    <w:rsid w:val="00CF080B"/>
    <w:rsid w:val="00CF0832"/>
    <w:rsid w:val="00CF1DAF"/>
    <w:rsid w:val="00CF342B"/>
    <w:rsid w:val="00CF344E"/>
    <w:rsid w:val="00CF46CD"/>
    <w:rsid w:val="00CF5032"/>
    <w:rsid w:val="00CF6448"/>
    <w:rsid w:val="00CF6DD6"/>
    <w:rsid w:val="00CF733D"/>
    <w:rsid w:val="00CF7B19"/>
    <w:rsid w:val="00D0062F"/>
    <w:rsid w:val="00D01142"/>
    <w:rsid w:val="00D0315E"/>
    <w:rsid w:val="00D052CE"/>
    <w:rsid w:val="00D05CD9"/>
    <w:rsid w:val="00D061E0"/>
    <w:rsid w:val="00D07BED"/>
    <w:rsid w:val="00D10A4A"/>
    <w:rsid w:val="00D11367"/>
    <w:rsid w:val="00D128A7"/>
    <w:rsid w:val="00D12C30"/>
    <w:rsid w:val="00D13716"/>
    <w:rsid w:val="00D13AE9"/>
    <w:rsid w:val="00D1541E"/>
    <w:rsid w:val="00D1554F"/>
    <w:rsid w:val="00D168BA"/>
    <w:rsid w:val="00D16CFE"/>
    <w:rsid w:val="00D16E31"/>
    <w:rsid w:val="00D20861"/>
    <w:rsid w:val="00D20FB0"/>
    <w:rsid w:val="00D21B24"/>
    <w:rsid w:val="00D21B31"/>
    <w:rsid w:val="00D22A51"/>
    <w:rsid w:val="00D22DEA"/>
    <w:rsid w:val="00D23887"/>
    <w:rsid w:val="00D2455F"/>
    <w:rsid w:val="00D25275"/>
    <w:rsid w:val="00D25599"/>
    <w:rsid w:val="00D25A13"/>
    <w:rsid w:val="00D25C00"/>
    <w:rsid w:val="00D25CC7"/>
    <w:rsid w:val="00D2650F"/>
    <w:rsid w:val="00D2730D"/>
    <w:rsid w:val="00D27A8E"/>
    <w:rsid w:val="00D27B85"/>
    <w:rsid w:val="00D27DAC"/>
    <w:rsid w:val="00D309A0"/>
    <w:rsid w:val="00D309CC"/>
    <w:rsid w:val="00D35DDB"/>
    <w:rsid w:val="00D36FE5"/>
    <w:rsid w:val="00D375BF"/>
    <w:rsid w:val="00D37C82"/>
    <w:rsid w:val="00D40D27"/>
    <w:rsid w:val="00D40EAB"/>
    <w:rsid w:val="00D41491"/>
    <w:rsid w:val="00D41F06"/>
    <w:rsid w:val="00D42013"/>
    <w:rsid w:val="00D421BD"/>
    <w:rsid w:val="00D426AE"/>
    <w:rsid w:val="00D429B5"/>
    <w:rsid w:val="00D42CE8"/>
    <w:rsid w:val="00D42E1C"/>
    <w:rsid w:val="00D434C5"/>
    <w:rsid w:val="00D437B1"/>
    <w:rsid w:val="00D439D1"/>
    <w:rsid w:val="00D446FB"/>
    <w:rsid w:val="00D449E5"/>
    <w:rsid w:val="00D46FC9"/>
    <w:rsid w:val="00D47127"/>
    <w:rsid w:val="00D50E01"/>
    <w:rsid w:val="00D514F7"/>
    <w:rsid w:val="00D5198A"/>
    <w:rsid w:val="00D527C0"/>
    <w:rsid w:val="00D53687"/>
    <w:rsid w:val="00D540B9"/>
    <w:rsid w:val="00D546F9"/>
    <w:rsid w:val="00D554D4"/>
    <w:rsid w:val="00D5592B"/>
    <w:rsid w:val="00D5744E"/>
    <w:rsid w:val="00D579F8"/>
    <w:rsid w:val="00D6043B"/>
    <w:rsid w:val="00D60610"/>
    <w:rsid w:val="00D60ADD"/>
    <w:rsid w:val="00D6268B"/>
    <w:rsid w:val="00D62691"/>
    <w:rsid w:val="00D63480"/>
    <w:rsid w:val="00D63623"/>
    <w:rsid w:val="00D63F4C"/>
    <w:rsid w:val="00D64151"/>
    <w:rsid w:val="00D64BCD"/>
    <w:rsid w:val="00D67D6B"/>
    <w:rsid w:val="00D70634"/>
    <w:rsid w:val="00D70B87"/>
    <w:rsid w:val="00D740D2"/>
    <w:rsid w:val="00D74B31"/>
    <w:rsid w:val="00D74EB8"/>
    <w:rsid w:val="00D753E9"/>
    <w:rsid w:val="00D75AAC"/>
    <w:rsid w:val="00D76247"/>
    <w:rsid w:val="00D7663D"/>
    <w:rsid w:val="00D769D3"/>
    <w:rsid w:val="00D76AA8"/>
    <w:rsid w:val="00D77653"/>
    <w:rsid w:val="00D77F33"/>
    <w:rsid w:val="00D80920"/>
    <w:rsid w:val="00D81F97"/>
    <w:rsid w:val="00D824F8"/>
    <w:rsid w:val="00D82B20"/>
    <w:rsid w:val="00D83428"/>
    <w:rsid w:val="00D83BB2"/>
    <w:rsid w:val="00D85362"/>
    <w:rsid w:val="00D85996"/>
    <w:rsid w:val="00D85B5A"/>
    <w:rsid w:val="00D861AD"/>
    <w:rsid w:val="00D87160"/>
    <w:rsid w:val="00D87364"/>
    <w:rsid w:val="00D875EA"/>
    <w:rsid w:val="00D87B35"/>
    <w:rsid w:val="00D9102C"/>
    <w:rsid w:val="00D91262"/>
    <w:rsid w:val="00D91628"/>
    <w:rsid w:val="00D91E25"/>
    <w:rsid w:val="00D920B7"/>
    <w:rsid w:val="00D92274"/>
    <w:rsid w:val="00D927CF"/>
    <w:rsid w:val="00D92ACC"/>
    <w:rsid w:val="00D94360"/>
    <w:rsid w:val="00D950EB"/>
    <w:rsid w:val="00D9547D"/>
    <w:rsid w:val="00D9670F"/>
    <w:rsid w:val="00D96A10"/>
    <w:rsid w:val="00D972E2"/>
    <w:rsid w:val="00D97BF9"/>
    <w:rsid w:val="00DA0C08"/>
    <w:rsid w:val="00DA1570"/>
    <w:rsid w:val="00DA17FC"/>
    <w:rsid w:val="00DA23C8"/>
    <w:rsid w:val="00DA3CD3"/>
    <w:rsid w:val="00DA3E7C"/>
    <w:rsid w:val="00DA4219"/>
    <w:rsid w:val="00DA64EA"/>
    <w:rsid w:val="00DA66EC"/>
    <w:rsid w:val="00DA7032"/>
    <w:rsid w:val="00DB0C64"/>
    <w:rsid w:val="00DB0D42"/>
    <w:rsid w:val="00DB1E81"/>
    <w:rsid w:val="00DB2C78"/>
    <w:rsid w:val="00DB44A9"/>
    <w:rsid w:val="00DB4720"/>
    <w:rsid w:val="00DB4A97"/>
    <w:rsid w:val="00DB5446"/>
    <w:rsid w:val="00DB5DB7"/>
    <w:rsid w:val="00DB6D2F"/>
    <w:rsid w:val="00DB7A58"/>
    <w:rsid w:val="00DC0FA8"/>
    <w:rsid w:val="00DC1347"/>
    <w:rsid w:val="00DC1BA2"/>
    <w:rsid w:val="00DC1C58"/>
    <w:rsid w:val="00DC1F3C"/>
    <w:rsid w:val="00DC3115"/>
    <w:rsid w:val="00DC3188"/>
    <w:rsid w:val="00DC332B"/>
    <w:rsid w:val="00DC3573"/>
    <w:rsid w:val="00DC4FDF"/>
    <w:rsid w:val="00DC6100"/>
    <w:rsid w:val="00DC68F5"/>
    <w:rsid w:val="00DD12CF"/>
    <w:rsid w:val="00DD23F9"/>
    <w:rsid w:val="00DD2954"/>
    <w:rsid w:val="00DD4A45"/>
    <w:rsid w:val="00DD5AB8"/>
    <w:rsid w:val="00DD62AF"/>
    <w:rsid w:val="00DD6CBB"/>
    <w:rsid w:val="00DD7746"/>
    <w:rsid w:val="00DE215B"/>
    <w:rsid w:val="00DE22C8"/>
    <w:rsid w:val="00DE2A62"/>
    <w:rsid w:val="00DE3151"/>
    <w:rsid w:val="00DE4679"/>
    <w:rsid w:val="00DE4920"/>
    <w:rsid w:val="00DE5272"/>
    <w:rsid w:val="00DE5647"/>
    <w:rsid w:val="00DE69F2"/>
    <w:rsid w:val="00DE6E43"/>
    <w:rsid w:val="00DE74A9"/>
    <w:rsid w:val="00DF0344"/>
    <w:rsid w:val="00DF1B28"/>
    <w:rsid w:val="00DF1B92"/>
    <w:rsid w:val="00DF39BD"/>
    <w:rsid w:val="00DF5251"/>
    <w:rsid w:val="00DF620F"/>
    <w:rsid w:val="00DF7B43"/>
    <w:rsid w:val="00E00435"/>
    <w:rsid w:val="00E00815"/>
    <w:rsid w:val="00E00A2A"/>
    <w:rsid w:val="00E018E0"/>
    <w:rsid w:val="00E01A4F"/>
    <w:rsid w:val="00E02638"/>
    <w:rsid w:val="00E026B7"/>
    <w:rsid w:val="00E026D1"/>
    <w:rsid w:val="00E0379F"/>
    <w:rsid w:val="00E044EE"/>
    <w:rsid w:val="00E045E3"/>
    <w:rsid w:val="00E046D1"/>
    <w:rsid w:val="00E0589D"/>
    <w:rsid w:val="00E071B1"/>
    <w:rsid w:val="00E0737D"/>
    <w:rsid w:val="00E077B7"/>
    <w:rsid w:val="00E102F5"/>
    <w:rsid w:val="00E10328"/>
    <w:rsid w:val="00E105BD"/>
    <w:rsid w:val="00E10A58"/>
    <w:rsid w:val="00E10CCD"/>
    <w:rsid w:val="00E115A9"/>
    <w:rsid w:val="00E11E1A"/>
    <w:rsid w:val="00E123DC"/>
    <w:rsid w:val="00E12D38"/>
    <w:rsid w:val="00E131AD"/>
    <w:rsid w:val="00E131D7"/>
    <w:rsid w:val="00E13874"/>
    <w:rsid w:val="00E14088"/>
    <w:rsid w:val="00E156DB"/>
    <w:rsid w:val="00E15D68"/>
    <w:rsid w:val="00E204CB"/>
    <w:rsid w:val="00E207DC"/>
    <w:rsid w:val="00E20C2E"/>
    <w:rsid w:val="00E20C90"/>
    <w:rsid w:val="00E225D2"/>
    <w:rsid w:val="00E22BAA"/>
    <w:rsid w:val="00E233E5"/>
    <w:rsid w:val="00E23571"/>
    <w:rsid w:val="00E23AAB"/>
    <w:rsid w:val="00E23EC8"/>
    <w:rsid w:val="00E2426E"/>
    <w:rsid w:val="00E242FE"/>
    <w:rsid w:val="00E2449C"/>
    <w:rsid w:val="00E25693"/>
    <w:rsid w:val="00E25B64"/>
    <w:rsid w:val="00E25ECF"/>
    <w:rsid w:val="00E27AEA"/>
    <w:rsid w:val="00E27CF8"/>
    <w:rsid w:val="00E3101A"/>
    <w:rsid w:val="00E3214F"/>
    <w:rsid w:val="00E324D1"/>
    <w:rsid w:val="00E3292A"/>
    <w:rsid w:val="00E32F2D"/>
    <w:rsid w:val="00E33667"/>
    <w:rsid w:val="00E33A5A"/>
    <w:rsid w:val="00E33B76"/>
    <w:rsid w:val="00E34245"/>
    <w:rsid w:val="00E35DF1"/>
    <w:rsid w:val="00E36506"/>
    <w:rsid w:val="00E368FE"/>
    <w:rsid w:val="00E409A2"/>
    <w:rsid w:val="00E40B48"/>
    <w:rsid w:val="00E41A88"/>
    <w:rsid w:val="00E420C9"/>
    <w:rsid w:val="00E42672"/>
    <w:rsid w:val="00E42E47"/>
    <w:rsid w:val="00E43457"/>
    <w:rsid w:val="00E43AD8"/>
    <w:rsid w:val="00E44F4F"/>
    <w:rsid w:val="00E450CA"/>
    <w:rsid w:val="00E45CBB"/>
    <w:rsid w:val="00E46198"/>
    <w:rsid w:val="00E4652A"/>
    <w:rsid w:val="00E50C65"/>
    <w:rsid w:val="00E51075"/>
    <w:rsid w:val="00E5109D"/>
    <w:rsid w:val="00E51646"/>
    <w:rsid w:val="00E51F54"/>
    <w:rsid w:val="00E52A32"/>
    <w:rsid w:val="00E52FEC"/>
    <w:rsid w:val="00E530D5"/>
    <w:rsid w:val="00E53345"/>
    <w:rsid w:val="00E53496"/>
    <w:rsid w:val="00E5366D"/>
    <w:rsid w:val="00E5654E"/>
    <w:rsid w:val="00E56EB1"/>
    <w:rsid w:val="00E57BAB"/>
    <w:rsid w:val="00E57D96"/>
    <w:rsid w:val="00E61171"/>
    <w:rsid w:val="00E6258A"/>
    <w:rsid w:val="00E632A2"/>
    <w:rsid w:val="00E633EC"/>
    <w:rsid w:val="00E63C2A"/>
    <w:rsid w:val="00E649E8"/>
    <w:rsid w:val="00E653D2"/>
    <w:rsid w:val="00E65C9C"/>
    <w:rsid w:val="00E662C9"/>
    <w:rsid w:val="00E6685B"/>
    <w:rsid w:val="00E67B9A"/>
    <w:rsid w:val="00E704C9"/>
    <w:rsid w:val="00E709F1"/>
    <w:rsid w:val="00E70CE0"/>
    <w:rsid w:val="00E70DF4"/>
    <w:rsid w:val="00E71012"/>
    <w:rsid w:val="00E71568"/>
    <w:rsid w:val="00E7181B"/>
    <w:rsid w:val="00E7320F"/>
    <w:rsid w:val="00E7456B"/>
    <w:rsid w:val="00E74F19"/>
    <w:rsid w:val="00E76DB7"/>
    <w:rsid w:val="00E776D5"/>
    <w:rsid w:val="00E777E3"/>
    <w:rsid w:val="00E8041A"/>
    <w:rsid w:val="00E813D8"/>
    <w:rsid w:val="00E81599"/>
    <w:rsid w:val="00E816AA"/>
    <w:rsid w:val="00E817CB"/>
    <w:rsid w:val="00E817DF"/>
    <w:rsid w:val="00E82BC6"/>
    <w:rsid w:val="00E82C96"/>
    <w:rsid w:val="00E83958"/>
    <w:rsid w:val="00E83FBB"/>
    <w:rsid w:val="00E84092"/>
    <w:rsid w:val="00E846F2"/>
    <w:rsid w:val="00E8497C"/>
    <w:rsid w:val="00E849AB"/>
    <w:rsid w:val="00E84CD7"/>
    <w:rsid w:val="00E85414"/>
    <w:rsid w:val="00E860EF"/>
    <w:rsid w:val="00E861DA"/>
    <w:rsid w:val="00E86977"/>
    <w:rsid w:val="00E86B08"/>
    <w:rsid w:val="00E87970"/>
    <w:rsid w:val="00E91098"/>
    <w:rsid w:val="00E9209F"/>
    <w:rsid w:val="00E920E8"/>
    <w:rsid w:val="00E92104"/>
    <w:rsid w:val="00E93F02"/>
    <w:rsid w:val="00E94183"/>
    <w:rsid w:val="00E94FFB"/>
    <w:rsid w:val="00E95D41"/>
    <w:rsid w:val="00E9769C"/>
    <w:rsid w:val="00E977A1"/>
    <w:rsid w:val="00E977D4"/>
    <w:rsid w:val="00EA01CD"/>
    <w:rsid w:val="00EA09C5"/>
    <w:rsid w:val="00EA1541"/>
    <w:rsid w:val="00EA24D4"/>
    <w:rsid w:val="00EA260C"/>
    <w:rsid w:val="00EA285F"/>
    <w:rsid w:val="00EA3067"/>
    <w:rsid w:val="00EA3360"/>
    <w:rsid w:val="00EA3C9A"/>
    <w:rsid w:val="00EA4F28"/>
    <w:rsid w:val="00EA5038"/>
    <w:rsid w:val="00EA50C0"/>
    <w:rsid w:val="00EA56BD"/>
    <w:rsid w:val="00EA5D6C"/>
    <w:rsid w:val="00EA6EF0"/>
    <w:rsid w:val="00EA6FB0"/>
    <w:rsid w:val="00EA7C83"/>
    <w:rsid w:val="00EB0CC1"/>
    <w:rsid w:val="00EB1AE3"/>
    <w:rsid w:val="00EB25DF"/>
    <w:rsid w:val="00EB26D6"/>
    <w:rsid w:val="00EB28CF"/>
    <w:rsid w:val="00EB3569"/>
    <w:rsid w:val="00EB42F7"/>
    <w:rsid w:val="00EB470E"/>
    <w:rsid w:val="00EB5280"/>
    <w:rsid w:val="00EB52CB"/>
    <w:rsid w:val="00EB5530"/>
    <w:rsid w:val="00EB5820"/>
    <w:rsid w:val="00EB63DA"/>
    <w:rsid w:val="00EB694B"/>
    <w:rsid w:val="00EB796E"/>
    <w:rsid w:val="00EC01BE"/>
    <w:rsid w:val="00EC047A"/>
    <w:rsid w:val="00EC1706"/>
    <w:rsid w:val="00EC2E6D"/>
    <w:rsid w:val="00EC2E7C"/>
    <w:rsid w:val="00EC2F3B"/>
    <w:rsid w:val="00EC310D"/>
    <w:rsid w:val="00EC3333"/>
    <w:rsid w:val="00EC3404"/>
    <w:rsid w:val="00EC35DB"/>
    <w:rsid w:val="00EC368E"/>
    <w:rsid w:val="00EC38DB"/>
    <w:rsid w:val="00EC5C5A"/>
    <w:rsid w:val="00EC69C6"/>
    <w:rsid w:val="00ED02A6"/>
    <w:rsid w:val="00ED0352"/>
    <w:rsid w:val="00ED0A73"/>
    <w:rsid w:val="00ED1411"/>
    <w:rsid w:val="00ED1D78"/>
    <w:rsid w:val="00ED2614"/>
    <w:rsid w:val="00ED2909"/>
    <w:rsid w:val="00ED2B79"/>
    <w:rsid w:val="00ED3590"/>
    <w:rsid w:val="00ED5241"/>
    <w:rsid w:val="00ED5418"/>
    <w:rsid w:val="00ED5CB8"/>
    <w:rsid w:val="00ED6742"/>
    <w:rsid w:val="00ED6B16"/>
    <w:rsid w:val="00ED6F31"/>
    <w:rsid w:val="00EE13E9"/>
    <w:rsid w:val="00EE163B"/>
    <w:rsid w:val="00EE1FE1"/>
    <w:rsid w:val="00EE2617"/>
    <w:rsid w:val="00EE26FF"/>
    <w:rsid w:val="00EE2FB1"/>
    <w:rsid w:val="00EE35A5"/>
    <w:rsid w:val="00EE4557"/>
    <w:rsid w:val="00EE48E2"/>
    <w:rsid w:val="00EE5B78"/>
    <w:rsid w:val="00EE691F"/>
    <w:rsid w:val="00EE6ABC"/>
    <w:rsid w:val="00EE7110"/>
    <w:rsid w:val="00EE71E3"/>
    <w:rsid w:val="00EE7F7E"/>
    <w:rsid w:val="00EF0FA1"/>
    <w:rsid w:val="00EF100F"/>
    <w:rsid w:val="00EF258D"/>
    <w:rsid w:val="00EF316F"/>
    <w:rsid w:val="00EF4FB5"/>
    <w:rsid w:val="00EF56A7"/>
    <w:rsid w:val="00EF667F"/>
    <w:rsid w:val="00EF70D9"/>
    <w:rsid w:val="00EF74E6"/>
    <w:rsid w:val="00EF78DD"/>
    <w:rsid w:val="00EF7C56"/>
    <w:rsid w:val="00EF7D10"/>
    <w:rsid w:val="00F00FC9"/>
    <w:rsid w:val="00F01351"/>
    <w:rsid w:val="00F01761"/>
    <w:rsid w:val="00F01BAF"/>
    <w:rsid w:val="00F02588"/>
    <w:rsid w:val="00F044FE"/>
    <w:rsid w:val="00F053F1"/>
    <w:rsid w:val="00F06ABC"/>
    <w:rsid w:val="00F06BE0"/>
    <w:rsid w:val="00F06E7D"/>
    <w:rsid w:val="00F06F4C"/>
    <w:rsid w:val="00F07BDB"/>
    <w:rsid w:val="00F1065A"/>
    <w:rsid w:val="00F10E7D"/>
    <w:rsid w:val="00F12CCF"/>
    <w:rsid w:val="00F13200"/>
    <w:rsid w:val="00F1444A"/>
    <w:rsid w:val="00F14DE0"/>
    <w:rsid w:val="00F155E2"/>
    <w:rsid w:val="00F16285"/>
    <w:rsid w:val="00F17AA5"/>
    <w:rsid w:val="00F21020"/>
    <w:rsid w:val="00F21D3C"/>
    <w:rsid w:val="00F22427"/>
    <w:rsid w:val="00F22992"/>
    <w:rsid w:val="00F23B2A"/>
    <w:rsid w:val="00F23E17"/>
    <w:rsid w:val="00F243D7"/>
    <w:rsid w:val="00F24F71"/>
    <w:rsid w:val="00F25114"/>
    <w:rsid w:val="00F25325"/>
    <w:rsid w:val="00F25C47"/>
    <w:rsid w:val="00F25E3E"/>
    <w:rsid w:val="00F269DA"/>
    <w:rsid w:val="00F26DC0"/>
    <w:rsid w:val="00F30074"/>
    <w:rsid w:val="00F310F3"/>
    <w:rsid w:val="00F316A8"/>
    <w:rsid w:val="00F32553"/>
    <w:rsid w:val="00F327E2"/>
    <w:rsid w:val="00F32DB5"/>
    <w:rsid w:val="00F32E48"/>
    <w:rsid w:val="00F3420A"/>
    <w:rsid w:val="00F342D9"/>
    <w:rsid w:val="00F34602"/>
    <w:rsid w:val="00F35839"/>
    <w:rsid w:val="00F36769"/>
    <w:rsid w:val="00F36A47"/>
    <w:rsid w:val="00F3746A"/>
    <w:rsid w:val="00F408DF"/>
    <w:rsid w:val="00F4227A"/>
    <w:rsid w:val="00F42E4A"/>
    <w:rsid w:val="00F4312C"/>
    <w:rsid w:val="00F44102"/>
    <w:rsid w:val="00F443CD"/>
    <w:rsid w:val="00F452EF"/>
    <w:rsid w:val="00F45490"/>
    <w:rsid w:val="00F46A2D"/>
    <w:rsid w:val="00F47213"/>
    <w:rsid w:val="00F476A9"/>
    <w:rsid w:val="00F50539"/>
    <w:rsid w:val="00F515EB"/>
    <w:rsid w:val="00F51AFC"/>
    <w:rsid w:val="00F51B21"/>
    <w:rsid w:val="00F52B83"/>
    <w:rsid w:val="00F53356"/>
    <w:rsid w:val="00F54335"/>
    <w:rsid w:val="00F5495D"/>
    <w:rsid w:val="00F54C81"/>
    <w:rsid w:val="00F6189F"/>
    <w:rsid w:val="00F62253"/>
    <w:rsid w:val="00F62F61"/>
    <w:rsid w:val="00F63560"/>
    <w:rsid w:val="00F64306"/>
    <w:rsid w:val="00F64860"/>
    <w:rsid w:val="00F67288"/>
    <w:rsid w:val="00F67612"/>
    <w:rsid w:val="00F67AF1"/>
    <w:rsid w:val="00F67DAC"/>
    <w:rsid w:val="00F67E89"/>
    <w:rsid w:val="00F70072"/>
    <w:rsid w:val="00F7113D"/>
    <w:rsid w:val="00F71C24"/>
    <w:rsid w:val="00F725EB"/>
    <w:rsid w:val="00F72A78"/>
    <w:rsid w:val="00F7378D"/>
    <w:rsid w:val="00F73863"/>
    <w:rsid w:val="00F73E99"/>
    <w:rsid w:val="00F745C1"/>
    <w:rsid w:val="00F7576A"/>
    <w:rsid w:val="00F7595A"/>
    <w:rsid w:val="00F75974"/>
    <w:rsid w:val="00F75B72"/>
    <w:rsid w:val="00F764FA"/>
    <w:rsid w:val="00F76A80"/>
    <w:rsid w:val="00F800AB"/>
    <w:rsid w:val="00F8013D"/>
    <w:rsid w:val="00F80A26"/>
    <w:rsid w:val="00F81E2E"/>
    <w:rsid w:val="00F82B04"/>
    <w:rsid w:val="00F82B43"/>
    <w:rsid w:val="00F8311C"/>
    <w:rsid w:val="00F83B08"/>
    <w:rsid w:val="00F85351"/>
    <w:rsid w:val="00F86437"/>
    <w:rsid w:val="00F869AC"/>
    <w:rsid w:val="00F9017A"/>
    <w:rsid w:val="00F903E5"/>
    <w:rsid w:val="00F9077F"/>
    <w:rsid w:val="00F91E94"/>
    <w:rsid w:val="00F91FD0"/>
    <w:rsid w:val="00F92D4C"/>
    <w:rsid w:val="00F9399B"/>
    <w:rsid w:val="00F94003"/>
    <w:rsid w:val="00F943BE"/>
    <w:rsid w:val="00F94DD5"/>
    <w:rsid w:val="00F94F81"/>
    <w:rsid w:val="00F94F8F"/>
    <w:rsid w:val="00F9510D"/>
    <w:rsid w:val="00F95372"/>
    <w:rsid w:val="00F95E38"/>
    <w:rsid w:val="00F96943"/>
    <w:rsid w:val="00F97929"/>
    <w:rsid w:val="00FA07AE"/>
    <w:rsid w:val="00FA1103"/>
    <w:rsid w:val="00FA1331"/>
    <w:rsid w:val="00FA24A1"/>
    <w:rsid w:val="00FA2CC7"/>
    <w:rsid w:val="00FA3F53"/>
    <w:rsid w:val="00FA4E58"/>
    <w:rsid w:val="00FA5005"/>
    <w:rsid w:val="00FA5605"/>
    <w:rsid w:val="00FA6C63"/>
    <w:rsid w:val="00FA6CF2"/>
    <w:rsid w:val="00FA7B7F"/>
    <w:rsid w:val="00FA7D1A"/>
    <w:rsid w:val="00FA7F2B"/>
    <w:rsid w:val="00FB0281"/>
    <w:rsid w:val="00FB10E0"/>
    <w:rsid w:val="00FB183E"/>
    <w:rsid w:val="00FB1862"/>
    <w:rsid w:val="00FB1B3B"/>
    <w:rsid w:val="00FB361E"/>
    <w:rsid w:val="00FB3756"/>
    <w:rsid w:val="00FB39F6"/>
    <w:rsid w:val="00FB3C08"/>
    <w:rsid w:val="00FB53DA"/>
    <w:rsid w:val="00FB56CB"/>
    <w:rsid w:val="00FB5CD7"/>
    <w:rsid w:val="00FC00BE"/>
    <w:rsid w:val="00FC065C"/>
    <w:rsid w:val="00FC06F5"/>
    <w:rsid w:val="00FC0D8A"/>
    <w:rsid w:val="00FC0DA0"/>
    <w:rsid w:val="00FC0F92"/>
    <w:rsid w:val="00FC1106"/>
    <w:rsid w:val="00FC1DFB"/>
    <w:rsid w:val="00FC271C"/>
    <w:rsid w:val="00FC36F4"/>
    <w:rsid w:val="00FC4401"/>
    <w:rsid w:val="00FC4491"/>
    <w:rsid w:val="00FC4DAE"/>
    <w:rsid w:val="00FC5272"/>
    <w:rsid w:val="00FC52F4"/>
    <w:rsid w:val="00FC6F62"/>
    <w:rsid w:val="00FC791A"/>
    <w:rsid w:val="00FD083C"/>
    <w:rsid w:val="00FD1EB0"/>
    <w:rsid w:val="00FD2767"/>
    <w:rsid w:val="00FD278E"/>
    <w:rsid w:val="00FD3075"/>
    <w:rsid w:val="00FD4FA6"/>
    <w:rsid w:val="00FD588B"/>
    <w:rsid w:val="00FD5B73"/>
    <w:rsid w:val="00FD5E55"/>
    <w:rsid w:val="00FD64C4"/>
    <w:rsid w:val="00FD6DA5"/>
    <w:rsid w:val="00FD71F0"/>
    <w:rsid w:val="00FD7481"/>
    <w:rsid w:val="00FD7504"/>
    <w:rsid w:val="00FD79F4"/>
    <w:rsid w:val="00FD7D1E"/>
    <w:rsid w:val="00FE08FB"/>
    <w:rsid w:val="00FE1402"/>
    <w:rsid w:val="00FE192C"/>
    <w:rsid w:val="00FE1A78"/>
    <w:rsid w:val="00FE25B5"/>
    <w:rsid w:val="00FE2CD5"/>
    <w:rsid w:val="00FE33E1"/>
    <w:rsid w:val="00FE35FD"/>
    <w:rsid w:val="00FE3E34"/>
    <w:rsid w:val="00FE47BE"/>
    <w:rsid w:val="00FE510B"/>
    <w:rsid w:val="00FE5C0C"/>
    <w:rsid w:val="00FE5CFA"/>
    <w:rsid w:val="00FE6814"/>
    <w:rsid w:val="00FE722B"/>
    <w:rsid w:val="00FE7B89"/>
    <w:rsid w:val="00FE7F6C"/>
    <w:rsid w:val="00FF06C6"/>
    <w:rsid w:val="00FF0C77"/>
    <w:rsid w:val="00FF1BC1"/>
    <w:rsid w:val="00FF2DA8"/>
    <w:rsid w:val="00FF334F"/>
    <w:rsid w:val="00FF4E8F"/>
    <w:rsid w:val="00FF4ED6"/>
    <w:rsid w:val="00FF71B9"/>
    <w:rsid w:val="00FF7498"/>
    <w:rsid w:val="00FF7EE8"/>
    <w:rsid w:val="00FF7F37"/>
    <w:rsid w:val="01B5925F"/>
    <w:rsid w:val="01C6A0F1"/>
    <w:rsid w:val="024B8022"/>
    <w:rsid w:val="027BB9CC"/>
    <w:rsid w:val="0304E1EB"/>
    <w:rsid w:val="0354399C"/>
    <w:rsid w:val="03614CAF"/>
    <w:rsid w:val="039B26DB"/>
    <w:rsid w:val="03A6FBBD"/>
    <w:rsid w:val="0403B4A5"/>
    <w:rsid w:val="04154669"/>
    <w:rsid w:val="04281326"/>
    <w:rsid w:val="043212AF"/>
    <w:rsid w:val="05C06911"/>
    <w:rsid w:val="05F6467A"/>
    <w:rsid w:val="06390469"/>
    <w:rsid w:val="0640FC99"/>
    <w:rsid w:val="0660C1FF"/>
    <w:rsid w:val="06709063"/>
    <w:rsid w:val="078F0B5B"/>
    <w:rsid w:val="07BB57BA"/>
    <w:rsid w:val="07BF5445"/>
    <w:rsid w:val="07E52173"/>
    <w:rsid w:val="07F4986D"/>
    <w:rsid w:val="08A1BF67"/>
    <w:rsid w:val="08D27A65"/>
    <w:rsid w:val="08D5AB66"/>
    <w:rsid w:val="08FCA832"/>
    <w:rsid w:val="091C936B"/>
    <w:rsid w:val="0A480B35"/>
    <w:rsid w:val="0A69B37F"/>
    <w:rsid w:val="0AEED167"/>
    <w:rsid w:val="0B1423FF"/>
    <w:rsid w:val="0B767D72"/>
    <w:rsid w:val="0C766A84"/>
    <w:rsid w:val="0C7CFF49"/>
    <w:rsid w:val="0C84BA81"/>
    <w:rsid w:val="0CDADE9A"/>
    <w:rsid w:val="0CEB6452"/>
    <w:rsid w:val="0D4F2768"/>
    <w:rsid w:val="0D77682F"/>
    <w:rsid w:val="0E04F494"/>
    <w:rsid w:val="0EE7030F"/>
    <w:rsid w:val="0F1993E7"/>
    <w:rsid w:val="10656AB0"/>
    <w:rsid w:val="106CB8FA"/>
    <w:rsid w:val="113BC228"/>
    <w:rsid w:val="117BE31E"/>
    <w:rsid w:val="129F8F07"/>
    <w:rsid w:val="12B68DA3"/>
    <w:rsid w:val="12DA56F3"/>
    <w:rsid w:val="12DF004A"/>
    <w:rsid w:val="1368B6B4"/>
    <w:rsid w:val="1389BE48"/>
    <w:rsid w:val="14239E23"/>
    <w:rsid w:val="14C7E329"/>
    <w:rsid w:val="14CB96E1"/>
    <w:rsid w:val="151EE8B7"/>
    <w:rsid w:val="1533B3AD"/>
    <w:rsid w:val="15E473E8"/>
    <w:rsid w:val="16322C29"/>
    <w:rsid w:val="167BE29A"/>
    <w:rsid w:val="169A2F07"/>
    <w:rsid w:val="172B7E99"/>
    <w:rsid w:val="173FA44B"/>
    <w:rsid w:val="176DABC1"/>
    <w:rsid w:val="17DEFD79"/>
    <w:rsid w:val="17E34851"/>
    <w:rsid w:val="1821073C"/>
    <w:rsid w:val="187BFD96"/>
    <w:rsid w:val="18D51719"/>
    <w:rsid w:val="18DAE6F9"/>
    <w:rsid w:val="19048524"/>
    <w:rsid w:val="1929CA15"/>
    <w:rsid w:val="1938DC62"/>
    <w:rsid w:val="193AFE83"/>
    <w:rsid w:val="19607E76"/>
    <w:rsid w:val="19BC9ED7"/>
    <w:rsid w:val="19DA16A9"/>
    <w:rsid w:val="1A3257E3"/>
    <w:rsid w:val="1A791FD2"/>
    <w:rsid w:val="1A956CE5"/>
    <w:rsid w:val="1ACAE24E"/>
    <w:rsid w:val="1B0772C5"/>
    <w:rsid w:val="1B4D32BB"/>
    <w:rsid w:val="1B507E0A"/>
    <w:rsid w:val="1B6C569D"/>
    <w:rsid w:val="1C20295E"/>
    <w:rsid w:val="1C25BBCB"/>
    <w:rsid w:val="1C95A8AF"/>
    <w:rsid w:val="1CCC3A03"/>
    <w:rsid w:val="1CDA8EBA"/>
    <w:rsid w:val="1D001A4C"/>
    <w:rsid w:val="1D57BBBA"/>
    <w:rsid w:val="1DD60F30"/>
    <w:rsid w:val="1DF53036"/>
    <w:rsid w:val="1DFD4C0A"/>
    <w:rsid w:val="1E01C810"/>
    <w:rsid w:val="1E352CA4"/>
    <w:rsid w:val="1E87A5A9"/>
    <w:rsid w:val="1E885709"/>
    <w:rsid w:val="1EA74DE9"/>
    <w:rsid w:val="1ECF2E79"/>
    <w:rsid w:val="1ED10DB7"/>
    <w:rsid w:val="1EF82554"/>
    <w:rsid w:val="1F2C4589"/>
    <w:rsid w:val="1F316C09"/>
    <w:rsid w:val="1F3E55CB"/>
    <w:rsid w:val="1F553ED3"/>
    <w:rsid w:val="1FF28CBD"/>
    <w:rsid w:val="2005A16F"/>
    <w:rsid w:val="205624CD"/>
    <w:rsid w:val="20A50317"/>
    <w:rsid w:val="21B7402E"/>
    <w:rsid w:val="21C8932A"/>
    <w:rsid w:val="22702B81"/>
    <w:rsid w:val="227CED85"/>
    <w:rsid w:val="229FB6F9"/>
    <w:rsid w:val="22A11041"/>
    <w:rsid w:val="22B5E9FE"/>
    <w:rsid w:val="22F8469F"/>
    <w:rsid w:val="23ADEBE6"/>
    <w:rsid w:val="24156121"/>
    <w:rsid w:val="244E57CC"/>
    <w:rsid w:val="24A419B0"/>
    <w:rsid w:val="24B25C8C"/>
    <w:rsid w:val="257384D9"/>
    <w:rsid w:val="25B43B60"/>
    <w:rsid w:val="25E9F8F6"/>
    <w:rsid w:val="260E218C"/>
    <w:rsid w:val="262B9945"/>
    <w:rsid w:val="266CFC5D"/>
    <w:rsid w:val="26D90836"/>
    <w:rsid w:val="2772992E"/>
    <w:rsid w:val="2797E39A"/>
    <w:rsid w:val="27B53344"/>
    <w:rsid w:val="27D2DAFF"/>
    <w:rsid w:val="27DBBCA8"/>
    <w:rsid w:val="27FD1A9D"/>
    <w:rsid w:val="283377B0"/>
    <w:rsid w:val="296126C2"/>
    <w:rsid w:val="29E9F7CB"/>
    <w:rsid w:val="2A1734FC"/>
    <w:rsid w:val="2A26440E"/>
    <w:rsid w:val="2A2E9679"/>
    <w:rsid w:val="2A5924AA"/>
    <w:rsid w:val="2B768088"/>
    <w:rsid w:val="2B8EC7A8"/>
    <w:rsid w:val="2C0F0903"/>
    <w:rsid w:val="2C490C1C"/>
    <w:rsid w:val="2C6C6C95"/>
    <w:rsid w:val="2C7D9CA3"/>
    <w:rsid w:val="2C7FF0DD"/>
    <w:rsid w:val="2CAAAEB6"/>
    <w:rsid w:val="2D08A3EB"/>
    <w:rsid w:val="2D63616B"/>
    <w:rsid w:val="2DB69B36"/>
    <w:rsid w:val="2E2D2306"/>
    <w:rsid w:val="2E7D607F"/>
    <w:rsid w:val="2E8B7E7D"/>
    <w:rsid w:val="2F7932DB"/>
    <w:rsid w:val="2FEDD14A"/>
    <w:rsid w:val="301C29A9"/>
    <w:rsid w:val="30259CE8"/>
    <w:rsid w:val="3077C762"/>
    <w:rsid w:val="30963117"/>
    <w:rsid w:val="30D2FA06"/>
    <w:rsid w:val="31753456"/>
    <w:rsid w:val="3179BDC5"/>
    <w:rsid w:val="31911CE3"/>
    <w:rsid w:val="3218B9D0"/>
    <w:rsid w:val="32760229"/>
    <w:rsid w:val="32AA35FF"/>
    <w:rsid w:val="332E178E"/>
    <w:rsid w:val="33506F46"/>
    <w:rsid w:val="33B29C99"/>
    <w:rsid w:val="33D29F29"/>
    <w:rsid w:val="3453CD7F"/>
    <w:rsid w:val="3453D1CE"/>
    <w:rsid w:val="3490C3AD"/>
    <w:rsid w:val="34DA4236"/>
    <w:rsid w:val="3501749F"/>
    <w:rsid w:val="3613E004"/>
    <w:rsid w:val="36196450"/>
    <w:rsid w:val="3629B467"/>
    <w:rsid w:val="3640437E"/>
    <w:rsid w:val="366EE82B"/>
    <w:rsid w:val="36A5312E"/>
    <w:rsid w:val="36E4E912"/>
    <w:rsid w:val="36F8A919"/>
    <w:rsid w:val="3715487D"/>
    <w:rsid w:val="377B6FB1"/>
    <w:rsid w:val="377C37B8"/>
    <w:rsid w:val="37DC9812"/>
    <w:rsid w:val="38114629"/>
    <w:rsid w:val="387C3433"/>
    <w:rsid w:val="38B8DC19"/>
    <w:rsid w:val="38CB3067"/>
    <w:rsid w:val="3930FFB8"/>
    <w:rsid w:val="39419AF0"/>
    <w:rsid w:val="3974D108"/>
    <w:rsid w:val="3979FB74"/>
    <w:rsid w:val="3A3E8C4C"/>
    <w:rsid w:val="3A42FBCD"/>
    <w:rsid w:val="3A607077"/>
    <w:rsid w:val="3A887683"/>
    <w:rsid w:val="3A91D9FF"/>
    <w:rsid w:val="3AECC321"/>
    <w:rsid w:val="3B39A452"/>
    <w:rsid w:val="3B773DD3"/>
    <w:rsid w:val="3BBE61C2"/>
    <w:rsid w:val="3BCAF888"/>
    <w:rsid w:val="3CD574B3"/>
    <w:rsid w:val="3D0B2EBB"/>
    <w:rsid w:val="3D45AB80"/>
    <w:rsid w:val="3D880552"/>
    <w:rsid w:val="3DA5828F"/>
    <w:rsid w:val="3DFFB970"/>
    <w:rsid w:val="3E1057CC"/>
    <w:rsid w:val="3E250EB3"/>
    <w:rsid w:val="3E275C02"/>
    <w:rsid w:val="3E29C1C3"/>
    <w:rsid w:val="3E3E5090"/>
    <w:rsid w:val="3E6E6033"/>
    <w:rsid w:val="3E714514"/>
    <w:rsid w:val="3EDED42C"/>
    <w:rsid w:val="3F0FA745"/>
    <w:rsid w:val="3F4E7434"/>
    <w:rsid w:val="4014CA69"/>
    <w:rsid w:val="40C6C951"/>
    <w:rsid w:val="41CAF48A"/>
    <w:rsid w:val="4209B871"/>
    <w:rsid w:val="42B1EFF9"/>
    <w:rsid w:val="42B2B4E8"/>
    <w:rsid w:val="42E76597"/>
    <w:rsid w:val="433DCEA7"/>
    <w:rsid w:val="4344B637"/>
    <w:rsid w:val="435B4940"/>
    <w:rsid w:val="4381A2EF"/>
    <w:rsid w:val="4387E800"/>
    <w:rsid w:val="439D1901"/>
    <w:rsid w:val="43ADE1AE"/>
    <w:rsid w:val="43AF5595"/>
    <w:rsid w:val="43D4C7B0"/>
    <w:rsid w:val="446B1AB5"/>
    <w:rsid w:val="44B0AC39"/>
    <w:rsid w:val="44B5AF82"/>
    <w:rsid w:val="44F66FB8"/>
    <w:rsid w:val="45C13DB4"/>
    <w:rsid w:val="4625387B"/>
    <w:rsid w:val="469DA4A7"/>
    <w:rsid w:val="46CED194"/>
    <w:rsid w:val="46D4B6E1"/>
    <w:rsid w:val="46E9860D"/>
    <w:rsid w:val="47DC8FFC"/>
    <w:rsid w:val="482D599D"/>
    <w:rsid w:val="48C362E6"/>
    <w:rsid w:val="48F44E59"/>
    <w:rsid w:val="4968E400"/>
    <w:rsid w:val="49701B26"/>
    <w:rsid w:val="499B6CA8"/>
    <w:rsid w:val="49BFA999"/>
    <w:rsid w:val="4A08745E"/>
    <w:rsid w:val="4A16B244"/>
    <w:rsid w:val="4A210B80"/>
    <w:rsid w:val="4B74660E"/>
    <w:rsid w:val="4C1D04A1"/>
    <w:rsid w:val="4C31B41D"/>
    <w:rsid w:val="4C3317AE"/>
    <w:rsid w:val="4C92962F"/>
    <w:rsid w:val="4D1B3A77"/>
    <w:rsid w:val="4D2BEE46"/>
    <w:rsid w:val="4D3F9F34"/>
    <w:rsid w:val="4D4A2265"/>
    <w:rsid w:val="4D5F7C3A"/>
    <w:rsid w:val="4DDF5B70"/>
    <w:rsid w:val="4DFBAC97"/>
    <w:rsid w:val="4E0DE1F4"/>
    <w:rsid w:val="4E29CB0A"/>
    <w:rsid w:val="4E5A79B9"/>
    <w:rsid w:val="4EE17DED"/>
    <w:rsid w:val="4F26351D"/>
    <w:rsid w:val="4F464A2D"/>
    <w:rsid w:val="4F5A093A"/>
    <w:rsid w:val="4F8EC488"/>
    <w:rsid w:val="4FE9817D"/>
    <w:rsid w:val="5007E7BB"/>
    <w:rsid w:val="50370112"/>
    <w:rsid w:val="5139CA2D"/>
    <w:rsid w:val="5152E764"/>
    <w:rsid w:val="51BE33FC"/>
    <w:rsid w:val="51C87826"/>
    <w:rsid w:val="51E38DD6"/>
    <w:rsid w:val="52C0B15B"/>
    <w:rsid w:val="530768EA"/>
    <w:rsid w:val="533BDC33"/>
    <w:rsid w:val="53454BFE"/>
    <w:rsid w:val="536A9EA3"/>
    <w:rsid w:val="53844FAC"/>
    <w:rsid w:val="53C478AB"/>
    <w:rsid w:val="53C6F860"/>
    <w:rsid w:val="53E94BB3"/>
    <w:rsid w:val="53FAAB58"/>
    <w:rsid w:val="54247DB5"/>
    <w:rsid w:val="546919F2"/>
    <w:rsid w:val="54764BC6"/>
    <w:rsid w:val="54EE2487"/>
    <w:rsid w:val="5528DE89"/>
    <w:rsid w:val="553141C4"/>
    <w:rsid w:val="55B7DB8A"/>
    <w:rsid w:val="55CBA15E"/>
    <w:rsid w:val="55FA733B"/>
    <w:rsid w:val="5612AB6F"/>
    <w:rsid w:val="56534F0B"/>
    <w:rsid w:val="566C2414"/>
    <w:rsid w:val="56912FFF"/>
    <w:rsid w:val="5692BE51"/>
    <w:rsid w:val="569A6849"/>
    <w:rsid w:val="56CEF57B"/>
    <w:rsid w:val="579A73DA"/>
    <w:rsid w:val="57ED7399"/>
    <w:rsid w:val="585AE393"/>
    <w:rsid w:val="58623578"/>
    <w:rsid w:val="586B7116"/>
    <w:rsid w:val="58AC9B0D"/>
    <w:rsid w:val="58D5E46B"/>
    <w:rsid w:val="592106E1"/>
    <w:rsid w:val="5924A37F"/>
    <w:rsid w:val="5944B88C"/>
    <w:rsid w:val="596147E3"/>
    <w:rsid w:val="59AAD2B7"/>
    <w:rsid w:val="59C04706"/>
    <w:rsid w:val="5A3208A6"/>
    <w:rsid w:val="5A3305C0"/>
    <w:rsid w:val="5A8DF53F"/>
    <w:rsid w:val="5A95DF7B"/>
    <w:rsid w:val="5B524E8C"/>
    <w:rsid w:val="5B667E8A"/>
    <w:rsid w:val="5B6DD96C"/>
    <w:rsid w:val="5B856D37"/>
    <w:rsid w:val="5B8C307F"/>
    <w:rsid w:val="5C273D5F"/>
    <w:rsid w:val="5C5C73C1"/>
    <w:rsid w:val="5C9C170E"/>
    <w:rsid w:val="5CF2132F"/>
    <w:rsid w:val="5D1B1C07"/>
    <w:rsid w:val="5D2DDADB"/>
    <w:rsid w:val="5DC8E62A"/>
    <w:rsid w:val="5DD37E7D"/>
    <w:rsid w:val="5E267428"/>
    <w:rsid w:val="5E336510"/>
    <w:rsid w:val="5E7594D4"/>
    <w:rsid w:val="5E9568A9"/>
    <w:rsid w:val="5F09F173"/>
    <w:rsid w:val="5F961320"/>
    <w:rsid w:val="5FB071F7"/>
    <w:rsid w:val="5FCFE141"/>
    <w:rsid w:val="6009CE41"/>
    <w:rsid w:val="601DBA4D"/>
    <w:rsid w:val="608D7446"/>
    <w:rsid w:val="60955146"/>
    <w:rsid w:val="60C7A6FA"/>
    <w:rsid w:val="61C3E6F2"/>
    <w:rsid w:val="61D6FE74"/>
    <w:rsid w:val="61FA7DE6"/>
    <w:rsid w:val="6209A1A1"/>
    <w:rsid w:val="62845E9C"/>
    <w:rsid w:val="62949DF5"/>
    <w:rsid w:val="62A0FB53"/>
    <w:rsid w:val="62AFC800"/>
    <w:rsid w:val="62C445E2"/>
    <w:rsid w:val="62F9B27A"/>
    <w:rsid w:val="630A8075"/>
    <w:rsid w:val="630BFF58"/>
    <w:rsid w:val="633DE088"/>
    <w:rsid w:val="6346FF2D"/>
    <w:rsid w:val="63825A5E"/>
    <w:rsid w:val="6395E1E6"/>
    <w:rsid w:val="6398BA94"/>
    <w:rsid w:val="63AA1C8D"/>
    <w:rsid w:val="640B305B"/>
    <w:rsid w:val="642AD229"/>
    <w:rsid w:val="64407A10"/>
    <w:rsid w:val="64574A3F"/>
    <w:rsid w:val="64593B48"/>
    <w:rsid w:val="6468CF6A"/>
    <w:rsid w:val="6472786B"/>
    <w:rsid w:val="64DA6A99"/>
    <w:rsid w:val="652A44CE"/>
    <w:rsid w:val="65756F9C"/>
    <w:rsid w:val="657E10FC"/>
    <w:rsid w:val="659A93DF"/>
    <w:rsid w:val="65D301D7"/>
    <w:rsid w:val="66A18481"/>
    <w:rsid w:val="66FA8EB6"/>
    <w:rsid w:val="67198249"/>
    <w:rsid w:val="67671573"/>
    <w:rsid w:val="676872A4"/>
    <w:rsid w:val="678B26A9"/>
    <w:rsid w:val="67ECECAC"/>
    <w:rsid w:val="67EDA0E1"/>
    <w:rsid w:val="68DD9B2B"/>
    <w:rsid w:val="694D8D44"/>
    <w:rsid w:val="69EAD198"/>
    <w:rsid w:val="69F5A72E"/>
    <w:rsid w:val="6A620DA1"/>
    <w:rsid w:val="6B1946AF"/>
    <w:rsid w:val="6B684CE7"/>
    <w:rsid w:val="6B6ABF45"/>
    <w:rsid w:val="6B915971"/>
    <w:rsid w:val="6BA1088C"/>
    <w:rsid w:val="6BA3079E"/>
    <w:rsid w:val="6BC433C2"/>
    <w:rsid w:val="6BCD725E"/>
    <w:rsid w:val="6C07EC9E"/>
    <w:rsid w:val="6C55DC55"/>
    <w:rsid w:val="6C77D073"/>
    <w:rsid w:val="6CA9A38F"/>
    <w:rsid w:val="6CF54CA6"/>
    <w:rsid w:val="6D4C60D4"/>
    <w:rsid w:val="6D890594"/>
    <w:rsid w:val="6E1B5DA9"/>
    <w:rsid w:val="6E44F8FA"/>
    <w:rsid w:val="6E6DC738"/>
    <w:rsid w:val="6F40AA1E"/>
    <w:rsid w:val="6FB0B5C3"/>
    <w:rsid w:val="700CDAEA"/>
    <w:rsid w:val="7083AF38"/>
    <w:rsid w:val="70FD92D3"/>
    <w:rsid w:val="7121958E"/>
    <w:rsid w:val="717CAE9B"/>
    <w:rsid w:val="718315AB"/>
    <w:rsid w:val="7192E312"/>
    <w:rsid w:val="722DA3D7"/>
    <w:rsid w:val="7294EEFE"/>
    <w:rsid w:val="729A2E7D"/>
    <w:rsid w:val="72C84F9F"/>
    <w:rsid w:val="72CC58EA"/>
    <w:rsid w:val="72CDD950"/>
    <w:rsid w:val="72D2FEB1"/>
    <w:rsid w:val="72D468C1"/>
    <w:rsid w:val="73253A06"/>
    <w:rsid w:val="73AD5396"/>
    <w:rsid w:val="73AF99D3"/>
    <w:rsid w:val="73BC4425"/>
    <w:rsid w:val="73C563F8"/>
    <w:rsid w:val="742D2640"/>
    <w:rsid w:val="744205C1"/>
    <w:rsid w:val="74521313"/>
    <w:rsid w:val="74EC5FBC"/>
    <w:rsid w:val="753F7575"/>
    <w:rsid w:val="7545D0B0"/>
    <w:rsid w:val="75848BD0"/>
    <w:rsid w:val="763E5A67"/>
    <w:rsid w:val="76F43F39"/>
    <w:rsid w:val="76FBAB2F"/>
    <w:rsid w:val="77092675"/>
    <w:rsid w:val="77134C04"/>
    <w:rsid w:val="77DC242A"/>
    <w:rsid w:val="77EAD83D"/>
    <w:rsid w:val="78124F9A"/>
    <w:rsid w:val="78EE9B9A"/>
    <w:rsid w:val="790BC291"/>
    <w:rsid w:val="79341D25"/>
    <w:rsid w:val="7987895C"/>
    <w:rsid w:val="79BCE582"/>
    <w:rsid w:val="7A48255D"/>
    <w:rsid w:val="7B6BD75D"/>
    <w:rsid w:val="7B996D5F"/>
    <w:rsid w:val="7BDD24AB"/>
    <w:rsid w:val="7C005BE2"/>
    <w:rsid w:val="7C17CD89"/>
    <w:rsid w:val="7C76D950"/>
    <w:rsid w:val="7C831854"/>
    <w:rsid w:val="7CAB76D1"/>
    <w:rsid w:val="7CC8C24D"/>
    <w:rsid w:val="7CFA8349"/>
    <w:rsid w:val="7D1AE5EC"/>
    <w:rsid w:val="7D9F34B0"/>
    <w:rsid w:val="7DD261D5"/>
    <w:rsid w:val="7F0B76EA"/>
    <w:rsid w:val="7F358F14"/>
    <w:rsid w:val="7FA6FE22"/>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222"/>
    <o:shapelayout v:ext="edit">
      <o:idmap v:ext="edit" data="2"/>
    </o:shapelayout>
  </w:shapeDefaults>
  <w:decimalSymbol w:val="."/>
  <w:listSeparator w:val=","/>
  <w14:docId w14:val="49AF16D7"/>
  <w15:chartTrackingRefBased/>
  <w15:docId w15:val="{3B776327-3A65-4452-92AB-B8456CBED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5BF"/>
    <w:pPr>
      <w:spacing w:line="276" w:lineRule="auto"/>
    </w:pPr>
    <w:rPr>
      <w:rFonts w:ascii="Arial" w:hAnsi="Arial" w:cs="Arial"/>
      <w:sz w:val="24"/>
      <w:szCs w:val="24"/>
    </w:rPr>
  </w:style>
  <w:style w:type="paragraph" w:styleId="Heading1">
    <w:name w:val="heading 1"/>
    <w:aliases w:val="H1 green"/>
    <w:basedOn w:val="Normal"/>
    <w:next w:val="Normal"/>
    <w:link w:val="Heading1Char"/>
    <w:uiPriority w:val="9"/>
    <w:rsid w:val="00092260"/>
    <w:pPr>
      <w:spacing w:after="240"/>
      <w:outlineLvl w:val="0"/>
    </w:pPr>
    <w:rPr>
      <w:b/>
      <w:color w:val="01853E"/>
      <w:sz w:val="36"/>
      <w:szCs w:val="36"/>
      <w:lang w:val="mi-NZ" w:eastAsia="en-NZ"/>
    </w:rPr>
  </w:style>
  <w:style w:type="paragraph" w:styleId="Heading2">
    <w:name w:val="heading 2"/>
    <w:aliases w:val="GH2"/>
    <w:basedOn w:val="Normal"/>
    <w:next w:val="Normal"/>
    <w:link w:val="Heading2Char"/>
    <w:uiPriority w:val="9"/>
    <w:unhideWhenUsed/>
    <w:rsid w:val="00092260"/>
    <w:pPr>
      <w:keepNext/>
      <w:keepLines/>
      <w:spacing w:before="240"/>
      <w:outlineLvl w:val="1"/>
    </w:pPr>
    <w:rPr>
      <w:rFonts w:eastAsiaTheme="majorEastAsia"/>
      <w:b/>
      <w:color w:val="01853E"/>
      <w:sz w:val="28"/>
      <w:szCs w:val="28"/>
      <w:lang w:val="mi-NZ" w:eastAsia="en-NZ"/>
    </w:rPr>
  </w:style>
  <w:style w:type="paragraph" w:styleId="Heading3">
    <w:name w:val="heading 3"/>
    <w:basedOn w:val="Normal"/>
    <w:next w:val="Normal"/>
    <w:link w:val="Heading3Char"/>
    <w:uiPriority w:val="9"/>
    <w:unhideWhenUsed/>
    <w:qFormat/>
    <w:rsid w:val="00092260"/>
    <w:pPr>
      <w:outlineLvl w:val="2"/>
    </w:pPr>
    <w:rPr>
      <w:color w:val="01853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ueSubheading3">
    <w:name w:val="Blue Subheading 3"/>
    <w:basedOn w:val="Heading3"/>
    <w:rsid w:val="00092260"/>
    <w:pPr>
      <w:spacing w:before="200" w:line="240" w:lineRule="atLeast"/>
    </w:pPr>
    <w:rPr>
      <w:b/>
      <w:bCs/>
      <w:sz w:val="20"/>
      <w:szCs w:val="22"/>
    </w:rPr>
  </w:style>
  <w:style w:type="character" w:customStyle="1" w:styleId="Heading3Char">
    <w:name w:val="Heading 3 Char"/>
    <w:basedOn w:val="DefaultParagraphFont"/>
    <w:link w:val="Heading3"/>
    <w:uiPriority w:val="9"/>
    <w:rsid w:val="00092260"/>
    <w:rPr>
      <w:rFonts w:ascii="Arial" w:hAnsi="Arial" w:cs="Arial"/>
      <w:color w:val="01853E"/>
      <w:sz w:val="24"/>
      <w:szCs w:val="24"/>
    </w:rPr>
  </w:style>
  <w:style w:type="paragraph" w:customStyle="1" w:styleId="MoECoverPageHeading">
    <w:name w:val="MoE: Cover Page Heading"/>
    <w:basedOn w:val="Normal"/>
    <w:link w:val="MoECoverPageHeadingChar"/>
    <w:rsid w:val="00092260"/>
    <w:pPr>
      <w:spacing w:before="160" w:line="240" w:lineRule="atLeast"/>
    </w:pPr>
    <w:rPr>
      <w:b/>
      <w:color w:val="01853E"/>
      <w:sz w:val="56"/>
      <w:szCs w:val="56"/>
    </w:rPr>
  </w:style>
  <w:style w:type="character" w:customStyle="1" w:styleId="MoECoverPageHeadingChar">
    <w:name w:val="MoE: Cover Page Heading Char"/>
    <w:basedOn w:val="DefaultParagraphFont"/>
    <w:link w:val="MoECoverPageHeading"/>
    <w:rsid w:val="00092260"/>
    <w:rPr>
      <w:rFonts w:ascii="Arial" w:hAnsi="Arial" w:cs="Arial"/>
      <w:b/>
      <w:color w:val="01853E"/>
      <w:sz w:val="56"/>
      <w:szCs w:val="56"/>
    </w:rPr>
  </w:style>
  <w:style w:type="paragraph" w:styleId="Title">
    <w:name w:val="Title"/>
    <w:basedOn w:val="MoECoverPageHeading"/>
    <w:next w:val="Normal"/>
    <w:link w:val="TitleChar"/>
    <w:uiPriority w:val="10"/>
    <w:qFormat/>
    <w:rsid w:val="00092260"/>
  </w:style>
  <w:style w:type="character" w:customStyle="1" w:styleId="TitleChar">
    <w:name w:val="Title Char"/>
    <w:basedOn w:val="DefaultParagraphFont"/>
    <w:link w:val="Title"/>
    <w:uiPriority w:val="10"/>
    <w:rsid w:val="00092260"/>
    <w:rPr>
      <w:rFonts w:ascii="Arial" w:hAnsi="Arial" w:cs="Arial"/>
      <w:b/>
      <w:color w:val="01853E"/>
      <w:sz w:val="56"/>
      <w:szCs w:val="56"/>
    </w:rPr>
  </w:style>
  <w:style w:type="paragraph" w:customStyle="1" w:styleId="MoEHeading1">
    <w:name w:val="MoE: Heading 1"/>
    <w:basedOn w:val="Heading1"/>
    <w:next w:val="Normal"/>
    <w:link w:val="MoEHeading1Char"/>
    <w:rsid w:val="00092260"/>
    <w:rPr>
      <w:b w:val="0"/>
    </w:rPr>
  </w:style>
  <w:style w:type="character" w:customStyle="1" w:styleId="MoEHeading1Char">
    <w:name w:val="MoE: Heading 1 Char"/>
    <w:basedOn w:val="DefaultParagraphFont"/>
    <w:link w:val="MoEHeading1"/>
    <w:rsid w:val="00092260"/>
    <w:rPr>
      <w:rFonts w:ascii="Arial" w:eastAsiaTheme="majorEastAsia" w:hAnsi="Arial" w:cs="Arial"/>
      <w:b/>
      <w:color w:val="01853E"/>
      <w:sz w:val="36"/>
      <w:szCs w:val="36"/>
      <w:lang w:val="mi-NZ" w:eastAsia="en-NZ"/>
    </w:rPr>
  </w:style>
  <w:style w:type="character" w:customStyle="1" w:styleId="Heading1Char">
    <w:name w:val="Heading 1 Char"/>
    <w:aliases w:val="H1 green Char"/>
    <w:basedOn w:val="DefaultParagraphFont"/>
    <w:link w:val="Heading1"/>
    <w:uiPriority w:val="9"/>
    <w:rsid w:val="00092260"/>
    <w:rPr>
      <w:rFonts w:ascii="Arial" w:hAnsi="Arial" w:cs="Arial"/>
      <w:b/>
      <w:color w:val="01853E"/>
      <w:sz w:val="36"/>
      <w:szCs w:val="36"/>
      <w:lang w:val="mi-NZ" w:eastAsia="en-NZ"/>
    </w:rPr>
  </w:style>
  <w:style w:type="paragraph" w:customStyle="1" w:styleId="MoEHeading2">
    <w:name w:val="MoE: Heading 2"/>
    <w:basedOn w:val="Heading2"/>
    <w:next w:val="Normal"/>
    <w:link w:val="MoEHeading2Char"/>
    <w:qFormat/>
    <w:rsid w:val="00092260"/>
    <w:rPr>
      <w:b w:val="0"/>
    </w:rPr>
  </w:style>
  <w:style w:type="character" w:customStyle="1" w:styleId="MoEHeading2Char">
    <w:name w:val="MoE: Heading 2 Char"/>
    <w:basedOn w:val="DefaultParagraphFont"/>
    <w:link w:val="MoEHeading2"/>
    <w:rsid w:val="00092260"/>
    <w:rPr>
      <w:rFonts w:ascii="Arial" w:eastAsiaTheme="majorEastAsia" w:hAnsi="Arial" w:cs="Arial"/>
      <w:b/>
      <w:color w:val="01853E"/>
      <w:sz w:val="28"/>
      <w:szCs w:val="28"/>
      <w:lang w:val="mi-NZ" w:eastAsia="en-NZ"/>
    </w:rPr>
  </w:style>
  <w:style w:type="character" w:customStyle="1" w:styleId="Heading2Char">
    <w:name w:val="Heading 2 Char"/>
    <w:aliases w:val="GH2 Char"/>
    <w:basedOn w:val="DefaultParagraphFont"/>
    <w:link w:val="Heading2"/>
    <w:uiPriority w:val="9"/>
    <w:rsid w:val="00092260"/>
    <w:rPr>
      <w:rFonts w:ascii="Arial" w:eastAsiaTheme="majorEastAsia" w:hAnsi="Arial" w:cs="Arial"/>
      <w:b/>
      <w:color w:val="01853E"/>
      <w:sz w:val="28"/>
      <w:szCs w:val="28"/>
      <w:lang w:val="mi-NZ" w:eastAsia="en-NZ"/>
    </w:rPr>
  </w:style>
  <w:style w:type="paragraph" w:customStyle="1" w:styleId="Quotegreen">
    <w:name w:val="Quote green"/>
    <w:basedOn w:val="Normal"/>
    <w:next w:val="Normal"/>
    <w:link w:val="QuotegreenChar"/>
    <w:qFormat/>
    <w:rsid w:val="00092260"/>
    <w:pPr>
      <w:pBdr>
        <w:left w:val="single" w:sz="8" w:space="11" w:color="3F92CF"/>
      </w:pBdr>
      <w:spacing w:before="160" w:line="240" w:lineRule="atLeast"/>
      <w:ind w:left="284"/>
    </w:pPr>
    <w:rPr>
      <w:color w:val="01853E"/>
    </w:rPr>
  </w:style>
  <w:style w:type="character" w:customStyle="1" w:styleId="QuotegreenChar">
    <w:name w:val="Quote green Char"/>
    <w:basedOn w:val="DefaultParagraphFont"/>
    <w:link w:val="Quotegreen"/>
    <w:rsid w:val="00092260"/>
    <w:rPr>
      <w:rFonts w:ascii="Arial" w:hAnsi="Arial" w:cs="Arial"/>
      <w:color w:val="01853E"/>
      <w:sz w:val="24"/>
      <w:szCs w:val="24"/>
    </w:rPr>
  </w:style>
  <w:style w:type="character" w:styleId="Hyperlink">
    <w:name w:val="Hyperlink"/>
    <w:basedOn w:val="DefaultParagraphFont"/>
    <w:uiPriority w:val="99"/>
    <w:rsid w:val="00092260"/>
    <w:rPr>
      <w:color w:val="0563C1" w:themeColor="hyperlink"/>
      <w:u w:val="single"/>
    </w:rPr>
  </w:style>
  <w:style w:type="paragraph" w:styleId="Quote">
    <w:name w:val="Quote"/>
    <w:aliases w:val="blue"/>
    <w:basedOn w:val="Quotegreen"/>
    <w:next w:val="Normal"/>
    <w:link w:val="QuoteChar"/>
    <w:uiPriority w:val="29"/>
    <w:qFormat/>
    <w:rsid w:val="00092260"/>
    <w:rPr>
      <w:color w:val="3472AC"/>
    </w:rPr>
  </w:style>
  <w:style w:type="character" w:customStyle="1" w:styleId="QuoteChar">
    <w:name w:val="Quote Char"/>
    <w:aliases w:val="blue Char"/>
    <w:basedOn w:val="DefaultParagraphFont"/>
    <w:link w:val="Quote"/>
    <w:uiPriority w:val="29"/>
    <w:rsid w:val="00092260"/>
    <w:rPr>
      <w:rFonts w:ascii="Arial" w:hAnsi="Arial" w:cs="Arial"/>
      <w:color w:val="3472AC"/>
      <w:sz w:val="24"/>
      <w:szCs w:val="24"/>
    </w:rPr>
  </w:style>
  <w:style w:type="paragraph" w:customStyle="1" w:styleId="BH1">
    <w:name w:val="BH1"/>
    <w:basedOn w:val="Heading1"/>
    <w:link w:val="BH1Char"/>
    <w:qFormat/>
    <w:rsid w:val="00527FEE"/>
    <w:pPr>
      <w:spacing w:after="120" w:line="240" w:lineRule="auto"/>
    </w:pPr>
    <w:rPr>
      <w:color w:val="3472AC"/>
    </w:rPr>
  </w:style>
  <w:style w:type="paragraph" w:customStyle="1" w:styleId="GH1">
    <w:name w:val="GH1"/>
    <w:basedOn w:val="Heading1"/>
    <w:link w:val="GH1Char"/>
    <w:qFormat/>
    <w:rsid w:val="00E018E0"/>
    <w:pPr>
      <w:spacing w:after="120" w:line="240" w:lineRule="auto"/>
    </w:pPr>
    <w:rPr>
      <w:noProof/>
    </w:rPr>
  </w:style>
  <w:style w:type="character" w:customStyle="1" w:styleId="BH1Char">
    <w:name w:val="BH1 Char"/>
    <w:basedOn w:val="Heading1Char"/>
    <w:link w:val="BH1"/>
    <w:rsid w:val="00527FEE"/>
    <w:rPr>
      <w:rFonts w:ascii="Arial" w:hAnsi="Arial" w:cs="Arial"/>
      <w:b/>
      <w:color w:val="3472AC"/>
      <w:sz w:val="36"/>
      <w:szCs w:val="36"/>
      <w:lang w:val="mi-NZ" w:eastAsia="en-NZ"/>
    </w:rPr>
  </w:style>
  <w:style w:type="paragraph" w:customStyle="1" w:styleId="BH2">
    <w:name w:val="BH2"/>
    <w:basedOn w:val="Heading2"/>
    <w:link w:val="BH2Char"/>
    <w:qFormat/>
    <w:rsid w:val="00092260"/>
    <w:rPr>
      <w:color w:val="3472AC"/>
    </w:rPr>
  </w:style>
  <w:style w:type="character" w:customStyle="1" w:styleId="GH1Char">
    <w:name w:val="GH1 Char"/>
    <w:basedOn w:val="Heading1Char"/>
    <w:link w:val="GH1"/>
    <w:rsid w:val="00E018E0"/>
    <w:rPr>
      <w:rFonts w:ascii="Arial" w:hAnsi="Arial" w:cs="Arial"/>
      <w:b/>
      <w:noProof/>
      <w:color w:val="01853E"/>
      <w:sz w:val="36"/>
      <w:szCs w:val="36"/>
      <w:lang w:val="mi-NZ" w:eastAsia="en-NZ"/>
    </w:rPr>
  </w:style>
  <w:style w:type="paragraph" w:customStyle="1" w:styleId="GH2">
    <w:name w:val="GH 2"/>
    <w:basedOn w:val="Heading2"/>
    <w:link w:val="GH2Char"/>
    <w:qFormat/>
    <w:rsid w:val="00092260"/>
  </w:style>
  <w:style w:type="character" w:customStyle="1" w:styleId="BH2Char">
    <w:name w:val="BH2 Char"/>
    <w:basedOn w:val="Heading2Char"/>
    <w:link w:val="BH2"/>
    <w:rsid w:val="00092260"/>
    <w:rPr>
      <w:rFonts w:ascii="Arial" w:eastAsiaTheme="majorEastAsia" w:hAnsi="Arial" w:cs="Arial"/>
      <w:b/>
      <w:color w:val="3472AC"/>
      <w:sz w:val="28"/>
      <w:szCs w:val="28"/>
      <w:lang w:val="mi-NZ" w:eastAsia="en-NZ"/>
    </w:rPr>
  </w:style>
  <w:style w:type="paragraph" w:customStyle="1" w:styleId="BH3">
    <w:name w:val="BH3"/>
    <w:basedOn w:val="Heading3"/>
    <w:link w:val="BH3Char"/>
    <w:qFormat/>
    <w:rsid w:val="00092260"/>
    <w:rPr>
      <w:color w:val="3472AC"/>
    </w:rPr>
  </w:style>
  <w:style w:type="character" w:customStyle="1" w:styleId="GH2Char">
    <w:name w:val="GH 2 Char"/>
    <w:basedOn w:val="Heading2Char"/>
    <w:link w:val="GH2"/>
    <w:rsid w:val="00092260"/>
    <w:rPr>
      <w:rFonts w:ascii="Arial" w:eastAsiaTheme="majorEastAsia" w:hAnsi="Arial" w:cs="Arial"/>
      <w:b/>
      <w:color w:val="01853E"/>
      <w:sz w:val="28"/>
      <w:szCs w:val="28"/>
      <w:lang w:val="mi-NZ" w:eastAsia="en-NZ"/>
    </w:rPr>
  </w:style>
  <w:style w:type="paragraph" w:styleId="Header">
    <w:name w:val="header"/>
    <w:basedOn w:val="Normal"/>
    <w:link w:val="HeaderChar"/>
    <w:uiPriority w:val="99"/>
    <w:unhideWhenUsed/>
    <w:rsid w:val="00092260"/>
    <w:pPr>
      <w:tabs>
        <w:tab w:val="center" w:pos="4513"/>
        <w:tab w:val="right" w:pos="9026"/>
      </w:tabs>
      <w:spacing w:after="0" w:line="240" w:lineRule="auto"/>
    </w:pPr>
  </w:style>
  <w:style w:type="character" w:customStyle="1" w:styleId="BH3Char">
    <w:name w:val="BH3 Char"/>
    <w:basedOn w:val="Heading3Char"/>
    <w:link w:val="BH3"/>
    <w:rsid w:val="00092260"/>
    <w:rPr>
      <w:rFonts w:ascii="Arial" w:hAnsi="Arial" w:cs="Arial"/>
      <w:color w:val="3472AC"/>
      <w:sz w:val="24"/>
      <w:szCs w:val="24"/>
    </w:rPr>
  </w:style>
  <w:style w:type="character" w:customStyle="1" w:styleId="HeaderChar">
    <w:name w:val="Header Char"/>
    <w:basedOn w:val="DefaultParagraphFont"/>
    <w:link w:val="Header"/>
    <w:uiPriority w:val="99"/>
    <w:rsid w:val="00092260"/>
    <w:rPr>
      <w:rFonts w:ascii="Arial" w:hAnsi="Arial" w:cs="Arial"/>
      <w:sz w:val="24"/>
      <w:szCs w:val="24"/>
    </w:rPr>
  </w:style>
  <w:style w:type="paragraph" w:styleId="Footer">
    <w:name w:val="footer"/>
    <w:basedOn w:val="Normal"/>
    <w:link w:val="FooterChar"/>
    <w:uiPriority w:val="99"/>
    <w:unhideWhenUsed/>
    <w:rsid w:val="000922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2260"/>
    <w:rPr>
      <w:rFonts w:ascii="Arial" w:hAnsi="Arial" w:cs="Arial"/>
      <w:sz w:val="24"/>
      <w:szCs w:val="24"/>
    </w:rPr>
  </w:style>
  <w:style w:type="paragraph" w:customStyle="1" w:styleId="MoEFooterBold">
    <w:name w:val="MoE: Footer (Bold)"/>
    <w:basedOn w:val="Footer"/>
    <w:link w:val="MoEFooterBoldChar"/>
    <w:qFormat/>
    <w:rsid w:val="00092260"/>
    <w:pPr>
      <w:tabs>
        <w:tab w:val="clear" w:pos="4513"/>
        <w:tab w:val="clear" w:pos="9026"/>
        <w:tab w:val="left" w:pos="1730"/>
        <w:tab w:val="left" w:pos="4000"/>
      </w:tabs>
      <w:spacing w:before="160"/>
      <w:ind w:right="360"/>
    </w:pPr>
    <w:rPr>
      <w:b/>
      <w:noProof/>
      <w:color w:val="01853E"/>
      <w:sz w:val="18"/>
      <w:szCs w:val="18"/>
      <w:lang w:eastAsia="en-NZ"/>
    </w:rPr>
  </w:style>
  <w:style w:type="character" w:customStyle="1" w:styleId="MoEFooterBoldChar">
    <w:name w:val="MoE: Footer (Bold) Char"/>
    <w:basedOn w:val="FooterChar"/>
    <w:link w:val="MoEFooterBold"/>
    <w:rsid w:val="00092260"/>
    <w:rPr>
      <w:rFonts w:ascii="Arial" w:hAnsi="Arial" w:cs="Arial"/>
      <w:b/>
      <w:noProof/>
      <w:color w:val="01853E"/>
      <w:sz w:val="18"/>
      <w:szCs w:val="18"/>
      <w:lang w:eastAsia="en-NZ"/>
    </w:rPr>
  </w:style>
  <w:style w:type="paragraph" w:styleId="ListParagraph">
    <w:name w:val="List Paragraph"/>
    <w:basedOn w:val="Normal"/>
    <w:uiPriority w:val="34"/>
    <w:qFormat/>
    <w:rsid w:val="00712A60"/>
    <w:pPr>
      <w:ind w:left="720"/>
      <w:contextualSpacing/>
    </w:pPr>
  </w:style>
  <w:style w:type="paragraph" w:styleId="Caption">
    <w:name w:val="caption"/>
    <w:basedOn w:val="Normal"/>
    <w:next w:val="Normal"/>
    <w:uiPriority w:val="35"/>
    <w:unhideWhenUsed/>
    <w:rsid w:val="0020258D"/>
    <w:pPr>
      <w:spacing w:after="200" w:line="240" w:lineRule="auto"/>
    </w:pPr>
    <w:rPr>
      <w:i/>
      <w:iCs/>
      <w:color w:val="44546A" w:themeColor="text2"/>
      <w:sz w:val="18"/>
      <w:szCs w:val="18"/>
    </w:rPr>
  </w:style>
  <w:style w:type="table" w:styleId="TableGrid">
    <w:name w:val="Table Grid"/>
    <w:basedOn w:val="TableNormal"/>
    <w:uiPriority w:val="59"/>
    <w:rsid w:val="00C87642"/>
    <w:pPr>
      <w:keepLines/>
      <w:suppressAutoHyphens/>
      <w:spacing w:before="120"/>
      <w:ind w:left="113"/>
    </w:pPr>
    <w:rPr>
      <w:rFonts w:ascii="Arial" w:hAnsi="Arial"/>
      <w:sz w:val="20"/>
    </w:rPr>
    <w:tblPr>
      <w:tblStyleRowBandSize w:val="1"/>
      <w:tblStyleColBandSize w:val="1"/>
      <w:tblBorders>
        <w:insideV w:val="single" w:sz="8" w:space="0" w:color="D9D9D9" w:themeColor="background1" w:themeShade="D9"/>
      </w:tblBorders>
    </w:tblPr>
    <w:trPr>
      <w:cantSplit/>
    </w:trPr>
    <w:tcPr>
      <w:shd w:val="clear" w:color="auto" w:fill="auto"/>
    </w:tcPr>
    <w:tblStylePr w:type="firstRow">
      <w:rPr>
        <w:rFonts w:ascii="Arial" w:hAnsi="Arial"/>
        <w:b/>
        <w:i w:val="0"/>
        <w:color w:val="FFFFFF" w:themeColor="background1"/>
        <w:sz w:val="20"/>
      </w:rPr>
      <w:tblPr/>
      <w:tcPr>
        <w:shd w:val="clear" w:color="auto" w:fill="3472AC"/>
      </w:tcPr>
    </w:tblStylePr>
    <w:tblStylePr w:type="firstCol">
      <w:rPr>
        <w:rFonts w:ascii="Arial" w:hAnsi="Arial"/>
        <w:b w:val="0"/>
        <w:i w:val="0"/>
      </w:r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swCell">
      <w:rPr>
        <w:b/>
      </w:rPr>
      <w:tblPr/>
      <w:tcPr>
        <w:tcBorders>
          <w:top w:val="nil"/>
          <w:left w:val="nil"/>
          <w:bottom w:val="nil"/>
          <w:right w:val="nil"/>
          <w:insideH w:val="nil"/>
          <w:insideV w:val="nil"/>
          <w:tl2br w:val="nil"/>
          <w:tr2bl w:val="nil"/>
        </w:tcBorders>
      </w:tcPr>
    </w:tblStylePr>
  </w:style>
  <w:style w:type="paragraph" w:customStyle="1" w:styleId="MoEBodyText">
    <w:name w:val="MoE: Body Text"/>
    <w:basedOn w:val="Normal"/>
    <w:link w:val="MoEBodyTextChar"/>
    <w:rsid w:val="00C15E3C"/>
    <w:pPr>
      <w:spacing w:before="160" w:after="240" w:line="240" w:lineRule="atLeast"/>
    </w:pPr>
    <w:rPr>
      <w:rFonts w:eastAsiaTheme="majorEastAsia"/>
      <w:color w:val="01853E"/>
      <w:sz w:val="20"/>
      <w:szCs w:val="20"/>
      <w:lang w:val="mi-NZ" w:eastAsia="en-NZ"/>
    </w:rPr>
  </w:style>
  <w:style w:type="character" w:customStyle="1" w:styleId="MoEBodyTextChar">
    <w:name w:val="MoE: Body Text Char"/>
    <w:basedOn w:val="MoEHeading2Char"/>
    <w:link w:val="MoEBodyText"/>
    <w:rsid w:val="00C15E3C"/>
    <w:rPr>
      <w:rFonts w:ascii="Arial" w:eastAsiaTheme="majorEastAsia" w:hAnsi="Arial" w:cs="Arial"/>
      <w:b w:val="0"/>
      <w:color w:val="01853E"/>
      <w:sz w:val="20"/>
      <w:szCs w:val="20"/>
      <w:lang w:val="mi-NZ" w:eastAsia="en-NZ"/>
    </w:rPr>
  </w:style>
  <w:style w:type="paragraph" w:customStyle="1" w:styleId="MoECoverPageSubheading">
    <w:name w:val="MoE: Cover Page Subheading"/>
    <w:basedOn w:val="Normal"/>
    <w:link w:val="MoECoverPageSubheadingChar"/>
    <w:rsid w:val="00470930"/>
    <w:pPr>
      <w:spacing w:after="0" w:line="240" w:lineRule="auto"/>
    </w:pPr>
    <w:rPr>
      <w:rFonts w:ascii="MS Gothic" w:hAnsi="MS Gothic" w:cs="MS Gothic"/>
      <w:color w:val="01853E"/>
      <w:sz w:val="28"/>
      <w:szCs w:val="28"/>
    </w:rPr>
  </w:style>
  <w:style w:type="character" w:customStyle="1" w:styleId="MoECoverPageSubheadingChar">
    <w:name w:val="MoE: Cover Page Subheading Char"/>
    <w:basedOn w:val="DefaultParagraphFont"/>
    <w:link w:val="MoECoverPageSubheading"/>
    <w:rsid w:val="00470930"/>
    <w:rPr>
      <w:rFonts w:ascii="MS Gothic" w:hAnsi="MS Gothic" w:cs="MS Gothic"/>
      <w:color w:val="01853E"/>
      <w:sz w:val="28"/>
      <w:szCs w:val="28"/>
    </w:rPr>
  </w:style>
  <w:style w:type="table" w:styleId="TableGridLight">
    <w:name w:val="Grid Table Light"/>
    <w:basedOn w:val="TableNormal"/>
    <w:uiPriority w:val="40"/>
    <w:rsid w:val="006E3DE7"/>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
    <w:name w:val="LI"/>
    <w:basedOn w:val="Normal"/>
    <w:link w:val="LIChar"/>
    <w:qFormat/>
    <w:rsid w:val="00823FD5"/>
    <w:pPr>
      <w:keepNext/>
      <w:keepLines/>
      <w:spacing w:before="120" w:after="240" w:line="240" w:lineRule="atLeast"/>
      <w:outlineLvl w:val="2"/>
    </w:pPr>
    <w:rPr>
      <w:rFonts w:eastAsiaTheme="majorEastAsia" w:cs="Cambria Math"/>
      <w:b/>
      <w:color w:val="01853E"/>
      <w:szCs w:val="32"/>
    </w:rPr>
  </w:style>
  <w:style w:type="character" w:customStyle="1" w:styleId="LIChar">
    <w:name w:val="LI Char"/>
    <w:basedOn w:val="DefaultParagraphFont"/>
    <w:link w:val="LI"/>
    <w:rsid w:val="001E4367"/>
    <w:rPr>
      <w:rFonts w:ascii="Arial" w:eastAsiaTheme="majorEastAsia" w:hAnsi="Arial" w:cs="Cambria Math"/>
      <w:b/>
      <w:color w:val="01853E"/>
      <w:sz w:val="24"/>
      <w:szCs w:val="32"/>
    </w:rPr>
  </w:style>
  <w:style w:type="character" w:customStyle="1" w:styleId="normaltextrun">
    <w:name w:val="normaltextrun"/>
    <w:basedOn w:val="DefaultParagraphFont"/>
    <w:rsid w:val="00A01948"/>
  </w:style>
  <w:style w:type="paragraph" w:customStyle="1" w:styleId="paragraph">
    <w:name w:val="paragraph"/>
    <w:basedOn w:val="Normal"/>
    <w:rsid w:val="00A01948"/>
    <w:pPr>
      <w:spacing w:before="100" w:beforeAutospacing="1" w:after="100" w:afterAutospacing="1" w:line="240" w:lineRule="auto"/>
    </w:pPr>
    <w:rPr>
      <w:rFonts w:ascii="Symbol" w:eastAsia="Symbol" w:hAnsi="Symbol" w:cs="Symbol"/>
      <w:color w:val="000000" w:themeColor="text1"/>
      <w:lang w:eastAsia="en-NZ"/>
    </w:rPr>
  </w:style>
  <w:style w:type="character" w:customStyle="1" w:styleId="eop">
    <w:name w:val="eop"/>
    <w:basedOn w:val="DefaultParagraphFont"/>
    <w:rsid w:val="00124608"/>
  </w:style>
  <w:style w:type="character" w:styleId="CommentReference">
    <w:name w:val="annotation reference"/>
    <w:basedOn w:val="DefaultParagraphFont"/>
    <w:uiPriority w:val="99"/>
    <w:semiHidden/>
    <w:unhideWhenUsed/>
    <w:rsid w:val="00644C21"/>
    <w:rPr>
      <w:sz w:val="16"/>
      <w:szCs w:val="16"/>
    </w:rPr>
  </w:style>
  <w:style w:type="paragraph" w:styleId="CommentText">
    <w:name w:val="annotation text"/>
    <w:basedOn w:val="Normal"/>
    <w:link w:val="CommentTextChar"/>
    <w:uiPriority w:val="99"/>
    <w:unhideWhenUsed/>
    <w:rsid w:val="00644C21"/>
    <w:pPr>
      <w:spacing w:line="240" w:lineRule="auto"/>
    </w:pPr>
    <w:rPr>
      <w:sz w:val="20"/>
      <w:szCs w:val="20"/>
    </w:rPr>
  </w:style>
  <w:style w:type="character" w:customStyle="1" w:styleId="CommentTextChar">
    <w:name w:val="Comment Text Char"/>
    <w:basedOn w:val="DefaultParagraphFont"/>
    <w:link w:val="CommentText"/>
    <w:uiPriority w:val="99"/>
    <w:rsid w:val="00644C21"/>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644C21"/>
    <w:rPr>
      <w:b/>
      <w:bCs/>
    </w:rPr>
  </w:style>
  <w:style w:type="character" w:customStyle="1" w:styleId="CommentSubjectChar">
    <w:name w:val="Comment Subject Char"/>
    <w:basedOn w:val="CommentTextChar"/>
    <w:link w:val="CommentSubject"/>
    <w:uiPriority w:val="99"/>
    <w:semiHidden/>
    <w:rsid w:val="00644C21"/>
    <w:rPr>
      <w:rFonts w:ascii="Arial" w:hAnsi="Arial" w:cs="Arial"/>
      <w:b/>
      <w:bCs/>
      <w:sz w:val="20"/>
      <w:szCs w:val="20"/>
    </w:rPr>
  </w:style>
  <w:style w:type="paragraph" w:styleId="Revision">
    <w:name w:val="Revision"/>
    <w:hidden/>
    <w:uiPriority w:val="99"/>
    <w:semiHidden/>
    <w:rsid w:val="00A36552"/>
    <w:pPr>
      <w:spacing w:after="0"/>
    </w:pPr>
    <w:rPr>
      <w:rFonts w:ascii="Arial" w:hAnsi="Arial" w:cs="Arial"/>
      <w:sz w:val="24"/>
      <w:szCs w:val="24"/>
    </w:rPr>
  </w:style>
  <w:style w:type="character" w:styleId="UnresolvedMention">
    <w:name w:val="Unresolved Mention"/>
    <w:basedOn w:val="DefaultParagraphFont"/>
    <w:uiPriority w:val="99"/>
    <w:semiHidden/>
    <w:unhideWhenUsed/>
    <w:rsid w:val="00F64860"/>
    <w:rPr>
      <w:color w:val="605E5C"/>
      <w:shd w:val="clear" w:color="auto" w:fill="E1DFDD"/>
    </w:rPr>
  </w:style>
  <w:style w:type="character" w:styleId="FollowedHyperlink">
    <w:name w:val="FollowedHyperlink"/>
    <w:basedOn w:val="DefaultParagraphFont"/>
    <w:uiPriority w:val="99"/>
    <w:semiHidden/>
    <w:unhideWhenUsed/>
    <w:rsid w:val="00FA5005"/>
    <w:rPr>
      <w:color w:val="954F72" w:themeColor="followedHyperlink"/>
      <w:u w:val="single"/>
    </w:rPr>
  </w:style>
  <w:style w:type="character" w:styleId="Emphasis">
    <w:name w:val="Emphasis"/>
    <w:basedOn w:val="DefaultParagraphFont"/>
    <w:uiPriority w:val="20"/>
    <w:qFormat/>
    <w:rsid w:val="0087231D"/>
    <w:rPr>
      <w:i/>
      <w:iCs/>
    </w:rPr>
  </w:style>
  <w:style w:type="character" w:customStyle="1" w:styleId="cf01">
    <w:name w:val="cf01"/>
    <w:basedOn w:val="DefaultParagraphFont"/>
    <w:rsid w:val="00A24458"/>
    <w:rPr>
      <w:rFonts w:ascii="Segoe UI" w:hAnsi="Segoe UI" w:cs="Segoe UI" w:hint="default"/>
      <w:sz w:val="18"/>
      <w:szCs w:val="18"/>
    </w:rPr>
  </w:style>
  <w:style w:type="paragraph" w:styleId="NormalWeb">
    <w:name w:val="Normal (Web)"/>
    <w:basedOn w:val="Normal"/>
    <w:uiPriority w:val="99"/>
    <w:unhideWhenUsed/>
    <w:rsid w:val="008C6FAB"/>
    <w:pPr>
      <w:spacing w:before="100" w:beforeAutospacing="1" w:after="100" w:afterAutospacing="1" w:line="240" w:lineRule="auto"/>
    </w:pPr>
    <w:rPr>
      <w:rFonts w:ascii="Times New Roman" w:eastAsia="Times New Roman" w:hAnsi="Times New Roman" w:cs="Times New Roman"/>
      <w:lang w:val="en-GB" w:eastAsia="en-GB"/>
    </w:rPr>
  </w:style>
  <w:style w:type="character" w:customStyle="1" w:styleId="hubs-glossary-item">
    <w:name w:val="hubs-glossary-item"/>
    <w:basedOn w:val="DefaultParagraphFont"/>
    <w:rsid w:val="008C6FAB"/>
  </w:style>
  <w:style w:type="character" w:styleId="Mention">
    <w:name w:val="Mention"/>
    <w:basedOn w:val="DefaultParagraphFont"/>
    <w:uiPriority w:val="99"/>
    <w:unhideWhenUsed/>
    <w:rsid w:val="008C6F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366929">
      <w:bodyDiv w:val="1"/>
      <w:marLeft w:val="0"/>
      <w:marRight w:val="0"/>
      <w:marTop w:val="0"/>
      <w:marBottom w:val="0"/>
      <w:divBdr>
        <w:top w:val="none" w:sz="0" w:space="0" w:color="auto"/>
        <w:left w:val="none" w:sz="0" w:space="0" w:color="auto"/>
        <w:bottom w:val="none" w:sz="0" w:space="0" w:color="auto"/>
        <w:right w:val="none" w:sz="0" w:space="0" w:color="auto"/>
      </w:divBdr>
      <w:divsChild>
        <w:div w:id="104083712">
          <w:marLeft w:val="0"/>
          <w:marRight w:val="0"/>
          <w:marTop w:val="0"/>
          <w:marBottom w:val="0"/>
          <w:divBdr>
            <w:top w:val="none" w:sz="0" w:space="0" w:color="auto"/>
            <w:left w:val="none" w:sz="0" w:space="0" w:color="auto"/>
            <w:bottom w:val="none" w:sz="0" w:space="0" w:color="auto"/>
            <w:right w:val="none" w:sz="0" w:space="0" w:color="auto"/>
          </w:divBdr>
        </w:div>
        <w:div w:id="205874643">
          <w:marLeft w:val="0"/>
          <w:marRight w:val="0"/>
          <w:marTop w:val="0"/>
          <w:marBottom w:val="0"/>
          <w:divBdr>
            <w:top w:val="none" w:sz="0" w:space="0" w:color="auto"/>
            <w:left w:val="none" w:sz="0" w:space="0" w:color="auto"/>
            <w:bottom w:val="none" w:sz="0" w:space="0" w:color="auto"/>
            <w:right w:val="none" w:sz="0" w:space="0" w:color="auto"/>
          </w:divBdr>
        </w:div>
        <w:div w:id="1419254735">
          <w:marLeft w:val="0"/>
          <w:marRight w:val="0"/>
          <w:marTop w:val="0"/>
          <w:marBottom w:val="0"/>
          <w:divBdr>
            <w:top w:val="none" w:sz="0" w:space="0" w:color="auto"/>
            <w:left w:val="none" w:sz="0" w:space="0" w:color="auto"/>
            <w:bottom w:val="none" w:sz="0" w:space="0" w:color="auto"/>
            <w:right w:val="none" w:sz="0" w:space="0" w:color="auto"/>
          </w:divBdr>
        </w:div>
        <w:div w:id="1475564026">
          <w:marLeft w:val="0"/>
          <w:marRight w:val="0"/>
          <w:marTop w:val="0"/>
          <w:marBottom w:val="0"/>
          <w:divBdr>
            <w:top w:val="none" w:sz="0" w:space="0" w:color="auto"/>
            <w:left w:val="none" w:sz="0" w:space="0" w:color="auto"/>
            <w:bottom w:val="none" w:sz="0" w:space="0" w:color="auto"/>
            <w:right w:val="none" w:sz="0" w:space="0" w:color="auto"/>
          </w:divBdr>
        </w:div>
        <w:div w:id="1496145280">
          <w:marLeft w:val="0"/>
          <w:marRight w:val="0"/>
          <w:marTop w:val="0"/>
          <w:marBottom w:val="0"/>
          <w:divBdr>
            <w:top w:val="none" w:sz="0" w:space="0" w:color="auto"/>
            <w:left w:val="none" w:sz="0" w:space="0" w:color="auto"/>
            <w:bottom w:val="none" w:sz="0" w:space="0" w:color="auto"/>
            <w:right w:val="none" w:sz="0" w:space="0" w:color="auto"/>
          </w:divBdr>
        </w:div>
        <w:div w:id="2065910097">
          <w:marLeft w:val="0"/>
          <w:marRight w:val="0"/>
          <w:marTop w:val="0"/>
          <w:marBottom w:val="0"/>
          <w:divBdr>
            <w:top w:val="none" w:sz="0" w:space="0" w:color="auto"/>
            <w:left w:val="none" w:sz="0" w:space="0" w:color="auto"/>
            <w:bottom w:val="none" w:sz="0" w:space="0" w:color="auto"/>
            <w:right w:val="none" w:sz="0" w:space="0" w:color="auto"/>
          </w:divBdr>
        </w:div>
      </w:divsChild>
    </w:div>
    <w:div w:id="753236986">
      <w:bodyDiv w:val="1"/>
      <w:marLeft w:val="0"/>
      <w:marRight w:val="0"/>
      <w:marTop w:val="0"/>
      <w:marBottom w:val="0"/>
      <w:divBdr>
        <w:top w:val="none" w:sz="0" w:space="0" w:color="auto"/>
        <w:left w:val="none" w:sz="0" w:space="0" w:color="auto"/>
        <w:bottom w:val="none" w:sz="0" w:space="0" w:color="auto"/>
        <w:right w:val="none" w:sz="0" w:space="0" w:color="auto"/>
      </w:divBdr>
      <w:divsChild>
        <w:div w:id="370496981">
          <w:marLeft w:val="0"/>
          <w:marRight w:val="0"/>
          <w:marTop w:val="0"/>
          <w:marBottom w:val="0"/>
          <w:divBdr>
            <w:top w:val="none" w:sz="0" w:space="0" w:color="auto"/>
            <w:left w:val="none" w:sz="0" w:space="0" w:color="auto"/>
            <w:bottom w:val="none" w:sz="0" w:space="0" w:color="auto"/>
            <w:right w:val="none" w:sz="0" w:space="0" w:color="auto"/>
          </w:divBdr>
        </w:div>
        <w:div w:id="612322179">
          <w:marLeft w:val="0"/>
          <w:marRight w:val="0"/>
          <w:marTop w:val="0"/>
          <w:marBottom w:val="0"/>
          <w:divBdr>
            <w:top w:val="none" w:sz="0" w:space="0" w:color="auto"/>
            <w:left w:val="none" w:sz="0" w:space="0" w:color="auto"/>
            <w:bottom w:val="none" w:sz="0" w:space="0" w:color="auto"/>
            <w:right w:val="none" w:sz="0" w:space="0" w:color="auto"/>
          </w:divBdr>
        </w:div>
        <w:div w:id="1070083552">
          <w:marLeft w:val="0"/>
          <w:marRight w:val="0"/>
          <w:marTop w:val="0"/>
          <w:marBottom w:val="0"/>
          <w:divBdr>
            <w:top w:val="none" w:sz="0" w:space="0" w:color="auto"/>
            <w:left w:val="none" w:sz="0" w:space="0" w:color="auto"/>
            <w:bottom w:val="none" w:sz="0" w:space="0" w:color="auto"/>
            <w:right w:val="none" w:sz="0" w:space="0" w:color="auto"/>
          </w:divBdr>
        </w:div>
        <w:div w:id="1129855878">
          <w:marLeft w:val="0"/>
          <w:marRight w:val="0"/>
          <w:marTop w:val="0"/>
          <w:marBottom w:val="0"/>
          <w:divBdr>
            <w:top w:val="none" w:sz="0" w:space="0" w:color="auto"/>
            <w:left w:val="none" w:sz="0" w:space="0" w:color="auto"/>
            <w:bottom w:val="none" w:sz="0" w:space="0" w:color="auto"/>
            <w:right w:val="none" w:sz="0" w:space="0" w:color="auto"/>
          </w:divBdr>
        </w:div>
        <w:div w:id="1141923668">
          <w:marLeft w:val="0"/>
          <w:marRight w:val="0"/>
          <w:marTop w:val="0"/>
          <w:marBottom w:val="0"/>
          <w:divBdr>
            <w:top w:val="none" w:sz="0" w:space="0" w:color="auto"/>
            <w:left w:val="none" w:sz="0" w:space="0" w:color="auto"/>
            <w:bottom w:val="none" w:sz="0" w:space="0" w:color="auto"/>
            <w:right w:val="none" w:sz="0" w:space="0" w:color="auto"/>
          </w:divBdr>
        </w:div>
        <w:div w:id="1525946907">
          <w:marLeft w:val="0"/>
          <w:marRight w:val="0"/>
          <w:marTop w:val="0"/>
          <w:marBottom w:val="0"/>
          <w:divBdr>
            <w:top w:val="none" w:sz="0" w:space="0" w:color="auto"/>
            <w:left w:val="none" w:sz="0" w:space="0" w:color="auto"/>
            <w:bottom w:val="none" w:sz="0" w:space="0" w:color="auto"/>
            <w:right w:val="none" w:sz="0" w:space="0" w:color="auto"/>
          </w:divBdr>
        </w:div>
        <w:div w:id="1947734702">
          <w:marLeft w:val="0"/>
          <w:marRight w:val="0"/>
          <w:marTop w:val="0"/>
          <w:marBottom w:val="0"/>
          <w:divBdr>
            <w:top w:val="none" w:sz="0" w:space="0" w:color="auto"/>
            <w:left w:val="none" w:sz="0" w:space="0" w:color="auto"/>
            <w:bottom w:val="none" w:sz="0" w:space="0" w:color="auto"/>
            <w:right w:val="none" w:sz="0" w:space="0" w:color="auto"/>
          </w:divBdr>
        </w:div>
        <w:div w:id="2064987655">
          <w:marLeft w:val="0"/>
          <w:marRight w:val="0"/>
          <w:marTop w:val="0"/>
          <w:marBottom w:val="0"/>
          <w:divBdr>
            <w:top w:val="none" w:sz="0" w:space="0" w:color="auto"/>
            <w:left w:val="none" w:sz="0" w:space="0" w:color="auto"/>
            <w:bottom w:val="none" w:sz="0" w:space="0" w:color="auto"/>
            <w:right w:val="none" w:sz="0" w:space="0" w:color="auto"/>
          </w:divBdr>
        </w:div>
        <w:div w:id="2106076995">
          <w:marLeft w:val="0"/>
          <w:marRight w:val="0"/>
          <w:marTop w:val="0"/>
          <w:marBottom w:val="0"/>
          <w:divBdr>
            <w:top w:val="none" w:sz="0" w:space="0" w:color="auto"/>
            <w:left w:val="none" w:sz="0" w:space="0" w:color="auto"/>
            <w:bottom w:val="none" w:sz="0" w:space="0" w:color="auto"/>
            <w:right w:val="none" w:sz="0" w:space="0" w:color="auto"/>
          </w:divBdr>
        </w:div>
      </w:divsChild>
    </w:div>
    <w:div w:id="1003750530">
      <w:bodyDiv w:val="1"/>
      <w:marLeft w:val="0"/>
      <w:marRight w:val="0"/>
      <w:marTop w:val="0"/>
      <w:marBottom w:val="0"/>
      <w:divBdr>
        <w:top w:val="none" w:sz="0" w:space="0" w:color="auto"/>
        <w:left w:val="none" w:sz="0" w:space="0" w:color="auto"/>
        <w:bottom w:val="none" w:sz="0" w:space="0" w:color="auto"/>
        <w:right w:val="none" w:sz="0" w:space="0" w:color="auto"/>
      </w:divBdr>
      <w:divsChild>
        <w:div w:id="262029351">
          <w:marLeft w:val="0"/>
          <w:marRight w:val="0"/>
          <w:marTop w:val="0"/>
          <w:marBottom w:val="0"/>
          <w:divBdr>
            <w:top w:val="none" w:sz="0" w:space="0" w:color="auto"/>
            <w:left w:val="none" w:sz="0" w:space="0" w:color="auto"/>
            <w:bottom w:val="none" w:sz="0" w:space="0" w:color="auto"/>
            <w:right w:val="none" w:sz="0" w:space="0" w:color="auto"/>
          </w:divBdr>
        </w:div>
        <w:div w:id="588546009">
          <w:marLeft w:val="0"/>
          <w:marRight w:val="0"/>
          <w:marTop w:val="0"/>
          <w:marBottom w:val="0"/>
          <w:divBdr>
            <w:top w:val="none" w:sz="0" w:space="0" w:color="auto"/>
            <w:left w:val="none" w:sz="0" w:space="0" w:color="auto"/>
            <w:bottom w:val="none" w:sz="0" w:space="0" w:color="auto"/>
            <w:right w:val="none" w:sz="0" w:space="0" w:color="auto"/>
          </w:divBdr>
        </w:div>
        <w:div w:id="784429203">
          <w:marLeft w:val="0"/>
          <w:marRight w:val="0"/>
          <w:marTop w:val="0"/>
          <w:marBottom w:val="0"/>
          <w:divBdr>
            <w:top w:val="none" w:sz="0" w:space="0" w:color="auto"/>
            <w:left w:val="none" w:sz="0" w:space="0" w:color="auto"/>
            <w:bottom w:val="none" w:sz="0" w:space="0" w:color="auto"/>
            <w:right w:val="none" w:sz="0" w:space="0" w:color="auto"/>
          </w:divBdr>
        </w:div>
        <w:div w:id="908268978">
          <w:marLeft w:val="0"/>
          <w:marRight w:val="0"/>
          <w:marTop w:val="0"/>
          <w:marBottom w:val="0"/>
          <w:divBdr>
            <w:top w:val="none" w:sz="0" w:space="0" w:color="auto"/>
            <w:left w:val="none" w:sz="0" w:space="0" w:color="auto"/>
            <w:bottom w:val="none" w:sz="0" w:space="0" w:color="auto"/>
            <w:right w:val="none" w:sz="0" w:space="0" w:color="auto"/>
          </w:divBdr>
        </w:div>
        <w:div w:id="1128628197">
          <w:marLeft w:val="0"/>
          <w:marRight w:val="0"/>
          <w:marTop w:val="0"/>
          <w:marBottom w:val="0"/>
          <w:divBdr>
            <w:top w:val="none" w:sz="0" w:space="0" w:color="auto"/>
            <w:left w:val="none" w:sz="0" w:space="0" w:color="auto"/>
            <w:bottom w:val="none" w:sz="0" w:space="0" w:color="auto"/>
            <w:right w:val="none" w:sz="0" w:space="0" w:color="auto"/>
          </w:divBdr>
        </w:div>
        <w:div w:id="1228568651">
          <w:marLeft w:val="0"/>
          <w:marRight w:val="0"/>
          <w:marTop w:val="0"/>
          <w:marBottom w:val="0"/>
          <w:divBdr>
            <w:top w:val="none" w:sz="0" w:space="0" w:color="auto"/>
            <w:left w:val="none" w:sz="0" w:space="0" w:color="auto"/>
            <w:bottom w:val="none" w:sz="0" w:space="0" w:color="auto"/>
            <w:right w:val="none" w:sz="0" w:space="0" w:color="auto"/>
          </w:divBdr>
        </w:div>
        <w:div w:id="1453086101">
          <w:marLeft w:val="0"/>
          <w:marRight w:val="0"/>
          <w:marTop w:val="0"/>
          <w:marBottom w:val="0"/>
          <w:divBdr>
            <w:top w:val="none" w:sz="0" w:space="0" w:color="auto"/>
            <w:left w:val="none" w:sz="0" w:space="0" w:color="auto"/>
            <w:bottom w:val="none" w:sz="0" w:space="0" w:color="auto"/>
            <w:right w:val="none" w:sz="0" w:space="0" w:color="auto"/>
          </w:divBdr>
        </w:div>
        <w:div w:id="1540583888">
          <w:marLeft w:val="0"/>
          <w:marRight w:val="0"/>
          <w:marTop w:val="0"/>
          <w:marBottom w:val="0"/>
          <w:divBdr>
            <w:top w:val="none" w:sz="0" w:space="0" w:color="auto"/>
            <w:left w:val="none" w:sz="0" w:space="0" w:color="auto"/>
            <w:bottom w:val="none" w:sz="0" w:space="0" w:color="auto"/>
            <w:right w:val="none" w:sz="0" w:space="0" w:color="auto"/>
          </w:divBdr>
        </w:div>
        <w:div w:id="1568951346">
          <w:marLeft w:val="0"/>
          <w:marRight w:val="0"/>
          <w:marTop w:val="0"/>
          <w:marBottom w:val="0"/>
          <w:divBdr>
            <w:top w:val="none" w:sz="0" w:space="0" w:color="auto"/>
            <w:left w:val="none" w:sz="0" w:space="0" w:color="auto"/>
            <w:bottom w:val="none" w:sz="0" w:space="0" w:color="auto"/>
            <w:right w:val="none" w:sz="0" w:space="0" w:color="auto"/>
          </w:divBdr>
        </w:div>
        <w:div w:id="1731536411">
          <w:marLeft w:val="0"/>
          <w:marRight w:val="0"/>
          <w:marTop w:val="0"/>
          <w:marBottom w:val="0"/>
          <w:divBdr>
            <w:top w:val="none" w:sz="0" w:space="0" w:color="auto"/>
            <w:left w:val="none" w:sz="0" w:space="0" w:color="auto"/>
            <w:bottom w:val="none" w:sz="0" w:space="0" w:color="auto"/>
            <w:right w:val="none" w:sz="0" w:space="0" w:color="auto"/>
          </w:divBdr>
        </w:div>
        <w:div w:id="1825511876">
          <w:marLeft w:val="0"/>
          <w:marRight w:val="0"/>
          <w:marTop w:val="0"/>
          <w:marBottom w:val="0"/>
          <w:divBdr>
            <w:top w:val="none" w:sz="0" w:space="0" w:color="auto"/>
            <w:left w:val="none" w:sz="0" w:space="0" w:color="auto"/>
            <w:bottom w:val="none" w:sz="0" w:space="0" w:color="auto"/>
            <w:right w:val="none" w:sz="0" w:space="0" w:color="auto"/>
          </w:divBdr>
          <w:divsChild>
            <w:div w:id="171453376">
              <w:marLeft w:val="-75"/>
              <w:marRight w:val="0"/>
              <w:marTop w:val="30"/>
              <w:marBottom w:val="30"/>
              <w:divBdr>
                <w:top w:val="none" w:sz="0" w:space="0" w:color="auto"/>
                <w:left w:val="none" w:sz="0" w:space="0" w:color="auto"/>
                <w:bottom w:val="none" w:sz="0" w:space="0" w:color="auto"/>
                <w:right w:val="none" w:sz="0" w:space="0" w:color="auto"/>
              </w:divBdr>
              <w:divsChild>
                <w:div w:id="353308362">
                  <w:marLeft w:val="0"/>
                  <w:marRight w:val="0"/>
                  <w:marTop w:val="0"/>
                  <w:marBottom w:val="0"/>
                  <w:divBdr>
                    <w:top w:val="none" w:sz="0" w:space="0" w:color="auto"/>
                    <w:left w:val="none" w:sz="0" w:space="0" w:color="auto"/>
                    <w:bottom w:val="none" w:sz="0" w:space="0" w:color="auto"/>
                    <w:right w:val="none" w:sz="0" w:space="0" w:color="auto"/>
                  </w:divBdr>
                  <w:divsChild>
                    <w:div w:id="585460205">
                      <w:marLeft w:val="0"/>
                      <w:marRight w:val="0"/>
                      <w:marTop w:val="0"/>
                      <w:marBottom w:val="0"/>
                      <w:divBdr>
                        <w:top w:val="none" w:sz="0" w:space="0" w:color="auto"/>
                        <w:left w:val="none" w:sz="0" w:space="0" w:color="auto"/>
                        <w:bottom w:val="none" w:sz="0" w:space="0" w:color="auto"/>
                        <w:right w:val="none" w:sz="0" w:space="0" w:color="auto"/>
                      </w:divBdr>
                    </w:div>
                    <w:div w:id="1646928795">
                      <w:marLeft w:val="0"/>
                      <w:marRight w:val="0"/>
                      <w:marTop w:val="0"/>
                      <w:marBottom w:val="0"/>
                      <w:divBdr>
                        <w:top w:val="none" w:sz="0" w:space="0" w:color="auto"/>
                        <w:left w:val="none" w:sz="0" w:space="0" w:color="auto"/>
                        <w:bottom w:val="none" w:sz="0" w:space="0" w:color="auto"/>
                        <w:right w:val="none" w:sz="0" w:space="0" w:color="auto"/>
                      </w:divBdr>
                    </w:div>
                  </w:divsChild>
                </w:div>
                <w:div w:id="398328315">
                  <w:marLeft w:val="0"/>
                  <w:marRight w:val="0"/>
                  <w:marTop w:val="0"/>
                  <w:marBottom w:val="0"/>
                  <w:divBdr>
                    <w:top w:val="none" w:sz="0" w:space="0" w:color="auto"/>
                    <w:left w:val="none" w:sz="0" w:space="0" w:color="auto"/>
                    <w:bottom w:val="none" w:sz="0" w:space="0" w:color="auto"/>
                    <w:right w:val="none" w:sz="0" w:space="0" w:color="auto"/>
                  </w:divBdr>
                  <w:divsChild>
                    <w:div w:id="1777099597">
                      <w:marLeft w:val="0"/>
                      <w:marRight w:val="0"/>
                      <w:marTop w:val="0"/>
                      <w:marBottom w:val="0"/>
                      <w:divBdr>
                        <w:top w:val="none" w:sz="0" w:space="0" w:color="auto"/>
                        <w:left w:val="none" w:sz="0" w:space="0" w:color="auto"/>
                        <w:bottom w:val="none" w:sz="0" w:space="0" w:color="auto"/>
                        <w:right w:val="none" w:sz="0" w:space="0" w:color="auto"/>
                      </w:divBdr>
                    </w:div>
                  </w:divsChild>
                </w:div>
                <w:div w:id="528110891">
                  <w:marLeft w:val="0"/>
                  <w:marRight w:val="0"/>
                  <w:marTop w:val="0"/>
                  <w:marBottom w:val="0"/>
                  <w:divBdr>
                    <w:top w:val="none" w:sz="0" w:space="0" w:color="auto"/>
                    <w:left w:val="none" w:sz="0" w:space="0" w:color="auto"/>
                    <w:bottom w:val="none" w:sz="0" w:space="0" w:color="auto"/>
                    <w:right w:val="none" w:sz="0" w:space="0" w:color="auto"/>
                  </w:divBdr>
                  <w:divsChild>
                    <w:div w:id="45613464">
                      <w:marLeft w:val="0"/>
                      <w:marRight w:val="0"/>
                      <w:marTop w:val="0"/>
                      <w:marBottom w:val="0"/>
                      <w:divBdr>
                        <w:top w:val="none" w:sz="0" w:space="0" w:color="auto"/>
                        <w:left w:val="none" w:sz="0" w:space="0" w:color="auto"/>
                        <w:bottom w:val="none" w:sz="0" w:space="0" w:color="auto"/>
                        <w:right w:val="none" w:sz="0" w:space="0" w:color="auto"/>
                      </w:divBdr>
                    </w:div>
                  </w:divsChild>
                </w:div>
                <w:div w:id="605113414">
                  <w:marLeft w:val="0"/>
                  <w:marRight w:val="0"/>
                  <w:marTop w:val="0"/>
                  <w:marBottom w:val="0"/>
                  <w:divBdr>
                    <w:top w:val="none" w:sz="0" w:space="0" w:color="auto"/>
                    <w:left w:val="none" w:sz="0" w:space="0" w:color="auto"/>
                    <w:bottom w:val="none" w:sz="0" w:space="0" w:color="auto"/>
                    <w:right w:val="none" w:sz="0" w:space="0" w:color="auto"/>
                  </w:divBdr>
                  <w:divsChild>
                    <w:div w:id="77411596">
                      <w:marLeft w:val="0"/>
                      <w:marRight w:val="0"/>
                      <w:marTop w:val="0"/>
                      <w:marBottom w:val="0"/>
                      <w:divBdr>
                        <w:top w:val="none" w:sz="0" w:space="0" w:color="auto"/>
                        <w:left w:val="none" w:sz="0" w:space="0" w:color="auto"/>
                        <w:bottom w:val="none" w:sz="0" w:space="0" w:color="auto"/>
                        <w:right w:val="none" w:sz="0" w:space="0" w:color="auto"/>
                      </w:divBdr>
                    </w:div>
                  </w:divsChild>
                </w:div>
                <w:div w:id="794447574">
                  <w:marLeft w:val="0"/>
                  <w:marRight w:val="0"/>
                  <w:marTop w:val="0"/>
                  <w:marBottom w:val="0"/>
                  <w:divBdr>
                    <w:top w:val="none" w:sz="0" w:space="0" w:color="auto"/>
                    <w:left w:val="none" w:sz="0" w:space="0" w:color="auto"/>
                    <w:bottom w:val="none" w:sz="0" w:space="0" w:color="auto"/>
                    <w:right w:val="none" w:sz="0" w:space="0" w:color="auto"/>
                  </w:divBdr>
                  <w:divsChild>
                    <w:div w:id="658000198">
                      <w:marLeft w:val="0"/>
                      <w:marRight w:val="0"/>
                      <w:marTop w:val="0"/>
                      <w:marBottom w:val="0"/>
                      <w:divBdr>
                        <w:top w:val="none" w:sz="0" w:space="0" w:color="auto"/>
                        <w:left w:val="none" w:sz="0" w:space="0" w:color="auto"/>
                        <w:bottom w:val="none" w:sz="0" w:space="0" w:color="auto"/>
                        <w:right w:val="none" w:sz="0" w:space="0" w:color="auto"/>
                      </w:divBdr>
                    </w:div>
                    <w:div w:id="978725972">
                      <w:marLeft w:val="0"/>
                      <w:marRight w:val="0"/>
                      <w:marTop w:val="0"/>
                      <w:marBottom w:val="0"/>
                      <w:divBdr>
                        <w:top w:val="none" w:sz="0" w:space="0" w:color="auto"/>
                        <w:left w:val="none" w:sz="0" w:space="0" w:color="auto"/>
                        <w:bottom w:val="none" w:sz="0" w:space="0" w:color="auto"/>
                        <w:right w:val="none" w:sz="0" w:space="0" w:color="auto"/>
                      </w:divBdr>
                    </w:div>
                  </w:divsChild>
                </w:div>
                <w:div w:id="1243877290">
                  <w:marLeft w:val="0"/>
                  <w:marRight w:val="0"/>
                  <w:marTop w:val="0"/>
                  <w:marBottom w:val="0"/>
                  <w:divBdr>
                    <w:top w:val="none" w:sz="0" w:space="0" w:color="auto"/>
                    <w:left w:val="none" w:sz="0" w:space="0" w:color="auto"/>
                    <w:bottom w:val="none" w:sz="0" w:space="0" w:color="auto"/>
                    <w:right w:val="none" w:sz="0" w:space="0" w:color="auto"/>
                  </w:divBdr>
                  <w:divsChild>
                    <w:div w:id="2072384075">
                      <w:marLeft w:val="0"/>
                      <w:marRight w:val="0"/>
                      <w:marTop w:val="0"/>
                      <w:marBottom w:val="0"/>
                      <w:divBdr>
                        <w:top w:val="none" w:sz="0" w:space="0" w:color="auto"/>
                        <w:left w:val="none" w:sz="0" w:space="0" w:color="auto"/>
                        <w:bottom w:val="none" w:sz="0" w:space="0" w:color="auto"/>
                        <w:right w:val="none" w:sz="0" w:space="0" w:color="auto"/>
                      </w:divBdr>
                    </w:div>
                  </w:divsChild>
                </w:div>
                <w:div w:id="1626695622">
                  <w:marLeft w:val="0"/>
                  <w:marRight w:val="0"/>
                  <w:marTop w:val="0"/>
                  <w:marBottom w:val="0"/>
                  <w:divBdr>
                    <w:top w:val="none" w:sz="0" w:space="0" w:color="auto"/>
                    <w:left w:val="none" w:sz="0" w:space="0" w:color="auto"/>
                    <w:bottom w:val="none" w:sz="0" w:space="0" w:color="auto"/>
                    <w:right w:val="none" w:sz="0" w:space="0" w:color="auto"/>
                  </w:divBdr>
                  <w:divsChild>
                    <w:div w:id="84769906">
                      <w:marLeft w:val="0"/>
                      <w:marRight w:val="0"/>
                      <w:marTop w:val="0"/>
                      <w:marBottom w:val="0"/>
                      <w:divBdr>
                        <w:top w:val="none" w:sz="0" w:space="0" w:color="auto"/>
                        <w:left w:val="none" w:sz="0" w:space="0" w:color="auto"/>
                        <w:bottom w:val="none" w:sz="0" w:space="0" w:color="auto"/>
                        <w:right w:val="none" w:sz="0" w:space="0" w:color="auto"/>
                      </w:divBdr>
                    </w:div>
                  </w:divsChild>
                </w:div>
                <w:div w:id="1666006743">
                  <w:marLeft w:val="0"/>
                  <w:marRight w:val="0"/>
                  <w:marTop w:val="0"/>
                  <w:marBottom w:val="0"/>
                  <w:divBdr>
                    <w:top w:val="none" w:sz="0" w:space="0" w:color="auto"/>
                    <w:left w:val="none" w:sz="0" w:space="0" w:color="auto"/>
                    <w:bottom w:val="none" w:sz="0" w:space="0" w:color="auto"/>
                    <w:right w:val="none" w:sz="0" w:space="0" w:color="auto"/>
                  </w:divBdr>
                  <w:divsChild>
                    <w:div w:id="1226141623">
                      <w:marLeft w:val="0"/>
                      <w:marRight w:val="0"/>
                      <w:marTop w:val="0"/>
                      <w:marBottom w:val="0"/>
                      <w:divBdr>
                        <w:top w:val="none" w:sz="0" w:space="0" w:color="auto"/>
                        <w:left w:val="none" w:sz="0" w:space="0" w:color="auto"/>
                        <w:bottom w:val="none" w:sz="0" w:space="0" w:color="auto"/>
                        <w:right w:val="none" w:sz="0" w:space="0" w:color="auto"/>
                      </w:divBdr>
                    </w:div>
                  </w:divsChild>
                </w:div>
                <w:div w:id="1796636320">
                  <w:marLeft w:val="0"/>
                  <w:marRight w:val="0"/>
                  <w:marTop w:val="0"/>
                  <w:marBottom w:val="0"/>
                  <w:divBdr>
                    <w:top w:val="none" w:sz="0" w:space="0" w:color="auto"/>
                    <w:left w:val="none" w:sz="0" w:space="0" w:color="auto"/>
                    <w:bottom w:val="none" w:sz="0" w:space="0" w:color="auto"/>
                    <w:right w:val="none" w:sz="0" w:space="0" w:color="auto"/>
                  </w:divBdr>
                  <w:divsChild>
                    <w:div w:id="458650018">
                      <w:marLeft w:val="0"/>
                      <w:marRight w:val="0"/>
                      <w:marTop w:val="0"/>
                      <w:marBottom w:val="0"/>
                      <w:divBdr>
                        <w:top w:val="none" w:sz="0" w:space="0" w:color="auto"/>
                        <w:left w:val="none" w:sz="0" w:space="0" w:color="auto"/>
                        <w:bottom w:val="none" w:sz="0" w:space="0" w:color="auto"/>
                        <w:right w:val="none" w:sz="0" w:space="0" w:color="auto"/>
                      </w:divBdr>
                    </w:div>
                  </w:divsChild>
                </w:div>
                <w:div w:id="1855921632">
                  <w:marLeft w:val="0"/>
                  <w:marRight w:val="0"/>
                  <w:marTop w:val="0"/>
                  <w:marBottom w:val="0"/>
                  <w:divBdr>
                    <w:top w:val="none" w:sz="0" w:space="0" w:color="auto"/>
                    <w:left w:val="none" w:sz="0" w:space="0" w:color="auto"/>
                    <w:bottom w:val="none" w:sz="0" w:space="0" w:color="auto"/>
                    <w:right w:val="none" w:sz="0" w:space="0" w:color="auto"/>
                  </w:divBdr>
                  <w:divsChild>
                    <w:div w:id="1635217182">
                      <w:marLeft w:val="0"/>
                      <w:marRight w:val="0"/>
                      <w:marTop w:val="0"/>
                      <w:marBottom w:val="0"/>
                      <w:divBdr>
                        <w:top w:val="none" w:sz="0" w:space="0" w:color="auto"/>
                        <w:left w:val="none" w:sz="0" w:space="0" w:color="auto"/>
                        <w:bottom w:val="none" w:sz="0" w:space="0" w:color="auto"/>
                        <w:right w:val="none" w:sz="0" w:space="0" w:color="auto"/>
                      </w:divBdr>
                    </w:div>
                  </w:divsChild>
                </w:div>
                <w:div w:id="1931311062">
                  <w:marLeft w:val="0"/>
                  <w:marRight w:val="0"/>
                  <w:marTop w:val="0"/>
                  <w:marBottom w:val="0"/>
                  <w:divBdr>
                    <w:top w:val="none" w:sz="0" w:space="0" w:color="auto"/>
                    <w:left w:val="none" w:sz="0" w:space="0" w:color="auto"/>
                    <w:bottom w:val="none" w:sz="0" w:space="0" w:color="auto"/>
                    <w:right w:val="none" w:sz="0" w:space="0" w:color="auto"/>
                  </w:divBdr>
                  <w:divsChild>
                    <w:div w:id="734595372">
                      <w:marLeft w:val="0"/>
                      <w:marRight w:val="0"/>
                      <w:marTop w:val="0"/>
                      <w:marBottom w:val="0"/>
                      <w:divBdr>
                        <w:top w:val="none" w:sz="0" w:space="0" w:color="auto"/>
                        <w:left w:val="none" w:sz="0" w:space="0" w:color="auto"/>
                        <w:bottom w:val="none" w:sz="0" w:space="0" w:color="auto"/>
                        <w:right w:val="none" w:sz="0" w:space="0" w:color="auto"/>
                      </w:divBdr>
                    </w:div>
                    <w:div w:id="1854414326">
                      <w:marLeft w:val="0"/>
                      <w:marRight w:val="0"/>
                      <w:marTop w:val="0"/>
                      <w:marBottom w:val="0"/>
                      <w:divBdr>
                        <w:top w:val="none" w:sz="0" w:space="0" w:color="auto"/>
                        <w:left w:val="none" w:sz="0" w:space="0" w:color="auto"/>
                        <w:bottom w:val="none" w:sz="0" w:space="0" w:color="auto"/>
                        <w:right w:val="none" w:sz="0" w:space="0" w:color="auto"/>
                      </w:divBdr>
                    </w:div>
                  </w:divsChild>
                </w:div>
                <w:div w:id="2107458622">
                  <w:marLeft w:val="0"/>
                  <w:marRight w:val="0"/>
                  <w:marTop w:val="0"/>
                  <w:marBottom w:val="0"/>
                  <w:divBdr>
                    <w:top w:val="none" w:sz="0" w:space="0" w:color="auto"/>
                    <w:left w:val="none" w:sz="0" w:space="0" w:color="auto"/>
                    <w:bottom w:val="none" w:sz="0" w:space="0" w:color="auto"/>
                    <w:right w:val="none" w:sz="0" w:space="0" w:color="auto"/>
                  </w:divBdr>
                  <w:divsChild>
                    <w:div w:id="203341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851658">
          <w:marLeft w:val="0"/>
          <w:marRight w:val="0"/>
          <w:marTop w:val="0"/>
          <w:marBottom w:val="0"/>
          <w:divBdr>
            <w:top w:val="none" w:sz="0" w:space="0" w:color="auto"/>
            <w:left w:val="none" w:sz="0" w:space="0" w:color="auto"/>
            <w:bottom w:val="none" w:sz="0" w:space="0" w:color="auto"/>
            <w:right w:val="none" w:sz="0" w:space="0" w:color="auto"/>
          </w:divBdr>
          <w:divsChild>
            <w:div w:id="2112778614">
              <w:marLeft w:val="-75"/>
              <w:marRight w:val="0"/>
              <w:marTop w:val="30"/>
              <w:marBottom w:val="30"/>
              <w:divBdr>
                <w:top w:val="none" w:sz="0" w:space="0" w:color="auto"/>
                <w:left w:val="none" w:sz="0" w:space="0" w:color="auto"/>
                <w:bottom w:val="none" w:sz="0" w:space="0" w:color="auto"/>
                <w:right w:val="none" w:sz="0" w:space="0" w:color="auto"/>
              </w:divBdr>
              <w:divsChild>
                <w:div w:id="709380290">
                  <w:marLeft w:val="0"/>
                  <w:marRight w:val="0"/>
                  <w:marTop w:val="0"/>
                  <w:marBottom w:val="0"/>
                  <w:divBdr>
                    <w:top w:val="none" w:sz="0" w:space="0" w:color="auto"/>
                    <w:left w:val="none" w:sz="0" w:space="0" w:color="auto"/>
                    <w:bottom w:val="none" w:sz="0" w:space="0" w:color="auto"/>
                    <w:right w:val="none" w:sz="0" w:space="0" w:color="auto"/>
                  </w:divBdr>
                  <w:divsChild>
                    <w:div w:id="1348796851">
                      <w:marLeft w:val="0"/>
                      <w:marRight w:val="0"/>
                      <w:marTop w:val="0"/>
                      <w:marBottom w:val="0"/>
                      <w:divBdr>
                        <w:top w:val="none" w:sz="0" w:space="0" w:color="auto"/>
                        <w:left w:val="none" w:sz="0" w:space="0" w:color="auto"/>
                        <w:bottom w:val="none" w:sz="0" w:space="0" w:color="auto"/>
                        <w:right w:val="none" w:sz="0" w:space="0" w:color="auto"/>
                      </w:divBdr>
                    </w:div>
                  </w:divsChild>
                </w:div>
                <w:div w:id="739836097">
                  <w:marLeft w:val="0"/>
                  <w:marRight w:val="0"/>
                  <w:marTop w:val="0"/>
                  <w:marBottom w:val="0"/>
                  <w:divBdr>
                    <w:top w:val="none" w:sz="0" w:space="0" w:color="auto"/>
                    <w:left w:val="none" w:sz="0" w:space="0" w:color="auto"/>
                    <w:bottom w:val="none" w:sz="0" w:space="0" w:color="auto"/>
                    <w:right w:val="none" w:sz="0" w:space="0" w:color="auto"/>
                  </w:divBdr>
                  <w:divsChild>
                    <w:div w:id="829951822">
                      <w:marLeft w:val="0"/>
                      <w:marRight w:val="0"/>
                      <w:marTop w:val="0"/>
                      <w:marBottom w:val="0"/>
                      <w:divBdr>
                        <w:top w:val="none" w:sz="0" w:space="0" w:color="auto"/>
                        <w:left w:val="none" w:sz="0" w:space="0" w:color="auto"/>
                        <w:bottom w:val="none" w:sz="0" w:space="0" w:color="auto"/>
                        <w:right w:val="none" w:sz="0" w:space="0" w:color="auto"/>
                      </w:divBdr>
                    </w:div>
                  </w:divsChild>
                </w:div>
                <w:div w:id="865555951">
                  <w:marLeft w:val="0"/>
                  <w:marRight w:val="0"/>
                  <w:marTop w:val="0"/>
                  <w:marBottom w:val="0"/>
                  <w:divBdr>
                    <w:top w:val="none" w:sz="0" w:space="0" w:color="auto"/>
                    <w:left w:val="none" w:sz="0" w:space="0" w:color="auto"/>
                    <w:bottom w:val="none" w:sz="0" w:space="0" w:color="auto"/>
                    <w:right w:val="none" w:sz="0" w:space="0" w:color="auto"/>
                  </w:divBdr>
                  <w:divsChild>
                    <w:div w:id="1088959683">
                      <w:marLeft w:val="0"/>
                      <w:marRight w:val="0"/>
                      <w:marTop w:val="0"/>
                      <w:marBottom w:val="0"/>
                      <w:divBdr>
                        <w:top w:val="none" w:sz="0" w:space="0" w:color="auto"/>
                        <w:left w:val="none" w:sz="0" w:space="0" w:color="auto"/>
                        <w:bottom w:val="none" w:sz="0" w:space="0" w:color="auto"/>
                        <w:right w:val="none" w:sz="0" w:space="0" w:color="auto"/>
                      </w:divBdr>
                    </w:div>
                    <w:div w:id="1714845065">
                      <w:marLeft w:val="0"/>
                      <w:marRight w:val="0"/>
                      <w:marTop w:val="0"/>
                      <w:marBottom w:val="0"/>
                      <w:divBdr>
                        <w:top w:val="none" w:sz="0" w:space="0" w:color="auto"/>
                        <w:left w:val="none" w:sz="0" w:space="0" w:color="auto"/>
                        <w:bottom w:val="none" w:sz="0" w:space="0" w:color="auto"/>
                        <w:right w:val="none" w:sz="0" w:space="0" w:color="auto"/>
                      </w:divBdr>
                    </w:div>
                  </w:divsChild>
                </w:div>
                <w:div w:id="868184966">
                  <w:marLeft w:val="0"/>
                  <w:marRight w:val="0"/>
                  <w:marTop w:val="0"/>
                  <w:marBottom w:val="0"/>
                  <w:divBdr>
                    <w:top w:val="none" w:sz="0" w:space="0" w:color="auto"/>
                    <w:left w:val="none" w:sz="0" w:space="0" w:color="auto"/>
                    <w:bottom w:val="none" w:sz="0" w:space="0" w:color="auto"/>
                    <w:right w:val="none" w:sz="0" w:space="0" w:color="auto"/>
                  </w:divBdr>
                  <w:divsChild>
                    <w:div w:id="1345396172">
                      <w:marLeft w:val="0"/>
                      <w:marRight w:val="0"/>
                      <w:marTop w:val="0"/>
                      <w:marBottom w:val="0"/>
                      <w:divBdr>
                        <w:top w:val="none" w:sz="0" w:space="0" w:color="auto"/>
                        <w:left w:val="none" w:sz="0" w:space="0" w:color="auto"/>
                        <w:bottom w:val="none" w:sz="0" w:space="0" w:color="auto"/>
                        <w:right w:val="none" w:sz="0" w:space="0" w:color="auto"/>
                      </w:divBdr>
                    </w:div>
                  </w:divsChild>
                </w:div>
                <w:div w:id="993795434">
                  <w:marLeft w:val="0"/>
                  <w:marRight w:val="0"/>
                  <w:marTop w:val="0"/>
                  <w:marBottom w:val="0"/>
                  <w:divBdr>
                    <w:top w:val="none" w:sz="0" w:space="0" w:color="auto"/>
                    <w:left w:val="none" w:sz="0" w:space="0" w:color="auto"/>
                    <w:bottom w:val="none" w:sz="0" w:space="0" w:color="auto"/>
                    <w:right w:val="none" w:sz="0" w:space="0" w:color="auto"/>
                  </w:divBdr>
                  <w:divsChild>
                    <w:div w:id="95448525">
                      <w:marLeft w:val="0"/>
                      <w:marRight w:val="0"/>
                      <w:marTop w:val="0"/>
                      <w:marBottom w:val="0"/>
                      <w:divBdr>
                        <w:top w:val="none" w:sz="0" w:space="0" w:color="auto"/>
                        <w:left w:val="none" w:sz="0" w:space="0" w:color="auto"/>
                        <w:bottom w:val="none" w:sz="0" w:space="0" w:color="auto"/>
                        <w:right w:val="none" w:sz="0" w:space="0" w:color="auto"/>
                      </w:divBdr>
                    </w:div>
                    <w:div w:id="203716591">
                      <w:marLeft w:val="0"/>
                      <w:marRight w:val="0"/>
                      <w:marTop w:val="0"/>
                      <w:marBottom w:val="0"/>
                      <w:divBdr>
                        <w:top w:val="none" w:sz="0" w:space="0" w:color="auto"/>
                        <w:left w:val="none" w:sz="0" w:space="0" w:color="auto"/>
                        <w:bottom w:val="none" w:sz="0" w:space="0" w:color="auto"/>
                        <w:right w:val="none" w:sz="0" w:space="0" w:color="auto"/>
                      </w:divBdr>
                    </w:div>
                  </w:divsChild>
                </w:div>
                <w:div w:id="1007488437">
                  <w:marLeft w:val="0"/>
                  <w:marRight w:val="0"/>
                  <w:marTop w:val="0"/>
                  <w:marBottom w:val="0"/>
                  <w:divBdr>
                    <w:top w:val="none" w:sz="0" w:space="0" w:color="auto"/>
                    <w:left w:val="none" w:sz="0" w:space="0" w:color="auto"/>
                    <w:bottom w:val="none" w:sz="0" w:space="0" w:color="auto"/>
                    <w:right w:val="none" w:sz="0" w:space="0" w:color="auto"/>
                  </w:divBdr>
                  <w:divsChild>
                    <w:div w:id="1659796877">
                      <w:marLeft w:val="0"/>
                      <w:marRight w:val="0"/>
                      <w:marTop w:val="0"/>
                      <w:marBottom w:val="0"/>
                      <w:divBdr>
                        <w:top w:val="none" w:sz="0" w:space="0" w:color="auto"/>
                        <w:left w:val="none" w:sz="0" w:space="0" w:color="auto"/>
                        <w:bottom w:val="none" w:sz="0" w:space="0" w:color="auto"/>
                        <w:right w:val="none" w:sz="0" w:space="0" w:color="auto"/>
                      </w:divBdr>
                    </w:div>
                  </w:divsChild>
                </w:div>
                <w:div w:id="1119451597">
                  <w:marLeft w:val="0"/>
                  <w:marRight w:val="0"/>
                  <w:marTop w:val="0"/>
                  <w:marBottom w:val="0"/>
                  <w:divBdr>
                    <w:top w:val="none" w:sz="0" w:space="0" w:color="auto"/>
                    <w:left w:val="none" w:sz="0" w:space="0" w:color="auto"/>
                    <w:bottom w:val="none" w:sz="0" w:space="0" w:color="auto"/>
                    <w:right w:val="none" w:sz="0" w:space="0" w:color="auto"/>
                  </w:divBdr>
                  <w:divsChild>
                    <w:div w:id="33162712">
                      <w:marLeft w:val="0"/>
                      <w:marRight w:val="0"/>
                      <w:marTop w:val="0"/>
                      <w:marBottom w:val="0"/>
                      <w:divBdr>
                        <w:top w:val="none" w:sz="0" w:space="0" w:color="auto"/>
                        <w:left w:val="none" w:sz="0" w:space="0" w:color="auto"/>
                        <w:bottom w:val="none" w:sz="0" w:space="0" w:color="auto"/>
                        <w:right w:val="none" w:sz="0" w:space="0" w:color="auto"/>
                      </w:divBdr>
                    </w:div>
                  </w:divsChild>
                </w:div>
                <w:div w:id="1254900195">
                  <w:marLeft w:val="0"/>
                  <w:marRight w:val="0"/>
                  <w:marTop w:val="0"/>
                  <w:marBottom w:val="0"/>
                  <w:divBdr>
                    <w:top w:val="none" w:sz="0" w:space="0" w:color="auto"/>
                    <w:left w:val="none" w:sz="0" w:space="0" w:color="auto"/>
                    <w:bottom w:val="none" w:sz="0" w:space="0" w:color="auto"/>
                    <w:right w:val="none" w:sz="0" w:space="0" w:color="auto"/>
                  </w:divBdr>
                  <w:divsChild>
                    <w:div w:id="1148090769">
                      <w:marLeft w:val="0"/>
                      <w:marRight w:val="0"/>
                      <w:marTop w:val="0"/>
                      <w:marBottom w:val="0"/>
                      <w:divBdr>
                        <w:top w:val="none" w:sz="0" w:space="0" w:color="auto"/>
                        <w:left w:val="none" w:sz="0" w:space="0" w:color="auto"/>
                        <w:bottom w:val="none" w:sz="0" w:space="0" w:color="auto"/>
                        <w:right w:val="none" w:sz="0" w:space="0" w:color="auto"/>
                      </w:divBdr>
                    </w:div>
                    <w:div w:id="1506628142">
                      <w:marLeft w:val="0"/>
                      <w:marRight w:val="0"/>
                      <w:marTop w:val="0"/>
                      <w:marBottom w:val="0"/>
                      <w:divBdr>
                        <w:top w:val="none" w:sz="0" w:space="0" w:color="auto"/>
                        <w:left w:val="none" w:sz="0" w:space="0" w:color="auto"/>
                        <w:bottom w:val="none" w:sz="0" w:space="0" w:color="auto"/>
                        <w:right w:val="none" w:sz="0" w:space="0" w:color="auto"/>
                      </w:divBdr>
                    </w:div>
                  </w:divsChild>
                </w:div>
                <w:div w:id="1416627040">
                  <w:marLeft w:val="0"/>
                  <w:marRight w:val="0"/>
                  <w:marTop w:val="0"/>
                  <w:marBottom w:val="0"/>
                  <w:divBdr>
                    <w:top w:val="none" w:sz="0" w:space="0" w:color="auto"/>
                    <w:left w:val="none" w:sz="0" w:space="0" w:color="auto"/>
                    <w:bottom w:val="none" w:sz="0" w:space="0" w:color="auto"/>
                    <w:right w:val="none" w:sz="0" w:space="0" w:color="auto"/>
                  </w:divBdr>
                  <w:divsChild>
                    <w:div w:id="1700356579">
                      <w:marLeft w:val="0"/>
                      <w:marRight w:val="0"/>
                      <w:marTop w:val="0"/>
                      <w:marBottom w:val="0"/>
                      <w:divBdr>
                        <w:top w:val="none" w:sz="0" w:space="0" w:color="auto"/>
                        <w:left w:val="none" w:sz="0" w:space="0" w:color="auto"/>
                        <w:bottom w:val="none" w:sz="0" w:space="0" w:color="auto"/>
                        <w:right w:val="none" w:sz="0" w:space="0" w:color="auto"/>
                      </w:divBdr>
                    </w:div>
                  </w:divsChild>
                </w:div>
                <w:div w:id="1546792218">
                  <w:marLeft w:val="0"/>
                  <w:marRight w:val="0"/>
                  <w:marTop w:val="0"/>
                  <w:marBottom w:val="0"/>
                  <w:divBdr>
                    <w:top w:val="none" w:sz="0" w:space="0" w:color="auto"/>
                    <w:left w:val="none" w:sz="0" w:space="0" w:color="auto"/>
                    <w:bottom w:val="none" w:sz="0" w:space="0" w:color="auto"/>
                    <w:right w:val="none" w:sz="0" w:space="0" w:color="auto"/>
                  </w:divBdr>
                  <w:divsChild>
                    <w:div w:id="469714434">
                      <w:marLeft w:val="0"/>
                      <w:marRight w:val="0"/>
                      <w:marTop w:val="0"/>
                      <w:marBottom w:val="0"/>
                      <w:divBdr>
                        <w:top w:val="none" w:sz="0" w:space="0" w:color="auto"/>
                        <w:left w:val="none" w:sz="0" w:space="0" w:color="auto"/>
                        <w:bottom w:val="none" w:sz="0" w:space="0" w:color="auto"/>
                        <w:right w:val="none" w:sz="0" w:space="0" w:color="auto"/>
                      </w:divBdr>
                    </w:div>
                  </w:divsChild>
                </w:div>
                <w:div w:id="1771319693">
                  <w:marLeft w:val="0"/>
                  <w:marRight w:val="0"/>
                  <w:marTop w:val="0"/>
                  <w:marBottom w:val="0"/>
                  <w:divBdr>
                    <w:top w:val="none" w:sz="0" w:space="0" w:color="auto"/>
                    <w:left w:val="none" w:sz="0" w:space="0" w:color="auto"/>
                    <w:bottom w:val="none" w:sz="0" w:space="0" w:color="auto"/>
                    <w:right w:val="none" w:sz="0" w:space="0" w:color="auto"/>
                  </w:divBdr>
                  <w:divsChild>
                    <w:div w:id="2088115848">
                      <w:marLeft w:val="0"/>
                      <w:marRight w:val="0"/>
                      <w:marTop w:val="0"/>
                      <w:marBottom w:val="0"/>
                      <w:divBdr>
                        <w:top w:val="none" w:sz="0" w:space="0" w:color="auto"/>
                        <w:left w:val="none" w:sz="0" w:space="0" w:color="auto"/>
                        <w:bottom w:val="none" w:sz="0" w:space="0" w:color="auto"/>
                        <w:right w:val="none" w:sz="0" w:space="0" w:color="auto"/>
                      </w:divBdr>
                    </w:div>
                  </w:divsChild>
                </w:div>
                <w:div w:id="1830360396">
                  <w:marLeft w:val="0"/>
                  <w:marRight w:val="0"/>
                  <w:marTop w:val="0"/>
                  <w:marBottom w:val="0"/>
                  <w:divBdr>
                    <w:top w:val="none" w:sz="0" w:space="0" w:color="auto"/>
                    <w:left w:val="none" w:sz="0" w:space="0" w:color="auto"/>
                    <w:bottom w:val="none" w:sz="0" w:space="0" w:color="auto"/>
                    <w:right w:val="none" w:sz="0" w:space="0" w:color="auto"/>
                  </w:divBdr>
                  <w:divsChild>
                    <w:div w:id="142010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587241">
          <w:marLeft w:val="0"/>
          <w:marRight w:val="0"/>
          <w:marTop w:val="0"/>
          <w:marBottom w:val="0"/>
          <w:divBdr>
            <w:top w:val="none" w:sz="0" w:space="0" w:color="auto"/>
            <w:left w:val="none" w:sz="0" w:space="0" w:color="auto"/>
            <w:bottom w:val="none" w:sz="0" w:space="0" w:color="auto"/>
            <w:right w:val="none" w:sz="0" w:space="0" w:color="auto"/>
          </w:divBdr>
        </w:div>
        <w:div w:id="1938293688">
          <w:marLeft w:val="0"/>
          <w:marRight w:val="0"/>
          <w:marTop w:val="0"/>
          <w:marBottom w:val="0"/>
          <w:divBdr>
            <w:top w:val="none" w:sz="0" w:space="0" w:color="auto"/>
            <w:left w:val="none" w:sz="0" w:space="0" w:color="auto"/>
            <w:bottom w:val="none" w:sz="0" w:space="0" w:color="auto"/>
            <w:right w:val="none" w:sz="0" w:space="0" w:color="auto"/>
          </w:divBdr>
        </w:div>
        <w:div w:id="2018535563">
          <w:marLeft w:val="0"/>
          <w:marRight w:val="0"/>
          <w:marTop w:val="0"/>
          <w:marBottom w:val="0"/>
          <w:divBdr>
            <w:top w:val="none" w:sz="0" w:space="0" w:color="auto"/>
            <w:left w:val="none" w:sz="0" w:space="0" w:color="auto"/>
            <w:bottom w:val="none" w:sz="0" w:space="0" w:color="auto"/>
            <w:right w:val="none" w:sz="0" w:space="0" w:color="auto"/>
          </w:divBdr>
        </w:div>
        <w:div w:id="2099324078">
          <w:marLeft w:val="0"/>
          <w:marRight w:val="0"/>
          <w:marTop w:val="0"/>
          <w:marBottom w:val="0"/>
          <w:divBdr>
            <w:top w:val="none" w:sz="0" w:space="0" w:color="auto"/>
            <w:left w:val="none" w:sz="0" w:space="0" w:color="auto"/>
            <w:bottom w:val="none" w:sz="0" w:space="0" w:color="auto"/>
            <w:right w:val="none" w:sz="0" w:space="0" w:color="auto"/>
          </w:divBdr>
        </w:div>
      </w:divsChild>
    </w:div>
    <w:div w:id="1096632370">
      <w:bodyDiv w:val="1"/>
      <w:marLeft w:val="0"/>
      <w:marRight w:val="0"/>
      <w:marTop w:val="0"/>
      <w:marBottom w:val="0"/>
      <w:divBdr>
        <w:top w:val="none" w:sz="0" w:space="0" w:color="auto"/>
        <w:left w:val="none" w:sz="0" w:space="0" w:color="auto"/>
        <w:bottom w:val="none" w:sz="0" w:space="0" w:color="auto"/>
        <w:right w:val="none" w:sz="0" w:space="0" w:color="auto"/>
      </w:divBdr>
      <w:divsChild>
        <w:div w:id="94132558">
          <w:marLeft w:val="0"/>
          <w:marRight w:val="0"/>
          <w:marTop w:val="0"/>
          <w:marBottom w:val="0"/>
          <w:divBdr>
            <w:top w:val="none" w:sz="0" w:space="0" w:color="auto"/>
            <w:left w:val="none" w:sz="0" w:space="0" w:color="auto"/>
            <w:bottom w:val="none" w:sz="0" w:space="0" w:color="auto"/>
            <w:right w:val="none" w:sz="0" w:space="0" w:color="auto"/>
          </w:divBdr>
        </w:div>
        <w:div w:id="726681637">
          <w:marLeft w:val="0"/>
          <w:marRight w:val="0"/>
          <w:marTop w:val="0"/>
          <w:marBottom w:val="0"/>
          <w:divBdr>
            <w:top w:val="none" w:sz="0" w:space="0" w:color="auto"/>
            <w:left w:val="none" w:sz="0" w:space="0" w:color="auto"/>
            <w:bottom w:val="none" w:sz="0" w:space="0" w:color="auto"/>
            <w:right w:val="none" w:sz="0" w:space="0" w:color="auto"/>
          </w:divBdr>
        </w:div>
        <w:div w:id="924608082">
          <w:marLeft w:val="0"/>
          <w:marRight w:val="0"/>
          <w:marTop w:val="0"/>
          <w:marBottom w:val="0"/>
          <w:divBdr>
            <w:top w:val="none" w:sz="0" w:space="0" w:color="auto"/>
            <w:left w:val="none" w:sz="0" w:space="0" w:color="auto"/>
            <w:bottom w:val="none" w:sz="0" w:space="0" w:color="auto"/>
            <w:right w:val="none" w:sz="0" w:space="0" w:color="auto"/>
          </w:divBdr>
        </w:div>
        <w:div w:id="1501431720">
          <w:marLeft w:val="0"/>
          <w:marRight w:val="0"/>
          <w:marTop w:val="0"/>
          <w:marBottom w:val="0"/>
          <w:divBdr>
            <w:top w:val="none" w:sz="0" w:space="0" w:color="auto"/>
            <w:left w:val="none" w:sz="0" w:space="0" w:color="auto"/>
            <w:bottom w:val="none" w:sz="0" w:space="0" w:color="auto"/>
            <w:right w:val="none" w:sz="0" w:space="0" w:color="auto"/>
          </w:divBdr>
        </w:div>
        <w:div w:id="1858423664">
          <w:marLeft w:val="0"/>
          <w:marRight w:val="0"/>
          <w:marTop w:val="0"/>
          <w:marBottom w:val="0"/>
          <w:divBdr>
            <w:top w:val="none" w:sz="0" w:space="0" w:color="auto"/>
            <w:left w:val="none" w:sz="0" w:space="0" w:color="auto"/>
            <w:bottom w:val="none" w:sz="0" w:space="0" w:color="auto"/>
            <w:right w:val="none" w:sz="0" w:space="0" w:color="auto"/>
          </w:divBdr>
        </w:div>
        <w:div w:id="1990404436">
          <w:marLeft w:val="0"/>
          <w:marRight w:val="0"/>
          <w:marTop w:val="0"/>
          <w:marBottom w:val="0"/>
          <w:divBdr>
            <w:top w:val="none" w:sz="0" w:space="0" w:color="auto"/>
            <w:left w:val="none" w:sz="0" w:space="0" w:color="auto"/>
            <w:bottom w:val="none" w:sz="0" w:space="0" w:color="auto"/>
            <w:right w:val="none" w:sz="0" w:space="0" w:color="auto"/>
          </w:divBdr>
        </w:div>
      </w:divsChild>
    </w:div>
    <w:div w:id="1342244907">
      <w:bodyDiv w:val="1"/>
      <w:marLeft w:val="0"/>
      <w:marRight w:val="0"/>
      <w:marTop w:val="0"/>
      <w:marBottom w:val="0"/>
      <w:divBdr>
        <w:top w:val="none" w:sz="0" w:space="0" w:color="auto"/>
        <w:left w:val="none" w:sz="0" w:space="0" w:color="auto"/>
        <w:bottom w:val="none" w:sz="0" w:space="0" w:color="auto"/>
        <w:right w:val="none" w:sz="0" w:space="0" w:color="auto"/>
      </w:divBdr>
      <w:divsChild>
        <w:div w:id="1048379497">
          <w:marLeft w:val="0"/>
          <w:marRight w:val="0"/>
          <w:marTop w:val="0"/>
          <w:marBottom w:val="0"/>
          <w:divBdr>
            <w:top w:val="none" w:sz="0" w:space="0" w:color="auto"/>
            <w:left w:val="none" w:sz="0" w:space="0" w:color="auto"/>
            <w:bottom w:val="none" w:sz="0" w:space="0" w:color="auto"/>
            <w:right w:val="none" w:sz="0" w:space="0" w:color="auto"/>
          </w:divBdr>
        </w:div>
        <w:div w:id="1336345696">
          <w:marLeft w:val="0"/>
          <w:marRight w:val="0"/>
          <w:marTop w:val="0"/>
          <w:marBottom w:val="0"/>
          <w:divBdr>
            <w:top w:val="none" w:sz="0" w:space="0" w:color="auto"/>
            <w:left w:val="none" w:sz="0" w:space="0" w:color="auto"/>
            <w:bottom w:val="none" w:sz="0" w:space="0" w:color="auto"/>
            <w:right w:val="none" w:sz="0" w:space="0" w:color="auto"/>
          </w:divBdr>
        </w:div>
        <w:div w:id="1434784222">
          <w:marLeft w:val="0"/>
          <w:marRight w:val="0"/>
          <w:marTop w:val="0"/>
          <w:marBottom w:val="0"/>
          <w:divBdr>
            <w:top w:val="none" w:sz="0" w:space="0" w:color="auto"/>
            <w:left w:val="none" w:sz="0" w:space="0" w:color="auto"/>
            <w:bottom w:val="none" w:sz="0" w:space="0" w:color="auto"/>
            <w:right w:val="none" w:sz="0" w:space="0" w:color="auto"/>
          </w:divBdr>
        </w:div>
        <w:div w:id="1564292395">
          <w:marLeft w:val="0"/>
          <w:marRight w:val="0"/>
          <w:marTop w:val="0"/>
          <w:marBottom w:val="0"/>
          <w:divBdr>
            <w:top w:val="none" w:sz="0" w:space="0" w:color="auto"/>
            <w:left w:val="none" w:sz="0" w:space="0" w:color="auto"/>
            <w:bottom w:val="none" w:sz="0" w:space="0" w:color="auto"/>
            <w:right w:val="none" w:sz="0" w:space="0" w:color="auto"/>
          </w:divBdr>
        </w:div>
        <w:div w:id="1649170370">
          <w:marLeft w:val="0"/>
          <w:marRight w:val="0"/>
          <w:marTop w:val="0"/>
          <w:marBottom w:val="0"/>
          <w:divBdr>
            <w:top w:val="none" w:sz="0" w:space="0" w:color="auto"/>
            <w:left w:val="none" w:sz="0" w:space="0" w:color="auto"/>
            <w:bottom w:val="none" w:sz="0" w:space="0" w:color="auto"/>
            <w:right w:val="none" w:sz="0" w:space="0" w:color="auto"/>
          </w:divBdr>
        </w:div>
        <w:div w:id="1836728220">
          <w:marLeft w:val="0"/>
          <w:marRight w:val="0"/>
          <w:marTop w:val="0"/>
          <w:marBottom w:val="0"/>
          <w:divBdr>
            <w:top w:val="none" w:sz="0" w:space="0" w:color="auto"/>
            <w:left w:val="none" w:sz="0" w:space="0" w:color="auto"/>
            <w:bottom w:val="none" w:sz="0" w:space="0" w:color="auto"/>
            <w:right w:val="none" w:sz="0" w:space="0" w:color="auto"/>
          </w:divBdr>
        </w:div>
      </w:divsChild>
    </w:div>
    <w:div w:id="1371229343">
      <w:bodyDiv w:val="1"/>
      <w:marLeft w:val="0"/>
      <w:marRight w:val="0"/>
      <w:marTop w:val="0"/>
      <w:marBottom w:val="0"/>
      <w:divBdr>
        <w:top w:val="none" w:sz="0" w:space="0" w:color="auto"/>
        <w:left w:val="none" w:sz="0" w:space="0" w:color="auto"/>
        <w:bottom w:val="none" w:sz="0" w:space="0" w:color="auto"/>
        <w:right w:val="none" w:sz="0" w:space="0" w:color="auto"/>
      </w:divBdr>
      <w:divsChild>
        <w:div w:id="414595518">
          <w:marLeft w:val="0"/>
          <w:marRight w:val="0"/>
          <w:marTop w:val="0"/>
          <w:marBottom w:val="0"/>
          <w:divBdr>
            <w:top w:val="none" w:sz="0" w:space="0" w:color="auto"/>
            <w:left w:val="none" w:sz="0" w:space="0" w:color="auto"/>
            <w:bottom w:val="none" w:sz="0" w:space="0" w:color="auto"/>
            <w:right w:val="none" w:sz="0" w:space="0" w:color="auto"/>
          </w:divBdr>
        </w:div>
        <w:div w:id="918439082">
          <w:marLeft w:val="0"/>
          <w:marRight w:val="0"/>
          <w:marTop w:val="0"/>
          <w:marBottom w:val="0"/>
          <w:divBdr>
            <w:top w:val="none" w:sz="0" w:space="0" w:color="auto"/>
            <w:left w:val="none" w:sz="0" w:space="0" w:color="auto"/>
            <w:bottom w:val="none" w:sz="0" w:space="0" w:color="auto"/>
            <w:right w:val="none" w:sz="0" w:space="0" w:color="auto"/>
          </w:divBdr>
        </w:div>
        <w:div w:id="980381984">
          <w:marLeft w:val="0"/>
          <w:marRight w:val="0"/>
          <w:marTop w:val="0"/>
          <w:marBottom w:val="0"/>
          <w:divBdr>
            <w:top w:val="none" w:sz="0" w:space="0" w:color="auto"/>
            <w:left w:val="none" w:sz="0" w:space="0" w:color="auto"/>
            <w:bottom w:val="none" w:sz="0" w:space="0" w:color="auto"/>
            <w:right w:val="none" w:sz="0" w:space="0" w:color="auto"/>
          </w:divBdr>
        </w:div>
        <w:div w:id="1035807142">
          <w:marLeft w:val="0"/>
          <w:marRight w:val="0"/>
          <w:marTop w:val="0"/>
          <w:marBottom w:val="0"/>
          <w:divBdr>
            <w:top w:val="none" w:sz="0" w:space="0" w:color="auto"/>
            <w:left w:val="none" w:sz="0" w:space="0" w:color="auto"/>
            <w:bottom w:val="none" w:sz="0" w:space="0" w:color="auto"/>
            <w:right w:val="none" w:sz="0" w:space="0" w:color="auto"/>
          </w:divBdr>
        </w:div>
        <w:div w:id="1050223627">
          <w:marLeft w:val="0"/>
          <w:marRight w:val="0"/>
          <w:marTop w:val="0"/>
          <w:marBottom w:val="0"/>
          <w:divBdr>
            <w:top w:val="none" w:sz="0" w:space="0" w:color="auto"/>
            <w:left w:val="none" w:sz="0" w:space="0" w:color="auto"/>
            <w:bottom w:val="none" w:sz="0" w:space="0" w:color="auto"/>
            <w:right w:val="none" w:sz="0" w:space="0" w:color="auto"/>
          </w:divBdr>
        </w:div>
        <w:div w:id="1161502904">
          <w:marLeft w:val="0"/>
          <w:marRight w:val="0"/>
          <w:marTop w:val="0"/>
          <w:marBottom w:val="0"/>
          <w:divBdr>
            <w:top w:val="none" w:sz="0" w:space="0" w:color="auto"/>
            <w:left w:val="none" w:sz="0" w:space="0" w:color="auto"/>
            <w:bottom w:val="none" w:sz="0" w:space="0" w:color="auto"/>
            <w:right w:val="none" w:sz="0" w:space="0" w:color="auto"/>
          </w:divBdr>
        </w:div>
        <w:div w:id="1242789694">
          <w:marLeft w:val="0"/>
          <w:marRight w:val="0"/>
          <w:marTop w:val="0"/>
          <w:marBottom w:val="0"/>
          <w:divBdr>
            <w:top w:val="none" w:sz="0" w:space="0" w:color="auto"/>
            <w:left w:val="none" w:sz="0" w:space="0" w:color="auto"/>
            <w:bottom w:val="none" w:sz="0" w:space="0" w:color="auto"/>
            <w:right w:val="none" w:sz="0" w:space="0" w:color="auto"/>
          </w:divBdr>
        </w:div>
        <w:div w:id="1264533967">
          <w:marLeft w:val="0"/>
          <w:marRight w:val="0"/>
          <w:marTop w:val="0"/>
          <w:marBottom w:val="0"/>
          <w:divBdr>
            <w:top w:val="none" w:sz="0" w:space="0" w:color="auto"/>
            <w:left w:val="none" w:sz="0" w:space="0" w:color="auto"/>
            <w:bottom w:val="none" w:sz="0" w:space="0" w:color="auto"/>
            <w:right w:val="none" w:sz="0" w:space="0" w:color="auto"/>
          </w:divBdr>
        </w:div>
        <w:div w:id="1372223598">
          <w:marLeft w:val="0"/>
          <w:marRight w:val="0"/>
          <w:marTop w:val="0"/>
          <w:marBottom w:val="0"/>
          <w:divBdr>
            <w:top w:val="none" w:sz="0" w:space="0" w:color="auto"/>
            <w:left w:val="none" w:sz="0" w:space="0" w:color="auto"/>
            <w:bottom w:val="none" w:sz="0" w:space="0" w:color="auto"/>
            <w:right w:val="none" w:sz="0" w:space="0" w:color="auto"/>
          </w:divBdr>
        </w:div>
        <w:div w:id="1442842423">
          <w:marLeft w:val="0"/>
          <w:marRight w:val="0"/>
          <w:marTop w:val="0"/>
          <w:marBottom w:val="0"/>
          <w:divBdr>
            <w:top w:val="none" w:sz="0" w:space="0" w:color="auto"/>
            <w:left w:val="none" w:sz="0" w:space="0" w:color="auto"/>
            <w:bottom w:val="none" w:sz="0" w:space="0" w:color="auto"/>
            <w:right w:val="none" w:sz="0" w:space="0" w:color="auto"/>
          </w:divBdr>
        </w:div>
        <w:div w:id="2053578262">
          <w:marLeft w:val="0"/>
          <w:marRight w:val="0"/>
          <w:marTop w:val="0"/>
          <w:marBottom w:val="0"/>
          <w:divBdr>
            <w:top w:val="none" w:sz="0" w:space="0" w:color="auto"/>
            <w:left w:val="none" w:sz="0" w:space="0" w:color="auto"/>
            <w:bottom w:val="none" w:sz="0" w:space="0" w:color="auto"/>
            <w:right w:val="none" w:sz="0" w:space="0" w:color="auto"/>
          </w:divBdr>
        </w:div>
      </w:divsChild>
    </w:div>
    <w:div w:id="1470367087">
      <w:bodyDiv w:val="1"/>
      <w:marLeft w:val="0"/>
      <w:marRight w:val="0"/>
      <w:marTop w:val="0"/>
      <w:marBottom w:val="0"/>
      <w:divBdr>
        <w:top w:val="none" w:sz="0" w:space="0" w:color="auto"/>
        <w:left w:val="none" w:sz="0" w:space="0" w:color="auto"/>
        <w:bottom w:val="none" w:sz="0" w:space="0" w:color="auto"/>
        <w:right w:val="none" w:sz="0" w:space="0" w:color="auto"/>
      </w:divBdr>
      <w:divsChild>
        <w:div w:id="365955839">
          <w:marLeft w:val="0"/>
          <w:marRight w:val="0"/>
          <w:marTop w:val="0"/>
          <w:marBottom w:val="0"/>
          <w:divBdr>
            <w:top w:val="none" w:sz="0" w:space="0" w:color="auto"/>
            <w:left w:val="none" w:sz="0" w:space="0" w:color="auto"/>
            <w:bottom w:val="none" w:sz="0" w:space="0" w:color="auto"/>
            <w:right w:val="none" w:sz="0" w:space="0" w:color="auto"/>
          </w:divBdr>
        </w:div>
      </w:divsChild>
    </w:div>
    <w:div w:id="1695841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footer" Target="footer1.xml"/><Relationship Id="rId42" Type="http://schemas.openxmlformats.org/officeDocument/2006/relationships/image" Target="media/image15.jpeg"/><Relationship Id="rId47" Type="http://schemas.openxmlformats.org/officeDocument/2006/relationships/image" Target="media/image20.png"/><Relationship Id="rId63" Type="http://schemas.openxmlformats.org/officeDocument/2006/relationships/image" Target="media/image29.svg"/><Relationship Id="rId68" Type="http://schemas.openxmlformats.org/officeDocument/2006/relationships/image" Target="media/image31.jpeg"/><Relationship Id="rId84" Type="http://schemas.openxmlformats.org/officeDocument/2006/relationships/image" Target="media/image40.png"/><Relationship Id="rId89" Type="http://schemas.openxmlformats.org/officeDocument/2006/relationships/image" Target="media/image44.png"/><Relationship Id="rId16" Type="http://schemas.openxmlformats.org/officeDocument/2006/relationships/hyperlink" Target="https://instructionalseries.tki.org.nz/Instructional-Series/School-Journal/School-Journal-Level-3-May-2017/Becoming-a-Martian" TargetMode="External"/><Relationship Id="rId11" Type="http://schemas.openxmlformats.org/officeDocument/2006/relationships/image" Target="media/image1.png"/><Relationship Id="rId32" Type="http://schemas.openxmlformats.org/officeDocument/2006/relationships/hyperlink" Target="https://nzmaths.co.nz/resource/snails" TargetMode="External"/><Relationship Id="rId37" Type="http://schemas.openxmlformats.org/officeDocument/2006/relationships/hyperlink" Target="https://www.nasa.gov/kidsclub/index.html" TargetMode="External"/><Relationship Id="rId53" Type="http://schemas.openxmlformats.org/officeDocument/2006/relationships/hyperlink" Target="https://nzmaths.co.nz/resource/how-many-strips" TargetMode="External"/><Relationship Id="rId58" Type="http://schemas.openxmlformats.org/officeDocument/2006/relationships/image" Target="media/image26.png"/><Relationship Id="rId74" Type="http://schemas.openxmlformats.org/officeDocument/2006/relationships/hyperlink" Target="https://www.youtube.com/watch?v=1yBwWLunlOM" TargetMode="External"/><Relationship Id="rId79" Type="http://schemas.openxmlformats.org/officeDocument/2006/relationships/hyperlink" Target="https://www.youtube.com/watch?v=1yBwWLunlOM" TargetMode="External"/><Relationship Id="rId5" Type="http://schemas.openxmlformats.org/officeDocument/2006/relationships/numbering" Target="numbering.xml"/><Relationship Id="rId90" Type="http://schemas.openxmlformats.org/officeDocument/2006/relationships/image" Target="media/image45.png"/><Relationship Id="rId22" Type="http://schemas.openxmlformats.org/officeDocument/2006/relationships/header" Target="header1.xml"/><Relationship Id="rId27" Type="http://schemas.openxmlformats.org/officeDocument/2006/relationships/image" Target="media/image7.png"/><Relationship Id="rId43" Type="http://schemas.openxmlformats.org/officeDocument/2006/relationships/image" Target="media/image16.png"/><Relationship Id="rId48" Type="http://schemas.openxmlformats.org/officeDocument/2006/relationships/image" Target="media/image21.png"/><Relationship Id="rId64" Type="http://schemas.openxmlformats.org/officeDocument/2006/relationships/image" Target="media/image30.png"/><Relationship Id="rId69" Type="http://schemas.openxmlformats.org/officeDocument/2006/relationships/hyperlink" Target="https://www.youtube.com/watch?v=8dpkmUjJ8xU" TargetMode="External"/><Relationship Id="rId8" Type="http://schemas.openxmlformats.org/officeDocument/2006/relationships/webSettings" Target="webSettings.xml"/><Relationship Id="rId51" Type="http://schemas.openxmlformats.org/officeDocument/2006/relationships/hyperlink" Target="https://www.youtube.com/watch?v=Gp9ceSUJuFo" TargetMode="External"/><Relationship Id="rId72" Type="http://schemas.openxmlformats.org/officeDocument/2006/relationships/hyperlink" Target="https://www.youtube.com/watch?v=z1UmAgekzbs" TargetMode="External"/><Relationship Id="rId80" Type="http://schemas.openxmlformats.org/officeDocument/2006/relationships/image" Target="media/image37.png"/><Relationship Id="rId85" Type="http://schemas.openxmlformats.org/officeDocument/2006/relationships/hyperlink" Target="https://www.sciencelearn.org.nz/resources/2544-understanding-kaitiakitanga"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nzmaths.co.nz/resource/snails" TargetMode="External"/><Relationship Id="rId17" Type="http://schemas.openxmlformats.org/officeDocument/2006/relationships/hyperlink" Target="https://docs.google.com/presentation/d/1ghNSAL_nDm3EBpQQEr8miXijqonUcB-iwrOiD729WRQ/present?slide=id.p" TargetMode="External"/><Relationship Id="rId25" Type="http://schemas.openxmlformats.org/officeDocument/2006/relationships/image" Target="media/image5.png"/><Relationship Id="rId33" Type="http://schemas.openxmlformats.org/officeDocument/2006/relationships/image" Target="media/image10.png"/><Relationship Id="rId38" Type="http://schemas.openxmlformats.org/officeDocument/2006/relationships/hyperlink" Target="https://www.sciencelearn.org.nz/videos/921-life-on-other-planets" TargetMode="External"/><Relationship Id="rId46" Type="http://schemas.openxmlformats.org/officeDocument/2006/relationships/image" Target="media/image19.png"/><Relationship Id="rId59" Type="http://schemas.openxmlformats.org/officeDocument/2006/relationships/hyperlink" Target="https://teara.govt.nz/en/matariki-maori-new-year" TargetMode="External"/><Relationship Id="rId67" Type="http://schemas.openxmlformats.org/officeDocument/2006/relationships/hyperlink" Target="https://www.youtube.com/watch?v=ViNcBQ8cDA0" TargetMode="External"/><Relationship Id="rId20" Type="http://schemas.openxmlformats.org/officeDocument/2006/relationships/image" Target="media/image3.png"/><Relationship Id="rId41" Type="http://schemas.openxmlformats.org/officeDocument/2006/relationships/image" Target="media/image14.jpeg"/><Relationship Id="rId54" Type="http://schemas.openxmlformats.org/officeDocument/2006/relationships/image" Target="media/image24.png"/><Relationship Id="rId62" Type="http://schemas.openxmlformats.org/officeDocument/2006/relationships/image" Target="media/image28.png"/><Relationship Id="rId70" Type="http://schemas.openxmlformats.org/officeDocument/2006/relationships/image" Target="media/image32.png"/><Relationship Id="rId75" Type="http://schemas.openxmlformats.org/officeDocument/2006/relationships/image" Target="media/image34.jpeg"/><Relationship Id="rId83" Type="http://schemas.openxmlformats.org/officeDocument/2006/relationships/image" Target="media/image39.jpeg"/><Relationship Id="rId88" Type="http://schemas.openxmlformats.org/officeDocument/2006/relationships/image" Target="media/image43.png"/><Relationship Id="rId91" Type="http://schemas.openxmlformats.org/officeDocument/2006/relationships/hyperlink" Target="https://www.youtube.com/watch?v=KaOC9danxNo"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instructionalseries.tki.org.nz/Instructional-Series/School-Journal/School-Journal-Level-2-October-2015/My-What-If-Planet" TargetMode="External"/><Relationship Id="rId23" Type="http://schemas.openxmlformats.org/officeDocument/2006/relationships/footer" Target="footer2.xml"/><Relationship Id="rId28" Type="http://schemas.openxmlformats.org/officeDocument/2006/relationships/image" Target="media/image8.png"/><Relationship Id="rId36" Type="http://schemas.openxmlformats.org/officeDocument/2006/relationships/hyperlink" Target="https://www.sciencelearn.org.nz/videos/921-life-on-other-planets" TargetMode="External"/><Relationship Id="rId49" Type="http://schemas.openxmlformats.org/officeDocument/2006/relationships/image" Target="media/image22.png"/><Relationship Id="rId57" Type="http://schemas.openxmlformats.org/officeDocument/2006/relationships/hyperlink" Target="https://teara.govt.nz/en/matariki-maori-new-year" TargetMode="External"/><Relationship Id="rId10" Type="http://schemas.openxmlformats.org/officeDocument/2006/relationships/endnotes" Target="endnotes.xml"/><Relationship Id="rId31" Type="http://schemas.openxmlformats.org/officeDocument/2006/relationships/image" Target="media/image9.png"/><Relationship Id="rId44" Type="http://schemas.openxmlformats.org/officeDocument/2006/relationships/image" Target="media/image17.png"/><Relationship Id="rId52" Type="http://schemas.openxmlformats.org/officeDocument/2006/relationships/hyperlink" Target="https://www.youtube.com/watch?v=Gp9ceSUJuFo" TargetMode="External"/><Relationship Id="rId60" Type="http://schemas.openxmlformats.org/officeDocument/2006/relationships/image" Target="media/image27.png"/><Relationship Id="rId65" Type="http://schemas.openxmlformats.org/officeDocument/2006/relationships/hyperlink" Target="https://www.howmanypeopleareinspacerightnow.com/" TargetMode="External"/><Relationship Id="rId73" Type="http://schemas.openxmlformats.org/officeDocument/2006/relationships/image" Target="media/image33.jpeg"/><Relationship Id="rId78" Type="http://schemas.openxmlformats.org/officeDocument/2006/relationships/image" Target="media/image36.png"/><Relationship Id="rId81" Type="http://schemas.openxmlformats.org/officeDocument/2006/relationships/hyperlink" Target="https://docs.google.com/presentation/d/1ghNSAL_nDm3EBpQQEr8miXijqonUcB-iwrOiD729WRQ/present?slide=id.p" TargetMode="External"/><Relationship Id="rId86" Type="http://schemas.openxmlformats.org/officeDocument/2006/relationships/image" Target="media/image41.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nzmaths.co.nz/resource/space-zapper" TargetMode="External"/><Relationship Id="rId18" Type="http://schemas.openxmlformats.org/officeDocument/2006/relationships/image" Target="media/image2.png"/><Relationship Id="rId39" Type="http://schemas.openxmlformats.org/officeDocument/2006/relationships/image" Target="media/image13.png"/><Relationship Id="rId34" Type="http://schemas.openxmlformats.org/officeDocument/2006/relationships/image" Target="media/image11.png"/><Relationship Id="rId50" Type="http://schemas.openxmlformats.org/officeDocument/2006/relationships/image" Target="media/image23.png"/><Relationship Id="rId55" Type="http://schemas.openxmlformats.org/officeDocument/2006/relationships/image" Target="media/image25.png"/><Relationship Id="rId76" Type="http://schemas.openxmlformats.org/officeDocument/2006/relationships/hyperlink" Target="https://www.nzsl.nz/" TargetMode="External"/><Relationship Id="rId7" Type="http://schemas.openxmlformats.org/officeDocument/2006/relationships/settings" Target="settings.xml"/><Relationship Id="rId71" Type="http://schemas.openxmlformats.org/officeDocument/2006/relationships/hyperlink" Target="https://www.youtube.com/watch?v=z1UmAgekzbs" TargetMode="Externa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www.youtube.com/watch?v=kOIj7AgonHM" TargetMode="External"/><Relationship Id="rId24" Type="http://schemas.openxmlformats.org/officeDocument/2006/relationships/hyperlink" Target="https://www.otago.ac.nz/cs/groups/public/@maori/documents/webcontent/otago667429.mp3" TargetMode="External"/><Relationship Id="rId40" Type="http://schemas.openxmlformats.org/officeDocument/2006/relationships/hyperlink" Target="https://kids.nationalgeographic.com/space/article/what-is-a-supermoon" TargetMode="External"/><Relationship Id="rId45" Type="http://schemas.openxmlformats.org/officeDocument/2006/relationships/image" Target="media/image18.png"/><Relationship Id="rId66" Type="http://schemas.openxmlformats.org/officeDocument/2006/relationships/hyperlink" Target="https://www.howmanypeopleareinspacerightnow.com/" TargetMode="External"/><Relationship Id="rId87" Type="http://schemas.openxmlformats.org/officeDocument/2006/relationships/image" Target="media/image42.png"/><Relationship Id="rId61" Type="http://schemas.openxmlformats.org/officeDocument/2006/relationships/hyperlink" Target="https://instructionalseries.tki.org.nz/Instructional-Series/Ready-to-Read-Colour-Wheel/Matariki-Breakfast" TargetMode="External"/><Relationship Id="rId82" Type="http://schemas.openxmlformats.org/officeDocument/2006/relationships/image" Target="media/image38.jpeg"/><Relationship Id="rId19" Type="http://schemas.openxmlformats.org/officeDocument/2006/relationships/hyperlink" Target="https://www.aucklandforkids.co.nz/staying-home/the-best-free-exercise-workouts-for-kids-on-youtube/" TargetMode="External"/><Relationship Id="rId14" Type="http://schemas.openxmlformats.org/officeDocument/2006/relationships/hyperlink" Target="https://nzmaths.co.nz/resource/how-many-strips" TargetMode="External"/><Relationship Id="rId30" Type="http://schemas.openxmlformats.org/officeDocument/2006/relationships/hyperlink" Target="https://www.youtube.com/watch?v=kOIj7AgonHM" TargetMode="External"/><Relationship Id="rId35" Type="http://schemas.openxmlformats.org/officeDocument/2006/relationships/image" Target="media/image12.png"/><Relationship Id="rId56" Type="http://schemas.openxmlformats.org/officeDocument/2006/relationships/hyperlink" Target="https://instructionalseries.tki.org.nz/Instructional-Series/Ready-to-Read-Colour-Wheel/Matariki-Breakfast" TargetMode="External"/><Relationship Id="rId77" Type="http://schemas.openxmlformats.org/officeDocument/2006/relationships/image" Target="media/image3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0454429-b43b-4da3-9f2d-65719fa101fe">
      <UserInfo>
        <DisplayName>Diana Wilkes</DisplayName>
        <AccountId>64</AccountId>
        <AccountType/>
      </UserInfo>
      <UserInfo>
        <DisplayName>Jane Nicholls</DisplayName>
        <AccountId>17</AccountId>
        <AccountType/>
      </UserInfo>
    </SharedWithUsers>
    <TaxCatchAll xmlns="00454429-b43b-4da3-9f2d-65719fa101fe" xsi:nil="true"/>
    <Done xmlns="7e7cbafe-330a-4a0e-a577-647394ea30cb" xsi:nil="true"/>
    <lcf76f155ced4ddcb4097134ff3c332f xmlns="7e7cbafe-330a-4a0e-a577-647394ea30cb">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D3AF00688F4248B97C6AA35FA0475B" ma:contentTypeVersion="15" ma:contentTypeDescription="Create a new document." ma:contentTypeScope="" ma:versionID="4e8114e9e342e1ed411388275952f13b">
  <xsd:schema xmlns:xsd="http://www.w3.org/2001/XMLSchema" xmlns:xs="http://www.w3.org/2001/XMLSchema" xmlns:p="http://schemas.microsoft.com/office/2006/metadata/properties" xmlns:ns2="7e7cbafe-330a-4a0e-a577-647394ea30cb" xmlns:ns3="00454429-b43b-4da3-9f2d-65719fa101fe" targetNamespace="http://schemas.microsoft.com/office/2006/metadata/properties" ma:root="true" ma:fieldsID="bd8414bf37d00382c61b3bf2642e8903" ns2:_="" ns3:_="">
    <xsd:import namespace="7e7cbafe-330a-4a0e-a577-647394ea30cb"/>
    <xsd:import namespace="00454429-b43b-4da3-9f2d-65719fa101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Don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7cbafe-330a-4a0e-a577-647394ea3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Done" ma:index="18" nillable="true" ma:displayName="Done" ma:description="Taken across into main document" ma:format="Dropdown" ma:internalName="Done">
      <xsd:simpleType>
        <xsd:restriction base="dms:Text">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447d3b6-d164-466d-8fff-cf603024dc6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0454429-b43b-4da3-9f2d-65719fa101f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1a46c129-1aa3-4f23-afeb-24e8310339b6}" ma:internalName="TaxCatchAll" ma:showField="CatchAllData" ma:web="00454429-b43b-4da3-9f2d-65719fa101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3BE2A3-DD99-494E-B35E-814F49CCA391}">
  <ds:schemaRefs>
    <ds:schemaRef ds:uri="http://purl.org/dc/dcmitype/"/>
    <ds:schemaRef ds:uri="http://purl.org/dc/terms/"/>
    <ds:schemaRef ds:uri="http://purl.org/dc/elements/1.1/"/>
    <ds:schemaRef ds:uri="7e7cbafe-330a-4a0e-a577-647394ea30cb"/>
    <ds:schemaRef ds:uri="00454429-b43b-4da3-9f2d-65719fa101fe"/>
    <ds:schemaRef ds:uri="http://www.w3.org/XML/1998/namespace"/>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s>
</ds:datastoreItem>
</file>

<file path=customXml/itemProps2.xml><?xml version="1.0" encoding="utf-8"?>
<ds:datastoreItem xmlns:ds="http://schemas.openxmlformats.org/officeDocument/2006/customXml" ds:itemID="{248D301A-DA84-4F87-A4F5-0B0C3AD73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7cbafe-330a-4a0e-a577-647394ea30cb"/>
    <ds:schemaRef ds:uri="00454429-b43b-4da3-9f2d-65719fa101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162F09-1928-44B9-A82B-29C3383F1956}">
  <ds:schemaRefs>
    <ds:schemaRef ds:uri="http://schemas.microsoft.com/sharepoint/v3/contenttype/forms"/>
  </ds:schemaRefs>
</ds:datastoreItem>
</file>

<file path=customXml/itemProps4.xml><?xml version="1.0" encoding="utf-8"?>
<ds:datastoreItem xmlns:ds="http://schemas.openxmlformats.org/officeDocument/2006/customXml" ds:itemID="{8B4BF8FD-BC32-43F4-B4EE-915F0129B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7</Pages>
  <Words>13238</Words>
  <Characters>75460</Characters>
  <Application>Microsoft Office Word</Application>
  <DocSecurity>0</DocSecurity>
  <Lines>628</Lines>
  <Paragraphs>177</Paragraphs>
  <ScaleCrop>false</ScaleCrop>
  <Company/>
  <LinksUpToDate>false</LinksUpToDate>
  <CharactersWithSpaces>88521</CharactersWithSpaces>
  <SharedDoc>false</SharedDoc>
  <HLinks>
    <vt:vector size="204" baseType="variant">
      <vt:variant>
        <vt:i4>3735659</vt:i4>
      </vt:variant>
      <vt:variant>
        <vt:i4>99</vt:i4>
      </vt:variant>
      <vt:variant>
        <vt:i4>0</vt:i4>
      </vt:variant>
      <vt:variant>
        <vt:i4>5</vt:i4>
      </vt:variant>
      <vt:variant>
        <vt:lpwstr>https://www.youtube.com/watch?v=KaOC9danxNo</vt:lpwstr>
      </vt:variant>
      <vt:variant>
        <vt:lpwstr/>
      </vt:variant>
      <vt:variant>
        <vt:i4>3670052</vt:i4>
      </vt:variant>
      <vt:variant>
        <vt:i4>96</vt:i4>
      </vt:variant>
      <vt:variant>
        <vt:i4>0</vt:i4>
      </vt:variant>
      <vt:variant>
        <vt:i4>5</vt:i4>
      </vt:variant>
      <vt:variant>
        <vt:lpwstr>https://www.sciencelearn.org.nz/resources/2544-understanding-kaitiakitanga</vt:lpwstr>
      </vt:variant>
      <vt:variant>
        <vt:lpwstr/>
      </vt:variant>
      <vt:variant>
        <vt:i4>7208990</vt:i4>
      </vt:variant>
      <vt:variant>
        <vt:i4>93</vt:i4>
      </vt:variant>
      <vt:variant>
        <vt:i4>0</vt:i4>
      </vt:variant>
      <vt:variant>
        <vt:i4>5</vt:i4>
      </vt:variant>
      <vt:variant>
        <vt:lpwstr>https://docs.google.com/presentation/d/1ghNSAL_nDm3EBpQQEr8miXijqonUcB-iwrOiD729WRQ/present?slide=id.p</vt:lpwstr>
      </vt:variant>
      <vt:variant>
        <vt:lpwstr/>
      </vt:variant>
      <vt:variant>
        <vt:i4>3932274</vt:i4>
      </vt:variant>
      <vt:variant>
        <vt:i4>90</vt:i4>
      </vt:variant>
      <vt:variant>
        <vt:i4>0</vt:i4>
      </vt:variant>
      <vt:variant>
        <vt:i4>5</vt:i4>
      </vt:variant>
      <vt:variant>
        <vt:lpwstr>https://www.youtube.com/watch?v=1yBwWLunlOM</vt:lpwstr>
      </vt:variant>
      <vt:variant>
        <vt:lpwstr/>
      </vt:variant>
      <vt:variant>
        <vt:i4>2031625</vt:i4>
      </vt:variant>
      <vt:variant>
        <vt:i4>87</vt:i4>
      </vt:variant>
      <vt:variant>
        <vt:i4>0</vt:i4>
      </vt:variant>
      <vt:variant>
        <vt:i4>5</vt:i4>
      </vt:variant>
      <vt:variant>
        <vt:lpwstr>https://www.nzsl.nz/</vt:lpwstr>
      </vt:variant>
      <vt:variant>
        <vt:lpwstr/>
      </vt:variant>
      <vt:variant>
        <vt:i4>3932274</vt:i4>
      </vt:variant>
      <vt:variant>
        <vt:i4>84</vt:i4>
      </vt:variant>
      <vt:variant>
        <vt:i4>0</vt:i4>
      </vt:variant>
      <vt:variant>
        <vt:i4>5</vt:i4>
      </vt:variant>
      <vt:variant>
        <vt:lpwstr>https://www.youtube.com/watch?v=1yBwWLunlOM</vt:lpwstr>
      </vt:variant>
      <vt:variant>
        <vt:lpwstr/>
      </vt:variant>
      <vt:variant>
        <vt:i4>7143486</vt:i4>
      </vt:variant>
      <vt:variant>
        <vt:i4>81</vt:i4>
      </vt:variant>
      <vt:variant>
        <vt:i4>0</vt:i4>
      </vt:variant>
      <vt:variant>
        <vt:i4>5</vt:i4>
      </vt:variant>
      <vt:variant>
        <vt:lpwstr>https://www.youtube.com/watch?v=z1UmAgekzbs</vt:lpwstr>
      </vt:variant>
      <vt:variant>
        <vt:lpwstr/>
      </vt:variant>
      <vt:variant>
        <vt:i4>7143486</vt:i4>
      </vt:variant>
      <vt:variant>
        <vt:i4>78</vt:i4>
      </vt:variant>
      <vt:variant>
        <vt:i4>0</vt:i4>
      </vt:variant>
      <vt:variant>
        <vt:i4>5</vt:i4>
      </vt:variant>
      <vt:variant>
        <vt:lpwstr>https://www.youtube.com/watch?v=z1UmAgekzbs</vt:lpwstr>
      </vt:variant>
      <vt:variant>
        <vt:lpwstr/>
      </vt:variant>
      <vt:variant>
        <vt:i4>3604536</vt:i4>
      </vt:variant>
      <vt:variant>
        <vt:i4>75</vt:i4>
      </vt:variant>
      <vt:variant>
        <vt:i4>0</vt:i4>
      </vt:variant>
      <vt:variant>
        <vt:i4>5</vt:i4>
      </vt:variant>
      <vt:variant>
        <vt:lpwstr>https://www.youtube.com/watch?v=8dpkmUjJ8xU</vt:lpwstr>
      </vt:variant>
      <vt:variant>
        <vt:lpwstr/>
      </vt:variant>
      <vt:variant>
        <vt:i4>2490473</vt:i4>
      </vt:variant>
      <vt:variant>
        <vt:i4>72</vt:i4>
      </vt:variant>
      <vt:variant>
        <vt:i4>0</vt:i4>
      </vt:variant>
      <vt:variant>
        <vt:i4>5</vt:i4>
      </vt:variant>
      <vt:variant>
        <vt:lpwstr>https://www.youtube.com/watch?v=ViNcBQ8cDA0</vt:lpwstr>
      </vt:variant>
      <vt:variant>
        <vt:lpwstr/>
      </vt:variant>
      <vt:variant>
        <vt:i4>5111885</vt:i4>
      </vt:variant>
      <vt:variant>
        <vt:i4>69</vt:i4>
      </vt:variant>
      <vt:variant>
        <vt:i4>0</vt:i4>
      </vt:variant>
      <vt:variant>
        <vt:i4>5</vt:i4>
      </vt:variant>
      <vt:variant>
        <vt:lpwstr>https://www.howmanypeopleareinspacerightnow.com/</vt:lpwstr>
      </vt:variant>
      <vt:variant>
        <vt:lpwstr/>
      </vt:variant>
      <vt:variant>
        <vt:i4>5111885</vt:i4>
      </vt:variant>
      <vt:variant>
        <vt:i4>66</vt:i4>
      </vt:variant>
      <vt:variant>
        <vt:i4>0</vt:i4>
      </vt:variant>
      <vt:variant>
        <vt:i4>5</vt:i4>
      </vt:variant>
      <vt:variant>
        <vt:lpwstr>https://www.howmanypeopleareinspacerightnow.com/</vt:lpwstr>
      </vt:variant>
      <vt:variant>
        <vt:lpwstr/>
      </vt:variant>
      <vt:variant>
        <vt:i4>6029318</vt:i4>
      </vt:variant>
      <vt:variant>
        <vt:i4>63</vt:i4>
      </vt:variant>
      <vt:variant>
        <vt:i4>0</vt:i4>
      </vt:variant>
      <vt:variant>
        <vt:i4>5</vt:i4>
      </vt:variant>
      <vt:variant>
        <vt:lpwstr>https://instructionalseries.tki.org.nz/Instructional-Series/Ready-to-Read-Colour-Wheel/Matariki-Breakfast</vt:lpwstr>
      </vt:variant>
      <vt:variant>
        <vt:lpwstr/>
      </vt:variant>
      <vt:variant>
        <vt:i4>5242961</vt:i4>
      </vt:variant>
      <vt:variant>
        <vt:i4>60</vt:i4>
      </vt:variant>
      <vt:variant>
        <vt:i4>0</vt:i4>
      </vt:variant>
      <vt:variant>
        <vt:i4>5</vt:i4>
      </vt:variant>
      <vt:variant>
        <vt:lpwstr>https://teara.govt.nz/en/matariki-maori-new-year</vt:lpwstr>
      </vt:variant>
      <vt:variant>
        <vt:lpwstr/>
      </vt:variant>
      <vt:variant>
        <vt:i4>5242961</vt:i4>
      </vt:variant>
      <vt:variant>
        <vt:i4>57</vt:i4>
      </vt:variant>
      <vt:variant>
        <vt:i4>0</vt:i4>
      </vt:variant>
      <vt:variant>
        <vt:i4>5</vt:i4>
      </vt:variant>
      <vt:variant>
        <vt:lpwstr>https://teara.govt.nz/en/matariki-maori-new-year</vt:lpwstr>
      </vt:variant>
      <vt:variant>
        <vt:lpwstr/>
      </vt:variant>
      <vt:variant>
        <vt:i4>6029318</vt:i4>
      </vt:variant>
      <vt:variant>
        <vt:i4>54</vt:i4>
      </vt:variant>
      <vt:variant>
        <vt:i4>0</vt:i4>
      </vt:variant>
      <vt:variant>
        <vt:i4>5</vt:i4>
      </vt:variant>
      <vt:variant>
        <vt:lpwstr>https://instructionalseries.tki.org.nz/Instructional-Series/Ready-to-Read-Colour-Wheel/Matariki-Breakfast</vt:lpwstr>
      </vt:variant>
      <vt:variant>
        <vt:lpwstr/>
      </vt:variant>
      <vt:variant>
        <vt:i4>2097248</vt:i4>
      </vt:variant>
      <vt:variant>
        <vt:i4>51</vt:i4>
      </vt:variant>
      <vt:variant>
        <vt:i4>0</vt:i4>
      </vt:variant>
      <vt:variant>
        <vt:i4>5</vt:i4>
      </vt:variant>
      <vt:variant>
        <vt:lpwstr>https://nzmaths.co.nz/resource/how-many-strips</vt:lpwstr>
      </vt:variant>
      <vt:variant>
        <vt:lpwstr/>
      </vt:variant>
      <vt:variant>
        <vt:i4>3342452</vt:i4>
      </vt:variant>
      <vt:variant>
        <vt:i4>48</vt:i4>
      </vt:variant>
      <vt:variant>
        <vt:i4>0</vt:i4>
      </vt:variant>
      <vt:variant>
        <vt:i4>5</vt:i4>
      </vt:variant>
      <vt:variant>
        <vt:lpwstr>https://www.youtube.com/watch?v=Gp9ceSUJuFo</vt:lpwstr>
      </vt:variant>
      <vt:variant>
        <vt:lpwstr/>
      </vt:variant>
      <vt:variant>
        <vt:i4>3342452</vt:i4>
      </vt:variant>
      <vt:variant>
        <vt:i4>45</vt:i4>
      </vt:variant>
      <vt:variant>
        <vt:i4>0</vt:i4>
      </vt:variant>
      <vt:variant>
        <vt:i4>5</vt:i4>
      </vt:variant>
      <vt:variant>
        <vt:lpwstr>https://www.youtube.com/watch?v=Gp9ceSUJuFo</vt:lpwstr>
      </vt:variant>
      <vt:variant>
        <vt:lpwstr/>
      </vt:variant>
      <vt:variant>
        <vt:i4>1114206</vt:i4>
      </vt:variant>
      <vt:variant>
        <vt:i4>42</vt:i4>
      </vt:variant>
      <vt:variant>
        <vt:i4>0</vt:i4>
      </vt:variant>
      <vt:variant>
        <vt:i4>5</vt:i4>
      </vt:variant>
      <vt:variant>
        <vt:lpwstr>https://kids.nationalgeographic.com/space/article/what-is-a-supermoon</vt:lpwstr>
      </vt:variant>
      <vt:variant>
        <vt:lpwstr/>
      </vt:variant>
      <vt:variant>
        <vt:i4>4915207</vt:i4>
      </vt:variant>
      <vt:variant>
        <vt:i4>39</vt:i4>
      </vt:variant>
      <vt:variant>
        <vt:i4>0</vt:i4>
      </vt:variant>
      <vt:variant>
        <vt:i4>5</vt:i4>
      </vt:variant>
      <vt:variant>
        <vt:lpwstr>https://www.sciencelearn.org.nz/videos/921-life-on-other-planets</vt:lpwstr>
      </vt:variant>
      <vt:variant>
        <vt:lpwstr/>
      </vt:variant>
      <vt:variant>
        <vt:i4>5374039</vt:i4>
      </vt:variant>
      <vt:variant>
        <vt:i4>36</vt:i4>
      </vt:variant>
      <vt:variant>
        <vt:i4>0</vt:i4>
      </vt:variant>
      <vt:variant>
        <vt:i4>5</vt:i4>
      </vt:variant>
      <vt:variant>
        <vt:lpwstr>https://www.nasa.gov/kidsclub/index.html</vt:lpwstr>
      </vt:variant>
      <vt:variant>
        <vt:lpwstr/>
      </vt:variant>
      <vt:variant>
        <vt:i4>4915207</vt:i4>
      </vt:variant>
      <vt:variant>
        <vt:i4>33</vt:i4>
      </vt:variant>
      <vt:variant>
        <vt:i4>0</vt:i4>
      </vt:variant>
      <vt:variant>
        <vt:i4>5</vt:i4>
      </vt:variant>
      <vt:variant>
        <vt:lpwstr>https://www.sciencelearn.org.nz/videos/921-life-on-other-planets</vt:lpwstr>
      </vt:variant>
      <vt:variant>
        <vt:lpwstr/>
      </vt:variant>
      <vt:variant>
        <vt:i4>65612</vt:i4>
      </vt:variant>
      <vt:variant>
        <vt:i4>30</vt:i4>
      </vt:variant>
      <vt:variant>
        <vt:i4>0</vt:i4>
      </vt:variant>
      <vt:variant>
        <vt:i4>5</vt:i4>
      </vt:variant>
      <vt:variant>
        <vt:lpwstr>https://nzmaths.co.nz/resource/snails</vt:lpwstr>
      </vt:variant>
      <vt:variant>
        <vt:lpwstr/>
      </vt:variant>
      <vt:variant>
        <vt:i4>3932275</vt:i4>
      </vt:variant>
      <vt:variant>
        <vt:i4>27</vt:i4>
      </vt:variant>
      <vt:variant>
        <vt:i4>0</vt:i4>
      </vt:variant>
      <vt:variant>
        <vt:i4>5</vt:i4>
      </vt:variant>
      <vt:variant>
        <vt:lpwstr>https://www.youtube.com/watch?v=kOIj7AgonHM</vt:lpwstr>
      </vt:variant>
      <vt:variant>
        <vt:lpwstr/>
      </vt:variant>
      <vt:variant>
        <vt:i4>3932275</vt:i4>
      </vt:variant>
      <vt:variant>
        <vt:i4>24</vt:i4>
      </vt:variant>
      <vt:variant>
        <vt:i4>0</vt:i4>
      </vt:variant>
      <vt:variant>
        <vt:i4>5</vt:i4>
      </vt:variant>
      <vt:variant>
        <vt:lpwstr>https://www.youtube.com/watch?v=kOIj7AgonHM</vt:lpwstr>
      </vt:variant>
      <vt:variant>
        <vt:lpwstr/>
      </vt:variant>
      <vt:variant>
        <vt:i4>2883669</vt:i4>
      </vt:variant>
      <vt:variant>
        <vt:i4>21</vt:i4>
      </vt:variant>
      <vt:variant>
        <vt:i4>0</vt:i4>
      </vt:variant>
      <vt:variant>
        <vt:i4>5</vt:i4>
      </vt:variant>
      <vt:variant>
        <vt:lpwstr>https://www.otago.ac.nz/cs/groups/public/@maori/documents/webcontent/otago667429.mp3</vt:lpwstr>
      </vt:variant>
      <vt:variant>
        <vt:lpwstr/>
      </vt:variant>
      <vt:variant>
        <vt:i4>3539043</vt:i4>
      </vt:variant>
      <vt:variant>
        <vt:i4>18</vt:i4>
      </vt:variant>
      <vt:variant>
        <vt:i4>0</vt:i4>
      </vt:variant>
      <vt:variant>
        <vt:i4>5</vt:i4>
      </vt:variant>
      <vt:variant>
        <vt:lpwstr>https://www.aucklandforkids.co.nz/staying-home/the-best-free-exercise-workouts-for-kids-on-youtube/</vt:lpwstr>
      </vt:variant>
      <vt:variant>
        <vt:lpwstr/>
      </vt:variant>
      <vt:variant>
        <vt:i4>7208990</vt:i4>
      </vt:variant>
      <vt:variant>
        <vt:i4>15</vt:i4>
      </vt:variant>
      <vt:variant>
        <vt:i4>0</vt:i4>
      </vt:variant>
      <vt:variant>
        <vt:i4>5</vt:i4>
      </vt:variant>
      <vt:variant>
        <vt:lpwstr>https://docs.google.com/presentation/d/1ghNSAL_nDm3EBpQQEr8miXijqonUcB-iwrOiD729WRQ/present?slide=id.p</vt:lpwstr>
      </vt:variant>
      <vt:variant>
        <vt:lpwstr/>
      </vt:variant>
      <vt:variant>
        <vt:i4>5111893</vt:i4>
      </vt:variant>
      <vt:variant>
        <vt:i4>12</vt:i4>
      </vt:variant>
      <vt:variant>
        <vt:i4>0</vt:i4>
      </vt:variant>
      <vt:variant>
        <vt:i4>5</vt:i4>
      </vt:variant>
      <vt:variant>
        <vt:lpwstr>https://instructionalseries.tki.org.nz/Instructional-Series/School-Journal/School-Journal-Level-3-May-2017/Becoming-a-Martian</vt:lpwstr>
      </vt:variant>
      <vt:variant>
        <vt:lpwstr/>
      </vt:variant>
      <vt:variant>
        <vt:i4>6029320</vt:i4>
      </vt:variant>
      <vt:variant>
        <vt:i4>9</vt:i4>
      </vt:variant>
      <vt:variant>
        <vt:i4>0</vt:i4>
      </vt:variant>
      <vt:variant>
        <vt:i4>5</vt:i4>
      </vt:variant>
      <vt:variant>
        <vt:lpwstr>https://instructionalseries.tki.org.nz/Instructional-Series/School-Journal/School-Journal-Level-2-October-2015/My-What-If-Planet</vt:lpwstr>
      </vt:variant>
      <vt:variant>
        <vt:lpwstr/>
      </vt:variant>
      <vt:variant>
        <vt:i4>2097248</vt:i4>
      </vt:variant>
      <vt:variant>
        <vt:i4>6</vt:i4>
      </vt:variant>
      <vt:variant>
        <vt:i4>0</vt:i4>
      </vt:variant>
      <vt:variant>
        <vt:i4>5</vt:i4>
      </vt:variant>
      <vt:variant>
        <vt:lpwstr>https://nzmaths.co.nz/resource/how-many-strips</vt:lpwstr>
      </vt:variant>
      <vt:variant>
        <vt:lpwstr/>
      </vt:variant>
      <vt:variant>
        <vt:i4>6750308</vt:i4>
      </vt:variant>
      <vt:variant>
        <vt:i4>3</vt:i4>
      </vt:variant>
      <vt:variant>
        <vt:i4>0</vt:i4>
      </vt:variant>
      <vt:variant>
        <vt:i4>5</vt:i4>
      </vt:variant>
      <vt:variant>
        <vt:lpwstr>https://nzmaths.co.nz/resource/space-zapper</vt:lpwstr>
      </vt:variant>
      <vt:variant>
        <vt:lpwstr/>
      </vt:variant>
      <vt:variant>
        <vt:i4>65612</vt:i4>
      </vt:variant>
      <vt:variant>
        <vt:i4>0</vt:i4>
      </vt:variant>
      <vt:variant>
        <vt:i4>0</vt:i4>
      </vt:variant>
      <vt:variant>
        <vt:i4>5</vt:i4>
      </vt:variant>
      <vt:variant>
        <vt:lpwstr>https://nzmaths.co.nz/resource/snai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Nicholls</dc:creator>
  <cp:keywords/>
  <dc:description/>
  <cp:lastModifiedBy>Mark Grams</cp:lastModifiedBy>
  <cp:revision>9</cp:revision>
  <cp:lastPrinted>2022-03-25T02:05:00Z</cp:lastPrinted>
  <dcterms:created xsi:type="dcterms:W3CDTF">2022-03-22T19:00:00Z</dcterms:created>
  <dcterms:modified xsi:type="dcterms:W3CDTF">2022-03-25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D3AF00688F4248B97C6AA35FA0475B</vt:lpwstr>
  </property>
  <property fmtid="{D5CDD505-2E9C-101B-9397-08002B2CF9AE}" pid="3" name="MediaServiceImageTags">
    <vt:lpwstr/>
  </property>
</Properties>
</file>